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546B0" w14:textId="77777777" w:rsidR="00A4313B" w:rsidRDefault="00857F85">
      <w:pPr>
        <w:spacing w:before="77"/>
        <w:ind w:left="4410"/>
        <w:rPr>
          <w:b/>
          <w:sz w:val="32"/>
        </w:rPr>
      </w:pPr>
      <w:r>
        <w:rPr>
          <w:b/>
          <w:sz w:val="32"/>
        </w:rPr>
        <w:t>DATA SCI-BOT</w:t>
      </w:r>
    </w:p>
    <w:p w14:paraId="5765B44A" w14:textId="77777777" w:rsidR="00A4313B" w:rsidRDefault="00A4313B">
      <w:pPr>
        <w:pStyle w:val="BodyText"/>
        <w:spacing w:before="1"/>
        <w:rPr>
          <w:b/>
          <w:sz w:val="51"/>
        </w:rPr>
      </w:pPr>
    </w:p>
    <w:p w14:paraId="73C2595D" w14:textId="77777777" w:rsidR="00A4313B" w:rsidRDefault="00857F85">
      <w:pPr>
        <w:ind w:left="1463" w:right="1894"/>
        <w:jc w:val="center"/>
        <w:rPr>
          <w:b/>
          <w:sz w:val="32"/>
        </w:rPr>
      </w:pPr>
      <w:r>
        <w:rPr>
          <w:b/>
          <w:sz w:val="32"/>
        </w:rPr>
        <w:t>A FINAL YEAR CAPSTONE DESIGN PROJECT</w:t>
      </w:r>
    </w:p>
    <w:p w14:paraId="01EB46DD" w14:textId="018610A2" w:rsidR="00A4313B" w:rsidRDefault="00A4313B">
      <w:pPr>
        <w:spacing w:before="150"/>
        <w:ind w:left="1458" w:right="1894"/>
        <w:jc w:val="center"/>
        <w:rPr>
          <w:b/>
          <w:sz w:val="32"/>
        </w:rPr>
      </w:pPr>
    </w:p>
    <w:p w14:paraId="3A0A4C59" w14:textId="77777777" w:rsidR="00A4313B" w:rsidRDefault="00A4313B">
      <w:pPr>
        <w:pStyle w:val="BodyText"/>
        <w:spacing w:before="4"/>
        <w:rPr>
          <w:b/>
          <w:sz w:val="36"/>
        </w:rPr>
      </w:pPr>
    </w:p>
    <w:p w14:paraId="381FD7CA" w14:textId="77777777" w:rsidR="00A4313B" w:rsidRDefault="00857F85">
      <w:pPr>
        <w:spacing w:before="1"/>
        <w:ind w:left="1454" w:right="1894"/>
        <w:jc w:val="center"/>
        <w:rPr>
          <w:b/>
          <w:i/>
          <w:sz w:val="28"/>
        </w:rPr>
      </w:pPr>
      <w:r>
        <w:rPr>
          <w:b/>
          <w:i/>
          <w:sz w:val="28"/>
        </w:rPr>
        <w:t>Submitted by</w:t>
      </w:r>
    </w:p>
    <w:p w14:paraId="38A6289D" w14:textId="77777777" w:rsidR="00A4313B" w:rsidRDefault="00857F85">
      <w:pPr>
        <w:spacing w:before="44" w:line="340" w:lineRule="auto"/>
        <w:ind w:left="3305" w:right="3617" w:firstLine="48"/>
        <w:jc w:val="both"/>
        <w:rPr>
          <w:b/>
          <w:sz w:val="32"/>
        </w:rPr>
      </w:pPr>
      <w:r>
        <w:rPr>
          <w:b/>
          <w:sz w:val="32"/>
        </w:rPr>
        <w:t>G. LOK SUNDAR (9917004144) BABLOO KUMAR(9917004218) N.YASWANTHI (9917004085)</w:t>
      </w:r>
    </w:p>
    <w:p w14:paraId="5970ECC5" w14:textId="77777777" w:rsidR="00A4313B" w:rsidRDefault="00A4313B">
      <w:pPr>
        <w:pStyle w:val="BodyText"/>
        <w:spacing w:before="11"/>
        <w:rPr>
          <w:b/>
          <w:sz w:val="33"/>
        </w:rPr>
      </w:pPr>
    </w:p>
    <w:p w14:paraId="5C382452" w14:textId="77777777" w:rsidR="00A4313B" w:rsidRDefault="00857F85">
      <w:pPr>
        <w:ind w:left="1393" w:right="1894"/>
        <w:jc w:val="center"/>
        <w:rPr>
          <w:b/>
          <w:i/>
          <w:sz w:val="28"/>
        </w:rPr>
      </w:pPr>
      <w:r>
        <w:rPr>
          <w:b/>
          <w:i/>
          <w:sz w:val="28"/>
        </w:rPr>
        <w:t>in partial fulfillment for the award of the degree of</w:t>
      </w:r>
    </w:p>
    <w:p w14:paraId="70D64710" w14:textId="77777777" w:rsidR="00A4313B" w:rsidRDefault="00857F85">
      <w:pPr>
        <w:spacing w:before="202"/>
        <w:ind w:left="1330" w:right="1894"/>
        <w:jc w:val="center"/>
        <w:rPr>
          <w:b/>
          <w:sz w:val="32"/>
        </w:rPr>
      </w:pPr>
      <w:r>
        <w:rPr>
          <w:b/>
          <w:sz w:val="32"/>
        </w:rPr>
        <w:t>BACHELOR OF TECHNOLOGY</w:t>
      </w:r>
    </w:p>
    <w:p w14:paraId="67711284" w14:textId="77777777" w:rsidR="00A4313B" w:rsidRDefault="00857F85">
      <w:pPr>
        <w:pStyle w:val="Heading5"/>
        <w:spacing w:before="76"/>
        <w:ind w:left="1097" w:right="1894"/>
        <w:jc w:val="center"/>
      </w:pPr>
      <w:r>
        <w:t>IN</w:t>
      </w:r>
    </w:p>
    <w:p w14:paraId="77E04CC2" w14:textId="77777777" w:rsidR="00A4313B" w:rsidRDefault="00A4313B">
      <w:pPr>
        <w:pStyle w:val="BodyText"/>
        <w:rPr>
          <w:b/>
          <w:sz w:val="26"/>
        </w:rPr>
      </w:pPr>
    </w:p>
    <w:p w14:paraId="72EDA383" w14:textId="77777777" w:rsidR="00A4313B" w:rsidRDefault="00857F85">
      <w:pPr>
        <w:spacing w:before="209"/>
        <w:ind w:left="1090" w:right="1894"/>
        <w:jc w:val="center"/>
        <w:rPr>
          <w:b/>
          <w:sz w:val="28"/>
        </w:rPr>
      </w:pPr>
      <w:r>
        <w:rPr>
          <w:noProof/>
        </w:rPr>
        <w:drawing>
          <wp:anchor distT="0" distB="0" distL="0" distR="0" simplePos="0" relativeHeight="251656704" behindDoc="0" locked="0" layoutInCell="1" allowOverlap="1" wp14:anchorId="25A862A0" wp14:editId="47DC534A">
            <wp:simplePos x="0" y="0"/>
            <wp:positionH relativeFrom="page">
              <wp:posOffset>3271901</wp:posOffset>
            </wp:positionH>
            <wp:positionV relativeFrom="paragraph">
              <wp:posOffset>395481</wp:posOffset>
            </wp:positionV>
            <wp:extent cx="1260659" cy="1162050"/>
            <wp:effectExtent l="0" t="0" r="0" b="0"/>
            <wp:wrapTopAndBottom/>
            <wp:docPr id="1" name="image1.jpeg"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260659" cy="1162050"/>
                    </a:xfrm>
                    <a:prstGeom prst="rect">
                      <a:avLst/>
                    </a:prstGeom>
                  </pic:spPr>
                </pic:pic>
              </a:graphicData>
            </a:graphic>
          </wp:anchor>
        </w:drawing>
      </w:r>
      <w:r>
        <w:rPr>
          <w:b/>
          <w:sz w:val="28"/>
        </w:rPr>
        <w:t>COMPUTER SCIENCE AND ENGINEERING</w:t>
      </w:r>
    </w:p>
    <w:p w14:paraId="21A6CE4E" w14:textId="77777777" w:rsidR="00A4313B" w:rsidRDefault="00857F85">
      <w:pPr>
        <w:spacing w:before="92" w:line="388" w:lineRule="auto"/>
        <w:ind w:left="3003" w:right="3729" w:firstLine="946"/>
        <w:rPr>
          <w:b/>
        </w:rPr>
      </w:pPr>
      <w:r>
        <w:rPr>
          <w:b/>
        </w:rPr>
        <w:t>SCHOOL OF COMPUTING COMPUTER SCIENCE AND ENGINEERING KALASALINGAM ACADEMY OF RESEARCH</w:t>
      </w:r>
    </w:p>
    <w:p w14:paraId="1745479A" w14:textId="77777777" w:rsidR="00A4313B" w:rsidRDefault="00857F85">
      <w:pPr>
        <w:spacing w:before="5"/>
        <w:ind w:left="4381"/>
        <w:rPr>
          <w:b/>
        </w:rPr>
      </w:pPr>
      <w:r>
        <w:rPr>
          <w:b/>
        </w:rPr>
        <w:t>AND EDUCATION</w:t>
      </w:r>
    </w:p>
    <w:p w14:paraId="57D89A70" w14:textId="77777777" w:rsidR="00A4313B" w:rsidRDefault="00857F85">
      <w:pPr>
        <w:pStyle w:val="Heading5"/>
        <w:spacing w:before="175"/>
        <w:ind w:left="1104" w:right="1894"/>
        <w:jc w:val="center"/>
      </w:pPr>
      <w:r>
        <w:t>KRISHNANKOIL 626</w:t>
      </w:r>
      <w:r>
        <w:rPr>
          <w:spacing w:val="-6"/>
        </w:rPr>
        <w:t xml:space="preserve"> </w:t>
      </w:r>
      <w:r>
        <w:t>126</w:t>
      </w:r>
    </w:p>
    <w:p w14:paraId="2BA99D12" w14:textId="77777777" w:rsidR="00A4313B" w:rsidRDefault="00A4313B">
      <w:pPr>
        <w:pStyle w:val="BodyText"/>
        <w:rPr>
          <w:b/>
          <w:sz w:val="26"/>
        </w:rPr>
      </w:pPr>
    </w:p>
    <w:p w14:paraId="24FB81F9" w14:textId="77777777" w:rsidR="00A4313B" w:rsidRDefault="00A4313B">
      <w:pPr>
        <w:pStyle w:val="BodyText"/>
        <w:spacing w:before="8"/>
        <w:rPr>
          <w:b/>
        </w:rPr>
      </w:pPr>
    </w:p>
    <w:p w14:paraId="5FB5FD67" w14:textId="77777777" w:rsidR="00A4313B" w:rsidRDefault="00857F85">
      <w:pPr>
        <w:ind w:left="4314"/>
      </w:pPr>
      <w:r>
        <w:t>Academic Year</w:t>
      </w:r>
      <w:r>
        <w:rPr>
          <w:spacing w:val="-7"/>
        </w:rPr>
        <w:t xml:space="preserve"> </w:t>
      </w:r>
      <w:r>
        <w:t>2019-2020</w:t>
      </w:r>
    </w:p>
    <w:p w14:paraId="63C7515A" w14:textId="77777777" w:rsidR="00A4313B" w:rsidRDefault="00A4313B">
      <w:pPr>
        <w:sectPr w:rsidR="00A4313B" w:rsidSect="00655F43">
          <w:headerReference w:type="even" r:id="rId9"/>
          <w:headerReference w:type="default" r:id="rId10"/>
          <w:footerReference w:type="even" r:id="rId11"/>
          <w:footerReference w:type="default" r:id="rId12"/>
          <w:headerReference w:type="first" r:id="rId13"/>
          <w:footerReference w:type="first" r:id="rId14"/>
          <w:type w:val="continuous"/>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7088C9FA" w14:textId="77777777" w:rsidR="00A4313B" w:rsidRPr="00B02118" w:rsidRDefault="00857F85">
      <w:pPr>
        <w:spacing w:before="74"/>
        <w:ind w:left="1105" w:right="1894"/>
        <w:jc w:val="center"/>
        <w:rPr>
          <w:b/>
          <w:sz w:val="28"/>
          <w:szCs w:val="28"/>
        </w:rPr>
      </w:pPr>
      <w:r w:rsidRPr="00B02118">
        <w:rPr>
          <w:b/>
          <w:sz w:val="28"/>
          <w:szCs w:val="28"/>
        </w:rPr>
        <w:lastRenderedPageBreak/>
        <w:t>DECLARATION</w:t>
      </w:r>
    </w:p>
    <w:p w14:paraId="4AB96552" w14:textId="77777777" w:rsidR="00A4313B" w:rsidRPr="00B02118" w:rsidRDefault="00A4313B">
      <w:pPr>
        <w:pStyle w:val="BodyText"/>
        <w:rPr>
          <w:b/>
          <w:sz w:val="28"/>
          <w:szCs w:val="28"/>
        </w:rPr>
      </w:pPr>
    </w:p>
    <w:p w14:paraId="4570CB0A" w14:textId="77777777" w:rsidR="00A4313B" w:rsidRDefault="00A4313B">
      <w:pPr>
        <w:pStyle w:val="BodyText"/>
        <w:rPr>
          <w:b/>
        </w:rPr>
      </w:pPr>
    </w:p>
    <w:p w14:paraId="132A06B8" w14:textId="77777777" w:rsidR="00A4313B" w:rsidRDefault="00A4313B">
      <w:pPr>
        <w:pStyle w:val="BodyText"/>
        <w:rPr>
          <w:b/>
        </w:rPr>
      </w:pPr>
    </w:p>
    <w:p w14:paraId="4F5649CC" w14:textId="139E5A44" w:rsidR="00B02118" w:rsidRDefault="00B02118" w:rsidP="00B02118">
      <w:pPr>
        <w:spacing w:line="360" w:lineRule="auto"/>
        <w:ind w:left="640" w:right="791"/>
        <w:jc w:val="both"/>
        <w:rPr>
          <w:sz w:val="24"/>
        </w:rPr>
      </w:pPr>
      <w:r>
        <w:rPr>
          <w:sz w:val="24"/>
        </w:rPr>
        <w:t xml:space="preserve">We affirm that the project work titled </w:t>
      </w:r>
      <w:r>
        <w:rPr>
          <w:b/>
          <w:sz w:val="24"/>
        </w:rPr>
        <w:t xml:space="preserve">“ DATA SCI-BOT ” </w:t>
      </w:r>
      <w:r>
        <w:rPr>
          <w:sz w:val="24"/>
        </w:rPr>
        <w:t xml:space="preserve">being submitted in partial fulfillment for the award of the degree of </w:t>
      </w:r>
      <w:r>
        <w:rPr>
          <w:b/>
          <w:sz w:val="24"/>
        </w:rPr>
        <w:t xml:space="preserve">Bachelor of Technology in Computer Science and Engineering </w:t>
      </w:r>
      <w:r>
        <w:rPr>
          <w:sz w:val="24"/>
        </w:rPr>
        <w:t>is the original work carried out by us. It has not formed the part of any other project work submitted for award of any degree or diploma, either in this or any other</w:t>
      </w:r>
      <w:r>
        <w:rPr>
          <w:spacing w:val="-20"/>
          <w:sz w:val="24"/>
        </w:rPr>
        <w:t xml:space="preserve"> </w:t>
      </w:r>
      <w:r>
        <w:rPr>
          <w:sz w:val="24"/>
        </w:rPr>
        <w:t>University.</w:t>
      </w:r>
    </w:p>
    <w:p w14:paraId="3C59FC7D" w14:textId="77777777" w:rsidR="00B02118" w:rsidRDefault="00B02118" w:rsidP="00B02118">
      <w:pPr>
        <w:pStyle w:val="BodyText"/>
        <w:rPr>
          <w:sz w:val="26"/>
        </w:rPr>
      </w:pPr>
    </w:p>
    <w:p w14:paraId="63381808" w14:textId="77777777" w:rsidR="00B02118" w:rsidRDefault="00B02118" w:rsidP="00B02118">
      <w:pPr>
        <w:pStyle w:val="BodyText"/>
        <w:rPr>
          <w:sz w:val="26"/>
        </w:rPr>
      </w:pPr>
    </w:p>
    <w:p w14:paraId="3643961B" w14:textId="77777777" w:rsidR="00A4313B" w:rsidRDefault="00A4313B">
      <w:pPr>
        <w:pStyle w:val="BodyText"/>
      </w:pPr>
    </w:p>
    <w:p w14:paraId="59E26811" w14:textId="77777777" w:rsidR="00A4313B" w:rsidRDefault="00A4313B">
      <w:pPr>
        <w:pStyle w:val="BodyText"/>
      </w:pPr>
    </w:p>
    <w:p w14:paraId="5DBF4158" w14:textId="77777777" w:rsidR="00A4313B" w:rsidRDefault="00A4313B">
      <w:pPr>
        <w:pStyle w:val="BodyText"/>
      </w:pPr>
    </w:p>
    <w:p w14:paraId="0D3ABFC3" w14:textId="77777777" w:rsidR="00A4313B" w:rsidRDefault="00A4313B">
      <w:pPr>
        <w:pStyle w:val="BodyText"/>
      </w:pPr>
    </w:p>
    <w:p w14:paraId="21DB59CF" w14:textId="77777777" w:rsidR="00A4313B" w:rsidRDefault="00A4313B">
      <w:pPr>
        <w:pStyle w:val="BodyText"/>
      </w:pPr>
    </w:p>
    <w:p w14:paraId="771115FD" w14:textId="77777777" w:rsidR="00A4313B" w:rsidRDefault="00A4313B">
      <w:pPr>
        <w:pStyle w:val="BodyText"/>
      </w:pPr>
    </w:p>
    <w:p w14:paraId="6585892A" w14:textId="77777777" w:rsidR="00A4313B" w:rsidRDefault="00A4313B">
      <w:pPr>
        <w:pStyle w:val="BodyText"/>
        <w:spacing w:before="8"/>
        <w:rPr>
          <w:sz w:val="28"/>
        </w:rPr>
      </w:pPr>
    </w:p>
    <w:p w14:paraId="4EEBECA5" w14:textId="77777777" w:rsidR="00A4313B" w:rsidRDefault="00857F85">
      <w:pPr>
        <w:spacing w:line="405" w:lineRule="auto"/>
        <w:ind w:left="8271" w:right="1984" w:hanging="480"/>
        <w:jc w:val="right"/>
      </w:pPr>
      <w:r>
        <w:t>G.LOK SUNDAR 9917004144</w:t>
      </w:r>
    </w:p>
    <w:p w14:paraId="4BE24E5B" w14:textId="77777777" w:rsidR="00A4313B" w:rsidRDefault="00A4313B">
      <w:pPr>
        <w:pStyle w:val="BodyText"/>
      </w:pPr>
    </w:p>
    <w:p w14:paraId="43E4DFC9" w14:textId="77777777" w:rsidR="00A4313B" w:rsidRDefault="00A4313B">
      <w:pPr>
        <w:pStyle w:val="BodyText"/>
      </w:pPr>
    </w:p>
    <w:p w14:paraId="3E69FCFC" w14:textId="77777777" w:rsidR="00A4313B" w:rsidRDefault="00A4313B">
      <w:pPr>
        <w:pStyle w:val="BodyText"/>
      </w:pPr>
    </w:p>
    <w:p w14:paraId="031B16A8" w14:textId="77777777" w:rsidR="00A4313B" w:rsidRDefault="00A4313B">
      <w:pPr>
        <w:pStyle w:val="BodyText"/>
      </w:pPr>
    </w:p>
    <w:p w14:paraId="4140ECF8" w14:textId="77777777" w:rsidR="00A4313B" w:rsidRDefault="00A4313B">
      <w:pPr>
        <w:pStyle w:val="BodyText"/>
        <w:spacing w:before="4"/>
        <w:rPr>
          <w:sz w:val="23"/>
        </w:rPr>
      </w:pPr>
    </w:p>
    <w:p w14:paraId="72CFB9F0" w14:textId="77777777" w:rsidR="00A4313B" w:rsidRDefault="00857F85">
      <w:pPr>
        <w:ind w:left="7727" w:right="1894"/>
        <w:jc w:val="center"/>
      </w:pPr>
      <w:r>
        <w:t>BABLOO KUMAR</w:t>
      </w:r>
    </w:p>
    <w:p w14:paraId="261D26D9" w14:textId="77777777" w:rsidR="00A4313B" w:rsidRDefault="00857F85">
      <w:pPr>
        <w:spacing w:before="184"/>
        <w:ind w:left="8371"/>
      </w:pPr>
      <w:r>
        <w:t>9917004218</w:t>
      </w:r>
    </w:p>
    <w:p w14:paraId="476813A5" w14:textId="77777777" w:rsidR="00A4313B" w:rsidRDefault="00A4313B">
      <w:pPr>
        <w:pStyle w:val="BodyText"/>
      </w:pPr>
    </w:p>
    <w:p w14:paraId="7EC67F59" w14:textId="77777777" w:rsidR="00A4313B" w:rsidRDefault="00A4313B">
      <w:pPr>
        <w:pStyle w:val="BodyText"/>
      </w:pPr>
    </w:p>
    <w:p w14:paraId="20107471" w14:textId="77777777" w:rsidR="00A4313B" w:rsidRDefault="00A4313B">
      <w:pPr>
        <w:pStyle w:val="BodyText"/>
      </w:pPr>
    </w:p>
    <w:p w14:paraId="324FD750" w14:textId="77777777" w:rsidR="00A4313B" w:rsidRDefault="00A4313B">
      <w:pPr>
        <w:pStyle w:val="BodyText"/>
      </w:pPr>
    </w:p>
    <w:p w14:paraId="3C03DDBF" w14:textId="77777777" w:rsidR="00A4313B" w:rsidRDefault="00A4313B">
      <w:pPr>
        <w:pStyle w:val="BodyText"/>
      </w:pPr>
    </w:p>
    <w:p w14:paraId="7B5EBF60" w14:textId="77777777" w:rsidR="00A4313B" w:rsidRDefault="00857F85">
      <w:pPr>
        <w:spacing w:before="163"/>
        <w:ind w:left="7727" w:right="1819"/>
        <w:jc w:val="center"/>
      </w:pPr>
      <w:r>
        <w:t>N.YASWANTHI</w:t>
      </w:r>
    </w:p>
    <w:p w14:paraId="7CE0C1A7" w14:textId="77777777" w:rsidR="00A4313B" w:rsidRDefault="00857F85">
      <w:pPr>
        <w:spacing w:before="184"/>
        <w:ind w:left="8390"/>
      </w:pPr>
      <w:r>
        <w:t>9917004085</w:t>
      </w:r>
    </w:p>
    <w:p w14:paraId="55722691" w14:textId="77777777" w:rsidR="00A4313B" w:rsidRDefault="00A4313B">
      <w:pPr>
        <w:sectPr w:rsidR="00A4313B" w:rsidSect="00655F43">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173E6F1B" w14:textId="77777777" w:rsidR="00A4313B" w:rsidRDefault="00857F85">
      <w:pPr>
        <w:pStyle w:val="BodyText"/>
        <w:ind w:left="755"/>
        <w:rPr>
          <w:sz w:val="20"/>
        </w:rPr>
      </w:pPr>
      <w:r>
        <w:rPr>
          <w:noProof/>
          <w:sz w:val="20"/>
        </w:rPr>
        <w:lastRenderedPageBreak/>
        <w:drawing>
          <wp:inline distT="0" distB="0" distL="0" distR="0" wp14:anchorId="6A741C71" wp14:editId="0373FDBC">
            <wp:extent cx="6166284" cy="10763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6166284" cy="1076325"/>
                    </a:xfrm>
                    <a:prstGeom prst="rect">
                      <a:avLst/>
                    </a:prstGeom>
                  </pic:spPr>
                </pic:pic>
              </a:graphicData>
            </a:graphic>
          </wp:inline>
        </w:drawing>
      </w:r>
    </w:p>
    <w:p w14:paraId="51391DE6" w14:textId="77777777" w:rsidR="00A4313B" w:rsidRDefault="00A4313B">
      <w:pPr>
        <w:pStyle w:val="BodyText"/>
        <w:rPr>
          <w:sz w:val="20"/>
        </w:rPr>
      </w:pPr>
    </w:p>
    <w:p w14:paraId="173CD826" w14:textId="77777777" w:rsidR="00A4313B" w:rsidRDefault="00A4313B">
      <w:pPr>
        <w:pStyle w:val="BodyText"/>
        <w:spacing w:before="4"/>
        <w:rPr>
          <w:sz w:val="21"/>
        </w:rPr>
      </w:pPr>
    </w:p>
    <w:p w14:paraId="143CEA3F" w14:textId="77777777" w:rsidR="00A4313B" w:rsidRDefault="00857F85">
      <w:pPr>
        <w:pStyle w:val="Heading4"/>
        <w:spacing w:before="86"/>
        <w:ind w:left="3569" w:firstLine="0"/>
      </w:pPr>
      <w:r>
        <w:t>BONAFIDE CERTIFICATE</w:t>
      </w:r>
    </w:p>
    <w:p w14:paraId="7FF32E73" w14:textId="77777777" w:rsidR="00A4313B" w:rsidRDefault="00A4313B">
      <w:pPr>
        <w:pStyle w:val="BodyText"/>
        <w:rPr>
          <w:b/>
          <w:sz w:val="30"/>
        </w:rPr>
      </w:pPr>
    </w:p>
    <w:p w14:paraId="128BD823" w14:textId="77777777" w:rsidR="00B02118" w:rsidRDefault="00B02118" w:rsidP="00B02118">
      <w:pPr>
        <w:spacing w:before="88"/>
        <w:ind w:left="956" w:right="1111"/>
        <w:jc w:val="center"/>
        <w:rPr>
          <w:b/>
          <w:sz w:val="28"/>
        </w:rPr>
      </w:pPr>
      <w:r>
        <w:rPr>
          <w:b/>
          <w:sz w:val="28"/>
        </w:rPr>
        <w:t>BONAFIDE CERTIFICATE</w:t>
      </w:r>
    </w:p>
    <w:p w14:paraId="19EF7B0D" w14:textId="77777777" w:rsidR="00B02118" w:rsidRDefault="00B02118" w:rsidP="00B02118">
      <w:pPr>
        <w:pStyle w:val="BodyText"/>
        <w:rPr>
          <w:b/>
          <w:sz w:val="30"/>
        </w:rPr>
      </w:pPr>
    </w:p>
    <w:p w14:paraId="13506E61" w14:textId="77777777" w:rsidR="00B02118" w:rsidRDefault="00B02118" w:rsidP="00B02118">
      <w:pPr>
        <w:pStyle w:val="BodyText"/>
        <w:spacing w:before="1"/>
        <w:rPr>
          <w:b/>
          <w:sz w:val="30"/>
        </w:rPr>
      </w:pPr>
    </w:p>
    <w:p w14:paraId="5E258F2E" w14:textId="249A99CB" w:rsidR="00B02118" w:rsidRDefault="00B02118" w:rsidP="00B02118">
      <w:pPr>
        <w:spacing w:line="480" w:lineRule="auto"/>
        <w:ind w:left="640" w:right="791" w:firstLine="60"/>
        <w:jc w:val="both"/>
        <w:rPr>
          <w:b/>
          <w:sz w:val="24"/>
        </w:rPr>
      </w:pPr>
      <w:r>
        <w:rPr>
          <w:sz w:val="24"/>
        </w:rPr>
        <w:t xml:space="preserve">Certified that this project report </w:t>
      </w:r>
      <w:r>
        <w:rPr>
          <w:b/>
          <w:sz w:val="24"/>
        </w:rPr>
        <w:t xml:space="preserve">“ DATA SCI-BOT ” </w:t>
      </w:r>
      <w:r>
        <w:rPr>
          <w:sz w:val="24"/>
        </w:rPr>
        <w:t xml:space="preserve">is the </w:t>
      </w:r>
      <w:proofErr w:type="spellStart"/>
      <w:r>
        <w:rPr>
          <w:sz w:val="24"/>
        </w:rPr>
        <w:t>bonafide</w:t>
      </w:r>
      <w:proofErr w:type="spellEnd"/>
      <w:r>
        <w:rPr>
          <w:sz w:val="24"/>
        </w:rPr>
        <w:t xml:space="preserve"> work of “ </w:t>
      </w:r>
      <w:proofErr w:type="spellStart"/>
      <w:r>
        <w:rPr>
          <w:b/>
          <w:sz w:val="24"/>
        </w:rPr>
        <w:t>G.LokSundar</w:t>
      </w:r>
      <w:proofErr w:type="spellEnd"/>
      <w:r>
        <w:rPr>
          <w:b/>
          <w:sz w:val="24"/>
        </w:rPr>
        <w:t xml:space="preserve">, </w:t>
      </w:r>
    </w:p>
    <w:p w14:paraId="0FA72BC0" w14:textId="1331D0F6" w:rsidR="00B02118" w:rsidRDefault="00B02118" w:rsidP="00B02118">
      <w:pPr>
        <w:spacing w:line="480" w:lineRule="auto"/>
        <w:ind w:left="640" w:right="791" w:firstLine="60"/>
        <w:jc w:val="both"/>
        <w:rPr>
          <w:sz w:val="24"/>
        </w:rPr>
      </w:pPr>
      <w:proofErr w:type="spellStart"/>
      <w:r>
        <w:rPr>
          <w:b/>
          <w:sz w:val="24"/>
        </w:rPr>
        <w:t>Babloo</w:t>
      </w:r>
      <w:proofErr w:type="spellEnd"/>
      <w:r>
        <w:rPr>
          <w:b/>
          <w:sz w:val="24"/>
        </w:rPr>
        <w:t xml:space="preserve"> Kumar, </w:t>
      </w:r>
      <w:proofErr w:type="spellStart"/>
      <w:r>
        <w:rPr>
          <w:b/>
          <w:sz w:val="24"/>
        </w:rPr>
        <w:t>N.Yaswanthi</w:t>
      </w:r>
      <w:proofErr w:type="spellEnd"/>
      <w:r>
        <w:rPr>
          <w:b/>
          <w:sz w:val="24"/>
        </w:rPr>
        <w:t xml:space="preserve"> ” </w:t>
      </w:r>
      <w:r>
        <w:rPr>
          <w:sz w:val="24"/>
        </w:rPr>
        <w:t>who carried out the project work under my supervision.</w:t>
      </w:r>
    </w:p>
    <w:p w14:paraId="1B46142F" w14:textId="77777777" w:rsidR="00B02118" w:rsidRDefault="00B02118" w:rsidP="00B02118">
      <w:pPr>
        <w:pStyle w:val="BodyText"/>
        <w:rPr>
          <w:sz w:val="26"/>
        </w:rPr>
      </w:pPr>
    </w:p>
    <w:p w14:paraId="6A8101B9" w14:textId="77777777" w:rsidR="00B02118" w:rsidRDefault="00B02118" w:rsidP="00B02118">
      <w:pPr>
        <w:pStyle w:val="BodyText"/>
        <w:rPr>
          <w:sz w:val="26"/>
        </w:rPr>
      </w:pPr>
    </w:p>
    <w:p w14:paraId="722C0E50" w14:textId="77777777" w:rsidR="00B02118" w:rsidRDefault="00B02118" w:rsidP="00B02118">
      <w:pPr>
        <w:pStyle w:val="BodyText"/>
        <w:rPr>
          <w:sz w:val="26"/>
        </w:rPr>
      </w:pPr>
    </w:p>
    <w:p w14:paraId="1F2E19C9" w14:textId="77777777" w:rsidR="00B02118" w:rsidRDefault="00B02118" w:rsidP="00B02118">
      <w:pPr>
        <w:pStyle w:val="BodyText"/>
        <w:spacing w:before="1"/>
        <w:rPr>
          <w:sz w:val="38"/>
        </w:rPr>
      </w:pPr>
    </w:p>
    <w:p w14:paraId="469FFE46" w14:textId="77777777" w:rsidR="00B02118" w:rsidRPr="00B02118" w:rsidRDefault="00B02118" w:rsidP="00B02118">
      <w:pPr>
        <w:pStyle w:val="Heading6"/>
        <w:tabs>
          <w:tab w:val="left" w:pos="5681"/>
        </w:tabs>
        <w:ind w:left="700"/>
        <w:jc w:val="both"/>
        <w:rPr>
          <w:b/>
          <w:bCs/>
          <w:color w:val="auto"/>
        </w:rPr>
      </w:pPr>
      <w:bookmarkStart w:id="0" w:name="SUPERVISOR_HEAD_OF_THE_DEPARTMENT"/>
      <w:bookmarkEnd w:id="0"/>
      <w:r w:rsidRPr="00B02118">
        <w:rPr>
          <w:rFonts w:ascii="Times New Roman" w:hAnsi="Times New Roman" w:cs="Times New Roman"/>
          <w:b/>
          <w:bCs/>
          <w:color w:val="auto"/>
        </w:rPr>
        <w:t>SUPERVISOR</w:t>
      </w:r>
      <w:r>
        <w:tab/>
      </w:r>
      <w:r w:rsidRPr="00B02118">
        <w:rPr>
          <w:b/>
          <w:bCs/>
          <w:color w:val="auto"/>
        </w:rPr>
        <w:t>HEAD OF THE</w:t>
      </w:r>
      <w:r w:rsidRPr="00B02118">
        <w:rPr>
          <w:b/>
          <w:bCs/>
          <w:color w:val="auto"/>
          <w:spacing w:val="-17"/>
        </w:rPr>
        <w:t xml:space="preserve"> </w:t>
      </w:r>
      <w:r w:rsidRPr="00B02118">
        <w:rPr>
          <w:b/>
          <w:bCs/>
          <w:color w:val="auto"/>
        </w:rPr>
        <w:t>DEPARTMENT</w:t>
      </w:r>
    </w:p>
    <w:p w14:paraId="02EA9D7F" w14:textId="434E4A05" w:rsidR="00B02118" w:rsidRDefault="00B02118" w:rsidP="00B02118">
      <w:pPr>
        <w:pStyle w:val="BodyText"/>
        <w:tabs>
          <w:tab w:val="left" w:pos="5681"/>
        </w:tabs>
        <w:spacing w:before="177"/>
        <w:ind w:left="639"/>
        <w:jc w:val="both"/>
      </w:pPr>
      <w:proofErr w:type="spellStart"/>
      <w:r>
        <w:t>Dr.P</w:t>
      </w:r>
      <w:proofErr w:type="spellEnd"/>
      <w:r>
        <w:t>. Deepa Lakshmi</w:t>
      </w:r>
      <w:r>
        <w:tab/>
        <w:t>Dr. A. FRANCIS SAVIOUR</w:t>
      </w:r>
      <w:r>
        <w:rPr>
          <w:spacing w:val="-18"/>
        </w:rPr>
        <w:t xml:space="preserve"> </w:t>
      </w:r>
      <w:r>
        <w:t>DEVARAJ</w:t>
      </w:r>
    </w:p>
    <w:p w14:paraId="7DA8D159" w14:textId="7319E40A" w:rsidR="00B02118" w:rsidRDefault="00B02118" w:rsidP="00B02118">
      <w:pPr>
        <w:pStyle w:val="BodyText"/>
        <w:tabs>
          <w:tab w:val="left" w:pos="5681"/>
        </w:tabs>
        <w:spacing w:before="183"/>
        <w:ind w:left="639"/>
      </w:pPr>
      <w:r>
        <w:t>Dean of School of Computing</w:t>
      </w:r>
      <w:r>
        <w:tab/>
        <w:t>Professor/Head</w:t>
      </w:r>
    </w:p>
    <w:p w14:paraId="507436B9" w14:textId="77777777" w:rsidR="00B02118" w:rsidRDefault="00B02118" w:rsidP="00B02118">
      <w:pPr>
        <w:pStyle w:val="BodyText"/>
        <w:tabs>
          <w:tab w:val="left" w:pos="5666"/>
        </w:tabs>
        <w:spacing w:before="180"/>
        <w:ind w:left="638"/>
      </w:pPr>
      <w:r>
        <w:t>Computer Science</w:t>
      </w:r>
      <w:r>
        <w:rPr>
          <w:spacing w:val="-11"/>
        </w:rPr>
        <w:t xml:space="preserve"> </w:t>
      </w:r>
      <w:r>
        <w:t>and</w:t>
      </w:r>
      <w:r>
        <w:rPr>
          <w:spacing w:val="-5"/>
        </w:rPr>
        <w:t xml:space="preserve"> </w:t>
      </w:r>
      <w:r>
        <w:t>Engineering</w:t>
      </w:r>
      <w:r>
        <w:tab/>
        <w:t>Computer Science and</w:t>
      </w:r>
      <w:r>
        <w:rPr>
          <w:spacing w:val="-7"/>
        </w:rPr>
        <w:t xml:space="preserve"> </w:t>
      </w:r>
      <w:r>
        <w:t>Engineering</w:t>
      </w:r>
    </w:p>
    <w:p w14:paraId="15643DA3" w14:textId="77777777" w:rsidR="00B02118" w:rsidRDefault="00B02118" w:rsidP="00B02118">
      <w:pPr>
        <w:pStyle w:val="BodyText"/>
        <w:tabs>
          <w:tab w:val="left" w:pos="5699"/>
          <w:tab w:val="left" w:pos="5741"/>
        </w:tabs>
        <w:spacing w:before="182"/>
        <w:ind w:left="638" w:right="1215"/>
      </w:pPr>
      <w:r>
        <w:t>Kalasalingam Academy</w:t>
      </w:r>
      <w:r>
        <w:rPr>
          <w:spacing w:val="-11"/>
        </w:rPr>
        <w:t xml:space="preserve"> </w:t>
      </w:r>
      <w:r>
        <w:t>of</w:t>
      </w:r>
      <w:r>
        <w:rPr>
          <w:spacing w:val="-7"/>
        </w:rPr>
        <w:t xml:space="preserve"> </w:t>
      </w:r>
      <w:r>
        <w:t>Research</w:t>
      </w:r>
      <w:r>
        <w:tab/>
        <w:t>Kalasalingam Academy of Research</w:t>
      </w:r>
      <w:r>
        <w:rPr>
          <w:spacing w:val="-30"/>
        </w:rPr>
        <w:t xml:space="preserve"> </w:t>
      </w:r>
      <w:r>
        <w:t xml:space="preserve">and </w:t>
      </w:r>
      <w:proofErr w:type="spellStart"/>
      <w:r>
        <w:t>and</w:t>
      </w:r>
      <w:proofErr w:type="spellEnd"/>
      <w:r>
        <w:rPr>
          <w:spacing w:val="-5"/>
        </w:rPr>
        <w:t xml:space="preserve"> </w:t>
      </w:r>
      <w:r>
        <w:t>Education</w:t>
      </w:r>
      <w:r>
        <w:tab/>
      </w:r>
      <w:r>
        <w:tab/>
        <w:t>and Education</w:t>
      </w:r>
    </w:p>
    <w:p w14:paraId="419D554E" w14:textId="77777777" w:rsidR="00B02118" w:rsidRDefault="00B02118" w:rsidP="00B02118">
      <w:pPr>
        <w:pStyle w:val="BodyText"/>
        <w:tabs>
          <w:tab w:val="left" w:pos="5741"/>
        </w:tabs>
        <w:spacing w:before="2"/>
        <w:ind w:left="638"/>
      </w:pPr>
      <w:proofErr w:type="spellStart"/>
      <w:r>
        <w:t>Krishnankoil</w:t>
      </w:r>
      <w:proofErr w:type="spellEnd"/>
      <w:r>
        <w:rPr>
          <w:spacing w:val="-3"/>
        </w:rPr>
        <w:t xml:space="preserve"> </w:t>
      </w:r>
      <w:r>
        <w:t>626126</w:t>
      </w:r>
      <w:r>
        <w:tab/>
      </w:r>
      <w:proofErr w:type="spellStart"/>
      <w:r>
        <w:t>Krishnankoil</w:t>
      </w:r>
      <w:proofErr w:type="spellEnd"/>
      <w:r>
        <w:rPr>
          <w:spacing w:val="-1"/>
        </w:rPr>
        <w:t xml:space="preserve"> </w:t>
      </w:r>
      <w:r>
        <w:t>626126</w:t>
      </w:r>
    </w:p>
    <w:p w14:paraId="4BDE68ED" w14:textId="77777777" w:rsidR="00B02118" w:rsidRDefault="00B02118" w:rsidP="00B02118">
      <w:pPr>
        <w:pStyle w:val="BodyText"/>
        <w:rPr>
          <w:sz w:val="26"/>
        </w:rPr>
      </w:pPr>
    </w:p>
    <w:p w14:paraId="2E6C32E7" w14:textId="77777777" w:rsidR="00B02118" w:rsidRDefault="00B02118" w:rsidP="00B02118">
      <w:pPr>
        <w:pStyle w:val="BodyText"/>
        <w:rPr>
          <w:sz w:val="26"/>
        </w:rPr>
      </w:pPr>
    </w:p>
    <w:p w14:paraId="07E9837D" w14:textId="77777777" w:rsidR="00B02118" w:rsidRDefault="00B02118" w:rsidP="00B02118">
      <w:pPr>
        <w:pStyle w:val="BodyText"/>
        <w:rPr>
          <w:sz w:val="26"/>
        </w:rPr>
      </w:pPr>
    </w:p>
    <w:p w14:paraId="24661566" w14:textId="77777777" w:rsidR="00B02118" w:rsidRDefault="00B02118" w:rsidP="00B02118">
      <w:pPr>
        <w:pStyle w:val="BodyText"/>
        <w:spacing w:before="198"/>
        <w:ind w:left="640"/>
      </w:pPr>
      <w:r>
        <w:t>Submitted for the Project Viva-voce examination held on.......................................</w:t>
      </w:r>
    </w:p>
    <w:p w14:paraId="7B4FAC5D" w14:textId="77777777" w:rsidR="00B02118" w:rsidRDefault="00B02118" w:rsidP="00B02118">
      <w:pPr>
        <w:pStyle w:val="BodyText"/>
        <w:rPr>
          <w:sz w:val="26"/>
        </w:rPr>
      </w:pPr>
    </w:p>
    <w:p w14:paraId="3A946279" w14:textId="77777777" w:rsidR="00B02118" w:rsidRDefault="00B02118" w:rsidP="00B02118">
      <w:pPr>
        <w:pStyle w:val="BodyText"/>
        <w:rPr>
          <w:sz w:val="26"/>
        </w:rPr>
      </w:pPr>
    </w:p>
    <w:p w14:paraId="69928B01" w14:textId="77777777" w:rsidR="00B02118" w:rsidRDefault="00B02118" w:rsidP="00B02118">
      <w:pPr>
        <w:pStyle w:val="BodyText"/>
        <w:rPr>
          <w:sz w:val="26"/>
        </w:rPr>
      </w:pPr>
    </w:p>
    <w:p w14:paraId="35EB9768" w14:textId="77777777" w:rsidR="00B02118" w:rsidRDefault="00B02118" w:rsidP="00B02118">
      <w:pPr>
        <w:pStyle w:val="BodyText"/>
        <w:rPr>
          <w:sz w:val="26"/>
        </w:rPr>
      </w:pPr>
    </w:p>
    <w:p w14:paraId="2A1C35CB" w14:textId="77777777" w:rsidR="00B02118" w:rsidRDefault="00B02118" w:rsidP="00B02118">
      <w:pPr>
        <w:pStyle w:val="BodyText"/>
        <w:spacing w:before="9"/>
        <w:rPr>
          <w:sz w:val="31"/>
        </w:rPr>
      </w:pPr>
    </w:p>
    <w:p w14:paraId="17486B64" w14:textId="77777777" w:rsidR="00B02118" w:rsidRPr="00B02118" w:rsidRDefault="00B02118" w:rsidP="00B02118">
      <w:pPr>
        <w:pStyle w:val="Heading6"/>
        <w:tabs>
          <w:tab w:val="left" w:pos="7901"/>
        </w:tabs>
        <w:rPr>
          <w:b/>
          <w:bCs/>
        </w:rPr>
      </w:pPr>
      <w:r w:rsidRPr="00B02118">
        <w:rPr>
          <w:b/>
          <w:bCs/>
        </w:rPr>
        <w:t>Internal</w:t>
      </w:r>
      <w:r w:rsidRPr="00B02118">
        <w:rPr>
          <w:b/>
          <w:bCs/>
          <w:spacing w:val="-8"/>
        </w:rPr>
        <w:t xml:space="preserve"> </w:t>
      </w:r>
      <w:r w:rsidRPr="00B02118">
        <w:rPr>
          <w:b/>
          <w:bCs/>
        </w:rPr>
        <w:t>Examiner</w:t>
      </w:r>
      <w:r>
        <w:tab/>
      </w:r>
      <w:r w:rsidRPr="00B02118">
        <w:rPr>
          <w:b/>
          <w:bCs/>
        </w:rPr>
        <w:t>External</w:t>
      </w:r>
      <w:r w:rsidRPr="00B02118">
        <w:rPr>
          <w:b/>
          <w:bCs/>
          <w:spacing w:val="-4"/>
        </w:rPr>
        <w:t xml:space="preserve"> </w:t>
      </w:r>
      <w:r w:rsidRPr="00B02118">
        <w:rPr>
          <w:b/>
          <w:bCs/>
        </w:rPr>
        <w:t>Examiner</w:t>
      </w:r>
    </w:p>
    <w:p w14:paraId="3E471773" w14:textId="77777777" w:rsidR="00A4313B" w:rsidRDefault="00A4313B">
      <w:pPr>
        <w:sectPr w:rsidR="00A4313B" w:rsidSect="00655F43">
          <w:pgSz w:w="12240" w:h="15840"/>
          <w:pgMar w:top="126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485B6633" w14:textId="77777777" w:rsidR="00A4313B" w:rsidRDefault="00857F85">
      <w:pPr>
        <w:pStyle w:val="Heading4"/>
        <w:spacing w:before="71"/>
        <w:ind w:left="3752" w:firstLine="0"/>
      </w:pPr>
      <w:r>
        <w:lastRenderedPageBreak/>
        <w:t>ACKNOWLEDGEMENT</w:t>
      </w:r>
    </w:p>
    <w:p w14:paraId="756CA10B" w14:textId="77777777" w:rsidR="00A4313B" w:rsidRDefault="00A4313B">
      <w:pPr>
        <w:pStyle w:val="BodyText"/>
        <w:rPr>
          <w:b/>
          <w:sz w:val="30"/>
        </w:rPr>
      </w:pPr>
    </w:p>
    <w:p w14:paraId="636B2020" w14:textId="77777777" w:rsidR="00A4313B" w:rsidRDefault="00A4313B">
      <w:pPr>
        <w:pStyle w:val="BodyText"/>
        <w:spacing w:before="7"/>
        <w:rPr>
          <w:b/>
          <w:sz w:val="41"/>
        </w:rPr>
      </w:pPr>
    </w:p>
    <w:p w14:paraId="164BCEA8" w14:textId="77777777" w:rsidR="00B02118" w:rsidRDefault="00B02118" w:rsidP="00B02118">
      <w:pPr>
        <w:pStyle w:val="BodyText"/>
        <w:spacing w:before="173" w:line="360" w:lineRule="auto"/>
        <w:ind w:left="640" w:right="790" w:firstLine="718"/>
        <w:jc w:val="both"/>
      </w:pPr>
      <w:r>
        <w:t xml:space="preserve">First and foremost, I wish to thank the </w:t>
      </w:r>
      <w:r>
        <w:rPr>
          <w:b/>
        </w:rPr>
        <w:t xml:space="preserve">Almighty God </w:t>
      </w:r>
      <w:r>
        <w:t xml:space="preserve">for his grace and benediction to complete this Project work successfully. I would like to convey my special thanks from the bottom of my heart to my dear </w:t>
      </w:r>
      <w:r>
        <w:rPr>
          <w:b/>
        </w:rPr>
        <w:t xml:space="preserve">Parents </w:t>
      </w:r>
      <w:r>
        <w:t xml:space="preserve">and affectionate </w:t>
      </w:r>
      <w:r>
        <w:rPr>
          <w:b/>
        </w:rPr>
        <w:t xml:space="preserve">Family members </w:t>
      </w:r>
      <w:r>
        <w:t>for their honest support for the completion of this Project work.</w:t>
      </w:r>
    </w:p>
    <w:p w14:paraId="7543B501" w14:textId="77777777" w:rsidR="00B02118" w:rsidRDefault="00B02118" w:rsidP="00B02118">
      <w:pPr>
        <w:spacing w:before="157" w:line="360" w:lineRule="auto"/>
        <w:ind w:left="639" w:right="784" w:firstLine="718"/>
        <w:jc w:val="both"/>
        <w:rPr>
          <w:sz w:val="24"/>
        </w:rPr>
      </w:pPr>
      <w:r>
        <w:rPr>
          <w:sz w:val="24"/>
        </w:rPr>
        <w:t>I express deep sense of gratitude to “</w:t>
      </w:r>
      <w:proofErr w:type="spellStart"/>
      <w:r>
        <w:rPr>
          <w:sz w:val="24"/>
        </w:rPr>
        <w:t>Kalvivallal</w:t>
      </w:r>
      <w:proofErr w:type="spellEnd"/>
      <w:r>
        <w:rPr>
          <w:sz w:val="24"/>
        </w:rPr>
        <w:t xml:space="preserve">” </w:t>
      </w:r>
      <w:proofErr w:type="spellStart"/>
      <w:r>
        <w:rPr>
          <w:sz w:val="24"/>
        </w:rPr>
        <w:t>Thiru</w:t>
      </w:r>
      <w:proofErr w:type="spellEnd"/>
      <w:r>
        <w:rPr>
          <w:sz w:val="24"/>
        </w:rPr>
        <w:t xml:space="preserve">. </w:t>
      </w:r>
      <w:r>
        <w:rPr>
          <w:b/>
          <w:sz w:val="24"/>
        </w:rPr>
        <w:t>T. Kalasalingam</w:t>
      </w:r>
      <w:r>
        <w:rPr>
          <w:sz w:val="24"/>
        </w:rPr>
        <w:t>B.com., Founder Chairman, “</w:t>
      </w:r>
      <w:proofErr w:type="spellStart"/>
      <w:r>
        <w:rPr>
          <w:sz w:val="24"/>
        </w:rPr>
        <w:t>Ilayavallal</w:t>
      </w:r>
      <w:proofErr w:type="spellEnd"/>
      <w:r>
        <w:rPr>
          <w:sz w:val="24"/>
        </w:rPr>
        <w:t xml:space="preserve">” </w:t>
      </w:r>
      <w:proofErr w:type="spellStart"/>
      <w:r>
        <w:rPr>
          <w:b/>
          <w:sz w:val="24"/>
        </w:rPr>
        <w:t>Dr.K.Sridharan</w:t>
      </w:r>
      <w:r>
        <w:rPr>
          <w:sz w:val="24"/>
        </w:rPr>
        <w:t>Ph.D</w:t>
      </w:r>
      <w:proofErr w:type="spellEnd"/>
      <w:r>
        <w:rPr>
          <w:sz w:val="24"/>
        </w:rPr>
        <w:t xml:space="preserve">., Chancellor, </w:t>
      </w:r>
      <w:proofErr w:type="spellStart"/>
      <w:r>
        <w:rPr>
          <w:b/>
          <w:sz w:val="24"/>
        </w:rPr>
        <w:t>Dr.S.Shasi</w:t>
      </w:r>
      <w:proofErr w:type="spellEnd"/>
      <w:r>
        <w:rPr>
          <w:b/>
          <w:sz w:val="24"/>
        </w:rPr>
        <w:t xml:space="preserve"> Anand</w:t>
      </w:r>
      <w:r>
        <w:rPr>
          <w:sz w:val="24"/>
        </w:rPr>
        <w:t xml:space="preserve">, Ph.D., Vice President (Academic), </w:t>
      </w:r>
      <w:proofErr w:type="spellStart"/>
      <w:r>
        <w:rPr>
          <w:b/>
          <w:sz w:val="24"/>
        </w:rPr>
        <w:t>Mr.S.ArjunKalasalingam</w:t>
      </w:r>
      <w:proofErr w:type="spellEnd"/>
      <w:r>
        <w:rPr>
          <w:b/>
          <w:sz w:val="24"/>
        </w:rPr>
        <w:t xml:space="preserve"> </w:t>
      </w:r>
      <w:r>
        <w:rPr>
          <w:sz w:val="24"/>
        </w:rPr>
        <w:t xml:space="preserve">M.S., Vice President (Administration) , </w:t>
      </w:r>
      <w:proofErr w:type="spellStart"/>
      <w:r>
        <w:rPr>
          <w:b/>
          <w:sz w:val="24"/>
        </w:rPr>
        <w:t>Dr.R.Nagaraj</w:t>
      </w:r>
      <w:proofErr w:type="spellEnd"/>
      <w:r>
        <w:rPr>
          <w:sz w:val="24"/>
        </w:rPr>
        <w:t xml:space="preserve">, Vice-Chancellor, </w:t>
      </w:r>
      <w:proofErr w:type="spellStart"/>
      <w:r>
        <w:rPr>
          <w:b/>
          <w:sz w:val="24"/>
        </w:rPr>
        <w:t>Dr.V.Vasudevan</w:t>
      </w:r>
      <w:r>
        <w:rPr>
          <w:sz w:val="24"/>
        </w:rPr>
        <w:t>Ph.D</w:t>
      </w:r>
      <w:proofErr w:type="spellEnd"/>
      <w:r>
        <w:rPr>
          <w:sz w:val="24"/>
        </w:rPr>
        <w:t xml:space="preserve">., Registrar , </w:t>
      </w:r>
      <w:proofErr w:type="spellStart"/>
      <w:r>
        <w:rPr>
          <w:b/>
          <w:sz w:val="24"/>
        </w:rPr>
        <w:t>Dr.P.Deepalakshmi</w:t>
      </w:r>
      <w:r>
        <w:rPr>
          <w:sz w:val="24"/>
        </w:rPr>
        <w:t>M.E</w:t>
      </w:r>
      <w:proofErr w:type="spellEnd"/>
      <w:r>
        <w:rPr>
          <w:sz w:val="24"/>
        </w:rPr>
        <w:t xml:space="preserve">., Ph.D., Dean (School of Computing) . And also a special thanks to </w:t>
      </w:r>
      <w:proofErr w:type="spellStart"/>
      <w:r>
        <w:rPr>
          <w:b/>
          <w:sz w:val="24"/>
        </w:rPr>
        <w:t>Dr.A</w:t>
      </w:r>
      <w:proofErr w:type="spellEnd"/>
      <w:r>
        <w:rPr>
          <w:b/>
          <w:sz w:val="24"/>
        </w:rPr>
        <w:t xml:space="preserve">. Francis </w:t>
      </w:r>
      <w:proofErr w:type="spellStart"/>
      <w:r>
        <w:rPr>
          <w:b/>
          <w:sz w:val="24"/>
        </w:rPr>
        <w:t>SaviourDevaraj.</w:t>
      </w:r>
      <w:r>
        <w:rPr>
          <w:sz w:val="24"/>
        </w:rPr>
        <w:t>Head</w:t>
      </w:r>
      <w:proofErr w:type="spellEnd"/>
      <w:r>
        <w:rPr>
          <w:sz w:val="24"/>
        </w:rPr>
        <w:t>, Department of CSE, Kalasalingam Academy of Research and Education for granting the permission and providing necessary facilities to carry out Project</w:t>
      </w:r>
      <w:r>
        <w:rPr>
          <w:spacing w:val="-41"/>
          <w:sz w:val="24"/>
        </w:rPr>
        <w:t xml:space="preserve"> </w:t>
      </w:r>
      <w:r>
        <w:rPr>
          <w:sz w:val="24"/>
        </w:rPr>
        <w:t>work.</w:t>
      </w:r>
    </w:p>
    <w:p w14:paraId="4183ED7C" w14:textId="67D53032" w:rsidR="00B02118" w:rsidRDefault="00B02118" w:rsidP="00B02118">
      <w:pPr>
        <w:pStyle w:val="BodyText"/>
        <w:spacing w:before="161" w:line="360" w:lineRule="auto"/>
        <w:ind w:left="640" w:right="790" w:firstLine="718"/>
        <w:jc w:val="both"/>
      </w:pPr>
      <w:r>
        <w:t xml:space="preserve">I would like to express my special appreciation and profound thanks to my enthusiastic Project Supervisor </w:t>
      </w:r>
      <w:proofErr w:type="spellStart"/>
      <w:r w:rsidR="00BA3D07">
        <w:rPr>
          <w:b/>
        </w:rPr>
        <w:t>Dr.P.Deepalakshmi</w:t>
      </w:r>
      <w:r w:rsidR="00BA3D07">
        <w:t>M.E</w:t>
      </w:r>
      <w:proofErr w:type="spellEnd"/>
      <w:r w:rsidR="00BA3D07">
        <w:t xml:space="preserve">., Ph.D., Dean (School of Computing) </w:t>
      </w:r>
      <w:r>
        <w:t>of</w:t>
      </w:r>
      <w:r w:rsidR="00BA3D07">
        <w:t xml:space="preserve"> </w:t>
      </w:r>
      <w:r>
        <w:t>Kalasalingam Academy of Research and Education [KARE] for h</w:t>
      </w:r>
      <w:r w:rsidR="00BA3D07">
        <w:t>er</w:t>
      </w:r>
      <w:r>
        <w:t xml:space="preserve"> inspiring guidance, constant encouragement with my work during all stages. I am extremely glad that I had a chance to do my Project under my  Guide, who truly practices and appreciates deep thinking. I will be forever indebted to my Guide for all the time he has spent with me in discussions. And during the most difficult times when writing this report, he gave me the moral support and the freedom I needed to move</w:t>
      </w:r>
      <w:r>
        <w:rPr>
          <w:spacing w:val="-37"/>
        </w:rPr>
        <w:t xml:space="preserve"> </w:t>
      </w:r>
      <w:r>
        <w:t>on.</w:t>
      </w:r>
    </w:p>
    <w:p w14:paraId="7D3A8D47" w14:textId="77777777" w:rsidR="00B02118" w:rsidRDefault="00B02118" w:rsidP="00B02118">
      <w:pPr>
        <w:pStyle w:val="BodyText"/>
        <w:spacing w:before="161" w:line="360" w:lineRule="auto"/>
        <w:ind w:left="640" w:right="794" w:firstLine="718"/>
        <w:jc w:val="both"/>
      </w:pPr>
      <w:r>
        <w:t xml:space="preserve">Besides my Project guide, I would like to thank the rest of Class committee members and all faculty members and Non-Teaching staff for their insightful comments and encouragement. Finally, but by no means least, thanks go </w:t>
      </w:r>
      <w:proofErr w:type="spellStart"/>
      <w:r>
        <w:t>toall</w:t>
      </w:r>
      <w:proofErr w:type="spellEnd"/>
      <w:r>
        <w:t xml:space="preserve"> my school and college teachers, </w:t>
      </w:r>
      <w:proofErr w:type="spellStart"/>
      <w:r>
        <w:t>well wishers</w:t>
      </w:r>
      <w:proofErr w:type="spellEnd"/>
      <w:r>
        <w:t>, friends for almost unbelievable support.</w:t>
      </w:r>
    </w:p>
    <w:p w14:paraId="0D4BD8AF" w14:textId="77777777" w:rsidR="00A4313B" w:rsidRDefault="00A4313B">
      <w:pPr>
        <w:spacing w:line="357" w:lineRule="auto"/>
        <w:jc w:val="both"/>
        <w:sectPr w:rsidR="00A4313B" w:rsidSect="00655F43">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31C47B88" w14:textId="77777777" w:rsidR="00A4313B" w:rsidRDefault="00857F85">
      <w:pPr>
        <w:pStyle w:val="BodyText"/>
        <w:ind w:left="699"/>
        <w:rPr>
          <w:sz w:val="20"/>
        </w:rPr>
      </w:pPr>
      <w:r>
        <w:rPr>
          <w:noProof/>
          <w:sz w:val="20"/>
        </w:rPr>
        <w:lastRenderedPageBreak/>
        <w:drawing>
          <wp:inline distT="0" distB="0" distL="0" distR="0" wp14:anchorId="13D9D13E" wp14:editId="263CF6FD">
            <wp:extent cx="6082991" cy="1028700"/>
            <wp:effectExtent l="0" t="0" r="0" b="0"/>
            <wp:docPr id="5" name="image3.png" descr="Kare new logo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6082991" cy="1028700"/>
                    </a:xfrm>
                    <a:prstGeom prst="rect">
                      <a:avLst/>
                    </a:prstGeom>
                  </pic:spPr>
                </pic:pic>
              </a:graphicData>
            </a:graphic>
          </wp:inline>
        </w:drawing>
      </w:r>
    </w:p>
    <w:p w14:paraId="59C3CE98" w14:textId="77777777" w:rsidR="00A4313B" w:rsidRDefault="00A4313B">
      <w:pPr>
        <w:pStyle w:val="BodyText"/>
        <w:rPr>
          <w:sz w:val="11"/>
        </w:rPr>
      </w:pPr>
    </w:p>
    <w:p w14:paraId="47D99448" w14:textId="77777777" w:rsidR="00A4313B" w:rsidRDefault="00857F85">
      <w:pPr>
        <w:spacing w:before="86"/>
        <w:ind w:left="1099" w:right="1894"/>
        <w:jc w:val="center"/>
        <w:rPr>
          <w:b/>
          <w:sz w:val="28"/>
        </w:rPr>
      </w:pPr>
      <w:r>
        <w:rPr>
          <w:b/>
          <w:sz w:val="28"/>
          <w:u w:val="thick"/>
        </w:rPr>
        <w:t>School of Computing</w:t>
      </w:r>
    </w:p>
    <w:p w14:paraId="011A59B0" w14:textId="77777777" w:rsidR="00A4313B" w:rsidRDefault="00857F85">
      <w:pPr>
        <w:spacing w:before="182" w:line="376" w:lineRule="auto"/>
        <w:ind w:left="1986" w:right="2786"/>
        <w:jc w:val="center"/>
        <w:rPr>
          <w:b/>
          <w:sz w:val="28"/>
        </w:rPr>
      </w:pPr>
      <w:r>
        <w:rPr>
          <w:b/>
          <w:sz w:val="28"/>
          <w:u w:val="thick"/>
        </w:rPr>
        <w:t>Department of Computer Science and Engineering</w:t>
      </w:r>
      <w:r>
        <w:rPr>
          <w:b/>
          <w:sz w:val="28"/>
        </w:rPr>
        <w:t xml:space="preserve"> </w:t>
      </w:r>
      <w:r>
        <w:rPr>
          <w:b/>
          <w:sz w:val="28"/>
          <w:u w:val="thick"/>
        </w:rPr>
        <w:t>Project Summary</w:t>
      </w:r>
    </w:p>
    <w:p w14:paraId="6AEF6C02" w14:textId="77777777" w:rsidR="00A4313B" w:rsidRDefault="00A4313B">
      <w:pPr>
        <w:pStyle w:val="BodyText"/>
        <w:spacing w:before="3"/>
        <w:rPr>
          <w:b/>
          <w:sz w:val="21"/>
        </w:r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34"/>
        <w:gridCol w:w="6344"/>
        <w:gridCol w:w="1140"/>
      </w:tblGrid>
      <w:tr w:rsidR="00BA3D07" w14:paraId="23CFE1E9" w14:textId="77777777" w:rsidTr="00857F85">
        <w:trPr>
          <w:trHeight w:val="456"/>
        </w:trPr>
        <w:tc>
          <w:tcPr>
            <w:tcW w:w="2934" w:type="dxa"/>
          </w:tcPr>
          <w:p w14:paraId="65EF34AC" w14:textId="77777777" w:rsidR="00BA3D07" w:rsidRDefault="00BA3D07" w:rsidP="00857F85">
            <w:pPr>
              <w:pStyle w:val="TableParagraph"/>
              <w:spacing w:line="266" w:lineRule="exact"/>
              <w:ind w:left="29"/>
              <w:rPr>
                <w:sz w:val="24"/>
              </w:rPr>
            </w:pPr>
            <w:r>
              <w:rPr>
                <w:sz w:val="24"/>
              </w:rPr>
              <w:t>Project Title</w:t>
            </w:r>
          </w:p>
        </w:tc>
        <w:tc>
          <w:tcPr>
            <w:tcW w:w="7484" w:type="dxa"/>
            <w:gridSpan w:val="2"/>
          </w:tcPr>
          <w:p w14:paraId="24C48FDD" w14:textId="5A8B73DC" w:rsidR="00BA3D07" w:rsidRDefault="009460BA" w:rsidP="00857F85">
            <w:pPr>
              <w:pStyle w:val="TableParagraph"/>
              <w:spacing w:line="266" w:lineRule="exact"/>
              <w:ind w:left="26"/>
              <w:rPr>
                <w:sz w:val="24"/>
              </w:rPr>
            </w:pPr>
            <w:r>
              <w:rPr>
                <w:sz w:val="24"/>
              </w:rPr>
              <w:t xml:space="preserve"> DATA SCI-BOT</w:t>
            </w:r>
          </w:p>
        </w:tc>
      </w:tr>
      <w:tr w:rsidR="00BA3D07" w14:paraId="38AECFEB" w14:textId="77777777" w:rsidTr="00857F85">
        <w:trPr>
          <w:trHeight w:val="1370"/>
        </w:trPr>
        <w:tc>
          <w:tcPr>
            <w:tcW w:w="2934" w:type="dxa"/>
          </w:tcPr>
          <w:p w14:paraId="791A6C33" w14:textId="77777777" w:rsidR="00BA3D07" w:rsidRDefault="00BA3D07" w:rsidP="00857F85">
            <w:pPr>
              <w:pStyle w:val="TableParagraph"/>
              <w:spacing w:before="1" w:line="256" w:lineRule="auto"/>
              <w:ind w:left="29"/>
              <w:rPr>
                <w:sz w:val="24"/>
              </w:rPr>
            </w:pPr>
            <w:r>
              <w:rPr>
                <w:sz w:val="24"/>
              </w:rPr>
              <w:t>Project Team Members (Name with Register No)</w:t>
            </w:r>
          </w:p>
        </w:tc>
        <w:tc>
          <w:tcPr>
            <w:tcW w:w="7484" w:type="dxa"/>
            <w:gridSpan w:val="2"/>
          </w:tcPr>
          <w:p w14:paraId="05B5E873" w14:textId="0129DAF9" w:rsidR="00BA3D07" w:rsidRDefault="009460BA" w:rsidP="00857F85">
            <w:pPr>
              <w:pStyle w:val="TableParagraph"/>
              <w:spacing w:line="265" w:lineRule="exact"/>
              <w:ind w:left="26"/>
              <w:rPr>
                <w:sz w:val="24"/>
              </w:rPr>
            </w:pPr>
            <w:r>
              <w:rPr>
                <w:sz w:val="24"/>
              </w:rPr>
              <w:t>G.LOK SUNDAR</w:t>
            </w:r>
            <w:r w:rsidR="00BA3D07">
              <w:rPr>
                <w:sz w:val="24"/>
              </w:rPr>
              <w:t xml:space="preserve"> (9917004</w:t>
            </w:r>
            <w:r>
              <w:rPr>
                <w:sz w:val="24"/>
              </w:rPr>
              <w:t>144</w:t>
            </w:r>
            <w:r w:rsidR="00BA3D07">
              <w:rPr>
                <w:sz w:val="24"/>
              </w:rPr>
              <w:t>)</w:t>
            </w:r>
          </w:p>
          <w:p w14:paraId="2EA34A70" w14:textId="2A9B6910" w:rsidR="00BA3D07" w:rsidRDefault="009A488E" w:rsidP="00857F85">
            <w:pPr>
              <w:pStyle w:val="TableParagraph"/>
              <w:spacing w:before="186"/>
              <w:ind w:left="26"/>
              <w:rPr>
                <w:sz w:val="24"/>
              </w:rPr>
            </w:pPr>
            <w:r>
              <w:rPr>
                <w:sz w:val="24"/>
              </w:rPr>
              <w:t>BABLOO KUMAR</w:t>
            </w:r>
            <w:r w:rsidR="00BA3D07">
              <w:rPr>
                <w:sz w:val="24"/>
              </w:rPr>
              <w:t xml:space="preserve"> (9519004</w:t>
            </w:r>
            <w:r>
              <w:rPr>
                <w:sz w:val="24"/>
              </w:rPr>
              <w:t>218</w:t>
            </w:r>
            <w:r w:rsidR="00BA3D07">
              <w:rPr>
                <w:sz w:val="24"/>
              </w:rPr>
              <w:t>)</w:t>
            </w:r>
          </w:p>
          <w:p w14:paraId="496B692D" w14:textId="38D49B0B" w:rsidR="00BA3D07" w:rsidRDefault="009460BA" w:rsidP="00857F85">
            <w:pPr>
              <w:pStyle w:val="TableParagraph"/>
              <w:spacing w:before="181"/>
              <w:ind w:left="26"/>
              <w:rPr>
                <w:sz w:val="24"/>
              </w:rPr>
            </w:pPr>
            <w:r>
              <w:rPr>
                <w:sz w:val="24"/>
              </w:rPr>
              <w:t>N.YASWANTHI</w:t>
            </w:r>
            <w:r w:rsidR="00BA3D07">
              <w:rPr>
                <w:sz w:val="24"/>
              </w:rPr>
              <w:t xml:space="preserve"> (9917004</w:t>
            </w:r>
            <w:r>
              <w:rPr>
                <w:sz w:val="24"/>
              </w:rPr>
              <w:t>085</w:t>
            </w:r>
            <w:r w:rsidR="00BA3D07">
              <w:rPr>
                <w:sz w:val="24"/>
              </w:rPr>
              <w:t>)</w:t>
            </w:r>
          </w:p>
        </w:tc>
      </w:tr>
      <w:tr w:rsidR="00BA3D07" w14:paraId="5C7AC03A" w14:textId="77777777" w:rsidTr="00857F85">
        <w:trPr>
          <w:trHeight w:val="780"/>
        </w:trPr>
        <w:tc>
          <w:tcPr>
            <w:tcW w:w="2934" w:type="dxa"/>
          </w:tcPr>
          <w:p w14:paraId="256B4BC8" w14:textId="77777777" w:rsidR="00BA3D07" w:rsidRDefault="00BA3D07" w:rsidP="00857F85">
            <w:pPr>
              <w:pStyle w:val="TableParagraph"/>
              <w:spacing w:line="268" w:lineRule="exact"/>
              <w:ind w:left="29"/>
              <w:rPr>
                <w:sz w:val="24"/>
              </w:rPr>
            </w:pPr>
            <w:r>
              <w:rPr>
                <w:sz w:val="24"/>
              </w:rPr>
              <w:t>Guide Name/Designation</w:t>
            </w:r>
          </w:p>
        </w:tc>
        <w:tc>
          <w:tcPr>
            <w:tcW w:w="7484" w:type="dxa"/>
            <w:gridSpan w:val="2"/>
          </w:tcPr>
          <w:p w14:paraId="013FB005" w14:textId="77777777" w:rsidR="00BA3D07" w:rsidRDefault="00BA3D07" w:rsidP="00857F85">
            <w:pPr>
              <w:pStyle w:val="TableParagraph"/>
              <w:spacing w:before="1" w:line="256" w:lineRule="auto"/>
              <w:ind w:left="26" w:right="745"/>
              <w:rPr>
                <w:sz w:val="24"/>
              </w:rPr>
            </w:pPr>
            <w:r>
              <w:rPr>
                <w:b/>
                <w:sz w:val="24"/>
              </w:rPr>
              <w:t xml:space="preserve">Dr. </w:t>
            </w:r>
            <w:r w:rsidR="009460BA">
              <w:rPr>
                <w:b/>
                <w:sz w:val="24"/>
              </w:rPr>
              <w:t>P</w:t>
            </w:r>
            <w:r>
              <w:rPr>
                <w:b/>
                <w:sz w:val="24"/>
              </w:rPr>
              <w:t xml:space="preserve">. </w:t>
            </w:r>
            <w:r w:rsidR="009460BA">
              <w:rPr>
                <w:b/>
                <w:sz w:val="24"/>
              </w:rPr>
              <w:t>DEEPA LAKSHMI</w:t>
            </w:r>
          </w:p>
          <w:p w14:paraId="2046F03B" w14:textId="06BAA16C" w:rsidR="009460BA" w:rsidRDefault="009460BA" w:rsidP="00857F85">
            <w:pPr>
              <w:pStyle w:val="TableParagraph"/>
              <w:spacing w:before="1" w:line="256" w:lineRule="auto"/>
              <w:ind w:left="26" w:right="745"/>
              <w:rPr>
                <w:sz w:val="24"/>
              </w:rPr>
            </w:pPr>
            <w:r>
              <w:rPr>
                <w:sz w:val="24"/>
              </w:rPr>
              <w:t>Dean of School of Computing</w:t>
            </w:r>
          </w:p>
        </w:tc>
      </w:tr>
      <w:tr w:rsidR="00BA3D07" w14:paraId="6ACE288C" w14:textId="77777777" w:rsidTr="00857F85">
        <w:trPr>
          <w:trHeight w:val="456"/>
        </w:trPr>
        <w:tc>
          <w:tcPr>
            <w:tcW w:w="2934" w:type="dxa"/>
          </w:tcPr>
          <w:p w14:paraId="6C2D6522" w14:textId="77777777" w:rsidR="00BA3D07" w:rsidRDefault="00BA3D07" w:rsidP="00857F85">
            <w:pPr>
              <w:pStyle w:val="TableParagraph"/>
              <w:spacing w:line="268" w:lineRule="exact"/>
              <w:ind w:left="29"/>
              <w:rPr>
                <w:sz w:val="24"/>
              </w:rPr>
            </w:pPr>
            <w:r>
              <w:rPr>
                <w:sz w:val="24"/>
              </w:rPr>
              <w:t>Program Concentration Area</w:t>
            </w:r>
          </w:p>
        </w:tc>
        <w:tc>
          <w:tcPr>
            <w:tcW w:w="7484" w:type="dxa"/>
            <w:gridSpan w:val="2"/>
          </w:tcPr>
          <w:p w14:paraId="248DB10E" w14:textId="77777777" w:rsidR="00BA3D07" w:rsidRDefault="00BA3D07" w:rsidP="00857F85">
            <w:pPr>
              <w:pStyle w:val="TableParagraph"/>
              <w:spacing w:line="268" w:lineRule="exact"/>
              <w:ind w:left="26"/>
              <w:rPr>
                <w:sz w:val="24"/>
              </w:rPr>
            </w:pPr>
            <w:r>
              <w:rPr>
                <w:sz w:val="24"/>
              </w:rPr>
              <w:t>Social, Ethical, Economic</w:t>
            </w:r>
          </w:p>
        </w:tc>
      </w:tr>
      <w:tr w:rsidR="00BA3D07" w14:paraId="584EB51C" w14:textId="77777777" w:rsidTr="00857F85">
        <w:trPr>
          <w:trHeight w:val="4577"/>
        </w:trPr>
        <w:tc>
          <w:tcPr>
            <w:tcW w:w="2934" w:type="dxa"/>
          </w:tcPr>
          <w:p w14:paraId="01F66120" w14:textId="77777777" w:rsidR="00BA3D07" w:rsidRDefault="00BA3D07" w:rsidP="00857F85">
            <w:pPr>
              <w:pStyle w:val="TableParagraph"/>
              <w:spacing w:line="266" w:lineRule="exact"/>
              <w:ind w:left="29"/>
              <w:rPr>
                <w:sz w:val="24"/>
              </w:rPr>
            </w:pPr>
            <w:r>
              <w:rPr>
                <w:sz w:val="24"/>
              </w:rPr>
              <w:t>Technical Requirements</w:t>
            </w:r>
          </w:p>
        </w:tc>
        <w:tc>
          <w:tcPr>
            <w:tcW w:w="7484" w:type="dxa"/>
            <w:gridSpan w:val="2"/>
          </w:tcPr>
          <w:p w14:paraId="63F8A938" w14:textId="77777777" w:rsidR="00BA3D07" w:rsidRDefault="00BA3D07" w:rsidP="00857F85">
            <w:pPr>
              <w:pStyle w:val="TableParagraph"/>
              <w:spacing w:line="266" w:lineRule="exact"/>
              <w:ind w:left="26"/>
              <w:rPr>
                <w:sz w:val="24"/>
              </w:rPr>
            </w:pPr>
            <w:r>
              <w:rPr>
                <w:sz w:val="24"/>
              </w:rPr>
              <w:t>Hardware Requirements:</w:t>
            </w:r>
          </w:p>
          <w:p w14:paraId="5580A3B5" w14:textId="77777777" w:rsidR="00BA3D07" w:rsidRDefault="00BA3D07" w:rsidP="00BA3D07">
            <w:pPr>
              <w:pStyle w:val="TableParagraph"/>
              <w:numPr>
                <w:ilvl w:val="0"/>
                <w:numId w:val="9"/>
              </w:numPr>
              <w:tabs>
                <w:tab w:val="left" w:pos="746"/>
                <w:tab w:val="left" w:pos="3009"/>
              </w:tabs>
              <w:spacing w:before="183"/>
              <w:rPr>
                <w:sz w:val="24"/>
              </w:rPr>
            </w:pPr>
            <w:r>
              <w:rPr>
                <w:sz w:val="24"/>
              </w:rPr>
              <w:t>Processor</w:t>
            </w:r>
            <w:r>
              <w:rPr>
                <w:spacing w:val="-6"/>
                <w:sz w:val="24"/>
              </w:rPr>
              <w:t xml:space="preserve"> </w:t>
            </w:r>
            <w:r>
              <w:rPr>
                <w:sz w:val="24"/>
              </w:rPr>
              <w:t>Type</w:t>
            </w:r>
            <w:r>
              <w:rPr>
                <w:sz w:val="24"/>
              </w:rPr>
              <w:tab/>
              <w:t>: Pentium</w:t>
            </w:r>
            <w:r>
              <w:rPr>
                <w:spacing w:val="-3"/>
                <w:sz w:val="24"/>
              </w:rPr>
              <w:t xml:space="preserve"> </w:t>
            </w:r>
            <w:r>
              <w:rPr>
                <w:sz w:val="24"/>
              </w:rPr>
              <w:t>i3</w:t>
            </w:r>
          </w:p>
          <w:p w14:paraId="431549D8" w14:textId="77777777" w:rsidR="00BA3D07" w:rsidRDefault="00BA3D07" w:rsidP="00BA3D07">
            <w:pPr>
              <w:pStyle w:val="TableParagraph"/>
              <w:numPr>
                <w:ilvl w:val="0"/>
                <w:numId w:val="9"/>
              </w:numPr>
              <w:tabs>
                <w:tab w:val="left" w:pos="746"/>
                <w:tab w:val="left" w:pos="3011"/>
              </w:tabs>
              <w:spacing w:before="183"/>
              <w:rPr>
                <w:sz w:val="24"/>
              </w:rPr>
            </w:pPr>
            <w:r>
              <w:rPr>
                <w:sz w:val="24"/>
              </w:rPr>
              <w:t>Speed</w:t>
            </w:r>
            <w:r>
              <w:rPr>
                <w:sz w:val="24"/>
              </w:rPr>
              <w:tab/>
              <w:t>:</w:t>
            </w:r>
            <w:r>
              <w:rPr>
                <w:spacing w:val="-2"/>
                <w:sz w:val="24"/>
              </w:rPr>
              <w:t xml:space="preserve"> </w:t>
            </w:r>
            <w:r>
              <w:rPr>
                <w:sz w:val="24"/>
              </w:rPr>
              <w:t>3.40GHZ</w:t>
            </w:r>
          </w:p>
          <w:p w14:paraId="22BEBD4F" w14:textId="77777777" w:rsidR="00BA3D07" w:rsidRDefault="00BA3D07" w:rsidP="00BA3D07">
            <w:pPr>
              <w:pStyle w:val="TableParagraph"/>
              <w:numPr>
                <w:ilvl w:val="0"/>
                <w:numId w:val="9"/>
              </w:numPr>
              <w:tabs>
                <w:tab w:val="left" w:pos="746"/>
                <w:tab w:val="left" w:pos="3033"/>
              </w:tabs>
              <w:spacing w:before="182"/>
              <w:rPr>
                <w:sz w:val="24"/>
              </w:rPr>
            </w:pPr>
            <w:r>
              <w:rPr>
                <w:sz w:val="24"/>
              </w:rPr>
              <w:t>RAM</w:t>
            </w:r>
            <w:r>
              <w:rPr>
                <w:sz w:val="24"/>
              </w:rPr>
              <w:tab/>
              <w:t>: 4GB DD2</w:t>
            </w:r>
            <w:r>
              <w:rPr>
                <w:spacing w:val="-9"/>
                <w:sz w:val="24"/>
              </w:rPr>
              <w:t xml:space="preserve"> </w:t>
            </w:r>
            <w:r>
              <w:rPr>
                <w:sz w:val="24"/>
              </w:rPr>
              <w:t>RAM</w:t>
            </w:r>
          </w:p>
          <w:p w14:paraId="0A715160" w14:textId="77777777" w:rsidR="00BA3D07" w:rsidRDefault="00BA3D07" w:rsidP="00BA3D07">
            <w:pPr>
              <w:pStyle w:val="TableParagraph"/>
              <w:numPr>
                <w:ilvl w:val="0"/>
                <w:numId w:val="9"/>
              </w:numPr>
              <w:tabs>
                <w:tab w:val="left" w:pos="748"/>
                <w:tab w:val="left" w:pos="3064"/>
              </w:tabs>
              <w:spacing w:before="183" w:line="398" w:lineRule="auto"/>
              <w:ind w:left="26" w:right="3548" w:firstLine="360"/>
              <w:rPr>
                <w:sz w:val="24"/>
              </w:rPr>
            </w:pPr>
            <w:r>
              <w:rPr>
                <w:sz w:val="24"/>
              </w:rPr>
              <w:t>Hard</w:t>
            </w:r>
            <w:r>
              <w:rPr>
                <w:spacing w:val="-5"/>
                <w:sz w:val="24"/>
              </w:rPr>
              <w:t xml:space="preserve"> </w:t>
            </w:r>
            <w:r>
              <w:rPr>
                <w:sz w:val="24"/>
              </w:rPr>
              <w:t>disk</w:t>
            </w:r>
            <w:r>
              <w:rPr>
                <w:sz w:val="24"/>
              </w:rPr>
              <w:tab/>
              <w:t>: 500</w:t>
            </w:r>
            <w:r>
              <w:rPr>
                <w:spacing w:val="-33"/>
                <w:sz w:val="24"/>
              </w:rPr>
              <w:t xml:space="preserve"> </w:t>
            </w:r>
            <w:r>
              <w:rPr>
                <w:spacing w:val="-7"/>
                <w:sz w:val="24"/>
              </w:rPr>
              <w:t xml:space="preserve">GB </w:t>
            </w:r>
            <w:r>
              <w:rPr>
                <w:sz w:val="24"/>
              </w:rPr>
              <w:t>Software</w:t>
            </w:r>
            <w:r>
              <w:rPr>
                <w:spacing w:val="-6"/>
                <w:sz w:val="24"/>
              </w:rPr>
              <w:t xml:space="preserve"> </w:t>
            </w:r>
            <w:r>
              <w:rPr>
                <w:sz w:val="24"/>
              </w:rPr>
              <w:t>Requirements:</w:t>
            </w:r>
          </w:p>
          <w:p w14:paraId="384B82E7" w14:textId="77777777" w:rsidR="00BA3D07" w:rsidRDefault="00BA3D07" w:rsidP="00BA3D07">
            <w:pPr>
              <w:pStyle w:val="TableParagraph"/>
              <w:numPr>
                <w:ilvl w:val="0"/>
                <w:numId w:val="8"/>
              </w:numPr>
              <w:tabs>
                <w:tab w:val="left" w:pos="746"/>
              </w:tabs>
              <w:spacing w:line="269" w:lineRule="exact"/>
              <w:rPr>
                <w:sz w:val="24"/>
              </w:rPr>
            </w:pPr>
            <w:r>
              <w:rPr>
                <w:sz w:val="24"/>
              </w:rPr>
              <w:t>Windows Operating</w:t>
            </w:r>
            <w:r>
              <w:rPr>
                <w:spacing w:val="-11"/>
                <w:sz w:val="24"/>
              </w:rPr>
              <w:t xml:space="preserve"> </w:t>
            </w:r>
            <w:r>
              <w:rPr>
                <w:sz w:val="24"/>
              </w:rPr>
              <w:t>System.</w:t>
            </w:r>
          </w:p>
          <w:p w14:paraId="7597A531" w14:textId="1F286923" w:rsidR="00BA3D07" w:rsidRDefault="009460BA" w:rsidP="00BA3D07">
            <w:pPr>
              <w:pStyle w:val="TableParagraph"/>
              <w:numPr>
                <w:ilvl w:val="0"/>
                <w:numId w:val="8"/>
              </w:numPr>
              <w:tabs>
                <w:tab w:val="left" w:pos="746"/>
              </w:tabs>
              <w:spacing w:before="183"/>
              <w:rPr>
                <w:sz w:val="24"/>
              </w:rPr>
            </w:pPr>
            <w:r>
              <w:rPr>
                <w:sz w:val="24"/>
              </w:rPr>
              <w:t>Anaconda So</w:t>
            </w:r>
            <w:r w:rsidR="002A337B">
              <w:rPr>
                <w:sz w:val="24"/>
              </w:rPr>
              <w:t>ftware</w:t>
            </w:r>
          </w:p>
          <w:p w14:paraId="5356CFA3" w14:textId="77777777" w:rsidR="00BA3D07" w:rsidRDefault="002A337B" w:rsidP="002A337B">
            <w:pPr>
              <w:pStyle w:val="TableParagraph"/>
              <w:numPr>
                <w:ilvl w:val="0"/>
                <w:numId w:val="8"/>
              </w:numPr>
              <w:tabs>
                <w:tab w:val="left" w:pos="746"/>
              </w:tabs>
              <w:spacing w:before="182"/>
              <w:rPr>
                <w:sz w:val="24"/>
              </w:rPr>
            </w:pPr>
            <w:proofErr w:type="spellStart"/>
            <w:r>
              <w:rPr>
                <w:sz w:val="24"/>
              </w:rPr>
              <w:t>Jupyter</w:t>
            </w:r>
            <w:proofErr w:type="spellEnd"/>
            <w:r>
              <w:rPr>
                <w:sz w:val="24"/>
              </w:rPr>
              <w:t xml:space="preserve"> Notebook</w:t>
            </w:r>
          </w:p>
          <w:p w14:paraId="55A93B24" w14:textId="43D3699C" w:rsidR="002A337B" w:rsidRDefault="002A337B" w:rsidP="002A337B">
            <w:pPr>
              <w:pStyle w:val="TableParagraph"/>
              <w:numPr>
                <w:ilvl w:val="0"/>
                <w:numId w:val="8"/>
              </w:numPr>
              <w:tabs>
                <w:tab w:val="left" w:pos="746"/>
              </w:tabs>
              <w:spacing w:before="182"/>
              <w:rPr>
                <w:sz w:val="24"/>
              </w:rPr>
            </w:pPr>
            <w:r>
              <w:rPr>
                <w:sz w:val="24"/>
              </w:rPr>
              <w:t>Google API</w:t>
            </w:r>
          </w:p>
        </w:tc>
      </w:tr>
      <w:tr w:rsidR="00BA3D07" w14:paraId="75BE4EE3" w14:textId="77777777" w:rsidTr="00857F85">
        <w:trPr>
          <w:trHeight w:val="460"/>
        </w:trPr>
        <w:tc>
          <w:tcPr>
            <w:tcW w:w="10418" w:type="dxa"/>
            <w:gridSpan w:val="3"/>
          </w:tcPr>
          <w:p w14:paraId="5E86D5A0" w14:textId="77777777" w:rsidR="00BA3D07" w:rsidRDefault="00BA3D07" w:rsidP="00857F85">
            <w:pPr>
              <w:pStyle w:val="TableParagraph"/>
              <w:spacing w:line="268" w:lineRule="exact"/>
              <w:ind w:left="29"/>
              <w:rPr>
                <w:sz w:val="24"/>
              </w:rPr>
            </w:pPr>
            <w:r>
              <w:rPr>
                <w:sz w:val="24"/>
              </w:rPr>
              <w:t>Engineering standards and realistic constraints in these areas.</w:t>
            </w:r>
          </w:p>
        </w:tc>
      </w:tr>
      <w:tr w:rsidR="00BA3D07" w14:paraId="7FB00305" w14:textId="77777777" w:rsidTr="00857F85">
        <w:trPr>
          <w:trHeight w:val="522"/>
        </w:trPr>
        <w:tc>
          <w:tcPr>
            <w:tcW w:w="2934" w:type="dxa"/>
          </w:tcPr>
          <w:p w14:paraId="20E54CA8" w14:textId="77777777" w:rsidR="00BA3D07" w:rsidRDefault="00BA3D07" w:rsidP="00857F85">
            <w:pPr>
              <w:pStyle w:val="TableParagraph"/>
              <w:spacing w:line="270" w:lineRule="exact"/>
              <w:ind w:left="29"/>
              <w:rPr>
                <w:b/>
                <w:sz w:val="24"/>
              </w:rPr>
            </w:pPr>
            <w:r>
              <w:rPr>
                <w:b/>
                <w:sz w:val="24"/>
              </w:rPr>
              <w:t>Area</w:t>
            </w:r>
          </w:p>
        </w:tc>
        <w:tc>
          <w:tcPr>
            <w:tcW w:w="6344" w:type="dxa"/>
          </w:tcPr>
          <w:p w14:paraId="17BA9BFB" w14:textId="77777777" w:rsidR="00BA3D07" w:rsidRDefault="00BA3D07" w:rsidP="00857F85">
            <w:pPr>
              <w:pStyle w:val="TableParagraph"/>
              <w:spacing w:line="270" w:lineRule="exact"/>
              <w:ind w:left="26"/>
              <w:rPr>
                <w:b/>
                <w:sz w:val="24"/>
              </w:rPr>
            </w:pPr>
            <w:r>
              <w:rPr>
                <w:b/>
                <w:sz w:val="24"/>
              </w:rPr>
              <w:t>Codes &amp; Standards / Realistic Constraints</w:t>
            </w:r>
          </w:p>
        </w:tc>
        <w:tc>
          <w:tcPr>
            <w:tcW w:w="1140" w:type="dxa"/>
          </w:tcPr>
          <w:p w14:paraId="6CFEA294" w14:textId="77777777" w:rsidR="00BA3D07" w:rsidRDefault="00BA3D07" w:rsidP="00857F85">
            <w:pPr>
              <w:pStyle w:val="TableParagraph"/>
              <w:spacing w:before="8"/>
              <w:ind w:left="30"/>
              <w:rPr>
                <w:rFonts w:ascii="AoyagiKouzanFontT" w:hAnsi="AoyagiKouzanFontT"/>
                <w:sz w:val="24"/>
              </w:rPr>
            </w:pPr>
            <w:r>
              <w:rPr>
                <w:b/>
                <w:sz w:val="24"/>
              </w:rPr>
              <w:t xml:space="preserve">Tick </w:t>
            </w:r>
            <w:r>
              <w:rPr>
                <w:rFonts w:ascii="Segoe UI Symbol" w:hAnsi="Segoe UI Symbol" w:cs="Segoe UI Symbol"/>
                <w:sz w:val="24"/>
              </w:rPr>
              <w:t>✓</w:t>
            </w:r>
          </w:p>
        </w:tc>
      </w:tr>
      <w:tr w:rsidR="00BA3D07" w14:paraId="0202DF8D" w14:textId="77777777" w:rsidTr="00857F85">
        <w:trPr>
          <w:trHeight w:val="1489"/>
        </w:trPr>
        <w:tc>
          <w:tcPr>
            <w:tcW w:w="2934" w:type="dxa"/>
          </w:tcPr>
          <w:p w14:paraId="1E70CF61" w14:textId="77777777" w:rsidR="00BA3D07" w:rsidRDefault="00BA3D07" w:rsidP="00857F85">
            <w:pPr>
              <w:pStyle w:val="TableParagraph"/>
              <w:rPr>
                <w:b/>
                <w:sz w:val="26"/>
              </w:rPr>
            </w:pPr>
          </w:p>
          <w:p w14:paraId="68D079C1" w14:textId="77777777" w:rsidR="00BA3D07" w:rsidRDefault="00BA3D07" w:rsidP="00857F85">
            <w:pPr>
              <w:pStyle w:val="TableParagraph"/>
              <w:spacing w:before="152"/>
              <w:ind w:left="29"/>
              <w:rPr>
                <w:sz w:val="24"/>
              </w:rPr>
            </w:pPr>
            <w:r>
              <w:rPr>
                <w:sz w:val="24"/>
              </w:rPr>
              <w:t>Social</w:t>
            </w:r>
          </w:p>
        </w:tc>
        <w:tc>
          <w:tcPr>
            <w:tcW w:w="6344" w:type="dxa"/>
          </w:tcPr>
          <w:p w14:paraId="20DBBFD3" w14:textId="77777777" w:rsidR="00BA3D07" w:rsidRDefault="00BA3D07" w:rsidP="00857F85">
            <w:pPr>
              <w:pStyle w:val="TableParagraph"/>
              <w:spacing w:before="2" w:line="259" w:lineRule="auto"/>
              <w:ind w:left="26" w:right="13"/>
              <w:rPr>
                <w:sz w:val="24"/>
              </w:rPr>
            </w:pPr>
            <w:r>
              <w:rPr>
                <w:sz w:val="24"/>
              </w:rPr>
              <w:t>This project uses open source software including Java programming. The core part is that the project finds its The focus of our study is essentially warranted because it can be potentially used to nominate intervention targets and help to match students</w:t>
            </w:r>
          </w:p>
          <w:p w14:paraId="295ACBE8" w14:textId="77777777" w:rsidR="00BA3D07" w:rsidRDefault="00BA3D07" w:rsidP="00857F85">
            <w:pPr>
              <w:pStyle w:val="TableParagraph"/>
              <w:spacing w:line="267" w:lineRule="exact"/>
              <w:ind w:left="26"/>
              <w:rPr>
                <w:sz w:val="24"/>
              </w:rPr>
            </w:pPr>
            <w:r>
              <w:rPr>
                <w:sz w:val="24"/>
              </w:rPr>
              <w:t>with the prevention and intervention strategies most likely to</w:t>
            </w:r>
          </w:p>
        </w:tc>
        <w:tc>
          <w:tcPr>
            <w:tcW w:w="1140" w:type="dxa"/>
          </w:tcPr>
          <w:p w14:paraId="1B4D5D59" w14:textId="77777777" w:rsidR="00BA3D07" w:rsidRDefault="00BA3D07" w:rsidP="00857F85">
            <w:pPr>
              <w:pStyle w:val="TableParagraph"/>
              <w:spacing w:before="5"/>
              <w:ind w:left="30"/>
              <w:rPr>
                <w:rFonts w:ascii="AoyagiKouzanFontT" w:hAnsi="AoyagiKouzanFontT"/>
                <w:sz w:val="24"/>
              </w:rPr>
            </w:pPr>
            <w:r>
              <w:rPr>
                <w:rFonts w:ascii="Segoe UI Symbol" w:hAnsi="Segoe UI Symbol" w:cs="Segoe UI Symbol"/>
                <w:sz w:val="24"/>
              </w:rPr>
              <w:t>✓</w:t>
            </w:r>
          </w:p>
        </w:tc>
      </w:tr>
    </w:tbl>
    <w:p w14:paraId="29F570F0" w14:textId="77777777" w:rsidR="00A4313B" w:rsidRDefault="00A4313B">
      <w:pPr>
        <w:sectPr w:rsidR="00A4313B" w:rsidSect="00655F43">
          <w:pgSz w:w="12240" w:h="15840"/>
          <w:pgMar w:top="130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2C0DCBC9" w14:textId="77777777" w:rsidR="00A4313B" w:rsidRDefault="00A4313B">
      <w:pPr>
        <w:pStyle w:val="BodyText"/>
        <w:spacing w:before="3" w:after="1"/>
        <w:rPr>
          <w:b/>
          <w:sz w:val="25"/>
        </w:rPr>
      </w:pPr>
    </w:p>
    <w:tbl>
      <w:tblPr>
        <w:tblW w:w="0" w:type="auto"/>
        <w:tblInd w:w="12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34"/>
        <w:gridCol w:w="6344"/>
        <w:gridCol w:w="1140"/>
      </w:tblGrid>
      <w:tr w:rsidR="009460BA" w14:paraId="3A80017B" w14:textId="77777777" w:rsidTr="00857F85">
        <w:trPr>
          <w:trHeight w:val="523"/>
        </w:trPr>
        <w:tc>
          <w:tcPr>
            <w:tcW w:w="2934" w:type="dxa"/>
          </w:tcPr>
          <w:p w14:paraId="2DF3C13B" w14:textId="77777777" w:rsidR="009460BA" w:rsidRDefault="009460BA" w:rsidP="00857F85">
            <w:pPr>
              <w:pStyle w:val="TableParagraph"/>
              <w:rPr>
                <w:sz w:val="24"/>
              </w:rPr>
            </w:pPr>
          </w:p>
        </w:tc>
        <w:tc>
          <w:tcPr>
            <w:tcW w:w="6344" w:type="dxa"/>
          </w:tcPr>
          <w:p w14:paraId="7B48C248" w14:textId="77777777" w:rsidR="009460BA" w:rsidRDefault="009460BA" w:rsidP="00857F85">
            <w:pPr>
              <w:pStyle w:val="TableParagraph"/>
              <w:spacing w:line="268" w:lineRule="exact"/>
              <w:ind w:left="26"/>
              <w:rPr>
                <w:sz w:val="24"/>
              </w:rPr>
            </w:pPr>
            <w:r>
              <w:rPr>
                <w:sz w:val="24"/>
              </w:rPr>
              <w:t>work for them. Hence the project is social.</w:t>
            </w:r>
          </w:p>
        </w:tc>
        <w:tc>
          <w:tcPr>
            <w:tcW w:w="1140" w:type="dxa"/>
          </w:tcPr>
          <w:p w14:paraId="315239CB" w14:textId="77777777" w:rsidR="009460BA" w:rsidRDefault="009460BA" w:rsidP="00857F85">
            <w:pPr>
              <w:pStyle w:val="TableParagraph"/>
              <w:rPr>
                <w:sz w:val="24"/>
              </w:rPr>
            </w:pPr>
          </w:p>
        </w:tc>
      </w:tr>
      <w:tr w:rsidR="009460BA" w14:paraId="702FA31B" w14:textId="77777777" w:rsidTr="00857F85">
        <w:trPr>
          <w:trHeight w:val="755"/>
        </w:trPr>
        <w:tc>
          <w:tcPr>
            <w:tcW w:w="2934" w:type="dxa"/>
          </w:tcPr>
          <w:p w14:paraId="5BC59244" w14:textId="77777777" w:rsidR="009460BA" w:rsidRDefault="009460BA" w:rsidP="00857F85">
            <w:pPr>
              <w:pStyle w:val="TableParagraph"/>
              <w:spacing w:line="268" w:lineRule="exact"/>
              <w:ind w:left="29"/>
              <w:rPr>
                <w:sz w:val="24"/>
              </w:rPr>
            </w:pPr>
            <w:r>
              <w:rPr>
                <w:sz w:val="24"/>
              </w:rPr>
              <w:t>Economic</w:t>
            </w:r>
          </w:p>
        </w:tc>
        <w:tc>
          <w:tcPr>
            <w:tcW w:w="6344" w:type="dxa"/>
          </w:tcPr>
          <w:p w14:paraId="45891897" w14:textId="77777777" w:rsidR="009460BA" w:rsidRDefault="009460BA" w:rsidP="00857F85">
            <w:pPr>
              <w:pStyle w:val="TableParagraph"/>
              <w:spacing w:before="2" w:line="256" w:lineRule="auto"/>
              <w:ind w:left="26" w:right="266"/>
              <w:rPr>
                <w:sz w:val="24"/>
              </w:rPr>
            </w:pPr>
            <w:r>
              <w:rPr>
                <w:sz w:val="24"/>
              </w:rPr>
              <w:t>This project helps the organizations and companies to increase their economy, efficiency and productivity.</w:t>
            </w:r>
          </w:p>
        </w:tc>
        <w:tc>
          <w:tcPr>
            <w:tcW w:w="1140" w:type="dxa"/>
          </w:tcPr>
          <w:p w14:paraId="3781232F" w14:textId="77777777" w:rsidR="009460BA" w:rsidRDefault="009460BA" w:rsidP="00857F85">
            <w:pPr>
              <w:pStyle w:val="TableParagraph"/>
              <w:spacing w:before="8"/>
              <w:ind w:left="30"/>
              <w:rPr>
                <w:rFonts w:ascii="AoyagiKouzanFontT" w:hAnsi="AoyagiKouzanFontT"/>
                <w:sz w:val="24"/>
              </w:rPr>
            </w:pPr>
            <w:r>
              <w:rPr>
                <w:rFonts w:ascii="Segoe UI Symbol" w:hAnsi="Segoe UI Symbol" w:cs="Segoe UI Symbol"/>
                <w:sz w:val="24"/>
              </w:rPr>
              <w:t>✓</w:t>
            </w:r>
          </w:p>
        </w:tc>
      </w:tr>
      <w:tr w:rsidR="009460BA" w14:paraId="2E33461A" w14:textId="77777777" w:rsidTr="00857F85">
        <w:trPr>
          <w:trHeight w:val="1352"/>
        </w:trPr>
        <w:tc>
          <w:tcPr>
            <w:tcW w:w="2934" w:type="dxa"/>
          </w:tcPr>
          <w:p w14:paraId="6E912543" w14:textId="77777777" w:rsidR="009460BA" w:rsidRDefault="009460BA" w:rsidP="00857F85">
            <w:pPr>
              <w:pStyle w:val="TableParagraph"/>
              <w:rPr>
                <w:b/>
                <w:sz w:val="26"/>
              </w:rPr>
            </w:pPr>
          </w:p>
          <w:p w14:paraId="514F6F41" w14:textId="77777777" w:rsidR="009460BA" w:rsidRDefault="009460BA" w:rsidP="00857F85">
            <w:pPr>
              <w:pStyle w:val="TableParagraph"/>
              <w:spacing w:before="153"/>
              <w:ind w:left="29"/>
              <w:rPr>
                <w:sz w:val="24"/>
              </w:rPr>
            </w:pPr>
            <w:r>
              <w:rPr>
                <w:sz w:val="24"/>
              </w:rPr>
              <w:t>Ethical</w:t>
            </w:r>
          </w:p>
        </w:tc>
        <w:tc>
          <w:tcPr>
            <w:tcW w:w="6344" w:type="dxa"/>
          </w:tcPr>
          <w:p w14:paraId="6F6BEA73" w14:textId="77777777" w:rsidR="009460BA" w:rsidRDefault="009460BA" w:rsidP="00857F85">
            <w:pPr>
              <w:pStyle w:val="TableParagraph"/>
              <w:spacing w:before="2" w:line="259" w:lineRule="auto"/>
              <w:ind w:left="26" w:right="-21"/>
              <w:rPr>
                <w:sz w:val="24"/>
              </w:rPr>
            </w:pPr>
            <w:r>
              <w:rPr>
                <w:sz w:val="24"/>
              </w:rPr>
              <w:t>This project is aimed at many ultimately, the goal of grade prediction in similar experiments is to use the constructed models for the design of intervention strategies aimed at helping students at risk of academic</w:t>
            </w:r>
            <w:r>
              <w:rPr>
                <w:spacing w:val="-6"/>
                <w:sz w:val="24"/>
              </w:rPr>
              <w:t xml:space="preserve"> </w:t>
            </w:r>
            <w:r>
              <w:rPr>
                <w:sz w:val="24"/>
              </w:rPr>
              <w:t>failures.</w:t>
            </w:r>
          </w:p>
        </w:tc>
        <w:tc>
          <w:tcPr>
            <w:tcW w:w="1140" w:type="dxa"/>
          </w:tcPr>
          <w:p w14:paraId="1A0E35D1" w14:textId="77777777" w:rsidR="009460BA" w:rsidRDefault="009460BA" w:rsidP="00857F85">
            <w:pPr>
              <w:pStyle w:val="TableParagraph"/>
              <w:spacing w:before="9"/>
              <w:ind w:left="30"/>
              <w:rPr>
                <w:rFonts w:ascii="AoyagiKouzanFontT" w:hAnsi="AoyagiKouzanFontT"/>
                <w:sz w:val="24"/>
              </w:rPr>
            </w:pPr>
            <w:r>
              <w:rPr>
                <w:rFonts w:ascii="Segoe UI Symbol" w:hAnsi="Segoe UI Symbol" w:cs="Segoe UI Symbol"/>
                <w:sz w:val="24"/>
              </w:rPr>
              <w:t>✓</w:t>
            </w:r>
          </w:p>
        </w:tc>
      </w:tr>
    </w:tbl>
    <w:p w14:paraId="5D268763" w14:textId="2B784CC2" w:rsidR="00D000D1" w:rsidRDefault="00D000D1" w:rsidP="00D000D1">
      <w:pPr>
        <w:tabs>
          <w:tab w:val="left" w:pos="10440"/>
        </w:tabs>
        <w:rPr>
          <w:rFonts w:ascii="Segoe UI Symbol" w:hAnsi="Segoe UI Symbol" w:cs="Segoe UI Symbol"/>
          <w:sz w:val="24"/>
        </w:rPr>
      </w:pPr>
    </w:p>
    <w:p w14:paraId="33B6AFDB" w14:textId="372F2D1B" w:rsidR="00D000D1" w:rsidRDefault="00D000D1" w:rsidP="00D000D1">
      <w:pPr>
        <w:spacing w:before="90"/>
        <w:rPr>
          <w:b/>
          <w:sz w:val="24"/>
        </w:rPr>
      </w:pPr>
      <w:r>
        <w:rPr>
          <w:b/>
          <w:sz w:val="24"/>
        </w:rPr>
        <w:t>Realistic constraints:</w:t>
      </w:r>
    </w:p>
    <w:p w14:paraId="0503993D" w14:textId="77777777" w:rsidR="00D000D1" w:rsidRDefault="00D000D1" w:rsidP="00D000D1">
      <w:pPr>
        <w:spacing w:before="90"/>
        <w:rPr>
          <w:b/>
          <w:sz w:val="24"/>
        </w:rPr>
      </w:pPr>
    </w:p>
    <w:p w14:paraId="27E24492" w14:textId="761A6690" w:rsidR="00D000D1" w:rsidRDefault="00D000D1" w:rsidP="00D000D1">
      <w:pPr>
        <w:spacing w:before="90"/>
        <w:rPr>
          <w:b/>
          <w:sz w:val="24"/>
        </w:rPr>
      </w:pPr>
      <w:r>
        <w:rPr>
          <w:b/>
          <w:sz w:val="24"/>
        </w:rPr>
        <w:t>Social :</w:t>
      </w:r>
    </w:p>
    <w:p w14:paraId="6DDDA55C" w14:textId="6B1DAEC9" w:rsidR="00D000D1" w:rsidRDefault="00D000D1" w:rsidP="00D000D1">
      <w:pPr>
        <w:spacing w:before="90"/>
        <w:rPr>
          <w:b/>
          <w:sz w:val="24"/>
        </w:rPr>
      </w:pPr>
    </w:p>
    <w:p w14:paraId="6CC7324E" w14:textId="30E1B9B9" w:rsidR="00D000D1" w:rsidRDefault="00D000D1" w:rsidP="00D000D1">
      <w:pPr>
        <w:spacing w:before="90"/>
        <w:rPr>
          <w:b/>
          <w:sz w:val="24"/>
        </w:rPr>
      </w:pPr>
    </w:p>
    <w:p w14:paraId="5E9EAA86" w14:textId="0800B8FD" w:rsidR="00D000D1" w:rsidRDefault="00D000D1" w:rsidP="00D000D1">
      <w:pPr>
        <w:spacing w:before="90"/>
        <w:rPr>
          <w:b/>
          <w:sz w:val="24"/>
        </w:rPr>
      </w:pPr>
    </w:p>
    <w:p w14:paraId="1EC58160" w14:textId="1A0113F2" w:rsidR="00D000D1" w:rsidRDefault="00D000D1" w:rsidP="00D000D1">
      <w:pPr>
        <w:spacing w:before="90"/>
        <w:rPr>
          <w:b/>
          <w:sz w:val="24"/>
        </w:rPr>
      </w:pPr>
    </w:p>
    <w:p w14:paraId="3666FD1C" w14:textId="2808FEFA" w:rsidR="00D000D1" w:rsidRDefault="00D000D1" w:rsidP="00D000D1">
      <w:pPr>
        <w:spacing w:before="90"/>
        <w:rPr>
          <w:b/>
          <w:sz w:val="24"/>
        </w:rPr>
      </w:pPr>
    </w:p>
    <w:p w14:paraId="7C2A948F" w14:textId="271ACE50" w:rsidR="00D000D1" w:rsidRDefault="00D000D1" w:rsidP="00D000D1">
      <w:pPr>
        <w:spacing w:before="90"/>
        <w:rPr>
          <w:b/>
          <w:sz w:val="24"/>
        </w:rPr>
      </w:pPr>
      <w:r>
        <w:rPr>
          <w:b/>
          <w:sz w:val="24"/>
        </w:rPr>
        <w:t>Economical:</w:t>
      </w:r>
    </w:p>
    <w:p w14:paraId="4A699EAA" w14:textId="50F8C429" w:rsidR="00D000D1" w:rsidRDefault="00D000D1" w:rsidP="00D000D1">
      <w:pPr>
        <w:spacing w:before="90"/>
        <w:rPr>
          <w:b/>
          <w:sz w:val="24"/>
        </w:rPr>
      </w:pPr>
    </w:p>
    <w:p w14:paraId="728A4204" w14:textId="3D138D96" w:rsidR="00D000D1" w:rsidRDefault="00D000D1" w:rsidP="00D000D1">
      <w:pPr>
        <w:spacing w:before="90"/>
        <w:rPr>
          <w:b/>
          <w:sz w:val="24"/>
        </w:rPr>
      </w:pPr>
    </w:p>
    <w:p w14:paraId="322B9054" w14:textId="4C4CC261" w:rsidR="00D000D1" w:rsidRDefault="00D000D1" w:rsidP="00D000D1">
      <w:pPr>
        <w:spacing w:before="90"/>
        <w:rPr>
          <w:b/>
          <w:sz w:val="24"/>
        </w:rPr>
      </w:pPr>
    </w:p>
    <w:p w14:paraId="37C9D13D" w14:textId="546CEE5F" w:rsidR="00D000D1" w:rsidRDefault="00D000D1" w:rsidP="00D000D1">
      <w:pPr>
        <w:spacing w:before="90"/>
        <w:rPr>
          <w:b/>
          <w:sz w:val="24"/>
        </w:rPr>
      </w:pPr>
    </w:p>
    <w:p w14:paraId="72018AD9" w14:textId="4038ACF4" w:rsidR="00D000D1" w:rsidRDefault="00D000D1" w:rsidP="00D000D1">
      <w:pPr>
        <w:spacing w:before="90"/>
        <w:rPr>
          <w:b/>
          <w:sz w:val="24"/>
        </w:rPr>
      </w:pPr>
    </w:p>
    <w:p w14:paraId="594FEBE0" w14:textId="6A18C50B" w:rsidR="00D000D1" w:rsidRDefault="00D000D1" w:rsidP="00D000D1">
      <w:pPr>
        <w:spacing w:before="90"/>
        <w:rPr>
          <w:b/>
          <w:sz w:val="24"/>
        </w:rPr>
      </w:pPr>
    </w:p>
    <w:p w14:paraId="534C1A93" w14:textId="29A4629A" w:rsidR="00D000D1" w:rsidRDefault="00D000D1" w:rsidP="00D000D1">
      <w:pPr>
        <w:spacing w:before="90"/>
        <w:rPr>
          <w:b/>
          <w:sz w:val="24"/>
        </w:rPr>
      </w:pPr>
    </w:p>
    <w:p w14:paraId="226788B0" w14:textId="2ECDA047" w:rsidR="00D000D1" w:rsidRDefault="00D000D1" w:rsidP="00D000D1">
      <w:pPr>
        <w:spacing w:before="90"/>
        <w:rPr>
          <w:b/>
          <w:sz w:val="24"/>
        </w:rPr>
      </w:pPr>
      <w:r>
        <w:rPr>
          <w:b/>
          <w:sz w:val="24"/>
        </w:rPr>
        <w:t>Ethical :</w:t>
      </w:r>
    </w:p>
    <w:p w14:paraId="218A8402" w14:textId="59F70DC0" w:rsidR="00D000D1" w:rsidRDefault="00D000D1" w:rsidP="00D000D1">
      <w:pPr>
        <w:spacing w:before="90"/>
        <w:rPr>
          <w:b/>
          <w:sz w:val="24"/>
        </w:rPr>
      </w:pPr>
    </w:p>
    <w:p w14:paraId="75D77476" w14:textId="659BBA6B" w:rsidR="00D000D1" w:rsidRDefault="00D000D1" w:rsidP="00D000D1">
      <w:pPr>
        <w:spacing w:before="90"/>
        <w:rPr>
          <w:b/>
          <w:sz w:val="24"/>
        </w:rPr>
      </w:pPr>
    </w:p>
    <w:p w14:paraId="224B75E9" w14:textId="43F739B8" w:rsidR="00D000D1" w:rsidRDefault="00D000D1" w:rsidP="00D000D1">
      <w:pPr>
        <w:spacing w:before="90"/>
        <w:rPr>
          <w:b/>
          <w:sz w:val="24"/>
        </w:rPr>
      </w:pPr>
    </w:p>
    <w:p w14:paraId="7E6E2C05" w14:textId="639BB666" w:rsidR="00D000D1" w:rsidRDefault="00D000D1" w:rsidP="00D000D1">
      <w:pPr>
        <w:spacing w:before="90"/>
        <w:rPr>
          <w:b/>
          <w:sz w:val="24"/>
        </w:rPr>
      </w:pPr>
    </w:p>
    <w:p w14:paraId="67B14730" w14:textId="1704D801" w:rsidR="00D000D1" w:rsidRDefault="00D000D1" w:rsidP="00D000D1">
      <w:pPr>
        <w:spacing w:before="90"/>
        <w:rPr>
          <w:b/>
          <w:sz w:val="24"/>
        </w:rPr>
      </w:pPr>
    </w:p>
    <w:p w14:paraId="4D0D17A6" w14:textId="60945EC7" w:rsidR="00D000D1" w:rsidRDefault="00D000D1" w:rsidP="00D000D1">
      <w:pPr>
        <w:spacing w:before="90"/>
        <w:rPr>
          <w:b/>
          <w:sz w:val="24"/>
        </w:rPr>
      </w:pPr>
      <w:r>
        <w:rPr>
          <w:b/>
          <w:sz w:val="24"/>
        </w:rPr>
        <w:t>Engineering Standards:</w:t>
      </w:r>
    </w:p>
    <w:p w14:paraId="41258206" w14:textId="77777777" w:rsidR="00D000D1" w:rsidRDefault="00D000D1" w:rsidP="00D000D1">
      <w:pPr>
        <w:tabs>
          <w:tab w:val="left" w:pos="10440"/>
        </w:tabs>
        <w:rPr>
          <w:rFonts w:ascii="Segoe UI Symbol" w:hAnsi="Segoe UI Symbol" w:cs="Segoe UI Symbol"/>
          <w:sz w:val="24"/>
        </w:rPr>
      </w:pPr>
    </w:p>
    <w:p w14:paraId="752FAE64" w14:textId="2A24B902" w:rsidR="00D000D1" w:rsidRPr="00D000D1" w:rsidRDefault="00D000D1" w:rsidP="00D000D1">
      <w:pPr>
        <w:tabs>
          <w:tab w:val="left" w:pos="10440"/>
        </w:tabs>
        <w:sectPr w:rsidR="00D000D1" w:rsidRPr="00D000D1" w:rsidSect="00655F43">
          <w:pgSz w:w="12240" w:h="15840"/>
          <w:pgMar w:top="126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r>
        <w:tab/>
      </w:r>
    </w:p>
    <w:p w14:paraId="414215FC" w14:textId="77777777" w:rsidR="00A4313B" w:rsidRDefault="00857F85">
      <w:pPr>
        <w:spacing w:before="58"/>
        <w:ind w:left="1093" w:right="1894"/>
        <w:jc w:val="center"/>
        <w:rPr>
          <w:b/>
          <w:sz w:val="28"/>
        </w:rPr>
      </w:pPr>
      <w:r>
        <w:rPr>
          <w:b/>
          <w:sz w:val="28"/>
        </w:rPr>
        <w:lastRenderedPageBreak/>
        <w:t>ABSTRACT</w:t>
      </w:r>
    </w:p>
    <w:p w14:paraId="3A54EF30" w14:textId="77777777" w:rsidR="009A488E" w:rsidRDefault="009A488E">
      <w:pPr>
        <w:pStyle w:val="BodyText"/>
        <w:spacing w:before="147" w:line="362" w:lineRule="auto"/>
        <w:ind w:left="1010" w:right="1426" w:hanging="10"/>
        <w:jc w:val="both"/>
      </w:pPr>
    </w:p>
    <w:p w14:paraId="1F522E81" w14:textId="271A6301" w:rsidR="00A4313B" w:rsidRDefault="00857F85">
      <w:pPr>
        <w:pStyle w:val="BodyText"/>
        <w:spacing w:before="147" w:line="362" w:lineRule="auto"/>
        <w:ind w:left="1010" w:right="1426" w:hanging="10"/>
        <w:jc w:val="both"/>
      </w:pPr>
      <w:r>
        <w:t>In</w:t>
      </w:r>
      <w:r>
        <w:rPr>
          <w:spacing w:val="-9"/>
        </w:rPr>
        <w:t xml:space="preserve"> </w:t>
      </w:r>
      <w:r>
        <w:t>this</w:t>
      </w:r>
      <w:r>
        <w:rPr>
          <w:spacing w:val="-11"/>
        </w:rPr>
        <w:t xml:space="preserve"> </w:t>
      </w:r>
      <w:r>
        <w:t>project,</w:t>
      </w:r>
      <w:r>
        <w:rPr>
          <w:spacing w:val="-7"/>
        </w:rPr>
        <w:t xml:space="preserve"> </w:t>
      </w:r>
      <w:r>
        <w:t>Our</w:t>
      </w:r>
      <w:r>
        <w:rPr>
          <w:spacing w:val="-5"/>
        </w:rPr>
        <w:t xml:space="preserve"> </w:t>
      </w:r>
      <w:r>
        <w:t>goal</w:t>
      </w:r>
      <w:r>
        <w:rPr>
          <w:spacing w:val="-13"/>
        </w:rPr>
        <w:t xml:space="preserve"> </w:t>
      </w:r>
      <w:r>
        <w:t>is</w:t>
      </w:r>
      <w:r>
        <w:rPr>
          <w:spacing w:val="-10"/>
        </w:rPr>
        <w:t xml:space="preserve"> </w:t>
      </w:r>
      <w:r>
        <w:t>to</w:t>
      </w:r>
      <w:r>
        <w:rPr>
          <w:spacing w:val="-7"/>
        </w:rPr>
        <w:t xml:space="preserve"> </w:t>
      </w:r>
      <w:r>
        <w:t>build</w:t>
      </w:r>
      <w:r>
        <w:rPr>
          <w:spacing w:val="-13"/>
        </w:rPr>
        <w:t xml:space="preserve"> </w:t>
      </w:r>
      <w:r>
        <w:t>an</w:t>
      </w:r>
      <w:r>
        <w:rPr>
          <w:spacing w:val="-9"/>
        </w:rPr>
        <w:t xml:space="preserve"> </w:t>
      </w:r>
      <w:r>
        <w:t>AI-based</w:t>
      </w:r>
      <w:r>
        <w:rPr>
          <w:spacing w:val="-9"/>
        </w:rPr>
        <w:t xml:space="preserve"> </w:t>
      </w:r>
      <w:r>
        <w:t>Sci-bot</w:t>
      </w:r>
      <w:r>
        <w:rPr>
          <w:spacing w:val="-8"/>
        </w:rPr>
        <w:t xml:space="preserve"> </w:t>
      </w:r>
      <w:r>
        <w:t>which</w:t>
      </w:r>
      <w:r>
        <w:rPr>
          <w:spacing w:val="-9"/>
        </w:rPr>
        <w:t xml:space="preserve"> </w:t>
      </w:r>
      <w:r>
        <w:t>will</w:t>
      </w:r>
      <w:r>
        <w:rPr>
          <w:spacing w:val="-8"/>
        </w:rPr>
        <w:t xml:space="preserve"> </w:t>
      </w:r>
      <w:r>
        <w:t>do</w:t>
      </w:r>
      <w:r>
        <w:rPr>
          <w:spacing w:val="-12"/>
        </w:rPr>
        <w:t xml:space="preserve"> </w:t>
      </w:r>
      <w:r>
        <w:t>the</w:t>
      </w:r>
      <w:r>
        <w:rPr>
          <w:spacing w:val="-9"/>
        </w:rPr>
        <w:t xml:space="preserve"> </w:t>
      </w:r>
      <w:r>
        <w:t>whole</w:t>
      </w:r>
      <w:r>
        <w:rPr>
          <w:spacing w:val="-10"/>
        </w:rPr>
        <w:t xml:space="preserve"> </w:t>
      </w:r>
      <w:r>
        <w:t>work</w:t>
      </w:r>
      <w:r>
        <w:rPr>
          <w:spacing w:val="-13"/>
        </w:rPr>
        <w:t xml:space="preserve"> </w:t>
      </w:r>
      <w:r>
        <w:t>of</w:t>
      </w:r>
      <w:r>
        <w:rPr>
          <w:spacing w:val="-7"/>
        </w:rPr>
        <w:t xml:space="preserve"> </w:t>
      </w:r>
      <w:r>
        <w:t>a</w:t>
      </w:r>
      <w:r>
        <w:rPr>
          <w:spacing w:val="-10"/>
        </w:rPr>
        <w:t xml:space="preserve"> </w:t>
      </w:r>
      <w:r>
        <w:t>Data Scientist on its own and it will tell the Final Data Analysis Observation to the Stakeholder/client.</w:t>
      </w:r>
    </w:p>
    <w:p w14:paraId="5161BB32" w14:textId="77777777" w:rsidR="00A4313B" w:rsidRDefault="00A4313B">
      <w:pPr>
        <w:spacing w:line="362" w:lineRule="auto"/>
        <w:jc w:val="both"/>
      </w:pPr>
    </w:p>
    <w:p w14:paraId="125574AB" w14:textId="77777777" w:rsidR="000D3617" w:rsidRDefault="000D3617">
      <w:pPr>
        <w:spacing w:line="362" w:lineRule="auto"/>
        <w:jc w:val="both"/>
      </w:pPr>
    </w:p>
    <w:p w14:paraId="3368345D" w14:textId="77777777" w:rsidR="000D3617" w:rsidRDefault="000D3617">
      <w:pPr>
        <w:spacing w:line="362" w:lineRule="auto"/>
        <w:jc w:val="both"/>
      </w:pPr>
    </w:p>
    <w:p w14:paraId="0221C4E0" w14:textId="77777777" w:rsidR="000D3617" w:rsidRDefault="000D3617">
      <w:pPr>
        <w:spacing w:line="362" w:lineRule="auto"/>
        <w:jc w:val="both"/>
      </w:pPr>
    </w:p>
    <w:p w14:paraId="2D28ED71" w14:textId="77777777" w:rsidR="000D3617" w:rsidRDefault="000D3617">
      <w:pPr>
        <w:spacing w:line="362" w:lineRule="auto"/>
        <w:jc w:val="both"/>
      </w:pPr>
    </w:p>
    <w:p w14:paraId="5FC8D9A1" w14:textId="77777777" w:rsidR="000D3617" w:rsidRDefault="000D3617">
      <w:pPr>
        <w:spacing w:line="362" w:lineRule="auto"/>
        <w:jc w:val="both"/>
      </w:pPr>
    </w:p>
    <w:p w14:paraId="591874D9" w14:textId="77777777" w:rsidR="000D3617" w:rsidRDefault="000D3617">
      <w:pPr>
        <w:spacing w:line="362" w:lineRule="auto"/>
        <w:jc w:val="both"/>
      </w:pPr>
    </w:p>
    <w:p w14:paraId="4897422D" w14:textId="77777777" w:rsidR="000D3617" w:rsidRDefault="000D3617">
      <w:pPr>
        <w:spacing w:line="362" w:lineRule="auto"/>
        <w:jc w:val="both"/>
      </w:pPr>
    </w:p>
    <w:p w14:paraId="43056430" w14:textId="77777777" w:rsidR="000D3617" w:rsidRDefault="000D3617">
      <w:pPr>
        <w:spacing w:line="362" w:lineRule="auto"/>
        <w:jc w:val="both"/>
      </w:pPr>
    </w:p>
    <w:p w14:paraId="1EA41467" w14:textId="77777777" w:rsidR="000D3617" w:rsidRDefault="000D3617">
      <w:pPr>
        <w:spacing w:line="362" w:lineRule="auto"/>
        <w:jc w:val="both"/>
      </w:pPr>
    </w:p>
    <w:p w14:paraId="4024E431" w14:textId="77777777" w:rsidR="000D3617" w:rsidRDefault="000D3617">
      <w:pPr>
        <w:spacing w:line="362" w:lineRule="auto"/>
        <w:jc w:val="both"/>
      </w:pPr>
    </w:p>
    <w:p w14:paraId="22F2D9F2" w14:textId="77777777" w:rsidR="000D3617" w:rsidRDefault="000D3617">
      <w:pPr>
        <w:spacing w:line="362" w:lineRule="auto"/>
        <w:jc w:val="both"/>
      </w:pPr>
    </w:p>
    <w:p w14:paraId="6619FFD6" w14:textId="77777777" w:rsidR="000D3617" w:rsidRDefault="000D3617">
      <w:pPr>
        <w:spacing w:line="362" w:lineRule="auto"/>
        <w:jc w:val="both"/>
      </w:pPr>
    </w:p>
    <w:p w14:paraId="47947BA8" w14:textId="77777777" w:rsidR="000D3617" w:rsidRDefault="000D3617">
      <w:pPr>
        <w:spacing w:line="362" w:lineRule="auto"/>
        <w:jc w:val="both"/>
      </w:pPr>
    </w:p>
    <w:p w14:paraId="3296D115" w14:textId="77777777" w:rsidR="000D3617" w:rsidRDefault="000D3617">
      <w:pPr>
        <w:spacing w:line="362" w:lineRule="auto"/>
        <w:jc w:val="both"/>
      </w:pPr>
    </w:p>
    <w:p w14:paraId="5015028A" w14:textId="77777777" w:rsidR="000D3617" w:rsidRDefault="000D3617">
      <w:pPr>
        <w:spacing w:line="362" w:lineRule="auto"/>
        <w:jc w:val="both"/>
      </w:pPr>
    </w:p>
    <w:p w14:paraId="53B2E47D" w14:textId="77777777" w:rsidR="000D3617" w:rsidRDefault="000D3617">
      <w:pPr>
        <w:spacing w:line="362" w:lineRule="auto"/>
        <w:jc w:val="both"/>
      </w:pPr>
    </w:p>
    <w:p w14:paraId="0AA7973D" w14:textId="77777777" w:rsidR="000D3617" w:rsidRDefault="000D3617">
      <w:pPr>
        <w:spacing w:line="362" w:lineRule="auto"/>
        <w:jc w:val="both"/>
      </w:pPr>
    </w:p>
    <w:p w14:paraId="6F76BB40" w14:textId="77777777" w:rsidR="000D3617" w:rsidRDefault="000D3617">
      <w:pPr>
        <w:spacing w:line="362" w:lineRule="auto"/>
        <w:jc w:val="both"/>
      </w:pPr>
    </w:p>
    <w:p w14:paraId="79A99410" w14:textId="77777777" w:rsidR="000D3617" w:rsidRDefault="000D3617">
      <w:pPr>
        <w:spacing w:line="362" w:lineRule="auto"/>
        <w:jc w:val="both"/>
      </w:pPr>
    </w:p>
    <w:p w14:paraId="5C55573B" w14:textId="77777777" w:rsidR="000D3617" w:rsidRDefault="000D3617">
      <w:pPr>
        <w:spacing w:line="362" w:lineRule="auto"/>
        <w:jc w:val="both"/>
      </w:pPr>
    </w:p>
    <w:p w14:paraId="1712C1B8" w14:textId="77777777" w:rsidR="000D3617" w:rsidRDefault="000D3617">
      <w:pPr>
        <w:spacing w:line="362" w:lineRule="auto"/>
        <w:jc w:val="both"/>
      </w:pPr>
    </w:p>
    <w:p w14:paraId="6BDBA9DA" w14:textId="77777777" w:rsidR="000D3617" w:rsidRDefault="000D3617">
      <w:pPr>
        <w:spacing w:line="362" w:lineRule="auto"/>
        <w:jc w:val="both"/>
      </w:pPr>
    </w:p>
    <w:p w14:paraId="300D9BF2" w14:textId="77777777" w:rsidR="000D3617" w:rsidRDefault="000D3617">
      <w:pPr>
        <w:spacing w:line="362" w:lineRule="auto"/>
        <w:jc w:val="both"/>
      </w:pPr>
    </w:p>
    <w:p w14:paraId="315E9A6F" w14:textId="77777777" w:rsidR="000D3617" w:rsidRDefault="000D3617">
      <w:pPr>
        <w:spacing w:line="362" w:lineRule="auto"/>
        <w:jc w:val="both"/>
      </w:pPr>
    </w:p>
    <w:p w14:paraId="536F925B" w14:textId="77777777" w:rsidR="000D3617" w:rsidRDefault="000D3617">
      <w:pPr>
        <w:spacing w:line="362" w:lineRule="auto"/>
        <w:jc w:val="both"/>
      </w:pPr>
    </w:p>
    <w:p w14:paraId="32211126" w14:textId="77777777" w:rsidR="000D3617" w:rsidRDefault="000D3617">
      <w:pPr>
        <w:spacing w:line="362" w:lineRule="auto"/>
        <w:jc w:val="both"/>
      </w:pPr>
    </w:p>
    <w:p w14:paraId="25B1277F" w14:textId="77777777" w:rsidR="000D3617" w:rsidRDefault="000D3617">
      <w:pPr>
        <w:spacing w:line="362" w:lineRule="auto"/>
        <w:jc w:val="both"/>
      </w:pPr>
    </w:p>
    <w:p w14:paraId="278658BE" w14:textId="77777777" w:rsidR="000D3617" w:rsidRDefault="000D3617">
      <w:pPr>
        <w:spacing w:line="362" w:lineRule="auto"/>
        <w:jc w:val="both"/>
      </w:pPr>
    </w:p>
    <w:p w14:paraId="77493A90" w14:textId="77777777" w:rsidR="000D3617" w:rsidRDefault="000D3617">
      <w:pPr>
        <w:spacing w:line="362" w:lineRule="auto"/>
        <w:jc w:val="both"/>
      </w:pPr>
    </w:p>
    <w:p w14:paraId="29E6E2D8" w14:textId="77777777" w:rsidR="000D3617" w:rsidRDefault="000D3617" w:rsidP="000D3617">
      <w:pPr>
        <w:spacing w:before="60"/>
        <w:ind w:left="954" w:right="1111"/>
        <w:jc w:val="center"/>
        <w:rPr>
          <w:b/>
          <w:sz w:val="28"/>
        </w:rPr>
      </w:pPr>
      <w:bookmarkStart w:id="1" w:name="TABLE_OF_CONTENTS"/>
      <w:bookmarkEnd w:id="1"/>
      <w:r>
        <w:rPr>
          <w:b/>
          <w:sz w:val="28"/>
        </w:rPr>
        <w:t>TABLE OF CONTENTS</w:t>
      </w:r>
    </w:p>
    <w:p w14:paraId="19994F3D" w14:textId="77777777" w:rsidR="000D3617" w:rsidRDefault="000D3617" w:rsidP="000D3617">
      <w:pPr>
        <w:pStyle w:val="BodyText"/>
        <w:rPr>
          <w:b/>
          <w:sz w:val="28"/>
        </w:rPr>
      </w:pPr>
    </w:p>
    <w:tbl>
      <w:tblPr>
        <w:tblW w:w="0" w:type="auto"/>
        <w:tblInd w:w="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6"/>
        <w:gridCol w:w="670"/>
        <w:gridCol w:w="33"/>
        <w:gridCol w:w="27"/>
        <w:gridCol w:w="10"/>
        <w:gridCol w:w="6403"/>
        <w:gridCol w:w="1633"/>
      </w:tblGrid>
      <w:tr w:rsidR="000D3617" w14:paraId="1033FB9D" w14:textId="77777777" w:rsidTr="00070719">
        <w:trPr>
          <w:trHeight w:val="744"/>
        </w:trPr>
        <w:tc>
          <w:tcPr>
            <w:tcW w:w="1236" w:type="dxa"/>
          </w:tcPr>
          <w:p w14:paraId="298197AD" w14:textId="77777777" w:rsidR="000D3617" w:rsidRDefault="000D3617" w:rsidP="00857F85">
            <w:pPr>
              <w:pStyle w:val="TableParagraph"/>
              <w:spacing w:before="2"/>
              <w:rPr>
                <w:b/>
                <w:sz w:val="21"/>
              </w:rPr>
            </w:pPr>
          </w:p>
          <w:p w14:paraId="6BA48A62" w14:textId="77777777" w:rsidR="000D3617" w:rsidRDefault="000D3617" w:rsidP="00857F85">
            <w:pPr>
              <w:pStyle w:val="TableParagraph"/>
              <w:ind w:left="8"/>
              <w:rPr>
                <w:b/>
                <w:sz w:val="20"/>
              </w:rPr>
            </w:pPr>
            <w:r>
              <w:rPr>
                <w:b/>
                <w:sz w:val="20"/>
              </w:rPr>
              <w:t>S. NO.</w:t>
            </w:r>
          </w:p>
        </w:tc>
        <w:tc>
          <w:tcPr>
            <w:tcW w:w="7143" w:type="dxa"/>
            <w:gridSpan w:val="5"/>
          </w:tcPr>
          <w:p w14:paraId="225DB6D5" w14:textId="77777777" w:rsidR="000D3617" w:rsidRDefault="000D3617" w:rsidP="00857F85">
            <w:pPr>
              <w:pStyle w:val="TableParagraph"/>
              <w:spacing w:before="2"/>
              <w:rPr>
                <w:b/>
                <w:sz w:val="21"/>
              </w:rPr>
            </w:pPr>
          </w:p>
          <w:p w14:paraId="003BCC25" w14:textId="77777777" w:rsidR="000D3617" w:rsidRDefault="000D3617" w:rsidP="00857F85">
            <w:pPr>
              <w:pStyle w:val="TableParagraph"/>
              <w:ind w:left="2583" w:right="2572"/>
              <w:jc w:val="center"/>
              <w:rPr>
                <w:b/>
                <w:sz w:val="20"/>
              </w:rPr>
            </w:pPr>
            <w:r>
              <w:rPr>
                <w:b/>
                <w:sz w:val="20"/>
              </w:rPr>
              <w:t>LIST OF CONTENTS</w:t>
            </w:r>
          </w:p>
        </w:tc>
        <w:tc>
          <w:tcPr>
            <w:tcW w:w="1633" w:type="dxa"/>
          </w:tcPr>
          <w:p w14:paraId="111354DA" w14:textId="77777777" w:rsidR="000D3617" w:rsidRDefault="000D3617" w:rsidP="00857F85">
            <w:pPr>
              <w:pStyle w:val="TableParagraph"/>
              <w:spacing w:before="2"/>
              <w:rPr>
                <w:b/>
                <w:sz w:val="21"/>
              </w:rPr>
            </w:pPr>
          </w:p>
          <w:p w14:paraId="2DAAE585" w14:textId="77777777" w:rsidR="000D3617" w:rsidRDefault="000D3617" w:rsidP="00857F85">
            <w:pPr>
              <w:pStyle w:val="TableParagraph"/>
              <w:ind w:left="9"/>
              <w:rPr>
                <w:b/>
                <w:sz w:val="20"/>
              </w:rPr>
            </w:pPr>
            <w:r>
              <w:rPr>
                <w:b/>
                <w:sz w:val="20"/>
              </w:rPr>
              <w:t>PAGE NO.</w:t>
            </w:r>
          </w:p>
        </w:tc>
      </w:tr>
      <w:tr w:rsidR="000D3617" w14:paraId="5E2002EF" w14:textId="77777777" w:rsidTr="00070719">
        <w:trPr>
          <w:trHeight w:val="744"/>
        </w:trPr>
        <w:tc>
          <w:tcPr>
            <w:tcW w:w="1236" w:type="dxa"/>
          </w:tcPr>
          <w:p w14:paraId="354868FD" w14:textId="77777777" w:rsidR="000D3617" w:rsidRDefault="000D3617" w:rsidP="00857F85">
            <w:pPr>
              <w:pStyle w:val="TableParagraph"/>
              <w:rPr>
                <w:sz w:val="20"/>
              </w:rPr>
            </w:pPr>
          </w:p>
        </w:tc>
        <w:tc>
          <w:tcPr>
            <w:tcW w:w="7143" w:type="dxa"/>
            <w:gridSpan w:val="5"/>
          </w:tcPr>
          <w:p w14:paraId="35F0792B" w14:textId="77777777" w:rsidR="000D3617" w:rsidRDefault="000D3617" w:rsidP="00857F85">
            <w:pPr>
              <w:pStyle w:val="TableParagraph"/>
              <w:spacing w:before="3"/>
              <w:rPr>
                <w:b/>
                <w:sz w:val="21"/>
              </w:rPr>
            </w:pPr>
          </w:p>
          <w:p w14:paraId="6565367E" w14:textId="77777777" w:rsidR="000D3617" w:rsidRDefault="000D3617" w:rsidP="00857F85">
            <w:pPr>
              <w:pStyle w:val="TableParagraph"/>
              <w:ind w:left="109"/>
              <w:rPr>
                <w:b/>
                <w:sz w:val="20"/>
              </w:rPr>
            </w:pPr>
            <w:r>
              <w:rPr>
                <w:b/>
                <w:sz w:val="20"/>
              </w:rPr>
              <w:t>ABSTRACT</w:t>
            </w:r>
          </w:p>
        </w:tc>
        <w:tc>
          <w:tcPr>
            <w:tcW w:w="1633" w:type="dxa"/>
          </w:tcPr>
          <w:p w14:paraId="4E604410" w14:textId="3AF8CFE8" w:rsidR="000D3617" w:rsidRDefault="000D3617" w:rsidP="00857F85">
            <w:pPr>
              <w:pStyle w:val="TableParagraph"/>
              <w:ind w:left="18"/>
              <w:jc w:val="center"/>
              <w:rPr>
                <w:b/>
                <w:sz w:val="20"/>
              </w:rPr>
            </w:pPr>
          </w:p>
        </w:tc>
      </w:tr>
      <w:tr w:rsidR="000D3617" w14:paraId="1135A311" w14:textId="77777777" w:rsidTr="00070719">
        <w:trPr>
          <w:trHeight w:val="746"/>
        </w:trPr>
        <w:tc>
          <w:tcPr>
            <w:tcW w:w="1236" w:type="dxa"/>
          </w:tcPr>
          <w:p w14:paraId="0D1D84F6" w14:textId="77777777" w:rsidR="000D3617" w:rsidRDefault="000D3617" w:rsidP="00857F85">
            <w:pPr>
              <w:pStyle w:val="TableParagraph"/>
              <w:rPr>
                <w:sz w:val="20"/>
              </w:rPr>
            </w:pPr>
          </w:p>
        </w:tc>
        <w:tc>
          <w:tcPr>
            <w:tcW w:w="7143" w:type="dxa"/>
            <w:gridSpan w:val="5"/>
          </w:tcPr>
          <w:p w14:paraId="408287B1" w14:textId="77777777" w:rsidR="000D3617" w:rsidRDefault="000D3617" w:rsidP="00857F85">
            <w:pPr>
              <w:pStyle w:val="TableParagraph"/>
              <w:spacing w:before="3"/>
              <w:rPr>
                <w:b/>
                <w:sz w:val="21"/>
              </w:rPr>
            </w:pPr>
          </w:p>
          <w:p w14:paraId="6A9C5F39" w14:textId="77777777" w:rsidR="000D3617" w:rsidRDefault="000D3617" w:rsidP="00857F85">
            <w:pPr>
              <w:pStyle w:val="TableParagraph"/>
              <w:ind w:left="109"/>
              <w:rPr>
                <w:b/>
                <w:sz w:val="20"/>
              </w:rPr>
            </w:pPr>
            <w:r>
              <w:rPr>
                <w:b/>
                <w:sz w:val="20"/>
              </w:rPr>
              <w:t>LIST OF TABLES</w:t>
            </w:r>
          </w:p>
        </w:tc>
        <w:tc>
          <w:tcPr>
            <w:tcW w:w="1633" w:type="dxa"/>
          </w:tcPr>
          <w:p w14:paraId="2BDE7B87" w14:textId="764CD550" w:rsidR="000D3617" w:rsidRDefault="000D3617" w:rsidP="00857F85">
            <w:pPr>
              <w:pStyle w:val="TableParagraph"/>
              <w:ind w:left="561" w:right="546"/>
              <w:jc w:val="center"/>
              <w:rPr>
                <w:b/>
                <w:sz w:val="20"/>
              </w:rPr>
            </w:pPr>
          </w:p>
        </w:tc>
      </w:tr>
      <w:tr w:rsidR="000D3617" w14:paraId="2CB0D972" w14:textId="77777777" w:rsidTr="00070719">
        <w:trPr>
          <w:trHeight w:val="744"/>
        </w:trPr>
        <w:tc>
          <w:tcPr>
            <w:tcW w:w="1236" w:type="dxa"/>
          </w:tcPr>
          <w:p w14:paraId="51BD7F6B" w14:textId="77777777" w:rsidR="000D3617" w:rsidRDefault="000D3617" w:rsidP="00857F85">
            <w:pPr>
              <w:pStyle w:val="TableParagraph"/>
              <w:rPr>
                <w:sz w:val="20"/>
              </w:rPr>
            </w:pPr>
          </w:p>
        </w:tc>
        <w:tc>
          <w:tcPr>
            <w:tcW w:w="7143" w:type="dxa"/>
            <w:gridSpan w:val="5"/>
          </w:tcPr>
          <w:p w14:paraId="6DCE0735" w14:textId="77777777" w:rsidR="000D3617" w:rsidRDefault="000D3617" w:rsidP="00857F85">
            <w:pPr>
              <w:pStyle w:val="TableParagraph"/>
              <w:spacing w:before="3"/>
              <w:rPr>
                <w:b/>
                <w:sz w:val="21"/>
              </w:rPr>
            </w:pPr>
          </w:p>
          <w:p w14:paraId="13F76635" w14:textId="77777777" w:rsidR="000D3617" w:rsidRDefault="000D3617" w:rsidP="00857F85">
            <w:pPr>
              <w:pStyle w:val="TableParagraph"/>
              <w:ind w:left="109"/>
              <w:rPr>
                <w:b/>
                <w:sz w:val="20"/>
              </w:rPr>
            </w:pPr>
            <w:r>
              <w:rPr>
                <w:b/>
                <w:sz w:val="20"/>
              </w:rPr>
              <w:t>LIST OF FIGURES</w:t>
            </w:r>
          </w:p>
        </w:tc>
        <w:tc>
          <w:tcPr>
            <w:tcW w:w="1633" w:type="dxa"/>
          </w:tcPr>
          <w:p w14:paraId="6EA78BF3" w14:textId="7CA05CB0" w:rsidR="000D3617" w:rsidRDefault="000D3617" w:rsidP="00857F85">
            <w:pPr>
              <w:pStyle w:val="TableParagraph"/>
              <w:ind w:left="561" w:right="546"/>
              <w:jc w:val="center"/>
              <w:rPr>
                <w:b/>
                <w:sz w:val="20"/>
              </w:rPr>
            </w:pPr>
          </w:p>
        </w:tc>
      </w:tr>
      <w:tr w:rsidR="000D3617" w14:paraId="6B08D100" w14:textId="77777777" w:rsidTr="00070719">
        <w:trPr>
          <w:trHeight w:val="745"/>
        </w:trPr>
        <w:tc>
          <w:tcPr>
            <w:tcW w:w="1236" w:type="dxa"/>
          </w:tcPr>
          <w:p w14:paraId="1792C11C" w14:textId="77777777" w:rsidR="000D3617" w:rsidRDefault="000D3617" w:rsidP="00857F85">
            <w:pPr>
              <w:pStyle w:val="TableParagraph"/>
              <w:rPr>
                <w:sz w:val="20"/>
              </w:rPr>
            </w:pPr>
          </w:p>
        </w:tc>
        <w:tc>
          <w:tcPr>
            <w:tcW w:w="7143" w:type="dxa"/>
            <w:gridSpan w:val="5"/>
          </w:tcPr>
          <w:p w14:paraId="740708B7" w14:textId="77777777" w:rsidR="000D3617" w:rsidRDefault="000D3617" w:rsidP="00857F85">
            <w:pPr>
              <w:pStyle w:val="TableParagraph"/>
              <w:spacing w:before="3"/>
              <w:rPr>
                <w:b/>
                <w:sz w:val="21"/>
              </w:rPr>
            </w:pPr>
          </w:p>
          <w:p w14:paraId="4CE64180" w14:textId="77777777" w:rsidR="000D3617" w:rsidRDefault="000D3617" w:rsidP="00857F85">
            <w:pPr>
              <w:pStyle w:val="TableParagraph"/>
              <w:ind w:left="109"/>
              <w:rPr>
                <w:b/>
                <w:sz w:val="20"/>
              </w:rPr>
            </w:pPr>
            <w:r>
              <w:rPr>
                <w:b/>
                <w:sz w:val="20"/>
              </w:rPr>
              <w:t>LIST OF SYMBOLS AND ABBREVIATIONS</w:t>
            </w:r>
          </w:p>
        </w:tc>
        <w:tc>
          <w:tcPr>
            <w:tcW w:w="1633" w:type="dxa"/>
          </w:tcPr>
          <w:p w14:paraId="165C3924" w14:textId="2F10CB3E" w:rsidR="000D3617" w:rsidRDefault="000D3617" w:rsidP="00857F85">
            <w:pPr>
              <w:pStyle w:val="TableParagraph"/>
              <w:ind w:left="563" w:right="546"/>
              <w:jc w:val="center"/>
              <w:rPr>
                <w:b/>
                <w:sz w:val="20"/>
              </w:rPr>
            </w:pPr>
          </w:p>
        </w:tc>
      </w:tr>
      <w:tr w:rsidR="000D3617" w14:paraId="492F5868" w14:textId="77777777" w:rsidTr="00070719">
        <w:trPr>
          <w:trHeight w:val="746"/>
        </w:trPr>
        <w:tc>
          <w:tcPr>
            <w:tcW w:w="1236" w:type="dxa"/>
          </w:tcPr>
          <w:p w14:paraId="4C46CC4F" w14:textId="77777777" w:rsidR="000D3617" w:rsidRDefault="000D3617" w:rsidP="00857F85">
            <w:pPr>
              <w:pStyle w:val="TableParagraph"/>
              <w:spacing w:before="3"/>
              <w:rPr>
                <w:b/>
                <w:sz w:val="21"/>
              </w:rPr>
            </w:pPr>
          </w:p>
          <w:p w14:paraId="5318CE56" w14:textId="77777777" w:rsidR="000D3617" w:rsidRDefault="000D3617" w:rsidP="00857F85">
            <w:pPr>
              <w:pStyle w:val="TableParagraph"/>
              <w:ind w:right="549"/>
              <w:jc w:val="right"/>
              <w:rPr>
                <w:b/>
                <w:sz w:val="20"/>
              </w:rPr>
            </w:pPr>
            <w:r>
              <w:rPr>
                <w:b/>
                <w:sz w:val="20"/>
              </w:rPr>
              <w:t>1</w:t>
            </w:r>
          </w:p>
        </w:tc>
        <w:tc>
          <w:tcPr>
            <w:tcW w:w="7143" w:type="dxa"/>
            <w:gridSpan w:val="5"/>
          </w:tcPr>
          <w:p w14:paraId="79B098B3" w14:textId="77777777" w:rsidR="000D3617" w:rsidRDefault="000D3617" w:rsidP="00857F85">
            <w:pPr>
              <w:pStyle w:val="TableParagraph"/>
              <w:spacing w:before="3"/>
              <w:rPr>
                <w:b/>
                <w:sz w:val="21"/>
              </w:rPr>
            </w:pPr>
          </w:p>
          <w:p w14:paraId="06DEF49B" w14:textId="77777777" w:rsidR="000D3617" w:rsidRDefault="000D3617" w:rsidP="00857F85">
            <w:pPr>
              <w:pStyle w:val="TableParagraph"/>
              <w:ind w:left="109"/>
              <w:rPr>
                <w:b/>
                <w:sz w:val="20"/>
              </w:rPr>
            </w:pPr>
            <w:r>
              <w:rPr>
                <w:b/>
                <w:sz w:val="20"/>
              </w:rPr>
              <w:t>INTRODUCTION</w:t>
            </w:r>
          </w:p>
        </w:tc>
        <w:tc>
          <w:tcPr>
            <w:tcW w:w="1633" w:type="dxa"/>
          </w:tcPr>
          <w:p w14:paraId="5735E216" w14:textId="3251D461" w:rsidR="000D3617" w:rsidRDefault="000D3617" w:rsidP="00857F85">
            <w:pPr>
              <w:pStyle w:val="TableParagraph"/>
              <w:ind w:left="17"/>
              <w:jc w:val="center"/>
              <w:rPr>
                <w:b/>
                <w:sz w:val="20"/>
              </w:rPr>
            </w:pPr>
          </w:p>
        </w:tc>
      </w:tr>
      <w:tr w:rsidR="000D3617" w14:paraId="3A807A14" w14:textId="77777777" w:rsidTr="00070719">
        <w:trPr>
          <w:trHeight w:val="486"/>
        </w:trPr>
        <w:tc>
          <w:tcPr>
            <w:tcW w:w="1236" w:type="dxa"/>
          </w:tcPr>
          <w:p w14:paraId="385F75A2" w14:textId="77777777" w:rsidR="000D3617" w:rsidRDefault="000D3617" w:rsidP="00857F85">
            <w:pPr>
              <w:pStyle w:val="TableParagraph"/>
              <w:rPr>
                <w:sz w:val="20"/>
              </w:rPr>
            </w:pPr>
          </w:p>
        </w:tc>
        <w:tc>
          <w:tcPr>
            <w:tcW w:w="730" w:type="dxa"/>
            <w:gridSpan w:val="3"/>
          </w:tcPr>
          <w:p w14:paraId="41309840" w14:textId="77777777" w:rsidR="000D3617" w:rsidRDefault="000D3617" w:rsidP="00857F85">
            <w:pPr>
              <w:pStyle w:val="TableParagraph"/>
              <w:spacing w:before="4"/>
              <w:rPr>
                <w:b/>
                <w:sz w:val="20"/>
              </w:rPr>
            </w:pPr>
          </w:p>
          <w:p w14:paraId="004DA546" w14:textId="77777777" w:rsidR="000D3617" w:rsidRDefault="000D3617" w:rsidP="00857F85">
            <w:pPr>
              <w:pStyle w:val="TableParagraph"/>
              <w:ind w:left="116"/>
              <w:rPr>
                <w:sz w:val="20"/>
              </w:rPr>
            </w:pPr>
            <w:r>
              <w:rPr>
                <w:sz w:val="20"/>
              </w:rPr>
              <w:t>1.1</w:t>
            </w:r>
          </w:p>
        </w:tc>
        <w:tc>
          <w:tcPr>
            <w:tcW w:w="6413" w:type="dxa"/>
            <w:gridSpan w:val="2"/>
          </w:tcPr>
          <w:p w14:paraId="3DCA0FA0" w14:textId="77777777" w:rsidR="000D3617" w:rsidRDefault="000D3617" w:rsidP="00857F85">
            <w:pPr>
              <w:pStyle w:val="TableParagraph"/>
              <w:spacing w:before="4"/>
              <w:rPr>
                <w:b/>
                <w:sz w:val="20"/>
              </w:rPr>
            </w:pPr>
          </w:p>
          <w:p w14:paraId="0BC63283" w14:textId="606CA7A0" w:rsidR="000D3617" w:rsidRDefault="00070719" w:rsidP="00857F85">
            <w:pPr>
              <w:pStyle w:val="TableParagraph"/>
              <w:ind w:left="133"/>
              <w:rPr>
                <w:sz w:val="20"/>
              </w:rPr>
            </w:pPr>
            <w:r>
              <w:rPr>
                <w:sz w:val="20"/>
              </w:rPr>
              <w:t>OVERVIEW</w:t>
            </w:r>
          </w:p>
        </w:tc>
        <w:tc>
          <w:tcPr>
            <w:tcW w:w="1633" w:type="dxa"/>
          </w:tcPr>
          <w:p w14:paraId="25409AD4" w14:textId="084D5253" w:rsidR="000D3617" w:rsidRDefault="000D3617" w:rsidP="00857F85">
            <w:pPr>
              <w:pStyle w:val="TableParagraph"/>
              <w:ind w:left="23"/>
              <w:jc w:val="center"/>
              <w:rPr>
                <w:sz w:val="20"/>
              </w:rPr>
            </w:pPr>
          </w:p>
        </w:tc>
      </w:tr>
      <w:tr w:rsidR="000D3617" w14:paraId="6E5CC656" w14:textId="77777777" w:rsidTr="00070719">
        <w:trPr>
          <w:trHeight w:val="551"/>
        </w:trPr>
        <w:tc>
          <w:tcPr>
            <w:tcW w:w="1236" w:type="dxa"/>
          </w:tcPr>
          <w:p w14:paraId="6DD81A8B" w14:textId="77777777" w:rsidR="000D3617" w:rsidRDefault="000D3617" w:rsidP="00857F85">
            <w:pPr>
              <w:pStyle w:val="TableParagraph"/>
              <w:rPr>
                <w:sz w:val="20"/>
              </w:rPr>
            </w:pPr>
          </w:p>
        </w:tc>
        <w:tc>
          <w:tcPr>
            <w:tcW w:w="730" w:type="dxa"/>
            <w:gridSpan w:val="3"/>
          </w:tcPr>
          <w:p w14:paraId="167F3910" w14:textId="77777777" w:rsidR="000D3617" w:rsidRDefault="000D3617" w:rsidP="00857F85">
            <w:pPr>
              <w:pStyle w:val="TableParagraph"/>
              <w:spacing w:before="3"/>
              <w:rPr>
                <w:b/>
                <w:sz w:val="20"/>
              </w:rPr>
            </w:pPr>
          </w:p>
          <w:p w14:paraId="29BCEA50" w14:textId="77777777" w:rsidR="000D3617" w:rsidRDefault="000D3617" w:rsidP="00857F85">
            <w:pPr>
              <w:pStyle w:val="TableParagraph"/>
              <w:ind w:left="116"/>
              <w:rPr>
                <w:sz w:val="20"/>
              </w:rPr>
            </w:pPr>
            <w:r>
              <w:rPr>
                <w:sz w:val="20"/>
              </w:rPr>
              <w:t>1.2</w:t>
            </w:r>
          </w:p>
        </w:tc>
        <w:tc>
          <w:tcPr>
            <w:tcW w:w="6413" w:type="dxa"/>
            <w:gridSpan w:val="2"/>
          </w:tcPr>
          <w:p w14:paraId="4F75CE30" w14:textId="77777777" w:rsidR="000D3617" w:rsidRDefault="000D3617" w:rsidP="00857F85">
            <w:pPr>
              <w:pStyle w:val="TableParagraph"/>
              <w:spacing w:before="3"/>
              <w:rPr>
                <w:b/>
                <w:sz w:val="20"/>
              </w:rPr>
            </w:pPr>
          </w:p>
          <w:p w14:paraId="7573DA15" w14:textId="57BFFCAE" w:rsidR="000D3617" w:rsidRDefault="00070719" w:rsidP="00857F85">
            <w:pPr>
              <w:pStyle w:val="TableParagraph"/>
              <w:ind w:left="133"/>
              <w:rPr>
                <w:sz w:val="20"/>
              </w:rPr>
            </w:pPr>
            <w:r>
              <w:rPr>
                <w:sz w:val="20"/>
              </w:rPr>
              <w:t>PROPOSED APPROACH</w:t>
            </w:r>
          </w:p>
        </w:tc>
        <w:tc>
          <w:tcPr>
            <w:tcW w:w="1633" w:type="dxa"/>
          </w:tcPr>
          <w:p w14:paraId="37B32344" w14:textId="195BFFC3" w:rsidR="000D3617" w:rsidRDefault="000D3617" w:rsidP="00857F85">
            <w:pPr>
              <w:pStyle w:val="TableParagraph"/>
              <w:ind w:left="23"/>
              <w:jc w:val="center"/>
              <w:rPr>
                <w:sz w:val="20"/>
              </w:rPr>
            </w:pPr>
          </w:p>
        </w:tc>
      </w:tr>
      <w:tr w:rsidR="000D3617" w14:paraId="1C813F15" w14:textId="77777777" w:rsidTr="00070719">
        <w:trPr>
          <w:trHeight w:val="746"/>
        </w:trPr>
        <w:tc>
          <w:tcPr>
            <w:tcW w:w="1236" w:type="dxa"/>
          </w:tcPr>
          <w:p w14:paraId="40C0E3DD" w14:textId="77777777" w:rsidR="000D3617" w:rsidRDefault="000D3617" w:rsidP="00857F85">
            <w:pPr>
              <w:pStyle w:val="TableParagraph"/>
              <w:spacing w:before="7"/>
              <w:rPr>
                <w:b/>
                <w:sz w:val="20"/>
              </w:rPr>
            </w:pPr>
          </w:p>
          <w:p w14:paraId="42F25ABE" w14:textId="77777777" w:rsidR="000D3617" w:rsidRDefault="000D3617" w:rsidP="00857F85">
            <w:pPr>
              <w:pStyle w:val="TableParagraph"/>
              <w:spacing w:before="1"/>
              <w:ind w:right="545"/>
              <w:jc w:val="right"/>
              <w:rPr>
                <w:b/>
                <w:sz w:val="20"/>
              </w:rPr>
            </w:pPr>
            <w:r>
              <w:rPr>
                <w:b/>
                <w:w w:val="99"/>
                <w:sz w:val="20"/>
              </w:rPr>
              <w:t>2</w:t>
            </w:r>
          </w:p>
        </w:tc>
        <w:tc>
          <w:tcPr>
            <w:tcW w:w="7143" w:type="dxa"/>
            <w:gridSpan w:val="5"/>
          </w:tcPr>
          <w:p w14:paraId="66901379" w14:textId="77777777" w:rsidR="000D3617" w:rsidRDefault="000D3617" w:rsidP="00857F85">
            <w:pPr>
              <w:pStyle w:val="TableParagraph"/>
              <w:spacing w:before="7"/>
              <w:rPr>
                <w:b/>
                <w:sz w:val="20"/>
              </w:rPr>
            </w:pPr>
          </w:p>
          <w:p w14:paraId="4047EABD" w14:textId="77777777" w:rsidR="000D3617" w:rsidRDefault="000D3617" w:rsidP="00857F85">
            <w:pPr>
              <w:pStyle w:val="TableParagraph"/>
              <w:spacing w:before="1"/>
              <w:ind w:left="116"/>
              <w:rPr>
                <w:b/>
                <w:sz w:val="20"/>
              </w:rPr>
            </w:pPr>
            <w:r>
              <w:rPr>
                <w:b/>
                <w:sz w:val="20"/>
              </w:rPr>
              <w:t>LITERATURE REVIEW</w:t>
            </w:r>
          </w:p>
        </w:tc>
        <w:tc>
          <w:tcPr>
            <w:tcW w:w="1633" w:type="dxa"/>
          </w:tcPr>
          <w:p w14:paraId="3C121375" w14:textId="796FABDC" w:rsidR="000D3617" w:rsidRDefault="000D3617" w:rsidP="00857F85">
            <w:pPr>
              <w:pStyle w:val="TableParagraph"/>
              <w:spacing w:before="1"/>
              <w:ind w:left="569" w:right="546"/>
              <w:jc w:val="center"/>
              <w:rPr>
                <w:b/>
                <w:sz w:val="20"/>
              </w:rPr>
            </w:pPr>
          </w:p>
        </w:tc>
      </w:tr>
      <w:tr w:rsidR="000D3617" w14:paraId="2ECCAF08" w14:textId="77777777" w:rsidTr="00070719">
        <w:trPr>
          <w:trHeight w:val="744"/>
        </w:trPr>
        <w:tc>
          <w:tcPr>
            <w:tcW w:w="1236" w:type="dxa"/>
          </w:tcPr>
          <w:p w14:paraId="255DB85C" w14:textId="77777777" w:rsidR="000D3617" w:rsidRDefault="000D3617" w:rsidP="00857F85">
            <w:pPr>
              <w:pStyle w:val="TableParagraph"/>
              <w:spacing w:before="10"/>
              <w:rPr>
                <w:b/>
                <w:sz w:val="20"/>
              </w:rPr>
            </w:pPr>
          </w:p>
          <w:p w14:paraId="17766FF3" w14:textId="77777777" w:rsidR="000D3617" w:rsidRDefault="000D3617" w:rsidP="00857F85">
            <w:pPr>
              <w:pStyle w:val="TableParagraph"/>
              <w:ind w:right="545"/>
              <w:jc w:val="right"/>
              <w:rPr>
                <w:b/>
                <w:sz w:val="20"/>
              </w:rPr>
            </w:pPr>
            <w:r>
              <w:rPr>
                <w:b/>
                <w:w w:val="99"/>
                <w:sz w:val="20"/>
              </w:rPr>
              <w:t>3</w:t>
            </w:r>
          </w:p>
        </w:tc>
        <w:tc>
          <w:tcPr>
            <w:tcW w:w="7143" w:type="dxa"/>
            <w:gridSpan w:val="5"/>
          </w:tcPr>
          <w:p w14:paraId="35B17E8A" w14:textId="77777777" w:rsidR="000D3617" w:rsidRDefault="000D3617" w:rsidP="00857F85">
            <w:pPr>
              <w:pStyle w:val="TableParagraph"/>
              <w:spacing w:before="10"/>
              <w:rPr>
                <w:b/>
                <w:sz w:val="20"/>
              </w:rPr>
            </w:pPr>
          </w:p>
          <w:p w14:paraId="755055FC" w14:textId="0D9BA926" w:rsidR="000D3617" w:rsidRDefault="000D3617" w:rsidP="00857F85">
            <w:pPr>
              <w:pStyle w:val="TableParagraph"/>
              <w:ind w:left="116"/>
              <w:rPr>
                <w:b/>
                <w:sz w:val="20"/>
              </w:rPr>
            </w:pPr>
            <w:r>
              <w:rPr>
                <w:b/>
                <w:sz w:val="20"/>
              </w:rPr>
              <w:t xml:space="preserve">PROJECT </w:t>
            </w:r>
            <w:r w:rsidR="00857F85">
              <w:rPr>
                <w:b/>
                <w:sz w:val="20"/>
              </w:rPr>
              <w:t>DEFINITION</w:t>
            </w:r>
          </w:p>
        </w:tc>
        <w:tc>
          <w:tcPr>
            <w:tcW w:w="1633" w:type="dxa"/>
          </w:tcPr>
          <w:p w14:paraId="5CA7DCC1" w14:textId="4C2116D3" w:rsidR="000D3617" w:rsidRDefault="000D3617" w:rsidP="00857F85">
            <w:pPr>
              <w:pStyle w:val="TableParagraph"/>
              <w:ind w:left="569" w:right="544"/>
              <w:jc w:val="center"/>
              <w:rPr>
                <w:b/>
                <w:sz w:val="20"/>
              </w:rPr>
            </w:pPr>
          </w:p>
        </w:tc>
      </w:tr>
      <w:tr w:rsidR="000D3617" w14:paraId="0ACFB95D" w14:textId="77777777" w:rsidTr="00070719">
        <w:trPr>
          <w:trHeight w:val="653"/>
        </w:trPr>
        <w:tc>
          <w:tcPr>
            <w:tcW w:w="1236" w:type="dxa"/>
          </w:tcPr>
          <w:p w14:paraId="7D63945A" w14:textId="77777777" w:rsidR="000D3617" w:rsidRDefault="000D3617" w:rsidP="00857F85">
            <w:pPr>
              <w:pStyle w:val="TableParagraph"/>
              <w:spacing w:before="5"/>
              <w:rPr>
                <w:b/>
                <w:sz w:val="20"/>
              </w:rPr>
            </w:pPr>
          </w:p>
          <w:p w14:paraId="703F47B7" w14:textId="77777777" w:rsidR="000D3617" w:rsidRDefault="000D3617" w:rsidP="00857F85">
            <w:pPr>
              <w:pStyle w:val="TableParagraph"/>
              <w:ind w:right="545"/>
              <w:jc w:val="right"/>
              <w:rPr>
                <w:b/>
                <w:sz w:val="20"/>
              </w:rPr>
            </w:pPr>
            <w:r>
              <w:rPr>
                <w:b/>
                <w:w w:val="99"/>
                <w:sz w:val="20"/>
              </w:rPr>
              <w:t>4</w:t>
            </w:r>
          </w:p>
        </w:tc>
        <w:tc>
          <w:tcPr>
            <w:tcW w:w="7143" w:type="dxa"/>
            <w:gridSpan w:val="5"/>
            <w:tcBorders>
              <w:bottom w:val="single" w:sz="4" w:space="0" w:color="000000"/>
            </w:tcBorders>
          </w:tcPr>
          <w:p w14:paraId="46AF1D9C" w14:textId="77777777" w:rsidR="000D3617" w:rsidRDefault="000D3617" w:rsidP="00857F85">
            <w:pPr>
              <w:pStyle w:val="TableParagraph"/>
              <w:spacing w:before="5"/>
              <w:rPr>
                <w:b/>
                <w:sz w:val="20"/>
              </w:rPr>
            </w:pPr>
          </w:p>
          <w:p w14:paraId="6D0D4CB4" w14:textId="77777777" w:rsidR="000D3617" w:rsidRDefault="00857F85" w:rsidP="00857F85">
            <w:pPr>
              <w:pStyle w:val="TableParagraph"/>
              <w:ind w:left="116"/>
              <w:rPr>
                <w:b/>
                <w:sz w:val="20"/>
              </w:rPr>
            </w:pPr>
            <w:r>
              <w:rPr>
                <w:b/>
                <w:sz w:val="20"/>
              </w:rPr>
              <w:t>REQUIREMENTS</w:t>
            </w:r>
          </w:p>
          <w:p w14:paraId="470FB354" w14:textId="0AB8C294" w:rsidR="00857F85" w:rsidRDefault="00857F85" w:rsidP="00857F85">
            <w:pPr>
              <w:pStyle w:val="TableParagraph"/>
              <w:ind w:left="116"/>
              <w:rPr>
                <w:b/>
                <w:sz w:val="20"/>
              </w:rPr>
            </w:pPr>
          </w:p>
        </w:tc>
        <w:tc>
          <w:tcPr>
            <w:tcW w:w="1633" w:type="dxa"/>
          </w:tcPr>
          <w:p w14:paraId="26E06D59" w14:textId="2C7578E4" w:rsidR="000D3617" w:rsidRDefault="000D3617" w:rsidP="00857F85">
            <w:pPr>
              <w:pStyle w:val="TableParagraph"/>
              <w:ind w:right="558"/>
              <w:jc w:val="right"/>
              <w:rPr>
                <w:b/>
                <w:sz w:val="20"/>
              </w:rPr>
            </w:pPr>
          </w:p>
        </w:tc>
      </w:tr>
      <w:tr w:rsidR="00857F85" w14:paraId="0E9E5E04" w14:textId="77777777" w:rsidTr="00070719">
        <w:trPr>
          <w:trHeight w:val="491"/>
        </w:trPr>
        <w:tc>
          <w:tcPr>
            <w:tcW w:w="1236" w:type="dxa"/>
            <w:vMerge w:val="restart"/>
          </w:tcPr>
          <w:p w14:paraId="0250DA0B" w14:textId="77777777" w:rsidR="00857F85" w:rsidRDefault="00857F85" w:rsidP="00857F85">
            <w:pPr>
              <w:pStyle w:val="TableParagraph"/>
              <w:spacing w:before="5"/>
              <w:rPr>
                <w:b/>
                <w:sz w:val="20"/>
              </w:rPr>
            </w:pPr>
          </w:p>
        </w:tc>
        <w:tc>
          <w:tcPr>
            <w:tcW w:w="670" w:type="dxa"/>
            <w:tcBorders>
              <w:bottom w:val="single" w:sz="4" w:space="0" w:color="auto"/>
              <w:right w:val="single" w:sz="4" w:space="0" w:color="auto"/>
            </w:tcBorders>
          </w:tcPr>
          <w:p w14:paraId="72C98972" w14:textId="7A49EC3A" w:rsidR="00857F85" w:rsidRPr="00404077" w:rsidRDefault="00857F85" w:rsidP="00404077">
            <w:pPr>
              <w:pStyle w:val="TableParagraph"/>
              <w:spacing w:before="5"/>
              <w:rPr>
                <w:bCs/>
                <w:sz w:val="20"/>
              </w:rPr>
            </w:pPr>
            <w:r w:rsidRPr="00404077">
              <w:rPr>
                <w:bCs/>
                <w:sz w:val="20"/>
              </w:rPr>
              <w:t>4.1</w:t>
            </w:r>
          </w:p>
        </w:tc>
        <w:tc>
          <w:tcPr>
            <w:tcW w:w="6473" w:type="dxa"/>
            <w:gridSpan w:val="4"/>
            <w:tcBorders>
              <w:left w:val="single" w:sz="4" w:space="0" w:color="auto"/>
              <w:bottom w:val="single" w:sz="4" w:space="0" w:color="auto"/>
            </w:tcBorders>
          </w:tcPr>
          <w:p w14:paraId="7AB86490" w14:textId="68C158E7" w:rsidR="00857F85" w:rsidRPr="00404077" w:rsidRDefault="00404077" w:rsidP="00404077">
            <w:pPr>
              <w:pStyle w:val="TableParagraph"/>
              <w:spacing w:before="5"/>
              <w:ind w:left="0"/>
              <w:rPr>
                <w:bCs/>
                <w:sz w:val="20"/>
              </w:rPr>
            </w:pPr>
            <w:r>
              <w:rPr>
                <w:bCs/>
                <w:sz w:val="20"/>
              </w:rPr>
              <w:t xml:space="preserve">    REQUIREMENTS DESCRIPTION</w:t>
            </w:r>
          </w:p>
        </w:tc>
        <w:tc>
          <w:tcPr>
            <w:tcW w:w="1633" w:type="dxa"/>
            <w:tcBorders>
              <w:bottom w:val="single" w:sz="4" w:space="0" w:color="auto"/>
            </w:tcBorders>
          </w:tcPr>
          <w:p w14:paraId="38AAE19F" w14:textId="38A3B08A" w:rsidR="00857F85" w:rsidRDefault="00857F85" w:rsidP="00857F85">
            <w:pPr>
              <w:pStyle w:val="TableParagraph"/>
              <w:spacing w:before="5"/>
              <w:rPr>
                <w:b/>
                <w:sz w:val="20"/>
              </w:rPr>
            </w:pPr>
          </w:p>
        </w:tc>
      </w:tr>
      <w:tr w:rsidR="00857F85" w14:paraId="26D5F8F1" w14:textId="77777777" w:rsidTr="00070719">
        <w:trPr>
          <w:trHeight w:val="437"/>
        </w:trPr>
        <w:tc>
          <w:tcPr>
            <w:tcW w:w="1236" w:type="dxa"/>
            <w:vMerge/>
          </w:tcPr>
          <w:p w14:paraId="7A5281F5" w14:textId="77777777" w:rsidR="00857F85" w:rsidRDefault="00857F85" w:rsidP="00857F85">
            <w:pPr>
              <w:pStyle w:val="TableParagraph"/>
              <w:spacing w:before="5"/>
              <w:rPr>
                <w:b/>
                <w:sz w:val="20"/>
              </w:rPr>
            </w:pPr>
          </w:p>
        </w:tc>
        <w:tc>
          <w:tcPr>
            <w:tcW w:w="670" w:type="dxa"/>
            <w:tcBorders>
              <w:top w:val="single" w:sz="4" w:space="0" w:color="auto"/>
              <w:bottom w:val="single" w:sz="4" w:space="0" w:color="auto"/>
              <w:right w:val="single" w:sz="4" w:space="0" w:color="auto"/>
            </w:tcBorders>
          </w:tcPr>
          <w:p w14:paraId="4A507EED" w14:textId="620D5E6A" w:rsidR="00857F85" w:rsidRPr="00404077" w:rsidRDefault="00404077" w:rsidP="00857F85">
            <w:pPr>
              <w:pStyle w:val="TableParagraph"/>
              <w:spacing w:before="5"/>
              <w:rPr>
                <w:bCs/>
                <w:sz w:val="20"/>
              </w:rPr>
            </w:pPr>
            <w:r w:rsidRPr="00404077">
              <w:rPr>
                <w:bCs/>
                <w:sz w:val="20"/>
              </w:rPr>
              <w:t>4.2</w:t>
            </w:r>
          </w:p>
        </w:tc>
        <w:tc>
          <w:tcPr>
            <w:tcW w:w="6473" w:type="dxa"/>
            <w:gridSpan w:val="4"/>
            <w:tcBorders>
              <w:top w:val="single" w:sz="4" w:space="0" w:color="auto"/>
              <w:left w:val="single" w:sz="4" w:space="0" w:color="auto"/>
              <w:bottom w:val="single" w:sz="4" w:space="0" w:color="auto"/>
              <w:right w:val="single" w:sz="4" w:space="0" w:color="auto"/>
            </w:tcBorders>
          </w:tcPr>
          <w:p w14:paraId="0D222BBC" w14:textId="50594559" w:rsidR="00857F85" w:rsidRPr="00404077" w:rsidRDefault="00404077" w:rsidP="00857F85">
            <w:pPr>
              <w:pStyle w:val="TableParagraph"/>
              <w:spacing w:before="5"/>
              <w:rPr>
                <w:bCs/>
                <w:sz w:val="20"/>
              </w:rPr>
            </w:pPr>
            <w:r>
              <w:rPr>
                <w:bCs/>
                <w:sz w:val="20"/>
              </w:rPr>
              <w:t>SOFTWARE REQUIREMENTS</w:t>
            </w:r>
          </w:p>
        </w:tc>
        <w:tc>
          <w:tcPr>
            <w:tcW w:w="1633" w:type="dxa"/>
            <w:tcBorders>
              <w:top w:val="single" w:sz="4" w:space="0" w:color="auto"/>
              <w:left w:val="single" w:sz="4" w:space="0" w:color="auto"/>
              <w:bottom w:val="single" w:sz="4" w:space="0" w:color="auto"/>
            </w:tcBorders>
          </w:tcPr>
          <w:p w14:paraId="72F47268" w14:textId="77777777" w:rsidR="00857F85" w:rsidRDefault="00857F85" w:rsidP="00857F85">
            <w:pPr>
              <w:pStyle w:val="TableParagraph"/>
              <w:spacing w:before="5"/>
              <w:rPr>
                <w:b/>
                <w:sz w:val="20"/>
              </w:rPr>
            </w:pPr>
          </w:p>
        </w:tc>
      </w:tr>
      <w:tr w:rsidR="00857F85" w14:paraId="30E38FBE" w14:textId="77777777" w:rsidTr="00070719">
        <w:trPr>
          <w:trHeight w:val="420"/>
        </w:trPr>
        <w:tc>
          <w:tcPr>
            <w:tcW w:w="1236" w:type="dxa"/>
            <w:vMerge/>
          </w:tcPr>
          <w:p w14:paraId="6B3BF5D7" w14:textId="77777777" w:rsidR="00857F85" w:rsidRDefault="00857F85" w:rsidP="00857F85">
            <w:pPr>
              <w:pStyle w:val="TableParagraph"/>
              <w:spacing w:before="5"/>
              <w:rPr>
                <w:b/>
                <w:sz w:val="20"/>
              </w:rPr>
            </w:pPr>
          </w:p>
        </w:tc>
        <w:tc>
          <w:tcPr>
            <w:tcW w:w="670" w:type="dxa"/>
            <w:tcBorders>
              <w:top w:val="single" w:sz="4" w:space="0" w:color="auto"/>
              <w:bottom w:val="single" w:sz="4" w:space="0" w:color="auto"/>
              <w:right w:val="single" w:sz="4" w:space="0" w:color="auto"/>
            </w:tcBorders>
          </w:tcPr>
          <w:p w14:paraId="76531D22" w14:textId="2E3B3067" w:rsidR="00857F85" w:rsidRPr="00404077" w:rsidRDefault="00404077" w:rsidP="00857F85">
            <w:pPr>
              <w:pStyle w:val="TableParagraph"/>
              <w:spacing w:before="5"/>
              <w:rPr>
                <w:bCs/>
                <w:sz w:val="20"/>
              </w:rPr>
            </w:pPr>
            <w:r w:rsidRPr="00404077">
              <w:rPr>
                <w:bCs/>
                <w:sz w:val="20"/>
              </w:rPr>
              <w:t>4.3</w:t>
            </w:r>
          </w:p>
        </w:tc>
        <w:tc>
          <w:tcPr>
            <w:tcW w:w="6473" w:type="dxa"/>
            <w:gridSpan w:val="4"/>
            <w:tcBorders>
              <w:top w:val="single" w:sz="4" w:space="0" w:color="auto"/>
              <w:left w:val="single" w:sz="4" w:space="0" w:color="auto"/>
              <w:bottom w:val="single" w:sz="4" w:space="0" w:color="auto"/>
              <w:right w:val="single" w:sz="4" w:space="0" w:color="auto"/>
            </w:tcBorders>
          </w:tcPr>
          <w:p w14:paraId="6D918E12" w14:textId="5E526E69" w:rsidR="00404077" w:rsidRPr="00404077" w:rsidRDefault="00404077" w:rsidP="00404077">
            <w:pPr>
              <w:pStyle w:val="TableParagraph"/>
              <w:spacing w:before="5"/>
              <w:ind w:left="0"/>
              <w:rPr>
                <w:bCs/>
                <w:sz w:val="20"/>
              </w:rPr>
            </w:pPr>
            <w:r>
              <w:rPr>
                <w:bCs/>
                <w:sz w:val="20"/>
              </w:rPr>
              <w:t xml:space="preserve">    HARDWARE REQUIREMENTS</w:t>
            </w:r>
          </w:p>
        </w:tc>
        <w:tc>
          <w:tcPr>
            <w:tcW w:w="1633" w:type="dxa"/>
            <w:tcBorders>
              <w:top w:val="single" w:sz="4" w:space="0" w:color="auto"/>
              <w:left w:val="single" w:sz="4" w:space="0" w:color="auto"/>
            </w:tcBorders>
          </w:tcPr>
          <w:p w14:paraId="040437F6" w14:textId="77777777" w:rsidR="00857F85" w:rsidRPr="00404077" w:rsidRDefault="00857F85" w:rsidP="00857F85">
            <w:pPr>
              <w:pStyle w:val="TableParagraph"/>
              <w:spacing w:before="5"/>
              <w:rPr>
                <w:b/>
              </w:rPr>
            </w:pPr>
          </w:p>
        </w:tc>
      </w:tr>
      <w:tr w:rsidR="000D3617" w14:paraId="70EC5419" w14:textId="77777777" w:rsidTr="00070719">
        <w:trPr>
          <w:trHeight w:val="744"/>
        </w:trPr>
        <w:tc>
          <w:tcPr>
            <w:tcW w:w="1236" w:type="dxa"/>
          </w:tcPr>
          <w:p w14:paraId="5057DBD8" w14:textId="77777777" w:rsidR="000D3617" w:rsidRDefault="000D3617" w:rsidP="00857F85">
            <w:pPr>
              <w:pStyle w:val="TableParagraph"/>
              <w:spacing w:before="8"/>
              <w:rPr>
                <w:b/>
                <w:sz w:val="21"/>
              </w:rPr>
            </w:pPr>
          </w:p>
          <w:p w14:paraId="5599D026" w14:textId="300B43ED" w:rsidR="000D3617" w:rsidRDefault="00404077" w:rsidP="00857F85">
            <w:pPr>
              <w:pStyle w:val="TableParagraph"/>
              <w:ind w:left="572"/>
              <w:rPr>
                <w:b/>
                <w:sz w:val="20"/>
              </w:rPr>
            </w:pPr>
            <w:r>
              <w:rPr>
                <w:b/>
                <w:sz w:val="20"/>
              </w:rPr>
              <w:t>5</w:t>
            </w:r>
          </w:p>
        </w:tc>
        <w:tc>
          <w:tcPr>
            <w:tcW w:w="7143" w:type="dxa"/>
            <w:gridSpan w:val="5"/>
          </w:tcPr>
          <w:p w14:paraId="08D3241D" w14:textId="77777777" w:rsidR="000D3617" w:rsidRDefault="000D3617" w:rsidP="00857F85">
            <w:pPr>
              <w:pStyle w:val="TableParagraph"/>
              <w:spacing w:before="8"/>
              <w:rPr>
                <w:b/>
                <w:sz w:val="21"/>
              </w:rPr>
            </w:pPr>
          </w:p>
          <w:p w14:paraId="271D2C00" w14:textId="77777777" w:rsidR="000D3617" w:rsidRDefault="000D3617" w:rsidP="00857F85">
            <w:pPr>
              <w:pStyle w:val="TableParagraph"/>
              <w:ind w:left="110"/>
              <w:rPr>
                <w:b/>
                <w:sz w:val="20"/>
              </w:rPr>
            </w:pPr>
            <w:r>
              <w:rPr>
                <w:b/>
                <w:sz w:val="20"/>
              </w:rPr>
              <w:t>SYSTEM DESIGN</w:t>
            </w:r>
          </w:p>
        </w:tc>
        <w:tc>
          <w:tcPr>
            <w:tcW w:w="1633" w:type="dxa"/>
          </w:tcPr>
          <w:p w14:paraId="699414BC" w14:textId="31AB8D4F" w:rsidR="000D3617" w:rsidRDefault="000D3617" w:rsidP="00857F85">
            <w:pPr>
              <w:pStyle w:val="TableParagraph"/>
              <w:ind w:left="568" w:right="546"/>
              <w:jc w:val="center"/>
              <w:rPr>
                <w:b/>
                <w:sz w:val="20"/>
              </w:rPr>
            </w:pPr>
          </w:p>
        </w:tc>
      </w:tr>
      <w:tr w:rsidR="000D3617" w14:paraId="77B60FB3" w14:textId="77777777" w:rsidTr="00070719">
        <w:trPr>
          <w:trHeight w:val="743"/>
        </w:trPr>
        <w:tc>
          <w:tcPr>
            <w:tcW w:w="1236" w:type="dxa"/>
          </w:tcPr>
          <w:p w14:paraId="35634130" w14:textId="77777777" w:rsidR="000D3617" w:rsidRDefault="000D3617" w:rsidP="00857F85">
            <w:pPr>
              <w:pStyle w:val="TableParagraph"/>
              <w:rPr>
                <w:sz w:val="20"/>
              </w:rPr>
            </w:pPr>
          </w:p>
        </w:tc>
        <w:tc>
          <w:tcPr>
            <w:tcW w:w="703" w:type="dxa"/>
            <w:gridSpan w:val="2"/>
          </w:tcPr>
          <w:p w14:paraId="3BC89CE3" w14:textId="77777777" w:rsidR="000D3617" w:rsidRDefault="000D3617" w:rsidP="00857F85">
            <w:pPr>
              <w:pStyle w:val="TableParagraph"/>
              <w:spacing w:before="7"/>
              <w:rPr>
                <w:b/>
                <w:sz w:val="21"/>
              </w:rPr>
            </w:pPr>
          </w:p>
          <w:p w14:paraId="1A379120" w14:textId="2CBA5112" w:rsidR="000D3617" w:rsidRDefault="00404077" w:rsidP="00857F85">
            <w:pPr>
              <w:pStyle w:val="TableParagraph"/>
              <w:ind w:left="110"/>
              <w:rPr>
                <w:sz w:val="20"/>
              </w:rPr>
            </w:pPr>
            <w:r>
              <w:rPr>
                <w:sz w:val="20"/>
              </w:rPr>
              <w:t>5</w:t>
            </w:r>
            <w:r w:rsidR="000D3617">
              <w:rPr>
                <w:sz w:val="20"/>
              </w:rPr>
              <w:t>.1</w:t>
            </w:r>
          </w:p>
        </w:tc>
        <w:tc>
          <w:tcPr>
            <w:tcW w:w="6440" w:type="dxa"/>
            <w:gridSpan w:val="3"/>
          </w:tcPr>
          <w:p w14:paraId="60C7383D" w14:textId="77777777" w:rsidR="000D3617" w:rsidRDefault="000D3617" w:rsidP="00857F85">
            <w:pPr>
              <w:pStyle w:val="TableParagraph"/>
              <w:spacing w:before="7"/>
              <w:rPr>
                <w:b/>
                <w:sz w:val="21"/>
              </w:rPr>
            </w:pPr>
          </w:p>
          <w:p w14:paraId="55C55E2A" w14:textId="55E704B8" w:rsidR="000D3617" w:rsidRDefault="00404077" w:rsidP="00857F85">
            <w:pPr>
              <w:pStyle w:val="TableParagraph"/>
              <w:ind w:left="105"/>
              <w:rPr>
                <w:sz w:val="20"/>
              </w:rPr>
            </w:pPr>
            <w:r>
              <w:rPr>
                <w:sz w:val="20"/>
              </w:rPr>
              <w:t>DATA FLOW DIAGRAM</w:t>
            </w:r>
          </w:p>
        </w:tc>
        <w:tc>
          <w:tcPr>
            <w:tcW w:w="1633" w:type="dxa"/>
          </w:tcPr>
          <w:p w14:paraId="7C3E28F4" w14:textId="1D58D84F" w:rsidR="000D3617" w:rsidRDefault="000D3617" w:rsidP="00857F85">
            <w:pPr>
              <w:pStyle w:val="TableParagraph"/>
              <w:ind w:left="568" w:right="546"/>
              <w:jc w:val="center"/>
              <w:rPr>
                <w:sz w:val="20"/>
              </w:rPr>
            </w:pPr>
          </w:p>
        </w:tc>
      </w:tr>
      <w:tr w:rsidR="000D3617" w14:paraId="517D8E03" w14:textId="77777777" w:rsidTr="00070719">
        <w:trPr>
          <w:trHeight w:val="743"/>
        </w:trPr>
        <w:tc>
          <w:tcPr>
            <w:tcW w:w="1236" w:type="dxa"/>
          </w:tcPr>
          <w:p w14:paraId="1E8537FF" w14:textId="77777777" w:rsidR="000D3617" w:rsidRDefault="000D3617" w:rsidP="00857F85">
            <w:pPr>
              <w:pStyle w:val="TableParagraph"/>
              <w:rPr>
                <w:sz w:val="20"/>
              </w:rPr>
            </w:pPr>
          </w:p>
        </w:tc>
        <w:tc>
          <w:tcPr>
            <w:tcW w:w="703" w:type="dxa"/>
            <w:gridSpan w:val="2"/>
          </w:tcPr>
          <w:p w14:paraId="77C1EFC0" w14:textId="77777777" w:rsidR="000D3617" w:rsidRDefault="000D3617" w:rsidP="00857F85">
            <w:pPr>
              <w:pStyle w:val="TableParagraph"/>
              <w:spacing w:before="8"/>
              <w:rPr>
                <w:b/>
                <w:sz w:val="21"/>
              </w:rPr>
            </w:pPr>
          </w:p>
          <w:p w14:paraId="661788D7" w14:textId="5A018B83" w:rsidR="000D3617" w:rsidRDefault="00404077" w:rsidP="00857F85">
            <w:pPr>
              <w:pStyle w:val="TableParagraph"/>
              <w:ind w:left="110"/>
              <w:rPr>
                <w:sz w:val="20"/>
              </w:rPr>
            </w:pPr>
            <w:r>
              <w:rPr>
                <w:sz w:val="20"/>
              </w:rPr>
              <w:t>5</w:t>
            </w:r>
            <w:r w:rsidR="000D3617">
              <w:rPr>
                <w:sz w:val="20"/>
              </w:rPr>
              <w:t>.2</w:t>
            </w:r>
          </w:p>
        </w:tc>
        <w:tc>
          <w:tcPr>
            <w:tcW w:w="6440" w:type="dxa"/>
            <w:gridSpan w:val="3"/>
          </w:tcPr>
          <w:p w14:paraId="2FE9961E" w14:textId="77777777" w:rsidR="000D3617" w:rsidRDefault="000D3617" w:rsidP="00857F85">
            <w:pPr>
              <w:pStyle w:val="TableParagraph"/>
              <w:spacing w:before="8"/>
              <w:rPr>
                <w:b/>
                <w:sz w:val="21"/>
              </w:rPr>
            </w:pPr>
          </w:p>
          <w:p w14:paraId="2F30D9F6" w14:textId="77777777" w:rsidR="000D3617" w:rsidRDefault="000D3617" w:rsidP="00857F85">
            <w:pPr>
              <w:pStyle w:val="TableParagraph"/>
              <w:ind w:left="105"/>
              <w:rPr>
                <w:sz w:val="20"/>
              </w:rPr>
            </w:pPr>
            <w:r>
              <w:rPr>
                <w:sz w:val="20"/>
              </w:rPr>
              <w:t>USE CASE DIAGRAM</w:t>
            </w:r>
          </w:p>
        </w:tc>
        <w:tc>
          <w:tcPr>
            <w:tcW w:w="1633" w:type="dxa"/>
          </w:tcPr>
          <w:p w14:paraId="5F8D7991" w14:textId="746F028C" w:rsidR="000D3617" w:rsidRDefault="000D3617" w:rsidP="00857F85">
            <w:pPr>
              <w:pStyle w:val="TableParagraph"/>
              <w:ind w:left="568" w:right="546"/>
              <w:jc w:val="center"/>
              <w:rPr>
                <w:sz w:val="20"/>
              </w:rPr>
            </w:pPr>
          </w:p>
        </w:tc>
      </w:tr>
      <w:tr w:rsidR="000D3617" w14:paraId="7E86FFCA" w14:textId="77777777" w:rsidTr="00070719">
        <w:trPr>
          <w:trHeight w:val="744"/>
        </w:trPr>
        <w:tc>
          <w:tcPr>
            <w:tcW w:w="1236" w:type="dxa"/>
          </w:tcPr>
          <w:p w14:paraId="0D3389BB" w14:textId="77777777" w:rsidR="000D3617" w:rsidRDefault="000D3617" w:rsidP="00857F85">
            <w:pPr>
              <w:pStyle w:val="TableParagraph"/>
              <w:rPr>
                <w:sz w:val="20"/>
              </w:rPr>
            </w:pPr>
          </w:p>
        </w:tc>
        <w:tc>
          <w:tcPr>
            <w:tcW w:w="703" w:type="dxa"/>
            <w:gridSpan w:val="2"/>
          </w:tcPr>
          <w:p w14:paraId="0D3785D5" w14:textId="77777777" w:rsidR="000D3617" w:rsidRDefault="000D3617" w:rsidP="00857F85">
            <w:pPr>
              <w:pStyle w:val="TableParagraph"/>
              <w:spacing w:before="8"/>
              <w:rPr>
                <w:b/>
                <w:sz w:val="21"/>
              </w:rPr>
            </w:pPr>
          </w:p>
          <w:p w14:paraId="2615E704" w14:textId="0ABC0B62" w:rsidR="000D3617" w:rsidRDefault="00404077" w:rsidP="00857F85">
            <w:pPr>
              <w:pStyle w:val="TableParagraph"/>
              <w:ind w:left="110"/>
              <w:rPr>
                <w:sz w:val="20"/>
              </w:rPr>
            </w:pPr>
            <w:r>
              <w:rPr>
                <w:sz w:val="20"/>
              </w:rPr>
              <w:t>5.3</w:t>
            </w:r>
          </w:p>
        </w:tc>
        <w:tc>
          <w:tcPr>
            <w:tcW w:w="6440" w:type="dxa"/>
            <w:gridSpan w:val="3"/>
          </w:tcPr>
          <w:p w14:paraId="314C457E" w14:textId="77777777" w:rsidR="000D3617" w:rsidRDefault="000D3617" w:rsidP="00857F85">
            <w:pPr>
              <w:pStyle w:val="TableParagraph"/>
              <w:spacing w:before="8"/>
              <w:rPr>
                <w:b/>
                <w:sz w:val="21"/>
              </w:rPr>
            </w:pPr>
          </w:p>
          <w:p w14:paraId="5612BFB9" w14:textId="77777777" w:rsidR="000D3617" w:rsidRDefault="000D3617" w:rsidP="00857F85">
            <w:pPr>
              <w:pStyle w:val="TableParagraph"/>
              <w:ind w:left="106"/>
              <w:rPr>
                <w:sz w:val="20"/>
              </w:rPr>
            </w:pPr>
            <w:r>
              <w:rPr>
                <w:sz w:val="20"/>
              </w:rPr>
              <w:t>SEQUENCE DIAGRAM</w:t>
            </w:r>
          </w:p>
        </w:tc>
        <w:tc>
          <w:tcPr>
            <w:tcW w:w="1633" w:type="dxa"/>
          </w:tcPr>
          <w:p w14:paraId="6E7AF7F2" w14:textId="61C1A95F" w:rsidR="000D3617" w:rsidRDefault="000D3617" w:rsidP="00857F85">
            <w:pPr>
              <w:pStyle w:val="TableParagraph"/>
              <w:ind w:left="568" w:right="546"/>
              <w:jc w:val="center"/>
              <w:rPr>
                <w:sz w:val="20"/>
              </w:rPr>
            </w:pPr>
          </w:p>
        </w:tc>
      </w:tr>
      <w:tr w:rsidR="000D3617" w14:paraId="11F95AA2" w14:textId="77777777" w:rsidTr="00070719">
        <w:trPr>
          <w:trHeight w:val="743"/>
        </w:trPr>
        <w:tc>
          <w:tcPr>
            <w:tcW w:w="1236" w:type="dxa"/>
          </w:tcPr>
          <w:p w14:paraId="1C0FD269" w14:textId="77777777" w:rsidR="000D3617" w:rsidRDefault="000D3617" w:rsidP="00857F85">
            <w:pPr>
              <w:pStyle w:val="TableParagraph"/>
              <w:rPr>
                <w:sz w:val="20"/>
              </w:rPr>
            </w:pPr>
          </w:p>
        </w:tc>
        <w:tc>
          <w:tcPr>
            <w:tcW w:w="703" w:type="dxa"/>
            <w:gridSpan w:val="2"/>
          </w:tcPr>
          <w:p w14:paraId="2607BA85" w14:textId="77777777" w:rsidR="000D3617" w:rsidRDefault="000D3617" w:rsidP="00857F85">
            <w:pPr>
              <w:pStyle w:val="TableParagraph"/>
              <w:spacing w:before="8"/>
              <w:rPr>
                <w:b/>
                <w:sz w:val="21"/>
              </w:rPr>
            </w:pPr>
          </w:p>
          <w:p w14:paraId="118B58E3" w14:textId="5E2BE0DF" w:rsidR="000D3617" w:rsidRDefault="00404077" w:rsidP="00857F85">
            <w:pPr>
              <w:pStyle w:val="TableParagraph"/>
              <w:ind w:left="110"/>
              <w:rPr>
                <w:sz w:val="20"/>
              </w:rPr>
            </w:pPr>
            <w:r>
              <w:rPr>
                <w:sz w:val="20"/>
              </w:rPr>
              <w:t>5.4</w:t>
            </w:r>
          </w:p>
        </w:tc>
        <w:tc>
          <w:tcPr>
            <w:tcW w:w="6440" w:type="dxa"/>
            <w:gridSpan w:val="3"/>
          </w:tcPr>
          <w:p w14:paraId="29DDA467" w14:textId="77777777" w:rsidR="000D3617" w:rsidRDefault="000D3617" w:rsidP="00857F85">
            <w:pPr>
              <w:pStyle w:val="TableParagraph"/>
              <w:spacing w:before="8"/>
              <w:rPr>
                <w:b/>
                <w:sz w:val="21"/>
              </w:rPr>
            </w:pPr>
          </w:p>
          <w:p w14:paraId="36F8D624" w14:textId="77777777" w:rsidR="000D3617" w:rsidRDefault="000D3617" w:rsidP="00857F85">
            <w:pPr>
              <w:pStyle w:val="TableParagraph"/>
              <w:ind w:left="105"/>
              <w:rPr>
                <w:sz w:val="20"/>
              </w:rPr>
            </w:pPr>
            <w:r>
              <w:rPr>
                <w:sz w:val="20"/>
              </w:rPr>
              <w:t>ACTIVITY DIAGRAM</w:t>
            </w:r>
          </w:p>
        </w:tc>
        <w:tc>
          <w:tcPr>
            <w:tcW w:w="1633" w:type="dxa"/>
          </w:tcPr>
          <w:p w14:paraId="2CB0B415" w14:textId="5CCCA73B" w:rsidR="000D3617" w:rsidRDefault="000D3617" w:rsidP="00857F85">
            <w:pPr>
              <w:pStyle w:val="TableParagraph"/>
              <w:ind w:left="568" w:right="546"/>
              <w:jc w:val="center"/>
              <w:rPr>
                <w:sz w:val="20"/>
              </w:rPr>
            </w:pPr>
          </w:p>
        </w:tc>
      </w:tr>
      <w:tr w:rsidR="000D3617" w14:paraId="66C14C2B" w14:textId="77777777" w:rsidTr="00070719">
        <w:trPr>
          <w:trHeight w:val="690"/>
        </w:trPr>
        <w:tc>
          <w:tcPr>
            <w:tcW w:w="1236" w:type="dxa"/>
            <w:tcBorders>
              <w:left w:val="single" w:sz="4" w:space="0" w:color="auto"/>
              <w:bottom w:val="single" w:sz="4" w:space="0" w:color="auto"/>
            </w:tcBorders>
          </w:tcPr>
          <w:p w14:paraId="2F88FBC6" w14:textId="77777777" w:rsidR="000D3617" w:rsidRDefault="000D3617" w:rsidP="00857F85">
            <w:pPr>
              <w:pStyle w:val="TableParagraph"/>
              <w:spacing w:before="10"/>
              <w:rPr>
                <w:b/>
                <w:sz w:val="20"/>
              </w:rPr>
            </w:pPr>
          </w:p>
          <w:p w14:paraId="352FAD0D" w14:textId="5222C01C" w:rsidR="000D3617" w:rsidRDefault="00404077" w:rsidP="00857F85">
            <w:pPr>
              <w:pStyle w:val="TableParagraph"/>
              <w:ind w:left="574"/>
              <w:rPr>
                <w:b/>
                <w:sz w:val="20"/>
              </w:rPr>
            </w:pPr>
            <w:r>
              <w:rPr>
                <w:b/>
                <w:w w:val="99"/>
                <w:sz w:val="20"/>
              </w:rPr>
              <w:t>6</w:t>
            </w:r>
          </w:p>
        </w:tc>
        <w:tc>
          <w:tcPr>
            <w:tcW w:w="7143" w:type="dxa"/>
            <w:gridSpan w:val="5"/>
            <w:tcBorders>
              <w:bottom w:val="single" w:sz="4" w:space="0" w:color="auto"/>
            </w:tcBorders>
          </w:tcPr>
          <w:p w14:paraId="010EA890" w14:textId="77777777" w:rsidR="000D3617" w:rsidRDefault="000D3617" w:rsidP="00857F85">
            <w:pPr>
              <w:pStyle w:val="TableParagraph"/>
              <w:spacing w:before="10"/>
              <w:rPr>
                <w:b/>
                <w:sz w:val="20"/>
              </w:rPr>
            </w:pPr>
          </w:p>
          <w:p w14:paraId="08C96882" w14:textId="77777777" w:rsidR="000D3617" w:rsidRDefault="00404077" w:rsidP="00857F85">
            <w:pPr>
              <w:pStyle w:val="TableParagraph"/>
              <w:ind w:left="116"/>
              <w:rPr>
                <w:b/>
                <w:sz w:val="20"/>
              </w:rPr>
            </w:pPr>
            <w:r>
              <w:rPr>
                <w:b/>
                <w:sz w:val="20"/>
              </w:rPr>
              <w:t>ALGORITHMS</w:t>
            </w:r>
          </w:p>
          <w:p w14:paraId="2A6551D0" w14:textId="2EEE5897" w:rsidR="00404077" w:rsidRDefault="00404077" w:rsidP="00857F85">
            <w:pPr>
              <w:pStyle w:val="TableParagraph"/>
              <w:ind w:left="116"/>
              <w:rPr>
                <w:b/>
                <w:sz w:val="20"/>
              </w:rPr>
            </w:pPr>
          </w:p>
        </w:tc>
        <w:tc>
          <w:tcPr>
            <w:tcW w:w="1633" w:type="dxa"/>
            <w:tcBorders>
              <w:bottom w:val="single" w:sz="4" w:space="0" w:color="auto"/>
            </w:tcBorders>
          </w:tcPr>
          <w:p w14:paraId="066B8B07" w14:textId="3238754D" w:rsidR="000D3617" w:rsidRDefault="000D3617" w:rsidP="00857F85">
            <w:pPr>
              <w:pStyle w:val="TableParagraph"/>
              <w:ind w:left="569" w:right="545"/>
              <w:jc w:val="center"/>
              <w:rPr>
                <w:b/>
                <w:sz w:val="20"/>
              </w:rPr>
            </w:pPr>
          </w:p>
        </w:tc>
      </w:tr>
      <w:tr w:rsidR="00397A38" w14:paraId="4F390A31" w14:textId="77777777" w:rsidTr="00070719">
        <w:trPr>
          <w:trHeight w:val="640"/>
        </w:trPr>
        <w:tc>
          <w:tcPr>
            <w:tcW w:w="1236" w:type="dxa"/>
            <w:tcBorders>
              <w:top w:val="single" w:sz="4" w:space="0" w:color="auto"/>
              <w:left w:val="single" w:sz="4" w:space="0" w:color="auto"/>
              <w:bottom w:val="single" w:sz="4" w:space="0" w:color="auto"/>
            </w:tcBorders>
          </w:tcPr>
          <w:p w14:paraId="4BA4FE5B" w14:textId="77777777" w:rsidR="00397A38" w:rsidRDefault="00397A38" w:rsidP="00857F85">
            <w:pPr>
              <w:pStyle w:val="TableParagraph"/>
              <w:spacing w:before="10"/>
              <w:rPr>
                <w:b/>
                <w:sz w:val="20"/>
              </w:rPr>
            </w:pPr>
          </w:p>
        </w:tc>
        <w:tc>
          <w:tcPr>
            <w:tcW w:w="730" w:type="dxa"/>
            <w:gridSpan w:val="3"/>
            <w:tcBorders>
              <w:top w:val="single" w:sz="4" w:space="0" w:color="auto"/>
              <w:bottom w:val="single" w:sz="4" w:space="0" w:color="auto"/>
              <w:right w:val="single" w:sz="4" w:space="0" w:color="auto"/>
            </w:tcBorders>
          </w:tcPr>
          <w:p w14:paraId="13BEC107" w14:textId="05F59135" w:rsidR="00397A38" w:rsidRPr="00397A38" w:rsidRDefault="00397A38" w:rsidP="00397A38">
            <w:pPr>
              <w:pStyle w:val="TableParagraph"/>
              <w:spacing w:before="10" w:line="276" w:lineRule="auto"/>
              <w:rPr>
                <w:bCs/>
                <w:sz w:val="20"/>
              </w:rPr>
            </w:pPr>
            <w:r w:rsidRPr="00397A38">
              <w:rPr>
                <w:bCs/>
                <w:sz w:val="20"/>
              </w:rPr>
              <w:t>6.1</w:t>
            </w:r>
          </w:p>
        </w:tc>
        <w:tc>
          <w:tcPr>
            <w:tcW w:w="6413" w:type="dxa"/>
            <w:gridSpan w:val="2"/>
            <w:tcBorders>
              <w:top w:val="single" w:sz="4" w:space="0" w:color="auto"/>
              <w:left w:val="single" w:sz="4" w:space="0" w:color="auto"/>
              <w:bottom w:val="single" w:sz="4" w:space="0" w:color="auto"/>
            </w:tcBorders>
          </w:tcPr>
          <w:p w14:paraId="1C61D537" w14:textId="3DEB6814" w:rsidR="00397A38" w:rsidRPr="00397A38" w:rsidRDefault="00397A38" w:rsidP="00857F85">
            <w:pPr>
              <w:pStyle w:val="TableParagraph"/>
              <w:spacing w:before="10"/>
              <w:rPr>
                <w:bCs/>
                <w:sz w:val="20"/>
              </w:rPr>
            </w:pPr>
            <w:r w:rsidRPr="00397A38">
              <w:rPr>
                <w:bCs/>
                <w:sz w:val="20"/>
              </w:rPr>
              <w:t>DECISION TREE</w:t>
            </w:r>
          </w:p>
        </w:tc>
        <w:tc>
          <w:tcPr>
            <w:tcW w:w="1633" w:type="dxa"/>
            <w:tcBorders>
              <w:top w:val="single" w:sz="4" w:space="0" w:color="auto"/>
              <w:bottom w:val="single" w:sz="4" w:space="0" w:color="auto"/>
              <w:right w:val="single" w:sz="4" w:space="0" w:color="auto"/>
            </w:tcBorders>
          </w:tcPr>
          <w:p w14:paraId="17FFE676" w14:textId="73CD0C68" w:rsidR="00397A38" w:rsidRDefault="00397A38" w:rsidP="00857F85">
            <w:pPr>
              <w:pStyle w:val="TableParagraph"/>
              <w:spacing w:before="10"/>
              <w:rPr>
                <w:b/>
                <w:sz w:val="20"/>
              </w:rPr>
            </w:pPr>
          </w:p>
        </w:tc>
      </w:tr>
      <w:tr w:rsidR="00397A38" w14:paraId="57E71718" w14:textId="77777777" w:rsidTr="00070719">
        <w:trPr>
          <w:trHeight w:val="610"/>
        </w:trPr>
        <w:tc>
          <w:tcPr>
            <w:tcW w:w="1236" w:type="dxa"/>
            <w:tcBorders>
              <w:top w:val="single" w:sz="4" w:space="0" w:color="auto"/>
              <w:left w:val="single" w:sz="4" w:space="0" w:color="auto"/>
              <w:bottom w:val="single" w:sz="4" w:space="0" w:color="auto"/>
            </w:tcBorders>
          </w:tcPr>
          <w:p w14:paraId="1C462CD9" w14:textId="77777777" w:rsidR="00397A38" w:rsidRDefault="00397A38" w:rsidP="00857F85">
            <w:pPr>
              <w:pStyle w:val="TableParagraph"/>
              <w:spacing w:before="10"/>
              <w:rPr>
                <w:b/>
                <w:sz w:val="20"/>
              </w:rPr>
            </w:pPr>
          </w:p>
        </w:tc>
        <w:tc>
          <w:tcPr>
            <w:tcW w:w="730" w:type="dxa"/>
            <w:gridSpan w:val="3"/>
            <w:tcBorders>
              <w:top w:val="single" w:sz="4" w:space="0" w:color="auto"/>
              <w:bottom w:val="single" w:sz="4" w:space="0" w:color="auto"/>
              <w:right w:val="single" w:sz="4" w:space="0" w:color="auto"/>
            </w:tcBorders>
          </w:tcPr>
          <w:p w14:paraId="4B334132" w14:textId="5B72FF92" w:rsidR="00397A38" w:rsidRPr="00397A38" w:rsidRDefault="00397A38" w:rsidP="00397A38">
            <w:pPr>
              <w:pStyle w:val="TableParagraph"/>
              <w:spacing w:before="10" w:line="276" w:lineRule="auto"/>
              <w:rPr>
                <w:bCs/>
                <w:sz w:val="20"/>
              </w:rPr>
            </w:pPr>
            <w:r w:rsidRPr="00397A38">
              <w:rPr>
                <w:bCs/>
                <w:sz w:val="20"/>
              </w:rPr>
              <w:t>6.2</w:t>
            </w:r>
          </w:p>
        </w:tc>
        <w:tc>
          <w:tcPr>
            <w:tcW w:w="6413" w:type="dxa"/>
            <w:gridSpan w:val="2"/>
            <w:tcBorders>
              <w:top w:val="single" w:sz="4" w:space="0" w:color="auto"/>
              <w:left w:val="single" w:sz="4" w:space="0" w:color="auto"/>
              <w:bottom w:val="single" w:sz="4" w:space="0" w:color="auto"/>
            </w:tcBorders>
          </w:tcPr>
          <w:p w14:paraId="35C527B4" w14:textId="4797D8C0" w:rsidR="00397A38" w:rsidRPr="00397A38" w:rsidRDefault="00397A38" w:rsidP="00857F85">
            <w:pPr>
              <w:pStyle w:val="TableParagraph"/>
              <w:spacing w:before="10"/>
              <w:rPr>
                <w:bCs/>
                <w:sz w:val="20"/>
              </w:rPr>
            </w:pPr>
            <w:r w:rsidRPr="00397A38">
              <w:rPr>
                <w:bCs/>
                <w:sz w:val="20"/>
              </w:rPr>
              <w:t>RANDOM FOREST</w:t>
            </w:r>
          </w:p>
        </w:tc>
        <w:tc>
          <w:tcPr>
            <w:tcW w:w="1633" w:type="dxa"/>
            <w:tcBorders>
              <w:top w:val="single" w:sz="4" w:space="0" w:color="auto"/>
              <w:bottom w:val="single" w:sz="4" w:space="0" w:color="auto"/>
              <w:right w:val="single" w:sz="4" w:space="0" w:color="auto"/>
            </w:tcBorders>
          </w:tcPr>
          <w:p w14:paraId="0858F621" w14:textId="2C117BBF" w:rsidR="00397A38" w:rsidRDefault="00397A38" w:rsidP="00857F85">
            <w:pPr>
              <w:pStyle w:val="TableParagraph"/>
              <w:spacing w:before="10"/>
              <w:rPr>
                <w:b/>
                <w:sz w:val="20"/>
              </w:rPr>
            </w:pPr>
          </w:p>
        </w:tc>
      </w:tr>
      <w:tr w:rsidR="00397A38" w14:paraId="76802905" w14:textId="77777777" w:rsidTr="00070719">
        <w:trPr>
          <w:trHeight w:val="610"/>
        </w:trPr>
        <w:tc>
          <w:tcPr>
            <w:tcW w:w="1236" w:type="dxa"/>
            <w:tcBorders>
              <w:top w:val="single" w:sz="4" w:space="0" w:color="auto"/>
              <w:left w:val="single" w:sz="4" w:space="0" w:color="auto"/>
              <w:bottom w:val="single" w:sz="4" w:space="0" w:color="auto"/>
            </w:tcBorders>
          </w:tcPr>
          <w:p w14:paraId="714F6E86" w14:textId="77777777" w:rsidR="00397A38" w:rsidRDefault="00397A38" w:rsidP="00857F85">
            <w:pPr>
              <w:pStyle w:val="TableParagraph"/>
              <w:spacing w:before="10"/>
              <w:rPr>
                <w:b/>
                <w:sz w:val="20"/>
              </w:rPr>
            </w:pPr>
          </w:p>
        </w:tc>
        <w:tc>
          <w:tcPr>
            <w:tcW w:w="730" w:type="dxa"/>
            <w:gridSpan w:val="3"/>
            <w:tcBorders>
              <w:top w:val="single" w:sz="4" w:space="0" w:color="auto"/>
              <w:bottom w:val="single" w:sz="4" w:space="0" w:color="auto"/>
              <w:right w:val="single" w:sz="4" w:space="0" w:color="auto"/>
            </w:tcBorders>
          </w:tcPr>
          <w:p w14:paraId="0F5007AA" w14:textId="1D9421DD" w:rsidR="00397A38" w:rsidRPr="00397A38" w:rsidRDefault="00397A38" w:rsidP="00397A38">
            <w:pPr>
              <w:pStyle w:val="TableParagraph"/>
              <w:spacing w:before="10" w:line="276" w:lineRule="auto"/>
              <w:rPr>
                <w:bCs/>
                <w:sz w:val="20"/>
              </w:rPr>
            </w:pPr>
            <w:r w:rsidRPr="00397A38">
              <w:rPr>
                <w:bCs/>
                <w:sz w:val="20"/>
              </w:rPr>
              <w:t>6.3</w:t>
            </w:r>
          </w:p>
        </w:tc>
        <w:tc>
          <w:tcPr>
            <w:tcW w:w="6413" w:type="dxa"/>
            <w:gridSpan w:val="2"/>
            <w:tcBorders>
              <w:top w:val="single" w:sz="4" w:space="0" w:color="auto"/>
              <w:left w:val="single" w:sz="4" w:space="0" w:color="auto"/>
              <w:bottom w:val="single" w:sz="4" w:space="0" w:color="auto"/>
            </w:tcBorders>
          </w:tcPr>
          <w:p w14:paraId="5D53D4D4" w14:textId="34436E56" w:rsidR="00397A38" w:rsidRPr="00397A38" w:rsidRDefault="00397A38" w:rsidP="00857F85">
            <w:pPr>
              <w:pStyle w:val="TableParagraph"/>
              <w:spacing w:before="10"/>
              <w:rPr>
                <w:bCs/>
                <w:sz w:val="20"/>
              </w:rPr>
            </w:pPr>
            <w:r w:rsidRPr="00397A38">
              <w:rPr>
                <w:bCs/>
                <w:sz w:val="20"/>
              </w:rPr>
              <w:t>NEURAL NETWORKS</w:t>
            </w:r>
          </w:p>
        </w:tc>
        <w:tc>
          <w:tcPr>
            <w:tcW w:w="1633" w:type="dxa"/>
            <w:tcBorders>
              <w:top w:val="single" w:sz="4" w:space="0" w:color="auto"/>
              <w:bottom w:val="single" w:sz="4" w:space="0" w:color="auto"/>
              <w:right w:val="single" w:sz="4" w:space="0" w:color="auto"/>
            </w:tcBorders>
          </w:tcPr>
          <w:p w14:paraId="0C42B757" w14:textId="050CF65C" w:rsidR="00397A38" w:rsidRDefault="00397A38" w:rsidP="00857F85">
            <w:pPr>
              <w:pStyle w:val="TableParagraph"/>
              <w:spacing w:before="10"/>
              <w:rPr>
                <w:b/>
                <w:sz w:val="20"/>
              </w:rPr>
            </w:pPr>
          </w:p>
        </w:tc>
      </w:tr>
      <w:tr w:rsidR="00397A38" w14:paraId="52A12962" w14:textId="77777777" w:rsidTr="00070719">
        <w:trPr>
          <w:trHeight w:val="650"/>
        </w:trPr>
        <w:tc>
          <w:tcPr>
            <w:tcW w:w="1236" w:type="dxa"/>
            <w:tcBorders>
              <w:top w:val="single" w:sz="4" w:space="0" w:color="auto"/>
              <w:left w:val="single" w:sz="4" w:space="0" w:color="auto"/>
              <w:bottom w:val="single" w:sz="4" w:space="0" w:color="auto"/>
            </w:tcBorders>
          </w:tcPr>
          <w:p w14:paraId="34AFDB91" w14:textId="77777777" w:rsidR="00397A38" w:rsidRDefault="00397A38" w:rsidP="00857F85">
            <w:pPr>
              <w:pStyle w:val="TableParagraph"/>
              <w:spacing w:before="10"/>
              <w:rPr>
                <w:b/>
                <w:sz w:val="20"/>
              </w:rPr>
            </w:pPr>
          </w:p>
        </w:tc>
        <w:tc>
          <w:tcPr>
            <w:tcW w:w="730" w:type="dxa"/>
            <w:gridSpan w:val="3"/>
            <w:tcBorders>
              <w:top w:val="single" w:sz="4" w:space="0" w:color="auto"/>
              <w:bottom w:val="single" w:sz="4" w:space="0" w:color="auto"/>
              <w:right w:val="single" w:sz="4" w:space="0" w:color="auto"/>
            </w:tcBorders>
          </w:tcPr>
          <w:p w14:paraId="59871487" w14:textId="22E65197" w:rsidR="00397A38" w:rsidRPr="00397A38" w:rsidRDefault="00397A38" w:rsidP="00397A38">
            <w:pPr>
              <w:pStyle w:val="TableParagraph"/>
              <w:spacing w:before="10" w:line="276" w:lineRule="auto"/>
              <w:rPr>
                <w:bCs/>
                <w:sz w:val="20"/>
              </w:rPr>
            </w:pPr>
            <w:r w:rsidRPr="00397A38">
              <w:rPr>
                <w:bCs/>
                <w:sz w:val="20"/>
              </w:rPr>
              <w:t>6.4</w:t>
            </w:r>
          </w:p>
        </w:tc>
        <w:tc>
          <w:tcPr>
            <w:tcW w:w="6413" w:type="dxa"/>
            <w:gridSpan w:val="2"/>
            <w:tcBorders>
              <w:top w:val="single" w:sz="4" w:space="0" w:color="auto"/>
              <w:left w:val="single" w:sz="4" w:space="0" w:color="auto"/>
              <w:bottom w:val="single" w:sz="4" w:space="0" w:color="auto"/>
            </w:tcBorders>
          </w:tcPr>
          <w:p w14:paraId="6911E615" w14:textId="584F6159" w:rsidR="00397A38" w:rsidRPr="00397A38" w:rsidRDefault="00397A38" w:rsidP="00857F85">
            <w:pPr>
              <w:pStyle w:val="TableParagraph"/>
              <w:spacing w:before="10"/>
              <w:rPr>
                <w:bCs/>
                <w:sz w:val="20"/>
              </w:rPr>
            </w:pPr>
            <w:r w:rsidRPr="00397A38">
              <w:rPr>
                <w:bCs/>
                <w:sz w:val="20"/>
              </w:rPr>
              <w:t>K-NEAREST NEIGHBOURHOOD</w:t>
            </w:r>
          </w:p>
        </w:tc>
        <w:tc>
          <w:tcPr>
            <w:tcW w:w="1633" w:type="dxa"/>
            <w:tcBorders>
              <w:top w:val="single" w:sz="4" w:space="0" w:color="auto"/>
              <w:bottom w:val="single" w:sz="4" w:space="0" w:color="auto"/>
              <w:right w:val="single" w:sz="4" w:space="0" w:color="auto"/>
            </w:tcBorders>
          </w:tcPr>
          <w:p w14:paraId="2E2B6A7E" w14:textId="1EBA3863" w:rsidR="00397A38" w:rsidRDefault="00397A38" w:rsidP="00857F85">
            <w:pPr>
              <w:pStyle w:val="TableParagraph"/>
              <w:spacing w:before="10"/>
              <w:rPr>
                <w:b/>
                <w:sz w:val="20"/>
              </w:rPr>
            </w:pPr>
          </w:p>
        </w:tc>
      </w:tr>
      <w:tr w:rsidR="00397A38" w14:paraId="32BDED74" w14:textId="77777777" w:rsidTr="00070719">
        <w:trPr>
          <w:trHeight w:val="620"/>
        </w:trPr>
        <w:tc>
          <w:tcPr>
            <w:tcW w:w="1236" w:type="dxa"/>
            <w:tcBorders>
              <w:top w:val="single" w:sz="4" w:space="0" w:color="auto"/>
              <w:left w:val="single" w:sz="4" w:space="0" w:color="auto"/>
              <w:bottom w:val="single" w:sz="4" w:space="0" w:color="auto"/>
            </w:tcBorders>
          </w:tcPr>
          <w:p w14:paraId="323EA165" w14:textId="77777777" w:rsidR="00397A38" w:rsidRDefault="00397A38" w:rsidP="00857F85">
            <w:pPr>
              <w:pStyle w:val="TableParagraph"/>
              <w:spacing w:before="10"/>
              <w:rPr>
                <w:b/>
                <w:sz w:val="20"/>
              </w:rPr>
            </w:pPr>
          </w:p>
        </w:tc>
        <w:tc>
          <w:tcPr>
            <w:tcW w:w="730" w:type="dxa"/>
            <w:gridSpan w:val="3"/>
            <w:tcBorders>
              <w:top w:val="single" w:sz="4" w:space="0" w:color="auto"/>
              <w:bottom w:val="single" w:sz="4" w:space="0" w:color="auto"/>
              <w:right w:val="single" w:sz="4" w:space="0" w:color="auto"/>
            </w:tcBorders>
          </w:tcPr>
          <w:p w14:paraId="27C27A5B" w14:textId="6068DCC7" w:rsidR="00397A38" w:rsidRPr="00397A38" w:rsidRDefault="00397A38" w:rsidP="00397A38">
            <w:pPr>
              <w:pStyle w:val="TableParagraph"/>
              <w:spacing w:before="10" w:line="276" w:lineRule="auto"/>
              <w:rPr>
                <w:bCs/>
                <w:sz w:val="20"/>
              </w:rPr>
            </w:pPr>
            <w:r w:rsidRPr="00397A38">
              <w:rPr>
                <w:bCs/>
                <w:sz w:val="20"/>
              </w:rPr>
              <w:t>6.5</w:t>
            </w:r>
          </w:p>
        </w:tc>
        <w:tc>
          <w:tcPr>
            <w:tcW w:w="6413" w:type="dxa"/>
            <w:gridSpan w:val="2"/>
            <w:tcBorders>
              <w:top w:val="single" w:sz="4" w:space="0" w:color="auto"/>
              <w:left w:val="single" w:sz="4" w:space="0" w:color="auto"/>
              <w:bottom w:val="single" w:sz="4" w:space="0" w:color="auto"/>
            </w:tcBorders>
          </w:tcPr>
          <w:p w14:paraId="73C5B60F" w14:textId="5F3ECFE1" w:rsidR="00397A38" w:rsidRPr="00397A38" w:rsidRDefault="00397A38" w:rsidP="00857F85">
            <w:pPr>
              <w:pStyle w:val="TableParagraph"/>
              <w:spacing w:before="10"/>
              <w:rPr>
                <w:bCs/>
                <w:sz w:val="20"/>
              </w:rPr>
            </w:pPr>
            <w:r w:rsidRPr="00397A38">
              <w:rPr>
                <w:bCs/>
                <w:sz w:val="20"/>
              </w:rPr>
              <w:t>EXTREME GRADIENT BOOSTING</w:t>
            </w:r>
          </w:p>
        </w:tc>
        <w:tc>
          <w:tcPr>
            <w:tcW w:w="1633" w:type="dxa"/>
            <w:tcBorders>
              <w:top w:val="single" w:sz="4" w:space="0" w:color="auto"/>
              <w:bottom w:val="single" w:sz="4" w:space="0" w:color="auto"/>
              <w:right w:val="single" w:sz="4" w:space="0" w:color="auto"/>
            </w:tcBorders>
          </w:tcPr>
          <w:p w14:paraId="6ADCC6A7" w14:textId="275144B6" w:rsidR="00397A38" w:rsidRDefault="00397A38" w:rsidP="00857F85">
            <w:pPr>
              <w:pStyle w:val="TableParagraph"/>
              <w:spacing w:before="10"/>
              <w:rPr>
                <w:b/>
                <w:sz w:val="20"/>
              </w:rPr>
            </w:pPr>
          </w:p>
        </w:tc>
      </w:tr>
      <w:tr w:rsidR="00397A38" w14:paraId="11FF81D8" w14:textId="77777777" w:rsidTr="00070719">
        <w:trPr>
          <w:trHeight w:val="662"/>
        </w:trPr>
        <w:tc>
          <w:tcPr>
            <w:tcW w:w="1236" w:type="dxa"/>
            <w:tcBorders>
              <w:top w:val="single" w:sz="4" w:space="0" w:color="auto"/>
              <w:left w:val="single" w:sz="4" w:space="0" w:color="auto"/>
            </w:tcBorders>
          </w:tcPr>
          <w:p w14:paraId="71F0ED7B" w14:textId="77777777" w:rsidR="00397A38" w:rsidRDefault="00397A38" w:rsidP="00857F85">
            <w:pPr>
              <w:pStyle w:val="TableParagraph"/>
              <w:spacing w:before="10"/>
              <w:rPr>
                <w:b/>
                <w:sz w:val="20"/>
              </w:rPr>
            </w:pPr>
          </w:p>
        </w:tc>
        <w:tc>
          <w:tcPr>
            <w:tcW w:w="730" w:type="dxa"/>
            <w:gridSpan w:val="3"/>
            <w:tcBorders>
              <w:top w:val="single" w:sz="4" w:space="0" w:color="auto"/>
              <w:bottom w:val="nil"/>
              <w:right w:val="single" w:sz="4" w:space="0" w:color="auto"/>
            </w:tcBorders>
          </w:tcPr>
          <w:p w14:paraId="42D3741B" w14:textId="50982AF8" w:rsidR="00397A38" w:rsidRPr="00397A38" w:rsidRDefault="00397A38" w:rsidP="00397A38">
            <w:pPr>
              <w:pStyle w:val="TableParagraph"/>
              <w:spacing w:before="10" w:line="276" w:lineRule="auto"/>
              <w:rPr>
                <w:bCs/>
                <w:sz w:val="20"/>
              </w:rPr>
            </w:pPr>
            <w:r w:rsidRPr="00397A38">
              <w:rPr>
                <w:bCs/>
                <w:sz w:val="20"/>
              </w:rPr>
              <w:t>6.6</w:t>
            </w:r>
          </w:p>
        </w:tc>
        <w:tc>
          <w:tcPr>
            <w:tcW w:w="6413" w:type="dxa"/>
            <w:gridSpan w:val="2"/>
            <w:tcBorders>
              <w:top w:val="single" w:sz="4" w:space="0" w:color="auto"/>
              <w:left w:val="single" w:sz="4" w:space="0" w:color="auto"/>
              <w:bottom w:val="single" w:sz="4" w:space="0" w:color="auto"/>
            </w:tcBorders>
          </w:tcPr>
          <w:p w14:paraId="005F215A" w14:textId="06C1603E" w:rsidR="00397A38" w:rsidRPr="00397A38" w:rsidRDefault="00397A38" w:rsidP="00857F85">
            <w:pPr>
              <w:pStyle w:val="TableParagraph"/>
              <w:spacing w:before="10"/>
              <w:rPr>
                <w:bCs/>
                <w:sz w:val="20"/>
              </w:rPr>
            </w:pPr>
            <w:r w:rsidRPr="00397A38">
              <w:rPr>
                <w:bCs/>
                <w:sz w:val="20"/>
              </w:rPr>
              <w:t>ADA BOOSTING</w:t>
            </w:r>
          </w:p>
        </w:tc>
        <w:tc>
          <w:tcPr>
            <w:tcW w:w="1633" w:type="dxa"/>
            <w:tcBorders>
              <w:top w:val="single" w:sz="4" w:space="0" w:color="auto"/>
              <w:right w:val="single" w:sz="4" w:space="0" w:color="auto"/>
            </w:tcBorders>
          </w:tcPr>
          <w:p w14:paraId="451A035B" w14:textId="480B9BA7" w:rsidR="00397A38" w:rsidRDefault="00397A38" w:rsidP="00857F85">
            <w:pPr>
              <w:pStyle w:val="TableParagraph"/>
              <w:spacing w:before="10"/>
              <w:rPr>
                <w:b/>
                <w:sz w:val="20"/>
              </w:rPr>
            </w:pPr>
          </w:p>
        </w:tc>
      </w:tr>
      <w:tr w:rsidR="000D3617" w14:paraId="4C865A52" w14:textId="77777777" w:rsidTr="00070719">
        <w:trPr>
          <w:trHeight w:val="670"/>
        </w:trPr>
        <w:tc>
          <w:tcPr>
            <w:tcW w:w="1236" w:type="dxa"/>
            <w:tcBorders>
              <w:bottom w:val="single" w:sz="4" w:space="0" w:color="auto"/>
            </w:tcBorders>
          </w:tcPr>
          <w:p w14:paraId="2093EDCB" w14:textId="77777777" w:rsidR="000D3617" w:rsidRDefault="000D3617" w:rsidP="00857F85">
            <w:pPr>
              <w:pStyle w:val="TableParagraph"/>
              <w:spacing w:before="7"/>
              <w:rPr>
                <w:b/>
                <w:sz w:val="20"/>
              </w:rPr>
            </w:pPr>
          </w:p>
          <w:p w14:paraId="66165092" w14:textId="6E7A1855" w:rsidR="000D3617" w:rsidRPr="00070719" w:rsidRDefault="00070719" w:rsidP="00857F85">
            <w:pPr>
              <w:pStyle w:val="TableParagraph"/>
              <w:spacing w:before="1"/>
              <w:ind w:left="574"/>
              <w:rPr>
                <w:b/>
                <w:sz w:val="20"/>
              </w:rPr>
            </w:pPr>
            <w:r w:rsidRPr="00070719">
              <w:rPr>
                <w:b/>
                <w:w w:val="99"/>
                <w:sz w:val="20"/>
              </w:rPr>
              <w:t>7</w:t>
            </w:r>
          </w:p>
        </w:tc>
        <w:tc>
          <w:tcPr>
            <w:tcW w:w="7143" w:type="dxa"/>
            <w:gridSpan w:val="5"/>
            <w:tcBorders>
              <w:top w:val="single" w:sz="4" w:space="0" w:color="auto"/>
              <w:bottom w:val="single" w:sz="4" w:space="0" w:color="auto"/>
            </w:tcBorders>
          </w:tcPr>
          <w:p w14:paraId="011DEA5A" w14:textId="77777777" w:rsidR="000D3617" w:rsidRDefault="000D3617" w:rsidP="00857F85">
            <w:pPr>
              <w:pStyle w:val="TableParagraph"/>
              <w:spacing w:before="7"/>
              <w:rPr>
                <w:b/>
                <w:sz w:val="20"/>
              </w:rPr>
            </w:pPr>
          </w:p>
          <w:p w14:paraId="73B43517" w14:textId="31ABA636" w:rsidR="000D3617" w:rsidRDefault="00397A38" w:rsidP="00857F85">
            <w:pPr>
              <w:pStyle w:val="TableParagraph"/>
              <w:spacing w:before="1"/>
              <w:ind w:left="116"/>
              <w:rPr>
                <w:b/>
                <w:sz w:val="20"/>
              </w:rPr>
            </w:pPr>
            <w:r>
              <w:rPr>
                <w:b/>
                <w:sz w:val="20"/>
              </w:rPr>
              <w:t>MODULES</w:t>
            </w:r>
          </w:p>
        </w:tc>
        <w:tc>
          <w:tcPr>
            <w:tcW w:w="1633" w:type="dxa"/>
            <w:tcBorders>
              <w:bottom w:val="single" w:sz="4" w:space="0" w:color="auto"/>
              <w:right w:val="single" w:sz="4" w:space="0" w:color="auto"/>
            </w:tcBorders>
          </w:tcPr>
          <w:p w14:paraId="6365AE9D" w14:textId="77777777" w:rsidR="000D3617" w:rsidRDefault="000D3617" w:rsidP="00857F85">
            <w:pPr>
              <w:pStyle w:val="TableParagraph"/>
              <w:spacing w:before="7"/>
              <w:rPr>
                <w:b/>
                <w:sz w:val="20"/>
              </w:rPr>
            </w:pPr>
          </w:p>
          <w:p w14:paraId="4EE89AC5" w14:textId="4B56D23F" w:rsidR="000D3617" w:rsidRDefault="000D3617" w:rsidP="00857F85">
            <w:pPr>
              <w:pStyle w:val="TableParagraph"/>
              <w:spacing w:before="1"/>
              <w:ind w:left="569" w:right="545"/>
              <w:jc w:val="center"/>
              <w:rPr>
                <w:b/>
                <w:sz w:val="20"/>
              </w:rPr>
            </w:pPr>
          </w:p>
        </w:tc>
      </w:tr>
      <w:tr w:rsidR="00070719" w14:paraId="0E445D4B" w14:textId="77777777" w:rsidTr="00070719">
        <w:trPr>
          <w:trHeight w:val="660"/>
        </w:trPr>
        <w:tc>
          <w:tcPr>
            <w:tcW w:w="1236" w:type="dxa"/>
            <w:tcBorders>
              <w:top w:val="single" w:sz="4" w:space="0" w:color="auto"/>
              <w:bottom w:val="single" w:sz="4" w:space="0" w:color="auto"/>
            </w:tcBorders>
          </w:tcPr>
          <w:p w14:paraId="0EE44ABA"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auto"/>
              <w:right w:val="single" w:sz="4" w:space="0" w:color="auto"/>
            </w:tcBorders>
          </w:tcPr>
          <w:p w14:paraId="239938F8" w14:textId="77777777" w:rsidR="00415D30" w:rsidRDefault="00415D30" w:rsidP="00857F85">
            <w:pPr>
              <w:pStyle w:val="TableParagraph"/>
              <w:spacing w:before="7"/>
              <w:rPr>
                <w:bCs/>
                <w:sz w:val="20"/>
              </w:rPr>
            </w:pPr>
          </w:p>
          <w:p w14:paraId="67136B74" w14:textId="17C2B4A7" w:rsidR="00070719" w:rsidRPr="00070719" w:rsidRDefault="00070719" w:rsidP="00857F85">
            <w:pPr>
              <w:pStyle w:val="TableParagraph"/>
              <w:spacing w:before="7"/>
              <w:rPr>
                <w:bCs/>
                <w:sz w:val="20"/>
              </w:rPr>
            </w:pPr>
            <w:r w:rsidRPr="00070719">
              <w:rPr>
                <w:bCs/>
                <w:sz w:val="20"/>
              </w:rPr>
              <w:t>7.1</w:t>
            </w:r>
          </w:p>
        </w:tc>
        <w:tc>
          <w:tcPr>
            <w:tcW w:w="6403" w:type="dxa"/>
            <w:tcBorders>
              <w:top w:val="single" w:sz="4" w:space="0" w:color="auto"/>
              <w:left w:val="single" w:sz="4" w:space="0" w:color="auto"/>
              <w:bottom w:val="single" w:sz="4" w:space="0" w:color="auto"/>
            </w:tcBorders>
          </w:tcPr>
          <w:p w14:paraId="19584F63" w14:textId="77777777" w:rsidR="00415D30" w:rsidRDefault="00415D30" w:rsidP="00857F85">
            <w:pPr>
              <w:pStyle w:val="TableParagraph"/>
              <w:spacing w:before="7"/>
              <w:rPr>
                <w:bCs/>
                <w:sz w:val="20"/>
              </w:rPr>
            </w:pPr>
          </w:p>
          <w:p w14:paraId="16E5E780" w14:textId="01AE5DFC" w:rsidR="00070719" w:rsidRPr="00070719" w:rsidRDefault="00070719" w:rsidP="00857F85">
            <w:pPr>
              <w:pStyle w:val="TableParagraph"/>
              <w:spacing w:before="7"/>
              <w:rPr>
                <w:bCs/>
                <w:sz w:val="20"/>
              </w:rPr>
            </w:pPr>
            <w:r w:rsidRPr="00070719">
              <w:rPr>
                <w:bCs/>
                <w:sz w:val="20"/>
              </w:rPr>
              <w:t>DATA PREPROCESSING</w:t>
            </w:r>
          </w:p>
        </w:tc>
        <w:tc>
          <w:tcPr>
            <w:tcW w:w="1633" w:type="dxa"/>
            <w:tcBorders>
              <w:top w:val="single" w:sz="4" w:space="0" w:color="auto"/>
              <w:bottom w:val="single" w:sz="4" w:space="0" w:color="auto"/>
              <w:right w:val="single" w:sz="4" w:space="0" w:color="auto"/>
            </w:tcBorders>
          </w:tcPr>
          <w:p w14:paraId="6F0E2F95" w14:textId="560B9F2A" w:rsidR="00070719" w:rsidRDefault="00070719" w:rsidP="00857F85">
            <w:pPr>
              <w:pStyle w:val="TableParagraph"/>
              <w:spacing w:before="7"/>
              <w:rPr>
                <w:b/>
                <w:sz w:val="20"/>
              </w:rPr>
            </w:pPr>
          </w:p>
        </w:tc>
      </w:tr>
      <w:tr w:rsidR="00070719" w14:paraId="19D01ED7" w14:textId="77777777" w:rsidTr="00070719">
        <w:trPr>
          <w:trHeight w:val="620"/>
        </w:trPr>
        <w:tc>
          <w:tcPr>
            <w:tcW w:w="1236" w:type="dxa"/>
            <w:tcBorders>
              <w:top w:val="single" w:sz="4" w:space="0" w:color="auto"/>
              <w:bottom w:val="single" w:sz="4" w:space="0" w:color="auto"/>
            </w:tcBorders>
          </w:tcPr>
          <w:p w14:paraId="63FB72D9"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auto"/>
              <w:right w:val="single" w:sz="4" w:space="0" w:color="auto"/>
            </w:tcBorders>
          </w:tcPr>
          <w:p w14:paraId="6A609F0D" w14:textId="77777777" w:rsidR="00415D30" w:rsidRDefault="00415D30" w:rsidP="00857F85">
            <w:pPr>
              <w:pStyle w:val="TableParagraph"/>
              <w:spacing w:before="7"/>
              <w:rPr>
                <w:bCs/>
                <w:sz w:val="20"/>
              </w:rPr>
            </w:pPr>
          </w:p>
          <w:p w14:paraId="4071DC9A" w14:textId="09D5CE86" w:rsidR="00070719" w:rsidRPr="00070719" w:rsidRDefault="00070719" w:rsidP="00857F85">
            <w:pPr>
              <w:pStyle w:val="TableParagraph"/>
              <w:spacing w:before="7"/>
              <w:rPr>
                <w:bCs/>
                <w:sz w:val="20"/>
              </w:rPr>
            </w:pPr>
            <w:r w:rsidRPr="00070719">
              <w:rPr>
                <w:bCs/>
                <w:sz w:val="20"/>
              </w:rPr>
              <w:t>7.2</w:t>
            </w:r>
          </w:p>
        </w:tc>
        <w:tc>
          <w:tcPr>
            <w:tcW w:w="6403" w:type="dxa"/>
            <w:tcBorders>
              <w:top w:val="single" w:sz="4" w:space="0" w:color="auto"/>
              <w:left w:val="single" w:sz="4" w:space="0" w:color="auto"/>
              <w:bottom w:val="single" w:sz="4" w:space="0" w:color="auto"/>
            </w:tcBorders>
          </w:tcPr>
          <w:p w14:paraId="1440222D" w14:textId="77777777" w:rsidR="00415D30" w:rsidRDefault="00415D30" w:rsidP="00857F85">
            <w:pPr>
              <w:pStyle w:val="TableParagraph"/>
              <w:spacing w:before="7"/>
              <w:rPr>
                <w:bCs/>
                <w:sz w:val="20"/>
              </w:rPr>
            </w:pPr>
          </w:p>
          <w:p w14:paraId="5D320173" w14:textId="6BEA3D57" w:rsidR="00070719" w:rsidRPr="00070719" w:rsidRDefault="00070719" w:rsidP="00857F85">
            <w:pPr>
              <w:pStyle w:val="TableParagraph"/>
              <w:spacing w:before="7"/>
              <w:rPr>
                <w:bCs/>
                <w:sz w:val="20"/>
              </w:rPr>
            </w:pPr>
            <w:r w:rsidRPr="00070719">
              <w:rPr>
                <w:bCs/>
                <w:sz w:val="20"/>
              </w:rPr>
              <w:t>DATA SCI-BOT ALGORITHM</w:t>
            </w:r>
          </w:p>
        </w:tc>
        <w:tc>
          <w:tcPr>
            <w:tcW w:w="1633" w:type="dxa"/>
            <w:tcBorders>
              <w:top w:val="single" w:sz="4" w:space="0" w:color="auto"/>
              <w:bottom w:val="single" w:sz="4" w:space="0" w:color="auto"/>
              <w:right w:val="single" w:sz="4" w:space="0" w:color="auto"/>
            </w:tcBorders>
          </w:tcPr>
          <w:p w14:paraId="6B28DDC1" w14:textId="3D7218E6" w:rsidR="00070719" w:rsidRDefault="00070719" w:rsidP="00857F85">
            <w:pPr>
              <w:pStyle w:val="TableParagraph"/>
              <w:spacing w:before="7"/>
              <w:rPr>
                <w:b/>
                <w:sz w:val="20"/>
              </w:rPr>
            </w:pPr>
          </w:p>
        </w:tc>
      </w:tr>
      <w:tr w:rsidR="00070719" w14:paraId="61FAF77A" w14:textId="77777777" w:rsidTr="00070719">
        <w:trPr>
          <w:trHeight w:val="680"/>
        </w:trPr>
        <w:tc>
          <w:tcPr>
            <w:tcW w:w="1236" w:type="dxa"/>
            <w:tcBorders>
              <w:top w:val="single" w:sz="4" w:space="0" w:color="auto"/>
              <w:bottom w:val="single" w:sz="4" w:space="0" w:color="auto"/>
            </w:tcBorders>
          </w:tcPr>
          <w:p w14:paraId="22335A68"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auto"/>
              <w:right w:val="single" w:sz="4" w:space="0" w:color="auto"/>
            </w:tcBorders>
          </w:tcPr>
          <w:p w14:paraId="41619DC8" w14:textId="77777777" w:rsidR="00415D30" w:rsidRDefault="00415D30" w:rsidP="00857F85">
            <w:pPr>
              <w:pStyle w:val="TableParagraph"/>
              <w:spacing w:before="7"/>
              <w:rPr>
                <w:bCs/>
                <w:sz w:val="20"/>
              </w:rPr>
            </w:pPr>
          </w:p>
          <w:p w14:paraId="27201C4D" w14:textId="482B54D0" w:rsidR="00070719" w:rsidRPr="00070719" w:rsidRDefault="00070719" w:rsidP="00857F85">
            <w:pPr>
              <w:pStyle w:val="TableParagraph"/>
              <w:spacing w:before="7"/>
              <w:rPr>
                <w:bCs/>
                <w:sz w:val="20"/>
              </w:rPr>
            </w:pPr>
            <w:r w:rsidRPr="00070719">
              <w:rPr>
                <w:bCs/>
                <w:sz w:val="20"/>
              </w:rPr>
              <w:t>7.3</w:t>
            </w:r>
          </w:p>
        </w:tc>
        <w:tc>
          <w:tcPr>
            <w:tcW w:w="6403" w:type="dxa"/>
            <w:tcBorders>
              <w:top w:val="single" w:sz="4" w:space="0" w:color="auto"/>
              <w:left w:val="single" w:sz="4" w:space="0" w:color="auto"/>
              <w:bottom w:val="single" w:sz="4" w:space="0" w:color="auto"/>
            </w:tcBorders>
          </w:tcPr>
          <w:p w14:paraId="7423508B" w14:textId="77777777" w:rsidR="00415D30" w:rsidRDefault="00415D30" w:rsidP="00857F85">
            <w:pPr>
              <w:pStyle w:val="TableParagraph"/>
              <w:spacing w:before="7"/>
              <w:rPr>
                <w:bCs/>
                <w:sz w:val="20"/>
              </w:rPr>
            </w:pPr>
          </w:p>
          <w:p w14:paraId="543972BC" w14:textId="7B6BDDA7" w:rsidR="00070719" w:rsidRPr="00070719" w:rsidRDefault="00070719" w:rsidP="00857F85">
            <w:pPr>
              <w:pStyle w:val="TableParagraph"/>
              <w:spacing w:before="7"/>
              <w:rPr>
                <w:bCs/>
                <w:sz w:val="20"/>
              </w:rPr>
            </w:pPr>
            <w:r w:rsidRPr="00070719">
              <w:rPr>
                <w:bCs/>
                <w:sz w:val="20"/>
              </w:rPr>
              <w:t>AUTO TESTING</w:t>
            </w:r>
          </w:p>
        </w:tc>
        <w:tc>
          <w:tcPr>
            <w:tcW w:w="1633" w:type="dxa"/>
            <w:tcBorders>
              <w:top w:val="single" w:sz="4" w:space="0" w:color="auto"/>
              <w:bottom w:val="single" w:sz="4" w:space="0" w:color="auto"/>
              <w:right w:val="single" w:sz="4" w:space="0" w:color="auto"/>
            </w:tcBorders>
          </w:tcPr>
          <w:p w14:paraId="15EA8B9E" w14:textId="70E31F6C" w:rsidR="00070719" w:rsidRDefault="00070719" w:rsidP="00857F85">
            <w:pPr>
              <w:pStyle w:val="TableParagraph"/>
              <w:spacing w:before="7"/>
              <w:rPr>
                <w:b/>
                <w:sz w:val="20"/>
              </w:rPr>
            </w:pPr>
          </w:p>
        </w:tc>
      </w:tr>
      <w:tr w:rsidR="00070719" w14:paraId="7AE4718E" w14:textId="77777777" w:rsidTr="00070719">
        <w:trPr>
          <w:trHeight w:val="630"/>
        </w:trPr>
        <w:tc>
          <w:tcPr>
            <w:tcW w:w="1236" w:type="dxa"/>
            <w:tcBorders>
              <w:top w:val="single" w:sz="4" w:space="0" w:color="auto"/>
              <w:bottom w:val="single" w:sz="4" w:space="0" w:color="auto"/>
            </w:tcBorders>
          </w:tcPr>
          <w:p w14:paraId="222135CF"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auto"/>
              <w:right w:val="single" w:sz="4" w:space="0" w:color="auto"/>
            </w:tcBorders>
          </w:tcPr>
          <w:p w14:paraId="5F83FC01" w14:textId="77777777" w:rsidR="00415D30" w:rsidRDefault="00415D30" w:rsidP="00857F85">
            <w:pPr>
              <w:pStyle w:val="TableParagraph"/>
              <w:spacing w:before="7"/>
              <w:rPr>
                <w:bCs/>
                <w:sz w:val="20"/>
              </w:rPr>
            </w:pPr>
          </w:p>
          <w:p w14:paraId="6F1A0AE8" w14:textId="58EEE2E9" w:rsidR="00070719" w:rsidRPr="00070719" w:rsidRDefault="00070719" w:rsidP="00857F85">
            <w:pPr>
              <w:pStyle w:val="TableParagraph"/>
              <w:spacing w:before="7"/>
              <w:rPr>
                <w:bCs/>
                <w:sz w:val="20"/>
              </w:rPr>
            </w:pPr>
            <w:r w:rsidRPr="00070719">
              <w:rPr>
                <w:bCs/>
                <w:sz w:val="20"/>
              </w:rPr>
              <w:t>7.4</w:t>
            </w:r>
          </w:p>
        </w:tc>
        <w:tc>
          <w:tcPr>
            <w:tcW w:w="6403" w:type="dxa"/>
            <w:tcBorders>
              <w:top w:val="single" w:sz="4" w:space="0" w:color="auto"/>
              <w:left w:val="single" w:sz="4" w:space="0" w:color="auto"/>
              <w:bottom w:val="single" w:sz="4" w:space="0" w:color="auto"/>
            </w:tcBorders>
          </w:tcPr>
          <w:p w14:paraId="18BC0F94" w14:textId="77777777" w:rsidR="00415D30" w:rsidRDefault="00415D30" w:rsidP="00857F85">
            <w:pPr>
              <w:pStyle w:val="TableParagraph"/>
              <w:spacing w:before="7"/>
              <w:rPr>
                <w:bCs/>
                <w:sz w:val="20"/>
              </w:rPr>
            </w:pPr>
          </w:p>
          <w:p w14:paraId="7B5378B4" w14:textId="0C75A809" w:rsidR="00070719" w:rsidRPr="00070719" w:rsidRDefault="00070719" w:rsidP="00857F85">
            <w:pPr>
              <w:pStyle w:val="TableParagraph"/>
              <w:spacing w:before="7"/>
              <w:rPr>
                <w:bCs/>
                <w:sz w:val="20"/>
              </w:rPr>
            </w:pPr>
            <w:r w:rsidRPr="00070719">
              <w:rPr>
                <w:bCs/>
                <w:sz w:val="20"/>
              </w:rPr>
              <w:t>GOOGLE / IBM API</w:t>
            </w:r>
          </w:p>
        </w:tc>
        <w:tc>
          <w:tcPr>
            <w:tcW w:w="1633" w:type="dxa"/>
            <w:tcBorders>
              <w:top w:val="single" w:sz="4" w:space="0" w:color="auto"/>
              <w:bottom w:val="single" w:sz="4" w:space="0" w:color="auto"/>
              <w:right w:val="single" w:sz="4" w:space="0" w:color="auto"/>
            </w:tcBorders>
          </w:tcPr>
          <w:p w14:paraId="552155C6" w14:textId="66EF09AF" w:rsidR="00070719" w:rsidRDefault="00070719" w:rsidP="00857F85">
            <w:pPr>
              <w:pStyle w:val="TableParagraph"/>
              <w:spacing w:before="7"/>
              <w:rPr>
                <w:b/>
                <w:sz w:val="20"/>
              </w:rPr>
            </w:pPr>
          </w:p>
        </w:tc>
      </w:tr>
      <w:tr w:rsidR="00070719" w14:paraId="68234E82" w14:textId="77777777" w:rsidTr="00070719">
        <w:trPr>
          <w:trHeight w:val="680"/>
        </w:trPr>
        <w:tc>
          <w:tcPr>
            <w:tcW w:w="1236" w:type="dxa"/>
            <w:tcBorders>
              <w:top w:val="single" w:sz="4" w:space="0" w:color="auto"/>
              <w:bottom w:val="single" w:sz="4" w:space="0" w:color="auto"/>
            </w:tcBorders>
          </w:tcPr>
          <w:p w14:paraId="244B7173"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auto"/>
              <w:right w:val="single" w:sz="4" w:space="0" w:color="auto"/>
            </w:tcBorders>
          </w:tcPr>
          <w:p w14:paraId="252DA218" w14:textId="77777777" w:rsidR="00415D30" w:rsidRDefault="00415D30" w:rsidP="00857F85">
            <w:pPr>
              <w:pStyle w:val="TableParagraph"/>
              <w:spacing w:before="7"/>
              <w:rPr>
                <w:bCs/>
                <w:sz w:val="20"/>
              </w:rPr>
            </w:pPr>
          </w:p>
          <w:p w14:paraId="7D4C13ED" w14:textId="0035A5FE" w:rsidR="00070719" w:rsidRPr="00070719" w:rsidRDefault="00070719" w:rsidP="00857F85">
            <w:pPr>
              <w:pStyle w:val="TableParagraph"/>
              <w:spacing w:before="7"/>
              <w:rPr>
                <w:bCs/>
                <w:sz w:val="20"/>
              </w:rPr>
            </w:pPr>
            <w:r w:rsidRPr="00070719">
              <w:rPr>
                <w:bCs/>
                <w:sz w:val="20"/>
              </w:rPr>
              <w:t>7.5</w:t>
            </w:r>
          </w:p>
        </w:tc>
        <w:tc>
          <w:tcPr>
            <w:tcW w:w="6403" w:type="dxa"/>
            <w:tcBorders>
              <w:top w:val="single" w:sz="4" w:space="0" w:color="auto"/>
              <w:left w:val="single" w:sz="4" w:space="0" w:color="auto"/>
              <w:bottom w:val="single" w:sz="4" w:space="0" w:color="auto"/>
            </w:tcBorders>
          </w:tcPr>
          <w:p w14:paraId="1DEC473D" w14:textId="77777777" w:rsidR="00415D30" w:rsidRDefault="00415D30" w:rsidP="00857F85">
            <w:pPr>
              <w:pStyle w:val="TableParagraph"/>
              <w:spacing w:before="7"/>
              <w:rPr>
                <w:bCs/>
                <w:sz w:val="20"/>
              </w:rPr>
            </w:pPr>
          </w:p>
          <w:p w14:paraId="146F248A" w14:textId="62B03BA0" w:rsidR="00070719" w:rsidRPr="00070719" w:rsidRDefault="00070719" w:rsidP="00857F85">
            <w:pPr>
              <w:pStyle w:val="TableParagraph"/>
              <w:spacing w:before="7"/>
              <w:rPr>
                <w:bCs/>
                <w:sz w:val="20"/>
              </w:rPr>
            </w:pPr>
            <w:r w:rsidRPr="00070719">
              <w:rPr>
                <w:bCs/>
                <w:sz w:val="20"/>
              </w:rPr>
              <w:t>LOCAL CONTROLLER</w:t>
            </w:r>
          </w:p>
        </w:tc>
        <w:tc>
          <w:tcPr>
            <w:tcW w:w="1633" w:type="dxa"/>
            <w:tcBorders>
              <w:top w:val="single" w:sz="4" w:space="0" w:color="auto"/>
              <w:bottom w:val="single" w:sz="4" w:space="0" w:color="auto"/>
              <w:right w:val="single" w:sz="4" w:space="0" w:color="auto"/>
            </w:tcBorders>
          </w:tcPr>
          <w:p w14:paraId="6AA5726A" w14:textId="27F59C05" w:rsidR="00070719" w:rsidRDefault="00070719" w:rsidP="00857F85">
            <w:pPr>
              <w:pStyle w:val="TableParagraph"/>
              <w:spacing w:before="7"/>
              <w:rPr>
                <w:b/>
                <w:sz w:val="20"/>
              </w:rPr>
            </w:pPr>
          </w:p>
        </w:tc>
      </w:tr>
      <w:tr w:rsidR="00070719" w14:paraId="53FF983B" w14:textId="77777777" w:rsidTr="00070719">
        <w:trPr>
          <w:trHeight w:val="680"/>
        </w:trPr>
        <w:tc>
          <w:tcPr>
            <w:tcW w:w="1236" w:type="dxa"/>
            <w:tcBorders>
              <w:top w:val="single" w:sz="4" w:space="0" w:color="auto"/>
              <w:bottom w:val="single" w:sz="4" w:space="0" w:color="auto"/>
            </w:tcBorders>
          </w:tcPr>
          <w:p w14:paraId="79D75A23" w14:textId="77777777" w:rsidR="00070719" w:rsidRDefault="00070719" w:rsidP="00857F85">
            <w:pPr>
              <w:pStyle w:val="TableParagraph"/>
              <w:spacing w:before="7"/>
              <w:rPr>
                <w:b/>
                <w:sz w:val="20"/>
              </w:rPr>
            </w:pPr>
          </w:p>
        </w:tc>
        <w:tc>
          <w:tcPr>
            <w:tcW w:w="740" w:type="dxa"/>
            <w:gridSpan w:val="4"/>
            <w:tcBorders>
              <w:top w:val="single" w:sz="4" w:space="0" w:color="auto"/>
              <w:bottom w:val="nil"/>
              <w:right w:val="single" w:sz="4" w:space="0" w:color="auto"/>
            </w:tcBorders>
          </w:tcPr>
          <w:p w14:paraId="0CBE6BAE" w14:textId="77777777" w:rsidR="00415D30" w:rsidRDefault="00415D30" w:rsidP="00857F85">
            <w:pPr>
              <w:pStyle w:val="TableParagraph"/>
              <w:spacing w:before="7"/>
              <w:rPr>
                <w:bCs/>
                <w:sz w:val="20"/>
              </w:rPr>
            </w:pPr>
          </w:p>
          <w:p w14:paraId="55A9E740" w14:textId="2E6FA94B" w:rsidR="00070719" w:rsidRPr="00070719" w:rsidRDefault="00070719" w:rsidP="00857F85">
            <w:pPr>
              <w:pStyle w:val="TableParagraph"/>
              <w:spacing w:before="7"/>
              <w:rPr>
                <w:bCs/>
                <w:sz w:val="20"/>
              </w:rPr>
            </w:pPr>
            <w:r w:rsidRPr="00070719">
              <w:rPr>
                <w:bCs/>
                <w:sz w:val="20"/>
              </w:rPr>
              <w:t>7.6</w:t>
            </w:r>
          </w:p>
        </w:tc>
        <w:tc>
          <w:tcPr>
            <w:tcW w:w="6403" w:type="dxa"/>
            <w:tcBorders>
              <w:top w:val="single" w:sz="4" w:space="0" w:color="auto"/>
              <w:left w:val="single" w:sz="4" w:space="0" w:color="auto"/>
              <w:bottom w:val="single" w:sz="4" w:space="0" w:color="auto"/>
            </w:tcBorders>
          </w:tcPr>
          <w:p w14:paraId="2F962755" w14:textId="77777777" w:rsidR="00415D30" w:rsidRDefault="00415D30" w:rsidP="00857F85">
            <w:pPr>
              <w:pStyle w:val="TableParagraph"/>
              <w:spacing w:before="7"/>
              <w:rPr>
                <w:bCs/>
                <w:sz w:val="20"/>
              </w:rPr>
            </w:pPr>
          </w:p>
          <w:p w14:paraId="21BD9162" w14:textId="567DB503" w:rsidR="00070719" w:rsidRPr="00070719" w:rsidRDefault="00070719" w:rsidP="00857F85">
            <w:pPr>
              <w:pStyle w:val="TableParagraph"/>
              <w:spacing w:before="7"/>
              <w:rPr>
                <w:bCs/>
                <w:sz w:val="20"/>
              </w:rPr>
            </w:pPr>
            <w:r w:rsidRPr="00070719">
              <w:rPr>
                <w:bCs/>
                <w:sz w:val="20"/>
              </w:rPr>
              <w:t>SCHEDULER</w:t>
            </w:r>
          </w:p>
        </w:tc>
        <w:tc>
          <w:tcPr>
            <w:tcW w:w="1633" w:type="dxa"/>
            <w:tcBorders>
              <w:top w:val="single" w:sz="4" w:space="0" w:color="auto"/>
              <w:bottom w:val="single" w:sz="4" w:space="0" w:color="auto"/>
              <w:right w:val="single" w:sz="4" w:space="0" w:color="auto"/>
            </w:tcBorders>
          </w:tcPr>
          <w:p w14:paraId="721969E0" w14:textId="7F274CE3" w:rsidR="00070719" w:rsidRDefault="00070719" w:rsidP="00857F85">
            <w:pPr>
              <w:pStyle w:val="TableParagraph"/>
              <w:spacing w:before="7"/>
              <w:rPr>
                <w:b/>
                <w:sz w:val="20"/>
              </w:rPr>
            </w:pPr>
          </w:p>
        </w:tc>
      </w:tr>
      <w:tr w:rsidR="00070719" w14:paraId="5B9EC1FF" w14:textId="77777777" w:rsidTr="00070719">
        <w:trPr>
          <w:trHeight w:val="698"/>
        </w:trPr>
        <w:tc>
          <w:tcPr>
            <w:tcW w:w="1236" w:type="dxa"/>
            <w:tcBorders>
              <w:top w:val="single" w:sz="4" w:space="0" w:color="auto"/>
            </w:tcBorders>
          </w:tcPr>
          <w:p w14:paraId="10DD5FA8" w14:textId="77777777" w:rsidR="00070719" w:rsidRDefault="00070719" w:rsidP="00857F85">
            <w:pPr>
              <w:pStyle w:val="TableParagraph"/>
              <w:spacing w:before="7"/>
              <w:rPr>
                <w:b/>
                <w:sz w:val="20"/>
              </w:rPr>
            </w:pPr>
            <w:r>
              <w:rPr>
                <w:b/>
                <w:sz w:val="20"/>
              </w:rPr>
              <w:t xml:space="preserve">      </w:t>
            </w:r>
          </w:p>
          <w:p w14:paraId="1D31D17E" w14:textId="59987CC4" w:rsidR="00070719" w:rsidRDefault="00070719" w:rsidP="00857F85">
            <w:pPr>
              <w:pStyle w:val="TableParagraph"/>
              <w:spacing w:before="7"/>
              <w:rPr>
                <w:b/>
                <w:sz w:val="20"/>
              </w:rPr>
            </w:pPr>
            <w:r>
              <w:rPr>
                <w:b/>
                <w:sz w:val="20"/>
              </w:rPr>
              <w:t xml:space="preserve">         8</w:t>
            </w:r>
          </w:p>
        </w:tc>
        <w:tc>
          <w:tcPr>
            <w:tcW w:w="7143" w:type="dxa"/>
            <w:gridSpan w:val="5"/>
            <w:tcBorders>
              <w:top w:val="single" w:sz="4" w:space="0" w:color="auto"/>
            </w:tcBorders>
          </w:tcPr>
          <w:p w14:paraId="48A42EE9" w14:textId="77777777" w:rsidR="00070719" w:rsidRDefault="00070719" w:rsidP="00857F85">
            <w:pPr>
              <w:pStyle w:val="TableParagraph"/>
              <w:spacing w:before="7"/>
              <w:rPr>
                <w:b/>
                <w:sz w:val="20"/>
              </w:rPr>
            </w:pPr>
          </w:p>
          <w:p w14:paraId="1B3E81A7" w14:textId="1C356D06" w:rsidR="00070719" w:rsidRDefault="00070719" w:rsidP="00857F85">
            <w:pPr>
              <w:pStyle w:val="TableParagraph"/>
              <w:spacing w:before="7"/>
              <w:rPr>
                <w:b/>
                <w:sz w:val="20"/>
              </w:rPr>
            </w:pPr>
            <w:r>
              <w:rPr>
                <w:b/>
                <w:sz w:val="20"/>
              </w:rPr>
              <w:t>DATA FLOW DIAGRAMS</w:t>
            </w:r>
          </w:p>
        </w:tc>
        <w:tc>
          <w:tcPr>
            <w:tcW w:w="1633" w:type="dxa"/>
            <w:tcBorders>
              <w:top w:val="single" w:sz="4" w:space="0" w:color="auto"/>
              <w:right w:val="single" w:sz="4" w:space="0" w:color="auto"/>
            </w:tcBorders>
          </w:tcPr>
          <w:p w14:paraId="4800A3F5" w14:textId="77777777" w:rsidR="00070719" w:rsidRDefault="00070719" w:rsidP="00857F85">
            <w:pPr>
              <w:pStyle w:val="TableParagraph"/>
              <w:spacing w:before="7"/>
              <w:rPr>
                <w:b/>
                <w:sz w:val="20"/>
              </w:rPr>
            </w:pPr>
          </w:p>
        </w:tc>
      </w:tr>
      <w:tr w:rsidR="00070719" w14:paraId="3E7A2F4E" w14:textId="77777777" w:rsidTr="00070719">
        <w:trPr>
          <w:trHeight w:val="698"/>
        </w:trPr>
        <w:tc>
          <w:tcPr>
            <w:tcW w:w="1236" w:type="dxa"/>
            <w:tcBorders>
              <w:top w:val="single" w:sz="4" w:space="0" w:color="auto"/>
            </w:tcBorders>
          </w:tcPr>
          <w:p w14:paraId="7641726C" w14:textId="77777777" w:rsidR="00070719" w:rsidRDefault="00070719" w:rsidP="00857F85">
            <w:pPr>
              <w:pStyle w:val="TableParagraph"/>
              <w:spacing w:before="7"/>
              <w:rPr>
                <w:b/>
                <w:sz w:val="20"/>
              </w:rPr>
            </w:pPr>
          </w:p>
        </w:tc>
        <w:tc>
          <w:tcPr>
            <w:tcW w:w="740" w:type="dxa"/>
            <w:gridSpan w:val="4"/>
            <w:tcBorders>
              <w:top w:val="single" w:sz="4" w:space="0" w:color="auto"/>
              <w:right w:val="single" w:sz="4" w:space="0" w:color="auto"/>
            </w:tcBorders>
          </w:tcPr>
          <w:p w14:paraId="5282C127" w14:textId="77777777" w:rsidR="00415D30" w:rsidRDefault="00415D30" w:rsidP="00857F85">
            <w:pPr>
              <w:pStyle w:val="TableParagraph"/>
              <w:spacing w:before="7"/>
              <w:rPr>
                <w:bCs/>
                <w:sz w:val="20"/>
              </w:rPr>
            </w:pPr>
          </w:p>
          <w:p w14:paraId="47CF92D8" w14:textId="656799C3" w:rsidR="00070719" w:rsidRPr="00415D30" w:rsidRDefault="00070719" w:rsidP="00857F85">
            <w:pPr>
              <w:pStyle w:val="TableParagraph"/>
              <w:spacing w:before="7"/>
              <w:rPr>
                <w:bCs/>
                <w:sz w:val="20"/>
              </w:rPr>
            </w:pPr>
            <w:r w:rsidRPr="00415D30">
              <w:rPr>
                <w:bCs/>
                <w:sz w:val="20"/>
              </w:rPr>
              <w:t>8.1</w:t>
            </w:r>
          </w:p>
        </w:tc>
        <w:tc>
          <w:tcPr>
            <w:tcW w:w="6403" w:type="dxa"/>
            <w:tcBorders>
              <w:top w:val="single" w:sz="4" w:space="0" w:color="auto"/>
              <w:left w:val="single" w:sz="4" w:space="0" w:color="auto"/>
            </w:tcBorders>
          </w:tcPr>
          <w:p w14:paraId="2A444F26" w14:textId="77777777" w:rsidR="00415D30" w:rsidRDefault="00415D30" w:rsidP="00857F85">
            <w:pPr>
              <w:pStyle w:val="TableParagraph"/>
              <w:spacing w:before="7"/>
              <w:rPr>
                <w:bCs/>
                <w:sz w:val="20"/>
              </w:rPr>
            </w:pPr>
          </w:p>
          <w:p w14:paraId="45A9E2AA" w14:textId="6E1B5978" w:rsidR="00070719" w:rsidRPr="00415D30" w:rsidRDefault="00415D30" w:rsidP="00857F85">
            <w:pPr>
              <w:pStyle w:val="TableParagraph"/>
              <w:spacing w:before="7"/>
              <w:rPr>
                <w:bCs/>
                <w:sz w:val="20"/>
              </w:rPr>
            </w:pPr>
            <w:r w:rsidRPr="00415D30">
              <w:rPr>
                <w:bCs/>
                <w:sz w:val="20"/>
              </w:rPr>
              <w:t>OVER – ALL DATA FLOW DIAGRAM</w:t>
            </w:r>
          </w:p>
        </w:tc>
        <w:tc>
          <w:tcPr>
            <w:tcW w:w="1633" w:type="dxa"/>
            <w:tcBorders>
              <w:top w:val="single" w:sz="4" w:space="0" w:color="auto"/>
              <w:right w:val="single" w:sz="4" w:space="0" w:color="auto"/>
            </w:tcBorders>
          </w:tcPr>
          <w:p w14:paraId="01413AD2" w14:textId="566D9996" w:rsidR="00070719" w:rsidRDefault="00070719" w:rsidP="00857F85">
            <w:pPr>
              <w:pStyle w:val="TableParagraph"/>
              <w:spacing w:before="7"/>
              <w:rPr>
                <w:b/>
                <w:sz w:val="20"/>
              </w:rPr>
            </w:pPr>
          </w:p>
        </w:tc>
      </w:tr>
      <w:tr w:rsidR="00070719" w14:paraId="2DF43062" w14:textId="77777777" w:rsidTr="00415D30">
        <w:trPr>
          <w:trHeight w:val="698"/>
        </w:trPr>
        <w:tc>
          <w:tcPr>
            <w:tcW w:w="1236" w:type="dxa"/>
            <w:tcBorders>
              <w:top w:val="single" w:sz="4" w:space="0" w:color="auto"/>
            </w:tcBorders>
          </w:tcPr>
          <w:p w14:paraId="345062A4" w14:textId="77777777" w:rsidR="00070719" w:rsidRDefault="00070719" w:rsidP="00857F85">
            <w:pPr>
              <w:pStyle w:val="TableParagraph"/>
              <w:spacing w:before="7"/>
              <w:rPr>
                <w:b/>
                <w:sz w:val="20"/>
              </w:rPr>
            </w:pPr>
          </w:p>
        </w:tc>
        <w:tc>
          <w:tcPr>
            <w:tcW w:w="740" w:type="dxa"/>
            <w:gridSpan w:val="4"/>
            <w:tcBorders>
              <w:top w:val="single" w:sz="4" w:space="0" w:color="auto"/>
              <w:bottom w:val="single" w:sz="4" w:space="0" w:color="000000"/>
              <w:right w:val="single" w:sz="4" w:space="0" w:color="auto"/>
            </w:tcBorders>
          </w:tcPr>
          <w:p w14:paraId="0A8C4D52" w14:textId="77777777" w:rsidR="00415D30" w:rsidRDefault="00415D30" w:rsidP="00857F85">
            <w:pPr>
              <w:pStyle w:val="TableParagraph"/>
              <w:spacing w:before="7"/>
              <w:rPr>
                <w:bCs/>
                <w:sz w:val="20"/>
              </w:rPr>
            </w:pPr>
          </w:p>
          <w:p w14:paraId="0AE4FB6F" w14:textId="7D38E3E9" w:rsidR="00070719" w:rsidRPr="00415D30" w:rsidRDefault="00070719" w:rsidP="00857F85">
            <w:pPr>
              <w:pStyle w:val="TableParagraph"/>
              <w:spacing w:before="7"/>
              <w:rPr>
                <w:bCs/>
                <w:sz w:val="20"/>
              </w:rPr>
            </w:pPr>
            <w:r w:rsidRPr="00415D30">
              <w:rPr>
                <w:bCs/>
                <w:sz w:val="20"/>
              </w:rPr>
              <w:t>8.2</w:t>
            </w:r>
          </w:p>
        </w:tc>
        <w:tc>
          <w:tcPr>
            <w:tcW w:w="6403" w:type="dxa"/>
            <w:tcBorders>
              <w:top w:val="single" w:sz="4" w:space="0" w:color="auto"/>
              <w:left w:val="single" w:sz="4" w:space="0" w:color="auto"/>
            </w:tcBorders>
          </w:tcPr>
          <w:p w14:paraId="27B1E142" w14:textId="77777777" w:rsidR="00415D30" w:rsidRDefault="00415D30" w:rsidP="00857F85">
            <w:pPr>
              <w:pStyle w:val="TableParagraph"/>
              <w:spacing w:before="7"/>
              <w:rPr>
                <w:bCs/>
                <w:sz w:val="20"/>
              </w:rPr>
            </w:pPr>
          </w:p>
          <w:p w14:paraId="31F213CD" w14:textId="20563EBF" w:rsidR="00070719" w:rsidRPr="00415D30" w:rsidRDefault="00415D30" w:rsidP="00857F85">
            <w:pPr>
              <w:pStyle w:val="TableParagraph"/>
              <w:spacing w:before="7"/>
              <w:rPr>
                <w:bCs/>
                <w:sz w:val="20"/>
              </w:rPr>
            </w:pPr>
            <w:r w:rsidRPr="00415D30">
              <w:rPr>
                <w:bCs/>
                <w:sz w:val="20"/>
              </w:rPr>
              <w:t>SCI-BOT ALGORITHM DATAFLOW</w:t>
            </w:r>
          </w:p>
        </w:tc>
        <w:tc>
          <w:tcPr>
            <w:tcW w:w="1633" w:type="dxa"/>
            <w:tcBorders>
              <w:top w:val="single" w:sz="4" w:space="0" w:color="auto"/>
              <w:right w:val="single" w:sz="4" w:space="0" w:color="auto"/>
            </w:tcBorders>
          </w:tcPr>
          <w:p w14:paraId="0D8E7A3D" w14:textId="243C2206" w:rsidR="00070719" w:rsidRDefault="00070719" w:rsidP="00857F85">
            <w:pPr>
              <w:pStyle w:val="TableParagraph"/>
              <w:spacing w:before="7"/>
              <w:rPr>
                <w:b/>
                <w:sz w:val="20"/>
              </w:rPr>
            </w:pPr>
          </w:p>
        </w:tc>
      </w:tr>
      <w:tr w:rsidR="00070719" w14:paraId="47D3AFDB" w14:textId="77777777" w:rsidTr="00415D30">
        <w:trPr>
          <w:trHeight w:val="698"/>
        </w:trPr>
        <w:tc>
          <w:tcPr>
            <w:tcW w:w="1236" w:type="dxa"/>
            <w:tcBorders>
              <w:top w:val="single" w:sz="4" w:space="0" w:color="auto"/>
            </w:tcBorders>
          </w:tcPr>
          <w:p w14:paraId="03D698FC" w14:textId="77777777" w:rsidR="00070719" w:rsidRDefault="00070719" w:rsidP="00857F85">
            <w:pPr>
              <w:pStyle w:val="TableParagraph"/>
              <w:spacing w:before="7"/>
              <w:rPr>
                <w:b/>
                <w:sz w:val="20"/>
              </w:rPr>
            </w:pPr>
          </w:p>
        </w:tc>
        <w:tc>
          <w:tcPr>
            <w:tcW w:w="740" w:type="dxa"/>
            <w:gridSpan w:val="4"/>
            <w:tcBorders>
              <w:top w:val="single" w:sz="4" w:space="0" w:color="000000"/>
              <w:bottom w:val="single" w:sz="4" w:space="0" w:color="auto"/>
              <w:right w:val="single" w:sz="4" w:space="0" w:color="auto"/>
            </w:tcBorders>
          </w:tcPr>
          <w:p w14:paraId="78D71F14" w14:textId="77777777" w:rsidR="00415D30" w:rsidRDefault="00415D30" w:rsidP="00857F85">
            <w:pPr>
              <w:pStyle w:val="TableParagraph"/>
              <w:spacing w:before="7"/>
              <w:rPr>
                <w:bCs/>
                <w:sz w:val="20"/>
              </w:rPr>
            </w:pPr>
          </w:p>
          <w:p w14:paraId="5AB7BA7C" w14:textId="437EF704" w:rsidR="00070719" w:rsidRPr="00415D30" w:rsidRDefault="00070719" w:rsidP="00857F85">
            <w:pPr>
              <w:pStyle w:val="TableParagraph"/>
              <w:spacing w:before="7"/>
              <w:rPr>
                <w:bCs/>
                <w:sz w:val="20"/>
              </w:rPr>
            </w:pPr>
            <w:r w:rsidRPr="00415D30">
              <w:rPr>
                <w:bCs/>
                <w:sz w:val="20"/>
              </w:rPr>
              <w:t>8.3</w:t>
            </w:r>
          </w:p>
        </w:tc>
        <w:tc>
          <w:tcPr>
            <w:tcW w:w="6403" w:type="dxa"/>
            <w:tcBorders>
              <w:top w:val="single" w:sz="4" w:space="0" w:color="auto"/>
              <w:left w:val="single" w:sz="4" w:space="0" w:color="auto"/>
            </w:tcBorders>
          </w:tcPr>
          <w:p w14:paraId="3F485F52" w14:textId="77777777" w:rsidR="00415D30" w:rsidRDefault="00415D30" w:rsidP="00857F85">
            <w:pPr>
              <w:pStyle w:val="TableParagraph"/>
              <w:spacing w:before="7"/>
              <w:rPr>
                <w:bCs/>
                <w:sz w:val="20"/>
              </w:rPr>
            </w:pPr>
          </w:p>
          <w:p w14:paraId="5A7A55EA" w14:textId="199D36B4" w:rsidR="00070719" w:rsidRPr="00415D30" w:rsidRDefault="00415D30" w:rsidP="00857F85">
            <w:pPr>
              <w:pStyle w:val="TableParagraph"/>
              <w:spacing w:before="7"/>
              <w:rPr>
                <w:bCs/>
                <w:sz w:val="20"/>
              </w:rPr>
            </w:pPr>
            <w:r w:rsidRPr="00415D30">
              <w:rPr>
                <w:bCs/>
                <w:sz w:val="20"/>
              </w:rPr>
              <w:t>ALL RESULTS STORY DATAFLOW</w:t>
            </w:r>
          </w:p>
        </w:tc>
        <w:tc>
          <w:tcPr>
            <w:tcW w:w="1633" w:type="dxa"/>
            <w:tcBorders>
              <w:top w:val="single" w:sz="4" w:space="0" w:color="auto"/>
              <w:right w:val="single" w:sz="4" w:space="0" w:color="auto"/>
            </w:tcBorders>
          </w:tcPr>
          <w:p w14:paraId="557A1710" w14:textId="60D80666" w:rsidR="00070719" w:rsidRDefault="00070719" w:rsidP="00857F85">
            <w:pPr>
              <w:pStyle w:val="TableParagraph"/>
              <w:spacing w:before="7"/>
              <w:rPr>
                <w:b/>
                <w:sz w:val="20"/>
              </w:rPr>
            </w:pPr>
          </w:p>
        </w:tc>
      </w:tr>
      <w:tr w:rsidR="000D3617" w14:paraId="545D54C9" w14:textId="77777777" w:rsidTr="00415D30">
        <w:trPr>
          <w:trHeight w:val="797"/>
        </w:trPr>
        <w:tc>
          <w:tcPr>
            <w:tcW w:w="1236" w:type="dxa"/>
          </w:tcPr>
          <w:p w14:paraId="5943E510" w14:textId="77777777" w:rsidR="000D3617" w:rsidRDefault="000D3617" w:rsidP="00857F85">
            <w:pPr>
              <w:pStyle w:val="TableParagraph"/>
              <w:spacing w:before="2"/>
              <w:rPr>
                <w:b/>
                <w:sz w:val="21"/>
              </w:rPr>
            </w:pPr>
          </w:p>
          <w:p w14:paraId="1CB77885" w14:textId="492A6078" w:rsidR="000D3617" w:rsidRPr="00415D30" w:rsidRDefault="00397A38" w:rsidP="00397A38">
            <w:pPr>
              <w:pStyle w:val="TableParagraph"/>
              <w:rPr>
                <w:b/>
                <w:bCs/>
                <w:sz w:val="20"/>
              </w:rPr>
            </w:pPr>
            <w:r>
              <w:rPr>
                <w:sz w:val="20"/>
              </w:rPr>
              <w:t xml:space="preserve">      </w:t>
            </w:r>
            <w:r w:rsidRPr="00415D30">
              <w:rPr>
                <w:b/>
                <w:bCs/>
                <w:sz w:val="20"/>
              </w:rPr>
              <w:t xml:space="preserve"> </w:t>
            </w:r>
            <w:r w:rsidR="00415D30" w:rsidRPr="00415D30">
              <w:rPr>
                <w:b/>
                <w:bCs/>
                <w:sz w:val="20"/>
              </w:rPr>
              <w:t>9</w:t>
            </w:r>
          </w:p>
        </w:tc>
        <w:tc>
          <w:tcPr>
            <w:tcW w:w="7143" w:type="dxa"/>
            <w:gridSpan w:val="5"/>
          </w:tcPr>
          <w:p w14:paraId="45975AC3" w14:textId="77777777" w:rsidR="000D3617" w:rsidRDefault="000D3617" w:rsidP="00857F85">
            <w:pPr>
              <w:pStyle w:val="TableParagraph"/>
              <w:spacing w:before="2"/>
              <w:rPr>
                <w:b/>
                <w:sz w:val="21"/>
              </w:rPr>
            </w:pPr>
          </w:p>
          <w:p w14:paraId="5A81B983" w14:textId="77777777" w:rsidR="000D3617" w:rsidRDefault="000D3617" w:rsidP="00857F85">
            <w:pPr>
              <w:pStyle w:val="TableParagraph"/>
              <w:ind w:left="110"/>
              <w:rPr>
                <w:b/>
                <w:sz w:val="20"/>
              </w:rPr>
            </w:pPr>
            <w:r>
              <w:rPr>
                <w:b/>
                <w:sz w:val="20"/>
              </w:rPr>
              <w:t>RELULT &amp; SCREENSHOTS</w:t>
            </w:r>
          </w:p>
        </w:tc>
        <w:tc>
          <w:tcPr>
            <w:tcW w:w="1633" w:type="dxa"/>
            <w:tcBorders>
              <w:right w:val="single" w:sz="4" w:space="0" w:color="auto"/>
            </w:tcBorders>
          </w:tcPr>
          <w:p w14:paraId="28C2CDC9" w14:textId="312AD6D5" w:rsidR="000D3617" w:rsidRDefault="000D3617" w:rsidP="00857F85">
            <w:pPr>
              <w:pStyle w:val="TableParagraph"/>
              <w:ind w:left="568" w:right="546"/>
              <w:jc w:val="center"/>
              <w:rPr>
                <w:b/>
                <w:sz w:val="20"/>
              </w:rPr>
            </w:pPr>
          </w:p>
        </w:tc>
      </w:tr>
      <w:tr w:rsidR="000D3617" w14:paraId="01FB524B" w14:textId="77777777" w:rsidTr="00070719">
        <w:trPr>
          <w:trHeight w:val="742"/>
        </w:trPr>
        <w:tc>
          <w:tcPr>
            <w:tcW w:w="1236" w:type="dxa"/>
          </w:tcPr>
          <w:p w14:paraId="1B8A88C6" w14:textId="77777777" w:rsidR="000D3617" w:rsidRDefault="000D3617" w:rsidP="00857F85">
            <w:pPr>
              <w:pStyle w:val="TableParagraph"/>
              <w:spacing w:before="7"/>
              <w:rPr>
                <w:b/>
                <w:sz w:val="20"/>
              </w:rPr>
            </w:pPr>
          </w:p>
          <w:p w14:paraId="2CADE108" w14:textId="6295E632" w:rsidR="000D3617" w:rsidRDefault="000D3617" w:rsidP="00857F85">
            <w:pPr>
              <w:pStyle w:val="TableParagraph"/>
              <w:spacing w:before="1"/>
              <w:ind w:left="525"/>
              <w:rPr>
                <w:b/>
                <w:sz w:val="20"/>
              </w:rPr>
            </w:pPr>
            <w:r>
              <w:rPr>
                <w:b/>
                <w:sz w:val="20"/>
              </w:rPr>
              <w:t>1</w:t>
            </w:r>
            <w:r w:rsidR="00415D30">
              <w:rPr>
                <w:b/>
                <w:sz w:val="20"/>
              </w:rPr>
              <w:t>0</w:t>
            </w:r>
          </w:p>
        </w:tc>
        <w:tc>
          <w:tcPr>
            <w:tcW w:w="7143" w:type="dxa"/>
            <w:gridSpan w:val="5"/>
          </w:tcPr>
          <w:p w14:paraId="259EC63A" w14:textId="77777777" w:rsidR="000D3617" w:rsidRDefault="000D3617" w:rsidP="00857F85">
            <w:pPr>
              <w:pStyle w:val="TableParagraph"/>
              <w:spacing w:before="7"/>
              <w:rPr>
                <w:b/>
                <w:sz w:val="20"/>
              </w:rPr>
            </w:pPr>
          </w:p>
          <w:p w14:paraId="57275C23" w14:textId="77777777" w:rsidR="000D3617" w:rsidRDefault="000D3617" w:rsidP="00857F85">
            <w:pPr>
              <w:pStyle w:val="TableParagraph"/>
              <w:spacing w:before="1"/>
              <w:ind w:left="116"/>
              <w:rPr>
                <w:b/>
                <w:sz w:val="20"/>
              </w:rPr>
            </w:pPr>
            <w:r>
              <w:rPr>
                <w:b/>
                <w:sz w:val="20"/>
              </w:rPr>
              <w:t>CONCLUSION</w:t>
            </w:r>
          </w:p>
        </w:tc>
        <w:tc>
          <w:tcPr>
            <w:tcW w:w="1633" w:type="dxa"/>
          </w:tcPr>
          <w:p w14:paraId="414EAACD" w14:textId="53808192" w:rsidR="000D3617" w:rsidRDefault="000D3617" w:rsidP="00857F85">
            <w:pPr>
              <w:pStyle w:val="TableParagraph"/>
              <w:spacing w:before="1"/>
              <w:ind w:left="569" w:right="542"/>
              <w:jc w:val="center"/>
              <w:rPr>
                <w:b/>
                <w:sz w:val="20"/>
              </w:rPr>
            </w:pPr>
          </w:p>
        </w:tc>
      </w:tr>
      <w:tr w:rsidR="000D3617" w14:paraId="18C32E24" w14:textId="77777777" w:rsidTr="00070719">
        <w:trPr>
          <w:trHeight w:val="747"/>
        </w:trPr>
        <w:tc>
          <w:tcPr>
            <w:tcW w:w="1236" w:type="dxa"/>
          </w:tcPr>
          <w:p w14:paraId="2190B63A" w14:textId="57B165A9" w:rsidR="000D3617" w:rsidRDefault="000D3617" w:rsidP="00857F85">
            <w:pPr>
              <w:pStyle w:val="TableParagraph"/>
              <w:rPr>
                <w:sz w:val="20"/>
              </w:rPr>
            </w:pPr>
          </w:p>
        </w:tc>
        <w:tc>
          <w:tcPr>
            <w:tcW w:w="7143" w:type="dxa"/>
            <w:gridSpan w:val="5"/>
          </w:tcPr>
          <w:p w14:paraId="47ABA4A4" w14:textId="77777777" w:rsidR="000D3617" w:rsidRDefault="000D3617" w:rsidP="00857F85">
            <w:pPr>
              <w:pStyle w:val="TableParagraph"/>
              <w:spacing w:before="9"/>
              <w:rPr>
                <w:b/>
                <w:sz w:val="20"/>
              </w:rPr>
            </w:pPr>
          </w:p>
          <w:p w14:paraId="1ED802B1" w14:textId="77777777" w:rsidR="000D3617" w:rsidRDefault="000D3617" w:rsidP="00857F85">
            <w:pPr>
              <w:pStyle w:val="TableParagraph"/>
              <w:ind w:left="116"/>
              <w:rPr>
                <w:b/>
                <w:sz w:val="20"/>
              </w:rPr>
            </w:pPr>
            <w:r>
              <w:rPr>
                <w:b/>
                <w:sz w:val="20"/>
              </w:rPr>
              <w:t>REFERENCES</w:t>
            </w:r>
          </w:p>
        </w:tc>
        <w:tc>
          <w:tcPr>
            <w:tcW w:w="1633" w:type="dxa"/>
          </w:tcPr>
          <w:p w14:paraId="7EFBB106" w14:textId="03F78FDD" w:rsidR="000D3617" w:rsidRDefault="000D3617" w:rsidP="00857F85">
            <w:pPr>
              <w:pStyle w:val="TableParagraph"/>
              <w:ind w:left="569" w:right="542"/>
              <w:jc w:val="center"/>
              <w:rPr>
                <w:b/>
                <w:sz w:val="20"/>
              </w:rPr>
            </w:pPr>
          </w:p>
        </w:tc>
      </w:tr>
    </w:tbl>
    <w:p w14:paraId="2ECEC90E" w14:textId="68073355" w:rsidR="000D3617" w:rsidRDefault="000D3617">
      <w:pPr>
        <w:spacing w:line="362" w:lineRule="auto"/>
        <w:jc w:val="both"/>
        <w:sectPr w:rsidR="000D3617" w:rsidSect="00655F43">
          <w:footerReference w:type="default" r:id="rId17"/>
          <w:pgSz w:w="12240" w:h="15840"/>
          <w:pgMar w:top="1380" w:right="0" w:bottom="116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sectPr>
      </w:pPr>
    </w:p>
    <w:p w14:paraId="0DBC6910" w14:textId="44DC6C8E" w:rsidR="001A6C43" w:rsidRPr="001A6C43" w:rsidRDefault="00415D30" w:rsidP="001A6C43">
      <w:pPr>
        <w:pStyle w:val="Heading3"/>
        <w:spacing w:before="88"/>
        <w:ind w:left="957"/>
        <w:rPr>
          <w:rFonts w:ascii="Times New Roman" w:hAnsi="Times New Roman" w:cs="Times New Roman"/>
          <w:b/>
          <w:bCs/>
          <w:sz w:val="28"/>
          <w:szCs w:val="28"/>
        </w:rPr>
      </w:pPr>
      <w:r w:rsidRPr="001A6C43">
        <w:rPr>
          <w:b/>
          <w:bCs/>
        </w:rPr>
        <w:lastRenderedPageBreak/>
        <w:t xml:space="preserve">       </w:t>
      </w:r>
      <w:r w:rsidR="001A6C43" w:rsidRPr="001A6C43">
        <w:rPr>
          <w:b/>
          <w:bCs/>
        </w:rPr>
        <w:t xml:space="preserve">                        </w:t>
      </w:r>
      <w:r w:rsidRPr="001A6C43">
        <w:rPr>
          <w:b/>
          <w:bCs/>
        </w:rPr>
        <w:t xml:space="preserve">  </w:t>
      </w:r>
      <w:r w:rsidR="001A6C43" w:rsidRPr="001A6C43">
        <w:rPr>
          <w:rFonts w:ascii="Times New Roman" w:hAnsi="Times New Roman" w:cs="Times New Roman"/>
          <w:b/>
          <w:bCs/>
          <w:sz w:val="28"/>
          <w:szCs w:val="28"/>
        </w:rPr>
        <w:t>LIST OF FIGURES</w:t>
      </w:r>
    </w:p>
    <w:p w14:paraId="10173DB1" w14:textId="77777777" w:rsidR="001A6C43" w:rsidRDefault="001A6C43" w:rsidP="001A6C43">
      <w:pPr>
        <w:pStyle w:val="BodyText"/>
        <w:spacing w:before="10"/>
        <w:rPr>
          <w:b/>
          <w:sz w:val="21"/>
        </w:rPr>
      </w:pPr>
    </w:p>
    <w:tbl>
      <w:tblPr>
        <w:tblW w:w="0" w:type="auto"/>
        <w:tblInd w:w="5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03"/>
        <w:gridCol w:w="7273"/>
        <w:gridCol w:w="1001"/>
      </w:tblGrid>
      <w:tr w:rsidR="001A6C43" w14:paraId="040A3296" w14:textId="77777777" w:rsidTr="00A67E7B">
        <w:trPr>
          <w:trHeight w:val="1130"/>
        </w:trPr>
        <w:tc>
          <w:tcPr>
            <w:tcW w:w="1303" w:type="dxa"/>
          </w:tcPr>
          <w:p w14:paraId="66A66F96" w14:textId="77777777" w:rsidR="001A6C43" w:rsidRDefault="001A6C43" w:rsidP="00A67E7B">
            <w:pPr>
              <w:pStyle w:val="TableParagraph"/>
              <w:rPr>
                <w:b/>
                <w:sz w:val="26"/>
              </w:rPr>
            </w:pPr>
          </w:p>
          <w:p w14:paraId="1A13C7DA" w14:textId="77777777" w:rsidR="001A6C43" w:rsidRDefault="001A6C43" w:rsidP="00A67E7B">
            <w:pPr>
              <w:pStyle w:val="TableParagraph"/>
              <w:spacing w:before="222" w:line="290" w:lineRule="atLeast"/>
              <w:ind w:left="450" w:hanging="258"/>
              <w:rPr>
                <w:b/>
                <w:sz w:val="24"/>
              </w:rPr>
            </w:pPr>
            <w:r>
              <w:rPr>
                <w:b/>
                <w:sz w:val="24"/>
              </w:rPr>
              <w:t>FIGURE NO.</w:t>
            </w:r>
          </w:p>
        </w:tc>
        <w:tc>
          <w:tcPr>
            <w:tcW w:w="7273" w:type="dxa"/>
          </w:tcPr>
          <w:p w14:paraId="03E6C16D" w14:textId="77777777" w:rsidR="001A6C43" w:rsidRDefault="001A6C43" w:rsidP="00A67E7B">
            <w:pPr>
              <w:pStyle w:val="TableParagraph"/>
              <w:rPr>
                <w:b/>
                <w:sz w:val="26"/>
              </w:rPr>
            </w:pPr>
          </w:p>
          <w:p w14:paraId="46973429" w14:textId="77777777" w:rsidR="001A6C43" w:rsidRDefault="001A6C43" w:rsidP="00A67E7B">
            <w:pPr>
              <w:pStyle w:val="TableParagraph"/>
              <w:spacing w:before="7"/>
              <w:rPr>
                <w:b/>
                <w:sz w:val="30"/>
              </w:rPr>
            </w:pPr>
          </w:p>
          <w:p w14:paraId="31B8E043" w14:textId="77777777" w:rsidR="001A6C43" w:rsidRDefault="001A6C43" w:rsidP="00A67E7B">
            <w:pPr>
              <w:pStyle w:val="TableParagraph"/>
              <w:spacing w:before="1"/>
              <w:ind w:left="3257" w:right="3232"/>
              <w:jc w:val="center"/>
              <w:rPr>
                <w:b/>
                <w:sz w:val="24"/>
              </w:rPr>
            </w:pPr>
            <w:r>
              <w:rPr>
                <w:b/>
                <w:sz w:val="24"/>
              </w:rPr>
              <w:t>TITLE</w:t>
            </w:r>
          </w:p>
        </w:tc>
        <w:tc>
          <w:tcPr>
            <w:tcW w:w="1001" w:type="dxa"/>
          </w:tcPr>
          <w:p w14:paraId="1C803C3D" w14:textId="77777777" w:rsidR="001A6C43" w:rsidRDefault="001A6C43" w:rsidP="00A67E7B">
            <w:pPr>
              <w:pStyle w:val="TableParagraph"/>
              <w:rPr>
                <w:b/>
                <w:sz w:val="26"/>
              </w:rPr>
            </w:pPr>
          </w:p>
          <w:p w14:paraId="7E93B816" w14:textId="77777777" w:rsidR="001A6C43" w:rsidRDefault="001A6C43" w:rsidP="00A67E7B">
            <w:pPr>
              <w:pStyle w:val="TableParagraph"/>
              <w:spacing w:before="222" w:line="290" w:lineRule="atLeast"/>
              <w:ind w:left="300" w:right="128" w:hanging="124"/>
              <w:rPr>
                <w:b/>
                <w:sz w:val="24"/>
              </w:rPr>
            </w:pPr>
            <w:r>
              <w:rPr>
                <w:b/>
                <w:sz w:val="24"/>
              </w:rPr>
              <w:t>PAGE NO.</w:t>
            </w:r>
          </w:p>
        </w:tc>
      </w:tr>
      <w:tr w:rsidR="001A6C43" w14:paraId="4C59D091" w14:textId="77777777" w:rsidTr="00A67E7B">
        <w:trPr>
          <w:trHeight w:val="654"/>
        </w:trPr>
        <w:tc>
          <w:tcPr>
            <w:tcW w:w="1303" w:type="dxa"/>
          </w:tcPr>
          <w:p w14:paraId="16434B15" w14:textId="77777777" w:rsidR="001A6C43" w:rsidRDefault="001A6C43" w:rsidP="00A67E7B">
            <w:pPr>
              <w:pStyle w:val="TableParagraph"/>
              <w:spacing w:before="116"/>
              <w:ind w:right="566"/>
              <w:jc w:val="right"/>
              <w:rPr>
                <w:sz w:val="24"/>
              </w:rPr>
            </w:pPr>
            <w:r>
              <w:rPr>
                <w:sz w:val="24"/>
              </w:rPr>
              <w:t>1</w:t>
            </w:r>
          </w:p>
        </w:tc>
        <w:tc>
          <w:tcPr>
            <w:tcW w:w="7273" w:type="dxa"/>
          </w:tcPr>
          <w:p w14:paraId="2EA42D03" w14:textId="21EC0AFE" w:rsidR="001A6C43" w:rsidRDefault="004B0D66" w:rsidP="00A67E7B">
            <w:pPr>
              <w:pStyle w:val="TableParagraph"/>
              <w:spacing w:before="116"/>
              <w:ind w:left="116"/>
              <w:rPr>
                <w:sz w:val="24"/>
              </w:rPr>
            </w:pPr>
            <w:r>
              <w:rPr>
                <w:sz w:val="24"/>
              </w:rPr>
              <w:t>Data Flow Diagram</w:t>
            </w:r>
          </w:p>
        </w:tc>
        <w:tc>
          <w:tcPr>
            <w:tcW w:w="1001" w:type="dxa"/>
          </w:tcPr>
          <w:p w14:paraId="6B5F9165" w14:textId="03CF55AD" w:rsidR="001A6C43" w:rsidRDefault="001A6C43" w:rsidP="00A67E7B">
            <w:pPr>
              <w:pStyle w:val="TableParagraph"/>
              <w:spacing w:before="231"/>
              <w:ind w:left="449"/>
              <w:rPr>
                <w:sz w:val="24"/>
              </w:rPr>
            </w:pPr>
          </w:p>
        </w:tc>
      </w:tr>
      <w:tr w:rsidR="001A6C43" w14:paraId="3B13BDFA" w14:textId="77777777" w:rsidTr="00A67E7B">
        <w:trPr>
          <w:trHeight w:val="651"/>
        </w:trPr>
        <w:tc>
          <w:tcPr>
            <w:tcW w:w="1303" w:type="dxa"/>
          </w:tcPr>
          <w:p w14:paraId="2CA334B3" w14:textId="77777777" w:rsidR="001A6C43" w:rsidRDefault="001A6C43" w:rsidP="00A67E7B">
            <w:pPr>
              <w:pStyle w:val="TableParagraph"/>
              <w:spacing w:before="114"/>
              <w:ind w:right="566"/>
              <w:jc w:val="right"/>
              <w:rPr>
                <w:sz w:val="24"/>
              </w:rPr>
            </w:pPr>
            <w:r>
              <w:rPr>
                <w:sz w:val="24"/>
              </w:rPr>
              <w:t>2</w:t>
            </w:r>
          </w:p>
        </w:tc>
        <w:tc>
          <w:tcPr>
            <w:tcW w:w="7273" w:type="dxa"/>
          </w:tcPr>
          <w:p w14:paraId="0C2991B2" w14:textId="733378E3" w:rsidR="001A6C43" w:rsidRDefault="004B0D66" w:rsidP="00A67E7B">
            <w:pPr>
              <w:pStyle w:val="TableParagraph"/>
              <w:spacing w:before="114"/>
              <w:ind w:left="116"/>
              <w:rPr>
                <w:sz w:val="24"/>
              </w:rPr>
            </w:pPr>
            <w:r>
              <w:rPr>
                <w:sz w:val="24"/>
              </w:rPr>
              <w:t>Use case Diagram</w:t>
            </w:r>
          </w:p>
        </w:tc>
        <w:tc>
          <w:tcPr>
            <w:tcW w:w="1001" w:type="dxa"/>
          </w:tcPr>
          <w:p w14:paraId="31C704E6" w14:textId="441677E2" w:rsidR="001A6C43" w:rsidRDefault="001A6C43" w:rsidP="00A67E7B">
            <w:pPr>
              <w:pStyle w:val="TableParagraph"/>
              <w:spacing w:before="229"/>
              <w:ind w:left="449"/>
              <w:rPr>
                <w:sz w:val="24"/>
              </w:rPr>
            </w:pPr>
          </w:p>
        </w:tc>
      </w:tr>
      <w:tr w:rsidR="001A6C43" w14:paraId="16D68F72" w14:textId="77777777" w:rsidTr="00A67E7B">
        <w:trPr>
          <w:trHeight w:val="539"/>
        </w:trPr>
        <w:tc>
          <w:tcPr>
            <w:tcW w:w="1303" w:type="dxa"/>
          </w:tcPr>
          <w:p w14:paraId="7F6BF22A" w14:textId="77777777" w:rsidR="001A6C43" w:rsidRDefault="001A6C43" w:rsidP="00A67E7B">
            <w:pPr>
              <w:pStyle w:val="TableParagraph"/>
              <w:spacing w:before="116"/>
              <w:ind w:right="566"/>
              <w:jc w:val="right"/>
              <w:rPr>
                <w:sz w:val="24"/>
              </w:rPr>
            </w:pPr>
            <w:r>
              <w:rPr>
                <w:sz w:val="24"/>
              </w:rPr>
              <w:t>3</w:t>
            </w:r>
          </w:p>
        </w:tc>
        <w:tc>
          <w:tcPr>
            <w:tcW w:w="7273" w:type="dxa"/>
          </w:tcPr>
          <w:p w14:paraId="6B3626FF" w14:textId="162C8FAC" w:rsidR="001A6C43" w:rsidRDefault="001A6C43" w:rsidP="00A67E7B">
            <w:pPr>
              <w:pStyle w:val="TableParagraph"/>
              <w:spacing w:before="115"/>
              <w:ind w:left="116"/>
              <w:rPr>
                <w:sz w:val="24"/>
              </w:rPr>
            </w:pPr>
            <w:r>
              <w:rPr>
                <w:sz w:val="24"/>
              </w:rPr>
              <w:t>S</w:t>
            </w:r>
            <w:r w:rsidR="004B0D66">
              <w:rPr>
                <w:sz w:val="24"/>
              </w:rPr>
              <w:t>equence Diagram</w:t>
            </w:r>
          </w:p>
        </w:tc>
        <w:tc>
          <w:tcPr>
            <w:tcW w:w="1001" w:type="dxa"/>
          </w:tcPr>
          <w:p w14:paraId="1782FAA7" w14:textId="2D01EF1F" w:rsidR="001A6C43" w:rsidRDefault="001A6C43" w:rsidP="00A67E7B">
            <w:pPr>
              <w:pStyle w:val="TableParagraph"/>
              <w:spacing w:before="116"/>
              <w:ind w:left="449"/>
              <w:rPr>
                <w:sz w:val="24"/>
              </w:rPr>
            </w:pPr>
          </w:p>
        </w:tc>
      </w:tr>
      <w:tr w:rsidR="001A6C43" w14:paraId="4AA4A024" w14:textId="77777777" w:rsidTr="00A67E7B">
        <w:trPr>
          <w:trHeight w:val="537"/>
        </w:trPr>
        <w:tc>
          <w:tcPr>
            <w:tcW w:w="1303" w:type="dxa"/>
          </w:tcPr>
          <w:p w14:paraId="4049B36C" w14:textId="77777777" w:rsidR="001A6C43" w:rsidRDefault="001A6C43" w:rsidP="00A67E7B">
            <w:pPr>
              <w:pStyle w:val="TableParagraph"/>
              <w:spacing w:before="114"/>
              <w:ind w:right="566"/>
              <w:jc w:val="right"/>
              <w:rPr>
                <w:sz w:val="24"/>
              </w:rPr>
            </w:pPr>
            <w:r>
              <w:rPr>
                <w:sz w:val="24"/>
              </w:rPr>
              <w:t>4</w:t>
            </w:r>
          </w:p>
        </w:tc>
        <w:tc>
          <w:tcPr>
            <w:tcW w:w="7273" w:type="dxa"/>
          </w:tcPr>
          <w:p w14:paraId="66751A1D" w14:textId="0F9B7528" w:rsidR="001A6C43" w:rsidRDefault="004B0D66" w:rsidP="00A67E7B">
            <w:pPr>
              <w:pStyle w:val="TableParagraph"/>
              <w:spacing w:before="110"/>
              <w:ind w:left="116"/>
              <w:rPr>
                <w:sz w:val="24"/>
              </w:rPr>
            </w:pPr>
            <w:r>
              <w:rPr>
                <w:sz w:val="24"/>
              </w:rPr>
              <w:t>Activity Diagram</w:t>
            </w:r>
          </w:p>
        </w:tc>
        <w:tc>
          <w:tcPr>
            <w:tcW w:w="1001" w:type="dxa"/>
          </w:tcPr>
          <w:p w14:paraId="3577A93F" w14:textId="3E3F3FD2" w:rsidR="001A6C43" w:rsidRDefault="001A6C43" w:rsidP="00A67E7B">
            <w:pPr>
              <w:pStyle w:val="TableParagraph"/>
              <w:spacing w:before="114"/>
              <w:ind w:left="449"/>
              <w:rPr>
                <w:sz w:val="24"/>
              </w:rPr>
            </w:pPr>
          </w:p>
        </w:tc>
      </w:tr>
      <w:tr w:rsidR="001A6C43" w14:paraId="350C9ECD" w14:textId="77777777" w:rsidTr="00A67E7B">
        <w:trPr>
          <w:trHeight w:val="534"/>
        </w:trPr>
        <w:tc>
          <w:tcPr>
            <w:tcW w:w="1303" w:type="dxa"/>
          </w:tcPr>
          <w:p w14:paraId="28A05F25" w14:textId="77777777" w:rsidR="001A6C43" w:rsidRDefault="001A6C43" w:rsidP="00A67E7B">
            <w:pPr>
              <w:pStyle w:val="TableParagraph"/>
              <w:spacing w:before="114"/>
              <w:ind w:right="566"/>
              <w:jc w:val="right"/>
              <w:rPr>
                <w:sz w:val="24"/>
              </w:rPr>
            </w:pPr>
            <w:r>
              <w:rPr>
                <w:sz w:val="24"/>
              </w:rPr>
              <w:t>5</w:t>
            </w:r>
          </w:p>
        </w:tc>
        <w:tc>
          <w:tcPr>
            <w:tcW w:w="7273" w:type="dxa"/>
          </w:tcPr>
          <w:p w14:paraId="2B6ECEA8" w14:textId="7B355FFB" w:rsidR="001A6C43" w:rsidRDefault="004B0D66" w:rsidP="00A67E7B">
            <w:pPr>
              <w:pStyle w:val="TableParagraph"/>
              <w:spacing w:before="110"/>
              <w:ind w:left="116"/>
              <w:rPr>
                <w:sz w:val="24"/>
              </w:rPr>
            </w:pPr>
            <w:r>
              <w:rPr>
                <w:sz w:val="24"/>
              </w:rPr>
              <w:t>Random Forest</w:t>
            </w:r>
          </w:p>
        </w:tc>
        <w:tc>
          <w:tcPr>
            <w:tcW w:w="1001" w:type="dxa"/>
          </w:tcPr>
          <w:p w14:paraId="54FAD00E" w14:textId="1B8020AD" w:rsidR="001A6C43" w:rsidRDefault="001A6C43" w:rsidP="00A67E7B">
            <w:pPr>
              <w:pStyle w:val="TableParagraph"/>
              <w:spacing w:before="114"/>
              <w:ind w:left="449"/>
              <w:rPr>
                <w:sz w:val="24"/>
              </w:rPr>
            </w:pPr>
          </w:p>
        </w:tc>
      </w:tr>
      <w:tr w:rsidR="001A6C43" w14:paraId="26118274" w14:textId="77777777" w:rsidTr="00A67E7B">
        <w:trPr>
          <w:trHeight w:val="653"/>
        </w:trPr>
        <w:tc>
          <w:tcPr>
            <w:tcW w:w="1303" w:type="dxa"/>
          </w:tcPr>
          <w:p w14:paraId="4034DFA9" w14:textId="77777777" w:rsidR="001A6C43" w:rsidRDefault="001A6C43" w:rsidP="00A67E7B">
            <w:pPr>
              <w:pStyle w:val="TableParagraph"/>
              <w:spacing w:before="115"/>
              <w:ind w:right="566"/>
              <w:jc w:val="right"/>
              <w:rPr>
                <w:sz w:val="24"/>
              </w:rPr>
            </w:pPr>
            <w:r>
              <w:rPr>
                <w:sz w:val="24"/>
              </w:rPr>
              <w:t>6</w:t>
            </w:r>
          </w:p>
        </w:tc>
        <w:tc>
          <w:tcPr>
            <w:tcW w:w="7273" w:type="dxa"/>
          </w:tcPr>
          <w:p w14:paraId="47753148" w14:textId="11250E9D" w:rsidR="001A6C43" w:rsidRDefault="004B0D66" w:rsidP="00A67E7B">
            <w:pPr>
              <w:pStyle w:val="TableParagraph"/>
              <w:spacing w:before="115"/>
              <w:ind w:left="116"/>
              <w:rPr>
                <w:sz w:val="24"/>
              </w:rPr>
            </w:pPr>
            <w:r>
              <w:rPr>
                <w:sz w:val="24"/>
              </w:rPr>
              <w:t>Over All Data flow diagram</w:t>
            </w:r>
          </w:p>
        </w:tc>
        <w:tc>
          <w:tcPr>
            <w:tcW w:w="1001" w:type="dxa"/>
          </w:tcPr>
          <w:p w14:paraId="75F07DA8" w14:textId="1D7247F8" w:rsidR="001A6C43" w:rsidRDefault="001A6C43" w:rsidP="00A67E7B">
            <w:pPr>
              <w:pStyle w:val="TableParagraph"/>
              <w:spacing w:before="230"/>
              <w:ind w:left="388"/>
              <w:rPr>
                <w:sz w:val="24"/>
              </w:rPr>
            </w:pPr>
          </w:p>
        </w:tc>
      </w:tr>
      <w:tr w:rsidR="001A6C43" w14:paraId="7B105078" w14:textId="77777777" w:rsidTr="00A67E7B">
        <w:trPr>
          <w:trHeight w:val="537"/>
        </w:trPr>
        <w:tc>
          <w:tcPr>
            <w:tcW w:w="1303" w:type="dxa"/>
          </w:tcPr>
          <w:p w14:paraId="08C66FB0" w14:textId="77777777" w:rsidR="001A6C43" w:rsidRDefault="001A6C43" w:rsidP="00A67E7B">
            <w:pPr>
              <w:pStyle w:val="TableParagraph"/>
              <w:spacing w:before="115"/>
              <w:ind w:right="566"/>
              <w:jc w:val="right"/>
              <w:rPr>
                <w:sz w:val="24"/>
              </w:rPr>
            </w:pPr>
            <w:r>
              <w:rPr>
                <w:sz w:val="24"/>
              </w:rPr>
              <w:t>7</w:t>
            </w:r>
          </w:p>
        </w:tc>
        <w:tc>
          <w:tcPr>
            <w:tcW w:w="7273" w:type="dxa"/>
          </w:tcPr>
          <w:p w14:paraId="3FB77AB8" w14:textId="4D93BE8D" w:rsidR="001A6C43" w:rsidRDefault="004B0D66" w:rsidP="00A67E7B">
            <w:pPr>
              <w:pStyle w:val="TableParagraph"/>
              <w:spacing w:before="110"/>
              <w:ind w:left="116"/>
              <w:rPr>
                <w:sz w:val="24"/>
              </w:rPr>
            </w:pPr>
            <w:r>
              <w:rPr>
                <w:sz w:val="24"/>
              </w:rPr>
              <w:t>Sci-Bot algorithm data flow</w:t>
            </w:r>
          </w:p>
        </w:tc>
        <w:tc>
          <w:tcPr>
            <w:tcW w:w="1001" w:type="dxa"/>
          </w:tcPr>
          <w:p w14:paraId="7CEBBF21" w14:textId="443FB4A2" w:rsidR="001A6C43" w:rsidRDefault="001A6C43" w:rsidP="00A67E7B">
            <w:pPr>
              <w:pStyle w:val="TableParagraph"/>
              <w:spacing w:before="115"/>
              <w:ind w:left="389"/>
              <w:rPr>
                <w:sz w:val="24"/>
              </w:rPr>
            </w:pPr>
          </w:p>
        </w:tc>
      </w:tr>
      <w:tr w:rsidR="001A6C43" w14:paraId="4E41FC58" w14:textId="77777777" w:rsidTr="00A67E7B">
        <w:trPr>
          <w:trHeight w:val="534"/>
        </w:trPr>
        <w:tc>
          <w:tcPr>
            <w:tcW w:w="1303" w:type="dxa"/>
          </w:tcPr>
          <w:p w14:paraId="3BEBF29F" w14:textId="77777777" w:rsidR="001A6C43" w:rsidRDefault="001A6C43" w:rsidP="00A67E7B">
            <w:pPr>
              <w:pStyle w:val="TableParagraph"/>
              <w:spacing w:before="114"/>
              <w:ind w:right="566"/>
              <w:jc w:val="right"/>
              <w:rPr>
                <w:sz w:val="24"/>
              </w:rPr>
            </w:pPr>
            <w:r>
              <w:rPr>
                <w:sz w:val="24"/>
              </w:rPr>
              <w:t>8</w:t>
            </w:r>
          </w:p>
        </w:tc>
        <w:tc>
          <w:tcPr>
            <w:tcW w:w="7273" w:type="dxa"/>
          </w:tcPr>
          <w:p w14:paraId="65C78E4F" w14:textId="51D81F44" w:rsidR="001A6C43" w:rsidRDefault="004B0D66" w:rsidP="00A67E7B">
            <w:pPr>
              <w:pStyle w:val="TableParagraph"/>
              <w:spacing w:before="110"/>
              <w:ind w:left="116"/>
              <w:rPr>
                <w:sz w:val="24"/>
              </w:rPr>
            </w:pPr>
            <w:r>
              <w:rPr>
                <w:sz w:val="24"/>
              </w:rPr>
              <w:t>All Results Story Data flow</w:t>
            </w:r>
          </w:p>
        </w:tc>
        <w:tc>
          <w:tcPr>
            <w:tcW w:w="1001" w:type="dxa"/>
          </w:tcPr>
          <w:p w14:paraId="33AB50A8" w14:textId="5B0185E3" w:rsidR="001A6C43" w:rsidRDefault="001A6C43" w:rsidP="00A67E7B">
            <w:pPr>
              <w:pStyle w:val="TableParagraph"/>
              <w:spacing w:before="114"/>
              <w:ind w:left="389"/>
              <w:rPr>
                <w:sz w:val="24"/>
              </w:rPr>
            </w:pPr>
          </w:p>
        </w:tc>
      </w:tr>
    </w:tbl>
    <w:p w14:paraId="25EFA6AB" w14:textId="77777777" w:rsidR="004B0D66" w:rsidRDefault="00415D30" w:rsidP="00415D30">
      <w:pPr>
        <w:pStyle w:val="Heading5"/>
        <w:spacing w:before="90"/>
        <w:ind w:left="0" w:right="1894"/>
      </w:pPr>
      <w:r>
        <w:t xml:space="preserve">                                                            </w:t>
      </w:r>
      <w:r w:rsidR="001A6C43">
        <w:t xml:space="preserve">          </w:t>
      </w:r>
    </w:p>
    <w:p w14:paraId="3BB9DDFE" w14:textId="77777777" w:rsidR="004B0D66" w:rsidRDefault="004B0D66" w:rsidP="00415D30">
      <w:pPr>
        <w:pStyle w:val="Heading5"/>
        <w:spacing w:before="90"/>
        <w:ind w:left="0" w:right="1894"/>
      </w:pPr>
    </w:p>
    <w:p w14:paraId="0A893B0A" w14:textId="77777777" w:rsidR="004B0D66" w:rsidRDefault="004B0D66" w:rsidP="00415D30">
      <w:pPr>
        <w:pStyle w:val="Heading5"/>
        <w:spacing w:before="90"/>
        <w:ind w:left="0" w:right="1894"/>
      </w:pPr>
    </w:p>
    <w:p w14:paraId="26FA13C2" w14:textId="77777777" w:rsidR="004B0D66" w:rsidRDefault="004B0D66" w:rsidP="00415D30">
      <w:pPr>
        <w:pStyle w:val="Heading5"/>
        <w:spacing w:before="90"/>
        <w:ind w:left="0" w:right="1894"/>
      </w:pPr>
    </w:p>
    <w:p w14:paraId="177CB5F7" w14:textId="77777777" w:rsidR="004B0D66" w:rsidRDefault="004B0D66" w:rsidP="00415D30">
      <w:pPr>
        <w:pStyle w:val="Heading5"/>
        <w:spacing w:before="90"/>
        <w:ind w:left="0" w:right="1894"/>
      </w:pPr>
    </w:p>
    <w:p w14:paraId="6D90FBA0" w14:textId="77777777" w:rsidR="004B0D66" w:rsidRDefault="004B0D66" w:rsidP="00415D30">
      <w:pPr>
        <w:pStyle w:val="Heading5"/>
        <w:spacing w:before="90"/>
        <w:ind w:left="0" w:right="1894"/>
      </w:pPr>
    </w:p>
    <w:p w14:paraId="49BCCDC8" w14:textId="77777777" w:rsidR="004B0D66" w:rsidRDefault="004B0D66" w:rsidP="00415D30">
      <w:pPr>
        <w:pStyle w:val="Heading5"/>
        <w:spacing w:before="90"/>
        <w:ind w:left="0" w:right="1894"/>
      </w:pPr>
    </w:p>
    <w:p w14:paraId="0E25B332" w14:textId="77777777" w:rsidR="004B0D66" w:rsidRDefault="004B0D66" w:rsidP="00415D30">
      <w:pPr>
        <w:pStyle w:val="Heading5"/>
        <w:spacing w:before="90"/>
        <w:ind w:left="0" w:right="1894"/>
      </w:pPr>
    </w:p>
    <w:p w14:paraId="38036D25" w14:textId="77777777" w:rsidR="004B0D66" w:rsidRDefault="004B0D66" w:rsidP="00415D30">
      <w:pPr>
        <w:pStyle w:val="Heading5"/>
        <w:spacing w:before="90"/>
        <w:ind w:left="0" w:right="1894"/>
      </w:pPr>
    </w:p>
    <w:p w14:paraId="0232B338" w14:textId="77777777" w:rsidR="004B0D66" w:rsidRDefault="004B0D66" w:rsidP="00415D30">
      <w:pPr>
        <w:pStyle w:val="Heading5"/>
        <w:spacing w:before="90"/>
        <w:ind w:left="0" w:right="1894"/>
      </w:pPr>
    </w:p>
    <w:p w14:paraId="475AB9CB" w14:textId="77777777" w:rsidR="004B0D66" w:rsidRDefault="004B0D66" w:rsidP="00415D30">
      <w:pPr>
        <w:pStyle w:val="Heading5"/>
        <w:spacing w:before="90"/>
        <w:ind w:left="0" w:right="1894"/>
      </w:pPr>
    </w:p>
    <w:p w14:paraId="6C7F6E75" w14:textId="77777777" w:rsidR="004B0D66" w:rsidRDefault="004B0D66" w:rsidP="00415D30">
      <w:pPr>
        <w:pStyle w:val="Heading5"/>
        <w:spacing w:before="90"/>
        <w:ind w:left="0" w:right="1894"/>
      </w:pPr>
    </w:p>
    <w:p w14:paraId="50F5570E" w14:textId="77777777" w:rsidR="004B0D66" w:rsidRDefault="004B0D66" w:rsidP="00415D30">
      <w:pPr>
        <w:pStyle w:val="Heading5"/>
        <w:spacing w:before="90"/>
        <w:ind w:left="0" w:right="1894"/>
      </w:pPr>
    </w:p>
    <w:p w14:paraId="4499F56C" w14:textId="77777777" w:rsidR="004B0D66" w:rsidRDefault="004B0D66" w:rsidP="00415D30">
      <w:pPr>
        <w:pStyle w:val="Heading5"/>
        <w:spacing w:before="90"/>
        <w:ind w:left="0" w:right="1894"/>
      </w:pPr>
    </w:p>
    <w:p w14:paraId="155850B7" w14:textId="77777777" w:rsidR="004B0D66" w:rsidRDefault="004B0D66" w:rsidP="00415D30">
      <w:pPr>
        <w:pStyle w:val="Heading5"/>
        <w:spacing w:before="90"/>
        <w:ind w:left="0" w:right="1894"/>
      </w:pPr>
    </w:p>
    <w:p w14:paraId="15383F7C" w14:textId="77777777" w:rsidR="004B0D66" w:rsidRDefault="004B0D66" w:rsidP="00415D30">
      <w:pPr>
        <w:pStyle w:val="Heading5"/>
        <w:spacing w:before="90"/>
        <w:ind w:left="0" w:right="1894"/>
      </w:pPr>
    </w:p>
    <w:p w14:paraId="4E21DF96" w14:textId="77777777" w:rsidR="004B0D66" w:rsidRDefault="004B0D66" w:rsidP="00415D30">
      <w:pPr>
        <w:pStyle w:val="Heading5"/>
        <w:spacing w:before="90"/>
        <w:ind w:left="0" w:right="1894"/>
      </w:pPr>
    </w:p>
    <w:p w14:paraId="7434406C" w14:textId="77777777" w:rsidR="004B0D66" w:rsidRDefault="004B0D66" w:rsidP="00415D30">
      <w:pPr>
        <w:pStyle w:val="Heading5"/>
        <w:spacing w:before="90"/>
        <w:ind w:left="0" w:right="1894"/>
      </w:pPr>
    </w:p>
    <w:p w14:paraId="5E9C9D6A" w14:textId="7827175E" w:rsidR="00415D30" w:rsidRDefault="004B0D66" w:rsidP="00415D30">
      <w:pPr>
        <w:pStyle w:val="Heading5"/>
        <w:spacing w:before="90"/>
        <w:ind w:left="0" w:right="1894"/>
      </w:pPr>
      <w:r>
        <w:t xml:space="preserve">                                                       </w:t>
      </w:r>
      <w:r w:rsidR="00415D30">
        <w:t xml:space="preserve">LIST OF ABBREVIATIONS  </w:t>
      </w:r>
    </w:p>
    <w:p w14:paraId="4644C0A5" w14:textId="77777777" w:rsidR="00415D30" w:rsidRDefault="00415D30" w:rsidP="00415D30">
      <w:pPr>
        <w:pStyle w:val="Heading5"/>
        <w:spacing w:before="90"/>
        <w:ind w:left="0" w:right="1894"/>
      </w:pPr>
    </w:p>
    <w:p w14:paraId="394FC353" w14:textId="77777777" w:rsidR="00415D30" w:rsidRDefault="00415D30" w:rsidP="00415D30">
      <w:pPr>
        <w:pStyle w:val="BodyText"/>
        <w:spacing w:before="9"/>
        <w:rPr>
          <w:b/>
          <w:sz w:val="13"/>
        </w:rPr>
      </w:pPr>
    </w:p>
    <w:tbl>
      <w:tblPr>
        <w:tblW w:w="0" w:type="auto"/>
        <w:tblInd w:w="13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18"/>
        <w:gridCol w:w="6396"/>
      </w:tblGrid>
      <w:tr w:rsidR="00415D30" w14:paraId="19D7F5EE" w14:textId="77777777" w:rsidTr="00A67E7B">
        <w:trPr>
          <w:trHeight w:val="950"/>
        </w:trPr>
        <w:tc>
          <w:tcPr>
            <w:tcW w:w="2218" w:type="dxa"/>
          </w:tcPr>
          <w:p w14:paraId="44051C7F" w14:textId="77777777" w:rsidR="00415D30" w:rsidRDefault="00415D30" w:rsidP="00A67E7B">
            <w:pPr>
              <w:pStyle w:val="TableParagraph"/>
              <w:ind w:left="0"/>
              <w:rPr>
                <w:b/>
                <w:sz w:val="26"/>
              </w:rPr>
            </w:pPr>
          </w:p>
          <w:p w14:paraId="132309B5" w14:textId="77777777" w:rsidR="00415D30" w:rsidRDefault="00415D30" w:rsidP="00A67E7B">
            <w:pPr>
              <w:pStyle w:val="TableParagraph"/>
              <w:spacing w:before="183"/>
              <w:ind w:left="590"/>
              <w:rPr>
                <w:b/>
                <w:sz w:val="24"/>
              </w:rPr>
            </w:pPr>
            <w:r>
              <w:rPr>
                <w:b/>
                <w:sz w:val="24"/>
              </w:rPr>
              <w:t>Abbreviation</w:t>
            </w:r>
          </w:p>
        </w:tc>
        <w:tc>
          <w:tcPr>
            <w:tcW w:w="6396" w:type="dxa"/>
          </w:tcPr>
          <w:p w14:paraId="423828DD" w14:textId="77777777" w:rsidR="00415D30" w:rsidRDefault="00415D30" w:rsidP="00A67E7B">
            <w:pPr>
              <w:pStyle w:val="TableParagraph"/>
              <w:ind w:left="0"/>
              <w:rPr>
                <w:b/>
                <w:sz w:val="26"/>
              </w:rPr>
            </w:pPr>
          </w:p>
          <w:p w14:paraId="7F848464" w14:textId="77777777" w:rsidR="00415D30" w:rsidRDefault="00415D30" w:rsidP="00A67E7B">
            <w:pPr>
              <w:pStyle w:val="TableParagraph"/>
              <w:spacing w:before="183"/>
              <w:ind w:left="110"/>
              <w:rPr>
                <w:b/>
                <w:sz w:val="24"/>
              </w:rPr>
            </w:pPr>
            <w:r>
              <w:rPr>
                <w:b/>
                <w:sz w:val="24"/>
              </w:rPr>
              <w:t>Full form</w:t>
            </w:r>
          </w:p>
        </w:tc>
      </w:tr>
      <w:tr w:rsidR="00415D30" w14:paraId="46BD2B8B" w14:textId="77777777" w:rsidTr="00A67E7B">
        <w:trPr>
          <w:trHeight w:val="945"/>
        </w:trPr>
        <w:tc>
          <w:tcPr>
            <w:tcW w:w="2218" w:type="dxa"/>
          </w:tcPr>
          <w:p w14:paraId="0D0259D8" w14:textId="77777777" w:rsidR="00415D30" w:rsidRPr="00415D30" w:rsidRDefault="00415D30" w:rsidP="00A67E7B">
            <w:pPr>
              <w:pStyle w:val="TableParagraph"/>
              <w:ind w:left="0"/>
              <w:rPr>
                <w:bCs/>
                <w:sz w:val="26"/>
              </w:rPr>
            </w:pPr>
          </w:p>
          <w:p w14:paraId="2E3D77A8" w14:textId="77777777" w:rsidR="00415D30" w:rsidRPr="00415D30" w:rsidRDefault="00415D30" w:rsidP="00A67E7B">
            <w:pPr>
              <w:pStyle w:val="TableParagraph"/>
              <w:spacing w:before="177"/>
              <w:ind w:left="105"/>
              <w:rPr>
                <w:bCs/>
                <w:sz w:val="24"/>
              </w:rPr>
            </w:pPr>
            <w:r w:rsidRPr="00415D30">
              <w:rPr>
                <w:bCs/>
                <w:sz w:val="24"/>
              </w:rPr>
              <w:t>ML</w:t>
            </w:r>
          </w:p>
        </w:tc>
        <w:tc>
          <w:tcPr>
            <w:tcW w:w="6396" w:type="dxa"/>
          </w:tcPr>
          <w:p w14:paraId="072426C0" w14:textId="77777777" w:rsidR="00415D30" w:rsidRDefault="00415D30" w:rsidP="00A67E7B">
            <w:pPr>
              <w:pStyle w:val="TableParagraph"/>
              <w:ind w:left="0"/>
              <w:rPr>
                <w:b/>
                <w:sz w:val="26"/>
              </w:rPr>
            </w:pPr>
          </w:p>
          <w:p w14:paraId="10EF4881" w14:textId="77777777" w:rsidR="00415D30" w:rsidRDefault="00415D30" w:rsidP="00A67E7B">
            <w:pPr>
              <w:pStyle w:val="TableParagraph"/>
              <w:spacing w:before="177"/>
              <w:ind w:left="110"/>
              <w:rPr>
                <w:sz w:val="24"/>
              </w:rPr>
            </w:pPr>
            <w:r>
              <w:rPr>
                <w:sz w:val="24"/>
              </w:rPr>
              <w:t>Machine Learning</w:t>
            </w:r>
          </w:p>
        </w:tc>
      </w:tr>
      <w:tr w:rsidR="00415D30" w14:paraId="2292DF8A" w14:textId="77777777" w:rsidTr="00A67E7B">
        <w:trPr>
          <w:trHeight w:val="949"/>
        </w:trPr>
        <w:tc>
          <w:tcPr>
            <w:tcW w:w="2218" w:type="dxa"/>
          </w:tcPr>
          <w:p w14:paraId="623C538D" w14:textId="77777777" w:rsidR="00415D30" w:rsidRPr="00415D30" w:rsidRDefault="00415D30" w:rsidP="00A67E7B">
            <w:pPr>
              <w:pStyle w:val="TableParagraph"/>
              <w:ind w:left="0"/>
              <w:rPr>
                <w:bCs/>
                <w:sz w:val="26"/>
              </w:rPr>
            </w:pPr>
          </w:p>
          <w:p w14:paraId="3F5E432E" w14:textId="77777777" w:rsidR="00415D30" w:rsidRPr="00415D30" w:rsidRDefault="00415D30" w:rsidP="00A67E7B">
            <w:pPr>
              <w:pStyle w:val="TableParagraph"/>
              <w:spacing w:before="177"/>
              <w:ind w:left="105"/>
              <w:rPr>
                <w:bCs/>
                <w:sz w:val="24"/>
              </w:rPr>
            </w:pPr>
            <w:r w:rsidRPr="00415D30">
              <w:rPr>
                <w:bCs/>
                <w:sz w:val="24"/>
              </w:rPr>
              <w:t>NN</w:t>
            </w:r>
          </w:p>
        </w:tc>
        <w:tc>
          <w:tcPr>
            <w:tcW w:w="6396" w:type="dxa"/>
          </w:tcPr>
          <w:p w14:paraId="1E441853" w14:textId="77777777" w:rsidR="00415D30" w:rsidRDefault="00415D30" w:rsidP="00A67E7B">
            <w:pPr>
              <w:pStyle w:val="TableParagraph"/>
              <w:ind w:left="0"/>
              <w:rPr>
                <w:b/>
                <w:sz w:val="26"/>
              </w:rPr>
            </w:pPr>
          </w:p>
          <w:p w14:paraId="3565EF1C" w14:textId="77777777" w:rsidR="00415D30" w:rsidRDefault="00415D30" w:rsidP="00A67E7B">
            <w:pPr>
              <w:pStyle w:val="TableParagraph"/>
              <w:spacing w:before="177"/>
              <w:ind w:left="110"/>
              <w:rPr>
                <w:sz w:val="24"/>
              </w:rPr>
            </w:pPr>
            <w:r>
              <w:rPr>
                <w:sz w:val="24"/>
              </w:rPr>
              <w:t>Neural Networks</w:t>
            </w:r>
          </w:p>
        </w:tc>
      </w:tr>
      <w:tr w:rsidR="00415D30" w14:paraId="0CF07321" w14:textId="77777777" w:rsidTr="00A67E7B">
        <w:trPr>
          <w:trHeight w:val="945"/>
        </w:trPr>
        <w:tc>
          <w:tcPr>
            <w:tcW w:w="2218" w:type="dxa"/>
          </w:tcPr>
          <w:p w14:paraId="779666DA" w14:textId="77777777" w:rsidR="00415D30" w:rsidRPr="00415D30" w:rsidRDefault="00415D30" w:rsidP="00A67E7B">
            <w:pPr>
              <w:pStyle w:val="TableParagraph"/>
              <w:ind w:left="0"/>
              <w:rPr>
                <w:bCs/>
                <w:sz w:val="26"/>
              </w:rPr>
            </w:pPr>
          </w:p>
          <w:p w14:paraId="5FF4C276" w14:textId="77777777" w:rsidR="00415D30" w:rsidRPr="00415D30" w:rsidRDefault="00415D30" w:rsidP="00A67E7B">
            <w:pPr>
              <w:pStyle w:val="TableParagraph"/>
              <w:spacing w:before="173"/>
              <w:ind w:left="105"/>
              <w:rPr>
                <w:bCs/>
                <w:sz w:val="24"/>
              </w:rPr>
            </w:pPr>
            <w:r w:rsidRPr="00415D30">
              <w:rPr>
                <w:bCs/>
                <w:sz w:val="24"/>
              </w:rPr>
              <w:t>AI</w:t>
            </w:r>
          </w:p>
        </w:tc>
        <w:tc>
          <w:tcPr>
            <w:tcW w:w="6396" w:type="dxa"/>
          </w:tcPr>
          <w:p w14:paraId="4BD52014" w14:textId="77777777" w:rsidR="00415D30" w:rsidRDefault="00415D30" w:rsidP="00A67E7B">
            <w:pPr>
              <w:pStyle w:val="TableParagraph"/>
              <w:ind w:left="0"/>
              <w:rPr>
                <w:b/>
                <w:sz w:val="26"/>
              </w:rPr>
            </w:pPr>
          </w:p>
          <w:p w14:paraId="4A3C78BB" w14:textId="77777777" w:rsidR="00415D30" w:rsidRDefault="00415D30" w:rsidP="00A67E7B">
            <w:pPr>
              <w:pStyle w:val="TableParagraph"/>
              <w:spacing w:before="173"/>
              <w:ind w:left="110"/>
              <w:rPr>
                <w:sz w:val="24"/>
              </w:rPr>
            </w:pPr>
            <w:r>
              <w:rPr>
                <w:sz w:val="24"/>
              </w:rPr>
              <w:t>Artificial Intelligence</w:t>
            </w:r>
          </w:p>
        </w:tc>
      </w:tr>
      <w:tr w:rsidR="00415D30" w14:paraId="2828D5F9" w14:textId="77777777" w:rsidTr="00A67E7B">
        <w:trPr>
          <w:trHeight w:val="945"/>
        </w:trPr>
        <w:tc>
          <w:tcPr>
            <w:tcW w:w="2218" w:type="dxa"/>
          </w:tcPr>
          <w:p w14:paraId="15300F00" w14:textId="77777777" w:rsidR="00415D30" w:rsidRDefault="00415D30" w:rsidP="00A67E7B">
            <w:pPr>
              <w:pStyle w:val="TableParagraph"/>
              <w:spacing w:before="20"/>
              <w:ind w:left="105"/>
              <w:rPr>
                <w:sz w:val="24"/>
              </w:rPr>
            </w:pPr>
          </w:p>
          <w:p w14:paraId="7F7D809E" w14:textId="7FCA7679" w:rsidR="00415D30" w:rsidRDefault="00415D30" w:rsidP="00A67E7B">
            <w:pPr>
              <w:pStyle w:val="TableParagraph"/>
              <w:spacing w:before="20"/>
              <w:ind w:left="105"/>
              <w:rPr>
                <w:sz w:val="24"/>
              </w:rPr>
            </w:pPr>
            <w:r>
              <w:rPr>
                <w:sz w:val="24"/>
              </w:rPr>
              <w:t>API</w:t>
            </w:r>
          </w:p>
        </w:tc>
        <w:tc>
          <w:tcPr>
            <w:tcW w:w="6396" w:type="dxa"/>
          </w:tcPr>
          <w:p w14:paraId="1EB2B84A" w14:textId="77777777" w:rsidR="00415D30" w:rsidRDefault="00415D30" w:rsidP="00A67E7B">
            <w:pPr>
              <w:pStyle w:val="TableParagraph"/>
              <w:spacing w:before="19"/>
              <w:ind w:left="110"/>
              <w:rPr>
                <w:color w:val="212121"/>
                <w:sz w:val="24"/>
                <w:szCs w:val="24"/>
              </w:rPr>
            </w:pPr>
          </w:p>
          <w:p w14:paraId="0CBC201E" w14:textId="6987DF2D" w:rsidR="00415D30" w:rsidRPr="00415D30" w:rsidRDefault="00415D30" w:rsidP="00A67E7B">
            <w:pPr>
              <w:pStyle w:val="TableParagraph"/>
              <w:spacing w:before="19"/>
              <w:ind w:left="110"/>
              <w:rPr>
                <w:sz w:val="24"/>
                <w:szCs w:val="24"/>
              </w:rPr>
            </w:pPr>
            <w:r w:rsidRPr="00415D30">
              <w:rPr>
                <w:color w:val="212121"/>
                <w:sz w:val="24"/>
                <w:szCs w:val="24"/>
              </w:rPr>
              <w:t xml:space="preserve">Application </w:t>
            </w:r>
            <w:r>
              <w:rPr>
                <w:color w:val="212121"/>
                <w:sz w:val="24"/>
                <w:szCs w:val="24"/>
              </w:rPr>
              <w:t>P</w:t>
            </w:r>
            <w:r w:rsidRPr="00415D30">
              <w:rPr>
                <w:color w:val="212121"/>
                <w:sz w:val="24"/>
                <w:szCs w:val="24"/>
              </w:rPr>
              <w:t xml:space="preserve">rogramming </w:t>
            </w:r>
            <w:r>
              <w:rPr>
                <w:color w:val="212121"/>
                <w:sz w:val="24"/>
                <w:szCs w:val="24"/>
              </w:rPr>
              <w:t>I</w:t>
            </w:r>
            <w:r w:rsidRPr="00415D30">
              <w:rPr>
                <w:color w:val="212121"/>
                <w:sz w:val="24"/>
                <w:szCs w:val="24"/>
              </w:rPr>
              <w:t>nterface</w:t>
            </w:r>
          </w:p>
        </w:tc>
      </w:tr>
      <w:tr w:rsidR="00415D30" w14:paraId="06C36136" w14:textId="77777777" w:rsidTr="00A67E7B">
        <w:trPr>
          <w:trHeight w:val="945"/>
        </w:trPr>
        <w:tc>
          <w:tcPr>
            <w:tcW w:w="2218" w:type="dxa"/>
          </w:tcPr>
          <w:p w14:paraId="68AB543C" w14:textId="77777777" w:rsidR="00415D30" w:rsidRDefault="00415D30" w:rsidP="00A67E7B">
            <w:pPr>
              <w:pStyle w:val="TableParagraph"/>
              <w:spacing w:before="20"/>
              <w:ind w:left="105"/>
              <w:rPr>
                <w:sz w:val="24"/>
              </w:rPr>
            </w:pPr>
          </w:p>
          <w:p w14:paraId="41A57857" w14:textId="1C89AC7F" w:rsidR="00415D30" w:rsidRDefault="00415D30" w:rsidP="00A67E7B">
            <w:pPr>
              <w:pStyle w:val="TableParagraph"/>
              <w:spacing w:before="20"/>
              <w:ind w:left="105"/>
              <w:rPr>
                <w:sz w:val="24"/>
              </w:rPr>
            </w:pPr>
            <w:r>
              <w:rPr>
                <w:sz w:val="24"/>
              </w:rPr>
              <w:t>DT</w:t>
            </w:r>
          </w:p>
        </w:tc>
        <w:tc>
          <w:tcPr>
            <w:tcW w:w="6396" w:type="dxa"/>
          </w:tcPr>
          <w:p w14:paraId="559E3FD4" w14:textId="77777777" w:rsidR="00415D30" w:rsidRDefault="00415D30" w:rsidP="00A67E7B">
            <w:pPr>
              <w:pStyle w:val="TableParagraph"/>
              <w:spacing w:before="20"/>
              <w:ind w:left="110"/>
              <w:rPr>
                <w:sz w:val="24"/>
              </w:rPr>
            </w:pPr>
          </w:p>
          <w:p w14:paraId="04067501" w14:textId="433EA720" w:rsidR="00415D30" w:rsidRDefault="00415D30" w:rsidP="00A67E7B">
            <w:pPr>
              <w:pStyle w:val="TableParagraph"/>
              <w:spacing w:before="20"/>
              <w:ind w:left="110"/>
              <w:rPr>
                <w:sz w:val="24"/>
              </w:rPr>
            </w:pPr>
            <w:r>
              <w:rPr>
                <w:sz w:val="24"/>
              </w:rPr>
              <w:t>Decision Tree</w:t>
            </w:r>
          </w:p>
        </w:tc>
      </w:tr>
      <w:tr w:rsidR="00415D30" w14:paraId="22819B09" w14:textId="77777777" w:rsidTr="00A67E7B">
        <w:trPr>
          <w:trHeight w:val="945"/>
        </w:trPr>
        <w:tc>
          <w:tcPr>
            <w:tcW w:w="2218" w:type="dxa"/>
          </w:tcPr>
          <w:p w14:paraId="08872261" w14:textId="77777777" w:rsidR="00415D30" w:rsidRDefault="00415D30" w:rsidP="00A67E7B">
            <w:pPr>
              <w:pStyle w:val="TableParagraph"/>
              <w:spacing w:before="20"/>
              <w:ind w:left="105"/>
              <w:rPr>
                <w:sz w:val="24"/>
              </w:rPr>
            </w:pPr>
          </w:p>
          <w:p w14:paraId="107510CA" w14:textId="0FCB624F" w:rsidR="00415D30" w:rsidRDefault="00415D30" w:rsidP="00A67E7B">
            <w:pPr>
              <w:pStyle w:val="TableParagraph"/>
              <w:spacing w:before="20"/>
              <w:ind w:left="105"/>
              <w:rPr>
                <w:sz w:val="24"/>
              </w:rPr>
            </w:pPr>
            <w:r>
              <w:rPr>
                <w:sz w:val="24"/>
              </w:rPr>
              <w:t>XGB</w:t>
            </w:r>
          </w:p>
        </w:tc>
        <w:tc>
          <w:tcPr>
            <w:tcW w:w="6396" w:type="dxa"/>
          </w:tcPr>
          <w:p w14:paraId="2B42C195" w14:textId="77777777" w:rsidR="00415D30" w:rsidRDefault="00415D30" w:rsidP="00A67E7B">
            <w:pPr>
              <w:pStyle w:val="TableParagraph"/>
              <w:spacing w:before="20"/>
              <w:ind w:left="110"/>
              <w:rPr>
                <w:sz w:val="24"/>
              </w:rPr>
            </w:pPr>
          </w:p>
          <w:p w14:paraId="7611C363" w14:textId="3303939D" w:rsidR="00415D30" w:rsidRDefault="00415D30" w:rsidP="00A67E7B">
            <w:pPr>
              <w:pStyle w:val="TableParagraph"/>
              <w:spacing w:before="20"/>
              <w:ind w:left="110"/>
              <w:rPr>
                <w:sz w:val="24"/>
              </w:rPr>
            </w:pPr>
            <w:proofErr w:type="spellStart"/>
            <w:r>
              <w:rPr>
                <w:sz w:val="24"/>
              </w:rPr>
              <w:t>eXtreme</w:t>
            </w:r>
            <w:proofErr w:type="spellEnd"/>
            <w:r>
              <w:rPr>
                <w:sz w:val="24"/>
              </w:rPr>
              <w:t xml:space="preserve"> Gradient Boosting</w:t>
            </w:r>
          </w:p>
        </w:tc>
      </w:tr>
      <w:tr w:rsidR="00415D30" w14:paraId="6092CE42" w14:textId="77777777" w:rsidTr="00A67E7B">
        <w:trPr>
          <w:trHeight w:val="945"/>
        </w:trPr>
        <w:tc>
          <w:tcPr>
            <w:tcW w:w="2218" w:type="dxa"/>
          </w:tcPr>
          <w:p w14:paraId="6BD91CEE" w14:textId="77777777" w:rsidR="00415D30" w:rsidRDefault="00415D30" w:rsidP="00A67E7B">
            <w:pPr>
              <w:pStyle w:val="TableParagraph"/>
              <w:spacing w:before="25"/>
              <w:ind w:left="105"/>
              <w:rPr>
                <w:sz w:val="24"/>
              </w:rPr>
            </w:pPr>
          </w:p>
          <w:p w14:paraId="61257BAA" w14:textId="3B0938E9" w:rsidR="00415D30" w:rsidRDefault="00415D30" w:rsidP="00A67E7B">
            <w:pPr>
              <w:pStyle w:val="TableParagraph"/>
              <w:spacing w:before="25"/>
              <w:ind w:left="105"/>
              <w:rPr>
                <w:sz w:val="24"/>
              </w:rPr>
            </w:pPr>
            <w:r>
              <w:rPr>
                <w:sz w:val="24"/>
              </w:rPr>
              <w:t>RF</w:t>
            </w:r>
          </w:p>
        </w:tc>
        <w:tc>
          <w:tcPr>
            <w:tcW w:w="6396" w:type="dxa"/>
          </w:tcPr>
          <w:p w14:paraId="0F7DF195" w14:textId="77777777" w:rsidR="00415D30" w:rsidRDefault="00415D30" w:rsidP="00A67E7B">
            <w:pPr>
              <w:pStyle w:val="TableParagraph"/>
              <w:spacing w:before="25"/>
              <w:ind w:left="110"/>
              <w:rPr>
                <w:sz w:val="24"/>
              </w:rPr>
            </w:pPr>
          </w:p>
          <w:p w14:paraId="760608F6" w14:textId="0337D1F2" w:rsidR="00415D30" w:rsidRDefault="00415D30" w:rsidP="00A67E7B">
            <w:pPr>
              <w:pStyle w:val="TableParagraph"/>
              <w:spacing w:before="25"/>
              <w:ind w:left="110"/>
              <w:rPr>
                <w:sz w:val="24"/>
              </w:rPr>
            </w:pPr>
            <w:r>
              <w:rPr>
                <w:sz w:val="24"/>
              </w:rPr>
              <w:t>Random Forest</w:t>
            </w:r>
          </w:p>
        </w:tc>
      </w:tr>
    </w:tbl>
    <w:p w14:paraId="51D93983" w14:textId="150E3F3C" w:rsidR="00A4313B" w:rsidRDefault="00A4313B">
      <w:pPr>
        <w:spacing w:line="310" w:lineRule="exact"/>
        <w:rPr>
          <w:sz w:val="28"/>
        </w:rPr>
        <w:sectPr w:rsidR="00A4313B" w:rsidSect="00655F43">
          <w:pgSz w:w="12240" w:h="15840"/>
          <w:pgMar w:top="1460" w:right="0" w:bottom="116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7AFB9075" w14:textId="77777777" w:rsidR="00A4313B" w:rsidRDefault="00857F85">
      <w:pPr>
        <w:spacing w:before="58"/>
        <w:ind w:left="1097" w:right="1894"/>
        <w:jc w:val="center"/>
        <w:rPr>
          <w:b/>
          <w:sz w:val="28"/>
        </w:rPr>
      </w:pPr>
      <w:r>
        <w:rPr>
          <w:b/>
          <w:sz w:val="28"/>
        </w:rPr>
        <w:lastRenderedPageBreak/>
        <w:t>CHAPTER I</w:t>
      </w:r>
    </w:p>
    <w:p w14:paraId="1FE1DC4F" w14:textId="77777777" w:rsidR="00A4313B" w:rsidRDefault="00A4313B">
      <w:pPr>
        <w:pStyle w:val="BodyText"/>
        <w:spacing w:before="11"/>
        <w:rPr>
          <w:b/>
          <w:sz w:val="19"/>
        </w:rPr>
      </w:pPr>
    </w:p>
    <w:p w14:paraId="36CD7A39" w14:textId="28B51129" w:rsidR="00A4313B" w:rsidRDefault="001A6C43">
      <w:pPr>
        <w:spacing w:before="87"/>
        <w:ind w:left="371"/>
        <w:rPr>
          <w:b/>
          <w:sz w:val="28"/>
        </w:rPr>
      </w:pPr>
      <w:r>
        <w:rPr>
          <w:b/>
          <w:sz w:val="28"/>
        </w:rPr>
        <w:t xml:space="preserve">                                                        </w:t>
      </w:r>
      <w:r w:rsidR="00857F85">
        <w:rPr>
          <w:b/>
          <w:sz w:val="28"/>
        </w:rPr>
        <w:t>INTRODUCTION</w:t>
      </w:r>
    </w:p>
    <w:p w14:paraId="03D6A70A" w14:textId="77777777" w:rsidR="00A4313B" w:rsidRDefault="00A4313B">
      <w:pPr>
        <w:pStyle w:val="BodyText"/>
        <w:spacing w:before="4"/>
        <w:rPr>
          <w:b/>
          <w:sz w:val="28"/>
        </w:rPr>
      </w:pPr>
    </w:p>
    <w:p w14:paraId="5CD2E54D" w14:textId="77777777" w:rsidR="00A4313B" w:rsidRPr="00655F43" w:rsidRDefault="00857F85">
      <w:pPr>
        <w:pStyle w:val="ListParagraph"/>
        <w:numPr>
          <w:ilvl w:val="1"/>
          <w:numId w:val="7"/>
        </w:numPr>
        <w:tabs>
          <w:tab w:val="left" w:pos="794"/>
        </w:tabs>
        <w:rPr>
          <w:rFonts w:ascii="Times New Roman"/>
          <w:b/>
          <w:sz w:val="24"/>
          <w:szCs w:val="24"/>
        </w:rPr>
      </w:pPr>
      <w:r w:rsidRPr="00655F43">
        <w:rPr>
          <w:rFonts w:ascii="Times New Roman"/>
          <w:b/>
          <w:sz w:val="24"/>
          <w:szCs w:val="24"/>
        </w:rPr>
        <w:t>Overview</w:t>
      </w:r>
    </w:p>
    <w:p w14:paraId="21B39D6E" w14:textId="77777777" w:rsidR="00A4313B" w:rsidRDefault="00A4313B">
      <w:pPr>
        <w:pStyle w:val="BodyText"/>
        <w:spacing w:before="1"/>
        <w:rPr>
          <w:b/>
        </w:rPr>
      </w:pPr>
    </w:p>
    <w:p w14:paraId="02AB525E" w14:textId="4EADE6F9" w:rsidR="00A4313B" w:rsidRDefault="001A6C43" w:rsidP="00655F43">
      <w:pPr>
        <w:pStyle w:val="BodyText"/>
        <w:spacing w:line="600" w:lineRule="auto"/>
        <w:ind w:left="381" w:right="872" w:hanging="10"/>
        <w:jc w:val="both"/>
      </w:pPr>
      <w:r>
        <w:t xml:space="preserve">               </w:t>
      </w:r>
      <w:r w:rsidR="00857F85">
        <w:t>Presently The automation is Limited to Machine Learning it didn’t come to Data Science still Researches are</w:t>
      </w:r>
      <w:r w:rsidR="00857F85">
        <w:rPr>
          <w:spacing w:val="-1"/>
        </w:rPr>
        <w:t xml:space="preserve"> </w:t>
      </w:r>
      <w:r w:rsidR="00857F85">
        <w:t>going</w:t>
      </w:r>
      <w:r w:rsidR="00857F85">
        <w:rPr>
          <w:spacing w:val="-5"/>
        </w:rPr>
        <w:t xml:space="preserve"> </w:t>
      </w:r>
      <w:r w:rsidR="00857F85">
        <w:t>on</w:t>
      </w:r>
      <w:r w:rsidR="00857F85">
        <w:rPr>
          <w:spacing w:val="-4"/>
        </w:rPr>
        <w:t xml:space="preserve"> </w:t>
      </w:r>
      <w:r w:rsidR="00857F85">
        <w:t>to</w:t>
      </w:r>
      <w:r w:rsidR="00857F85">
        <w:rPr>
          <w:spacing w:val="-5"/>
        </w:rPr>
        <w:t xml:space="preserve"> </w:t>
      </w:r>
      <w:r w:rsidR="00857F85">
        <w:t>automate</w:t>
      </w:r>
      <w:r w:rsidR="00857F85">
        <w:rPr>
          <w:spacing w:val="-5"/>
        </w:rPr>
        <w:t xml:space="preserve"> </w:t>
      </w:r>
      <w:r w:rsidR="00857F85">
        <w:t>the</w:t>
      </w:r>
      <w:r w:rsidR="00857F85">
        <w:rPr>
          <w:spacing w:val="-6"/>
        </w:rPr>
        <w:t xml:space="preserve"> </w:t>
      </w:r>
      <w:r w:rsidR="00857F85">
        <w:t>Data</w:t>
      </w:r>
      <w:r w:rsidR="00857F85">
        <w:rPr>
          <w:spacing w:val="-5"/>
        </w:rPr>
        <w:t xml:space="preserve"> </w:t>
      </w:r>
      <w:r w:rsidR="00857F85">
        <w:t>Scientist</w:t>
      </w:r>
      <w:r w:rsidR="00857F85">
        <w:rPr>
          <w:spacing w:val="-4"/>
        </w:rPr>
        <w:t xml:space="preserve"> </w:t>
      </w:r>
      <w:r w:rsidR="00857F85">
        <w:t>Process.</w:t>
      </w:r>
      <w:r w:rsidR="00857F85">
        <w:rPr>
          <w:spacing w:val="-3"/>
        </w:rPr>
        <w:t xml:space="preserve"> </w:t>
      </w:r>
      <w:r w:rsidR="00857F85">
        <w:t>At</w:t>
      </w:r>
      <w:r w:rsidR="00857F85">
        <w:rPr>
          <w:spacing w:val="-4"/>
        </w:rPr>
        <w:t xml:space="preserve"> </w:t>
      </w:r>
      <w:r w:rsidR="00857F85">
        <w:t>present all</w:t>
      </w:r>
      <w:r w:rsidR="00857F85">
        <w:rPr>
          <w:spacing w:val="-3"/>
        </w:rPr>
        <w:t xml:space="preserve"> </w:t>
      </w:r>
      <w:r w:rsidR="00857F85">
        <w:t>the</w:t>
      </w:r>
      <w:r w:rsidR="00857F85">
        <w:rPr>
          <w:spacing w:val="-6"/>
        </w:rPr>
        <w:t xml:space="preserve"> </w:t>
      </w:r>
      <w:r w:rsidR="00857F85">
        <w:t>Data</w:t>
      </w:r>
      <w:r w:rsidR="00857F85">
        <w:rPr>
          <w:spacing w:val="-5"/>
        </w:rPr>
        <w:t xml:space="preserve"> </w:t>
      </w:r>
      <w:r w:rsidR="00857F85">
        <w:t>analysis</w:t>
      </w:r>
      <w:r w:rsidR="00857F85">
        <w:rPr>
          <w:spacing w:val="-2"/>
        </w:rPr>
        <w:t xml:space="preserve"> </w:t>
      </w:r>
      <w:r w:rsidR="00857F85">
        <w:t>part</w:t>
      </w:r>
      <w:r w:rsidR="00857F85">
        <w:rPr>
          <w:spacing w:val="-5"/>
        </w:rPr>
        <w:t xml:space="preserve"> </w:t>
      </w:r>
      <w:r w:rsidR="00857F85">
        <w:t>is</w:t>
      </w:r>
      <w:r w:rsidR="00857F85">
        <w:rPr>
          <w:spacing w:val="-6"/>
        </w:rPr>
        <w:t xml:space="preserve"> </w:t>
      </w:r>
      <w:r w:rsidR="00857F85">
        <w:t>done</w:t>
      </w:r>
      <w:r w:rsidR="00857F85">
        <w:rPr>
          <w:spacing w:val="-1"/>
        </w:rPr>
        <w:t xml:space="preserve"> </w:t>
      </w:r>
      <w:r w:rsidR="00857F85">
        <w:t>by</w:t>
      </w:r>
      <w:r w:rsidR="00857F85">
        <w:rPr>
          <w:spacing w:val="-4"/>
        </w:rPr>
        <w:t xml:space="preserve"> </w:t>
      </w:r>
      <w:r w:rsidR="00857F85">
        <w:t>human Physically, and the time required for the project also up to one month for each case</w:t>
      </w:r>
      <w:r w:rsidR="00857F85">
        <w:rPr>
          <w:spacing w:val="1"/>
        </w:rPr>
        <w:t xml:space="preserve"> </w:t>
      </w:r>
      <w:r w:rsidR="00857F85">
        <w:t>study.</w:t>
      </w:r>
    </w:p>
    <w:p w14:paraId="0183859E" w14:textId="77777777" w:rsidR="00A4313B" w:rsidRPr="00655F43" w:rsidRDefault="00857F85" w:rsidP="00655F43">
      <w:pPr>
        <w:pStyle w:val="Heading4"/>
        <w:numPr>
          <w:ilvl w:val="1"/>
          <w:numId w:val="7"/>
        </w:numPr>
        <w:tabs>
          <w:tab w:val="left" w:pos="794"/>
        </w:tabs>
        <w:spacing w:before="0" w:line="600" w:lineRule="auto"/>
        <w:jc w:val="both"/>
        <w:rPr>
          <w:sz w:val="24"/>
          <w:szCs w:val="24"/>
        </w:rPr>
      </w:pPr>
      <w:r w:rsidRPr="00655F43">
        <w:rPr>
          <w:sz w:val="24"/>
          <w:szCs w:val="24"/>
        </w:rPr>
        <w:t>Proposed</w:t>
      </w:r>
      <w:r w:rsidRPr="00655F43">
        <w:rPr>
          <w:spacing w:val="-1"/>
          <w:sz w:val="24"/>
          <w:szCs w:val="24"/>
        </w:rPr>
        <w:t xml:space="preserve"> </w:t>
      </w:r>
      <w:r w:rsidRPr="00655F43">
        <w:rPr>
          <w:sz w:val="24"/>
          <w:szCs w:val="24"/>
        </w:rPr>
        <w:t>Approach</w:t>
      </w:r>
    </w:p>
    <w:p w14:paraId="2DA9AAFC" w14:textId="77777777" w:rsidR="00A4313B" w:rsidRDefault="00857F85" w:rsidP="00655F43">
      <w:pPr>
        <w:pStyle w:val="BodyText"/>
        <w:spacing w:before="172" w:line="600" w:lineRule="auto"/>
        <w:ind w:left="381" w:right="861" w:hanging="10"/>
        <w:jc w:val="both"/>
      </w:pPr>
      <w:r>
        <w:t>The</w:t>
      </w:r>
      <w:r>
        <w:rPr>
          <w:spacing w:val="-6"/>
        </w:rPr>
        <w:t xml:space="preserve"> </w:t>
      </w:r>
      <w:r>
        <w:t>Main</w:t>
      </w:r>
      <w:r>
        <w:rPr>
          <w:spacing w:val="-4"/>
        </w:rPr>
        <w:t xml:space="preserve"> </w:t>
      </w:r>
      <w:r>
        <w:t>Goal</w:t>
      </w:r>
      <w:r>
        <w:rPr>
          <w:spacing w:val="-4"/>
        </w:rPr>
        <w:t xml:space="preserve"> </w:t>
      </w:r>
      <w:r>
        <w:t>is</w:t>
      </w:r>
      <w:r>
        <w:rPr>
          <w:spacing w:val="-10"/>
        </w:rPr>
        <w:t xml:space="preserve"> </w:t>
      </w:r>
      <w:r>
        <w:t>to</w:t>
      </w:r>
      <w:r>
        <w:rPr>
          <w:spacing w:val="-4"/>
        </w:rPr>
        <w:t xml:space="preserve"> </w:t>
      </w:r>
      <w:r>
        <w:t>create</w:t>
      </w:r>
      <w:r>
        <w:rPr>
          <w:spacing w:val="-9"/>
        </w:rPr>
        <w:t xml:space="preserve"> </w:t>
      </w:r>
      <w:r>
        <w:t>a</w:t>
      </w:r>
      <w:r>
        <w:rPr>
          <w:spacing w:val="-6"/>
        </w:rPr>
        <w:t xml:space="preserve"> </w:t>
      </w:r>
      <w:r>
        <w:t>Bot</w:t>
      </w:r>
      <w:r>
        <w:rPr>
          <w:spacing w:val="-4"/>
        </w:rPr>
        <w:t xml:space="preserve"> </w:t>
      </w:r>
      <w:r>
        <w:t>that</w:t>
      </w:r>
      <w:r>
        <w:rPr>
          <w:spacing w:val="-9"/>
        </w:rPr>
        <w:t xml:space="preserve"> </w:t>
      </w:r>
      <w:r>
        <w:t>can</w:t>
      </w:r>
      <w:r>
        <w:rPr>
          <w:spacing w:val="-5"/>
        </w:rPr>
        <w:t xml:space="preserve"> </w:t>
      </w:r>
      <w:r>
        <w:t>use</w:t>
      </w:r>
      <w:r>
        <w:rPr>
          <w:spacing w:val="-5"/>
        </w:rPr>
        <w:t xml:space="preserve"> </w:t>
      </w:r>
      <w:r>
        <w:t>the</w:t>
      </w:r>
      <w:r>
        <w:rPr>
          <w:spacing w:val="-10"/>
        </w:rPr>
        <w:t xml:space="preserve"> </w:t>
      </w:r>
      <w:r>
        <w:t>data</w:t>
      </w:r>
      <w:r>
        <w:rPr>
          <w:spacing w:val="-5"/>
        </w:rPr>
        <w:t xml:space="preserve"> </w:t>
      </w:r>
      <w:r>
        <w:t>and</w:t>
      </w:r>
      <w:r>
        <w:rPr>
          <w:spacing w:val="-4"/>
        </w:rPr>
        <w:t xml:space="preserve"> </w:t>
      </w:r>
      <w:r>
        <w:t>Prepare</w:t>
      </w:r>
      <w:r>
        <w:rPr>
          <w:spacing w:val="-11"/>
        </w:rPr>
        <w:t xml:space="preserve"> </w:t>
      </w:r>
      <w:r>
        <w:t>an</w:t>
      </w:r>
      <w:r>
        <w:rPr>
          <w:spacing w:val="-4"/>
        </w:rPr>
        <w:t xml:space="preserve"> </w:t>
      </w:r>
      <w:r>
        <w:t>Analysis</w:t>
      </w:r>
      <w:r>
        <w:rPr>
          <w:spacing w:val="-7"/>
        </w:rPr>
        <w:t xml:space="preserve"> </w:t>
      </w:r>
      <w:r>
        <w:t>story</w:t>
      </w:r>
      <w:r>
        <w:rPr>
          <w:spacing w:val="-5"/>
        </w:rPr>
        <w:t xml:space="preserve"> </w:t>
      </w:r>
      <w:r>
        <w:t>on</w:t>
      </w:r>
      <w:r>
        <w:rPr>
          <w:spacing w:val="-9"/>
        </w:rPr>
        <w:t xml:space="preserve"> </w:t>
      </w:r>
      <w:r>
        <w:t>it</w:t>
      </w:r>
      <w:r>
        <w:rPr>
          <w:spacing w:val="-9"/>
        </w:rPr>
        <w:t xml:space="preserve"> </w:t>
      </w:r>
      <w:r>
        <w:t>as</w:t>
      </w:r>
      <w:r>
        <w:rPr>
          <w:spacing w:val="-6"/>
        </w:rPr>
        <w:t xml:space="preserve"> </w:t>
      </w:r>
      <w:r>
        <w:t>Data</w:t>
      </w:r>
      <w:r>
        <w:rPr>
          <w:spacing w:val="-5"/>
        </w:rPr>
        <w:t xml:space="preserve"> </w:t>
      </w:r>
      <w:r>
        <w:t>Scientists do. In this project we are particularly doing on Case study on Employee attrition. In this our Sci-bot takes the</w:t>
      </w:r>
      <w:r>
        <w:rPr>
          <w:spacing w:val="-5"/>
        </w:rPr>
        <w:t xml:space="preserve"> </w:t>
      </w:r>
      <w:r>
        <w:t>data</w:t>
      </w:r>
      <w:r>
        <w:rPr>
          <w:spacing w:val="-9"/>
        </w:rPr>
        <w:t xml:space="preserve"> </w:t>
      </w:r>
      <w:r>
        <w:t>in</w:t>
      </w:r>
      <w:r>
        <w:rPr>
          <w:spacing w:val="-9"/>
        </w:rPr>
        <w:t xml:space="preserve"> </w:t>
      </w:r>
      <w:r>
        <w:t>and</w:t>
      </w:r>
      <w:r>
        <w:rPr>
          <w:spacing w:val="-4"/>
        </w:rPr>
        <w:t xml:space="preserve"> </w:t>
      </w:r>
      <w:r>
        <w:rPr>
          <w:spacing w:val="-3"/>
        </w:rPr>
        <w:t>it</w:t>
      </w:r>
      <w:r>
        <w:rPr>
          <w:spacing w:val="-8"/>
        </w:rPr>
        <w:t xml:space="preserve"> </w:t>
      </w:r>
      <w:r>
        <w:t>does</w:t>
      </w:r>
      <w:r>
        <w:rPr>
          <w:spacing w:val="-7"/>
        </w:rPr>
        <w:t xml:space="preserve"> </w:t>
      </w:r>
      <w:r>
        <w:t>all</w:t>
      </w:r>
      <w:r>
        <w:rPr>
          <w:spacing w:val="-8"/>
        </w:rPr>
        <w:t xml:space="preserve"> </w:t>
      </w:r>
      <w:r>
        <w:t>the</w:t>
      </w:r>
      <w:r>
        <w:rPr>
          <w:spacing w:val="-10"/>
        </w:rPr>
        <w:t xml:space="preserve"> </w:t>
      </w:r>
      <w:r>
        <w:t>Data</w:t>
      </w:r>
      <w:r>
        <w:rPr>
          <w:spacing w:val="-4"/>
        </w:rPr>
        <w:t xml:space="preserve"> </w:t>
      </w:r>
      <w:r>
        <w:t>analysis</w:t>
      </w:r>
      <w:r>
        <w:rPr>
          <w:spacing w:val="-6"/>
        </w:rPr>
        <w:t xml:space="preserve"> </w:t>
      </w:r>
      <w:r>
        <w:t>part</w:t>
      </w:r>
      <w:r>
        <w:rPr>
          <w:spacing w:val="-9"/>
        </w:rPr>
        <w:t xml:space="preserve"> </w:t>
      </w:r>
      <w:r>
        <w:t>by</w:t>
      </w:r>
      <w:r>
        <w:rPr>
          <w:spacing w:val="-9"/>
        </w:rPr>
        <w:t xml:space="preserve"> </w:t>
      </w:r>
      <w:r>
        <w:t>itself</w:t>
      </w:r>
      <w:r>
        <w:rPr>
          <w:spacing w:val="-3"/>
        </w:rPr>
        <w:t xml:space="preserve"> </w:t>
      </w:r>
      <w:r>
        <w:t>and</w:t>
      </w:r>
      <w:r>
        <w:rPr>
          <w:spacing w:val="-9"/>
        </w:rPr>
        <w:t xml:space="preserve"> </w:t>
      </w:r>
      <w:r>
        <w:t>finally</w:t>
      </w:r>
      <w:r>
        <w:rPr>
          <w:spacing w:val="-8"/>
        </w:rPr>
        <w:t xml:space="preserve"> </w:t>
      </w:r>
      <w:r>
        <w:t>it</w:t>
      </w:r>
      <w:r>
        <w:rPr>
          <w:spacing w:val="-9"/>
        </w:rPr>
        <w:t xml:space="preserve"> </w:t>
      </w:r>
      <w:r>
        <w:t>creates</w:t>
      </w:r>
      <w:r>
        <w:rPr>
          <w:spacing w:val="-7"/>
        </w:rPr>
        <w:t xml:space="preserve"> </w:t>
      </w:r>
      <w:r>
        <w:t>a</w:t>
      </w:r>
      <w:r>
        <w:rPr>
          <w:spacing w:val="-10"/>
        </w:rPr>
        <w:t xml:space="preserve"> </w:t>
      </w:r>
      <w:r>
        <w:t>story</w:t>
      </w:r>
      <w:r>
        <w:rPr>
          <w:spacing w:val="-10"/>
        </w:rPr>
        <w:t xml:space="preserve"> </w:t>
      </w:r>
      <w:r>
        <w:t>on</w:t>
      </w:r>
      <w:r>
        <w:rPr>
          <w:spacing w:val="-9"/>
        </w:rPr>
        <w:t xml:space="preserve"> </w:t>
      </w:r>
      <w:r>
        <w:t>its</w:t>
      </w:r>
      <w:r>
        <w:rPr>
          <w:spacing w:val="-11"/>
        </w:rPr>
        <w:t xml:space="preserve"> </w:t>
      </w:r>
      <w:r>
        <w:t>self</w:t>
      </w:r>
      <w:r>
        <w:rPr>
          <w:spacing w:val="-8"/>
        </w:rPr>
        <w:t xml:space="preserve"> </w:t>
      </w:r>
      <w:r>
        <w:t>and</w:t>
      </w:r>
      <w:r>
        <w:rPr>
          <w:spacing w:val="-4"/>
        </w:rPr>
        <w:t xml:space="preserve"> </w:t>
      </w:r>
      <w:r>
        <w:t>explains it</w:t>
      </w:r>
      <w:r>
        <w:rPr>
          <w:spacing w:val="-4"/>
        </w:rPr>
        <w:t xml:space="preserve"> </w:t>
      </w:r>
      <w:r>
        <w:t>to</w:t>
      </w:r>
      <w:r>
        <w:rPr>
          <w:spacing w:val="-4"/>
        </w:rPr>
        <w:t xml:space="preserve"> </w:t>
      </w:r>
      <w:r>
        <w:t>the</w:t>
      </w:r>
      <w:r>
        <w:rPr>
          <w:spacing w:val="-5"/>
        </w:rPr>
        <w:t xml:space="preserve"> </w:t>
      </w:r>
      <w:r>
        <w:t>stakeholders/clients.</w:t>
      </w:r>
      <w:r>
        <w:rPr>
          <w:spacing w:val="-2"/>
        </w:rPr>
        <w:t xml:space="preserve"> </w:t>
      </w:r>
      <w:r>
        <w:t>In</w:t>
      </w:r>
      <w:r>
        <w:rPr>
          <w:spacing w:val="-4"/>
        </w:rPr>
        <w:t xml:space="preserve"> </w:t>
      </w:r>
      <w:r>
        <w:t>the</w:t>
      </w:r>
      <w:r>
        <w:rPr>
          <w:spacing w:val="-5"/>
        </w:rPr>
        <w:t xml:space="preserve"> </w:t>
      </w:r>
      <w:r>
        <w:t>AI</w:t>
      </w:r>
      <w:r>
        <w:rPr>
          <w:spacing w:val="-8"/>
        </w:rPr>
        <w:t xml:space="preserve"> </w:t>
      </w:r>
      <w:r>
        <w:t>algorithm</w:t>
      </w:r>
      <w:r>
        <w:rPr>
          <w:spacing w:val="-9"/>
        </w:rPr>
        <w:t xml:space="preserve"> </w:t>
      </w:r>
      <w:r>
        <w:t>the</w:t>
      </w:r>
      <w:r>
        <w:rPr>
          <w:spacing w:val="-6"/>
        </w:rPr>
        <w:t xml:space="preserve"> </w:t>
      </w:r>
      <w:r>
        <w:t>Sci-bot</w:t>
      </w:r>
      <w:r>
        <w:rPr>
          <w:spacing w:val="-4"/>
        </w:rPr>
        <w:t xml:space="preserve"> </w:t>
      </w:r>
      <w:r>
        <w:t>takes</w:t>
      </w:r>
      <w:r>
        <w:rPr>
          <w:spacing w:val="-7"/>
        </w:rPr>
        <w:t xml:space="preserve"> </w:t>
      </w:r>
      <w:r>
        <w:t>the</w:t>
      </w:r>
      <w:r>
        <w:rPr>
          <w:spacing w:val="-5"/>
        </w:rPr>
        <w:t xml:space="preserve"> </w:t>
      </w:r>
      <w:r>
        <w:t>best</w:t>
      </w:r>
      <w:r>
        <w:rPr>
          <w:spacing w:val="-4"/>
        </w:rPr>
        <w:t xml:space="preserve"> </w:t>
      </w:r>
      <w:r>
        <w:t>algorithm</w:t>
      </w:r>
      <w:r>
        <w:rPr>
          <w:spacing w:val="-4"/>
        </w:rPr>
        <w:t xml:space="preserve"> </w:t>
      </w:r>
      <w:r>
        <w:t>for</w:t>
      </w:r>
      <w:r>
        <w:rPr>
          <w:spacing w:val="-3"/>
        </w:rPr>
        <w:t xml:space="preserve"> </w:t>
      </w:r>
      <w:r>
        <w:t>the</w:t>
      </w:r>
      <w:r>
        <w:rPr>
          <w:spacing w:val="-5"/>
        </w:rPr>
        <w:t xml:space="preserve"> </w:t>
      </w:r>
      <w:r>
        <w:t>problem</w:t>
      </w:r>
      <w:r>
        <w:rPr>
          <w:spacing w:val="-4"/>
        </w:rPr>
        <w:t xml:space="preserve"> </w:t>
      </w:r>
      <w:r>
        <w:t>using Auto-Machine</w:t>
      </w:r>
      <w:r>
        <w:rPr>
          <w:spacing w:val="-7"/>
        </w:rPr>
        <w:t xml:space="preserve"> </w:t>
      </w:r>
      <w:r>
        <w:t>Learning</w:t>
      </w:r>
      <w:r>
        <w:rPr>
          <w:spacing w:val="-4"/>
        </w:rPr>
        <w:t xml:space="preserve"> </w:t>
      </w:r>
      <w:r>
        <w:t>Methods.</w:t>
      </w:r>
      <w:r>
        <w:rPr>
          <w:spacing w:val="-1"/>
        </w:rPr>
        <w:t xml:space="preserve"> </w:t>
      </w:r>
      <w:r>
        <w:t>It</w:t>
      </w:r>
      <w:r>
        <w:rPr>
          <w:spacing w:val="-5"/>
        </w:rPr>
        <w:t xml:space="preserve"> </w:t>
      </w:r>
      <w:r>
        <w:t>will</w:t>
      </w:r>
      <w:r>
        <w:rPr>
          <w:spacing w:val="-4"/>
        </w:rPr>
        <w:t xml:space="preserve"> </w:t>
      </w:r>
      <w:r>
        <w:t>automatically</w:t>
      </w:r>
      <w:r>
        <w:rPr>
          <w:spacing w:val="-6"/>
        </w:rPr>
        <w:t xml:space="preserve"> </w:t>
      </w:r>
      <w:r>
        <w:t>take</w:t>
      </w:r>
      <w:r>
        <w:rPr>
          <w:spacing w:val="-6"/>
        </w:rPr>
        <w:t xml:space="preserve"> </w:t>
      </w:r>
      <w:r>
        <w:t>the</w:t>
      </w:r>
      <w:r>
        <w:rPr>
          <w:spacing w:val="-6"/>
        </w:rPr>
        <w:t xml:space="preserve"> </w:t>
      </w:r>
      <w:r>
        <w:t>best</w:t>
      </w:r>
      <w:r>
        <w:rPr>
          <w:spacing w:val="-4"/>
        </w:rPr>
        <w:t xml:space="preserve"> </w:t>
      </w:r>
      <w:r>
        <w:t>parameters</w:t>
      </w:r>
      <w:r>
        <w:rPr>
          <w:spacing w:val="-8"/>
        </w:rPr>
        <w:t xml:space="preserve"> </w:t>
      </w:r>
      <w:r>
        <w:t>for</w:t>
      </w:r>
      <w:r>
        <w:rPr>
          <w:spacing w:val="-3"/>
        </w:rPr>
        <w:t xml:space="preserve"> </w:t>
      </w:r>
      <w:r>
        <w:t>each</w:t>
      </w:r>
      <w:r>
        <w:rPr>
          <w:spacing w:val="-6"/>
        </w:rPr>
        <w:t xml:space="preserve"> </w:t>
      </w:r>
      <w:r>
        <w:t>algorithm</w:t>
      </w:r>
      <w:r>
        <w:rPr>
          <w:spacing w:val="-9"/>
        </w:rPr>
        <w:t xml:space="preserve"> </w:t>
      </w:r>
      <w:r>
        <w:t>using</w:t>
      </w:r>
      <w:r>
        <w:rPr>
          <w:spacing w:val="-4"/>
        </w:rPr>
        <w:t xml:space="preserve"> </w:t>
      </w:r>
      <w:r>
        <w:t>a grid search and Bayesian optimization Technique. Finally to the client everything is internal but the final output is a story that the client will</w:t>
      </w:r>
      <w:r>
        <w:rPr>
          <w:spacing w:val="1"/>
        </w:rPr>
        <w:t xml:space="preserve"> </w:t>
      </w:r>
      <w:r>
        <w:t>understand.</w:t>
      </w:r>
    </w:p>
    <w:p w14:paraId="611152F1" w14:textId="77777777" w:rsidR="00A4313B" w:rsidRDefault="00A4313B">
      <w:pPr>
        <w:spacing w:line="362" w:lineRule="auto"/>
        <w:jc w:val="both"/>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1F69213A" w14:textId="10383958" w:rsidR="00655F43" w:rsidRDefault="00857F85" w:rsidP="00655F43">
      <w:pPr>
        <w:pStyle w:val="Heading4"/>
        <w:spacing w:line="480" w:lineRule="auto"/>
        <w:ind w:left="3786" w:right="4545" w:firstLine="705"/>
      </w:pPr>
      <w:r>
        <w:lastRenderedPageBreak/>
        <w:t xml:space="preserve">CHAPTER II </w:t>
      </w:r>
    </w:p>
    <w:p w14:paraId="70A7C698" w14:textId="1F2C642C" w:rsidR="00A4313B" w:rsidRDefault="00857F85" w:rsidP="00655F43">
      <w:pPr>
        <w:pStyle w:val="Heading4"/>
        <w:spacing w:line="480" w:lineRule="auto"/>
        <w:ind w:left="3786" w:right="4545" w:firstLine="0"/>
      </w:pPr>
      <w:r>
        <w:t>LITERATURE REVIEW</w:t>
      </w:r>
    </w:p>
    <w:p w14:paraId="1F010E98" w14:textId="7F0E1AE1" w:rsidR="00655F43" w:rsidRDefault="00327B67" w:rsidP="00655F43">
      <w:pPr>
        <w:pStyle w:val="Heading4"/>
        <w:spacing w:line="480" w:lineRule="auto"/>
        <w:ind w:left="3786" w:right="4545" w:firstLine="0"/>
      </w:pPr>
      <w:r>
        <w:rPr>
          <w:noProof/>
        </w:rPr>
        <mc:AlternateContent>
          <mc:Choice Requires="wps">
            <w:drawing>
              <wp:anchor distT="0" distB="0" distL="114300" distR="114300" simplePos="0" relativeHeight="251648512" behindDoc="0" locked="0" layoutInCell="1" allowOverlap="1" wp14:anchorId="162A3E62" wp14:editId="6F3C802C">
                <wp:simplePos x="0" y="0"/>
                <wp:positionH relativeFrom="page">
                  <wp:posOffset>917575</wp:posOffset>
                </wp:positionH>
                <wp:positionV relativeFrom="paragraph">
                  <wp:posOffset>28575</wp:posOffset>
                </wp:positionV>
                <wp:extent cx="6003925" cy="6469380"/>
                <wp:effectExtent l="0" t="0" r="0" b="0"/>
                <wp:wrapNone/>
                <wp:docPr id="100"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3925" cy="6469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7DB96" w14:textId="77777777" w:rsidR="00655F43" w:rsidRDefault="00655F43"/>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6"/>
                              <w:gridCol w:w="1743"/>
                              <w:gridCol w:w="1710"/>
                              <w:gridCol w:w="1465"/>
                              <w:gridCol w:w="3578"/>
                            </w:tblGrid>
                            <w:tr w:rsidR="00857F85" w14:paraId="532DE873" w14:textId="77777777" w:rsidTr="00655F43">
                              <w:trPr>
                                <w:trHeight w:val="907"/>
                              </w:trPr>
                              <w:tc>
                                <w:tcPr>
                                  <w:tcW w:w="946" w:type="dxa"/>
                                </w:tcPr>
                                <w:p w14:paraId="1C9CAA65" w14:textId="77777777" w:rsidR="00655F43" w:rsidRDefault="00655F43">
                                  <w:pPr>
                                    <w:pStyle w:val="TableParagraph"/>
                                    <w:spacing w:before="21"/>
                                    <w:ind w:left="110"/>
                                    <w:rPr>
                                      <w:b/>
                                      <w:sz w:val="24"/>
                                    </w:rPr>
                                  </w:pPr>
                                </w:p>
                                <w:p w14:paraId="3DAF090E" w14:textId="597FF311" w:rsidR="00857F85" w:rsidRDefault="00857F85">
                                  <w:pPr>
                                    <w:pStyle w:val="TableParagraph"/>
                                    <w:spacing w:before="21"/>
                                    <w:ind w:left="110"/>
                                    <w:rPr>
                                      <w:b/>
                                      <w:sz w:val="24"/>
                                    </w:rPr>
                                  </w:pPr>
                                  <w:r>
                                    <w:rPr>
                                      <w:b/>
                                      <w:sz w:val="24"/>
                                    </w:rPr>
                                    <w:t>SL.NO</w:t>
                                  </w:r>
                                </w:p>
                              </w:tc>
                              <w:tc>
                                <w:tcPr>
                                  <w:tcW w:w="1743" w:type="dxa"/>
                                </w:tcPr>
                                <w:p w14:paraId="2344C595" w14:textId="77777777" w:rsidR="00857F85" w:rsidRDefault="00857F85" w:rsidP="00655F43">
                                  <w:pPr>
                                    <w:pStyle w:val="TableParagraph"/>
                                    <w:spacing w:before="21" w:line="259" w:lineRule="auto"/>
                                    <w:ind w:left="0" w:right="90"/>
                                    <w:rPr>
                                      <w:b/>
                                      <w:sz w:val="24"/>
                                    </w:rPr>
                                  </w:pPr>
                                </w:p>
                                <w:p w14:paraId="7EFB31B4" w14:textId="159808ED" w:rsidR="00655F43" w:rsidRDefault="00655F43" w:rsidP="00655F43">
                                  <w:pPr>
                                    <w:pStyle w:val="TableParagraph"/>
                                    <w:spacing w:before="21" w:line="259" w:lineRule="auto"/>
                                    <w:ind w:left="0" w:right="90"/>
                                    <w:rPr>
                                      <w:b/>
                                      <w:sz w:val="24"/>
                                    </w:rPr>
                                  </w:pPr>
                                  <w:r>
                                    <w:rPr>
                                      <w:b/>
                                      <w:sz w:val="24"/>
                                    </w:rPr>
                                    <w:t xml:space="preserve">  Title of Paper</w:t>
                                  </w:r>
                                </w:p>
                              </w:tc>
                              <w:tc>
                                <w:tcPr>
                                  <w:tcW w:w="1710" w:type="dxa"/>
                                </w:tcPr>
                                <w:p w14:paraId="08137A6F" w14:textId="77777777" w:rsidR="00655F43" w:rsidRDefault="00655F43">
                                  <w:pPr>
                                    <w:pStyle w:val="TableParagraph"/>
                                    <w:spacing w:before="21"/>
                                    <w:ind w:left="437"/>
                                    <w:rPr>
                                      <w:b/>
                                      <w:sz w:val="24"/>
                                    </w:rPr>
                                  </w:pPr>
                                </w:p>
                                <w:p w14:paraId="05AEBB82" w14:textId="2AC5F9F8" w:rsidR="00857F85" w:rsidRDefault="00857F85">
                                  <w:pPr>
                                    <w:pStyle w:val="TableParagraph"/>
                                    <w:spacing w:before="21"/>
                                    <w:ind w:left="437"/>
                                    <w:rPr>
                                      <w:b/>
                                      <w:sz w:val="24"/>
                                    </w:rPr>
                                  </w:pPr>
                                  <w:r>
                                    <w:rPr>
                                      <w:b/>
                                      <w:sz w:val="24"/>
                                    </w:rPr>
                                    <w:t>Authors</w:t>
                                  </w:r>
                                </w:p>
                              </w:tc>
                              <w:tc>
                                <w:tcPr>
                                  <w:tcW w:w="1465" w:type="dxa"/>
                                </w:tcPr>
                                <w:p w14:paraId="1BE8124A" w14:textId="77777777" w:rsidR="00655F43" w:rsidRDefault="00655F43">
                                  <w:pPr>
                                    <w:pStyle w:val="TableParagraph"/>
                                    <w:spacing w:before="21"/>
                                    <w:ind w:left="330"/>
                                    <w:rPr>
                                      <w:b/>
                                      <w:sz w:val="24"/>
                                    </w:rPr>
                                  </w:pPr>
                                </w:p>
                                <w:p w14:paraId="1B5C1A1C" w14:textId="0FD5E613" w:rsidR="00857F85" w:rsidRDefault="00857F85">
                                  <w:pPr>
                                    <w:pStyle w:val="TableParagraph"/>
                                    <w:spacing w:before="21"/>
                                    <w:ind w:left="330"/>
                                    <w:rPr>
                                      <w:b/>
                                      <w:sz w:val="24"/>
                                    </w:rPr>
                                  </w:pPr>
                                  <w:r>
                                    <w:rPr>
                                      <w:b/>
                                      <w:sz w:val="24"/>
                                    </w:rPr>
                                    <w:t>Journal</w:t>
                                  </w:r>
                                </w:p>
                              </w:tc>
                              <w:tc>
                                <w:tcPr>
                                  <w:tcW w:w="3578" w:type="dxa"/>
                                </w:tcPr>
                                <w:p w14:paraId="283533D8" w14:textId="77777777" w:rsidR="00655F43" w:rsidRDefault="00655F43">
                                  <w:pPr>
                                    <w:pStyle w:val="TableParagraph"/>
                                    <w:spacing w:before="21"/>
                                    <w:ind w:left="1173" w:right="1168"/>
                                    <w:jc w:val="center"/>
                                    <w:rPr>
                                      <w:b/>
                                      <w:sz w:val="24"/>
                                    </w:rPr>
                                  </w:pPr>
                                </w:p>
                                <w:p w14:paraId="37625A45" w14:textId="31125AE1" w:rsidR="00857F85" w:rsidRDefault="00857F85">
                                  <w:pPr>
                                    <w:pStyle w:val="TableParagraph"/>
                                    <w:spacing w:before="21"/>
                                    <w:ind w:left="1173" w:right="1168"/>
                                    <w:jc w:val="center"/>
                                    <w:rPr>
                                      <w:b/>
                                      <w:sz w:val="24"/>
                                    </w:rPr>
                                  </w:pPr>
                                  <w:r>
                                    <w:rPr>
                                      <w:b/>
                                      <w:sz w:val="24"/>
                                    </w:rPr>
                                    <w:t>Description</w:t>
                                  </w:r>
                                </w:p>
                              </w:tc>
                            </w:tr>
                            <w:tr w:rsidR="00857F85" w14:paraId="7ADCA55E" w14:textId="77777777" w:rsidTr="00655F43">
                              <w:trPr>
                                <w:trHeight w:val="9650"/>
                              </w:trPr>
                              <w:tc>
                                <w:tcPr>
                                  <w:tcW w:w="946" w:type="dxa"/>
                                </w:tcPr>
                                <w:p w14:paraId="233B6663" w14:textId="77777777" w:rsidR="00857F85" w:rsidRDefault="00857F85">
                                  <w:pPr>
                                    <w:pStyle w:val="TableParagraph"/>
                                    <w:spacing w:before="3"/>
                                    <w:ind w:left="0"/>
                                    <w:rPr>
                                      <w:b/>
                                      <w:sz w:val="37"/>
                                    </w:rPr>
                                  </w:pPr>
                                </w:p>
                                <w:p w14:paraId="38D398F1" w14:textId="77777777" w:rsidR="00857F85" w:rsidRDefault="00857F85">
                                  <w:pPr>
                                    <w:pStyle w:val="TableParagraph"/>
                                    <w:ind w:left="475"/>
                                    <w:rPr>
                                      <w:sz w:val="24"/>
                                    </w:rPr>
                                  </w:pPr>
                                  <w:r>
                                    <w:rPr>
                                      <w:sz w:val="24"/>
                                    </w:rPr>
                                    <w:t>1.</w:t>
                                  </w:r>
                                </w:p>
                              </w:tc>
                              <w:tc>
                                <w:tcPr>
                                  <w:tcW w:w="1743" w:type="dxa"/>
                                </w:tcPr>
                                <w:p w14:paraId="289F1923" w14:textId="77777777" w:rsidR="00857F85" w:rsidRDefault="00857F85" w:rsidP="00655F43">
                                  <w:pPr>
                                    <w:pStyle w:val="TableParagraph"/>
                                    <w:spacing w:before="15" w:line="360" w:lineRule="auto"/>
                                    <w:ind w:left="110" w:right="90"/>
                                    <w:rPr>
                                      <w:sz w:val="24"/>
                                    </w:rPr>
                                  </w:pPr>
                                  <w:r>
                                    <w:rPr>
                                      <w:sz w:val="24"/>
                                    </w:rPr>
                                    <w:t>Learning Feature Engineering for Classification</w:t>
                                  </w:r>
                                </w:p>
                              </w:tc>
                              <w:tc>
                                <w:tcPr>
                                  <w:tcW w:w="1710" w:type="dxa"/>
                                </w:tcPr>
                                <w:p w14:paraId="7A942768" w14:textId="77777777" w:rsidR="00857F85" w:rsidRDefault="00857F85" w:rsidP="00655F43">
                                  <w:pPr>
                                    <w:pStyle w:val="TableParagraph"/>
                                    <w:spacing w:before="15" w:line="360" w:lineRule="auto"/>
                                    <w:ind w:left="110" w:right="43"/>
                                    <w:rPr>
                                      <w:sz w:val="24"/>
                                    </w:rPr>
                                  </w:pPr>
                                  <w:r>
                                    <w:rPr>
                                      <w:sz w:val="24"/>
                                    </w:rPr>
                                    <w:t xml:space="preserve">Fatemeh </w:t>
                                  </w:r>
                                  <w:proofErr w:type="spellStart"/>
                                  <w:r>
                                    <w:rPr>
                                      <w:sz w:val="24"/>
                                    </w:rPr>
                                    <w:t>Nargesian</w:t>
                                  </w:r>
                                  <w:proofErr w:type="spellEnd"/>
                                  <w:r>
                                    <w:rPr>
                                      <w:sz w:val="24"/>
                                    </w:rPr>
                                    <w:t xml:space="preserve">, Horst </w:t>
                                  </w:r>
                                  <w:proofErr w:type="spellStart"/>
                                  <w:r>
                                    <w:rPr>
                                      <w:sz w:val="24"/>
                                    </w:rPr>
                                    <w:t>Samulowitz</w:t>
                                  </w:r>
                                  <w:proofErr w:type="spellEnd"/>
                                  <w:r>
                                    <w:rPr>
                                      <w:sz w:val="24"/>
                                    </w:rPr>
                                    <w:t xml:space="preserve">, </w:t>
                                  </w:r>
                                  <w:proofErr w:type="spellStart"/>
                                  <w:r>
                                    <w:rPr>
                                      <w:sz w:val="24"/>
                                    </w:rPr>
                                    <w:t>Udayan</w:t>
                                  </w:r>
                                  <w:proofErr w:type="spellEnd"/>
                                  <w:r>
                                    <w:rPr>
                                      <w:sz w:val="24"/>
                                    </w:rPr>
                                    <w:t xml:space="preserve"> Khurana </w:t>
                                  </w:r>
                                  <w:r>
                                    <w:rPr>
                                      <w:spacing w:val="-3"/>
                                      <w:sz w:val="24"/>
                                    </w:rPr>
                                    <w:t>Elias</w:t>
                                  </w:r>
                                </w:p>
                                <w:p w14:paraId="20B8BCDD" w14:textId="77777777" w:rsidR="00857F85" w:rsidRDefault="00857F85" w:rsidP="00655F43">
                                  <w:pPr>
                                    <w:pStyle w:val="TableParagraph"/>
                                    <w:spacing w:line="360" w:lineRule="auto"/>
                                    <w:ind w:left="110"/>
                                    <w:rPr>
                                      <w:sz w:val="24"/>
                                    </w:rPr>
                                  </w:pPr>
                                  <w:r>
                                    <w:rPr>
                                      <w:sz w:val="24"/>
                                    </w:rPr>
                                    <w:t>B. Khalil, Deepak</w:t>
                                  </w:r>
                                  <w:r>
                                    <w:rPr>
                                      <w:spacing w:val="1"/>
                                      <w:sz w:val="24"/>
                                    </w:rPr>
                                    <w:t xml:space="preserve"> </w:t>
                                  </w:r>
                                  <w:proofErr w:type="spellStart"/>
                                  <w:r>
                                    <w:rPr>
                                      <w:spacing w:val="-3"/>
                                      <w:sz w:val="24"/>
                                    </w:rPr>
                                    <w:t>Turaga</w:t>
                                  </w:r>
                                  <w:proofErr w:type="spellEnd"/>
                                </w:p>
                              </w:tc>
                              <w:tc>
                                <w:tcPr>
                                  <w:tcW w:w="1465" w:type="dxa"/>
                                </w:tcPr>
                                <w:p w14:paraId="6A323C54" w14:textId="77777777" w:rsidR="00857F85" w:rsidRDefault="00857F85" w:rsidP="00655F43">
                                  <w:pPr>
                                    <w:pStyle w:val="TableParagraph"/>
                                    <w:spacing w:before="15" w:line="360" w:lineRule="auto"/>
                                    <w:ind w:left="109" w:right="23"/>
                                    <w:rPr>
                                      <w:sz w:val="24"/>
                                    </w:rPr>
                                  </w:pPr>
                                  <w:r>
                                    <w:rPr>
                                      <w:sz w:val="24"/>
                                    </w:rPr>
                                    <w:t>Proceedings of the Twenty-Sixth International Joint Conference on Artificial Intelligence (IJCAI-17)</w:t>
                                  </w:r>
                                </w:p>
                              </w:tc>
                              <w:tc>
                                <w:tcPr>
                                  <w:tcW w:w="3578" w:type="dxa"/>
                                </w:tcPr>
                                <w:p w14:paraId="24415EC0" w14:textId="77777777" w:rsidR="00857F85" w:rsidRDefault="00857F85" w:rsidP="00655F43">
                                  <w:pPr>
                                    <w:pStyle w:val="TableParagraph"/>
                                    <w:spacing w:before="15" w:line="360" w:lineRule="auto"/>
                                    <w:ind w:left="109" w:right="97"/>
                                    <w:jc w:val="both"/>
                                    <w:rPr>
                                      <w:sz w:val="24"/>
                                    </w:rPr>
                                  </w:pPr>
                                  <w:r>
                                    <w:rPr>
                                      <w:sz w:val="24"/>
                                    </w:rPr>
                                    <w:t xml:space="preserve">In this paper, they discussed the automated feature </w:t>
                                  </w:r>
                                  <w:r>
                                    <w:rPr>
                                      <w:spacing w:val="-3"/>
                                      <w:sz w:val="24"/>
                                    </w:rPr>
                                    <w:t xml:space="preserve">engineering </w:t>
                                  </w:r>
                                  <w:r>
                                    <w:rPr>
                                      <w:sz w:val="24"/>
                                    </w:rPr>
                                    <w:t xml:space="preserve">techniques. Existing approaches to automating this process rely </w:t>
                                  </w:r>
                                  <w:r>
                                    <w:rPr>
                                      <w:spacing w:val="-7"/>
                                      <w:sz w:val="24"/>
                                    </w:rPr>
                                    <w:t xml:space="preserve">on </w:t>
                                  </w:r>
                                  <w:r>
                                    <w:rPr>
                                      <w:sz w:val="24"/>
                                    </w:rPr>
                                    <w:t>either transformed feature space exploration through evaluation- guided search or explicit</w:t>
                                  </w:r>
                                  <w:r>
                                    <w:rPr>
                                      <w:spacing w:val="-31"/>
                                      <w:sz w:val="24"/>
                                    </w:rPr>
                                    <w:t xml:space="preserve"> </w:t>
                                  </w:r>
                                  <w:r>
                                    <w:rPr>
                                      <w:spacing w:val="-3"/>
                                      <w:sz w:val="24"/>
                                    </w:rPr>
                                    <w:t xml:space="preserve">expansion </w:t>
                                  </w:r>
                                  <w:r>
                                    <w:rPr>
                                      <w:sz w:val="24"/>
                                    </w:rPr>
                                    <w:t xml:space="preserve">of datasets with all </w:t>
                                  </w:r>
                                  <w:r>
                                    <w:rPr>
                                      <w:spacing w:val="-3"/>
                                      <w:sz w:val="24"/>
                                    </w:rPr>
                                    <w:t xml:space="preserve">transformed </w:t>
                                  </w:r>
                                  <w:r>
                                    <w:rPr>
                                      <w:sz w:val="24"/>
                                    </w:rPr>
                                    <w:t xml:space="preserve">features followed by feature selection. Such approaches </w:t>
                                  </w:r>
                                  <w:r>
                                    <w:rPr>
                                      <w:spacing w:val="-3"/>
                                      <w:sz w:val="24"/>
                                    </w:rPr>
                                    <w:t xml:space="preserve">incur </w:t>
                                  </w:r>
                                  <w:r>
                                    <w:rPr>
                                      <w:sz w:val="24"/>
                                    </w:rPr>
                                    <w:t xml:space="preserve">high computational costs in runtime and/or memory. For this, they presented a novel </w:t>
                                  </w:r>
                                  <w:r>
                                    <w:rPr>
                                      <w:spacing w:val="-3"/>
                                      <w:sz w:val="24"/>
                                    </w:rPr>
                                    <w:t xml:space="preserve">technique, </w:t>
                                  </w:r>
                                  <w:r>
                                    <w:rPr>
                                      <w:sz w:val="24"/>
                                    </w:rPr>
                                    <w:t>called Learning Feature Engineering</w:t>
                                  </w:r>
                                  <w:r>
                                    <w:rPr>
                                      <w:spacing w:val="-3"/>
                                      <w:sz w:val="24"/>
                                    </w:rPr>
                                    <w:t xml:space="preserve"> </w:t>
                                  </w:r>
                                  <w:r>
                                    <w:rPr>
                                      <w:sz w:val="24"/>
                                    </w:rPr>
                                    <w:t>(LFE).</w:t>
                                  </w:r>
                                </w:p>
                              </w:tc>
                            </w:tr>
                          </w:tbl>
                          <w:p w14:paraId="7DC0FB22" w14:textId="77777777" w:rsidR="00857F85" w:rsidRDefault="00857F85">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2A3E62" id="_x0000_t202" coordsize="21600,21600" o:spt="202" path="m,l,21600r21600,l21600,xe">
                <v:stroke joinstyle="miter"/>
                <v:path gradientshapeok="t" o:connecttype="rect"/>
              </v:shapetype>
              <v:shape id="Text Box 92" o:spid="_x0000_s1026" type="#_x0000_t202" style="position:absolute;left:0;text-align:left;margin-left:72.25pt;margin-top:2.25pt;width:472.75pt;height:509.4pt;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" filled="f" stroked="f">
                <v:textbox inset="0,0,0,0">
                  <w:txbxContent>
                    <w:p w14:paraId="4507DB96" w14:textId="77777777" w:rsidR="00655F43" w:rsidRDefault="00655F43"/>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46"/>
                        <w:gridCol w:w="1743"/>
                        <w:gridCol w:w="1710"/>
                        <w:gridCol w:w="1465"/>
                        <w:gridCol w:w="3578"/>
                      </w:tblGrid>
                      <w:tr w:rsidR="00857F85" w14:paraId="532DE873" w14:textId="77777777" w:rsidTr="00655F43">
                        <w:trPr>
                          <w:trHeight w:val="907"/>
                        </w:trPr>
                        <w:tc>
                          <w:tcPr>
                            <w:tcW w:w="946" w:type="dxa"/>
                          </w:tcPr>
                          <w:p w14:paraId="1C9CAA65" w14:textId="77777777" w:rsidR="00655F43" w:rsidRDefault="00655F43">
                            <w:pPr>
                              <w:pStyle w:val="TableParagraph"/>
                              <w:spacing w:before="21"/>
                              <w:ind w:left="110"/>
                              <w:rPr>
                                <w:b/>
                                <w:sz w:val="24"/>
                              </w:rPr>
                            </w:pPr>
                          </w:p>
                          <w:p w14:paraId="3DAF090E" w14:textId="597FF311" w:rsidR="00857F85" w:rsidRDefault="00857F85">
                            <w:pPr>
                              <w:pStyle w:val="TableParagraph"/>
                              <w:spacing w:before="21"/>
                              <w:ind w:left="110"/>
                              <w:rPr>
                                <w:b/>
                                <w:sz w:val="24"/>
                              </w:rPr>
                            </w:pPr>
                            <w:r>
                              <w:rPr>
                                <w:b/>
                                <w:sz w:val="24"/>
                              </w:rPr>
                              <w:t>SL.NO</w:t>
                            </w:r>
                          </w:p>
                        </w:tc>
                        <w:tc>
                          <w:tcPr>
                            <w:tcW w:w="1743" w:type="dxa"/>
                          </w:tcPr>
                          <w:p w14:paraId="2344C595" w14:textId="77777777" w:rsidR="00857F85" w:rsidRDefault="00857F85" w:rsidP="00655F43">
                            <w:pPr>
                              <w:pStyle w:val="TableParagraph"/>
                              <w:spacing w:before="21" w:line="259" w:lineRule="auto"/>
                              <w:ind w:left="0" w:right="90"/>
                              <w:rPr>
                                <w:b/>
                                <w:sz w:val="24"/>
                              </w:rPr>
                            </w:pPr>
                          </w:p>
                          <w:p w14:paraId="7EFB31B4" w14:textId="159808ED" w:rsidR="00655F43" w:rsidRDefault="00655F43" w:rsidP="00655F43">
                            <w:pPr>
                              <w:pStyle w:val="TableParagraph"/>
                              <w:spacing w:before="21" w:line="259" w:lineRule="auto"/>
                              <w:ind w:left="0" w:right="90"/>
                              <w:rPr>
                                <w:b/>
                                <w:sz w:val="24"/>
                              </w:rPr>
                            </w:pPr>
                            <w:r>
                              <w:rPr>
                                <w:b/>
                                <w:sz w:val="24"/>
                              </w:rPr>
                              <w:t xml:space="preserve">  Title of Paper</w:t>
                            </w:r>
                          </w:p>
                        </w:tc>
                        <w:tc>
                          <w:tcPr>
                            <w:tcW w:w="1710" w:type="dxa"/>
                          </w:tcPr>
                          <w:p w14:paraId="08137A6F" w14:textId="77777777" w:rsidR="00655F43" w:rsidRDefault="00655F43">
                            <w:pPr>
                              <w:pStyle w:val="TableParagraph"/>
                              <w:spacing w:before="21"/>
                              <w:ind w:left="437"/>
                              <w:rPr>
                                <w:b/>
                                <w:sz w:val="24"/>
                              </w:rPr>
                            </w:pPr>
                          </w:p>
                          <w:p w14:paraId="05AEBB82" w14:textId="2AC5F9F8" w:rsidR="00857F85" w:rsidRDefault="00857F85">
                            <w:pPr>
                              <w:pStyle w:val="TableParagraph"/>
                              <w:spacing w:before="21"/>
                              <w:ind w:left="437"/>
                              <w:rPr>
                                <w:b/>
                                <w:sz w:val="24"/>
                              </w:rPr>
                            </w:pPr>
                            <w:r>
                              <w:rPr>
                                <w:b/>
                                <w:sz w:val="24"/>
                              </w:rPr>
                              <w:t>Authors</w:t>
                            </w:r>
                          </w:p>
                        </w:tc>
                        <w:tc>
                          <w:tcPr>
                            <w:tcW w:w="1465" w:type="dxa"/>
                          </w:tcPr>
                          <w:p w14:paraId="1BE8124A" w14:textId="77777777" w:rsidR="00655F43" w:rsidRDefault="00655F43">
                            <w:pPr>
                              <w:pStyle w:val="TableParagraph"/>
                              <w:spacing w:before="21"/>
                              <w:ind w:left="330"/>
                              <w:rPr>
                                <w:b/>
                                <w:sz w:val="24"/>
                              </w:rPr>
                            </w:pPr>
                          </w:p>
                          <w:p w14:paraId="1B5C1A1C" w14:textId="0FD5E613" w:rsidR="00857F85" w:rsidRDefault="00857F85">
                            <w:pPr>
                              <w:pStyle w:val="TableParagraph"/>
                              <w:spacing w:before="21"/>
                              <w:ind w:left="330"/>
                              <w:rPr>
                                <w:b/>
                                <w:sz w:val="24"/>
                              </w:rPr>
                            </w:pPr>
                            <w:r>
                              <w:rPr>
                                <w:b/>
                                <w:sz w:val="24"/>
                              </w:rPr>
                              <w:t>Journal</w:t>
                            </w:r>
                          </w:p>
                        </w:tc>
                        <w:tc>
                          <w:tcPr>
                            <w:tcW w:w="3578" w:type="dxa"/>
                          </w:tcPr>
                          <w:p w14:paraId="283533D8" w14:textId="77777777" w:rsidR="00655F43" w:rsidRDefault="00655F43">
                            <w:pPr>
                              <w:pStyle w:val="TableParagraph"/>
                              <w:spacing w:before="21"/>
                              <w:ind w:left="1173" w:right="1168"/>
                              <w:jc w:val="center"/>
                              <w:rPr>
                                <w:b/>
                                <w:sz w:val="24"/>
                              </w:rPr>
                            </w:pPr>
                          </w:p>
                          <w:p w14:paraId="37625A45" w14:textId="31125AE1" w:rsidR="00857F85" w:rsidRDefault="00857F85">
                            <w:pPr>
                              <w:pStyle w:val="TableParagraph"/>
                              <w:spacing w:before="21"/>
                              <w:ind w:left="1173" w:right="1168"/>
                              <w:jc w:val="center"/>
                              <w:rPr>
                                <w:b/>
                                <w:sz w:val="24"/>
                              </w:rPr>
                            </w:pPr>
                            <w:r>
                              <w:rPr>
                                <w:b/>
                                <w:sz w:val="24"/>
                              </w:rPr>
                              <w:t>Description</w:t>
                            </w:r>
                          </w:p>
                        </w:tc>
                      </w:tr>
                      <w:tr w:rsidR="00857F85" w14:paraId="7ADCA55E" w14:textId="77777777" w:rsidTr="00655F43">
                        <w:trPr>
                          <w:trHeight w:val="9650"/>
                        </w:trPr>
                        <w:tc>
                          <w:tcPr>
                            <w:tcW w:w="946" w:type="dxa"/>
                          </w:tcPr>
                          <w:p w14:paraId="233B6663" w14:textId="77777777" w:rsidR="00857F85" w:rsidRDefault="00857F85">
                            <w:pPr>
                              <w:pStyle w:val="TableParagraph"/>
                              <w:spacing w:before="3"/>
                              <w:ind w:left="0"/>
                              <w:rPr>
                                <w:b/>
                                <w:sz w:val="37"/>
                              </w:rPr>
                            </w:pPr>
                          </w:p>
                          <w:p w14:paraId="38D398F1" w14:textId="77777777" w:rsidR="00857F85" w:rsidRDefault="00857F85">
                            <w:pPr>
                              <w:pStyle w:val="TableParagraph"/>
                              <w:ind w:left="475"/>
                              <w:rPr>
                                <w:sz w:val="24"/>
                              </w:rPr>
                            </w:pPr>
                            <w:r>
                              <w:rPr>
                                <w:sz w:val="24"/>
                              </w:rPr>
                              <w:t>1.</w:t>
                            </w:r>
                          </w:p>
                        </w:tc>
                        <w:tc>
                          <w:tcPr>
                            <w:tcW w:w="1743" w:type="dxa"/>
                          </w:tcPr>
                          <w:p w14:paraId="289F1923" w14:textId="77777777" w:rsidR="00857F85" w:rsidRDefault="00857F85" w:rsidP="00655F43">
                            <w:pPr>
                              <w:pStyle w:val="TableParagraph"/>
                              <w:spacing w:before="15" w:line="360" w:lineRule="auto"/>
                              <w:ind w:left="110" w:right="90"/>
                              <w:rPr>
                                <w:sz w:val="24"/>
                              </w:rPr>
                            </w:pPr>
                            <w:r>
                              <w:rPr>
                                <w:sz w:val="24"/>
                              </w:rPr>
                              <w:t>Learning Feature Engineering for Classification</w:t>
                            </w:r>
                          </w:p>
                        </w:tc>
                        <w:tc>
                          <w:tcPr>
                            <w:tcW w:w="1710" w:type="dxa"/>
                          </w:tcPr>
                          <w:p w14:paraId="7A942768" w14:textId="77777777" w:rsidR="00857F85" w:rsidRDefault="00857F85" w:rsidP="00655F43">
                            <w:pPr>
                              <w:pStyle w:val="TableParagraph"/>
                              <w:spacing w:before="15" w:line="360" w:lineRule="auto"/>
                              <w:ind w:left="110" w:right="43"/>
                              <w:rPr>
                                <w:sz w:val="24"/>
                              </w:rPr>
                            </w:pPr>
                            <w:r>
                              <w:rPr>
                                <w:sz w:val="24"/>
                              </w:rPr>
                              <w:t xml:space="preserve">Fatemeh </w:t>
                            </w:r>
                            <w:proofErr w:type="spellStart"/>
                            <w:r>
                              <w:rPr>
                                <w:sz w:val="24"/>
                              </w:rPr>
                              <w:t>Nargesian</w:t>
                            </w:r>
                            <w:proofErr w:type="spellEnd"/>
                            <w:r>
                              <w:rPr>
                                <w:sz w:val="24"/>
                              </w:rPr>
                              <w:t xml:space="preserve">, Horst </w:t>
                            </w:r>
                            <w:proofErr w:type="spellStart"/>
                            <w:r>
                              <w:rPr>
                                <w:sz w:val="24"/>
                              </w:rPr>
                              <w:t>Samulowitz</w:t>
                            </w:r>
                            <w:proofErr w:type="spellEnd"/>
                            <w:r>
                              <w:rPr>
                                <w:sz w:val="24"/>
                              </w:rPr>
                              <w:t xml:space="preserve">, </w:t>
                            </w:r>
                            <w:proofErr w:type="spellStart"/>
                            <w:r>
                              <w:rPr>
                                <w:sz w:val="24"/>
                              </w:rPr>
                              <w:t>Udayan</w:t>
                            </w:r>
                            <w:proofErr w:type="spellEnd"/>
                            <w:r>
                              <w:rPr>
                                <w:sz w:val="24"/>
                              </w:rPr>
                              <w:t xml:space="preserve"> Khurana </w:t>
                            </w:r>
                            <w:r>
                              <w:rPr>
                                <w:spacing w:val="-3"/>
                                <w:sz w:val="24"/>
                              </w:rPr>
                              <w:t>Elias</w:t>
                            </w:r>
                          </w:p>
                          <w:p w14:paraId="20B8BCDD" w14:textId="77777777" w:rsidR="00857F85" w:rsidRDefault="00857F85" w:rsidP="00655F43">
                            <w:pPr>
                              <w:pStyle w:val="TableParagraph"/>
                              <w:spacing w:line="360" w:lineRule="auto"/>
                              <w:ind w:left="110"/>
                              <w:rPr>
                                <w:sz w:val="24"/>
                              </w:rPr>
                            </w:pPr>
                            <w:r>
                              <w:rPr>
                                <w:sz w:val="24"/>
                              </w:rPr>
                              <w:t>B. Khalil, Deepak</w:t>
                            </w:r>
                            <w:r>
                              <w:rPr>
                                <w:spacing w:val="1"/>
                                <w:sz w:val="24"/>
                              </w:rPr>
                              <w:t xml:space="preserve"> </w:t>
                            </w:r>
                            <w:proofErr w:type="spellStart"/>
                            <w:r>
                              <w:rPr>
                                <w:spacing w:val="-3"/>
                                <w:sz w:val="24"/>
                              </w:rPr>
                              <w:t>Turaga</w:t>
                            </w:r>
                            <w:proofErr w:type="spellEnd"/>
                          </w:p>
                        </w:tc>
                        <w:tc>
                          <w:tcPr>
                            <w:tcW w:w="1465" w:type="dxa"/>
                          </w:tcPr>
                          <w:p w14:paraId="6A323C54" w14:textId="77777777" w:rsidR="00857F85" w:rsidRDefault="00857F85" w:rsidP="00655F43">
                            <w:pPr>
                              <w:pStyle w:val="TableParagraph"/>
                              <w:spacing w:before="15" w:line="360" w:lineRule="auto"/>
                              <w:ind w:left="109" w:right="23"/>
                              <w:rPr>
                                <w:sz w:val="24"/>
                              </w:rPr>
                            </w:pPr>
                            <w:r>
                              <w:rPr>
                                <w:sz w:val="24"/>
                              </w:rPr>
                              <w:t>Proceedings of the Twenty-Sixth International Joint Conference on Artificial Intelligence (IJCAI-17)</w:t>
                            </w:r>
                          </w:p>
                        </w:tc>
                        <w:tc>
                          <w:tcPr>
                            <w:tcW w:w="3578" w:type="dxa"/>
                          </w:tcPr>
                          <w:p w14:paraId="24415EC0" w14:textId="77777777" w:rsidR="00857F85" w:rsidRDefault="00857F85" w:rsidP="00655F43">
                            <w:pPr>
                              <w:pStyle w:val="TableParagraph"/>
                              <w:spacing w:before="15" w:line="360" w:lineRule="auto"/>
                              <w:ind w:left="109" w:right="97"/>
                              <w:jc w:val="both"/>
                              <w:rPr>
                                <w:sz w:val="24"/>
                              </w:rPr>
                            </w:pPr>
                            <w:r>
                              <w:rPr>
                                <w:sz w:val="24"/>
                              </w:rPr>
                              <w:t xml:space="preserve">In this paper, they discussed the automated feature </w:t>
                            </w:r>
                            <w:r>
                              <w:rPr>
                                <w:spacing w:val="-3"/>
                                <w:sz w:val="24"/>
                              </w:rPr>
                              <w:t xml:space="preserve">engineering </w:t>
                            </w:r>
                            <w:r>
                              <w:rPr>
                                <w:sz w:val="24"/>
                              </w:rPr>
                              <w:t xml:space="preserve">techniques. Existing approaches to automating this process rely </w:t>
                            </w:r>
                            <w:r>
                              <w:rPr>
                                <w:spacing w:val="-7"/>
                                <w:sz w:val="24"/>
                              </w:rPr>
                              <w:t xml:space="preserve">on </w:t>
                            </w:r>
                            <w:r>
                              <w:rPr>
                                <w:sz w:val="24"/>
                              </w:rPr>
                              <w:t>either transformed feature space exploration through evaluation- guided search or explicit</w:t>
                            </w:r>
                            <w:r>
                              <w:rPr>
                                <w:spacing w:val="-31"/>
                                <w:sz w:val="24"/>
                              </w:rPr>
                              <w:t xml:space="preserve"> </w:t>
                            </w:r>
                            <w:r>
                              <w:rPr>
                                <w:spacing w:val="-3"/>
                                <w:sz w:val="24"/>
                              </w:rPr>
                              <w:t xml:space="preserve">expansion </w:t>
                            </w:r>
                            <w:r>
                              <w:rPr>
                                <w:sz w:val="24"/>
                              </w:rPr>
                              <w:t xml:space="preserve">of datasets with all </w:t>
                            </w:r>
                            <w:r>
                              <w:rPr>
                                <w:spacing w:val="-3"/>
                                <w:sz w:val="24"/>
                              </w:rPr>
                              <w:t xml:space="preserve">transformed </w:t>
                            </w:r>
                            <w:r>
                              <w:rPr>
                                <w:sz w:val="24"/>
                              </w:rPr>
                              <w:t xml:space="preserve">features followed by feature selection. Such approaches </w:t>
                            </w:r>
                            <w:r>
                              <w:rPr>
                                <w:spacing w:val="-3"/>
                                <w:sz w:val="24"/>
                              </w:rPr>
                              <w:t xml:space="preserve">incur </w:t>
                            </w:r>
                            <w:r>
                              <w:rPr>
                                <w:sz w:val="24"/>
                              </w:rPr>
                              <w:t xml:space="preserve">high computational costs in runtime and/or memory. For this, they presented a novel </w:t>
                            </w:r>
                            <w:r>
                              <w:rPr>
                                <w:spacing w:val="-3"/>
                                <w:sz w:val="24"/>
                              </w:rPr>
                              <w:t xml:space="preserve">technique, </w:t>
                            </w:r>
                            <w:r>
                              <w:rPr>
                                <w:sz w:val="24"/>
                              </w:rPr>
                              <w:t>called Learning Feature Engineering</w:t>
                            </w:r>
                            <w:r>
                              <w:rPr>
                                <w:spacing w:val="-3"/>
                                <w:sz w:val="24"/>
                              </w:rPr>
                              <w:t xml:space="preserve"> </w:t>
                            </w:r>
                            <w:r>
                              <w:rPr>
                                <w:sz w:val="24"/>
                              </w:rPr>
                              <w:t>(LFE).</w:t>
                            </w:r>
                          </w:p>
                        </w:tc>
                      </w:tr>
                    </w:tbl>
                    <w:p w14:paraId="7DC0FB22" w14:textId="77777777" w:rsidR="00857F85" w:rsidRDefault="00857F85">
                      <w:pPr>
                        <w:pStyle w:val="BodyText"/>
                      </w:pPr>
                    </w:p>
                  </w:txbxContent>
                </v:textbox>
                <w10:wrap anchorx="page"/>
              </v:shape>
            </w:pict>
          </mc:Fallback>
        </mc:AlternateContent>
      </w:r>
    </w:p>
    <w:p w14:paraId="5155B487" w14:textId="5FFB77C2" w:rsidR="00655F43" w:rsidRDefault="00655F43" w:rsidP="00655F43">
      <w:pPr>
        <w:pStyle w:val="Heading4"/>
        <w:spacing w:line="480" w:lineRule="auto"/>
        <w:ind w:left="3786" w:right="4545" w:firstLine="0"/>
      </w:pPr>
    </w:p>
    <w:p w14:paraId="4D2E29B6" w14:textId="7F031BF5" w:rsidR="00655F43" w:rsidRDefault="00655F43" w:rsidP="00655F43">
      <w:pPr>
        <w:pStyle w:val="Heading4"/>
        <w:spacing w:line="480" w:lineRule="auto"/>
        <w:ind w:left="3786" w:right="4545" w:firstLine="0"/>
      </w:pPr>
    </w:p>
    <w:p w14:paraId="355474F9" w14:textId="04184EC0" w:rsidR="00655F43" w:rsidRDefault="00655F43" w:rsidP="00655F43">
      <w:pPr>
        <w:pStyle w:val="Heading4"/>
        <w:spacing w:line="480" w:lineRule="auto"/>
        <w:ind w:left="3786" w:right="4545" w:firstLine="0"/>
      </w:pPr>
    </w:p>
    <w:p w14:paraId="3391CA82" w14:textId="7B129DE3" w:rsidR="00655F43" w:rsidRDefault="00655F43" w:rsidP="00655F43">
      <w:pPr>
        <w:pStyle w:val="Heading4"/>
        <w:spacing w:line="480" w:lineRule="auto"/>
        <w:ind w:left="3786" w:right="4545" w:firstLine="0"/>
      </w:pPr>
    </w:p>
    <w:p w14:paraId="1440044E" w14:textId="76F1DB1B" w:rsidR="00655F43" w:rsidRDefault="00655F43" w:rsidP="00655F43">
      <w:pPr>
        <w:pStyle w:val="Heading4"/>
        <w:spacing w:line="480" w:lineRule="auto"/>
        <w:ind w:left="3786" w:right="4545" w:firstLine="0"/>
      </w:pPr>
    </w:p>
    <w:p w14:paraId="376F928B" w14:textId="4E55C286" w:rsidR="00655F43" w:rsidRDefault="00655F43" w:rsidP="00655F43">
      <w:pPr>
        <w:pStyle w:val="Heading4"/>
        <w:spacing w:line="480" w:lineRule="auto"/>
        <w:ind w:left="3786" w:right="4545" w:firstLine="0"/>
      </w:pPr>
    </w:p>
    <w:p w14:paraId="4B147B53" w14:textId="77777777" w:rsidR="00655F43" w:rsidRDefault="00655F43" w:rsidP="00655F43">
      <w:pPr>
        <w:pStyle w:val="Heading4"/>
        <w:spacing w:line="480" w:lineRule="auto"/>
        <w:ind w:left="3786" w:right="4545" w:firstLine="0"/>
      </w:pPr>
    </w:p>
    <w:p w14:paraId="5B26A249" w14:textId="77777777" w:rsidR="00655F43" w:rsidRDefault="00655F43">
      <w:pPr>
        <w:pStyle w:val="Heading4"/>
        <w:spacing w:line="480" w:lineRule="auto"/>
        <w:ind w:left="3786" w:right="4545" w:firstLine="705"/>
      </w:pPr>
    </w:p>
    <w:p w14:paraId="7DB33B6E" w14:textId="77777777" w:rsidR="00655F43" w:rsidRDefault="00655F43" w:rsidP="00655F43">
      <w:pPr>
        <w:pStyle w:val="Heading4"/>
        <w:spacing w:line="480" w:lineRule="auto"/>
        <w:ind w:right="4545"/>
      </w:pPr>
    </w:p>
    <w:p w14:paraId="5A1EB28E" w14:textId="77777777" w:rsidR="00A4313B" w:rsidRDefault="00A4313B">
      <w:pPr>
        <w:spacing w:line="480" w:lineRule="auto"/>
      </w:pPr>
    </w:p>
    <w:p w14:paraId="43FAC318" w14:textId="77777777" w:rsidR="00655F43" w:rsidRDefault="00655F43">
      <w:pPr>
        <w:spacing w:line="480" w:lineRule="auto"/>
      </w:pPr>
    </w:p>
    <w:p w14:paraId="5E8E93E1" w14:textId="77777777" w:rsidR="00655F43" w:rsidRDefault="00655F43">
      <w:pPr>
        <w:spacing w:line="480" w:lineRule="auto"/>
      </w:pPr>
    </w:p>
    <w:p w14:paraId="15DD6B78" w14:textId="77777777" w:rsidR="00655F43" w:rsidRDefault="00655F43">
      <w:pPr>
        <w:spacing w:line="480" w:lineRule="auto"/>
      </w:pPr>
    </w:p>
    <w:p w14:paraId="6F7AB20C" w14:textId="1ECC120E" w:rsidR="00655F43" w:rsidRDefault="00655F43">
      <w:pPr>
        <w:spacing w:line="480" w:lineRule="auto"/>
        <w:sectPr w:rsidR="00655F43"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tbl>
      <w:tblPr>
        <w:tblW w:w="0" w:type="auto"/>
        <w:tblInd w:w="6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7"/>
        <w:gridCol w:w="2194"/>
        <w:gridCol w:w="1632"/>
        <w:gridCol w:w="1536"/>
        <w:gridCol w:w="3077"/>
      </w:tblGrid>
      <w:tr w:rsidR="00A4313B" w14:paraId="6BCBC0F0" w14:textId="77777777" w:rsidTr="00655F43">
        <w:trPr>
          <w:trHeight w:val="890"/>
        </w:trPr>
        <w:tc>
          <w:tcPr>
            <w:tcW w:w="917" w:type="dxa"/>
          </w:tcPr>
          <w:p w14:paraId="510D67E0" w14:textId="77777777" w:rsidR="00A4313B" w:rsidRDefault="00A4313B">
            <w:pPr>
              <w:pStyle w:val="TableParagraph"/>
              <w:spacing w:before="10"/>
              <w:ind w:left="0"/>
              <w:rPr>
                <w:b/>
                <w:sz w:val="28"/>
              </w:rPr>
            </w:pPr>
          </w:p>
          <w:p w14:paraId="0A56DD69" w14:textId="77777777" w:rsidR="00A4313B" w:rsidRDefault="00857F85">
            <w:pPr>
              <w:pStyle w:val="TableParagraph"/>
              <w:ind w:left="110"/>
              <w:rPr>
                <w:b/>
                <w:sz w:val="24"/>
              </w:rPr>
            </w:pPr>
            <w:r>
              <w:rPr>
                <w:b/>
                <w:sz w:val="24"/>
              </w:rPr>
              <w:t>SL.NO</w:t>
            </w:r>
          </w:p>
        </w:tc>
        <w:tc>
          <w:tcPr>
            <w:tcW w:w="2194" w:type="dxa"/>
          </w:tcPr>
          <w:p w14:paraId="1A0F098A" w14:textId="77777777" w:rsidR="00655F43" w:rsidRDefault="00655F43">
            <w:pPr>
              <w:pStyle w:val="TableParagraph"/>
              <w:spacing w:before="15"/>
              <w:ind w:left="235"/>
              <w:rPr>
                <w:b/>
                <w:sz w:val="24"/>
              </w:rPr>
            </w:pPr>
          </w:p>
          <w:p w14:paraId="4178C13D" w14:textId="2EB96972" w:rsidR="00A4313B" w:rsidRDefault="00857F85">
            <w:pPr>
              <w:pStyle w:val="TableParagraph"/>
              <w:spacing w:before="15"/>
              <w:ind w:left="235"/>
              <w:rPr>
                <w:b/>
                <w:sz w:val="24"/>
              </w:rPr>
            </w:pPr>
            <w:r>
              <w:rPr>
                <w:b/>
                <w:sz w:val="24"/>
              </w:rPr>
              <w:t>Title of the</w:t>
            </w:r>
            <w:r>
              <w:rPr>
                <w:b/>
                <w:spacing w:val="52"/>
                <w:sz w:val="24"/>
              </w:rPr>
              <w:t xml:space="preserve"> </w:t>
            </w:r>
            <w:r>
              <w:rPr>
                <w:b/>
                <w:sz w:val="24"/>
              </w:rPr>
              <w:t>paper</w:t>
            </w:r>
          </w:p>
        </w:tc>
        <w:tc>
          <w:tcPr>
            <w:tcW w:w="1632" w:type="dxa"/>
          </w:tcPr>
          <w:p w14:paraId="35C94A8C" w14:textId="77777777" w:rsidR="00655F43" w:rsidRDefault="00655F43">
            <w:pPr>
              <w:pStyle w:val="TableParagraph"/>
              <w:spacing w:before="15"/>
              <w:ind w:left="355"/>
              <w:rPr>
                <w:b/>
                <w:sz w:val="24"/>
              </w:rPr>
            </w:pPr>
          </w:p>
          <w:p w14:paraId="509A0E8F" w14:textId="4DEDC5C7" w:rsidR="00A4313B" w:rsidRDefault="00857F85">
            <w:pPr>
              <w:pStyle w:val="TableParagraph"/>
              <w:spacing w:before="15"/>
              <w:ind w:left="355"/>
              <w:rPr>
                <w:b/>
                <w:sz w:val="24"/>
              </w:rPr>
            </w:pPr>
            <w:r>
              <w:rPr>
                <w:b/>
                <w:sz w:val="24"/>
              </w:rPr>
              <w:t>Authors</w:t>
            </w:r>
          </w:p>
        </w:tc>
        <w:tc>
          <w:tcPr>
            <w:tcW w:w="1536" w:type="dxa"/>
          </w:tcPr>
          <w:p w14:paraId="0491B100" w14:textId="77777777" w:rsidR="00655F43" w:rsidRDefault="00655F43">
            <w:pPr>
              <w:pStyle w:val="TableParagraph"/>
              <w:spacing w:before="15"/>
              <w:ind w:left="409"/>
              <w:rPr>
                <w:b/>
                <w:sz w:val="24"/>
              </w:rPr>
            </w:pPr>
          </w:p>
          <w:p w14:paraId="412D7624" w14:textId="063D9BE1" w:rsidR="00A4313B" w:rsidRDefault="00857F85">
            <w:pPr>
              <w:pStyle w:val="TableParagraph"/>
              <w:spacing w:before="15"/>
              <w:ind w:left="409"/>
              <w:rPr>
                <w:b/>
                <w:sz w:val="24"/>
              </w:rPr>
            </w:pPr>
            <w:r>
              <w:rPr>
                <w:b/>
                <w:sz w:val="24"/>
              </w:rPr>
              <w:t>Journal</w:t>
            </w:r>
          </w:p>
        </w:tc>
        <w:tc>
          <w:tcPr>
            <w:tcW w:w="3077" w:type="dxa"/>
          </w:tcPr>
          <w:p w14:paraId="08EE7C82" w14:textId="77777777" w:rsidR="00655F43" w:rsidRDefault="00655F43">
            <w:pPr>
              <w:pStyle w:val="TableParagraph"/>
              <w:spacing w:before="15"/>
              <w:ind w:left="1197"/>
              <w:rPr>
                <w:b/>
                <w:sz w:val="24"/>
              </w:rPr>
            </w:pPr>
          </w:p>
          <w:p w14:paraId="081A1607" w14:textId="0A6D8689" w:rsidR="00A4313B" w:rsidRDefault="00655F43" w:rsidP="00655F43">
            <w:pPr>
              <w:pStyle w:val="TableParagraph"/>
              <w:spacing w:before="15"/>
              <w:rPr>
                <w:b/>
                <w:sz w:val="24"/>
              </w:rPr>
            </w:pPr>
            <w:r>
              <w:rPr>
                <w:b/>
                <w:sz w:val="24"/>
              </w:rPr>
              <w:t xml:space="preserve">        </w:t>
            </w:r>
            <w:r w:rsidR="00857F85">
              <w:rPr>
                <w:b/>
                <w:sz w:val="24"/>
              </w:rPr>
              <w:t>Description</w:t>
            </w:r>
          </w:p>
        </w:tc>
      </w:tr>
      <w:tr w:rsidR="00A4313B" w14:paraId="69A4EBC0" w14:textId="77777777">
        <w:trPr>
          <w:trHeight w:val="10202"/>
        </w:trPr>
        <w:tc>
          <w:tcPr>
            <w:tcW w:w="917" w:type="dxa"/>
          </w:tcPr>
          <w:p w14:paraId="02B5B273" w14:textId="77777777" w:rsidR="00A4313B" w:rsidRDefault="00A4313B">
            <w:pPr>
              <w:pStyle w:val="TableParagraph"/>
              <w:spacing w:before="2"/>
              <w:ind w:left="0"/>
              <w:rPr>
                <w:b/>
                <w:sz w:val="27"/>
              </w:rPr>
            </w:pPr>
          </w:p>
          <w:p w14:paraId="0F8B919D" w14:textId="77777777" w:rsidR="00A4313B" w:rsidRDefault="00857F85">
            <w:pPr>
              <w:pStyle w:val="TableParagraph"/>
              <w:spacing w:before="1"/>
              <w:ind w:left="110"/>
              <w:rPr>
                <w:sz w:val="24"/>
              </w:rPr>
            </w:pPr>
            <w:r>
              <w:rPr>
                <w:sz w:val="24"/>
              </w:rPr>
              <w:t>2</w:t>
            </w:r>
          </w:p>
        </w:tc>
        <w:tc>
          <w:tcPr>
            <w:tcW w:w="2194" w:type="dxa"/>
          </w:tcPr>
          <w:p w14:paraId="785DF17A" w14:textId="77777777" w:rsidR="00A4313B" w:rsidRDefault="00857F85" w:rsidP="00655F43">
            <w:pPr>
              <w:pStyle w:val="TableParagraph"/>
              <w:spacing w:before="15" w:line="360" w:lineRule="auto"/>
              <w:ind w:left="110" w:right="804" w:firstLine="52"/>
              <w:rPr>
                <w:sz w:val="24"/>
              </w:rPr>
            </w:pPr>
            <w:r>
              <w:rPr>
                <w:sz w:val="24"/>
              </w:rPr>
              <w:t>Bayesian Optimization with Unknown Search Space</w:t>
            </w:r>
          </w:p>
        </w:tc>
        <w:tc>
          <w:tcPr>
            <w:tcW w:w="1632" w:type="dxa"/>
          </w:tcPr>
          <w:p w14:paraId="4705C410" w14:textId="77777777" w:rsidR="00A4313B" w:rsidRDefault="00857F85" w:rsidP="00655F43">
            <w:pPr>
              <w:pStyle w:val="TableParagraph"/>
              <w:spacing w:before="15" w:line="360" w:lineRule="auto"/>
              <w:ind w:left="111" w:right="92"/>
              <w:rPr>
                <w:sz w:val="24"/>
              </w:rPr>
            </w:pPr>
            <w:r>
              <w:rPr>
                <w:sz w:val="24"/>
              </w:rPr>
              <w:t xml:space="preserve">Huong Ha, </w:t>
            </w:r>
            <w:proofErr w:type="spellStart"/>
            <w:r>
              <w:rPr>
                <w:sz w:val="24"/>
              </w:rPr>
              <w:t>Santu</w:t>
            </w:r>
            <w:proofErr w:type="spellEnd"/>
            <w:r>
              <w:rPr>
                <w:sz w:val="24"/>
              </w:rPr>
              <w:t xml:space="preserve"> Rana, Sunil Gupta, Thanh Nguyen, Hung Tran-The, </w:t>
            </w:r>
            <w:proofErr w:type="spellStart"/>
            <w:r>
              <w:rPr>
                <w:sz w:val="24"/>
              </w:rPr>
              <w:t>Svetha</w:t>
            </w:r>
            <w:proofErr w:type="spellEnd"/>
            <w:r>
              <w:rPr>
                <w:sz w:val="24"/>
              </w:rPr>
              <w:t xml:space="preserve"> Venkatesh</w:t>
            </w:r>
          </w:p>
        </w:tc>
        <w:tc>
          <w:tcPr>
            <w:tcW w:w="1536" w:type="dxa"/>
          </w:tcPr>
          <w:p w14:paraId="433F85A2" w14:textId="77777777" w:rsidR="00A4313B" w:rsidRDefault="00857F85" w:rsidP="00655F43">
            <w:pPr>
              <w:pStyle w:val="TableParagraph"/>
              <w:spacing w:before="15" w:line="360" w:lineRule="auto"/>
              <w:ind w:left="106" w:right="253"/>
              <w:rPr>
                <w:sz w:val="24"/>
              </w:rPr>
            </w:pPr>
            <w:r>
              <w:rPr>
                <w:sz w:val="24"/>
              </w:rPr>
              <w:t>33rd Conference on Neural Information Processing Systems (</w:t>
            </w:r>
            <w:proofErr w:type="spellStart"/>
            <w:r>
              <w:rPr>
                <w:sz w:val="24"/>
              </w:rPr>
              <w:t>NeurIPS</w:t>
            </w:r>
            <w:proofErr w:type="spellEnd"/>
            <w:r>
              <w:rPr>
                <w:sz w:val="24"/>
              </w:rPr>
              <w:t xml:space="preserve"> 2019)</w:t>
            </w:r>
          </w:p>
        </w:tc>
        <w:tc>
          <w:tcPr>
            <w:tcW w:w="3077" w:type="dxa"/>
          </w:tcPr>
          <w:p w14:paraId="76F6804C" w14:textId="77777777" w:rsidR="00A4313B" w:rsidRDefault="00857F85" w:rsidP="00655F43">
            <w:pPr>
              <w:pStyle w:val="TableParagraph"/>
              <w:spacing w:before="15" w:line="360" w:lineRule="auto"/>
              <w:ind w:left="111" w:right="61"/>
              <w:rPr>
                <w:sz w:val="24"/>
              </w:rPr>
            </w:pPr>
            <w:r>
              <w:rPr>
                <w:sz w:val="24"/>
              </w:rPr>
              <w:t xml:space="preserve">In this paper, they Implemented the new way of optimizing the features space which is unknown to the best fit data can do. To address this problem, they propose a systematic volume expansion strategy for Bayesian optimization. They devise a strategy to guarantee that in iterative expansions of the search space, our method can find a point whose function value within Epsilon of the objective function maximum. Without the need to specify any parameters, our </w:t>
            </w:r>
            <w:r>
              <w:rPr>
                <w:spacing w:val="-3"/>
                <w:sz w:val="24"/>
              </w:rPr>
              <w:t xml:space="preserve">algorithm </w:t>
            </w:r>
            <w:r>
              <w:rPr>
                <w:sz w:val="24"/>
              </w:rPr>
              <w:t>automatically triggers a minimal expansion required iteratively.</w:t>
            </w:r>
          </w:p>
        </w:tc>
      </w:tr>
    </w:tbl>
    <w:p w14:paraId="76F52699" w14:textId="77777777" w:rsidR="00A4313B" w:rsidRDefault="00A4313B">
      <w:pPr>
        <w:spacing w:line="273" w:lineRule="auto"/>
        <w:rPr>
          <w:sz w:val="24"/>
        </w:rPr>
        <w:sectPr w:rsidR="00A4313B" w:rsidSect="00655F43">
          <w:pgSz w:w="12240" w:h="15840"/>
          <w:pgMar w:top="1440" w:right="0" w:bottom="116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35D6B378" w14:textId="77777777" w:rsidR="00A4313B" w:rsidRDefault="00857F85">
      <w:pPr>
        <w:spacing w:before="58" w:line="475" w:lineRule="auto"/>
        <w:ind w:left="3733" w:right="3840" w:firstLine="705"/>
        <w:rPr>
          <w:b/>
          <w:sz w:val="28"/>
        </w:rPr>
      </w:pPr>
      <w:r>
        <w:rPr>
          <w:b/>
          <w:sz w:val="28"/>
        </w:rPr>
        <w:lastRenderedPageBreak/>
        <w:t>CHAPTER III PROBLEM DEFINITION</w:t>
      </w:r>
    </w:p>
    <w:p w14:paraId="08AFCE0D" w14:textId="28785525" w:rsidR="00A4313B" w:rsidRDefault="00857F85" w:rsidP="00655F43">
      <w:pPr>
        <w:pStyle w:val="BodyText"/>
        <w:spacing w:line="480" w:lineRule="auto"/>
        <w:ind w:left="371"/>
        <w:jc w:val="both"/>
      </w:pPr>
      <w:r>
        <w:t>In this our Sci-bot takes the data in and it does all the Data analysis part by itself and finally it creates a</w:t>
      </w:r>
    </w:p>
    <w:p w14:paraId="5B8078D3" w14:textId="77777777" w:rsidR="00A4313B" w:rsidRDefault="00857F85" w:rsidP="00655F43">
      <w:pPr>
        <w:pStyle w:val="BodyText"/>
        <w:spacing w:before="142" w:line="480" w:lineRule="auto"/>
        <w:ind w:left="381" w:right="864"/>
        <w:jc w:val="both"/>
      </w:pPr>
      <w:r>
        <w:t>story on its self and explains it to the stakeholders/clients. In the AI algorithm the Sci-bot takes the best algorithm for the problem using Auto-Machine Learning Methods. It will automatically take the best parameters for each algorithm using a grid search and Bayesian optimization Technique. Finally to the client everything is internal but the final output is a story that the client will understand.</w:t>
      </w:r>
    </w:p>
    <w:p w14:paraId="6AA82804" w14:textId="77777777" w:rsidR="00A4313B" w:rsidRDefault="00A4313B">
      <w:pPr>
        <w:spacing w:line="362" w:lineRule="auto"/>
        <w:jc w:val="both"/>
        <w:sectPr w:rsidR="00A4313B" w:rsidSect="00655F43">
          <w:pgSz w:w="12240" w:h="15840"/>
          <w:pgMar w:top="1380" w:right="0" w:bottom="116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50141AD6" w14:textId="05301D02" w:rsidR="00A4313B" w:rsidRDefault="00857F85" w:rsidP="00655F43">
      <w:pPr>
        <w:pStyle w:val="Heading4"/>
        <w:spacing w:line="475" w:lineRule="auto"/>
        <w:ind w:left="4170" w:right="4968" w:firstLine="278"/>
        <w:jc w:val="center"/>
      </w:pPr>
      <w:r>
        <w:lastRenderedPageBreak/>
        <w:t>CHAPTER</w:t>
      </w:r>
      <w:r w:rsidR="00655F43">
        <w:t xml:space="preserve"> </w:t>
      </w:r>
      <w:r>
        <w:t xml:space="preserve">IV </w:t>
      </w:r>
      <w:r w:rsidR="00655F43">
        <w:t xml:space="preserve">        </w:t>
      </w:r>
      <w:r>
        <w:rPr>
          <w:w w:val="95"/>
        </w:rPr>
        <w:t>REQUIREMENTS</w:t>
      </w:r>
    </w:p>
    <w:p w14:paraId="3C74E6F1" w14:textId="48D58A21" w:rsidR="00AA3B10" w:rsidRDefault="00AA3B10" w:rsidP="00AA3B10">
      <w:pPr>
        <w:pStyle w:val="Heading5"/>
        <w:tabs>
          <w:tab w:val="left" w:pos="736"/>
        </w:tabs>
        <w:spacing w:before="11" w:line="362" w:lineRule="auto"/>
        <w:ind w:left="0" w:right="7065"/>
      </w:pPr>
      <w:r>
        <w:t xml:space="preserve"> 4.1 </w:t>
      </w:r>
      <w:r w:rsidR="00857F85">
        <w:t>FUNCTIONAL</w:t>
      </w:r>
      <w:r>
        <w:t xml:space="preserve"> </w:t>
      </w:r>
      <w:r w:rsidR="00857F85">
        <w:t>REQUIREMENTS</w:t>
      </w:r>
    </w:p>
    <w:p w14:paraId="2E566779" w14:textId="55E44A71" w:rsidR="00A4313B" w:rsidRDefault="00AA3B10" w:rsidP="00AA3B10">
      <w:pPr>
        <w:pStyle w:val="Heading5"/>
        <w:tabs>
          <w:tab w:val="left" w:pos="736"/>
        </w:tabs>
        <w:spacing w:before="11" w:line="360" w:lineRule="auto"/>
        <w:ind w:left="365" w:right="7065"/>
      </w:pPr>
      <w:r>
        <w:t>Da</w:t>
      </w:r>
      <w:r w:rsidR="00857F85">
        <w:t>ta</w:t>
      </w:r>
      <w:r w:rsidR="00857F85">
        <w:rPr>
          <w:spacing w:val="1"/>
        </w:rPr>
        <w:t xml:space="preserve"> </w:t>
      </w:r>
      <w:r w:rsidR="00857F85">
        <w:t>collection</w:t>
      </w:r>
    </w:p>
    <w:p w14:paraId="43CC5DBB" w14:textId="77777777" w:rsidR="00A4313B" w:rsidRDefault="00857F85" w:rsidP="00AA3B10">
      <w:pPr>
        <w:pStyle w:val="BodyText"/>
        <w:spacing w:before="2" w:line="360" w:lineRule="auto"/>
        <w:ind w:left="381" w:right="859" w:hanging="10"/>
        <w:jc w:val="both"/>
      </w:pPr>
      <w:r>
        <w:t>The data collection process involves the selection of quality data for analysis. Here we used dataset from website</w:t>
      </w:r>
      <w:r>
        <w:rPr>
          <w:spacing w:val="-6"/>
        </w:rPr>
        <w:t xml:space="preserve"> </w:t>
      </w:r>
      <w:r>
        <w:t>dataset</w:t>
      </w:r>
      <w:r>
        <w:rPr>
          <w:spacing w:val="-4"/>
        </w:rPr>
        <w:t xml:space="preserve"> </w:t>
      </w:r>
      <w:r>
        <w:t>taken</w:t>
      </w:r>
      <w:r>
        <w:rPr>
          <w:spacing w:val="-4"/>
        </w:rPr>
        <w:t xml:space="preserve"> </w:t>
      </w:r>
      <w:r>
        <w:t>from</w:t>
      </w:r>
      <w:r>
        <w:rPr>
          <w:spacing w:val="-7"/>
        </w:rPr>
        <w:t xml:space="preserve"> </w:t>
      </w:r>
      <w:proofErr w:type="spellStart"/>
      <w:r>
        <w:t>kaggle</w:t>
      </w:r>
      <w:proofErr w:type="spellEnd"/>
      <w:r>
        <w:rPr>
          <w:spacing w:val="-9"/>
        </w:rPr>
        <w:t xml:space="preserve"> </w:t>
      </w:r>
      <w:r>
        <w:t>for</w:t>
      </w:r>
      <w:r>
        <w:rPr>
          <w:spacing w:val="-8"/>
        </w:rPr>
        <w:t xml:space="preserve"> </w:t>
      </w:r>
      <w:r>
        <w:t>machine</w:t>
      </w:r>
      <w:r>
        <w:rPr>
          <w:spacing w:val="-5"/>
        </w:rPr>
        <w:t xml:space="preserve"> </w:t>
      </w:r>
      <w:r>
        <w:t>learning</w:t>
      </w:r>
      <w:r>
        <w:rPr>
          <w:spacing w:val="-3"/>
        </w:rPr>
        <w:t xml:space="preserve"> </w:t>
      </w:r>
      <w:r>
        <w:t>implementation.</w:t>
      </w:r>
      <w:r>
        <w:rPr>
          <w:spacing w:val="-8"/>
        </w:rPr>
        <w:t xml:space="preserve"> </w:t>
      </w:r>
      <w:r>
        <w:t>The</w:t>
      </w:r>
      <w:r>
        <w:rPr>
          <w:spacing w:val="-5"/>
        </w:rPr>
        <w:t xml:space="preserve"> </w:t>
      </w:r>
      <w:r>
        <w:t>job</w:t>
      </w:r>
      <w:r>
        <w:rPr>
          <w:spacing w:val="-9"/>
        </w:rPr>
        <w:t xml:space="preserve"> </w:t>
      </w:r>
      <w:r>
        <w:t>of</w:t>
      </w:r>
      <w:r>
        <w:rPr>
          <w:spacing w:val="-7"/>
        </w:rPr>
        <w:t xml:space="preserve"> </w:t>
      </w:r>
      <w:r>
        <w:t>a</w:t>
      </w:r>
      <w:r>
        <w:rPr>
          <w:spacing w:val="-11"/>
        </w:rPr>
        <w:t xml:space="preserve"> </w:t>
      </w:r>
      <w:r>
        <w:t>data</w:t>
      </w:r>
      <w:r>
        <w:rPr>
          <w:spacing w:val="-4"/>
        </w:rPr>
        <w:t xml:space="preserve"> </w:t>
      </w:r>
      <w:r>
        <w:t>analyst</w:t>
      </w:r>
      <w:r>
        <w:rPr>
          <w:spacing w:val="-4"/>
        </w:rPr>
        <w:t xml:space="preserve"> </w:t>
      </w:r>
      <w:r>
        <w:t>is</w:t>
      </w:r>
      <w:r>
        <w:rPr>
          <w:spacing w:val="-11"/>
        </w:rPr>
        <w:t xml:space="preserve"> </w:t>
      </w:r>
      <w:r>
        <w:t>to</w:t>
      </w:r>
      <w:r>
        <w:rPr>
          <w:spacing w:val="-8"/>
        </w:rPr>
        <w:t xml:space="preserve"> </w:t>
      </w:r>
      <w:r>
        <w:t>find ways</w:t>
      </w:r>
      <w:r>
        <w:rPr>
          <w:spacing w:val="-3"/>
        </w:rPr>
        <w:t xml:space="preserve"> </w:t>
      </w:r>
      <w:r>
        <w:t>and</w:t>
      </w:r>
      <w:r>
        <w:rPr>
          <w:spacing w:val="-1"/>
        </w:rPr>
        <w:t xml:space="preserve"> </w:t>
      </w:r>
      <w:r>
        <w:t>sources</w:t>
      </w:r>
      <w:r>
        <w:rPr>
          <w:spacing w:val="-3"/>
        </w:rPr>
        <w:t xml:space="preserve"> </w:t>
      </w:r>
      <w:r>
        <w:t>of</w:t>
      </w:r>
      <w:r>
        <w:rPr>
          <w:spacing w:val="-3"/>
        </w:rPr>
        <w:t xml:space="preserve"> </w:t>
      </w:r>
      <w:r>
        <w:t>collecting</w:t>
      </w:r>
      <w:r>
        <w:rPr>
          <w:spacing w:val="-11"/>
        </w:rPr>
        <w:t xml:space="preserve"> </w:t>
      </w:r>
      <w:r>
        <w:t>relevant and</w:t>
      </w:r>
      <w:r>
        <w:rPr>
          <w:spacing w:val="-6"/>
        </w:rPr>
        <w:t xml:space="preserve"> </w:t>
      </w:r>
      <w:r>
        <w:t>comprehensive</w:t>
      </w:r>
      <w:r>
        <w:rPr>
          <w:spacing w:val="-2"/>
        </w:rPr>
        <w:t xml:space="preserve"> </w:t>
      </w:r>
      <w:r>
        <w:t>data,</w:t>
      </w:r>
      <w:r>
        <w:rPr>
          <w:spacing w:val="1"/>
        </w:rPr>
        <w:t xml:space="preserve"> </w:t>
      </w:r>
      <w:r>
        <w:t>interpreting</w:t>
      </w:r>
      <w:r>
        <w:rPr>
          <w:spacing w:val="-6"/>
        </w:rPr>
        <w:t xml:space="preserve"> </w:t>
      </w:r>
      <w:r>
        <w:t>it,</w:t>
      </w:r>
      <w:r>
        <w:rPr>
          <w:spacing w:val="-4"/>
        </w:rPr>
        <w:t xml:space="preserve"> </w:t>
      </w:r>
      <w:r>
        <w:t>and</w:t>
      </w:r>
      <w:r>
        <w:rPr>
          <w:spacing w:val="-5"/>
        </w:rPr>
        <w:t xml:space="preserve"> </w:t>
      </w:r>
      <w:r>
        <w:t>analyzing</w:t>
      </w:r>
      <w:r>
        <w:rPr>
          <w:spacing w:val="-1"/>
        </w:rPr>
        <w:t xml:space="preserve"> </w:t>
      </w:r>
      <w:r>
        <w:t>results</w:t>
      </w:r>
      <w:r>
        <w:rPr>
          <w:spacing w:val="-7"/>
        </w:rPr>
        <w:t xml:space="preserve"> </w:t>
      </w:r>
      <w:r>
        <w:t>with the help of statistical</w:t>
      </w:r>
      <w:r>
        <w:rPr>
          <w:spacing w:val="3"/>
        </w:rPr>
        <w:t xml:space="preserve"> </w:t>
      </w:r>
      <w:r>
        <w:t>techniques.</w:t>
      </w:r>
    </w:p>
    <w:p w14:paraId="1234A16F" w14:textId="77777777" w:rsidR="00A4313B" w:rsidRDefault="00857F85" w:rsidP="00AA3B10">
      <w:pPr>
        <w:pStyle w:val="Heading5"/>
        <w:spacing w:before="5" w:line="360" w:lineRule="auto"/>
        <w:jc w:val="both"/>
      </w:pPr>
      <w:r>
        <w:t>Data visualization</w:t>
      </w:r>
    </w:p>
    <w:p w14:paraId="0821D247" w14:textId="77777777" w:rsidR="00A4313B" w:rsidRDefault="00857F85" w:rsidP="00AA3B10">
      <w:pPr>
        <w:pStyle w:val="BodyText"/>
        <w:spacing w:before="142" w:line="360" w:lineRule="auto"/>
        <w:ind w:left="381" w:right="868" w:hanging="10"/>
        <w:jc w:val="both"/>
      </w:pPr>
      <w:r>
        <w:t>A large amount of information represented in graphic form is easier to understand and analyze. Some companies specify that a data analyst must know how to create slides, diagrams, charts, and templates. In our approach, the histogram plot and features extraction as shown as visualization.</w:t>
      </w:r>
    </w:p>
    <w:p w14:paraId="148CB50E" w14:textId="77777777" w:rsidR="00A4313B" w:rsidRDefault="00857F85" w:rsidP="00AA3B10">
      <w:pPr>
        <w:pStyle w:val="Heading5"/>
        <w:spacing w:before="1" w:line="360" w:lineRule="auto"/>
        <w:jc w:val="both"/>
      </w:pPr>
      <w:r>
        <w:t>Data preprocessing</w:t>
      </w:r>
    </w:p>
    <w:p w14:paraId="750A8398" w14:textId="77777777" w:rsidR="00A4313B" w:rsidRDefault="00857F85" w:rsidP="00AA3B10">
      <w:pPr>
        <w:pStyle w:val="BodyText"/>
        <w:spacing w:before="142" w:line="360" w:lineRule="auto"/>
        <w:ind w:left="381" w:right="868" w:hanging="10"/>
        <w:jc w:val="both"/>
      </w:pPr>
      <w:r>
        <w:t>The purpose of preprocessing is to convert raw data into a form that fits machine learning. Structured and clean data allows a data scientist to get more precise results from an applied machine learning model. The technique includes data formatting, cleaning, and sampling.</w:t>
      </w:r>
    </w:p>
    <w:p w14:paraId="2F675030" w14:textId="77777777" w:rsidR="00A4313B" w:rsidRDefault="00857F85" w:rsidP="00AA3B10">
      <w:pPr>
        <w:pStyle w:val="Heading5"/>
        <w:spacing w:before="2" w:line="360" w:lineRule="auto"/>
        <w:jc w:val="both"/>
      </w:pPr>
      <w:r>
        <w:t>Dataset splitting</w:t>
      </w:r>
    </w:p>
    <w:p w14:paraId="297BFF8E" w14:textId="77777777" w:rsidR="00A4313B" w:rsidRDefault="00857F85" w:rsidP="00AA3B10">
      <w:pPr>
        <w:pStyle w:val="BodyText"/>
        <w:spacing w:before="142" w:line="360" w:lineRule="auto"/>
        <w:ind w:left="381" w:right="865" w:hanging="10"/>
        <w:jc w:val="both"/>
      </w:pPr>
      <w:r>
        <w:t>A</w:t>
      </w:r>
      <w:r>
        <w:rPr>
          <w:spacing w:val="-10"/>
        </w:rPr>
        <w:t xml:space="preserve"> </w:t>
      </w:r>
      <w:r>
        <w:t>dataset</w:t>
      </w:r>
      <w:r>
        <w:rPr>
          <w:spacing w:val="-8"/>
        </w:rPr>
        <w:t xml:space="preserve"> </w:t>
      </w:r>
      <w:r>
        <w:t>used</w:t>
      </w:r>
      <w:r>
        <w:rPr>
          <w:spacing w:val="-10"/>
        </w:rPr>
        <w:t xml:space="preserve"> </w:t>
      </w:r>
      <w:r>
        <w:t>for</w:t>
      </w:r>
      <w:r>
        <w:rPr>
          <w:spacing w:val="-7"/>
        </w:rPr>
        <w:t xml:space="preserve"> </w:t>
      </w:r>
      <w:r>
        <w:t>machine</w:t>
      </w:r>
      <w:r>
        <w:rPr>
          <w:spacing w:val="-10"/>
        </w:rPr>
        <w:t xml:space="preserve"> </w:t>
      </w:r>
      <w:r>
        <w:t>learning</w:t>
      </w:r>
      <w:r>
        <w:rPr>
          <w:spacing w:val="-8"/>
        </w:rPr>
        <w:t xml:space="preserve"> </w:t>
      </w:r>
      <w:r>
        <w:t>should</w:t>
      </w:r>
      <w:r>
        <w:rPr>
          <w:spacing w:val="-8"/>
        </w:rPr>
        <w:t xml:space="preserve"> </w:t>
      </w:r>
      <w:r>
        <w:t>be</w:t>
      </w:r>
      <w:r>
        <w:rPr>
          <w:spacing w:val="-11"/>
        </w:rPr>
        <w:t xml:space="preserve"> </w:t>
      </w:r>
      <w:r>
        <w:t>partitioned</w:t>
      </w:r>
      <w:r>
        <w:rPr>
          <w:spacing w:val="-9"/>
        </w:rPr>
        <w:t xml:space="preserve"> </w:t>
      </w:r>
      <w:r>
        <w:t>into</w:t>
      </w:r>
      <w:r>
        <w:rPr>
          <w:spacing w:val="-10"/>
        </w:rPr>
        <w:t xml:space="preserve"> </w:t>
      </w:r>
      <w:r>
        <w:t>three</w:t>
      </w:r>
      <w:r>
        <w:rPr>
          <w:spacing w:val="-10"/>
        </w:rPr>
        <w:t xml:space="preserve"> </w:t>
      </w:r>
      <w:r>
        <w:t>subsets</w:t>
      </w:r>
      <w:r>
        <w:rPr>
          <w:spacing w:val="-5"/>
        </w:rPr>
        <w:t xml:space="preserve"> </w:t>
      </w:r>
      <w:r>
        <w:t>—</w:t>
      </w:r>
      <w:r>
        <w:rPr>
          <w:spacing w:val="-10"/>
        </w:rPr>
        <w:t xml:space="preserve"> </w:t>
      </w:r>
      <w:r>
        <w:t>training,</w:t>
      </w:r>
      <w:r>
        <w:rPr>
          <w:spacing w:val="-7"/>
        </w:rPr>
        <w:t xml:space="preserve"> </w:t>
      </w:r>
      <w:r>
        <w:t>test,</w:t>
      </w:r>
      <w:r>
        <w:rPr>
          <w:spacing w:val="-7"/>
        </w:rPr>
        <w:t xml:space="preserve"> </w:t>
      </w:r>
      <w:r>
        <w:t>and</w:t>
      </w:r>
      <w:r>
        <w:rPr>
          <w:spacing w:val="-9"/>
        </w:rPr>
        <w:t xml:space="preserve"> </w:t>
      </w:r>
      <w:r>
        <w:t>validation sets.</w:t>
      </w:r>
    </w:p>
    <w:p w14:paraId="1507B451" w14:textId="77777777" w:rsidR="00A4313B" w:rsidRDefault="00857F85" w:rsidP="00AA3B10">
      <w:pPr>
        <w:pStyle w:val="BodyText"/>
        <w:spacing w:before="2" w:line="360" w:lineRule="auto"/>
        <w:ind w:left="381" w:right="867" w:hanging="10"/>
        <w:jc w:val="both"/>
      </w:pPr>
      <w:r>
        <w:t>Training set. A data scientist uses a training set to train a model and define its optimal parameters it has to learn from data.</w:t>
      </w:r>
    </w:p>
    <w:p w14:paraId="639D5713" w14:textId="77777777" w:rsidR="00A4313B" w:rsidRDefault="00857F85" w:rsidP="00AA3B10">
      <w:pPr>
        <w:pStyle w:val="BodyText"/>
        <w:spacing w:before="3" w:line="360" w:lineRule="auto"/>
        <w:ind w:left="381" w:right="858" w:hanging="10"/>
        <w:jc w:val="both"/>
      </w:pPr>
      <w:r>
        <w:t>Test</w:t>
      </w:r>
      <w:r>
        <w:rPr>
          <w:spacing w:val="-9"/>
        </w:rPr>
        <w:t xml:space="preserve"> </w:t>
      </w:r>
      <w:r>
        <w:t>set.</w:t>
      </w:r>
      <w:r>
        <w:rPr>
          <w:spacing w:val="-7"/>
        </w:rPr>
        <w:t xml:space="preserve"> </w:t>
      </w:r>
      <w:r>
        <w:t>A</w:t>
      </w:r>
      <w:r>
        <w:rPr>
          <w:spacing w:val="-9"/>
        </w:rPr>
        <w:t xml:space="preserve"> </w:t>
      </w:r>
      <w:r>
        <w:t>test</w:t>
      </w:r>
      <w:r>
        <w:rPr>
          <w:spacing w:val="-9"/>
        </w:rPr>
        <w:t xml:space="preserve"> </w:t>
      </w:r>
      <w:r>
        <w:t>set</w:t>
      </w:r>
      <w:r>
        <w:rPr>
          <w:spacing w:val="-8"/>
        </w:rPr>
        <w:t xml:space="preserve"> </w:t>
      </w:r>
      <w:r>
        <w:t>is</w:t>
      </w:r>
      <w:r>
        <w:rPr>
          <w:spacing w:val="-11"/>
        </w:rPr>
        <w:t xml:space="preserve"> </w:t>
      </w:r>
      <w:r>
        <w:t>needed</w:t>
      </w:r>
      <w:r>
        <w:rPr>
          <w:spacing w:val="-9"/>
        </w:rPr>
        <w:t xml:space="preserve"> </w:t>
      </w:r>
      <w:r>
        <w:t>for</w:t>
      </w:r>
      <w:r>
        <w:rPr>
          <w:spacing w:val="-8"/>
        </w:rPr>
        <w:t xml:space="preserve"> </w:t>
      </w:r>
      <w:r>
        <w:t>an</w:t>
      </w:r>
      <w:r>
        <w:rPr>
          <w:spacing w:val="-9"/>
        </w:rPr>
        <w:t xml:space="preserve"> </w:t>
      </w:r>
      <w:r>
        <w:t>evaluation</w:t>
      </w:r>
      <w:r>
        <w:rPr>
          <w:spacing w:val="-9"/>
        </w:rPr>
        <w:t xml:space="preserve"> </w:t>
      </w:r>
      <w:r>
        <w:t>of</w:t>
      </w:r>
      <w:r>
        <w:rPr>
          <w:spacing w:val="-8"/>
        </w:rPr>
        <w:t xml:space="preserve"> </w:t>
      </w:r>
      <w:r>
        <w:t>the</w:t>
      </w:r>
      <w:r>
        <w:rPr>
          <w:spacing w:val="-9"/>
        </w:rPr>
        <w:t xml:space="preserve"> </w:t>
      </w:r>
      <w:r>
        <w:t>trained</w:t>
      </w:r>
      <w:r>
        <w:rPr>
          <w:spacing w:val="-10"/>
        </w:rPr>
        <w:t xml:space="preserve"> </w:t>
      </w:r>
      <w:r>
        <w:t>model</w:t>
      </w:r>
      <w:r>
        <w:rPr>
          <w:spacing w:val="-9"/>
        </w:rPr>
        <w:t xml:space="preserve"> </w:t>
      </w:r>
      <w:r>
        <w:t>and</w:t>
      </w:r>
      <w:r>
        <w:rPr>
          <w:spacing w:val="-10"/>
        </w:rPr>
        <w:t xml:space="preserve"> </w:t>
      </w:r>
      <w:r>
        <w:t>its</w:t>
      </w:r>
      <w:r>
        <w:rPr>
          <w:spacing w:val="-11"/>
        </w:rPr>
        <w:t xml:space="preserve"> </w:t>
      </w:r>
      <w:r>
        <w:t>capability</w:t>
      </w:r>
      <w:r>
        <w:rPr>
          <w:spacing w:val="-10"/>
        </w:rPr>
        <w:t xml:space="preserve"> </w:t>
      </w:r>
      <w:r>
        <w:t>for</w:t>
      </w:r>
      <w:r>
        <w:rPr>
          <w:spacing w:val="-7"/>
        </w:rPr>
        <w:t xml:space="preserve"> </w:t>
      </w:r>
      <w:r>
        <w:t>generalization.</w:t>
      </w:r>
      <w:r>
        <w:rPr>
          <w:spacing w:val="-8"/>
        </w:rPr>
        <w:t xml:space="preserve"> </w:t>
      </w:r>
      <w:r>
        <w:t>The latter means a model’s ability to identify patterns in new unseen data after having been trained over a training data. It’s crucial to use different subsets for training and testing to avoid model overfitting, which is the incapacity for generalization we mentioned</w:t>
      </w:r>
      <w:r>
        <w:rPr>
          <w:spacing w:val="-1"/>
        </w:rPr>
        <w:t xml:space="preserve"> </w:t>
      </w:r>
      <w:r>
        <w:t>above.</w:t>
      </w:r>
    </w:p>
    <w:p w14:paraId="0D88DE23" w14:textId="7B4CB5AB" w:rsidR="00A4313B" w:rsidRDefault="00AA3B10" w:rsidP="00AA3B10">
      <w:pPr>
        <w:pStyle w:val="Heading5"/>
        <w:spacing w:line="360" w:lineRule="auto"/>
        <w:ind w:left="0"/>
        <w:jc w:val="both"/>
      </w:pPr>
      <w:r>
        <w:t xml:space="preserve">       </w:t>
      </w:r>
      <w:r w:rsidR="00857F85">
        <w:t>Model training</w:t>
      </w:r>
    </w:p>
    <w:p w14:paraId="56BEA65A" w14:textId="77777777" w:rsidR="00A4313B" w:rsidRDefault="00857F85" w:rsidP="00AA3B10">
      <w:pPr>
        <w:pStyle w:val="BodyText"/>
        <w:spacing w:before="142" w:line="360" w:lineRule="auto"/>
        <w:ind w:left="381" w:right="868" w:hanging="10"/>
        <w:jc w:val="both"/>
      </w:pPr>
      <w:r>
        <w:t>After a data scientist has preprocessed the collected data and split it into train and test can proceed with a model training. This process entails “feeding” the algorithm with training data. An algorithm will process</w:t>
      </w:r>
    </w:p>
    <w:p w14:paraId="6B00A907" w14:textId="77777777" w:rsidR="00A4313B" w:rsidRDefault="00A4313B" w:rsidP="00AA3B10">
      <w:pPr>
        <w:spacing w:line="360" w:lineRule="auto"/>
        <w:jc w:val="both"/>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136165AF" w14:textId="77777777" w:rsidR="00A4313B" w:rsidRDefault="00857F85" w:rsidP="00AA3B10">
      <w:pPr>
        <w:pStyle w:val="BodyText"/>
        <w:spacing w:before="62" w:line="360" w:lineRule="auto"/>
        <w:ind w:left="381" w:right="860"/>
        <w:jc w:val="both"/>
      </w:pPr>
      <w:r>
        <w:lastRenderedPageBreak/>
        <w:t xml:space="preserve">data and output a model that is able to find a target value (attribute) in new data an answer you want </w:t>
      </w:r>
      <w:r>
        <w:rPr>
          <w:spacing w:val="-3"/>
        </w:rPr>
        <w:t>to</w:t>
      </w:r>
      <w:r>
        <w:rPr>
          <w:spacing w:val="-26"/>
        </w:rPr>
        <w:t xml:space="preserve"> </w:t>
      </w:r>
      <w:r>
        <w:t xml:space="preserve">get with predictive analysis. The purpose </w:t>
      </w:r>
      <w:r>
        <w:rPr>
          <w:spacing w:val="-3"/>
        </w:rPr>
        <w:t xml:space="preserve">of </w:t>
      </w:r>
      <w:r>
        <w:t>model training is to develop a</w:t>
      </w:r>
      <w:r>
        <w:rPr>
          <w:spacing w:val="5"/>
        </w:rPr>
        <w:t xml:space="preserve"> </w:t>
      </w:r>
      <w:r>
        <w:t>model.</w:t>
      </w:r>
    </w:p>
    <w:p w14:paraId="1A86B308" w14:textId="77777777" w:rsidR="00A4313B" w:rsidRDefault="00857F85" w:rsidP="00AA3B10">
      <w:pPr>
        <w:pStyle w:val="Heading5"/>
        <w:spacing w:before="3" w:line="360" w:lineRule="auto"/>
        <w:jc w:val="both"/>
      </w:pPr>
      <w:r>
        <w:t>Model evaluation and testing</w:t>
      </w:r>
    </w:p>
    <w:p w14:paraId="3C8F062F" w14:textId="77777777" w:rsidR="00A4313B" w:rsidRDefault="00857F85" w:rsidP="00AA3B10">
      <w:pPr>
        <w:pStyle w:val="BodyText"/>
        <w:spacing w:before="141" w:line="360" w:lineRule="auto"/>
        <w:ind w:left="381" w:right="866" w:hanging="10"/>
        <w:jc w:val="both"/>
      </w:pPr>
      <w:r>
        <w:t>The</w:t>
      </w:r>
      <w:r>
        <w:rPr>
          <w:spacing w:val="-6"/>
        </w:rPr>
        <w:t xml:space="preserve"> </w:t>
      </w:r>
      <w:r>
        <w:t>goal</w:t>
      </w:r>
      <w:r>
        <w:rPr>
          <w:spacing w:val="-4"/>
        </w:rPr>
        <w:t xml:space="preserve"> </w:t>
      </w:r>
      <w:r>
        <w:t>of</w:t>
      </w:r>
      <w:r>
        <w:rPr>
          <w:spacing w:val="-8"/>
        </w:rPr>
        <w:t xml:space="preserve"> </w:t>
      </w:r>
      <w:r>
        <w:t>this</w:t>
      </w:r>
      <w:r>
        <w:rPr>
          <w:spacing w:val="-6"/>
        </w:rPr>
        <w:t xml:space="preserve"> </w:t>
      </w:r>
      <w:r>
        <w:t>step</w:t>
      </w:r>
      <w:r>
        <w:rPr>
          <w:spacing w:val="-5"/>
        </w:rPr>
        <w:t xml:space="preserve"> </w:t>
      </w:r>
      <w:r>
        <w:t>is</w:t>
      </w:r>
      <w:r>
        <w:rPr>
          <w:spacing w:val="-7"/>
        </w:rPr>
        <w:t xml:space="preserve"> </w:t>
      </w:r>
      <w:r>
        <w:t>to</w:t>
      </w:r>
      <w:r>
        <w:rPr>
          <w:spacing w:val="-4"/>
        </w:rPr>
        <w:t xml:space="preserve"> </w:t>
      </w:r>
      <w:r>
        <w:t>develop</w:t>
      </w:r>
      <w:r>
        <w:rPr>
          <w:spacing w:val="-4"/>
        </w:rPr>
        <w:t xml:space="preserve"> </w:t>
      </w:r>
      <w:r>
        <w:t>the</w:t>
      </w:r>
      <w:r>
        <w:rPr>
          <w:spacing w:val="-4"/>
        </w:rPr>
        <w:t xml:space="preserve"> </w:t>
      </w:r>
      <w:r>
        <w:t>simplest</w:t>
      </w:r>
      <w:r>
        <w:rPr>
          <w:spacing w:val="-4"/>
        </w:rPr>
        <w:t xml:space="preserve"> </w:t>
      </w:r>
      <w:r>
        <w:t>model</w:t>
      </w:r>
      <w:r>
        <w:rPr>
          <w:spacing w:val="-4"/>
        </w:rPr>
        <w:t xml:space="preserve"> </w:t>
      </w:r>
      <w:r>
        <w:t>able</w:t>
      </w:r>
      <w:r>
        <w:rPr>
          <w:spacing w:val="-5"/>
        </w:rPr>
        <w:t xml:space="preserve"> </w:t>
      </w:r>
      <w:r>
        <w:t>to</w:t>
      </w:r>
      <w:r>
        <w:rPr>
          <w:spacing w:val="-4"/>
        </w:rPr>
        <w:t xml:space="preserve"> </w:t>
      </w:r>
      <w:r>
        <w:t>formulate</w:t>
      </w:r>
      <w:r>
        <w:rPr>
          <w:spacing w:val="-4"/>
        </w:rPr>
        <w:t xml:space="preserve"> </w:t>
      </w:r>
      <w:r>
        <w:t>a</w:t>
      </w:r>
      <w:r>
        <w:rPr>
          <w:spacing w:val="-6"/>
        </w:rPr>
        <w:t xml:space="preserve"> </w:t>
      </w:r>
      <w:r>
        <w:t>target</w:t>
      </w:r>
      <w:r>
        <w:rPr>
          <w:spacing w:val="-9"/>
        </w:rPr>
        <w:t xml:space="preserve"> </w:t>
      </w:r>
      <w:r>
        <w:t>value</w:t>
      </w:r>
      <w:r>
        <w:rPr>
          <w:spacing w:val="-5"/>
        </w:rPr>
        <w:t xml:space="preserve"> </w:t>
      </w:r>
      <w:r>
        <w:t>fast</w:t>
      </w:r>
      <w:r>
        <w:rPr>
          <w:spacing w:val="-3"/>
        </w:rPr>
        <w:t xml:space="preserve"> </w:t>
      </w:r>
      <w:r>
        <w:t>and</w:t>
      </w:r>
      <w:r>
        <w:rPr>
          <w:spacing w:val="-5"/>
        </w:rPr>
        <w:t xml:space="preserve"> </w:t>
      </w:r>
      <w:r>
        <w:t>well</w:t>
      </w:r>
      <w:r>
        <w:rPr>
          <w:spacing w:val="-4"/>
        </w:rPr>
        <w:t xml:space="preserve"> </w:t>
      </w:r>
      <w:r>
        <w:t>enough. A data scientist can achieve this goal through model tuning. That’s the optimization of model parameters to achieve an algorithm’s best</w:t>
      </w:r>
      <w:r>
        <w:rPr>
          <w:spacing w:val="4"/>
        </w:rPr>
        <w:t xml:space="preserve"> </w:t>
      </w:r>
      <w:r>
        <w:t>performance.</w:t>
      </w:r>
    </w:p>
    <w:p w14:paraId="55ED0F77" w14:textId="77777777" w:rsidR="00A4313B" w:rsidRDefault="00A4313B">
      <w:pPr>
        <w:pStyle w:val="BodyText"/>
        <w:rPr>
          <w:sz w:val="37"/>
        </w:rPr>
      </w:pPr>
    </w:p>
    <w:p w14:paraId="027732A2" w14:textId="3F6D57CD" w:rsidR="00A4313B" w:rsidRPr="00AA3B10" w:rsidRDefault="00AA3B10" w:rsidP="00AA3B10">
      <w:pPr>
        <w:pStyle w:val="Heading4"/>
        <w:tabs>
          <w:tab w:val="left" w:pos="1049"/>
        </w:tabs>
        <w:spacing w:before="0"/>
        <w:ind w:left="90" w:firstLine="0"/>
        <w:rPr>
          <w:sz w:val="24"/>
          <w:szCs w:val="24"/>
        </w:rPr>
      </w:pPr>
      <w:r>
        <w:rPr>
          <w:sz w:val="24"/>
          <w:szCs w:val="24"/>
        </w:rPr>
        <w:t>4.2  SOFTWARE REQUIREMENTS :</w:t>
      </w:r>
    </w:p>
    <w:p w14:paraId="31DE21A2" w14:textId="77777777" w:rsidR="00A4313B" w:rsidRDefault="00A4313B">
      <w:pPr>
        <w:pStyle w:val="BodyText"/>
        <w:spacing w:before="1"/>
        <w:rPr>
          <w:b/>
        </w:rPr>
      </w:pPr>
    </w:p>
    <w:p w14:paraId="31BD00D9" w14:textId="77777777" w:rsidR="00A4313B" w:rsidRDefault="00857F85" w:rsidP="00AA3B10">
      <w:pPr>
        <w:pStyle w:val="BodyText"/>
        <w:spacing w:line="480" w:lineRule="auto"/>
        <w:ind w:left="731" w:right="5456"/>
      </w:pPr>
      <w:r>
        <w:t>Windows 10 or above with more than 2.0 clock speed. Python 3.0 or above</w:t>
      </w:r>
    </w:p>
    <w:p w14:paraId="3AD649C4" w14:textId="77777777" w:rsidR="00A4313B" w:rsidRDefault="00857F85" w:rsidP="00AA3B10">
      <w:pPr>
        <w:pStyle w:val="BodyText"/>
        <w:spacing w:line="480" w:lineRule="auto"/>
        <w:ind w:left="731" w:right="6769"/>
      </w:pPr>
      <w:proofErr w:type="spellStart"/>
      <w:r>
        <w:t>Jupyter</w:t>
      </w:r>
      <w:proofErr w:type="spellEnd"/>
      <w:r>
        <w:t xml:space="preserve"> notebook in Anaconda platforms Voice software for telling stories.</w:t>
      </w:r>
    </w:p>
    <w:p w14:paraId="1BA0766E" w14:textId="7B3D6076" w:rsidR="00A4313B" w:rsidRPr="00AA3B10" w:rsidRDefault="00AA3B10" w:rsidP="00AA3B10">
      <w:pPr>
        <w:pStyle w:val="Heading4"/>
        <w:tabs>
          <w:tab w:val="left" w:pos="1049"/>
        </w:tabs>
        <w:spacing w:before="158"/>
        <w:ind w:left="0" w:firstLine="0"/>
        <w:rPr>
          <w:sz w:val="24"/>
          <w:szCs w:val="24"/>
        </w:rPr>
      </w:pPr>
      <w:r>
        <w:rPr>
          <w:sz w:val="24"/>
          <w:szCs w:val="24"/>
        </w:rPr>
        <w:t xml:space="preserve"> 4.3  HARDWARE REQUIREMENTS :</w:t>
      </w:r>
    </w:p>
    <w:p w14:paraId="75EC0C62" w14:textId="77777777" w:rsidR="00A4313B" w:rsidRDefault="00A4313B">
      <w:pPr>
        <w:pStyle w:val="BodyText"/>
        <w:spacing w:before="1"/>
        <w:rPr>
          <w:b/>
        </w:rPr>
      </w:pPr>
    </w:p>
    <w:p w14:paraId="7BA4152B" w14:textId="77777777" w:rsidR="00A4313B" w:rsidRDefault="00857F85">
      <w:pPr>
        <w:pStyle w:val="BodyText"/>
        <w:tabs>
          <w:tab w:val="left" w:pos="4246"/>
          <w:tab w:val="left" w:pos="4961"/>
        </w:tabs>
        <w:ind w:left="645"/>
      </w:pPr>
      <w:r>
        <w:t>Processor</w:t>
      </w:r>
      <w:r>
        <w:tab/>
        <w:t>:</w:t>
      </w:r>
      <w:r>
        <w:tab/>
        <w:t>Intel(R) Core(TM)</w:t>
      </w:r>
      <w:r>
        <w:rPr>
          <w:spacing w:val="5"/>
        </w:rPr>
        <w:t xml:space="preserve"> </w:t>
      </w:r>
      <w:r>
        <w:t>i3</w:t>
      </w:r>
    </w:p>
    <w:p w14:paraId="60CCFF57" w14:textId="77777777" w:rsidR="00A4313B" w:rsidRDefault="00A4313B">
      <w:pPr>
        <w:pStyle w:val="BodyText"/>
        <w:spacing w:before="6"/>
        <w:rPr>
          <w:sz w:val="26"/>
        </w:rPr>
      </w:pPr>
    </w:p>
    <w:p w14:paraId="336C9C06" w14:textId="77777777" w:rsidR="00A4313B" w:rsidRDefault="00857F85">
      <w:pPr>
        <w:pStyle w:val="BodyText"/>
        <w:tabs>
          <w:tab w:val="left" w:pos="4246"/>
          <w:tab w:val="left" w:pos="4966"/>
        </w:tabs>
        <w:ind w:left="645"/>
      </w:pPr>
      <w:r>
        <w:t>Processor Speed</w:t>
      </w:r>
      <w:r>
        <w:tab/>
        <w:t>:</w:t>
      </w:r>
      <w:r>
        <w:tab/>
        <w:t>3.06</w:t>
      </w:r>
      <w:r>
        <w:rPr>
          <w:spacing w:val="2"/>
        </w:rPr>
        <w:t xml:space="preserve"> </w:t>
      </w:r>
      <w:r>
        <w:t>GHz</w:t>
      </w:r>
    </w:p>
    <w:p w14:paraId="68AA6FD7" w14:textId="77777777" w:rsidR="00A4313B" w:rsidRDefault="00A4313B">
      <w:pPr>
        <w:pStyle w:val="BodyText"/>
        <w:spacing w:before="6"/>
        <w:rPr>
          <w:sz w:val="26"/>
        </w:rPr>
      </w:pPr>
    </w:p>
    <w:p w14:paraId="6D9166E4" w14:textId="77777777" w:rsidR="00A4313B" w:rsidRDefault="00857F85">
      <w:pPr>
        <w:pStyle w:val="BodyText"/>
        <w:tabs>
          <w:tab w:val="left" w:pos="4246"/>
          <w:tab w:val="left" w:pos="4966"/>
        </w:tabs>
        <w:ind w:left="640"/>
      </w:pPr>
      <w:r>
        <w:t>Ram</w:t>
      </w:r>
      <w:r>
        <w:tab/>
        <w:t>:</w:t>
      </w:r>
      <w:r>
        <w:tab/>
        <w:t>4</w:t>
      </w:r>
      <w:r>
        <w:rPr>
          <w:spacing w:val="2"/>
        </w:rPr>
        <w:t xml:space="preserve"> </w:t>
      </w:r>
      <w:r>
        <w:t>GB</w:t>
      </w:r>
    </w:p>
    <w:p w14:paraId="7E252638" w14:textId="77777777" w:rsidR="00A4313B" w:rsidRDefault="00A4313B">
      <w:pPr>
        <w:pStyle w:val="BodyText"/>
        <w:spacing w:before="1"/>
        <w:rPr>
          <w:sz w:val="26"/>
        </w:rPr>
      </w:pPr>
    </w:p>
    <w:p w14:paraId="72383A09" w14:textId="77777777" w:rsidR="00A4313B" w:rsidRDefault="00857F85">
      <w:pPr>
        <w:pStyle w:val="BodyText"/>
        <w:tabs>
          <w:tab w:val="left" w:pos="4246"/>
          <w:tab w:val="left" w:pos="4966"/>
        </w:tabs>
        <w:ind w:left="640"/>
      </w:pPr>
      <w:r>
        <w:t>Hard</w:t>
      </w:r>
      <w:r>
        <w:rPr>
          <w:spacing w:val="1"/>
        </w:rPr>
        <w:t xml:space="preserve"> </w:t>
      </w:r>
      <w:r>
        <w:t>Disk</w:t>
      </w:r>
      <w:r>
        <w:rPr>
          <w:spacing w:val="1"/>
        </w:rPr>
        <w:t xml:space="preserve"> </w:t>
      </w:r>
      <w:r>
        <w:t>Drive</w:t>
      </w:r>
      <w:r>
        <w:tab/>
        <w:t>:</w:t>
      </w:r>
      <w:r>
        <w:tab/>
        <w:t>250</w:t>
      </w:r>
      <w:r>
        <w:rPr>
          <w:spacing w:val="2"/>
        </w:rPr>
        <w:t xml:space="preserve"> </w:t>
      </w:r>
      <w:r>
        <w:t>GB</w:t>
      </w:r>
    </w:p>
    <w:p w14:paraId="721769AC" w14:textId="77777777" w:rsidR="00A4313B" w:rsidRDefault="00A4313B">
      <w:pPr>
        <w:pStyle w:val="BodyText"/>
        <w:spacing w:before="6"/>
        <w:rPr>
          <w:sz w:val="26"/>
        </w:rPr>
      </w:pPr>
    </w:p>
    <w:p w14:paraId="073DD5D0" w14:textId="77777777" w:rsidR="00A4313B" w:rsidRDefault="00857F85">
      <w:pPr>
        <w:pStyle w:val="BodyText"/>
        <w:tabs>
          <w:tab w:val="left" w:pos="4246"/>
          <w:tab w:val="left" w:pos="4875"/>
        </w:tabs>
        <w:ind w:left="640"/>
      </w:pPr>
      <w:r>
        <w:t>Monitor</w:t>
      </w:r>
      <w:r>
        <w:tab/>
        <w:t>:</w:t>
      </w:r>
      <w:r>
        <w:tab/>
        <w:t>“15.6” inches</w:t>
      </w:r>
    </w:p>
    <w:p w14:paraId="6A403672" w14:textId="77777777" w:rsidR="00A4313B" w:rsidRDefault="00A4313B">
      <w:pP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3C75A1DC" w14:textId="77777777" w:rsidR="00A4313B" w:rsidRDefault="00857F85" w:rsidP="00AA3B10">
      <w:pPr>
        <w:pStyle w:val="Heading4"/>
        <w:spacing w:line="364" w:lineRule="auto"/>
        <w:ind w:left="4323" w:right="4545" w:firstLine="134"/>
        <w:jc w:val="center"/>
      </w:pPr>
      <w:r>
        <w:lastRenderedPageBreak/>
        <w:t>CHAPTER V SYSTEM DESIGN</w:t>
      </w:r>
    </w:p>
    <w:p w14:paraId="358C31D8" w14:textId="0DA7051D" w:rsidR="00005344" w:rsidRDefault="00005344">
      <w:pPr>
        <w:rPr>
          <w:sz w:val="20"/>
        </w:rPr>
        <w:sectPr w:rsidR="00005344"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7C220E11" w14:textId="4256BDBA" w:rsidR="00A4313B" w:rsidRPr="00005344" w:rsidRDefault="00005344" w:rsidP="00005344">
      <w:pPr>
        <w:pStyle w:val="BodyText"/>
        <w:rPr>
          <w:b/>
          <w:bCs/>
        </w:rPr>
      </w:pPr>
      <w:r w:rsidRPr="00005344">
        <w:rPr>
          <w:b/>
          <w:bCs/>
        </w:rPr>
        <w:t>5.1 DATA FLOW DIAGRAM:</w:t>
      </w:r>
    </w:p>
    <w:p w14:paraId="0CAF831B" w14:textId="44ED65C8" w:rsidR="00005344" w:rsidRDefault="00005344" w:rsidP="00005344">
      <w:pPr>
        <w:pStyle w:val="BodyText"/>
        <w:rPr>
          <w:b/>
          <w:bCs/>
        </w:rPr>
      </w:pPr>
    </w:p>
    <w:p w14:paraId="33036095" w14:textId="239CF385" w:rsidR="00005344" w:rsidRDefault="00005344" w:rsidP="00005344">
      <w:pPr>
        <w:pStyle w:val="BodyText"/>
        <w:rPr>
          <w:b/>
          <w:bCs/>
        </w:rPr>
      </w:pPr>
    </w:p>
    <w:p w14:paraId="5737026B" w14:textId="4B7700E5" w:rsidR="00005344" w:rsidRDefault="00327B67" w:rsidP="00005344">
      <w:pPr>
        <w:pStyle w:val="BodyText"/>
        <w:rPr>
          <w:b/>
          <w:bCs/>
        </w:rPr>
      </w:pPr>
      <w:r>
        <w:rPr>
          <w:noProof/>
        </w:rPr>
        <mc:AlternateContent>
          <mc:Choice Requires="wpg">
            <w:drawing>
              <wp:anchor distT="0" distB="0" distL="114300" distR="114300" simplePos="0" relativeHeight="251649536" behindDoc="0" locked="0" layoutInCell="1" allowOverlap="1" wp14:anchorId="6DA7F30A" wp14:editId="142ADD43">
                <wp:simplePos x="0" y="0"/>
                <wp:positionH relativeFrom="page">
                  <wp:posOffset>2281555</wp:posOffset>
                </wp:positionH>
                <wp:positionV relativeFrom="paragraph">
                  <wp:posOffset>42545</wp:posOffset>
                </wp:positionV>
                <wp:extent cx="3708400" cy="4373880"/>
                <wp:effectExtent l="0" t="0" r="0" b="0"/>
                <wp:wrapNone/>
                <wp:docPr id="82"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08400" cy="4373880"/>
                          <a:chOff x="2673" y="591"/>
                          <a:chExt cx="5840" cy="7382"/>
                        </a:xfrm>
                      </wpg:grpSpPr>
                      <wps:wsp>
                        <wps:cNvPr id="83" name="AutoShape 91"/>
                        <wps:cNvSpPr>
                          <a:spLocks/>
                        </wps:cNvSpPr>
                        <wps:spPr bwMode="auto">
                          <a:xfrm>
                            <a:off x="2683" y="1937"/>
                            <a:ext cx="5820" cy="2292"/>
                          </a:xfrm>
                          <a:custGeom>
                            <a:avLst/>
                            <a:gdLst>
                              <a:gd name="T0" fmla="+- 0 8503 2683"/>
                              <a:gd name="T1" fmla="*/ T0 w 5820"/>
                              <a:gd name="T2" fmla="+- 0 1937 1937"/>
                              <a:gd name="T3" fmla="*/ 1937 h 2292"/>
                              <a:gd name="T4" fmla="+- 0 2712 2683"/>
                              <a:gd name="T5" fmla="*/ T4 w 5820"/>
                              <a:gd name="T6" fmla="+- 0 2878 1937"/>
                              <a:gd name="T7" fmla="*/ 2878 h 2292"/>
                              <a:gd name="T8" fmla="+- 0 4151 2683"/>
                              <a:gd name="T9" fmla="*/ T8 w 5820"/>
                              <a:gd name="T10" fmla="+- 0 3453 1937"/>
                              <a:gd name="T11" fmla="*/ 3453 h 2292"/>
                              <a:gd name="T12" fmla="+- 0 3899 2683"/>
                              <a:gd name="T13" fmla="*/ T12 w 5820"/>
                              <a:gd name="T14" fmla="+- 0 3471 1937"/>
                              <a:gd name="T15" fmla="*/ 3471 h 2292"/>
                              <a:gd name="T16" fmla="+- 0 3701 2683"/>
                              <a:gd name="T17" fmla="*/ T16 w 5820"/>
                              <a:gd name="T18" fmla="+- 0 3501 1937"/>
                              <a:gd name="T19" fmla="*/ 3501 h 2292"/>
                              <a:gd name="T20" fmla="+- 0 3534 2683"/>
                              <a:gd name="T21" fmla="*/ T20 w 5820"/>
                              <a:gd name="T22" fmla="+- 0 3537 1937"/>
                              <a:gd name="T23" fmla="*/ 3537 h 2292"/>
                              <a:gd name="T24" fmla="+- 0 3376 2683"/>
                              <a:gd name="T25" fmla="*/ T24 w 5820"/>
                              <a:gd name="T26" fmla="+- 0 3569 1937"/>
                              <a:gd name="T27" fmla="*/ 3569 h 2292"/>
                              <a:gd name="T28" fmla="+- 0 3201 2683"/>
                              <a:gd name="T29" fmla="*/ T28 w 5820"/>
                              <a:gd name="T30" fmla="+- 0 3590 1937"/>
                              <a:gd name="T31" fmla="*/ 3590 h 2292"/>
                              <a:gd name="T32" fmla="+- 0 2988 2683"/>
                              <a:gd name="T33" fmla="*/ T32 w 5820"/>
                              <a:gd name="T34" fmla="+- 0 3591 1937"/>
                              <a:gd name="T35" fmla="*/ 3591 h 2292"/>
                              <a:gd name="T36" fmla="+- 0 2712 2683"/>
                              <a:gd name="T37" fmla="*/ T36 w 5820"/>
                              <a:gd name="T38" fmla="+- 0 3562 1937"/>
                              <a:gd name="T39" fmla="*/ 3562 h 2292"/>
                              <a:gd name="T40" fmla="+- 0 2839 2683"/>
                              <a:gd name="T41" fmla="*/ T40 w 5820"/>
                              <a:gd name="T42" fmla="+- 0 2804 1937"/>
                              <a:gd name="T43" fmla="*/ 2804 h 2292"/>
                              <a:gd name="T44" fmla="+- 0 4325 2683"/>
                              <a:gd name="T45" fmla="*/ T44 w 5820"/>
                              <a:gd name="T46" fmla="+- 0 3382 1937"/>
                              <a:gd name="T47" fmla="*/ 3382 h 2292"/>
                              <a:gd name="T48" fmla="+- 0 4251 2683"/>
                              <a:gd name="T49" fmla="*/ T48 w 5820"/>
                              <a:gd name="T50" fmla="+- 0 3385 1937"/>
                              <a:gd name="T51" fmla="*/ 3385 h 2292"/>
                              <a:gd name="T52" fmla="+- 0 4500 2683"/>
                              <a:gd name="T53" fmla="*/ T52 w 5820"/>
                              <a:gd name="T54" fmla="+- 0 2731 1937"/>
                              <a:gd name="T55" fmla="*/ 2731 h 2292"/>
                              <a:gd name="T56" fmla="+- 0 4409 2683"/>
                              <a:gd name="T57" fmla="*/ T56 w 5820"/>
                              <a:gd name="T58" fmla="+- 0 3308 1937"/>
                              <a:gd name="T59" fmla="*/ 3308 h 2292"/>
                              <a:gd name="T60" fmla="+- 0 6031 2683"/>
                              <a:gd name="T61" fmla="*/ T60 w 5820"/>
                              <a:gd name="T62" fmla="+- 0 2266 1937"/>
                              <a:gd name="T63" fmla="*/ 2266 h 2292"/>
                              <a:gd name="T64" fmla="+- 0 7916 2683"/>
                              <a:gd name="T65" fmla="*/ T64 w 5820"/>
                              <a:gd name="T66" fmla="+- 0 2841 1937"/>
                              <a:gd name="T67" fmla="*/ 2841 h 2292"/>
                              <a:gd name="T68" fmla="+- 0 7648 2683"/>
                              <a:gd name="T69" fmla="*/ T68 w 5820"/>
                              <a:gd name="T70" fmla="+- 0 2852 1937"/>
                              <a:gd name="T71" fmla="*/ 2852 h 2292"/>
                              <a:gd name="T72" fmla="+- 0 7429 2683"/>
                              <a:gd name="T73" fmla="*/ T72 w 5820"/>
                              <a:gd name="T74" fmla="+- 0 2873 1937"/>
                              <a:gd name="T75" fmla="*/ 2873 h 2292"/>
                              <a:gd name="T76" fmla="+- 0 7244 2683"/>
                              <a:gd name="T77" fmla="*/ T76 w 5820"/>
                              <a:gd name="T78" fmla="+- 0 2899 1937"/>
                              <a:gd name="T79" fmla="*/ 2899 h 2292"/>
                              <a:gd name="T80" fmla="+- 0 7078 2683"/>
                              <a:gd name="T81" fmla="*/ T80 w 5820"/>
                              <a:gd name="T82" fmla="+- 0 2928 1937"/>
                              <a:gd name="T83" fmla="*/ 2928 h 2292"/>
                              <a:gd name="T84" fmla="+- 0 6918 2683"/>
                              <a:gd name="T85" fmla="*/ T84 w 5820"/>
                              <a:gd name="T86" fmla="+- 0 2953 1937"/>
                              <a:gd name="T87" fmla="*/ 2953 h 2292"/>
                              <a:gd name="T88" fmla="+- 0 6747 2683"/>
                              <a:gd name="T89" fmla="*/ T88 w 5820"/>
                              <a:gd name="T90" fmla="+- 0 2973 1937"/>
                              <a:gd name="T91" fmla="*/ 2973 h 2292"/>
                              <a:gd name="T92" fmla="+- 0 6553 2683"/>
                              <a:gd name="T93" fmla="*/ T92 w 5820"/>
                              <a:gd name="T94" fmla="+- 0 2981 1937"/>
                              <a:gd name="T95" fmla="*/ 2981 h 2292"/>
                              <a:gd name="T96" fmla="+- 0 6319 2683"/>
                              <a:gd name="T97" fmla="*/ T96 w 5820"/>
                              <a:gd name="T98" fmla="+- 0 2975 1937"/>
                              <a:gd name="T99" fmla="*/ 2975 h 2292"/>
                              <a:gd name="T100" fmla="+- 0 6031 2683"/>
                              <a:gd name="T101" fmla="*/ T100 w 5820"/>
                              <a:gd name="T102" fmla="+- 0 2950 1937"/>
                              <a:gd name="T103" fmla="*/ 2950 h 2292"/>
                              <a:gd name="T104" fmla="+- 0 6195 2683"/>
                              <a:gd name="T105" fmla="*/ T104 w 5820"/>
                              <a:gd name="T106" fmla="+- 0 2192 1937"/>
                              <a:gd name="T107" fmla="*/ 2192 h 2292"/>
                              <a:gd name="T108" fmla="+- 0 8114 2683"/>
                              <a:gd name="T109" fmla="*/ T108 w 5820"/>
                              <a:gd name="T110" fmla="+- 0 2770 1937"/>
                              <a:gd name="T111" fmla="*/ 2770 h 2292"/>
                              <a:gd name="T112" fmla="+- 0 8019 2683"/>
                              <a:gd name="T113" fmla="*/ T112 w 5820"/>
                              <a:gd name="T114" fmla="+- 0 2773 1937"/>
                              <a:gd name="T115" fmla="*/ 2773 h 2292"/>
                              <a:gd name="T116" fmla="+- 0 8340 2683"/>
                              <a:gd name="T117" fmla="*/ T116 w 5820"/>
                              <a:gd name="T118" fmla="+- 0 2119 1937"/>
                              <a:gd name="T119" fmla="*/ 2119 h 2292"/>
                              <a:gd name="T120" fmla="+- 0 8222 2683"/>
                              <a:gd name="T121" fmla="*/ T120 w 5820"/>
                              <a:gd name="T122" fmla="+- 0 2696 1937"/>
                              <a:gd name="T123" fmla="*/ 2696 h 2292"/>
                              <a:gd name="T124" fmla="+- 0 5944 2683"/>
                              <a:gd name="T125" fmla="*/ T124 w 5820"/>
                              <a:gd name="T126" fmla="+- 0 3370 1937"/>
                              <a:gd name="T127" fmla="*/ 3370 h 2292"/>
                              <a:gd name="T128" fmla="+- 0 7888 2683"/>
                              <a:gd name="T129" fmla="*/ T128 w 5820"/>
                              <a:gd name="T130" fmla="+- 0 3945 1937"/>
                              <a:gd name="T131" fmla="*/ 3945 h 2292"/>
                              <a:gd name="T132" fmla="+- 0 7612 2683"/>
                              <a:gd name="T133" fmla="*/ T132 w 5820"/>
                              <a:gd name="T134" fmla="+- 0 3956 1937"/>
                              <a:gd name="T135" fmla="*/ 3956 h 2292"/>
                              <a:gd name="T136" fmla="+- 0 7386 2683"/>
                              <a:gd name="T137" fmla="*/ T136 w 5820"/>
                              <a:gd name="T138" fmla="+- 0 3977 1937"/>
                              <a:gd name="T139" fmla="*/ 3977 h 2292"/>
                              <a:gd name="T140" fmla="+- 0 7195 2683"/>
                              <a:gd name="T141" fmla="*/ T140 w 5820"/>
                              <a:gd name="T142" fmla="+- 0 4003 1937"/>
                              <a:gd name="T143" fmla="*/ 4003 h 2292"/>
                              <a:gd name="T144" fmla="+- 0 7024 2683"/>
                              <a:gd name="T145" fmla="*/ T144 w 5820"/>
                              <a:gd name="T146" fmla="+- 0 4032 1937"/>
                              <a:gd name="T147" fmla="*/ 4032 h 2292"/>
                              <a:gd name="T148" fmla="+- 0 6859 2683"/>
                              <a:gd name="T149" fmla="*/ T148 w 5820"/>
                              <a:gd name="T150" fmla="+- 0 4057 1937"/>
                              <a:gd name="T151" fmla="*/ 4057 h 2292"/>
                              <a:gd name="T152" fmla="+- 0 6683 2683"/>
                              <a:gd name="T153" fmla="*/ T152 w 5820"/>
                              <a:gd name="T154" fmla="+- 0 4077 1937"/>
                              <a:gd name="T155" fmla="*/ 4077 h 2292"/>
                              <a:gd name="T156" fmla="+- 0 6482 2683"/>
                              <a:gd name="T157" fmla="*/ T156 w 5820"/>
                              <a:gd name="T158" fmla="+- 0 4085 1937"/>
                              <a:gd name="T159" fmla="*/ 4085 h 2292"/>
                              <a:gd name="T160" fmla="+- 0 6241 2683"/>
                              <a:gd name="T161" fmla="*/ T160 w 5820"/>
                              <a:gd name="T162" fmla="+- 0 4079 1937"/>
                              <a:gd name="T163" fmla="*/ 4079 h 2292"/>
                              <a:gd name="T164" fmla="+- 0 5944 2683"/>
                              <a:gd name="T165" fmla="*/ T164 w 5820"/>
                              <a:gd name="T166" fmla="+- 0 4054 1937"/>
                              <a:gd name="T167" fmla="*/ 4054 h 2292"/>
                              <a:gd name="T168" fmla="+- 0 6113 2683"/>
                              <a:gd name="T169" fmla="*/ T168 w 5820"/>
                              <a:gd name="T170" fmla="+- 0 3296 1937"/>
                              <a:gd name="T171" fmla="*/ 3296 h 2292"/>
                              <a:gd name="T172" fmla="+- 0 8092 2683"/>
                              <a:gd name="T173" fmla="*/ T172 w 5820"/>
                              <a:gd name="T174" fmla="+- 0 3874 1937"/>
                              <a:gd name="T175" fmla="*/ 3874 h 2292"/>
                              <a:gd name="T176" fmla="+- 0 7994 2683"/>
                              <a:gd name="T177" fmla="*/ T176 w 5820"/>
                              <a:gd name="T178" fmla="+- 0 3877 1937"/>
                              <a:gd name="T179" fmla="*/ 3877 h 2292"/>
                              <a:gd name="T180" fmla="+- 0 8326 2683"/>
                              <a:gd name="T181" fmla="*/ T180 w 5820"/>
                              <a:gd name="T182" fmla="+- 0 3223 1937"/>
                              <a:gd name="T183" fmla="*/ 3223 h 2292"/>
                              <a:gd name="T184" fmla="+- 0 8204 2683"/>
                              <a:gd name="T185" fmla="*/ T184 w 5820"/>
                              <a:gd name="T186" fmla="+- 0 3800 1937"/>
                              <a:gd name="T187" fmla="*/ 3800 h 22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5820" h="2292">
                                <a:moveTo>
                                  <a:pt x="0" y="2292"/>
                                </a:moveTo>
                                <a:lnTo>
                                  <a:pt x="5820" y="2292"/>
                                </a:lnTo>
                                <a:lnTo>
                                  <a:pt x="5820" y="0"/>
                                </a:lnTo>
                                <a:lnTo>
                                  <a:pt x="0" y="0"/>
                                </a:lnTo>
                                <a:lnTo>
                                  <a:pt x="0" y="2292"/>
                                </a:lnTo>
                                <a:close/>
                                <a:moveTo>
                                  <a:pt x="29" y="941"/>
                                </a:moveTo>
                                <a:lnTo>
                                  <a:pt x="1568" y="941"/>
                                </a:lnTo>
                                <a:lnTo>
                                  <a:pt x="1568" y="1515"/>
                                </a:lnTo>
                                <a:lnTo>
                                  <a:pt x="1468" y="1516"/>
                                </a:lnTo>
                                <a:lnTo>
                                  <a:pt x="1376" y="1520"/>
                                </a:lnTo>
                                <a:lnTo>
                                  <a:pt x="1293" y="1526"/>
                                </a:lnTo>
                                <a:lnTo>
                                  <a:pt x="1216" y="1534"/>
                                </a:lnTo>
                                <a:lnTo>
                                  <a:pt x="1145" y="1543"/>
                                </a:lnTo>
                                <a:lnTo>
                                  <a:pt x="1079" y="1553"/>
                                </a:lnTo>
                                <a:lnTo>
                                  <a:pt x="1018" y="1564"/>
                                </a:lnTo>
                                <a:lnTo>
                                  <a:pt x="960" y="1576"/>
                                </a:lnTo>
                                <a:lnTo>
                                  <a:pt x="905" y="1588"/>
                                </a:lnTo>
                                <a:lnTo>
                                  <a:pt x="851" y="1600"/>
                                </a:lnTo>
                                <a:lnTo>
                                  <a:pt x="799" y="1612"/>
                                </a:lnTo>
                                <a:lnTo>
                                  <a:pt x="746" y="1623"/>
                                </a:lnTo>
                                <a:lnTo>
                                  <a:pt x="693" y="1632"/>
                                </a:lnTo>
                                <a:lnTo>
                                  <a:pt x="637" y="1641"/>
                                </a:lnTo>
                                <a:lnTo>
                                  <a:pt x="580" y="1648"/>
                                </a:lnTo>
                                <a:lnTo>
                                  <a:pt x="518" y="1653"/>
                                </a:lnTo>
                                <a:lnTo>
                                  <a:pt x="453" y="1656"/>
                                </a:lnTo>
                                <a:lnTo>
                                  <a:pt x="382" y="1656"/>
                                </a:lnTo>
                                <a:lnTo>
                                  <a:pt x="305" y="1654"/>
                                </a:lnTo>
                                <a:lnTo>
                                  <a:pt x="221" y="1648"/>
                                </a:lnTo>
                                <a:lnTo>
                                  <a:pt x="129" y="1639"/>
                                </a:lnTo>
                                <a:lnTo>
                                  <a:pt x="29" y="1625"/>
                                </a:lnTo>
                                <a:lnTo>
                                  <a:pt x="29" y="941"/>
                                </a:lnTo>
                                <a:close/>
                                <a:moveTo>
                                  <a:pt x="156" y="941"/>
                                </a:moveTo>
                                <a:lnTo>
                                  <a:pt x="156" y="867"/>
                                </a:lnTo>
                                <a:lnTo>
                                  <a:pt x="1685" y="867"/>
                                </a:lnTo>
                                <a:lnTo>
                                  <a:pt x="1685" y="1444"/>
                                </a:lnTo>
                                <a:lnTo>
                                  <a:pt x="1642" y="1445"/>
                                </a:lnTo>
                                <a:lnTo>
                                  <a:pt x="1605" y="1446"/>
                                </a:lnTo>
                                <a:lnTo>
                                  <a:pt x="1578" y="1448"/>
                                </a:lnTo>
                                <a:lnTo>
                                  <a:pt x="1568" y="1448"/>
                                </a:lnTo>
                                <a:moveTo>
                                  <a:pt x="275" y="867"/>
                                </a:moveTo>
                                <a:lnTo>
                                  <a:pt x="275" y="794"/>
                                </a:lnTo>
                                <a:lnTo>
                                  <a:pt x="1817" y="794"/>
                                </a:lnTo>
                                <a:lnTo>
                                  <a:pt x="1817" y="1370"/>
                                </a:lnTo>
                                <a:lnTo>
                                  <a:pt x="1769" y="1370"/>
                                </a:lnTo>
                                <a:lnTo>
                                  <a:pt x="1726" y="1371"/>
                                </a:lnTo>
                                <a:lnTo>
                                  <a:pt x="1696" y="1372"/>
                                </a:lnTo>
                                <a:lnTo>
                                  <a:pt x="1685" y="1373"/>
                                </a:lnTo>
                                <a:moveTo>
                                  <a:pt x="3348" y="329"/>
                                </a:moveTo>
                                <a:lnTo>
                                  <a:pt x="5336" y="329"/>
                                </a:lnTo>
                                <a:lnTo>
                                  <a:pt x="5336" y="903"/>
                                </a:lnTo>
                                <a:lnTo>
                                  <a:pt x="5233" y="904"/>
                                </a:lnTo>
                                <a:lnTo>
                                  <a:pt x="5137" y="906"/>
                                </a:lnTo>
                                <a:lnTo>
                                  <a:pt x="5048" y="910"/>
                                </a:lnTo>
                                <a:lnTo>
                                  <a:pt x="4965" y="915"/>
                                </a:lnTo>
                                <a:lnTo>
                                  <a:pt x="4887" y="921"/>
                                </a:lnTo>
                                <a:lnTo>
                                  <a:pt x="4814" y="928"/>
                                </a:lnTo>
                                <a:lnTo>
                                  <a:pt x="4746" y="936"/>
                                </a:lnTo>
                                <a:lnTo>
                                  <a:pt x="4681" y="944"/>
                                </a:lnTo>
                                <a:lnTo>
                                  <a:pt x="4620" y="953"/>
                                </a:lnTo>
                                <a:lnTo>
                                  <a:pt x="4561" y="962"/>
                                </a:lnTo>
                                <a:lnTo>
                                  <a:pt x="4504" y="972"/>
                                </a:lnTo>
                                <a:lnTo>
                                  <a:pt x="4449" y="981"/>
                                </a:lnTo>
                                <a:lnTo>
                                  <a:pt x="4395" y="991"/>
                                </a:lnTo>
                                <a:lnTo>
                                  <a:pt x="4342" y="1000"/>
                                </a:lnTo>
                                <a:lnTo>
                                  <a:pt x="4289" y="1008"/>
                                </a:lnTo>
                                <a:lnTo>
                                  <a:pt x="4235" y="1016"/>
                                </a:lnTo>
                                <a:lnTo>
                                  <a:pt x="4180" y="1024"/>
                                </a:lnTo>
                                <a:lnTo>
                                  <a:pt x="4123" y="1030"/>
                                </a:lnTo>
                                <a:lnTo>
                                  <a:pt x="4064" y="1036"/>
                                </a:lnTo>
                                <a:lnTo>
                                  <a:pt x="4003" y="1040"/>
                                </a:lnTo>
                                <a:lnTo>
                                  <a:pt x="3938" y="1043"/>
                                </a:lnTo>
                                <a:lnTo>
                                  <a:pt x="3870" y="1044"/>
                                </a:lnTo>
                                <a:lnTo>
                                  <a:pt x="3797" y="1044"/>
                                </a:lnTo>
                                <a:lnTo>
                                  <a:pt x="3719" y="1042"/>
                                </a:lnTo>
                                <a:lnTo>
                                  <a:pt x="3636" y="1038"/>
                                </a:lnTo>
                                <a:lnTo>
                                  <a:pt x="3547" y="1032"/>
                                </a:lnTo>
                                <a:lnTo>
                                  <a:pt x="3451" y="1024"/>
                                </a:lnTo>
                                <a:lnTo>
                                  <a:pt x="3348" y="1013"/>
                                </a:lnTo>
                                <a:lnTo>
                                  <a:pt x="3348" y="329"/>
                                </a:lnTo>
                                <a:close/>
                                <a:moveTo>
                                  <a:pt x="3512" y="329"/>
                                </a:moveTo>
                                <a:lnTo>
                                  <a:pt x="3512" y="255"/>
                                </a:lnTo>
                                <a:lnTo>
                                  <a:pt x="5486" y="255"/>
                                </a:lnTo>
                                <a:lnTo>
                                  <a:pt x="5486" y="832"/>
                                </a:lnTo>
                                <a:lnTo>
                                  <a:pt x="5431" y="833"/>
                                </a:lnTo>
                                <a:lnTo>
                                  <a:pt x="5383" y="834"/>
                                </a:lnTo>
                                <a:lnTo>
                                  <a:pt x="5349" y="836"/>
                                </a:lnTo>
                                <a:lnTo>
                                  <a:pt x="5336" y="836"/>
                                </a:lnTo>
                                <a:moveTo>
                                  <a:pt x="3666" y="255"/>
                                </a:moveTo>
                                <a:lnTo>
                                  <a:pt x="3666" y="182"/>
                                </a:lnTo>
                                <a:lnTo>
                                  <a:pt x="5657" y="182"/>
                                </a:lnTo>
                                <a:lnTo>
                                  <a:pt x="5657" y="758"/>
                                </a:lnTo>
                                <a:lnTo>
                                  <a:pt x="5594" y="758"/>
                                </a:lnTo>
                                <a:lnTo>
                                  <a:pt x="5539" y="759"/>
                                </a:lnTo>
                                <a:lnTo>
                                  <a:pt x="5501" y="760"/>
                                </a:lnTo>
                                <a:lnTo>
                                  <a:pt x="5486" y="761"/>
                                </a:lnTo>
                                <a:moveTo>
                                  <a:pt x="3261" y="1433"/>
                                </a:moveTo>
                                <a:lnTo>
                                  <a:pt x="5311" y="1433"/>
                                </a:lnTo>
                                <a:lnTo>
                                  <a:pt x="5311" y="2007"/>
                                </a:lnTo>
                                <a:lnTo>
                                  <a:pt x="5205" y="2008"/>
                                </a:lnTo>
                                <a:lnTo>
                                  <a:pt x="5107" y="2010"/>
                                </a:lnTo>
                                <a:lnTo>
                                  <a:pt x="5015" y="2014"/>
                                </a:lnTo>
                                <a:lnTo>
                                  <a:pt x="4929" y="2019"/>
                                </a:lnTo>
                                <a:lnTo>
                                  <a:pt x="4849" y="2025"/>
                                </a:lnTo>
                                <a:lnTo>
                                  <a:pt x="4773" y="2032"/>
                                </a:lnTo>
                                <a:lnTo>
                                  <a:pt x="4703" y="2040"/>
                                </a:lnTo>
                                <a:lnTo>
                                  <a:pt x="4636" y="2048"/>
                                </a:lnTo>
                                <a:lnTo>
                                  <a:pt x="4573" y="2057"/>
                                </a:lnTo>
                                <a:lnTo>
                                  <a:pt x="4512" y="2066"/>
                                </a:lnTo>
                                <a:lnTo>
                                  <a:pt x="4454" y="2076"/>
                                </a:lnTo>
                                <a:lnTo>
                                  <a:pt x="4397" y="2085"/>
                                </a:lnTo>
                                <a:lnTo>
                                  <a:pt x="4341" y="2095"/>
                                </a:lnTo>
                                <a:lnTo>
                                  <a:pt x="4286" y="2104"/>
                                </a:lnTo>
                                <a:lnTo>
                                  <a:pt x="4231" y="2112"/>
                                </a:lnTo>
                                <a:lnTo>
                                  <a:pt x="4176" y="2120"/>
                                </a:lnTo>
                                <a:lnTo>
                                  <a:pt x="4119" y="2128"/>
                                </a:lnTo>
                                <a:lnTo>
                                  <a:pt x="4061" y="2134"/>
                                </a:lnTo>
                                <a:lnTo>
                                  <a:pt x="4000" y="2140"/>
                                </a:lnTo>
                                <a:lnTo>
                                  <a:pt x="3937" y="2144"/>
                                </a:lnTo>
                                <a:lnTo>
                                  <a:pt x="3870" y="2147"/>
                                </a:lnTo>
                                <a:lnTo>
                                  <a:pt x="3799" y="2148"/>
                                </a:lnTo>
                                <a:lnTo>
                                  <a:pt x="3724" y="2148"/>
                                </a:lnTo>
                                <a:lnTo>
                                  <a:pt x="3644" y="2146"/>
                                </a:lnTo>
                                <a:lnTo>
                                  <a:pt x="3558" y="2142"/>
                                </a:lnTo>
                                <a:lnTo>
                                  <a:pt x="3466" y="2136"/>
                                </a:lnTo>
                                <a:lnTo>
                                  <a:pt x="3367" y="2128"/>
                                </a:lnTo>
                                <a:lnTo>
                                  <a:pt x="3261" y="2117"/>
                                </a:lnTo>
                                <a:lnTo>
                                  <a:pt x="3261" y="1433"/>
                                </a:lnTo>
                                <a:close/>
                                <a:moveTo>
                                  <a:pt x="3430" y="1433"/>
                                </a:moveTo>
                                <a:lnTo>
                                  <a:pt x="3430" y="1359"/>
                                </a:lnTo>
                                <a:lnTo>
                                  <a:pt x="5466" y="1359"/>
                                </a:lnTo>
                                <a:lnTo>
                                  <a:pt x="5466" y="1936"/>
                                </a:lnTo>
                                <a:lnTo>
                                  <a:pt x="5409" y="1937"/>
                                </a:lnTo>
                                <a:lnTo>
                                  <a:pt x="5360" y="1938"/>
                                </a:lnTo>
                                <a:lnTo>
                                  <a:pt x="5325" y="1940"/>
                                </a:lnTo>
                                <a:lnTo>
                                  <a:pt x="5311" y="1940"/>
                                </a:lnTo>
                                <a:moveTo>
                                  <a:pt x="3589" y="1359"/>
                                </a:moveTo>
                                <a:lnTo>
                                  <a:pt x="3589" y="1286"/>
                                </a:lnTo>
                                <a:lnTo>
                                  <a:pt x="5643" y="1286"/>
                                </a:lnTo>
                                <a:lnTo>
                                  <a:pt x="5643" y="1862"/>
                                </a:lnTo>
                                <a:lnTo>
                                  <a:pt x="5578" y="1862"/>
                                </a:lnTo>
                                <a:lnTo>
                                  <a:pt x="5521" y="1863"/>
                                </a:lnTo>
                                <a:lnTo>
                                  <a:pt x="5481" y="1864"/>
                                </a:lnTo>
                                <a:lnTo>
                                  <a:pt x="5466" y="1865"/>
                                </a:lnTo>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AutoShape 90"/>
                        <wps:cNvSpPr>
                          <a:spLocks/>
                        </wps:cNvSpPr>
                        <wps:spPr bwMode="auto">
                          <a:xfrm>
                            <a:off x="4267" y="2588"/>
                            <a:ext cx="1764" cy="1164"/>
                          </a:xfrm>
                          <a:custGeom>
                            <a:avLst/>
                            <a:gdLst>
                              <a:gd name="T0" fmla="+- 0 5944 4267"/>
                              <a:gd name="T1" fmla="*/ T0 w 1764"/>
                              <a:gd name="T2" fmla="+- 0 3739 2588"/>
                              <a:gd name="T3" fmla="*/ 3739 h 1164"/>
                              <a:gd name="T4" fmla="+- 0 5920 4267"/>
                              <a:gd name="T5" fmla="*/ T4 w 1764"/>
                              <a:gd name="T6" fmla="+- 0 3712 2588"/>
                              <a:gd name="T7" fmla="*/ 3712 h 1164"/>
                              <a:gd name="T8" fmla="+- 0 5854 4267"/>
                              <a:gd name="T9" fmla="*/ T8 w 1764"/>
                              <a:gd name="T10" fmla="+- 0 3640 2588"/>
                              <a:gd name="T11" fmla="*/ 3640 h 1164"/>
                              <a:gd name="T12" fmla="+- 0 5836 4267"/>
                              <a:gd name="T13" fmla="*/ T12 w 1764"/>
                              <a:gd name="T14" fmla="+- 0 3687 2588"/>
                              <a:gd name="T15" fmla="*/ 3687 h 1164"/>
                              <a:gd name="T16" fmla="+- 0 4274 4267"/>
                              <a:gd name="T17" fmla="*/ T16 w 1764"/>
                              <a:gd name="T18" fmla="+- 0 3082 2588"/>
                              <a:gd name="T19" fmla="*/ 3082 h 1164"/>
                              <a:gd name="T20" fmla="+- 0 4267 4267"/>
                              <a:gd name="T21" fmla="*/ T20 w 1764"/>
                              <a:gd name="T22" fmla="+- 0 3101 2588"/>
                              <a:gd name="T23" fmla="*/ 3101 h 1164"/>
                              <a:gd name="T24" fmla="+- 0 5829 4267"/>
                              <a:gd name="T25" fmla="*/ T24 w 1764"/>
                              <a:gd name="T26" fmla="+- 0 3705 2588"/>
                              <a:gd name="T27" fmla="*/ 3705 h 1164"/>
                              <a:gd name="T28" fmla="+- 0 5811 4267"/>
                              <a:gd name="T29" fmla="*/ T28 w 1764"/>
                              <a:gd name="T30" fmla="+- 0 3752 2588"/>
                              <a:gd name="T31" fmla="*/ 3752 h 1164"/>
                              <a:gd name="T32" fmla="+- 0 5944 4267"/>
                              <a:gd name="T33" fmla="*/ T32 w 1764"/>
                              <a:gd name="T34" fmla="+- 0 3739 2588"/>
                              <a:gd name="T35" fmla="*/ 3739 h 1164"/>
                              <a:gd name="T36" fmla="+- 0 6031 4267"/>
                              <a:gd name="T37" fmla="*/ T36 w 1764"/>
                              <a:gd name="T38" fmla="+- 0 2623 2588"/>
                              <a:gd name="T39" fmla="*/ 2623 h 1164"/>
                              <a:gd name="T40" fmla="+- 0 5901 4267"/>
                              <a:gd name="T41" fmla="*/ T40 w 1764"/>
                              <a:gd name="T42" fmla="+- 0 2588 2588"/>
                              <a:gd name="T43" fmla="*/ 2588 h 1164"/>
                              <a:gd name="T44" fmla="+- 0 5911 4267"/>
                              <a:gd name="T45" fmla="*/ T44 w 1764"/>
                              <a:gd name="T46" fmla="+- 0 2638 2588"/>
                              <a:gd name="T47" fmla="*/ 2638 h 1164"/>
                              <a:gd name="T48" fmla="+- 0 4269 4267"/>
                              <a:gd name="T49" fmla="*/ T48 w 1764"/>
                              <a:gd name="T50" fmla="+- 0 2973 2588"/>
                              <a:gd name="T51" fmla="*/ 2973 h 1164"/>
                              <a:gd name="T52" fmla="+- 0 4273 4267"/>
                              <a:gd name="T53" fmla="*/ T52 w 1764"/>
                              <a:gd name="T54" fmla="+- 0 2993 2588"/>
                              <a:gd name="T55" fmla="*/ 2993 h 1164"/>
                              <a:gd name="T56" fmla="+- 0 5916 4267"/>
                              <a:gd name="T57" fmla="*/ T56 w 1764"/>
                              <a:gd name="T58" fmla="+- 0 2657 2588"/>
                              <a:gd name="T59" fmla="*/ 2657 h 1164"/>
                              <a:gd name="T60" fmla="+- 0 5926 4267"/>
                              <a:gd name="T61" fmla="*/ T60 w 1764"/>
                              <a:gd name="T62" fmla="+- 0 2706 2588"/>
                              <a:gd name="T63" fmla="*/ 2706 h 1164"/>
                              <a:gd name="T64" fmla="+- 0 6018 4267"/>
                              <a:gd name="T65" fmla="*/ T64 w 1764"/>
                              <a:gd name="T66" fmla="+- 0 2633 2588"/>
                              <a:gd name="T67" fmla="*/ 2633 h 1164"/>
                              <a:gd name="T68" fmla="+- 0 6031 4267"/>
                              <a:gd name="T69" fmla="*/ T68 w 1764"/>
                              <a:gd name="T70" fmla="+- 0 2623 2588"/>
                              <a:gd name="T71" fmla="*/ 2623 h 11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764" h="1164">
                                <a:moveTo>
                                  <a:pt x="1677" y="1151"/>
                                </a:moveTo>
                                <a:lnTo>
                                  <a:pt x="1653" y="1124"/>
                                </a:lnTo>
                                <a:lnTo>
                                  <a:pt x="1587" y="1052"/>
                                </a:lnTo>
                                <a:lnTo>
                                  <a:pt x="1569" y="1099"/>
                                </a:lnTo>
                                <a:lnTo>
                                  <a:pt x="7" y="494"/>
                                </a:lnTo>
                                <a:lnTo>
                                  <a:pt x="0" y="513"/>
                                </a:lnTo>
                                <a:lnTo>
                                  <a:pt x="1562" y="1117"/>
                                </a:lnTo>
                                <a:lnTo>
                                  <a:pt x="1544" y="1164"/>
                                </a:lnTo>
                                <a:lnTo>
                                  <a:pt x="1677" y="1151"/>
                                </a:lnTo>
                                <a:close/>
                                <a:moveTo>
                                  <a:pt x="1764" y="35"/>
                                </a:moveTo>
                                <a:lnTo>
                                  <a:pt x="1634" y="0"/>
                                </a:lnTo>
                                <a:lnTo>
                                  <a:pt x="1644" y="50"/>
                                </a:lnTo>
                                <a:lnTo>
                                  <a:pt x="2" y="385"/>
                                </a:lnTo>
                                <a:lnTo>
                                  <a:pt x="6" y="405"/>
                                </a:lnTo>
                                <a:lnTo>
                                  <a:pt x="1649" y="69"/>
                                </a:lnTo>
                                <a:lnTo>
                                  <a:pt x="1659" y="118"/>
                                </a:lnTo>
                                <a:lnTo>
                                  <a:pt x="1751" y="45"/>
                                </a:lnTo>
                                <a:lnTo>
                                  <a:pt x="1764" y="3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5" name="Freeform 89"/>
                        <wps:cNvSpPr>
                          <a:spLocks/>
                        </wps:cNvSpPr>
                        <wps:spPr bwMode="auto">
                          <a:xfrm>
                            <a:off x="4447" y="601"/>
                            <a:ext cx="2508" cy="804"/>
                          </a:xfrm>
                          <a:custGeom>
                            <a:avLst/>
                            <a:gdLst>
                              <a:gd name="T0" fmla="+- 0 4447 4447"/>
                              <a:gd name="T1" fmla="*/ T0 w 2508"/>
                              <a:gd name="T2" fmla="+- 0 735 601"/>
                              <a:gd name="T3" fmla="*/ 735 h 804"/>
                              <a:gd name="T4" fmla="+- 0 4458 4447"/>
                              <a:gd name="T5" fmla="*/ T4 w 2508"/>
                              <a:gd name="T6" fmla="+- 0 683 601"/>
                              <a:gd name="T7" fmla="*/ 683 h 804"/>
                              <a:gd name="T8" fmla="+- 0 4486 4447"/>
                              <a:gd name="T9" fmla="*/ T8 w 2508"/>
                              <a:gd name="T10" fmla="+- 0 641 601"/>
                              <a:gd name="T11" fmla="*/ 641 h 804"/>
                              <a:gd name="T12" fmla="+- 0 4529 4447"/>
                              <a:gd name="T13" fmla="*/ T12 w 2508"/>
                              <a:gd name="T14" fmla="+- 0 612 601"/>
                              <a:gd name="T15" fmla="*/ 612 h 804"/>
                              <a:gd name="T16" fmla="+- 0 4581 4447"/>
                              <a:gd name="T17" fmla="*/ T16 w 2508"/>
                              <a:gd name="T18" fmla="+- 0 601 601"/>
                              <a:gd name="T19" fmla="*/ 601 h 804"/>
                              <a:gd name="T20" fmla="+- 0 6821 4447"/>
                              <a:gd name="T21" fmla="*/ T20 w 2508"/>
                              <a:gd name="T22" fmla="+- 0 601 601"/>
                              <a:gd name="T23" fmla="*/ 601 h 804"/>
                              <a:gd name="T24" fmla="+- 0 6873 4447"/>
                              <a:gd name="T25" fmla="*/ T24 w 2508"/>
                              <a:gd name="T26" fmla="+- 0 612 601"/>
                              <a:gd name="T27" fmla="*/ 612 h 804"/>
                              <a:gd name="T28" fmla="+- 0 6916 4447"/>
                              <a:gd name="T29" fmla="*/ T28 w 2508"/>
                              <a:gd name="T30" fmla="+- 0 641 601"/>
                              <a:gd name="T31" fmla="*/ 641 h 804"/>
                              <a:gd name="T32" fmla="+- 0 6944 4447"/>
                              <a:gd name="T33" fmla="*/ T32 w 2508"/>
                              <a:gd name="T34" fmla="+- 0 683 601"/>
                              <a:gd name="T35" fmla="*/ 683 h 804"/>
                              <a:gd name="T36" fmla="+- 0 6955 4447"/>
                              <a:gd name="T37" fmla="*/ T36 w 2508"/>
                              <a:gd name="T38" fmla="+- 0 735 601"/>
                              <a:gd name="T39" fmla="*/ 735 h 804"/>
                              <a:gd name="T40" fmla="+- 0 6955 4447"/>
                              <a:gd name="T41" fmla="*/ T40 w 2508"/>
                              <a:gd name="T42" fmla="+- 0 1271 601"/>
                              <a:gd name="T43" fmla="*/ 1271 h 804"/>
                              <a:gd name="T44" fmla="+- 0 6944 4447"/>
                              <a:gd name="T45" fmla="*/ T44 w 2508"/>
                              <a:gd name="T46" fmla="+- 0 1324 601"/>
                              <a:gd name="T47" fmla="*/ 1324 h 804"/>
                              <a:gd name="T48" fmla="+- 0 6916 4447"/>
                              <a:gd name="T49" fmla="*/ T48 w 2508"/>
                              <a:gd name="T50" fmla="+- 0 1366 601"/>
                              <a:gd name="T51" fmla="*/ 1366 h 804"/>
                              <a:gd name="T52" fmla="+- 0 6873 4447"/>
                              <a:gd name="T53" fmla="*/ T52 w 2508"/>
                              <a:gd name="T54" fmla="+- 0 1395 601"/>
                              <a:gd name="T55" fmla="*/ 1395 h 804"/>
                              <a:gd name="T56" fmla="+- 0 6821 4447"/>
                              <a:gd name="T57" fmla="*/ T56 w 2508"/>
                              <a:gd name="T58" fmla="+- 0 1405 601"/>
                              <a:gd name="T59" fmla="*/ 1405 h 804"/>
                              <a:gd name="T60" fmla="+- 0 4581 4447"/>
                              <a:gd name="T61" fmla="*/ T60 w 2508"/>
                              <a:gd name="T62" fmla="+- 0 1405 601"/>
                              <a:gd name="T63" fmla="*/ 1405 h 804"/>
                              <a:gd name="T64" fmla="+- 0 4529 4447"/>
                              <a:gd name="T65" fmla="*/ T64 w 2508"/>
                              <a:gd name="T66" fmla="+- 0 1395 601"/>
                              <a:gd name="T67" fmla="*/ 1395 h 804"/>
                              <a:gd name="T68" fmla="+- 0 4486 4447"/>
                              <a:gd name="T69" fmla="*/ T68 w 2508"/>
                              <a:gd name="T70" fmla="+- 0 1366 601"/>
                              <a:gd name="T71" fmla="*/ 1366 h 804"/>
                              <a:gd name="T72" fmla="+- 0 4458 4447"/>
                              <a:gd name="T73" fmla="*/ T72 w 2508"/>
                              <a:gd name="T74" fmla="+- 0 1324 601"/>
                              <a:gd name="T75" fmla="*/ 1324 h 804"/>
                              <a:gd name="T76" fmla="+- 0 4447 4447"/>
                              <a:gd name="T77" fmla="*/ T76 w 2508"/>
                              <a:gd name="T78" fmla="+- 0 1271 601"/>
                              <a:gd name="T79" fmla="*/ 1271 h 804"/>
                              <a:gd name="T80" fmla="+- 0 4447 4447"/>
                              <a:gd name="T81" fmla="*/ T80 w 2508"/>
                              <a:gd name="T82" fmla="+- 0 735 601"/>
                              <a:gd name="T83" fmla="*/ 735 h 80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2508" h="804">
                                <a:moveTo>
                                  <a:pt x="0" y="134"/>
                                </a:moveTo>
                                <a:lnTo>
                                  <a:pt x="11" y="82"/>
                                </a:lnTo>
                                <a:lnTo>
                                  <a:pt x="39" y="40"/>
                                </a:lnTo>
                                <a:lnTo>
                                  <a:pt x="82" y="11"/>
                                </a:lnTo>
                                <a:lnTo>
                                  <a:pt x="134" y="0"/>
                                </a:lnTo>
                                <a:lnTo>
                                  <a:pt x="2374" y="0"/>
                                </a:lnTo>
                                <a:lnTo>
                                  <a:pt x="2426" y="11"/>
                                </a:lnTo>
                                <a:lnTo>
                                  <a:pt x="2469" y="40"/>
                                </a:lnTo>
                                <a:lnTo>
                                  <a:pt x="2497" y="82"/>
                                </a:lnTo>
                                <a:lnTo>
                                  <a:pt x="2508" y="134"/>
                                </a:lnTo>
                                <a:lnTo>
                                  <a:pt x="2508" y="670"/>
                                </a:lnTo>
                                <a:lnTo>
                                  <a:pt x="2497" y="723"/>
                                </a:lnTo>
                                <a:lnTo>
                                  <a:pt x="2469" y="765"/>
                                </a:lnTo>
                                <a:lnTo>
                                  <a:pt x="2426" y="794"/>
                                </a:lnTo>
                                <a:lnTo>
                                  <a:pt x="2374" y="804"/>
                                </a:lnTo>
                                <a:lnTo>
                                  <a:pt x="134" y="804"/>
                                </a:lnTo>
                                <a:lnTo>
                                  <a:pt x="82" y="794"/>
                                </a:lnTo>
                                <a:lnTo>
                                  <a:pt x="39" y="765"/>
                                </a:lnTo>
                                <a:lnTo>
                                  <a:pt x="11" y="723"/>
                                </a:lnTo>
                                <a:lnTo>
                                  <a:pt x="0" y="670"/>
                                </a:lnTo>
                                <a:lnTo>
                                  <a:pt x="0" y="134"/>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6" name="AutoShape 88"/>
                        <wps:cNvSpPr>
                          <a:spLocks/>
                        </wps:cNvSpPr>
                        <wps:spPr bwMode="auto">
                          <a:xfrm>
                            <a:off x="5649" y="1389"/>
                            <a:ext cx="120" cy="565"/>
                          </a:xfrm>
                          <a:custGeom>
                            <a:avLst/>
                            <a:gdLst>
                              <a:gd name="T0" fmla="+- 0 5650 5650"/>
                              <a:gd name="T1" fmla="*/ T0 w 120"/>
                              <a:gd name="T2" fmla="+- 0 1832 1389"/>
                              <a:gd name="T3" fmla="*/ 1832 h 565"/>
                              <a:gd name="T4" fmla="+- 0 5707 5650"/>
                              <a:gd name="T5" fmla="*/ T4 w 120"/>
                              <a:gd name="T6" fmla="+- 0 1953 1389"/>
                              <a:gd name="T7" fmla="*/ 1953 h 565"/>
                              <a:gd name="T8" fmla="+- 0 5760 5650"/>
                              <a:gd name="T9" fmla="*/ T8 w 120"/>
                              <a:gd name="T10" fmla="+- 0 1854 1389"/>
                              <a:gd name="T11" fmla="*/ 1854 h 565"/>
                              <a:gd name="T12" fmla="+- 0 5719 5650"/>
                              <a:gd name="T13" fmla="*/ T12 w 120"/>
                              <a:gd name="T14" fmla="+- 0 1854 1389"/>
                              <a:gd name="T15" fmla="*/ 1854 h 565"/>
                              <a:gd name="T16" fmla="+- 0 5699 5650"/>
                              <a:gd name="T17" fmla="*/ T16 w 120"/>
                              <a:gd name="T18" fmla="+- 0 1853 1389"/>
                              <a:gd name="T19" fmla="*/ 1853 h 565"/>
                              <a:gd name="T20" fmla="+- 0 5700 5650"/>
                              <a:gd name="T21" fmla="*/ T20 w 120"/>
                              <a:gd name="T22" fmla="+- 0 1833 1389"/>
                              <a:gd name="T23" fmla="*/ 1833 h 565"/>
                              <a:gd name="T24" fmla="+- 0 5650 5650"/>
                              <a:gd name="T25" fmla="*/ T24 w 120"/>
                              <a:gd name="T26" fmla="+- 0 1832 1389"/>
                              <a:gd name="T27" fmla="*/ 1832 h 565"/>
                              <a:gd name="T28" fmla="+- 0 5700 5650"/>
                              <a:gd name="T29" fmla="*/ T28 w 120"/>
                              <a:gd name="T30" fmla="+- 0 1833 1389"/>
                              <a:gd name="T31" fmla="*/ 1833 h 565"/>
                              <a:gd name="T32" fmla="+- 0 5699 5650"/>
                              <a:gd name="T33" fmla="*/ T32 w 120"/>
                              <a:gd name="T34" fmla="+- 0 1853 1389"/>
                              <a:gd name="T35" fmla="*/ 1853 h 565"/>
                              <a:gd name="T36" fmla="+- 0 5719 5650"/>
                              <a:gd name="T37" fmla="*/ T36 w 120"/>
                              <a:gd name="T38" fmla="+- 0 1854 1389"/>
                              <a:gd name="T39" fmla="*/ 1854 h 565"/>
                              <a:gd name="T40" fmla="+- 0 5720 5650"/>
                              <a:gd name="T41" fmla="*/ T40 w 120"/>
                              <a:gd name="T42" fmla="+- 0 1834 1389"/>
                              <a:gd name="T43" fmla="*/ 1834 h 565"/>
                              <a:gd name="T44" fmla="+- 0 5700 5650"/>
                              <a:gd name="T45" fmla="*/ T44 w 120"/>
                              <a:gd name="T46" fmla="+- 0 1833 1389"/>
                              <a:gd name="T47" fmla="*/ 1833 h 565"/>
                              <a:gd name="T48" fmla="+- 0 5720 5650"/>
                              <a:gd name="T49" fmla="*/ T48 w 120"/>
                              <a:gd name="T50" fmla="+- 0 1834 1389"/>
                              <a:gd name="T51" fmla="*/ 1834 h 565"/>
                              <a:gd name="T52" fmla="+- 0 5719 5650"/>
                              <a:gd name="T53" fmla="*/ T52 w 120"/>
                              <a:gd name="T54" fmla="+- 0 1854 1389"/>
                              <a:gd name="T55" fmla="*/ 1854 h 565"/>
                              <a:gd name="T56" fmla="+- 0 5760 5650"/>
                              <a:gd name="T57" fmla="*/ T56 w 120"/>
                              <a:gd name="T58" fmla="+- 0 1854 1389"/>
                              <a:gd name="T59" fmla="*/ 1854 h 565"/>
                              <a:gd name="T60" fmla="+- 0 5770 5650"/>
                              <a:gd name="T61" fmla="*/ T60 w 120"/>
                              <a:gd name="T62" fmla="+- 0 1835 1389"/>
                              <a:gd name="T63" fmla="*/ 1835 h 565"/>
                              <a:gd name="T64" fmla="+- 0 5720 5650"/>
                              <a:gd name="T65" fmla="*/ T64 w 120"/>
                              <a:gd name="T66" fmla="+- 0 1834 1389"/>
                              <a:gd name="T67" fmla="*/ 1834 h 565"/>
                              <a:gd name="T68" fmla="+- 0 5709 5650"/>
                              <a:gd name="T69" fmla="*/ T68 w 120"/>
                              <a:gd name="T70" fmla="+- 0 1389 1389"/>
                              <a:gd name="T71" fmla="*/ 1389 h 565"/>
                              <a:gd name="T72" fmla="+- 0 5700 5650"/>
                              <a:gd name="T73" fmla="*/ T72 w 120"/>
                              <a:gd name="T74" fmla="+- 0 1833 1389"/>
                              <a:gd name="T75" fmla="*/ 1833 h 565"/>
                              <a:gd name="T76" fmla="+- 0 5720 5650"/>
                              <a:gd name="T77" fmla="*/ T76 w 120"/>
                              <a:gd name="T78" fmla="+- 0 1834 1389"/>
                              <a:gd name="T79" fmla="*/ 1834 h 565"/>
                              <a:gd name="T80" fmla="+- 0 5729 5650"/>
                              <a:gd name="T81" fmla="*/ T80 w 120"/>
                              <a:gd name="T82" fmla="+- 0 1390 1389"/>
                              <a:gd name="T83" fmla="*/ 1390 h 565"/>
                              <a:gd name="T84" fmla="+- 0 5709 5650"/>
                              <a:gd name="T85" fmla="*/ T84 w 120"/>
                              <a:gd name="T86" fmla="+- 0 1389 1389"/>
                              <a:gd name="T87" fmla="*/ 1389 h 5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120" h="565">
                                <a:moveTo>
                                  <a:pt x="0" y="443"/>
                                </a:moveTo>
                                <a:lnTo>
                                  <a:pt x="57" y="564"/>
                                </a:lnTo>
                                <a:lnTo>
                                  <a:pt x="110" y="465"/>
                                </a:lnTo>
                                <a:lnTo>
                                  <a:pt x="69" y="465"/>
                                </a:lnTo>
                                <a:lnTo>
                                  <a:pt x="49" y="464"/>
                                </a:lnTo>
                                <a:lnTo>
                                  <a:pt x="50" y="444"/>
                                </a:lnTo>
                                <a:lnTo>
                                  <a:pt x="0" y="443"/>
                                </a:lnTo>
                                <a:close/>
                                <a:moveTo>
                                  <a:pt x="50" y="444"/>
                                </a:moveTo>
                                <a:lnTo>
                                  <a:pt x="49" y="464"/>
                                </a:lnTo>
                                <a:lnTo>
                                  <a:pt x="69" y="465"/>
                                </a:lnTo>
                                <a:lnTo>
                                  <a:pt x="70" y="445"/>
                                </a:lnTo>
                                <a:lnTo>
                                  <a:pt x="50" y="444"/>
                                </a:lnTo>
                                <a:close/>
                                <a:moveTo>
                                  <a:pt x="70" y="445"/>
                                </a:moveTo>
                                <a:lnTo>
                                  <a:pt x="69" y="465"/>
                                </a:lnTo>
                                <a:lnTo>
                                  <a:pt x="110" y="465"/>
                                </a:lnTo>
                                <a:lnTo>
                                  <a:pt x="120" y="446"/>
                                </a:lnTo>
                                <a:lnTo>
                                  <a:pt x="70" y="445"/>
                                </a:lnTo>
                                <a:close/>
                                <a:moveTo>
                                  <a:pt x="59" y="0"/>
                                </a:moveTo>
                                <a:lnTo>
                                  <a:pt x="50" y="444"/>
                                </a:lnTo>
                                <a:lnTo>
                                  <a:pt x="70" y="445"/>
                                </a:lnTo>
                                <a:lnTo>
                                  <a:pt x="79" y="1"/>
                                </a:lnTo>
                                <a:lnTo>
                                  <a:pt x="5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Freeform 87"/>
                        <wps:cNvSpPr>
                          <a:spLocks/>
                        </wps:cNvSpPr>
                        <wps:spPr bwMode="auto">
                          <a:xfrm>
                            <a:off x="4188" y="4750"/>
                            <a:ext cx="3252" cy="744"/>
                          </a:xfrm>
                          <a:custGeom>
                            <a:avLst/>
                            <a:gdLst>
                              <a:gd name="T0" fmla="+- 0 4188 4188"/>
                              <a:gd name="T1" fmla="*/ T0 w 3252"/>
                              <a:gd name="T2" fmla="+- 0 4874 4750"/>
                              <a:gd name="T3" fmla="*/ 4874 h 744"/>
                              <a:gd name="T4" fmla="+- 0 4198 4188"/>
                              <a:gd name="T5" fmla="*/ T4 w 3252"/>
                              <a:gd name="T6" fmla="+- 0 4826 4750"/>
                              <a:gd name="T7" fmla="*/ 4826 h 744"/>
                              <a:gd name="T8" fmla="+- 0 4224 4188"/>
                              <a:gd name="T9" fmla="*/ T8 w 3252"/>
                              <a:gd name="T10" fmla="+- 0 4786 4750"/>
                              <a:gd name="T11" fmla="*/ 4786 h 744"/>
                              <a:gd name="T12" fmla="+- 0 4264 4188"/>
                              <a:gd name="T13" fmla="*/ T12 w 3252"/>
                              <a:gd name="T14" fmla="+- 0 4760 4750"/>
                              <a:gd name="T15" fmla="*/ 4760 h 744"/>
                              <a:gd name="T16" fmla="+- 0 4312 4188"/>
                              <a:gd name="T17" fmla="*/ T16 w 3252"/>
                              <a:gd name="T18" fmla="+- 0 4750 4750"/>
                              <a:gd name="T19" fmla="*/ 4750 h 744"/>
                              <a:gd name="T20" fmla="+- 0 7316 4188"/>
                              <a:gd name="T21" fmla="*/ T20 w 3252"/>
                              <a:gd name="T22" fmla="+- 0 4750 4750"/>
                              <a:gd name="T23" fmla="*/ 4750 h 744"/>
                              <a:gd name="T24" fmla="+- 0 7364 4188"/>
                              <a:gd name="T25" fmla="*/ T24 w 3252"/>
                              <a:gd name="T26" fmla="+- 0 4760 4750"/>
                              <a:gd name="T27" fmla="*/ 4760 h 744"/>
                              <a:gd name="T28" fmla="+- 0 7404 4188"/>
                              <a:gd name="T29" fmla="*/ T28 w 3252"/>
                              <a:gd name="T30" fmla="+- 0 4786 4750"/>
                              <a:gd name="T31" fmla="*/ 4786 h 744"/>
                              <a:gd name="T32" fmla="+- 0 7430 4188"/>
                              <a:gd name="T33" fmla="*/ T32 w 3252"/>
                              <a:gd name="T34" fmla="+- 0 4826 4750"/>
                              <a:gd name="T35" fmla="*/ 4826 h 744"/>
                              <a:gd name="T36" fmla="+- 0 7440 4188"/>
                              <a:gd name="T37" fmla="*/ T36 w 3252"/>
                              <a:gd name="T38" fmla="+- 0 4874 4750"/>
                              <a:gd name="T39" fmla="*/ 4874 h 744"/>
                              <a:gd name="T40" fmla="+- 0 7440 4188"/>
                              <a:gd name="T41" fmla="*/ T40 w 3252"/>
                              <a:gd name="T42" fmla="+- 0 5370 4750"/>
                              <a:gd name="T43" fmla="*/ 5370 h 744"/>
                              <a:gd name="T44" fmla="+- 0 7430 4188"/>
                              <a:gd name="T45" fmla="*/ T44 w 3252"/>
                              <a:gd name="T46" fmla="+- 0 5418 4750"/>
                              <a:gd name="T47" fmla="*/ 5418 h 744"/>
                              <a:gd name="T48" fmla="+- 0 7404 4188"/>
                              <a:gd name="T49" fmla="*/ T48 w 3252"/>
                              <a:gd name="T50" fmla="+- 0 5458 4750"/>
                              <a:gd name="T51" fmla="*/ 5458 h 744"/>
                              <a:gd name="T52" fmla="+- 0 7364 4188"/>
                              <a:gd name="T53" fmla="*/ T52 w 3252"/>
                              <a:gd name="T54" fmla="+- 0 5484 4750"/>
                              <a:gd name="T55" fmla="*/ 5484 h 744"/>
                              <a:gd name="T56" fmla="+- 0 7316 4188"/>
                              <a:gd name="T57" fmla="*/ T56 w 3252"/>
                              <a:gd name="T58" fmla="+- 0 5494 4750"/>
                              <a:gd name="T59" fmla="*/ 5494 h 744"/>
                              <a:gd name="T60" fmla="+- 0 4312 4188"/>
                              <a:gd name="T61" fmla="*/ T60 w 3252"/>
                              <a:gd name="T62" fmla="+- 0 5494 4750"/>
                              <a:gd name="T63" fmla="*/ 5494 h 744"/>
                              <a:gd name="T64" fmla="+- 0 4264 4188"/>
                              <a:gd name="T65" fmla="*/ T64 w 3252"/>
                              <a:gd name="T66" fmla="+- 0 5484 4750"/>
                              <a:gd name="T67" fmla="*/ 5484 h 744"/>
                              <a:gd name="T68" fmla="+- 0 4224 4188"/>
                              <a:gd name="T69" fmla="*/ T68 w 3252"/>
                              <a:gd name="T70" fmla="+- 0 5458 4750"/>
                              <a:gd name="T71" fmla="*/ 5458 h 744"/>
                              <a:gd name="T72" fmla="+- 0 4198 4188"/>
                              <a:gd name="T73" fmla="*/ T72 w 3252"/>
                              <a:gd name="T74" fmla="+- 0 5418 4750"/>
                              <a:gd name="T75" fmla="*/ 5418 h 744"/>
                              <a:gd name="T76" fmla="+- 0 4188 4188"/>
                              <a:gd name="T77" fmla="*/ T76 w 3252"/>
                              <a:gd name="T78" fmla="+- 0 5370 4750"/>
                              <a:gd name="T79" fmla="*/ 5370 h 744"/>
                              <a:gd name="T80" fmla="+- 0 4188 4188"/>
                              <a:gd name="T81" fmla="*/ T80 w 3252"/>
                              <a:gd name="T82" fmla="+- 0 4874 4750"/>
                              <a:gd name="T83" fmla="*/ 4874 h 7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3252" h="744">
                                <a:moveTo>
                                  <a:pt x="0" y="124"/>
                                </a:moveTo>
                                <a:lnTo>
                                  <a:pt x="10" y="76"/>
                                </a:lnTo>
                                <a:lnTo>
                                  <a:pt x="36" y="36"/>
                                </a:lnTo>
                                <a:lnTo>
                                  <a:pt x="76" y="10"/>
                                </a:lnTo>
                                <a:lnTo>
                                  <a:pt x="124" y="0"/>
                                </a:lnTo>
                                <a:lnTo>
                                  <a:pt x="3128" y="0"/>
                                </a:lnTo>
                                <a:lnTo>
                                  <a:pt x="3176" y="10"/>
                                </a:lnTo>
                                <a:lnTo>
                                  <a:pt x="3216" y="36"/>
                                </a:lnTo>
                                <a:lnTo>
                                  <a:pt x="3242" y="76"/>
                                </a:lnTo>
                                <a:lnTo>
                                  <a:pt x="3252" y="124"/>
                                </a:lnTo>
                                <a:lnTo>
                                  <a:pt x="3252" y="620"/>
                                </a:lnTo>
                                <a:lnTo>
                                  <a:pt x="3242" y="668"/>
                                </a:lnTo>
                                <a:lnTo>
                                  <a:pt x="3216" y="708"/>
                                </a:lnTo>
                                <a:lnTo>
                                  <a:pt x="3176" y="734"/>
                                </a:lnTo>
                                <a:lnTo>
                                  <a:pt x="3128" y="744"/>
                                </a:lnTo>
                                <a:lnTo>
                                  <a:pt x="124" y="744"/>
                                </a:lnTo>
                                <a:lnTo>
                                  <a:pt x="76" y="734"/>
                                </a:lnTo>
                                <a:lnTo>
                                  <a:pt x="36" y="708"/>
                                </a:lnTo>
                                <a:lnTo>
                                  <a:pt x="10" y="668"/>
                                </a:lnTo>
                                <a:lnTo>
                                  <a:pt x="0" y="620"/>
                                </a:lnTo>
                                <a:lnTo>
                                  <a:pt x="0" y="124"/>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AutoShape 86"/>
                        <wps:cNvSpPr>
                          <a:spLocks/>
                        </wps:cNvSpPr>
                        <wps:spPr bwMode="auto">
                          <a:xfrm>
                            <a:off x="5647" y="4181"/>
                            <a:ext cx="120" cy="564"/>
                          </a:xfrm>
                          <a:custGeom>
                            <a:avLst/>
                            <a:gdLst>
                              <a:gd name="T0" fmla="+- 0 5697 5647"/>
                              <a:gd name="T1" fmla="*/ T0 w 120"/>
                              <a:gd name="T2" fmla="+- 0 4625 4181"/>
                              <a:gd name="T3" fmla="*/ 4625 h 564"/>
                              <a:gd name="T4" fmla="+- 0 5647 5647"/>
                              <a:gd name="T5" fmla="*/ T4 w 120"/>
                              <a:gd name="T6" fmla="+- 0 4625 4181"/>
                              <a:gd name="T7" fmla="*/ 4625 h 564"/>
                              <a:gd name="T8" fmla="+- 0 5707 5647"/>
                              <a:gd name="T9" fmla="*/ T8 w 120"/>
                              <a:gd name="T10" fmla="+- 0 4745 4181"/>
                              <a:gd name="T11" fmla="*/ 4745 h 564"/>
                              <a:gd name="T12" fmla="+- 0 5757 5647"/>
                              <a:gd name="T13" fmla="*/ T12 w 120"/>
                              <a:gd name="T14" fmla="+- 0 4645 4181"/>
                              <a:gd name="T15" fmla="*/ 4645 h 564"/>
                              <a:gd name="T16" fmla="+- 0 5697 5647"/>
                              <a:gd name="T17" fmla="*/ T16 w 120"/>
                              <a:gd name="T18" fmla="+- 0 4645 4181"/>
                              <a:gd name="T19" fmla="*/ 4645 h 564"/>
                              <a:gd name="T20" fmla="+- 0 5697 5647"/>
                              <a:gd name="T21" fmla="*/ T20 w 120"/>
                              <a:gd name="T22" fmla="+- 0 4625 4181"/>
                              <a:gd name="T23" fmla="*/ 4625 h 564"/>
                              <a:gd name="T24" fmla="+- 0 5717 5647"/>
                              <a:gd name="T25" fmla="*/ T24 w 120"/>
                              <a:gd name="T26" fmla="+- 0 4181 4181"/>
                              <a:gd name="T27" fmla="*/ 4181 h 564"/>
                              <a:gd name="T28" fmla="+- 0 5697 5647"/>
                              <a:gd name="T29" fmla="*/ T28 w 120"/>
                              <a:gd name="T30" fmla="+- 0 4181 4181"/>
                              <a:gd name="T31" fmla="*/ 4181 h 564"/>
                              <a:gd name="T32" fmla="+- 0 5697 5647"/>
                              <a:gd name="T33" fmla="*/ T32 w 120"/>
                              <a:gd name="T34" fmla="+- 0 4645 4181"/>
                              <a:gd name="T35" fmla="*/ 4645 h 564"/>
                              <a:gd name="T36" fmla="+- 0 5717 5647"/>
                              <a:gd name="T37" fmla="*/ T36 w 120"/>
                              <a:gd name="T38" fmla="+- 0 4645 4181"/>
                              <a:gd name="T39" fmla="*/ 4645 h 564"/>
                              <a:gd name="T40" fmla="+- 0 5717 5647"/>
                              <a:gd name="T41" fmla="*/ T40 w 120"/>
                              <a:gd name="T42" fmla="+- 0 4181 4181"/>
                              <a:gd name="T43" fmla="*/ 4181 h 564"/>
                              <a:gd name="T44" fmla="+- 0 5767 5647"/>
                              <a:gd name="T45" fmla="*/ T44 w 120"/>
                              <a:gd name="T46" fmla="+- 0 4625 4181"/>
                              <a:gd name="T47" fmla="*/ 4625 h 564"/>
                              <a:gd name="T48" fmla="+- 0 5717 5647"/>
                              <a:gd name="T49" fmla="*/ T48 w 120"/>
                              <a:gd name="T50" fmla="+- 0 4625 4181"/>
                              <a:gd name="T51" fmla="*/ 4625 h 564"/>
                              <a:gd name="T52" fmla="+- 0 5717 5647"/>
                              <a:gd name="T53" fmla="*/ T52 w 120"/>
                              <a:gd name="T54" fmla="+- 0 4645 4181"/>
                              <a:gd name="T55" fmla="*/ 4645 h 564"/>
                              <a:gd name="T56" fmla="+- 0 5757 5647"/>
                              <a:gd name="T57" fmla="*/ T56 w 120"/>
                              <a:gd name="T58" fmla="+- 0 4645 4181"/>
                              <a:gd name="T59" fmla="*/ 4645 h 564"/>
                              <a:gd name="T60" fmla="+- 0 5767 5647"/>
                              <a:gd name="T61" fmla="*/ T60 w 120"/>
                              <a:gd name="T62" fmla="+- 0 4625 4181"/>
                              <a:gd name="T63" fmla="*/ 4625 h 56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64">
                                <a:moveTo>
                                  <a:pt x="50" y="444"/>
                                </a:moveTo>
                                <a:lnTo>
                                  <a:pt x="0" y="444"/>
                                </a:lnTo>
                                <a:lnTo>
                                  <a:pt x="60" y="564"/>
                                </a:lnTo>
                                <a:lnTo>
                                  <a:pt x="110" y="464"/>
                                </a:lnTo>
                                <a:lnTo>
                                  <a:pt x="50" y="464"/>
                                </a:lnTo>
                                <a:lnTo>
                                  <a:pt x="50" y="444"/>
                                </a:lnTo>
                                <a:close/>
                                <a:moveTo>
                                  <a:pt x="70" y="0"/>
                                </a:moveTo>
                                <a:lnTo>
                                  <a:pt x="50" y="0"/>
                                </a:lnTo>
                                <a:lnTo>
                                  <a:pt x="50" y="464"/>
                                </a:lnTo>
                                <a:lnTo>
                                  <a:pt x="70" y="464"/>
                                </a:lnTo>
                                <a:lnTo>
                                  <a:pt x="70" y="0"/>
                                </a:lnTo>
                                <a:close/>
                                <a:moveTo>
                                  <a:pt x="120" y="444"/>
                                </a:moveTo>
                                <a:lnTo>
                                  <a:pt x="70" y="444"/>
                                </a:lnTo>
                                <a:lnTo>
                                  <a:pt x="70" y="464"/>
                                </a:lnTo>
                                <a:lnTo>
                                  <a:pt x="110" y="464"/>
                                </a:lnTo>
                                <a:lnTo>
                                  <a:pt x="120" y="44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 name="Freeform 85"/>
                        <wps:cNvSpPr>
                          <a:spLocks/>
                        </wps:cNvSpPr>
                        <wps:spPr bwMode="auto">
                          <a:xfrm>
                            <a:off x="4772" y="6027"/>
                            <a:ext cx="1887" cy="935"/>
                          </a:xfrm>
                          <a:custGeom>
                            <a:avLst/>
                            <a:gdLst>
                              <a:gd name="T0" fmla="+- 0 4772 4772"/>
                              <a:gd name="T1" fmla="*/ T0 w 1887"/>
                              <a:gd name="T2" fmla="+- 0 6184 6028"/>
                              <a:gd name="T3" fmla="*/ 6184 h 935"/>
                              <a:gd name="T4" fmla="+- 0 4784 4772"/>
                              <a:gd name="T5" fmla="*/ T4 w 1887"/>
                              <a:gd name="T6" fmla="+- 0 6123 6028"/>
                              <a:gd name="T7" fmla="*/ 6123 h 935"/>
                              <a:gd name="T8" fmla="+- 0 4818 4772"/>
                              <a:gd name="T9" fmla="*/ T8 w 1887"/>
                              <a:gd name="T10" fmla="+- 0 6074 6028"/>
                              <a:gd name="T11" fmla="*/ 6074 h 935"/>
                              <a:gd name="T12" fmla="+- 0 4867 4772"/>
                              <a:gd name="T13" fmla="*/ T12 w 1887"/>
                              <a:gd name="T14" fmla="+- 0 6040 6028"/>
                              <a:gd name="T15" fmla="*/ 6040 h 935"/>
                              <a:gd name="T16" fmla="+- 0 4928 4772"/>
                              <a:gd name="T17" fmla="*/ T16 w 1887"/>
                              <a:gd name="T18" fmla="+- 0 6028 6028"/>
                              <a:gd name="T19" fmla="*/ 6028 h 935"/>
                              <a:gd name="T20" fmla="+- 0 6503 4772"/>
                              <a:gd name="T21" fmla="*/ T20 w 1887"/>
                              <a:gd name="T22" fmla="+- 0 6028 6028"/>
                              <a:gd name="T23" fmla="*/ 6028 h 935"/>
                              <a:gd name="T24" fmla="+- 0 6564 4772"/>
                              <a:gd name="T25" fmla="*/ T24 w 1887"/>
                              <a:gd name="T26" fmla="+- 0 6040 6028"/>
                              <a:gd name="T27" fmla="*/ 6040 h 935"/>
                              <a:gd name="T28" fmla="+- 0 6613 4772"/>
                              <a:gd name="T29" fmla="*/ T28 w 1887"/>
                              <a:gd name="T30" fmla="+- 0 6074 6028"/>
                              <a:gd name="T31" fmla="*/ 6074 h 935"/>
                              <a:gd name="T32" fmla="+- 0 6647 4772"/>
                              <a:gd name="T33" fmla="*/ T32 w 1887"/>
                              <a:gd name="T34" fmla="+- 0 6123 6028"/>
                              <a:gd name="T35" fmla="*/ 6123 h 935"/>
                              <a:gd name="T36" fmla="+- 0 6659 4772"/>
                              <a:gd name="T37" fmla="*/ T36 w 1887"/>
                              <a:gd name="T38" fmla="+- 0 6184 6028"/>
                              <a:gd name="T39" fmla="*/ 6184 h 935"/>
                              <a:gd name="T40" fmla="+- 0 6659 4772"/>
                              <a:gd name="T41" fmla="*/ T40 w 1887"/>
                              <a:gd name="T42" fmla="+- 0 6807 6028"/>
                              <a:gd name="T43" fmla="*/ 6807 h 935"/>
                              <a:gd name="T44" fmla="+- 0 6647 4772"/>
                              <a:gd name="T45" fmla="*/ T44 w 1887"/>
                              <a:gd name="T46" fmla="+- 0 6868 6028"/>
                              <a:gd name="T47" fmla="*/ 6868 h 935"/>
                              <a:gd name="T48" fmla="+- 0 6613 4772"/>
                              <a:gd name="T49" fmla="*/ T48 w 1887"/>
                              <a:gd name="T50" fmla="+- 0 6917 6028"/>
                              <a:gd name="T51" fmla="*/ 6917 h 935"/>
                              <a:gd name="T52" fmla="+- 0 6564 4772"/>
                              <a:gd name="T53" fmla="*/ T52 w 1887"/>
                              <a:gd name="T54" fmla="+- 0 6951 6028"/>
                              <a:gd name="T55" fmla="*/ 6951 h 935"/>
                              <a:gd name="T56" fmla="+- 0 6503 4772"/>
                              <a:gd name="T57" fmla="*/ T56 w 1887"/>
                              <a:gd name="T58" fmla="+- 0 6963 6028"/>
                              <a:gd name="T59" fmla="*/ 6963 h 935"/>
                              <a:gd name="T60" fmla="+- 0 4928 4772"/>
                              <a:gd name="T61" fmla="*/ T60 w 1887"/>
                              <a:gd name="T62" fmla="+- 0 6963 6028"/>
                              <a:gd name="T63" fmla="*/ 6963 h 935"/>
                              <a:gd name="T64" fmla="+- 0 4867 4772"/>
                              <a:gd name="T65" fmla="*/ T64 w 1887"/>
                              <a:gd name="T66" fmla="+- 0 6951 6028"/>
                              <a:gd name="T67" fmla="*/ 6951 h 935"/>
                              <a:gd name="T68" fmla="+- 0 4818 4772"/>
                              <a:gd name="T69" fmla="*/ T68 w 1887"/>
                              <a:gd name="T70" fmla="+- 0 6917 6028"/>
                              <a:gd name="T71" fmla="*/ 6917 h 935"/>
                              <a:gd name="T72" fmla="+- 0 4784 4772"/>
                              <a:gd name="T73" fmla="*/ T72 w 1887"/>
                              <a:gd name="T74" fmla="+- 0 6868 6028"/>
                              <a:gd name="T75" fmla="*/ 6868 h 935"/>
                              <a:gd name="T76" fmla="+- 0 4772 4772"/>
                              <a:gd name="T77" fmla="*/ T76 w 1887"/>
                              <a:gd name="T78" fmla="+- 0 6807 6028"/>
                              <a:gd name="T79" fmla="*/ 6807 h 935"/>
                              <a:gd name="T80" fmla="+- 0 4772 4772"/>
                              <a:gd name="T81" fmla="*/ T80 w 1887"/>
                              <a:gd name="T82" fmla="+- 0 6184 6028"/>
                              <a:gd name="T83" fmla="*/ 6184 h 9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87" h="935">
                                <a:moveTo>
                                  <a:pt x="0" y="156"/>
                                </a:moveTo>
                                <a:lnTo>
                                  <a:pt x="12" y="95"/>
                                </a:lnTo>
                                <a:lnTo>
                                  <a:pt x="46" y="46"/>
                                </a:lnTo>
                                <a:lnTo>
                                  <a:pt x="95" y="12"/>
                                </a:lnTo>
                                <a:lnTo>
                                  <a:pt x="156" y="0"/>
                                </a:lnTo>
                                <a:lnTo>
                                  <a:pt x="1731" y="0"/>
                                </a:lnTo>
                                <a:lnTo>
                                  <a:pt x="1792" y="12"/>
                                </a:lnTo>
                                <a:lnTo>
                                  <a:pt x="1841" y="46"/>
                                </a:lnTo>
                                <a:lnTo>
                                  <a:pt x="1875" y="95"/>
                                </a:lnTo>
                                <a:lnTo>
                                  <a:pt x="1887" y="156"/>
                                </a:lnTo>
                                <a:lnTo>
                                  <a:pt x="1887" y="779"/>
                                </a:lnTo>
                                <a:lnTo>
                                  <a:pt x="1875" y="840"/>
                                </a:lnTo>
                                <a:lnTo>
                                  <a:pt x="1841" y="889"/>
                                </a:lnTo>
                                <a:lnTo>
                                  <a:pt x="1792" y="923"/>
                                </a:lnTo>
                                <a:lnTo>
                                  <a:pt x="1731" y="935"/>
                                </a:lnTo>
                                <a:lnTo>
                                  <a:pt x="156" y="935"/>
                                </a:lnTo>
                                <a:lnTo>
                                  <a:pt x="95" y="923"/>
                                </a:lnTo>
                                <a:lnTo>
                                  <a:pt x="46" y="889"/>
                                </a:lnTo>
                                <a:lnTo>
                                  <a:pt x="12" y="840"/>
                                </a:lnTo>
                                <a:lnTo>
                                  <a:pt x="0" y="779"/>
                                </a:lnTo>
                                <a:lnTo>
                                  <a:pt x="0" y="156"/>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AutoShape 84"/>
                        <wps:cNvSpPr>
                          <a:spLocks/>
                        </wps:cNvSpPr>
                        <wps:spPr bwMode="auto">
                          <a:xfrm>
                            <a:off x="5540" y="5517"/>
                            <a:ext cx="120" cy="531"/>
                          </a:xfrm>
                          <a:custGeom>
                            <a:avLst/>
                            <a:gdLst>
                              <a:gd name="T0" fmla="+- 0 5590 5540"/>
                              <a:gd name="T1" fmla="*/ T0 w 120"/>
                              <a:gd name="T2" fmla="+- 0 5928 5517"/>
                              <a:gd name="T3" fmla="*/ 5928 h 531"/>
                              <a:gd name="T4" fmla="+- 0 5540 5540"/>
                              <a:gd name="T5" fmla="*/ T4 w 120"/>
                              <a:gd name="T6" fmla="+- 0 5928 5517"/>
                              <a:gd name="T7" fmla="*/ 5928 h 531"/>
                              <a:gd name="T8" fmla="+- 0 5600 5540"/>
                              <a:gd name="T9" fmla="*/ T8 w 120"/>
                              <a:gd name="T10" fmla="+- 0 6048 5517"/>
                              <a:gd name="T11" fmla="*/ 6048 h 531"/>
                              <a:gd name="T12" fmla="+- 0 5650 5540"/>
                              <a:gd name="T13" fmla="*/ T12 w 120"/>
                              <a:gd name="T14" fmla="+- 0 5948 5517"/>
                              <a:gd name="T15" fmla="*/ 5948 h 531"/>
                              <a:gd name="T16" fmla="+- 0 5590 5540"/>
                              <a:gd name="T17" fmla="*/ T16 w 120"/>
                              <a:gd name="T18" fmla="+- 0 5948 5517"/>
                              <a:gd name="T19" fmla="*/ 5948 h 531"/>
                              <a:gd name="T20" fmla="+- 0 5590 5540"/>
                              <a:gd name="T21" fmla="*/ T20 w 120"/>
                              <a:gd name="T22" fmla="+- 0 5928 5517"/>
                              <a:gd name="T23" fmla="*/ 5928 h 531"/>
                              <a:gd name="T24" fmla="+- 0 5610 5540"/>
                              <a:gd name="T25" fmla="*/ T24 w 120"/>
                              <a:gd name="T26" fmla="+- 0 5517 5517"/>
                              <a:gd name="T27" fmla="*/ 5517 h 531"/>
                              <a:gd name="T28" fmla="+- 0 5590 5540"/>
                              <a:gd name="T29" fmla="*/ T28 w 120"/>
                              <a:gd name="T30" fmla="+- 0 5517 5517"/>
                              <a:gd name="T31" fmla="*/ 5517 h 531"/>
                              <a:gd name="T32" fmla="+- 0 5590 5540"/>
                              <a:gd name="T33" fmla="*/ T32 w 120"/>
                              <a:gd name="T34" fmla="+- 0 5948 5517"/>
                              <a:gd name="T35" fmla="*/ 5948 h 531"/>
                              <a:gd name="T36" fmla="+- 0 5610 5540"/>
                              <a:gd name="T37" fmla="*/ T36 w 120"/>
                              <a:gd name="T38" fmla="+- 0 5948 5517"/>
                              <a:gd name="T39" fmla="*/ 5948 h 531"/>
                              <a:gd name="T40" fmla="+- 0 5610 5540"/>
                              <a:gd name="T41" fmla="*/ T40 w 120"/>
                              <a:gd name="T42" fmla="+- 0 5517 5517"/>
                              <a:gd name="T43" fmla="*/ 5517 h 531"/>
                              <a:gd name="T44" fmla="+- 0 5660 5540"/>
                              <a:gd name="T45" fmla="*/ T44 w 120"/>
                              <a:gd name="T46" fmla="+- 0 5928 5517"/>
                              <a:gd name="T47" fmla="*/ 5928 h 531"/>
                              <a:gd name="T48" fmla="+- 0 5610 5540"/>
                              <a:gd name="T49" fmla="*/ T48 w 120"/>
                              <a:gd name="T50" fmla="+- 0 5928 5517"/>
                              <a:gd name="T51" fmla="*/ 5928 h 531"/>
                              <a:gd name="T52" fmla="+- 0 5610 5540"/>
                              <a:gd name="T53" fmla="*/ T52 w 120"/>
                              <a:gd name="T54" fmla="+- 0 5948 5517"/>
                              <a:gd name="T55" fmla="*/ 5948 h 531"/>
                              <a:gd name="T56" fmla="+- 0 5650 5540"/>
                              <a:gd name="T57" fmla="*/ T56 w 120"/>
                              <a:gd name="T58" fmla="+- 0 5948 5517"/>
                              <a:gd name="T59" fmla="*/ 5948 h 531"/>
                              <a:gd name="T60" fmla="+- 0 5660 5540"/>
                              <a:gd name="T61" fmla="*/ T60 w 120"/>
                              <a:gd name="T62" fmla="+- 0 5928 5517"/>
                              <a:gd name="T63" fmla="*/ 5928 h 5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31">
                                <a:moveTo>
                                  <a:pt x="50" y="411"/>
                                </a:moveTo>
                                <a:lnTo>
                                  <a:pt x="0" y="411"/>
                                </a:lnTo>
                                <a:lnTo>
                                  <a:pt x="60" y="531"/>
                                </a:lnTo>
                                <a:lnTo>
                                  <a:pt x="110" y="431"/>
                                </a:lnTo>
                                <a:lnTo>
                                  <a:pt x="50" y="431"/>
                                </a:lnTo>
                                <a:lnTo>
                                  <a:pt x="50" y="411"/>
                                </a:lnTo>
                                <a:close/>
                                <a:moveTo>
                                  <a:pt x="70" y="0"/>
                                </a:moveTo>
                                <a:lnTo>
                                  <a:pt x="50" y="0"/>
                                </a:lnTo>
                                <a:lnTo>
                                  <a:pt x="50" y="431"/>
                                </a:lnTo>
                                <a:lnTo>
                                  <a:pt x="70" y="431"/>
                                </a:lnTo>
                                <a:lnTo>
                                  <a:pt x="70" y="0"/>
                                </a:lnTo>
                                <a:close/>
                                <a:moveTo>
                                  <a:pt x="120" y="411"/>
                                </a:moveTo>
                                <a:lnTo>
                                  <a:pt x="70" y="411"/>
                                </a:lnTo>
                                <a:lnTo>
                                  <a:pt x="70" y="431"/>
                                </a:lnTo>
                                <a:lnTo>
                                  <a:pt x="110" y="431"/>
                                </a:lnTo>
                                <a:lnTo>
                                  <a:pt x="120" y="41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1" name="Freeform 83"/>
                        <wps:cNvSpPr>
                          <a:spLocks/>
                        </wps:cNvSpPr>
                        <wps:spPr bwMode="auto">
                          <a:xfrm>
                            <a:off x="4651" y="7342"/>
                            <a:ext cx="1902" cy="621"/>
                          </a:xfrm>
                          <a:custGeom>
                            <a:avLst/>
                            <a:gdLst>
                              <a:gd name="T0" fmla="+- 0 4651 4651"/>
                              <a:gd name="T1" fmla="*/ T0 w 1902"/>
                              <a:gd name="T2" fmla="+- 0 7446 7342"/>
                              <a:gd name="T3" fmla="*/ 7446 h 621"/>
                              <a:gd name="T4" fmla="+- 0 4659 4651"/>
                              <a:gd name="T5" fmla="*/ T4 w 1902"/>
                              <a:gd name="T6" fmla="+- 0 7406 7342"/>
                              <a:gd name="T7" fmla="*/ 7406 h 621"/>
                              <a:gd name="T8" fmla="+- 0 4681 4651"/>
                              <a:gd name="T9" fmla="*/ T8 w 1902"/>
                              <a:gd name="T10" fmla="+- 0 7373 7342"/>
                              <a:gd name="T11" fmla="*/ 7373 h 621"/>
                              <a:gd name="T12" fmla="+- 0 4714 4651"/>
                              <a:gd name="T13" fmla="*/ T12 w 1902"/>
                              <a:gd name="T14" fmla="+- 0 7351 7342"/>
                              <a:gd name="T15" fmla="*/ 7351 h 621"/>
                              <a:gd name="T16" fmla="+- 0 4755 4651"/>
                              <a:gd name="T17" fmla="*/ T16 w 1902"/>
                              <a:gd name="T18" fmla="+- 0 7342 7342"/>
                              <a:gd name="T19" fmla="*/ 7342 h 621"/>
                              <a:gd name="T20" fmla="+- 0 6449 4651"/>
                              <a:gd name="T21" fmla="*/ T20 w 1902"/>
                              <a:gd name="T22" fmla="+- 0 7342 7342"/>
                              <a:gd name="T23" fmla="*/ 7342 h 621"/>
                              <a:gd name="T24" fmla="+- 0 6490 4651"/>
                              <a:gd name="T25" fmla="*/ T24 w 1902"/>
                              <a:gd name="T26" fmla="+- 0 7351 7342"/>
                              <a:gd name="T27" fmla="*/ 7351 h 621"/>
                              <a:gd name="T28" fmla="+- 0 6523 4651"/>
                              <a:gd name="T29" fmla="*/ T28 w 1902"/>
                              <a:gd name="T30" fmla="+- 0 7373 7342"/>
                              <a:gd name="T31" fmla="*/ 7373 h 621"/>
                              <a:gd name="T32" fmla="+- 0 6545 4651"/>
                              <a:gd name="T33" fmla="*/ T32 w 1902"/>
                              <a:gd name="T34" fmla="+- 0 7406 7342"/>
                              <a:gd name="T35" fmla="*/ 7406 h 621"/>
                              <a:gd name="T36" fmla="+- 0 6553 4651"/>
                              <a:gd name="T37" fmla="*/ T36 w 1902"/>
                              <a:gd name="T38" fmla="+- 0 7446 7342"/>
                              <a:gd name="T39" fmla="*/ 7446 h 621"/>
                              <a:gd name="T40" fmla="+- 0 6553 4651"/>
                              <a:gd name="T41" fmla="*/ T40 w 1902"/>
                              <a:gd name="T42" fmla="+- 0 7860 7342"/>
                              <a:gd name="T43" fmla="*/ 7860 h 621"/>
                              <a:gd name="T44" fmla="+- 0 6545 4651"/>
                              <a:gd name="T45" fmla="*/ T44 w 1902"/>
                              <a:gd name="T46" fmla="+- 0 7900 7342"/>
                              <a:gd name="T47" fmla="*/ 7900 h 621"/>
                              <a:gd name="T48" fmla="+- 0 6523 4651"/>
                              <a:gd name="T49" fmla="*/ T48 w 1902"/>
                              <a:gd name="T50" fmla="+- 0 7933 7342"/>
                              <a:gd name="T51" fmla="*/ 7933 h 621"/>
                              <a:gd name="T52" fmla="+- 0 6490 4651"/>
                              <a:gd name="T53" fmla="*/ T52 w 1902"/>
                              <a:gd name="T54" fmla="+- 0 7955 7342"/>
                              <a:gd name="T55" fmla="*/ 7955 h 621"/>
                              <a:gd name="T56" fmla="+- 0 6449 4651"/>
                              <a:gd name="T57" fmla="*/ T56 w 1902"/>
                              <a:gd name="T58" fmla="+- 0 7963 7342"/>
                              <a:gd name="T59" fmla="*/ 7963 h 621"/>
                              <a:gd name="T60" fmla="+- 0 4755 4651"/>
                              <a:gd name="T61" fmla="*/ T60 w 1902"/>
                              <a:gd name="T62" fmla="+- 0 7963 7342"/>
                              <a:gd name="T63" fmla="*/ 7963 h 621"/>
                              <a:gd name="T64" fmla="+- 0 4714 4651"/>
                              <a:gd name="T65" fmla="*/ T64 w 1902"/>
                              <a:gd name="T66" fmla="+- 0 7955 7342"/>
                              <a:gd name="T67" fmla="*/ 7955 h 621"/>
                              <a:gd name="T68" fmla="+- 0 4681 4651"/>
                              <a:gd name="T69" fmla="*/ T68 w 1902"/>
                              <a:gd name="T70" fmla="+- 0 7933 7342"/>
                              <a:gd name="T71" fmla="*/ 7933 h 621"/>
                              <a:gd name="T72" fmla="+- 0 4659 4651"/>
                              <a:gd name="T73" fmla="*/ T72 w 1902"/>
                              <a:gd name="T74" fmla="+- 0 7900 7342"/>
                              <a:gd name="T75" fmla="*/ 7900 h 621"/>
                              <a:gd name="T76" fmla="+- 0 4651 4651"/>
                              <a:gd name="T77" fmla="*/ T76 w 1902"/>
                              <a:gd name="T78" fmla="+- 0 7860 7342"/>
                              <a:gd name="T79" fmla="*/ 7860 h 621"/>
                              <a:gd name="T80" fmla="+- 0 4651 4651"/>
                              <a:gd name="T81" fmla="*/ T80 w 1902"/>
                              <a:gd name="T82" fmla="+- 0 7446 7342"/>
                              <a:gd name="T83" fmla="*/ 7446 h 62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902" h="621">
                                <a:moveTo>
                                  <a:pt x="0" y="104"/>
                                </a:moveTo>
                                <a:lnTo>
                                  <a:pt x="8" y="64"/>
                                </a:lnTo>
                                <a:lnTo>
                                  <a:pt x="30" y="31"/>
                                </a:lnTo>
                                <a:lnTo>
                                  <a:pt x="63" y="9"/>
                                </a:lnTo>
                                <a:lnTo>
                                  <a:pt x="104" y="0"/>
                                </a:lnTo>
                                <a:lnTo>
                                  <a:pt x="1798" y="0"/>
                                </a:lnTo>
                                <a:lnTo>
                                  <a:pt x="1839" y="9"/>
                                </a:lnTo>
                                <a:lnTo>
                                  <a:pt x="1872" y="31"/>
                                </a:lnTo>
                                <a:lnTo>
                                  <a:pt x="1894" y="64"/>
                                </a:lnTo>
                                <a:lnTo>
                                  <a:pt x="1902" y="104"/>
                                </a:lnTo>
                                <a:lnTo>
                                  <a:pt x="1902" y="518"/>
                                </a:lnTo>
                                <a:lnTo>
                                  <a:pt x="1894" y="558"/>
                                </a:lnTo>
                                <a:lnTo>
                                  <a:pt x="1872" y="591"/>
                                </a:lnTo>
                                <a:lnTo>
                                  <a:pt x="1839" y="613"/>
                                </a:lnTo>
                                <a:lnTo>
                                  <a:pt x="1798" y="621"/>
                                </a:lnTo>
                                <a:lnTo>
                                  <a:pt x="104" y="621"/>
                                </a:lnTo>
                                <a:lnTo>
                                  <a:pt x="63" y="613"/>
                                </a:lnTo>
                                <a:lnTo>
                                  <a:pt x="30" y="591"/>
                                </a:lnTo>
                                <a:lnTo>
                                  <a:pt x="8" y="558"/>
                                </a:lnTo>
                                <a:lnTo>
                                  <a:pt x="0" y="518"/>
                                </a:lnTo>
                                <a:lnTo>
                                  <a:pt x="0" y="104"/>
                                </a:lnTo>
                                <a:close/>
                              </a:path>
                            </a:pathLst>
                          </a:custGeom>
                          <a:noFill/>
                          <a:ln w="12700">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 name="AutoShape 82"/>
                        <wps:cNvSpPr>
                          <a:spLocks/>
                        </wps:cNvSpPr>
                        <wps:spPr bwMode="auto">
                          <a:xfrm>
                            <a:off x="5539" y="6951"/>
                            <a:ext cx="120" cy="407"/>
                          </a:xfrm>
                          <a:custGeom>
                            <a:avLst/>
                            <a:gdLst>
                              <a:gd name="T0" fmla="+- 0 5590 5540"/>
                              <a:gd name="T1" fmla="*/ T0 w 120"/>
                              <a:gd name="T2" fmla="+- 0 7238 6951"/>
                              <a:gd name="T3" fmla="*/ 7238 h 407"/>
                              <a:gd name="T4" fmla="+- 0 5540 5540"/>
                              <a:gd name="T5" fmla="*/ T4 w 120"/>
                              <a:gd name="T6" fmla="+- 0 7238 6951"/>
                              <a:gd name="T7" fmla="*/ 7238 h 407"/>
                              <a:gd name="T8" fmla="+- 0 5600 5540"/>
                              <a:gd name="T9" fmla="*/ T8 w 120"/>
                              <a:gd name="T10" fmla="+- 0 7358 6951"/>
                              <a:gd name="T11" fmla="*/ 7358 h 407"/>
                              <a:gd name="T12" fmla="+- 0 5650 5540"/>
                              <a:gd name="T13" fmla="*/ T12 w 120"/>
                              <a:gd name="T14" fmla="+- 0 7258 6951"/>
                              <a:gd name="T15" fmla="*/ 7258 h 407"/>
                              <a:gd name="T16" fmla="+- 0 5590 5540"/>
                              <a:gd name="T17" fmla="*/ T16 w 120"/>
                              <a:gd name="T18" fmla="+- 0 7258 6951"/>
                              <a:gd name="T19" fmla="*/ 7258 h 407"/>
                              <a:gd name="T20" fmla="+- 0 5590 5540"/>
                              <a:gd name="T21" fmla="*/ T20 w 120"/>
                              <a:gd name="T22" fmla="+- 0 7238 6951"/>
                              <a:gd name="T23" fmla="*/ 7238 h 407"/>
                              <a:gd name="T24" fmla="+- 0 5610 5540"/>
                              <a:gd name="T25" fmla="*/ T24 w 120"/>
                              <a:gd name="T26" fmla="+- 0 7238 6951"/>
                              <a:gd name="T27" fmla="*/ 7238 h 407"/>
                              <a:gd name="T28" fmla="+- 0 5590 5540"/>
                              <a:gd name="T29" fmla="*/ T28 w 120"/>
                              <a:gd name="T30" fmla="+- 0 7238 6951"/>
                              <a:gd name="T31" fmla="*/ 7238 h 407"/>
                              <a:gd name="T32" fmla="+- 0 5590 5540"/>
                              <a:gd name="T33" fmla="*/ T32 w 120"/>
                              <a:gd name="T34" fmla="+- 0 7258 6951"/>
                              <a:gd name="T35" fmla="*/ 7258 h 407"/>
                              <a:gd name="T36" fmla="+- 0 5610 5540"/>
                              <a:gd name="T37" fmla="*/ T36 w 120"/>
                              <a:gd name="T38" fmla="+- 0 7258 6951"/>
                              <a:gd name="T39" fmla="*/ 7258 h 407"/>
                              <a:gd name="T40" fmla="+- 0 5610 5540"/>
                              <a:gd name="T41" fmla="*/ T40 w 120"/>
                              <a:gd name="T42" fmla="+- 0 7238 6951"/>
                              <a:gd name="T43" fmla="*/ 7238 h 407"/>
                              <a:gd name="T44" fmla="+- 0 5660 5540"/>
                              <a:gd name="T45" fmla="*/ T44 w 120"/>
                              <a:gd name="T46" fmla="+- 0 7238 6951"/>
                              <a:gd name="T47" fmla="*/ 7238 h 407"/>
                              <a:gd name="T48" fmla="+- 0 5610 5540"/>
                              <a:gd name="T49" fmla="*/ T48 w 120"/>
                              <a:gd name="T50" fmla="+- 0 7238 6951"/>
                              <a:gd name="T51" fmla="*/ 7238 h 407"/>
                              <a:gd name="T52" fmla="+- 0 5610 5540"/>
                              <a:gd name="T53" fmla="*/ T52 w 120"/>
                              <a:gd name="T54" fmla="+- 0 7258 6951"/>
                              <a:gd name="T55" fmla="*/ 7258 h 407"/>
                              <a:gd name="T56" fmla="+- 0 5650 5540"/>
                              <a:gd name="T57" fmla="*/ T56 w 120"/>
                              <a:gd name="T58" fmla="+- 0 7258 6951"/>
                              <a:gd name="T59" fmla="*/ 7258 h 407"/>
                              <a:gd name="T60" fmla="+- 0 5660 5540"/>
                              <a:gd name="T61" fmla="*/ T60 w 120"/>
                              <a:gd name="T62" fmla="+- 0 7238 6951"/>
                              <a:gd name="T63" fmla="*/ 7238 h 407"/>
                              <a:gd name="T64" fmla="+- 0 5609 5540"/>
                              <a:gd name="T65" fmla="*/ T64 w 120"/>
                              <a:gd name="T66" fmla="+- 0 6951 6951"/>
                              <a:gd name="T67" fmla="*/ 6951 h 407"/>
                              <a:gd name="T68" fmla="+- 0 5589 5540"/>
                              <a:gd name="T69" fmla="*/ T68 w 120"/>
                              <a:gd name="T70" fmla="+- 0 6951 6951"/>
                              <a:gd name="T71" fmla="*/ 6951 h 407"/>
                              <a:gd name="T72" fmla="+- 0 5590 5540"/>
                              <a:gd name="T73" fmla="*/ T72 w 120"/>
                              <a:gd name="T74" fmla="+- 0 7238 6951"/>
                              <a:gd name="T75" fmla="*/ 7238 h 407"/>
                              <a:gd name="T76" fmla="+- 0 5610 5540"/>
                              <a:gd name="T77" fmla="*/ T76 w 120"/>
                              <a:gd name="T78" fmla="+- 0 7238 6951"/>
                              <a:gd name="T79" fmla="*/ 7238 h 407"/>
                              <a:gd name="T80" fmla="+- 0 5609 5540"/>
                              <a:gd name="T81" fmla="*/ T80 w 120"/>
                              <a:gd name="T82" fmla="+- 0 6951 6951"/>
                              <a:gd name="T83" fmla="*/ 6951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20" h="407">
                                <a:moveTo>
                                  <a:pt x="50" y="287"/>
                                </a:moveTo>
                                <a:lnTo>
                                  <a:pt x="0" y="287"/>
                                </a:lnTo>
                                <a:lnTo>
                                  <a:pt x="60" y="407"/>
                                </a:lnTo>
                                <a:lnTo>
                                  <a:pt x="110" y="307"/>
                                </a:lnTo>
                                <a:lnTo>
                                  <a:pt x="50" y="307"/>
                                </a:lnTo>
                                <a:lnTo>
                                  <a:pt x="50" y="287"/>
                                </a:lnTo>
                                <a:close/>
                                <a:moveTo>
                                  <a:pt x="70" y="287"/>
                                </a:moveTo>
                                <a:lnTo>
                                  <a:pt x="50" y="287"/>
                                </a:lnTo>
                                <a:lnTo>
                                  <a:pt x="50" y="307"/>
                                </a:lnTo>
                                <a:lnTo>
                                  <a:pt x="70" y="307"/>
                                </a:lnTo>
                                <a:lnTo>
                                  <a:pt x="70" y="287"/>
                                </a:lnTo>
                                <a:close/>
                                <a:moveTo>
                                  <a:pt x="120" y="287"/>
                                </a:moveTo>
                                <a:lnTo>
                                  <a:pt x="70" y="287"/>
                                </a:lnTo>
                                <a:lnTo>
                                  <a:pt x="70" y="307"/>
                                </a:lnTo>
                                <a:lnTo>
                                  <a:pt x="110" y="307"/>
                                </a:lnTo>
                                <a:lnTo>
                                  <a:pt x="120" y="287"/>
                                </a:lnTo>
                                <a:close/>
                                <a:moveTo>
                                  <a:pt x="69" y="0"/>
                                </a:moveTo>
                                <a:lnTo>
                                  <a:pt x="49" y="0"/>
                                </a:lnTo>
                                <a:lnTo>
                                  <a:pt x="50" y="287"/>
                                </a:lnTo>
                                <a:lnTo>
                                  <a:pt x="70" y="287"/>
                                </a:lnTo>
                                <a:lnTo>
                                  <a:pt x="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Text Box 81"/>
                        <wps:cNvSpPr txBox="1">
                          <a:spLocks noChangeArrowheads="1"/>
                        </wps:cNvSpPr>
                        <wps:spPr bwMode="auto">
                          <a:xfrm>
                            <a:off x="4955" y="737"/>
                            <a:ext cx="73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215870" w14:textId="77777777" w:rsidR="00857F85" w:rsidRDefault="00857F85">
                              <w:pPr>
                                <w:spacing w:line="266" w:lineRule="exact"/>
                                <w:rPr>
                                  <w:sz w:val="24"/>
                                </w:rPr>
                              </w:pPr>
                              <w:r>
                                <w:rPr>
                                  <w:sz w:val="24"/>
                                </w:rPr>
                                <w:t>Dataset</w:t>
                              </w:r>
                            </w:p>
                          </w:txbxContent>
                        </wps:txbx>
                        <wps:bodyPr rot="0" vert="horz" wrap="square" lIns="0" tIns="0" rIns="0" bIns="0" anchor="t" anchorCtr="0" upright="1">
                          <a:noAutofit/>
                        </wps:bodyPr>
                      </wps:wsp>
                      <wps:wsp>
                        <wps:cNvPr id="94" name="Text Box 80"/>
                        <wps:cNvSpPr txBox="1">
                          <a:spLocks noChangeArrowheads="1"/>
                        </wps:cNvSpPr>
                        <wps:spPr bwMode="auto">
                          <a:xfrm>
                            <a:off x="6228" y="2360"/>
                            <a:ext cx="85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0ADCA" w14:textId="77777777" w:rsidR="00857F85" w:rsidRDefault="00857F85">
                              <w:pPr>
                                <w:spacing w:line="266" w:lineRule="exact"/>
                                <w:rPr>
                                  <w:sz w:val="24"/>
                                </w:rPr>
                              </w:pPr>
                              <w:r>
                                <w:rPr>
                                  <w:sz w:val="24"/>
                                </w:rPr>
                                <w:t>Training</w:t>
                              </w:r>
                            </w:p>
                          </w:txbxContent>
                        </wps:txbx>
                        <wps:bodyPr rot="0" vert="horz" wrap="square" lIns="0" tIns="0" rIns="0" bIns="0" anchor="t" anchorCtr="0" upright="1">
                          <a:noAutofit/>
                        </wps:bodyPr>
                      </wps:wsp>
                      <wps:wsp>
                        <wps:cNvPr id="95" name="Text Box 79"/>
                        <wps:cNvSpPr txBox="1">
                          <a:spLocks noChangeArrowheads="1"/>
                        </wps:cNvSpPr>
                        <wps:spPr bwMode="auto">
                          <a:xfrm>
                            <a:off x="2871" y="2975"/>
                            <a:ext cx="47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1EAE6D" w14:textId="77777777" w:rsidR="00857F85" w:rsidRDefault="00857F85">
                              <w:pPr>
                                <w:spacing w:line="266" w:lineRule="exact"/>
                                <w:rPr>
                                  <w:sz w:val="24"/>
                                </w:rPr>
                              </w:pPr>
                              <w:r>
                                <w:rPr>
                                  <w:sz w:val="24"/>
                                </w:rPr>
                                <w:t>Data</w:t>
                              </w:r>
                            </w:p>
                          </w:txbxContent>
                        </wps:txbx>
                        <wps:bodyPr rot="0" vert="horz" wrap="square" lIns="0" tIns="0" rIns="0" bIns="0" anchor="t" anchorCtr="0" upright="1">
                          <a:noAutofit/>
                        </wps:bodyPr>
                      </wps:wsp>
                      <wps:wsp>
                        <wps:cNvPr id="96" name="Text Box 78"/>
                        <wps:cNvSpPr txBox="1">
                          <a:spLocks noChangeArrowheads="1"/>
                        </wps:cNvSpPr>
                        <wps:spPr bwMode="auto">
                          <a:xfrm>
                            <a:off x="6376" y="3464"/>
                            <a:ext cx="43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3061E" w14:textId="77777777" w:rsidR="00857F85" w:rsidRDefault="00857F85">
                              <w:pPr>
                                <w:spacing w:line="266" w:lineRule="exact"/>
                                <w:rPr>
                                  <w:sz w:val="24"/>
                                </w:rPr>
                              </w:pPr>
                              <w:r>
                                <w:rPr>
                                  <w:sz w:val="24"/>
                                </w:rPr>
                                <w:t>Test</w:t>
                              </w:r>
                            </w:p>
                          </w:txbxContent>
                        </wps:txbx>
                        <wps:bodyPr rot="0" vert="horz" wrap="square" lIns="0" tIns="0" rIns="0" bIns="0" anchor="t" anchorCtr="0" upright="1">
                          <a:noAutofit/>
                        </wps:bodyPr>
                      </wps:wsp>
                      <wps:wsp>
                        <wps:cNvPr id="97" name="Text Box 77"/>
                        <wps:cNvSpPr txBox="1">
                          <a:spLocks noChangeArrowheads="1"/>
                        </wps:cNvSpPr>
                        <wps:spPr bwMode="auto">
                          <a:xfrm>
                            <a:off x="4826" y="4881"/>
                            <a:ext cx="1225"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B0D5D" w14:textId="77777777" w:rsidR="00857F85" w:rsidRDefault="00857F85">
                              <w:pPr>
                                <w:spacing w:line="266" w:lineRule="exact"/>
                                <w:rPr>
                                  <w:sz w:val="24"/>
                                </w:rPr>
                              </w:pPr>
                              <w:r>
                                <w:rPr>
                                  <w:sz w:val="24"/>
                                </w:rPr>
                                <w:t>Data Sci-bot</w:t>
                              </w:r>
                            </w:p>
                          </w:txbxContent>
                        </wps:txbx>
                        <wps:bodyPr rot="0" vert="horz" wrap="square" lIns="0" tIns="0" rIns="0" bIns="0" anchor="t" anchorCtr="0" upright="1">
                          <a:noAutofit/>
                        </wps:bodyPr>
                      </wps:wsp>
                      <wps:wsp>
                        <wps:cNvPr id="98" name="Text Box 76"/>
                        <wps:cNvSpPr txBox="1">
                          <a:spLocks noChangeArrowheads="1"/>
                        </wps:cNvSpPr>
                        <wps:spPr bwMode="auto">
                          <a:xfrm>
                            <a:off x="4974" y="6172"/>
                            <a:ext cx="723"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731660" w14:textId="77777777" w:rsidR="00857F85" w:rsidRDefault="00857F85">
                              <w:pPr>
                                <w:spacing w:line="266" w:lineRule="exact"/>
                                <w:rPr>
                                  <w:sz w:val="24"/>
                                </w:rPr>
                              </w:pPr>
                              <w:r>
                                <w:rPr>
                                  <w:sz w:val="24"/>
                                </w:rPr>
                                <w:t>Results</w:t>
                              </w:r>
                            </w:p>
                          </w:txbxContent>
                        </wps:txbx>
                        <wps:bodyPr rot="0" vert="horz" wrap="square" lIns="0" tIns="0" rIns="0" bIns="0" anchor="t" anchorCtr="0" upright="1">
                          <a:noAutofit/>
                        </wps:bodyPr>
                      </wps:wsp>
                      <wps:wsp>
                        <wps:cNvPr id="99" name="Text Box 75"/>
                        <wps:cNvSpPr txBox="1">
                          <a:spLocks noChangeArrowheads="1"/>
                        </wps:cNvSpPr>
                        <wps:spPr bwMode="auto">
                          <a:xfrm>
                            <a:off x="4917" y="7469"/>
                            <a:ext cx="62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1027E1" w14:textId="77777777" w:rsidR="00857F85" w:rsidRDefault="00857F85">
                              <w:pPr>
                                <w:spacing w:line="266" w:lineRule="exact"/>
                                <w:rPr>
                                  <w:sz w:val="24"/>
                                </w:rPr>
                              </w:pPr>
                              <w:r>
                                <w:rPr>
                                  <w:sz w:val="24"/>
                                </w:rPr>
                                <w:t>Audi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A7F30A" id="Group 74" o:spid="_x0000_s1027" style="position:absolute;margin-left:179.65pt;margin-top:3.35pt;width:292pt;height:344.4pt;z-index:251649536;mso-position-horizontal-relative:page" coordorigin="2673,591" coordsize="5840,7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">
                <v:shape id="AutoShape 91" o:spid="_x0000_s1028" style="position:absolute;left:2683;top:1937;width:5820;height:2292;visibility:visible;mso-wrap-style:square;v-text-anchor:top" coordsize="5820,2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" path="m,2292r5820,l5820,,,,,2292xm29,941r1539,l1568,1515r-100,1l1376,1520r-83,6l1216,1534r-71,9l1079,1553r-61,11l960,1576r-55,12l851,1600r-52,12l746,1623r-53,9l637,1641r-57,7l518,1653r-65,3l382,1656r-77,-2l221,1648r-92,-9l29,1625r,-684xm156,941r,-74l1685,867r,577l1642,1445r-37,1l1578,1448r-10,m275,867r,-73l1817,794r,576l1769,1370r-43,1l1696,1372r-11,1m3348,329r1988,l5336,903r-103,1l5137,906r-89,4l4965,915r-78,6l4814,928r-68,8l4681,944r-61,9l4561,962r-57,10l4449,981r-54,10l4342,1000r-53,8l4235,1016r-55,8l4123,1030r-59,6l4003,1040r-65,3l3870,1044r-73,l3719,1042r-83,-4l3547,1032r-96,-8l3348,1013r,-684xm3512,329r,-74l5486,255r,577l5431,833r-48,1l5349,836r-13,m3666,255r,-73l5657,182r,576l5594,758r-55,1l5501,760r-15,1m3261,1433r2050,l5311,2007r-106,1l5107,2010r-92,4l4929,2019r-80,6l4773,2032r-70,8l4636,2048r-63,9l4512,2066r-58,10l4397,2085r-56,10l4286,2104r-55,8l4176,2120r-57,8l4061,2134r-61,6l3937,2144r-67,3l3799,2148r-75,l3644,2146r-86,-4l3466,2136r-99,-8l3261,2117r,-684xm3430,1433r,-74l5466,1359r,577l5409,1937r-49,1l5325,1940r-14,m3589,1359r,-73l5643,1286r,576l5578,1862r-57,1l5481,1864r-15,1e" filled="f" strokeweight="1pt">
                  <v:path arrowok="t" o:connecttype="custom" o:connectlocs="5820,1937;29,2878;1468,3453;1216,3471;1018,3501;851,3537;693,3569;518,3590;305,3591;29,3562;156,2804;1642,3382;1568,3385;1817,2731;1726,3308;3348,2266;5233,2841;4965,2852;4746,2873;4561,2899;4395,2928;4235,2953;4064,2973;3870,2981;3636,2975;3348,2950;3512,2192;5431,2770;5336,2773;5657,2119;5539,2696;3261,3370;5205,3945;4929,3956;4703,3977;4512,4003;4341,4032;4176,4057;4000,4077;3799,4085;3558,4079;3261,4054;3430,3296;5409,3874;5311,3877;5643,3223;5521,3800" o:connectangles="0,0,0,0,0,0,0,0,0,0,0,0,0,0,0,0,0,0,0,0,0,0,0,0,0,0,0,0,0,0,0,0,0,0,0,0,0,0,0,0,0,0,0,0,0,0,0"/>
                </v:shape>
                <v:shape id="AutoShape 90" o:spid="_x0000_s1029" style="position:absolute;left:4267;top:2588;width:1764;height:1164;visibility:visible;mso-wrap-style:square;v-text-anchor:top" coordsize="1764,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" path="m1677,1151r-24,-27l1587,1052r-18,47l7,494,,513r1562,604l1544,1164r133,-13xm1764,35l1634,r10,50l2,385r4,20l1649,69r10,49l1751,45r13,-10xe" fillcolor="black" stroked="f">
                  <v:path arrowok="t" o:connecttype="custom" o:connectlocs="1677,3739;1653,3712;1587,3640;1569,3687;7,3082;0,3101;1562,3705;1544,3752;1677,3739;1764,2623;1634,2588;1644,2638;2,2973;6,2993;1649,2657;1659,2706;1751,2633;1764,2623" o:connectangles="0,0,0,0,0,0,0,0,0,0,0,0,0,0,0,0,0,0"/>
                </v:shape>
                <v:shape id="Freeform 89" o:spid="_x0000_s1030" style="position:absolute;left:4447;top:601;width:2508;height:804;visibility:visible;mso-wrap-style:square;v-text-anchor:top" coordsize="2508,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" path="m,134l11,82,39,40,82,11,134,,2374,r52,11l2469,40r28,42l2508,134r,536l2497,723r-28,42l2426,794r-52,10l134,804,82,794,39,765,11,723,,670,,134xe" filled="f" strokeweight="1pt">
                  <v:path arrowok="t" o:connecttype="custom" o:connectlocs="0,735;11,683;39,641;82,612;134,601;2374,601;2426,612;2469,641;2497,683;2508,735;2508,1271;2497,1324;2469,1366;2426,1395;2374,1405;134,1405;82,1395;39,1366;11,1324;0,1271;0,735" o:connectangles="0,0,0,0,0,0,0,0,0,0,0,0,0,0,0,0,0,0,0,0,0"/>
                </v:shape>
                <v:shape id="AutoShape 88" o:spid="_x0000_s1031" style="position:absolute;left:5649;top:1389;width:120;height:565;visibility:visible;mso-wrap-style:square;v-text-anchor:top" coordsize="1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" path="m,443l57,564r53,-99l69,465,49,464r1,-20l,443xm50,444r-1,20l69,465r1,-20l50,444xm70,445r-1,20l110,465r10,-19l70,445xm59,l50,444r20,1l79,1,59,xe" fillcolor="black" stroked="f">
                  <v:path arrowok="t" o:connecttype="custom" o:connectlocs="0,1832;57,1953;110,1854;69,1854;49,1853;50,1833;0,1832;50,1833;49,1853;69,1854;70,1834;50,1833;70,1834;69,1854;110,1854;120,1835;70,1834;59,1389;50,1833;70,1834;79,1390;59,1389" o:connectangles="0,0,0,0,0,0,0,0,0,0,0,0,0,0,0,0,0,0,0,0,0,0"/>
                </v:shape>
                <v:shape id="Freeform 87" o:spid="_x0000_s1032" style="position:absolute;left:4188;top:4750;width:3252;height:744;visibility:visible;mso-wrap-style:square;v-text-anchor:top" coordsize="3252,7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" path="m,124l10,76,36,36,76,10,124,,3128,r48,10l3216,36r26,40l3252,124r,496l3242,668r-26,40l3176,734r-48,10l124,744,76,734,36,708,10,668,,620,,124xe" filled="f" strokeweight="1pt">
                  <v:path arrowok="t" o:connecttype="custom" o:connectlocs="0,4874;10,4826;36,4786;76,4760;124,4750;3128,4750;3176,4760;3216,4786;3242,4826;3252,4874;3252,5370;3242,5418;3216,5458;3176,5484;3128,5494;124,5494;76,5484;36,5458;10,5418;0,5370;0,4874" o:connectangles="0,0,0,0,0,0,0,0,0,0,0,0,0,0,0,0,0,0,0,0,0"/>
                </v:shape>
                <v:shape id="AutoShape 86" o:spid="_x0000_s1033" style="position:absolute;left:5647;top:4181;width:120;height:564;visibility:visible;mso-wrap-style:square;v-text-anchor:top" coordsize="120,5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" path="m50,444l,444,60,564,110,464r-60,l50,444xm70,l50,r,464l70,464,70,xm120,444r-50,l70,464r40,l120,444xe" fillcolor="black" stroked="f">
                  <v:path arrowok="t" o:connecttype="custom" o:connectlocs="50,4625;0,4625;60,4745;110,4645;50,4645;50,4625;70,4181;50,4181;50,4645;70,4645;70,4181;120,4625;70,4625;70,4645;110,4645;120,4625" o:connectangles="0,0,0,0,0,0,0,0,0,0,0,0,0,0,0,0"/>
                </v:shape>
                <v:shape id="Freeform 85" o:spid="_x0000_s1034" style="position:absolute;left:4772;top:6027;width:1887;height:935;visibility:visible;mso-wrap-style:square;v-text-anchor:top" coordsize="1887,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" path="m,156l12,95,46,46,95,12,156,,1731,r61,12l1841,46r34,49l1887,156r,623l1875,840r-34,49l1792,923r-61,12l156,935,95,923,46,889,12,840,,779,,156xe" filled="f" strokeweight="1pt">
                  <v:path arrowok="t" o:connecttype="custom" o:connectlocs="0,6184;12,6123;46,6074;95,6040;156,6028;1731,6028;1792,6040;1841,6074;1875,6123;1887,6184;1887,6807;1875,6868;1841,6917;1792,6951;1731,6963;156,6963;95,6951;46,6917;12,6868;0,6807;0,6184" o:connectangles="0,0,0,0,0,0,0,0,0,0,0,0,0,0,0,0,0,0,0,0,0"/>
                </v:shape>
                <v:shape id="AutoShape 84" o:spid="_x0000_s1035" style="position:absolute;left:5540;top:5517;width:120;height:531;visibility:visible;mso-wrap-style:square;v-text-anchor:top" coordsize="120,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" path="m50,411l,411,60,531,110,431r-60,l50,411xm70,l50,r,431l70,431,70,xm120,411r-50,l70,431r40,l120,411xe" fillcolor="black" stroked="f">
                  <v:path arrowok="t" o:connecttype="custom" o:connectlocs="50,5928;0,5928;60,6048;110,5948;50,5948;50,5928;70,5517;50,5517;50,5948;70,5948;70,5517;120,5928;70,5928;70,5948;110,5948;120,5928" o:connectangles="0,0,0,0,0,0,0,0,0,0,0,0,0,0,0,0"/>
                </v:shape>
                <v:shape id="Freeform 83" o:spid="_x0000_s1036" style="position:absolute;left:4651;top:7342;width:1902;height:621;visibility:visible;mso-wrap-style:square;v-text-anchor:top" coordsize="1902,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" path="m,104l8,64,30,31,63,9,104,,1798,r41,9l1872,31r22,33l1902,104r,414l1894,558r-22,33l1839,613r-41,8l104,621,63,613,30,591,8,558,,518,,104xe" filled="f" strokeweight="1pt">
                  <v:path arrowok="t" o:connecttype="custom" o:connectlocs="0,7446;8,7406;30,7373;63,7351;104,7342;1798,7342;1839,7351;1872,7373;1894,7406;1902,7446;1902,7860;1894,7900;1872,7933;1839,7955;1798,7963;104,7963;63,7955;30,7933;8,7900;0,7860;0,7446" o:connectangles="0,0,0,0,0,0,0,0,0,0,0,0,0,0,0,0,0,0,0,0,0"/>
                </v:shape>
                <v:shape id="AutoShape 82" o:spid="_x0000_s1037" style="position:absolute;left:5539;top:6951;width:120;height:407;visibility:visible;mso-wrap-style:square;v-text-anchor:top" coordsize="120,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" path="m50,287l,287,60,407,110,307r-60,l50,287xm70,287r-20,l50,307r20,l70,287xm120,287r-50,l70,307r40,l120,287xm69,l49,r1,287l70,287,69,xe" fillcolor="black" stroked="f">
                  <v:path arrowok="t" o:connecttype="custom" o:connectlocs="50,7238;0,7238;60,7358;110,7258;50,7258;50,7238;70,7238;50,7238;50,7258;70,7258;70,7238;120,7238;70,7238;70,7258;110,7258;120,7238;69,6951;49,6951;50,7238;70,7238;69,6951" o:connectangles="0,0,0,0,0,0,0,0,0,0,0,0,0,0,0,0,0,0,0,0,0"/>
                </v:shape>
                <v:shape id="Text Box 81" o:spid="_x0000_s1038" type="#_x0000_t202" style="position:absolute;left:4955;top:737;width:73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1C215870" w14:textId="77777777" w:rsidR="00857F85" w:rsidRDefault="00857F85">
                        <w:pPr>
                          <w:spacing w:line="266" w:lineRule="exact"/>
                          <w:rPr>
                            <w:sz w:val="24"/>
                          </w:rPr>
                        </w:pPr>
                        <w:r>
                          <w:rPr>
                            <w:sz w:val="24"/>
                          </w:rPr>
                          <w:t>Dataset</w:t>
                        </w:r>
                      </w:p>
                    </w:txbxContent>
                  </v:textbox>
                </v:shape>
                <v:shape id="Text Box 80" o:spid="_x0000_s1039" type="#_x0000_t202" style="position:absolute;left:6228;top:2360;width:85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3300ADCA" w14:textId="77777777" w:rsidR="00857F85" w:rsidRDefault="00857F85">
                        <w:pPr>
                          <w:spacing w:line="266" w:lineRule="exact"/>
                          <w:rPr>
                            <w:sz w:val="24"/>
                          </w:rPr>
                        </w:pPr>
                        <w:r>
                          <w:rPr>
                            <w:sz w:val="24"/>
                          </w:rPr>
                          <w:t>Training</w:t>
                        </w:r>
                      </w:p>
                    </w:txbxContent>
                  </v:textbox>
                </v:shape>
                <v:shape id="Text Box 79" o:spid="_x0000_s1040" type="#_x0000_t202" style="position:absolute;left:2871;top:2975;width:47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7F1EAE6D" w14:textId="77777777" w:rsidR="00857F85" w:rsidRDefault="00857F85">
                        <w:pPr>
                          <w:spacing w:line="266" w:lineRule="exact"/>
                          <w:rPr>
                            <w:sz w:val="24"/>
                          </w:rPr>
                        </w:pPr>
                        <w:r>
                          <w:rPr>
                            <w:sz w:val="24"/>
                          </w:rPr>
                          <w:t>Data</w:t>
                        </w:r>
                      </w:p>
                    </w:txbxContent>
                  </v:textbox>
                </v:shape>
                <v:shape id="Text Box 78" o:spid="_x0000_s1041" type="#_x0000_t202" style="position:absolute;left:6376;top:3464;width:43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" filled="f" stroked="f">
                  <v:textbox inset="0,0,0,0">
                    <w:txbxContent>
                      <w:p w14:paraId="1743061E" w14:textId="77777777" w:rsidR="00857F85" w:rsidRDefault="00857F85">
                        <w:pPr>
                          <w:spacing w:line="266" w:lineRule="exact"/>
                          <w:rPr>
                            <w:sz w:val="24"/>
                          </w:rPr>
                        </w:pPr>
                        <w:r>
                          <w:rPr>
                            <w:sz w:val="24"/>
                          </w:rPr>
                          <w:t>Test</w:t>
                        </w:r>
                      </w:p>
                    </w:txbxContent>
                  </v:textbox>
                </v:shape>
                <v:shape id="Text Box 77" o:spid="_x0000_s1042" type="#_x0000_t202" style="position:absolute;left:4826;top:4881;width:1225;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" filled="f" stroked="f">
                  <v:textbox inset="0,0,0,0">
                    <w:txbxContent>
                      <w:p w14:paraId="3A3B0D5D" w14:textId="77777777" w:rsidR="00857F85" w:rsidRDefault="00857F85">
                        <w:pPr>
                          <w:spacing w:line="266" w:lineRule="exact"/>
                          <w:rPr>
                            <w:sz w:val="24"/>
                          </w:rPr>
                        </w:pPr>
                        <w:r>
                          <w:rPr>
                            <w:sz w:val="24"/>
                          </w:rPr>
                          <w:t>Data Sci-bot</w:t>
                        </w:r>
                      </w:p>
                    </w:txbxContent>
                  </v:textbox>
                </v:shape>
                <v:shape id="Text Box 76" o:spid="_x0000_s1043" type="#_x0000_t202" style="position:absolute;left:4974;top:6172;width:723;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" filled="f" stroked="f">
                  <v:textbox inset="0,0,0,0">
                    <w:txbxContent>
                      <w:p w14:paraId="6E731660" w14:textId="77777777" w:rsidR="00857F85" w:rsidRDefault="00857F85">
                        <w:pPr>
                          <w:spacing w:line="266" w:lineRule="exact"/>
                          <w:rPr>
                            <w:sz w:val="24"/>
                          </w:rPr>
                        </w:pPr>
                        <w:r>
                          <w:rPr>
                            <w:sz w:val="24"/>
                          </w:rPr>
                          <w:t>Results</w:t>
                        </w:r>
                      </w:p>
                    </w:txbxContent>
                  </v:textbox>
                </v:shape>
                <v:shape id="Text Box 75" o:spid="_x0000_s1044" type="#_x0000_t202" style="position:absolute;left:4917;top:7469;width:62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" filled="f" stroked="f">
                  <v:textbox inset="0,0,0,0">
                    <w:txbxContent>
                      <w:p w14:paraId="1C1027E1" w14:textId="77777777" w:rsidR="00857F85" w:rsidRDefault="00857F85">
                        <w:pPr>
                          <w:spacing w:line="266" w:lineRule="exact"/>
                          <w:rPr>
                            <w:sz w:val="24"/>
                          </w:rPr>
                        </w:pPr>
                        <w:r>
                          <w:rPr>
                            <w:sz w:val="24"/>
                          </w:rPr>
                          <w:t>Audio</w:t>
                        </w:r>
                      </w:p>
                    </w:txbxContent>
                  </v:textbox>
                </v:shape>
                <w10:wrap anchorx="page"/>
              </v:group>
            </w:pict>
          </mc:Fallback>
        </mc:AlternateContent>
      </w:r>
    </w:p>
    <w:p w14:paraId="5255A9DE" w14:textId="77777777" w:rsidR="00005344" w:rsidRPr="00005344" w:rsidRDefault="00005344" w:rsidP="00005344">
      <w:pPr>
        <w:pStyle w:val="BodyText"/>
        <w:rPr>
          <w:b/>
          <w:bCs/>
          <w:sz w:val="26"/>
        </w:rPr>
      </w:pPr>
    </w:p>
    <w:p w14:paraId="350EC4FF" w14:textId="77777777" w:rsidR="00AA3B10" w:rsidRDefault="00AA3B10">
      <w:pPr>
        <w:pStyle w:val="Heading5"/>
        <w:spacing w:before="151"/>
        <w:ind w:left="414"/>
      </w:pPr>
    </w:p>
    <w:p w14:paraId="41829497" w14:textId="77777777" w:rsidR="00A4313B" w:rsidRDefault="00A4313B">
      <w:pPr>
        <w:pStyle w:val="BodyText"/>
        <w:rPr>
          <w:b/>
          <w:sz w:val="26"/>
        </w:rPr>
      </w:pPr>
    </w:p>
    <w:p w14:paraId="498B4CC8" w14:textId="77777777" w:rsidR="00A4313B" w:rsidRDefault="00A4313B">
      <w:pPr>
        <w:pStyle w:val="BodyText"/>
        <w:rPr>
          <w:b/>
          <w:sz w:val="26"/>
        </w:rPr>
      </w:pPr>
    </w:p>
    <w:p w14:paraId="000D6C07" w14:textId="77777777" w:rsidR="00A4313B" w:rsidRDefault="00A4313B">
      <w:pPr>
        <w:pStyle w:val="BodyText"/>
        <w:rPr>
          <w:b/>
          <w:sz w:val="26"/>
        </w:rPr>
      </w:pPr>
    </w:p>
    <w:p w14:paraId="1DF5F414" w14:textId="77777777" w:rsidR="00A4313B" w:rsidRDefault="00A4313B">
      <w:pPr>
        <w:pStyle w:val="BodyText"/>
        <w:rPr>
          <w:b/>
          <w:sz w:val="26"/>
        </w:rPr>
      </w:pPr>
    </w:p>
    <w:p w14:paraId="7FA16B32" w14:textId="77777777" w:rsidR="00A4313B" w:rsidRDefault="00A4313B">
      <w:pPr>
        <w:pStyle w:val="BodyText"/>
        <w:rPr>
          <w:b/>
          <w:sz w:val="26"/>
        </w:rPr>
      </w:pPr>
    </w:p>
    <w:p w14:paraId="6E9A5306" w14:textId="77777777" w:rsidR="00A4313B" w:rsidRDefault="00A4313B">
      <w:pPr>
        <w:pStyle w:val="BodyText"/>
        <w:rPr>
          <w:b/>
          <w:sz w:val="26"/>
        </w:rPr>
      </w:pPr>
    </w:p>
    <w:p w14:paraId="317002BE" w14:textId="77777777" w:rsidR="00A4313B" w:rsidRDefault="00A4313B">
      <w:pPr>
        <w:pStyle w:val="BodyText"/>
        <w:rPr>
          <w:b/>
          <w:sz w:val="26"/>
        </w:rPr>
      </w:pPr>
    </w:p>
    <w:p w14:paraId="31260CB7" w14:textId="77777777" w:rsidR="00A4313B" w:rsidRDefault="00A4313B">
      <w:pPr>
        <w:pStyle w:val="BodyText"/>
        <w:rPr>
          <w:b/>
          <w:sz w:val="26"/>
        </w:rPr>
      </w:pPr>
    </w:p>
    <w:p w14:paraId="1BC28C38" w14:textId="77777777" w:rsidR="00A4313B" w:rsidRDefault="00A4313B">
      <w:pPr>
        <w:pStyle w:val="BodyText"/>
        <w:rPr>
          <w:b/>
          <w:sz w:val="26"/>
        </w:rPr>
      </w:pPr>
    </w:p>
    <w:p w14:paraId="1189FB9D" w14:textId="77777777" w:rsidR="00A4313B" w:rsidRDefault="00A4313B">
      <w:pPr>
        <w:pStyle w:val="BodyText"/>
        <w:rPr>
          <w:b/>
          <w:sz w:val="26"/>
        </w:rPr>
      </w:pPr>
    </w:p>
    <w:p w14:paraId="75868382" w14:textId="77777777" w:rsidR="00A4313B" w:rsidRDefault="00A4313B">
      <w:pPr>
        <w:pStyle w:val="BodyText"/>
        <w:rPr>
          <w:b/>
          <w:sz w:val="26"/>
        </w:rPr>
      </w:pPr>
    </w:p>
    <w:p w14:paraId="44700B63" w14:textId="77777777" w:rsidR="00A4313B" w:rsidRDefault="00A4313B">
      <w:pPr>
        <w:pStyle w:val="BodyText"/>
        <w:rPr>
          <w:b/>
          <w:sz w:val="26"/>
        </w:rPr>
      </w:pPr>
    </w:p>
    <w:p w14:paraId="1971A3DE" w14:textId="77777777" w:rsidR="00A4313B" w:rsidRDefault="00A4313B">
      <w:pPr>
        <w:pStyle w:val="BodyText"/>
        <w:rPr>
          <w:b/>
          <w:sz w:val="26"/>
        </w:rPr>
      </w:pPr>
    </w:p>
    <w:p w14:paraId="37A83964" w14:textId="77777777" w:rsidR="00A4313B" w:rsidRDefault="00A4313B">
      <w:pPr>
        <w:pStyle w:val="BodyText"/>
        <w:rPr>
          <w:b/>
          <w:sz w:val="26"/>
        </w:rPr>
      </w:pPr>
    </w:p>
    <w:p w14:paraId="4BAE7E94" w14:textId="77777777" w:rsidR="00A4313B" w:rsidRDefault="00A4313B">
      <w:pPr>
        <w:pStyle w:val="BodyText"/>
        <w:rPr>
          <w:b/>
          <w:sz w:val="26"/>
        </w:rPr>
      </w:pPr>
    </w:p>
    <w:p w14:paraId="003AD806" w14:textId="77777777" w:rsidR="00A4313B" w:rsidRDefault="00A4313B">
      <w:pPr>
        <w:pStyle w:val="BodyText"/>
        <w:rPr>
          <w:b/>
          <w:sz w:val="26"/>
        </w:rPr>
      </w:pPr>
    </w:p>
    <w:p w14:paraId="6C7E1300" w14:textId="77777777" w:rsidR="00A4313B" w:rsidRDefault="00A4313B">
      <w:pPr>
        <w:pStyle w:val="BodyText"/>
        <w:rPr>
          <w:b/>
          <w:sz w:val="26"/>
        </w:rPr>
      </w:pPr>
    </w:p>
    <w:p w14:paraId="3BABE961" w14:textId="77777777" w:rsidR="00A4313B" w:rsidRDefault="00A4313B">
      <w:pPr>
        <w:pStyle w:val="BodyText"/>
        <w:rPr>
          <w:b/>
          <w:sz w:val="26"/>
        </w:rPr>
      </w:pPr>
    </w:p>
    <w:p w14:paraId="4D24F233" w14:textId="77777777" w:rsidR="00A4313B" w:rsidRDefault="00A4313B">
      <w:pPr>
        <w:pStyle w:val="BodyText"/>
        <w:rPr>
          <w:b/>
          <w:sz w:val="26"/>
        </w:rPr>
      </w:pPr>
    </w:p>
    <w:p w14:paraId="1D6C5EB4" w14:textId="77777777" w:rsidR="00A4313B" w:rsidRDefault="00A4313B">
      <w:pPr>
        <w:pStyle w:val="BodyText"/>
        <w:rPr>
          <w:b/>
          <w:sz w:val="26"/>
        </w:rPr>
      </w:pPr>
    </w:p>
    <w:p w14:paraId="6179E080" w14:textId="6D24B4CD" w:rsidR="00A4313B" w:rsidRDefault="00A4313B">
      <w:pPr>
        <w:pStyle w:val="BodyText"/>
        <w:rPr>
          <w:b/>
          <w:sz w:val="26"/>
        </w:rPr>
      </w:pPr>
    </w:p>
    <w:p w14:paraId="34390021" w14:textId="1D26CE72" w:rsidR="00005344" w:rsidRDefault="00005344" w:rsidP="00005344">
      <w:pPr>
        <w:pStyle w:val="BodyText"/>
        <w:jc w:val="right"/>
        <w:rPr>
          <w:b/>
          <w:sz w:val="26"/>
        </w:rPr>
      </w:pPr>
      <w:r>
        <w:rPr>
          <w:b/>
          <w:sz w:val="26"/>
        </w:rPr>
        <w:t xml:space="preserve">               </w:t>
      </w:r>
    </w:p>
    <w:p w14:paraId="4AC01226" w14:textId="244FFD01" w:rsidR="00005344" w:rsidRDefault="00005344" w:rsidP="00005344">
      <w:pPr>
        <w:spacing w:before="1"/>
        <w:jc w:val="right"/>
        <w:rPr>
          <w:b/>
          <w:sz w:val="24"/>
        </w:rPr>
      </w:pPr>
      <w:r>
        <w:rPr>
          <w:b/>
          <w:sz w:val="26"/>
        </w:rPr>
        <w:t xml:space="preserve">               </w:t>
      </w:r>
      <w:r>
        <w:rPr>
          <w:b/>
          <w:sz w:val="24"/>
        </w:rPr>
        <w:t xml:space="preserve">    Figure: Data flow Diagram</w:t>
      </w:r>
    </w:p>
    <w:p w14:paraId="74CAB49E" w14:textId="4585139F" w:rsidR="00005344" w:rsidRDefault="00005344" w:rsidP="00005344">
      <w:pPr>
        <w:pStyle w:val="BodyText"/>
        <w:jc w:val="right"/>
        <w:rPr>
          <w:b/>
          <w:sz w:val="26"/>
        </w:rPr>
      </w:pPr>
    </w:p>
    <w:p w14:paraId="1BA688C9" w14:textId="77777777" w:rsidR="00A4313B" w:rsidRDefault="00A4313B">
      <w:pPr>
        <w:pStyle w:val="BodyText"/>
        <w:rPr>
          <w:b/>
          <w:sz w:val="26"/>
        </w:rPr>
      </w:pPr>
    </w:p>
    <w:p w14:paraId="0AD2FC34" w14:textId="77777777" w:rsidR="00005344" w:rsidRDefault="00005344" w:rsidP="00005344">
      <w:pPr>
        <w:spacing w:before="1"/>
        <w:rPr>
          <w:b/>
          <w:sz w:val="24"/>
        </w:rPr>
      </w:pPr>
      <w:r>
        <w:rPr>
          <w:b/>
          <w:sz w:val="24"/>
        </w:rPr>
        <w:t xml:space="preserve">                                                               </w:t>
      </w:r>
    </w:p>
    <w:p w14:paraId="44E8DED4" w14:textId="77777777" w:rsidR="00005344" w:rsidRDefault="00005344" w:rsidP="00005344">
      <w:pPr>
        <w:spacing w:before="1"/>
        <w:rPr>
          <w:b/>
          <w:sz w:val="24"/>
        </w:rPr>
      </w:pPr>
    </w:p>
    <w:p w14:paraId="41C180AC" w14:textId="77777777" w:rsidR="00005344" w:rsidRDefault="00005344" w:rsidP="00005344">
      <w:pPr>
        <w:spacing w:before="1"/>
        <w:rPr>
          <w:b/>
          <w:sz w:val="24"/>
        </w:rPr>
      </w:pPr>
    </w:p>
    <w:p w14:paraId="0C196174" w14:textId="5462CB79" w:rsidR="00A4313B" w:rsidRDefault="00005344" w:rsidP="00005344">
      <w:pPr>
        <w:spacing w:before="1"/>
        <w:rPr>
          <w:b/>
          <w:sz w:val="24"/>
        </w:rPr>
      </w:pPr>
      <w:r>
        <w:rPr>
          <w:b/>
          <w:sz w:val="24"/>
        </w:rPr>
        <w:t xml:space="preserve">                                                            </w:t>
      </w:r>
    </w:p>
    <w:p w14:paraId="44BC50F8" w14:textId="77777777" w:rsidR="00A4313B" w:rsidRDefault="00A4313B">
      <w:pPr>
        <w:rPr>
          <w:sz w:val="24"/>
        </w:rPr>
        <w:sectPr w:rsidR="00A4313B" w:rsidSect="00655F43">
          <w:type w:val="continuous"/>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num="2" w:space="720" w:equalWidth="0">
            <w:col w:w="3367" w:space="186"/>
            <w:col w:w="7887"/>
          </w:cols>
        </w:sectPr>
      </w:pPr>
    </w:p>
    <w:p w14:paraId="077B0BEB" w14:textId="7B58E588" w:rsidR="00A4313B" w:rsidRPr="00005344" w:rsidRDefault="00857F85" w:rsidP="00005344">
      <w:pPr>
        <w:pStyle w:val="ListParagraph"/>
        <w:numPr>
          <w:ilvl w:val="1"/>
          <w:numId w:val="11"/>
        </w:numPr>
        <w:tabs>
          <w:tab w:val="left" w:pos="794"/>
        </w:tabs>
        <w:spacing w:before="58"/>
        <w:rPr>
          <w:b/>
          <w:sz w:val="28"/>
        </w:rPr>
      </w:pPr>
      <w:r w:rsidRPr="0099147D">
        <w:rPr>
          <w:rFonts w:ascii="Times New Roman" w:hAnsi="Times New Roman" w:cs="Times New Roman"/>
          <w:b/>
          <w:sz w:val="24"/>
          <w:szCs w:val="24"/>
        </w:rPr>
        <w:lastRenderedPageBreak/>
        <w:t>U</w:t>
      </w:r>
      <w:r w:rsidR="00005344" w:rsidRPr="0099147D">
        <w:rPr>
          <w:rFonts w:ascii="Times New Roman" w:hAnsi="Times New Roman" w:cs="Times New Roman"/>
          <w:b/>
          <w:sz w:val="24"/>
          <w:szCs w:val="24"/>
        </w:rPr>
        <w:t>SECASE DIAGRAM</w:t>
      </w:r>
      <w:r w:rsidRPr="0099147D">
        <w:rPr>
          <w:rFonts w:ascii="Times New Roman" w:hAnsi="Times New Roman" w:cs="Times New Roman"/>
          <w:b/>
          <w:spacing w:val="8"/>
          <w:sz w:val="28"/>
        </w:rPr>
        <w:t xml:space="preserve"> </w:t>
      </w:r>
      <w:r w:rsidRPr="00005344">
        <w:rPr>
          <w:b/>
          <w:sz w:val="28"/>
        </w:rPr>
        <w:t>:</w:t>
      </w:r>
    </w:p>
    <w:p w14:paraId="1684F756" w14:textId="77777777" w:rsidR="00A4313B" w:rsidRDefault="00A4313B">
      <w:pPr>
        <w:pStyle w:val="BodyText"/>
        <w:rPr>
          <w:b/>
          <w:sz w:val="20"/>
        </w:rPr>
      </w:pPr>
    </w:p>
    <w:p w14:paraId="0611643B" w14:textId="77777777" w:rsidR="00A4313B" w:rsidRDefault="00A4313B">
      <w:pPr>
        <w:pStyle w:val="BodyText"/>
        <w:rPr>
          <w:b/>
          <w:sz w:val="20"/>
        </w:rPr>
      </w:pPr>
    </w:p>
    <w:p w14:paraId="643ED192" w14:textId="3921174C" w:rsidR="00A4313B" w:rsidRDefault="00327B67">
      <w:pPr>
        <w:pStyle w:val="BodyText"/>
        <w:spacing w:before="2"/>
        <w:rPr>
          <w:b/>
          <w:sz w:val="10"/>
        </w:rPr>
      </w:pPr>
      <w:r>
        <w:rPr>
          <w:noProof/>
        </w:rPr>
        <mc:AlternateContent>
          <mc:Choice Requires="wpg">
            <w:drawing>
              <wp:anchor distT="0" distB="0" distL="0" distR="0" simplePos="0" relativeHeight="251665920" behindDoc="1" locked="0" layoutInCell="1" allowOverlap="1" wp14:anchorId="5F23C4BC" wp14:editId="36CB87AF">
                <wp:simplePos x="0" y="0"/>
                <wp:positionH relativeFrom="page">
                  <wp:posOffset>762635</wp:posOffset>
                </wp:positionH>
                <wp:positionV relativeFrom="paragraph">
                  <wp:posOffset>99695</wp:posOffset>
                </wp:positionV>
                <wp:extent cx="5805170" cy="5231130"/>
                <wp:effectExtent l="0" t="0" r="0" b="0"/>
                <wp:wrapTopAndBottom/>
                <wp:docPr id="67"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5170" cy="5231130"/>
                          <a:chOff x="1201" y="157"/>
                          <a:chExt cx="9142" cy="8238"/>
                        </a:xfrm>
                      </wpg:grpSpPr>
                      <wps:wsp>
                        <wps:cNvPr id="68" name="Rectangle 73"/>
                        <wps:cNvSpPr>
                          <a:spLocks noChangeArrowheads="1"/>
                        </wps:cNvSpPr>
                        <wps:spPr bwMode="auto">
                          <a:xfrm>
                            <a:off x="1208" y="164"/>
                            <a:ext cx="9127" cy="822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Freeform 72"/>
                        <wps:cNvSpPr>
                          <a:spLocks/>
                        </wps:cNvSpPr>
                        <wps:spPr bwMode="auto">
                          <a:xfrm>
                            <a:off x="1544" y="3161"/>
                            <a:ext cx="543" cy="711"/>
                          </a:xfrm>
                          <a:custGeom>
                            <a:avLst/>
                            <a:gdLst>
                              <a:gd name="T0" fmla="+- 0 1816 1544"/>
                              <a:gd name="T1" fmla="*/ T0 w 543"/>
                              <a:gd name="T2" fmla="+- 0 3161 3161"/>
                              <a:gd name="T3" fmla="*/ 3161 h 711"/>
                              <a:gd name="T4" fmla="+- 0 1753 1544"/>
                              <a:gd name="T5" fmla="*/ T4 w 543"/>
                              <a:gd name="T6" fmla="+- 0 3170 3161"/>
                              <a:gd name="T7" fmla="*/ 3170 h 711"/>
                              <a:gd name="T8" fmla="+- 0 1696 1544"/>
                              <a:gd name="T9" fmla="*/ T8 w 543"/>
                              <a:gd name="T10" fmla="+- 0 3197 3161"/>
                              <a:gd name="T11" fmla="*/ 3197 h 711"/>
                              <a:gd name="T12" fmla="+- 0 1646 1544"/>
                              <a:gd name="T13" fmla="*/ T12 w 543"/>
                              <a:gd name="T14" fmla="+- 0 3239 3161"/>
                              <a:gd name="T15" fmla="*/ 3239 h 711"/>
                              <a:gd name="T16" fmla="+- 0 1604 1544"/>
                              <a:gd name="T17" fmla="*/ T16 w 543"/>
                              <a:gd name="T18" fmla="+- 0 3294 3161"/>
                              <a:gd name="T19" fmla="*/ 3294 h 711"/>
                              <a:gd name="T20" fmla="+- 0 1572 1544"/>
                              <a:gd name="T21" fmla="*/ T20 w 543"/>
                              <a:gd name="T22" fmla="+- 0 3360 3161"/>
                              <a:gd name="T23" fmla="*/ 3360 h 711"/>
                              <a:gd name="T24" fmla="+- 0 1551 1544"/>
                              <a:gd name="T25" fmla="*/ T24 w 543"/>
                              <a:gd name="T26" fmla="+- 0 3435 3161"/>
                              <a:gd name="T27" fmla="*/ 3435 h 711"/>
                              <a:gd name="T28" fmla="+- 0 1544 1544"/>
                              <a:gd name="T29" fmla="*/ T28 w 543"/>
                              <a:gd name="T30" fmla="+- 0 3516 3161"/>
                              <a:gd name="T31" fmla="*/ 3516 h 711"/>
                              <a:gd name="T32" fmla="+- 0 1551 1544"/>
                              <a:gd name="T33" fmla="*/ T32 w 543"/>
                              <a:gd name="T34" fmla="+- 0 3598 3161"/>
                              <a:gd name="T35" fmla="*/ 3598 h 711"/>
                              <a:gd name="T36" fmla="+- 0 1572 1544"/>
                              <a:gd name="T37" fmla="*/ T36 w 543"/>
                              <a:gd name="T38" fmla="+- 0 3673 3161"/>
                              <a:gd name="T39" fmla="*/ 3673 h 711"/>
                              <a:gd name="T40" fmla="+- 0 1604 1544"/>
                              <a:gd name="T41" fmla="*/ T40 w 543"/>
                              <a:gd name="T42" fmla="+- 0 3739 3161"/>
                              <a:gd name="T43" fmla="*/ 3739 h 711"/>
                              <a:gd name="T44" fmla="+- 0 1646 1544"/>
                              <a:gd name="T45" fmla="*/ T44 w 543"/>
                              <a:gd name="T46" fmla="+- 0 3794 3161"/>
                              <a:gd name="T47" fmla="*/ 3794 h 711"/>
                              <a:gd name="T48" fmla="+- 0 1696 1544"/>
                              <a:gd name="T49" fmla="*/ T48 w 543"/>
                              <a:gd name="T50" fmla="+- 0 3836 3161"/>
                              <a:gd name="T51" fmla="*/ 3836 h 711"/>
                              <a:gd name="T52" fmla="+- 0 1753 1544"/>
                              <a:gd name="T53" fmla="*/ T52 w 543"/>
                              <a:gd name="T54" fmla="+- 0 3863 3161"/>
                              <a:gd name="T55" fmla="*/ 3863 h 711"/>
                              <a:gd name="T56" fmla="+- 0 1816 1544"/>
                              <a:gd name="T57" fmla="*/ T56 w 543"/>
                              <a:gd name="T58" fmla="+- 0 3872 3161"/>
                              <a:gd name="T59" fmla="*/ 3872 h 711"/>
                              <a:gd name="T60" fmla="+- 0 1878 1544"/>
                              <a:gd name="T61" fmla="*/ T60 w 543"/>
                              <a:gd name="T62" fmla="+- 0 3863 3161"/>
                              <a:gd name="T63" fmla="*/ 3863 h 711"/>
                              <a:gd name="T64" fmla="+- 0 1935 1544"/>
                              <a:gd name="T65" fmla="*/ T64 w 543"/>
                              <a:gd name="T66" fmla="+- 0 3836 3161"/>
                              <a:gd name="T67" fmla="*/ 3836 h 711"/>
                              <a:gd name="T68" fmla="+- 0 1985 1544"/>
                              <a:gd name="T69" fmla="*/ T68 w 543"/>
                              <a:gd name="T70" fmla="+- 0 3794 3161"/>
                              <a:gd name="T71" fmla="*/ 3794 h 711"/>
                              <a:gd name="T72" fmla="+- 0 2027 1544"/>
                              <a:gd name="T73" fmla="*/ T72 w 543"/>
                              <a:gd name="T74" fmla="+- 0 3739 3161"/>
                              <a:gd name="T75" fmla="*/ 3739 h 711"/>
                              <a:gd name="T76" fmla="+- 0 2059 1544"/>
                              <a:gd name="T77" fmla="*/ T76 w 543"/>
                              <a:gd name="T78" fmla="+- 0 3673 3161"/>
                              <a:gd name="T79" fmla="*/ 3673 h 711"/>
                              <a:gd name="T80" fmla="+- 0 2080 1544"/>
                              <a:gd name="T81" fmla="*/ T80 w 543"/>
                              <a:gd name="T82" fmla="+- 0 3598 3161"/>
                              <a:gd name="T83" fmla="*/ 3598 h 711"/>
                              <a:gd name="T84" fmla="+- 0 2087 1544"/>
                              <a:gd name="T85" fmla="*/ T84 w 543"/>
                              <a:gd name="T86" fmla="+- 0 3516 3161"/>
                              <a:gd name="T87" fmla="*/ 3516 h 711"/>
                              <a:gd name="T88" fmla="+- 0 2080 1544"/>
                              <a:gd name="T89" fmla="*/ T88 w 543"/>
                              <a:gd name="T90" fmla="+- 0 3435 3161"/>
                              <a:gd name="T91" fmla="*/ 3435 h 711"/>
                              <a:gd name="T92" fmla="+- 0 2059 1544"/>
                              <a:gd name="T93" fmla="*/ T92 w 543"/>
                              <a:gd name="T94" fmla="+- 0 3360 3161"/>
                              <a:gd name="T95" fmla="*/ 3360 h 711"/>
                              <a:gd name="T96" fmla="+- 0 2027 1544"/>
                              <a:gd name="T97" fmla="*/ T96 w 543"/>
                              <a:gd name="T98" fmla="+- 0 3294 3161"/>
                              <a:gd name="T99" fmla="*/ 3294 h 711"/>
                              <a:gd name="T100" fmla="+- 0 1985 1544"/>
                              <a:gd name="T101" fmla="*/ T100 w 543"/>
                              <a:gd name="T102" fmla="+- 0 3239 3161"/>
                              <a:gd name="T103" fmla="*/ 3239 h 711"/>
                              <a:gd name="T104" fmla="+- 0 1935 1544"/>
                              <a:gd name="T105" fmla="*/ T104 w 543"/>
                              <a:gd name="T106" fmla="+- 0 3197 3161"/>
                              <a:gd name="T107" fmla="*/ 3197 h 711"/>
                              <a:gd name="T108" fmla="+- 0 1878 1544"/>
                              <a:gd name="T109" fmla="*/ T108 w 543"/>
                              <a:gd name="T110" fmla="+- 0 3170 3161"/>
                              <a:gd name="T111" fmla="*/ 3170 h 711"/>
                              <a:gd name="T112" fmla="+- 0 1816 1544"/>
                              <a:gd name="T113" fmla="*/ T112 w 543"/>
                              <a:gd name="T114" fmla="+- 0 3161 3161"/>
                              <a:gd name="T115" fmla="*/ 3161 h 71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543" h="711">
                                <a:moveTo>
                                  <a:pt x="272" y="0"/>
                                </a:moveTo>
                                <a:lnTo>
                                  <a:pt x="209" y="9"/>
                                </a:lnTo>
                                <a:lnTo>
                                  <a:pt x="152" y="36"/>
                                </a:lnTo>
                                <a:lnTo>
                                  <a:pt x="102" y="78"/>
                                </a:lnTo>
                                <a:lnTo>
                                  <a:pt x="60" y="133"/>
                                </a:lnTo>
                                <a:lnTo>
                                  <a:pt x="28" y="199"/>
                                </a:lnTo>
                                <a:lnTo>
                                  <a:pt x="7" y="274"/>
                                </a:lnTo>
                                <a:lnTo>
                                  <a:pt x="0" y="355"/>
                                </a:lnTo>
                                <a:lnTo>
                                  <a:pt x="7" y="437"/>
                                </a:lnTo>
                                <a:lnTo>
                                  <a:pt x="28" y="512"/>
                                </a:lnTo>
                                <a:lnTo>
                                  <a:pt x="60" y="578"/>
                                </a:lnTo>
                                <a:lnTo>
                                  <a:pt x="102" y="633"/>
                                </a:lnTo>
                                <a:lnTo>
                                  <a:pt x="152" y="675"/>
                                </a:lnTo>
                                <a:lnTo>
                                  <a:pt x="209" y="702"/>
                                </a:lnTo>
                                <a:lnTo>
                                  <a:pt x="272" y="711"/>
                                </a:lnTo>
                                <a:lnTo>
                                  <a:pt x="334" y="702"/>
                                </a:lnTo>
                                <a:lnTo>
                                  <a:pt x="391" y="675"/>
                                </a:lnTo>
                                <a:lnTo>
                                  <a:pt x="441" y="633"/>
                                </a:lnTo>
                                <a:lnTo>
                                  <a:pt x="483" y="578"/>
                                </a:lnTo>
                                <a:lnTo>
                                  <a:pt x="515" y="512"/>
                                </a:lnTo>
                                <a:lnTo>
                                  <a:pt x="536" y="437"/>
                                </a:lnTo>
                                <a:lnTo>
                                  <a:pt x="543" y="355"/>
                                </a:lnTo>
                                <a:lnTo>
                                  <a:pt x="536" y="274"/>
                                </a:lnTo>
                                <a:lnTo>
                                  <a:pt x="515" y="199"/>
                                </a:lnTo>
                                <a:lnTo>
                                  <a:pt x="483" y="133"/>
                                </a:lnTo>
                                <a:lnTo>
                                  <a:pt x="441" y="78"/>
                                </a:lnTo>
                                <a:lnTo>
                                  <a:pt x="391" y="36"/>
                                </a:lnTo>
                                <a:lnTo>
                                  <a:pt x="334" y="9"/>
                                </a:lnTo>
                                <a:lnTo>
                                  <a:pt x="272"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AutoShape 71"/>
                        <wps:cNvSpPr>
                          <a:spLocks/>
                        </wps:cNvSpPr>
                        <wps:spPr bwMode="auto">
                          <a:xfrm>
                            <a:off x="1544" y="3161"/>
                            <a:ext cx="543" cy="2777"/>
                          </a:xfrm>
                          <a:custGeom>
                            <a:avLst/>
                            <a:gdLst>
                              <a:gd name="T0" fmla="+- 0 1544 1544"/>
                              <a:gd name="T1" fmla="*/ T0 w 543"/>
                              <a:gd name="T2" fmla="+- 0 3516 3161"/>
                              <a:gd name="T3" fmla="*/ 3516 h 2777"/>
                              <a:gd name="T4" fmla="+- 0 1551 1544"/>
                              <a:gd name="T5" fmla="*/ T4 w 543"/>
                              <a:gd name="T6" fmla="+- 0 3435 3161"/>
                              <a:gd name="T7" fmla="*/ 3435 h 2777"/>
                              <a:gd name="T8" fmla="+- 0 1572 1544"/>
                              <a:gd name="T9" fmla="*/ T8 w 543"/>
                              <a:gd name="T10" fmla="+- 0 3360 3161"/>
                              <a:gd name="T11" fmla="*/ 3360 h 2777"/>
                              <a:gd name="T12" fmla="+- 0 1604 1544"/>
                              <a:gd name="T13" fmla="*/ T12 w 543"/>
                              <a:gd name="T14" fmla="+- 0 3294 3161"/>
                              <a:gd name="T15" fmla="*/ 3294 h 2777"/>
                              <a:gd name="T16" fmla="+- 0 1646 1544"/>
                              <a:gd name="T17" fmla="*/ T16 w 543"/>
                              <a:gd name="T18" fmla="+- 0 3239 3161"/>
                              <a:gd name="T19" fmla="*/ 3239 h 2777"/>
                              <a:gd name="T20" fmla="+- 0 1696 1544"/>
                              <a:gd name="T21" fmla="*/ T20 w 543"/>
                              <a:gd name="T22" fmla="+- 0 3197 3161"/>
                              <a:gd name="T23" fmla="*/ 3197 h 2777"/>
                              <a:gd name="T24" fmla="+- 0 1753 1544"/>
                              <a:gd name="T25" fmla="*/ T24 w 543"/>
                              <a:gd name="T26" fmla="+- 0 3170 3161"/>
                              <a:gd name="T27" fmla="*/ 3170 h 2777"/>
                              <a:gd name="T28" fmla="+- 0 1816 1544"/>
                              <a:gd name="T29" fmla="*/ T28 w 543"/>
                              <a:gd name="T30" fmla="+- 0 3161 3161"/>
                              <a:gd name="T31" fmla="*/ 3161 h 2777"/>
                              <a:gd name="T32" fmla="+- 0 1878 1544"/>
                              <a:gd name="T33" fmla="*/ T32 w 543"/>
                              <a:gd name="T34" fmla="+- 0 3170 3161"/>
                              <a:gd name="T35" fmla="*/ 3170 h 2777"/>
                              <a:gd name="T36" fmla="+- 0 1935 1544"/>
                              <a:gd name="T37" fmla="*/ T36 w 543"/>
                              <a:gd name="T38" fmla="+- 0 3197 3161"/>
                              <a:gd name="T39" fmla="*/ 3197 h 2777"/>
                              <a:gd name="T40" fmla="+- 0 1985 1544"/>
                              <a:gd name="T41" fmla="*/ T40 w 543"/>
                              <a:gd name="T42" fmla="+- 0 3239 3161"/>
                              <a:gd name="T43" fmla="*/ 3239 h 2777"/>
                              <a:gd name="T44" fmla="+- 0 2027 1544"/>
                              <a:gd name="T45" fmla="*/ T44 w 543"/>
                              <a:gd name="T46" fmla="+- 0 3294 3161"/>
                              <a:gd name="T47" fmla="*/ 3294 h 2777"/>
                              <a:gd name="T48" fmla="+- 0 2059 1544"/>
                              <a:gd name="T49" fmla="*/ T48 w 543"/>
                              <a:gd name="T50" fmla="+- 0 3360 3161"/>
                              <a:gd name="T51" fmla="*/ 3360 h 2777"/>
                              <a:gd name="T52" fmla="+- 0 2080 1544"/>
                              <a:gd name="T53" fmla="*/ T52 w 543"/>
                              <a:gd name="T54" fmla="+- 0 3435 3161"/>
                              <a:gd name="T55" fmla="*/ 3435 h 2777"/>
                              <a:gd name="T56" fmla="+- 0 2087 1544"/>
                              <a:gd name="T57" fmla="*/ T56 w 543"/>
                              <a:gd name="T58" fmla="+- 0 3516 3161"/>
                              <a:gd name="T59" fmla="*/ 3516 h 2777"/>
                              <a:gd name="T60" fmla="+- 0 2080 1544"/>
                              <a:gd name="T61" fmla="*/ T60 w 543"/>
                              <a:gd name="T62" fmla="+- 0 3598 3161"/>
                              <a:gd name="T63" fmla="*/ 3598 h 2777"/>
                              <a:gd name="T64" fmla="+- 0 2059 1544"/>
                              <a:gd name="T65" fmla="*/ T64 w 543"/>
                              <a:gd name="T66" fmla="+- 0 3673 3161"/>
                              <a:gd name="T67" fmla="*/ 3673 h 2777"/>
                              <a:gd name="T68" fmla="+- 0 2027 1544"/>
                              <a:gd name="T69" fmla="*/ T68 w 543"/>
                              <a:gd name="T70" fmla="+- 0 3739 3161"/>
                              <a:gd name="T71" fmla="*/ 3739 h 2777"/>
                              <a:gd name="T72" fmla="+- 0 1985 1544"/>
                              <a:gd name="T73" fmla="*/ T72 w 543"/>
                              <a:gd name="T74" fmla="+- 0 3794 3161"/>
                              <a:gd name="T75" fmla="*/ 3794 h 2777"/>
                              <a:gd name="T76" fmla="+- 0 1935 1544"/>
                              <a:gd name="T77" fmla="*/ T76 w 543"/>
                              <a:gd name="T78" fmla="+- 0 3836 3161"/>
                              <a:gd name="T79" fmla="*/ 3836 h 2777"/>
                              <a:gd name="T80" fmla="+- 0 1878 1544"/>
                              <a:gd name="T81" fmla="*/ T80 w 543"/>
                              <a:gd name="T82" fmla="+- 0 3863 3161"/>
                              <a:gd name="T83" fmla="*/ 3863 h 2777"/>
                              <a:gd name="T84" fmla="+- 0 1816 1544"/>
                              <a:gd name="T85" fmla="*/ T84 w 543"/>
                              <a:gd name="T86" fmla="+- 0 3872 3161"/>
                              <a:gd name="T87" fmla="*/ 3872 h 2777"/>
                              <a:gd name="T88" fmla="+- 0 1753 1544"/>
                              <a:gd name="T89" fmla="*/ T88 w 543"/>
                              <a:gd name="T90" fmla="+- 0 3863 3161"/>
                              <a:gd name="T91" fmla="*/ 3863 h 2777"/>
                              <a:gd name="T92" fmla="+- 0 1696 1544"/>
                              <a:gd name="T93" fmla="*/ T92 w 543"/>
                              <a:gd name="T94" fmla="+- 0 3836 3161"/>
                              <a:gd name="T95" fmla="*/ 3836 h 2777"/>
                              <a:gd name="T96" fmla="+- 0 1646 1544"/>
                              <a:gd name="T97" fmla="*/ T96 w 543"/>
                              <a:gd name="T98" fmla="+- 0 3794 3161"/>
                              <a:gd name="T99" fmla="*/ 3794 h 2777"/>
                              <a:gd name="T100" fmla="+- 0 1604 1544"/>
                              <a:gd name="T101" fmla="*/ T100 w 543"/>
                              <a:gd name="T102" fmla="+- 0 3739 3161"/>
                              <a:gd name="T103" fmla="*/ 3739 h 2777"/>
                              <a:gd name="T104" fmla="+- 0 1572 1544"/>
                              <a:gd name="T105" fmla="*/ T104 w 543"/>
                              <a:gd name="T106" fmla="+- 0 3673 3161"/>
                              <a:gd name="T107" fmla="*/ 3673 h 2777"/>
                              <a:gd name="T108" fmla="+- 0 1551 1544"/>
                              <a:gd name="T109" fmla="*/ T108 w 543"/>
                              <a:gd name="T110" fmla="+- 0 3598 3161"/>
                              <a:gd name="T111" fmla="*/ 3598 h 2777"/>
                              <a:gd name="T112" fmla="+- 0 1544 1544"/>
                              <a:gd name="T113" fmla="*/ T112 w 543"/>
                              <a:gd name="T114" fmla="+- 0 3516 3161"/>
                              <a:gd name="T115" fmla="*/ 3516 h 2777"/>
                              <a:gd name="T116" fmla="+- 0 1826 1544"/>
                              <a:gd name="T117" fmla="*/ T116 w 543"/>
                              <a:gd name="T118" fmla="+- 0 3862 3161"/>
                              <a:gd name="T119" fmla="*/ 3862 h 2777"/>
                              <a:gd name="T120" fmla="+- 0 1826 1544"/>
                              <a:gd name="T121" fmla="*/ T120 w 543"/>
                              <a:gd name="T122" fmla="+- 0 5938 3161"/>
                              <a:gd name="T123" fmla="*/ 5938 h 2777"/>
                              <a:gd name="T124" fmla="+- 0 1826 1544"/>
                              <a:gd name="T125" fmla="*/ T124 w 543"/>
                              <a:gd name="T126" fmla="+- 0 4237 3161"/>
                              <a:gd name="T127" fmla="*/ 4237 h 2777"/>
                              <a:gd name="T128" fmla="+- 0 1544 1544"/>
                              <a:gd name="T129" fmla="*/ T128 w 543"/>
                              <a:gd name="T130" fmla="+- 0 4611 3161"/>
                              <a:gd name="T131" fmla="*/ 4611 h 2777"/>
                              <a:gd name="T132" fmla="+- 0 1826 1544"/>
                              <a:gd name="T133" fmla="*/ T132 w 543"/>
                              <a:gd name="T134" fmla="+- 0 4237 3161"/>
                              <a:gd name="T135" fmla="*/ 4237 h 2777"/>
                              <a:gd name="T136" fmla="+- 0 2087 1544"/>
                              <a:gd name="T137" fmla="*/ T136 w 543"/>
                              <a:gd name="T138" fmla="+- 0 4461 3161"/>
                              <a:gd name="T139" fmla="*/ 4461 h 2777"/>
                              <a:gd name="T140" fmla="+- 0 1826 1544"/>
                              <a:gd name="T141" fmla="*/ T140 w 543"/>
                              <a:gd name="T142" fmla="+- 0 5114 3161"/>
                              <a:gd name="T143" fmla="*/ 5114 h 2777"/>
                              <a:gd name="T144" fmla="+- 0 1544 1544"/>
                              <a:gd name="T145" fmla="*/ T144 w 543"/>
                              <a:gd name="T146" fmla="+- 0 5526 3161"/>
                              <a:gd name="T147" fmla="*/ 5526 h 2777"/>
                              <a:gd name="T148" fmla="+- 0 1826 1544"/>
                              <a:gd name="T149" fmla="*/ T148 w 543"/>
                              <a:gd name="T150" fmla="+- 0 5114 3161"/>
                              <a:gd name="T151" fmla="*/ 5114 h 2777"/>
                              <a:gd name="T152" fmla="+- 0 2087 1544"/>
                              <a:gd name="T153" fmla="*/ T152 w 543"/>
                              <a:gd name="T154" fmla="+- 0 5432 3161"/>
                              <a:gd name="T155" fmla="*/ 5432 h 27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Lst>
                            <a:rect l="0" t="0" r="r" b="b"/>
                            <a:pathLst>
                              <a:path w="543" h="2777">
                                <a:moveTo>
                                  <a:pt x="0" y="355"/>
                                </a:moveTo>
                                <a:lnTo>
                                  <a:pt x="7" y="274"/>
                                </a:lnTo>
                                <a:lnTo>
                                  <a:pt x="28" y="199"/>
                                </a:lnTo>
                                <a:lnTo>
                                  <a:pt x="60" y="133"/>
                                </a:lnTo>
                                <a:lnTo>
                                  <a:pt x="102" y="78"/>
                                </a:lnTo>
                                <a:lnTo>
                                  <a:pt x="152" y="36"/>
                                </a:lnTo>
                                <a:lnTo>
                                  <a:pt x="209" y="9"/>
                                </a:lnTo>
                                <a:lnTo>
                                  <a:pt x="272" y="0"/>
                                </a:lnTo>
                                <a:lnTo>
                                  <a:pt x="334" y="9"/>
                                </a:lnTo>
                                <a:lnTo>
                                  <a:pt x="391" y="36"/>
                                </a:lnTo>
                                <a:lnTo>
                                  <a:pt x="441" y="78"/>
                                </a:lnTo>
                                <a:lnTo>
                                  <a:pt x="483" y="133"/>
                                </a:lnTo>
                                <a:lnTo>
                                  <a:pt x="515" y="199"/>
                                </a:lnTo>
                                <a:lnTo>
                                  <a:pt x="536" y="274"/>
                                </a:lnTo>
                                <a:lnTo>
                                  <a:pt x="543" y="355"/>
                                </a:lnTo>
                                <a:lnTo>
                                  <a:pt x="536" y="437"/>
                                </a:lnTo>
                                <a:lnTo>
                                  <a:pt x="515" y="512"/>
                                </a:lnTo>
                                <a:lnTo>
                                  <a:pt x="483" y="578"/>
                                </a:lnTo>
                                <a:lnTo>
                                  <a:pt x="441" y="633"/>
                                </a:lnTo>
                                <a:lnTo>
                                  <a:pt x="391" y="675"/>
                                </a:lnTo>
                                <a:lnTo>
                                  <a:pt x="334" y="702"/>
                                </a:lnTo>
                                <a:lnTo>
                                  <a:pt x="272" y="711"/>
                                </a:lnTo>
                                <a:lnTo>
                                  <a:pt x="209" y="702"/>
                                </a:lnTo>
                                <a:lnTo>
                                  <a:pt x="152" y="675"/>
                                </a:lnTo>
                                <a:lnTo>
                                  <a:pt x="102" y="633"/>
                                </a:lnTo>
                                <a:lnTo>
                                  <a:pt x="60" y="578"/>
                                </a:lnTo>
                                <a:lnTo>
                                  <a:pt x="28" y="512"/>
                                </a:lnTo>
                                <a:lnTo>
                                  <a:pt x="7" y="437"/>
                                </a:lnTo>
                                <a:lnTo>
                                  <a:pt x="0" y="355"/>
                                </a:lnTo>
                                <a:close/>
                                <a:moveTo>
                                  <a:pt x="282" y="701"/>
                                </a:moveTo>
                                <a:lnTo>
                                  <a:pt x="282" y="2777"/>
                                </a:lnTo>
                                <a:moveTo>
                                  <a:pt x="282" y="1076"/>
                                </a:moveTo>
                                <a:lnTo>
                                  <a:pt x="0" y="1450"/>
                                </a:lnTo>
                                <a:moveTo>
                                  <a:pt x="282" y="1076"/>
                                </a:moveTo>
                                <a:lnTo>
                                  <a:pt x="543" y="1300"/>
                                </a:lnTo>
                                <a:moveTo>
                                  <a:pt x="282" y="1953"/>
                                </a:moveTo>
                                <a:lnTo>
                                  <a:pt x="0" y="2365"/>
                                </a:lnTo>
                                <a:moveTo>
                                  <a:pt x="282" y="1953"/>
                                </a:moveTo>
                                <a:lnTo>
                                  <a:pt x="543" y="2271"/>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Freeform 70"/>
                        <wps:cNvSpPr>
                          <a:spLocks/>
                        </wps:cNvSpPr>
                        <wps:spPr bwMode="auto">
                          <a:xfrm>
                            <a:off x="3901" y="752"/>
                            <a:ext cx="3367" cy="767"/>
                          </a:xfrm>
                          <a:custGeom>
                            <a:avLst/>
                            <a:gdLst>
                              <a:gd name="T0" fmla="+- 0 5469 3901"/>
                              <a:gd name="T1" fmla="*/ T0 w 3367"/>
                              <a:gd name="T2" fmla="+- 0 753 752"/>
                              <a:gd name="T3" fmla="*/ 753 h 767"/>
                              <a:gd name="T4" fmla="+- 0 5245 3901"/>
                              <a:gd name="T5" fmla="*/ T4 w 3367"/>
                              <a:gd name="T6" fmla="+- 0 760 752"/>
                              <a:gd name="T7" fmla="*/ 760 h 767"/>
                              <a:gd name="T8" fmla="+- 0 5032 3901"/>
                              <a:gd name="T9" fmla="*/ T8 w 3367"/>
                              <a:gd name="T10" fmla="+- 0 773 752"/>
                              <a:gd name="T11" fmla="*/ 773 h 767"/>
                              <a:gd name="T12" fmla="+- 0 4830 3901"/>
                              <a:gd name="T13" fmla="*/ T12 w 3367"/>
                              <a:gd name="T14" fmla="+- 0 793 752"/>
                              <a:gd name="T15" fmla="*/ 793 h 767"/>
                              <a:gd name="T16" fmla="+- 0 4643 3901"/>
                              <a:gd name="T17" fmla="*/ T16 w 3367"/>
                              <a:gd name="T18" fmla="+- 0 818 752"/>
                              <a:gd name="T19" fmla="*/ 818 h 767"/>
                              <a:gd name="T20" fmla="+- 0 4473 3901"/>
                              <a:gd name="T21" fmla="*/ T20 w 3367"/>
                              <a:gd name="T22" fmla="+- 0 848 752"/>
                              <a:gd name="T23" fmla="*/ 848 h 767"/>
                              <a:gd name="T24" fmla="+- 0 4320 3901"/>
                              <a:gd name="T25" fmla="*/ T24 w 3367"/>
                              <a:gd name="T26" fmla="+- 0 882 752"/>
                              <a:gd name="T27" fmla="*/ 882 h 767"/>
                              <a:gd name="T28" fmla="+- 0 4189 3901"/>
                              <a:gd name="T29" fmla="*/ T28 w 3367"/>
                              <a:gd name="T30" fmla="+- 0 921 752"/>
                              <a:gd name="T31" fmla="*/ 921 h 767"/>
                              <a:gd name="T32" fmla="+- 0 4033 3901"/>
                              <a:gd name="T33" fmla="*/ T32 w 3367"/>
                              <a:gd name="T34" fmla="+- 0 986 752"/>
                              <a:gd name="T35" fmla="*/ 986 h 767"/>
                              <a:gd name="T36" fmla="+- 0 3916 3901"/>
                              <a:gd name="T37" fmla="*/ T36 w 3367"/>
                              <a:gd name="T38" fmla="+- 0 1083 752"/>
                              <a:gd name="T39" fmla="*/ 1083 h 767"/>
                              <a:gd name="T40" fmla="+- 0 3905 3901"/>
                              <a:gd name="T41" fmla="*/ T40 w 3367"/>
                              <a:gd name="T42" fmla="+- 0 1162 752"/>
                              <a:gd name="T43" fmla="*/ 1162 h 767"/>
                              <a:gd name="T44" fmla="+- 0 4033 3901"/>
                              <a:gd name="T45" fmla="*/ T44 w 3367"/>
                              <a:gd name="T46" fmla="+- 0 1285 752"/>
                              <a:gd name="T47" fmla="*/ 1285 h 767"/>
                              <a:gd name="T48" fmla="+- 0 4189 3901"/>
                              <a:gd name="T49" fmla="*/ T48 w 3367"/>
                              <a:gd name="T50" fmla="+- 0 1350 752"/>
                              <a:gd name="T51" fmla="*/ 1350 h 767"/>
                              <a:gd name="T52" fmla="+- 0 4320 3901"/>
                              <a:gd name="T53" fmla="*/ T52 w 3367"/>
                              <a:gd name="T54" fmla="+- 0 1389 752"/>
                              <a:gd name="T55" fmla="*/ 1389 h 767"/>
                              <a:gd name="T56" fmla="+- 0 4473 3901"/>
                              <a:gd name="T57" fmla="*/ T56 w 3367"/>
                              <a:gd name="T58" fmla="+- 0 1423 752"/>
                              <a:gd name="T59" fmla="*/ 1423 h 767"/>
                              <a:gd name="T60" fmla="+- 0 4643 3901"/>
                              <a:gd name="T61" fmla="*/ T60 w 3367"/>
                              <a:gd name="T62" fmla="+- 0 1454 752"/>
                              <a:gd name="T63" fmla="*/ 1454 h 767"/>
                              <a:gd name="T64" fmla="+- 0 4830 3901"/>
                              <a:gd name="T65" fmla="*/ T64 w 3367"/>
                              <a:gd name="T66" fmla="+- 0 1478 752"/>
                              <a:gd name="T67" fmla="*/ 1478 h 767"/>
                              <a:gd name="T68" fmla="+- 0 5032 3901"/>
                              <a:gd name="T69" fmla="*/ T68 w 3367"/>
                              <a:gd name="T70" fmla="+- 0 1498 752"/>
                              <a:gd name="T71" fmla="*/ 1498 h 767"/>
                              <a:gd name="T72" fmla="+- 0 5245 3901"/>
                              <a:gd name="T73" fmla="*/ T72 w 3367"/>
                              <a:gd name="T74" fmla="+- 0 1511 752"/>
                              <a:gd name="T75" fmla="*/ 1511 h 767"/>
                              <a:gd name="T76" fmla="+- 0 5469 3901"/>
                              <a:gd name="T77" fmla="*/ T76 w 3367"/>
                              <a:gd name="T78" fmla="+- 0 1518 752"/>
                              <a:gd name="T79" fmla="*/ 1518 h 767"/>
                              <a:gd name="T80" fmla="+- 0 5700 3901"/>
                              <a:gd name="T81" fmla="*/ T80 w 3367"/>
                              <a:gd name="T82" fmla="+- 0 1518 752"/>
                              <a:gd name="T83" fmla="*/ 1518 h 767"/>
                              <a:gd name="T84" fmla="+- 0 5924 3901"/>
                              <a:gd name="T85" fmla="*/ T84 w 3367"/>
                              <a:gd name="T86" fmla="+- 0 1511 752"/>
                              <a:gd name="T87" fmla="*/ 1511 h 767"/>
                              <a:gd name="T88" fmla="+- 0 6137 3901"/>
                              <a:gd name="T89" fmla="*/ T88 w 3367"/>
                              <a:gd name="T90" fmla="+- 0 1498 752"/>
                              <a:gd name="T91" fmla="*/ 1498 h 767"/>
                              <a:gd name="T92" fmla="+- 0 6339 3901"/>
                              <a:gd name="T93" fmla="*/ T92 w 3367"/>
                              <a:gd name="T94" fmla="+- 0 1478 752"/>
                              <a:gd name="T95" fmla="*/ 1478 h 767"/>
                              <a:gd name="T96" fmla="+- 0 6526 3901"/>
                              <a:gd name="T97" fmla="*/ T96 w 3367"/>
                              <a:gd name="T98" fmla="+- 0 1454 752"/>
                              <a:gd name="T99" fmla="*/ 1454 h 767"/>
                              <a:gd name="T100" fmla="+- 0 6696 3901"/>
                              <a:gd name="T101" fmla="*/ T100 w 3367"/>
                              <a:gd name="T102" fmla="+- 0 1423 752"/>
                              <a:gd name="T103" fmla="*/ 1423 h 767"/>
                              <a:gd name="T104" fmla="+- 0 6849 3901"/>
                              <a:gd name="T105" fmla="*/ T104 w 3367"/>
                              <a:gd name="T106" fmla="+- 0 1389 752"/>
                              <a:gd name="T107" fmla="*/ 1389 h 767"/>
                              <a:gd name="T108" fmla="+- 0 6980 3901"/>
                              <a:gd name="T109" fmla="*/ T108 w 3367"/>
                              <a:gd name="T110" fmla="+- 0 1350 752"/>
                              <a:gd name="T111" fmla="*/ 1350 h 767"/>
                              <a:gd name="T112" fmla="+- 0 7136 3901"/>
                              <a:gd name="T113" fmla="*/ T112 w 3367"/>
                              <a:gd name="T114" fmla="+- 0 1285 752"/>
                              <a:gd name="T115" fmla="*/ 1285 h 767"/>
                              <a:gd name="T116" fmla="+- 0 7253 3901"/>
                              <a:gd name="T117" fmla="*/ T116 w 3367"/>
                              <a:gd name="T118" fmla="+- 0 1188 752"/>
                              <a:gd name="T119" fmla="*/ 1188 h 767"/>
                              <a:gd name="T120" fmla="+- 0 7264 3901"/>
                              <a:gd name="T121" fmla="*/ T120 w 3367"/>
                              <a:gd name="T122" fmla="+- 0 1109 752"/>
                              <a:gd name="T123" fmla="*/ 1109 h 767"/>
                              <a:gd name="T124" fmla="+- 0 7136 3901"/>
                              <a:gd name="T125" fmla="*/ T124 w 3367"/>
                              <a:gd name="T126" fmla="+- 0 986 752"/>
                              <a:gd name="T127" fmla="*/ 986 h 767"/>
                              <a:gd name="T128" fmla="+- 0 6980 3901"/>
                              <a:gd name="T129" fmla="*/ T128 w 3367"/>
                              <a:gd name="T130" fmla="+- 0 921 752"/>
                              <a:gd name="T131" fmla="*/ 921 h 767"/>
                              <a:gd name="T132" fmla="+- 0 6849 3901"/>
                              <a:gd name="T133" fmla="*/ T132 w 3367"/>
                              <a:gd name="T134" fmla="+- 0 882 752"/>
                              <a:gd name="T135" fmla="*/ 882 h 767"/>
                              <a:gd name="T136" fmla="+- 0 6696 3901"/>
                              <a:gd name="T137" fmla="*/ T136 w 3367"/>
                              <a:gd name="T138" fmla="+- 0 848 752"/>
                              <a:gd name="T139" fmla="*/ 848 h 767"/>
                              <a:gd name="T140" fmla="+- 0 6526 3901"/>
                              <a:gd name="T141" fmla="*/ T140 w 3367"/>
                              <a:gd name="T142" fmla="+- 0 818 752"/>
                              <a:gd name="T143" fmla="*/ 818 h 767"/>
                              <a:gd name="T144" fmla="+- 0 6339 3901"/>
                              <a:gd name="T145" fmla="*/ T144 w 3367"/>
                              <a:gd name="T146" fmla="+- 0 793 752"/>
                              <a:gd name="T147" fmla="*/ 793 h 767"/>
                              <a:gd name="T148" fmla="+- 0 6137 3901"/>
                              <a:gd name="T149" fmla="*/ T148 w 3367"/>
                              <a:gd name="T150" fmla="+- 0 773 752"/>
                              <a:gd name="T151" fmla="*/ 773 h 767"/>
                              <a:gd name="T152" fmla="+- 0 5924 3901"/>
                              <a:gd name="T153" fmla="*/ T152 w 3367"/>
                              <a:gd name="T154" fmla="+- 0 760 752"/>
                              <a:gd name="T155" fmla="*/ 760 h 767"/>
                              <a:gd name="T156" fmla="+- 0 5700 3901"/>
                              <a:gd name="T157" fmla="*/ T156 w 3367"/>
                              <a:gd name="T158" fmla="+- 0 753 752"/>
                              <a:gd name="T159" fmla="*/ 753 h 7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367" h="767">
                                <a:moveTo>
                                  <a:pt x="1684" y="0"/>
                                </a:moveTo>
                                <a:lnTo>
                                  <a:pt x="1568" y="1"/>
                                </a:lnTo>
                                <a:lnTo>
                                  <a:pt x="1455" y="4"/>
                                </a:lnTo>
                                <a:lnTo>
                                  <a:pt x="1344" y="8"/>
                                </a:lnTo>
                                <a:lnTo>
                                  <a:pt x="1236" y="14"/>
                                </a:lnTo>
                                <a:lnTo>
                                  <a:pt x="1131" y="21"/>
                                </a:lnTo>
                                <a:lnTo>
                                  <a:pt x="1028" y="30"/>
                                </a:lnTo>
                                <a:lnTo>
                                  <a:pt x="929" y="41"/>
                                </a:lnTo>
                                <a:lnTo>
                                  <a:pt x="834" y="52"/>
                                </a:lnTo>
                                <a:lnTo>
                                  <a:pt x="742" y="66"/>
                                </a:lnTo>
                                <a:lnTo>
                                  <a:pt x="655" y="80"/>
                                </a:lnTo>
                                <a:lnTo>
                                  <a:pt x="572" y="96"/>
                                </a:lnTo>
                                <a:lnTo>
                                  <a:pt x="493" y="112"/>
                                </a:lnTo>
                                <a:lnTo>
                                  <a:pt x="419" y="130"/>
                                </a:lnTo>
                                <a:lnTo>
                                  <a:pt x="351" y="149"/>
                                </a:lnTo>
                                <a:lnTo>
                                  <a:pt x="288" y="169"/>
                                </a:lnTo>
                                <a:lnTo>
                                  <a:pt x="230" y="190"/>
                                </a:lnTo>
                                <a:lnTo>
                                  <a:pt x="132" y="234"/>
                                </a:lnTo>
                                <a:lnTo>
                                  <a:pt x="60" y="282"/>
                                </a:lnTo>
                                <a:lnTo>
                                  <a:pt x="15" y="331"/>
                                </a:lnTo>
                                <a:lnTo>
                                  <a:pt x="0" y="383"/>
                                </a:lnTo>
                                <a:lnTo>
                                  <a:pt x="4" y="410"/>
                                </a:lnTo>
                                <a:lnTo>
                                  <a:pt x="60" y="485"/>
                                </a:lnTo>
                                <a:lnTo>
                                  <a:pt x="132" y="533"/>
                                </a:lnTo>
                                <a:lnTo>
                                  <a:pt x="230" y="577"/>
                                </a:lnTo>
                                <a:lnTo>
                                  <a:pt x="288" y="598"/>
                                </a:lnTo>
                                <a:lnTo>
                                  <a:pt x="351" y="618"/>
                                </a:lnTo>
                                <a:lnTo>
                                  <a:pt x="419" y="637"/>
                                </a:lnTo>
                                <a:lnTo>
                                  <a:pt x="493" y="655"/>
                                </a:lnTo>
                                <a:lnTo>
                                  <a:pt x="572" y="671"/>
                                </a:lnTo>
                                <a:lnTo>
                                  <a:pt x="655" y="687"/>
                                </a:lnTo>
                                <a:lnTo>
                                  <a:pt x="742" y="702"/>
                                </a:lnTo>
                                <a:lnTo>
                                  <a:pt x="834" y="715"/>
                                </a:lnTo>
                                <a:lnTo>
                                  <a:pt x="929" y="726"/>
                                </a:lnTo>
                                <a:lnTo>
                                  <a:pt x="1028" y="737"/>
                                </a:lnTo>
                                <a:lnTo>
                                  <a:pt x="1131" y="746"/>
                                </a:lnTo>
                                <a:lnTo>
                                  <a:pt x="1236" y="753"/>
                                </a:lnTo>
                                <a:lnTo>
                                  <a:pt x="1344" y="759"/>
                                </a:lnTo>
                                <a:lnTo>
                                  <a:pt x="1455" y="764"/>
                                </a:lnTo>
                                <a:lnTo>
                                  <a:pt x="1568" y="766"/>
                                </a:lnTo>
                                <a:lnTo>
                                  <a:pt x="1684" y="767"/>
                                </a:lnTo>
                                <a:lnTo>
                                  <a:pt x="1799" y="766"/>
                                </a:lnTo>
                                <a:lnTo>
                                  <a:pt x="1912" y="764"/>
                                </a:lnTo>
                                <a:lnTo>
                                  <a:pt x="2023" y="759"/>
                                </a:lnTo>
                                <a:lnTo>
                                  <a:pt x="2131" y="753"/>
                                </a:lnTo>
                                <a:lnTo>
                                  <a:pt x="2236" y="746"/>
                                </a:lnTo>
                                <a:lnTo>
                                  <a:pt x="2339" y="737"/>
                                </a:lnTo>
                                <a:lnTo>
                                  <a:pt x="2438" y="726"/>
                                </a:lnTo>
                                <a:lnTo>
                                  <a:pt x="2533" y="715"/>
                                </a:lnTo>
                                <a:lnTo>
                                  <a:pt x="2625" y="702"/>
                                </a:lnTo>
                                <a:lnTo>
                                  <a:pt x="2712" y="687"/>
                                </a:lnTo>
                                <a:lnTo>
                                  <a:pt x="2795" y="671"/>
                                </a:lnTo>
                                <a:lnTo>
                                  <a:pt x="2874" y="655"/>
                                </a:lnTo>
                                <a:lnTo>
                                  <a:pt x="2948" y="637"/>
                                </a:lnTo>
                                <a:lnTo>
                                  <a:pt x="3016" y="618"/>
                                </a:lnTo>
                                <a:lnTo>
                                  <a:pt x="3079" y="598"/>
                                </a:lnTo>
                                <a:lnTo>
                                  <a:pt x="3137" y="577"/>
                                </a:lnTo>
                                <a:lnTo>
                                  <a:pt x="3235" y="533"/>
                                </a:lnTo>
                                <a:lnTo>
                                  <a:pt x="3307" y="485"/>
                                </a:lnTo>
                                <a:lnTo>
                                  <a:pt x="3352" y="436"/>
                                </a:lnTo>
                                <a:lnTo>
                                  <a:pt x="3367" y="383"/>
                                </a:lnTo>
                                <a:lnTo>
                                  <a:pt x="3363" y="357"/>
                                </a:lnTo>
                                <a:lnTo>
                                  <a:pt x="3307" y="282"/>
                                </a:lnTo>
                                <a:lnTo>
                                  <a:pt x="3235" y="234"/>
                                </a:lnTo>
                                <a:lnTo>
                                  <a:pt x="3137" y="190"/>
                                </a:lnTo>
                                <a:lnTo>
                                  <a:pt x="3079" y="169"/>
                                </a:lnTo>
                                <a:lnTo>
                                  <a:pt x="3016" y="149"/>
                                </a:lnTo>
                                <a:lnTo>
                                  <a:pt x="2948" y="130"/>
                                </a:lnTo>
                                <a:lnTo>
                                  <a:pt x="2874" y="112"/>
                                </a:lnTo>
                                <a:lnTo>
                                  <a:pt x="2795" y="96"/>
                                </a:lnTo>
                                <a:lnTo>
                                  <a:pt x="2712" y="80"/>
                                </a:lnTo>
                                <a:lnTo>
                                  <a:pt x="2625" y="66"/>
                                </a:lnTo>
                                <a:lnTo>
                                  <a:pt x="2533" y="52"/>
                                </a:lnTo>
                                <a:lnTo>
                                  <a:pt x="2438" y="41"/>
                                </a:lnTo>
                                <a:lnTo>
                                  <a:pt x="2339" y="30"/>
                                </a:lnTo>
                                <a:lnTo>
                                  <a:pt x="2236" y="21"/>
                                </a:lnTo>
                                <a:lnTo>
                                  <a:pt x="2131" y="14"/>
                                </a:lnTo>
                                <a:lnTo>
                                  <a:pt x="2023" y="8"/>
                                </a:lnTo>
                                <a:lnTo>
                                  <a:pt x="1912" y="4"/>
                                </a:lnTo>
                                <a:lnTo>
                                  <a:pt x="1799" y="1"/>
                                </a:lnTo>
                                <a:lnTo>
                                  <a:pt x="16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9"/>
                        <wps:cNvSpPr>
                          <a:spLocks/>
                        </wps:cNvSpPr>
                        <wps:spPr bwMode="auto">
                          <a:xfrm>
                            <a:off x="3901" y="752"/>
                            <a:ext cx="3367" cy="767"/>
                          </a:xfrm>
                          <a:custGeom>
                            <a:avLst/>
                            <a:gdLst>
                              <a:gd name="T0" fmla="+- 0 3935 3901"/>
                              <a:gd name="T1" fmla="*/ T0 w 3367"/>
                              <a:gd name="T2" fmla="+- 0 1058 752"/>
                              <a:gd name="T3" fmla="*/ 1058 h 767"/>
                              <a:gd name="T4" fmla="+- 0 4079 3901"/>
                              <a:gd name="T5" fmla="*/ T4 w 3367"/>
                              <a:gd name="T6" fmla="+- 0 964 752"/>
                              <a:gd name="T7" fmla="*/ 964 h 767"/>
                              <a:gd name="T8" fmla="+- 0 4252 3901"/>
                              <a:gd name="T9" fmla="*/ T8 w 3367"/>
                              <a:gd name="T10" fmla="+- 0 901 752"/>
                              <a:gd name="T11" fmla="*/ 901 h 767"/>
                              <a:gd name="T12" fmla="+- 0 4394 3901"/>
                              <a:gd name="T13" fmla="*/ T12 w 3367"/>
                              <a:gd name="T14" fmla="+- 0 864 752"/>
                              <a:gd name="T15" fmla="*/ 864 h 767"/>
                              <a:gd name="T16" fmla="+- 0 4556 3901"/>
                              <a:gd name="T17" fmla="*/ T16 w 3367"/>
                              <a:gd name="T18" fmla="+- 0 832 752"/>
                              <a:gd name="T19" fmla="*/ 832 h 767"/>
                              <a:gd name="T20" fmla="+- 0 4735 3901"/>
                              <a:gd name="T21" fmla="*/ T20 w 3367"/>
                              <a:gd name="T22" fmla="+- 0 804 752"/>
                              <a:gd name="T23" fmla="*/ 804 h 767"/>
                              <a:gd name="T24" fmla="+- 0 4929 3901"/>
                              <a:gd name="T25" fmla="*/ T24 w 3367"/>
                              <a:gd name="T26" fmla="+- 0 782 752"/>
                              <a:gd name="T27" fmla="*/ 782 h 767"/>
                              <a:gd name="T28" fmla="+- 0 5137 3901"/>
                              <a:gd name="T29" fmla="*/ T28 w 3367"/>
                              <a:gd name="T30" fmla="+- 0 766 752"/>
                              <a:gd name="T31" fmla="*/ 766 h 767"/>
                              <a:gd name="T32" fmla="+- 0 5356 3901"/>
                              <a:gd name="T33" fmla="*/ T32 w 3367"/>
                              <a:gd name="T34" fmla="+- 0 756 752"/>
                              <a:gd name="T35" fmla="*/ 756 h 767"/>
                              <a:gd name="T36" fmla="+- 0 5585 3901"/>
                              <a:gd name="T37" fmla="*/ T36 w 3367"/>
                              <a:gd name="T38" fmla="+- 0 752 752"/>
                              <a:gd name="T39" fmla="*/ 752 h 767"/>
                              <a:gd name="T40" fmla="+- 0 5813 3901"/>
                              <a:gd name="T41" fmla="*/ T40 w 3367"/>
                              <a:gd name="T42" fmla="+- 0 756 752"/>
                              <a:gd name="T43" fmla="*/ 756 h 767"/>
                              <a:gd name="T44" fmla="+- 0 6032 3901"/>
                              <a:gd name="T45" fmla="*/ T44 w 3367"/>
                              <a:gd name="T46" fmla="+- 0 766 752"/>
                              <a:gd name="T47" fmla="*/ 766 h 767"/>
                              <a:gd name="T48" fmla="+- 0 6240 3901"/>
                              <a:gd name="T49" fmla="*/ T48 w 3367"/>
                              <a:gd name="T50" fmla="+- 0 782 752"/>
                              <a:gd name="T51" fmla="*/ 782 h 767"/>
                              <a:gd name="T52" fmla="+- 0 6434 3901"/>
                              <a:gd name="T53" fmla="*/ T52 w 3367"/>
                              <a:gd name="T54" fmla="+- 0 804 752"/>
                              <a:gd name="T55" fmla="*/ 804 h 767"/>
                              <a:gd name="T56" fmla="+- 0 6613 3901"/>
                              <a:gd name="T57" fmla="*/ T56 w 3367"/>
                              <a:gd name="T58" fmla="+- 0 832 752"/>
                              <a:gd name="T59" fmla="*/ 832 h 767"/>
                              <a:gd name="T60" fmla="+- 0 6775 3901"/>
                              <a:gd name="T61" fmla="*/ T60 w 3367"/>
                              <a:gd name="T62" fmla="+- 0 864 752"/>
                              <a:gd name="T63" fmla="*/ 864 h 767"/>
                              <a:gd name="T64" fmla="+- 0 6917 3901"/>
                              <a:gd name="T65" fmla="*/ T64 w 3367"/>
                              <a:gd name="T66" fmla="+- 0 901 752"/>
                              <a:gd name="T67" fmla="*/ 901 h 767"/>
                              <a:gd name="T68" fmla="+- 0 7038 3901"/>
                              <a:gd name="T69" fmla="*/ T68 w 3367"/>
                              <a:gd name="T70" fmla="+- 0 942 752"/>
                              <a:gd name="T71" fmla="*/ 942 h 767"/>
                              <a:gd name="T72" fmla="+- 0 7208 3901"/>
                              <a:gd name="T73" fmla="*/ T72 w 3367"/>
                              <a:gd name="T74" fmla="+- 0 1034 752"/>
                              <a:gd name="T75" fmla="*/ 1034 h 767"/>
                              <a:gd name="T76" fmla="+- 0 7268 3901"/>
                              <a:gd name="T77" fmla="*/ T76 w 3367"/>
                              <a:gd name="T78" fmla="+- 0 1135 752"/>
                              <a:gd name="T79" fmla="*/ 1135 h 767"/>
                              <a:gd name="T80" fmla="+- 0 7208 3901"/>
                              <a:gd name="T81" fmla="*/ T80 w 3367"/>
                              <a:gd name="T82" fmla="+- 0 1237 752"/>
                              <a:gd name="T83" fmla="*/ 1237 h 767"/>
                              <a:gd name="T84" fmla="+- 0 7038 3901"/>
                              <a:gd name="T85" fmla="*/ T84 w 3367"/>
                              <a:gd name="T86" fmla="+- 0 1329 752"/>
                              <a:gd name="T87" fmla="*/ 1329 h 767"/>
                              <a:gd name="T88" fmla="+- 0 6917 3901"/>
                              <a:gd name="T89" fmla="*/ T88 w 3367"/>
                              <a:gd name="T90" fmla="+- 0 1370 752"/>
                              <a:gd name="T91" fmla="*/ 1370 h 767"/>
                              <a:gd name="T92" fmla="+- 0 6775 3901"/>
                              <a:gd name="T93" fmla="*/ T92 w 3367"/>
                              <a:gd name="T94" fmla="+- 0 1407 752"/>
                              <a:gd name="T95" fmla="*/ 1407 h 767"/>
                              <a:gd name="T96" fmla="+- 0 6613 3901"/>
                              <a:gd name="T97" fmla="*/ T96 w 3367"/>
                              <a:gd name="T98" fmla="+- 0 1439 752"/>
                              <a:gd name="T99" fmla="*/ 1439 h 767"/>
                              <a:gd name="T100" fmla="+- 0 6434 3901"/>
                              <a:gd name="T101" fmla="*/ T100 w 3367"/>
                              <a:gd name="T102" fmla="+- 0 1467 752"/>
                              <a:gd name="T103" fmla="*/ 1467 h 767"/>
                              <a:gd name="T104" fmla="+- 0 6240 3901"/>
                              <a:gd name="T105" fmla="*/ T104 w 3367"/>
                              <a:gd name="T106" fmla="+- 0 1489 752"/>
                              <a:gd name="T107" fmla="*/ 1489 h 767"/>
                              <a:gd name="T108" fmla="+- 0 6032 3901"/>
                              <a:gd name="T109" fmla="*/ T108 w 3367"/>
                              <a:gd name="T110" fmla="+- 0 1505 752"/>
                              <a:gd name="T111" fmla="*/ 1505 h 767"/>
                              <a:gd name="T112" fmla="+- 0 5813 3901"/>
                              <a:gd name="T113" fmla="*/ T112 w 3367"/>
                              <a:gd name="T114" fmla="+- 0 1516 752"/>
                              <a:gd name="T115" fmla="*/ 1516 h 767"/>
                              <a:gd name="T116" fmla="+- 0 5585 3901"/>
                              <a:gd name="T117" fmla="*/ T116 w 3367"/>
                              <a:gd name="T118" fmla="+- 0 1519 752"/>
                              <a:gd name="T119" fmla="*/ 1519 h 767"/>
                              <a:gd name="T120" fmla="+- 0 5356 3901"/>
                              <a:gd name="T121" fmla="*/ T120 w 3367"/>
                              <a:gd name="T122" fmla="+- 0 1516 752"/>
                              <a:gd name="T123" fmla="*/ 1516 h 767"/>
                              <a:gd name="T124" fmla="+- 0 5137 3901"/>
                              <a:gd name="T125" fmla="*/ T124 w 3367"/>
                              <a:gd name="T126" fmla="+- 0 1505 752"/>
                              <a:gd name="T127" fmla="*/ 1505 h 767"/>
                              <a:gd name="T128" fmla="+- 0 4929 3901"/>
                              <a:gd name="T129" fmla="*/ T128 w 3367"/>
                              <a:gd name="T130" fmla="+- 0 1489 752"/>
                              <a:gd name="T131" fmla="*/ 1489 h 767"/>
                              <a:gd name="T132" fmla="+- 0 4735 3901"/>
                              <a:gd name="T133" fmla="*/ T132 w 3367"/>
                              <a:gd name="T134" fmla="+- 0 1467 752"/>
                              <a:gd name="T135" fmla="*/ 1467 h 767"/>
                              <a:gd name="T136" fmla="+- 0 4556 3901"/>
                              <a:gd name="T137" fmla="*/ T136 w 3367"/>
                              <a:gd name="T138" fmla="+- 0 1439 752"/>
                              <a:gd name="T139" fmla="*/ 1439 h 767"/>
                              <a:gd name="T140" fmla="+- 0 4394 3901"/>
                              <a:gd name="T141" fmla="*/ T140 w 3367"/>
                              <a:gd name="T142" fmla="+- 0 1407 752"/>
                              <a:gd name="T143" fmla="*/ 1407 h 767"/>
                              <a:gd name="T144" fmla="+- 0 4252 3901"/>
                              <a:gd name="T145" fmla="*/ T144 w 3367"/>
                              <a:gd name="T146" fmla="+- 0 1370 752"/>
                              <a:gd name="T147" fmla="*/ 1370 h 767"/>
                              <a:gd name="T148" fmla="+- 0 4131 3901"/>
                              <a:gd name="T149" fmla="*/ T148 w 3367"/>
                              <a:gd name="T150" fmla="+- 0 1329 752"/>
                              <a:gd name="T151" fmla="*/ 1329 h 767"/>
                              <a:gd name="T152" fmla="+- 0 3961 3901"/>
                              <a:gd name="T153" fmla="*/ T152 w 3367"/>
                              <a:gd name="T154" fmla="+- 0 1237 752"/>
                              <a:gd name="T155" fmla="*/ 1237 h 767"/>
                              <a:gd name="T156" fmla="+- 0 3901 3901"/>
                              <a:gd name="T157" fmla="*/ T156 w 3367"/>
                              <a:gd name="T158" fmla="+- 0 1135 752"/>
                              <a:gd name="T159" fmla="*/ 1135 h 7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367" h="767">
                                <a:moveTo>
                                  <a:pt x="0" y="383"/>
                                </a:moveTo>
                                <a:lnTo>
                                  <a:pt x="34" y="306"/>
                                </a:lnTo>
                                <a:lnTo>
                                  <a:pt x="93" y="258"/>
                                </a:lnTo>
                                <a:lnTo>
                                  <a:pt x="178" y="212"/>
                                </a:lnTo>
                                <a:lnTo>
                                  <a:pt x="288" y="169"/>
                                </a:lnTo>
                                <a:lnTo>
                                  <a:pt x="351" y="149"/>
                                </a:lnTo>
                                <a:lnTo>
                                  <a:pt x="419" y="130"/>
                                </a:lnTo>
                                <a:lnTo>
                                  <a:pt x="493" y="112"/>
                                </a:lnTo>
                                <a:lnTo>
                                  <a:pt x="572" y="96"/>
                                </a:lnTo>
                                <a:lnTo>
                                  <a:pt x="655" y="80"/>
                                </a:lnTo>
                                <a:lnTo>
                                  <a:pt x="742" y="66"/>
                                </a:lnTo>
                                <a:lnTo>
                                  <a:pt x="834" y="52"/>
                                </a:lnTo>
                                <a:lnTo>
                                  <a:pt x="929" y="41"/>
                                </a:lnTo>
                                <a:lnTo>
                                  <a:pt x="1028" y="30"/>
                                </a:lnTo>
                                <a:lnTo>
                                  <a:pt x="1131" y="21"/>
                                </a:lnTo>
                                <a:lnTo>
                                  <a:pt x="1236" y="14"/>
                                </a:lnTo>
                                <a:lnTo>
                                  <a:pt x="1344" y="8"/>
                                </a:lnTo>
                                <a:lnTo>
                                  <a:pt x="1455" y="4"/>
                                </a:lnTo>
                                <a:lnTo>
                                  <a:pt x="1568" y="1"/>
                                </a:lnTo>
                                <a:lnTo>
                                  <a:pt x="1684" y="0"/>
                                </a:lnTo>
                                <a:lnTo>
                                  <a:pt x="1799" y="1"/>
                                </a:lnTo>
                                <a:lnTo>
                                  <a:pt x="1912" y="4"/>
                                </a:lnTo>
                                <a:lnTo>
                                  <a:pt x="2023" y="8"/>
                                </a:lnTo>
                                <a:lnTo>
                                  <a:pt x="2131" y="14"/>
                                </a:lnTo>
                                <a:lnTo>
                                  <a:pt x="2236" y="21"/>
                                </a:lnTo>
                                <a:lnTo>
                                  <a:pt x="2339" y="30"/>
                                </a:lnTo>
                                <a:lnTo>
                                  <a:pt x="2438" y="41"/>
                                </a:lnTo>
                                <a:lnTo>
                                  <a:pt x="2533" y="52"/>
                                </a:lnTo>
                                <a:lnTo>
                                  <a:pt x="2625" y="66"/>
                                </a:lnTo>
                                <a:lnTo>
                                  <a:pt x="2712" y="80"/>
                                </a:lnTo>
                                <a:lnTo>
                                  <a:pt x="2795" y="96"/>
                                </a:lnTo>
                                <a:lnTo>
                                  <a:pt x="2874" y="112"/>
                                </a:lnTo>
                                <a:lnTo>
                                  <a:pt x="2948" y="130"/>
                                </a:lnTo>
                                <a:lnTo>
                                  <a:pt x="3016" y="149"/>
                                </a:lnTo>
                                <a:lnTo>
                                  <a:pt x="3079" y="169"/>
                                </a:lnTo>
                                <a:lnTo>
                                  <a:pt x="3137" y="190"/>
                                </a:lnTo>
                                <a:lnTo>
                                  <a:pt x="3235" y="234"/>
                                </a:lnTo>
                                <a:lnTo>
                                  <a:pt x="3307" y="282"/>
                                </a:lnTo>
                                <a:lnTo>
                                  <a:pt x="3352" y="331"/>
                                </a:lnTo>
                                <a:lnTo>
                                  <a:pt x="3367" y="383"/>
                                </a:lnTo>
                                <a:lnTo>
                                  <a:pt x="3363" y="410"/>
                                </a:lnTo>
                                <a:lnTo>
                                  <a:pt x="3307" y="485"/>
                                </a:lnTo>
                                <a:lnTo>
                                  <a:pt x="3235" y="533"/>
                                </a:lnTo>
                                <a:lnTo>
                                  <a:pt x="3137" y="577"/>
                                </a:lnTo>
                                <a:lnTo>
                                  <a:pt x="3079" y="598"/>
                                </a:lnTo>
                                <a:lnTo>
                                  <a:pt x="3016" y="618"/>
                                </a:lnTo>
                                <a:lnTo>
                                  <a:pt x="2948" y="637"/>
                                </a:lnTo>
                                <a:lnTo>
                                  <a:pt x="2874" y="655"/>
                                </a:lnTo>
                                <a:lnTo>
                                  <a:pt x="2795" y="671"/>
                                </a:lnTo>
                                <a:lnTo>
                                  <a:pt x="2712" y="687"/>
                                </a:lnTo>
                                <a:lnTo>
                                  <a:pt x="2625" y="702"/>
                                </a:lnTo>
                                <a:lnTo>
                                  <a:pt x="2533" y="715"/>
                                </a:lnTo>
                                <a:lnTo>
                                  <a:pt x="2438" y="726"/>
                                </a:lnTo>
                                <a:lnTo>
                                  <a:pt x="2339" y="737"/>
                                </a:lnTo>
                                <a:lnTo>
                                  <a:pt x="2236" y="746"/>
                                </a:lnTo>
                                <a:lnTo>
                                  <a:pt x="2131" y="753"/>
                                </a:lnTo>
                                <a:lnTo>
                                  <a:pt x="2023" y="759"/>
                                </a:lnTo>
                                <a:lnTo>
                                  <a:pt x="1912" y="764"/>
                                </a:lnTo>
                                <a:lnTo>
                                  <a:pt x="1799" y="766"/>
                                </a:lnTo>
                                <a:lnTo>
                                  <a:pt x="1684" y="767"/>
                                </a:lnTo>
                                <a:lnTo>
                                  <a:pt x="1568" y="766"/>
                                </a:lnTo>
                                <a:lnTo>
                                  <a:pt x="1455" y="764"/>
                                </a:lnTo>
                                <a:lnTo>
                                  <a:pt x="1344" y="759"/>
                                </a:lnTo>
                                <a:lnTo>
                                  <a:pt x="1236" y="753"/>
                                </a:lnTo>
                                <a:lnTo>
                                  <a:pt x="1131" y="746"/>
                                </a:lnTo>
                                <a:lnTo>
                                  <a:pt x="1028" y="737"/>
                                </a:lnTo>
                                <a:lnTo>
                                  <a:pt x="929" y="726"/>
                                </a:lnTo>
                                <a:lnTo>
                                  <a:pt x="834" y="715"/>
                                </a:lnTo>
                                <a:lnTo>
                                  <a:pt x="742" y="702"/>
                                </a:lnTo>
                                <a:lnTo>
                                  <a:pt x="655" y="687"/>
                                </a:lnTo>
                                <a:lnTo>
                                  <a:pt x="572" y="671"/>
                                </a:lnTo>
                                <a:lnTo>
                                  <a:pt x="493" y="655"/>
                                </a:lnTo>
                                <a:lnTo>
                                  <a:pt x="419" y="637"/>
                                </a:lnTo>
                                <a:lnTo>
                                  <a:pt x="351" y="618"/>
                                </a:lnTo>
                                <a:lnTo>
                                  <a:pt x="288" y="598"/>
                                </a:lnTo>
                                <a:lnTo>
                                  <a:pt x="230" y="577"/>
                                </a:lnTo>
                                <a:lnTo>
                                  <a:pt x="132" y="533"/>
                                </a:lnTo>
                                <a:lnTo>
                                  <a:pt x="60" y="485"/>
                                </a:lnTo>
                                <a:lnTo>
                                  <a:pt x="15" y="436"/>
                                </a:lnTo>
                                <a:lnTo>
                                  <a:pt x="0" y="383"/>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68"/>
                        <wps:cNvSpPr>
                          <a:spLocks/>
                        </wps:cNvSpPr>
                        <wps:spPr bwMode="auto">
                          <a:xfrm>
                            <a:off x="4043" y="2089"/>
                            <a:ext cx="3367" cy="1567"/>
                          </a:xfrm>
                          <a:custGeom>
                            <a:avLst/>
                            <a:gdLst>
                              <a:gd name="T0" fmla="+- 0 5624 4043"/>
                              <a:gd name="T1" fmla="*/ T0 w 3367"/>
                              <a:gd name="T2" fmla="+- 0 2091 2090"/>
                              <a:gd name="T3" fmla="*/ 2091 h 1567"/>
                              <a:gd name="T4" fmla="+- 0 5424 4043"/>
                              <a:gd name="T5" fmla="*/ T4 w 3367"/>
                              <a:gd name="T6" fmla="+- 0 2102 2090"/>
                              <a:gd name="T7" fmla="*/ 2102 h 1567"/>
                              <a:gd name="T8" fmla="+- 0 5232 4043"/>
                              <a:gd name="T9" fmla="*/ T8 w 3367"/>
                              <a:gd name="T10" fmla="+- 0 2124 2090"/>
                              <a:gd name="T11" fmla="*/ 2124 h 1567"/>
                              <a:gd name="T12" fmla="+- 0 5049 4043"/>
                              <a:gd name="T13" fmla="*/ T12 w 3367"/>
                              <a:gd name="T14" fmla="+- 0 2156 2090"/>
                              <a:gd name="T15" fmla="*/ 2156 h 1567"/>
                              <a:gd name="T16" fmla="+- 0 4877 4043"/>
                              <a:gd name="T17" fmla="*/ T16 w 3367"/>
                              <a:gd name="T18" fmla="+- 0 2197 2090"/>
                              <a:gd name="T19" fmla="*/ 2197 h 1567"/>
                              <a:gd name="T20" fmla="+- 0 4717 4043"/>
                              <a:gd name="T21" fmla="*/ T20 w 3367"/>
                              <a:gd name="T22" fmla="+- 0 2246 2090"/>
                              <a:gd name="T23" fmla="*/ 2246 h 1567"/>
                              <a:gd name="T24" fmla="+- 0 4570 4043"/>
                              <a:gd name="T25" fmla="*/ T24 w 3367"/>
                              <a:gd name="T26" fmla="+- 0 2304 2090"/>
                              <a:gd name="T27" fmla="*/ 2304 h 1567"/>
                              <a:gd name="T28" fmla="+- 0 4439 4043"/>
                              <a:gd name="T29" fmla="*/ T28 w 3367"/>
                              <a:gd name="T30" fmla="+- 0 2369 2090"/>
                              <a:gd name="T31" fmla="*/ 2369 h 1567"/>
                              <a:gd name="T32" fmla="+- 0 4324 4043"/>
                              <a:gd name="T33" fmla="*/ T32 w 3367"/>
                              <a:gd name="T34" fmla="+- 0 2440 2090"/>
                              <a:gd name="T35" fmla="*/ 2440 h 1567"/>
                              <a:gd name="T36" fmla="+- 0 4227 4043"/>
                              <a:gd name="T37" fmla="*/ T36 w 3367"/>
                              <a:gd name="T38" fmla="+- 0 2517 2090"/>
                              <a:gd name="T39" fmla="*/ 2517 h 1567"/>
                              <a:gd name="T40" fmla="+- 0 4091 4043"/>
                              <a:gd name="T41" fmla="*/ T40 w 3367"/>
                              <a:gd name="T42" fmla="+- 0 2687 2090"/>
                              <a:gd name="T43" fmla="*/ 2687 h 1567"/>
                              <a:gd name="T44" fmla="+- 0 4043 4043"/>
                              <a:gd name="T45" fmla="*/ T44 w 3367"/>
                              <a:gd name="T46" fmla="+- 0 2873 2090"/>
                              <a:gd name="T47" fmla="*/ 2873 h 1567"/>
                              <a:gd name="T48" fmla="+- 0 4070 4043"/>
                              <a:gd name="T49" fmla="*/ T48 w 3367"/>
                              <a:gd name="T50" fmla="+- 0 3014 2090"/>
                              <a:gd name="T51" fmla="*/ 3014 h 1567"/>
                              <a:gd name="T52" fmla="+- 0 4185 4043"/>
                              <a:gd name="T53" fmla="*/ T52 w 3367"/>
                              <a:gd name="T54" fmla="+- 0 3189 2090"/>
                              <a:gd name="T55" fmla="*/ 3189 h 1567"/>
                              <a:gd name="T56" fmla="+- 0 4324 4043"/>
                              <a:gd name="T57" fmla="*/ T56 w 3367"/>
                              <a:gd name="T58" fmla="+- 0 3307 2090"/>
                              <a:gd name="T59" fmla="*/ 3307 h 1567"/>
                              <a:gd name="T60" fmla="+- 0 4439 4043"/>
                              <a:gd name="T61" fmla="*/ T60 w 3367"/>
                              <a:gd name="T62" fmla="+- 0 3378 2090"/>
                              <a:gd name="T63" fmla="*/ 3378 h 1567"/>
                              <a:gd name="T64" fmla="+- 0 4570 4043"/>
                              <a:gd name="T65" fmla="*/ T64 w 3367"/>
                              <a:gd name="T66" fmla="+- 0 3443 2090"/>
                              <a:gd name="T67" fmla="*/ 3443 h 1567"/>
                              <a:gd name="T68" fmla="+- 0 4717 4043"/>
                              <a:gd name="T69" fmla="*/ T68 w 3367"/>
                              <a:gd name="T70" fmla="+- 0 3500 2090"/>
                              <a:gd name="T71" fmla="*/ 3500 h 1567"/>
                              <a:gd name="T72" fmla="+- 0 4877 4043"/>
                              <a:gd name="T73" fmla="*/ T72 w 3367"/>
                              <a:gd name="T74" fmla="+- 0 3550 2090"/>
                              <a:gd name="T75" fmla="*/ 3550 h 1567"/>
                              <a:gd name="T76" fmla="+- 0 5049 4043"/>
                              <a:gd name="T77" fmla="*/ T76 w 3367"/>
                              <a:gd name="T78" fmla="+- 0 3591 2090"/>
                              <a:gd name="T79" fmla="*/ 3591 h 1567"/>
                              <a:gd name="T80" fmla="+- 0 5232 4043"/>
                              <a:gd name="T81" fmla="*/ T80 w 3367"/>
                              <a:gd name="T82" fmla="+- 0 3622 2090"/>
                              <a:gd name="T83" fmla="*/ 3622 h 1567"/>
                              <a:gd name="T84" fmla="+- 0 5424 4043"/>
                              <a:gd name="T85" fmla="*/ T84 w 3367"/>
                              <a:gd name="T86" fmla="+- 0 3644 2090"/>
                              <a:gd name="T87" fmla="*/ 3644 h 1567"/>
                              <a:gd name="T88" fmla="+- 0 5624 4043"/>
                              <a:gd name="T89" fmla="*/ T88 w 3367"/>
                              <a:gd name="T90" fmla="+- 0 3655 2090"/>
                              <a:gd name="T91" fmla="*/ 3655 h 1567"/>
                              <a:gd name="T92" fmla="+- 0 5829 4043"/>
                              <a:gd name="T93" fmla="*/ T92 w 3367"/>
                              <a:gd name="T94" fmla="+- 0 3655 2090"/>
                              <a:gd name="T95" fmla="*/ 3655 h 1567"/>
                              <a:gd name="T96" fmla="+- 0 6029 4043"/>
                              <a:gd name="T97" fmla="*/ T96 w 3367"/>
                              <a:gd name="T98" fmla="+- 0 3644 2090"/>
                              <a:gd name="T99" fmla="*/ 3644 h 1567"/>
                              <a:gd name="T100" fmla="+- 0 6221 4043"/>
                              <a:gd name="T101" fmla="*/ T100 w 3367"/>
                              <a:gd name="T102" fmla="+- 0 3622 2090"/>
                              <a:gd name="T103" fmla="*/ 3622 h 1567"/>
                              <a:gd name="T104" fmla="+- 0 6404 4043"/>
                              <a:gd name="T105" fmla="*/ T104 w 3367"/>
                              <a:gd name="T106" fmla="+- 0 3591 2090"/>
                              <a:gd name="T107" fmla="*/ 3591 h 1567"/>
                              <a:gd name="T108" fmla="+- 0 6576 4043"/>
                              <a:gd name="T109" fmla="*/ T108 w 3367"/>
                              <a:gd name="T110" fmla="+- 0 3550 2090"/>
                              <a:gd name="T111" fmla="*/ 3550 h 1567"/>
                              <a:gd name="T112" fmla="+- 0 6736 4043"/>
                              <a:gd name="T113" fmla="*/ T112 w 3367"/>
                              <a:gd name="T114" fmla="+- 0 3500 2090"/>
                              <a:gd name="T115" fmla="*/ 3500 h 1567"/>
                              <a:gd name="T116" fmla="+- 0 6883 4043"/>
                              <a:gd name="T117" fmla="*/ T116 w 3367"/>
                              <a:gd name="T118" fmla="+- 0 3443 2090"/>
                              <a:gd name="T119" fmla="*/ 3443 h 1567"/>
                              <a:gd name="T120" fmla="+- 0 7014 4043"/>
                              <a:gd name="T121" fmla="*/ T120 w 3367"/>
                              <a:gd name="T122" fmla="+- 0 3378 2090"/>
                              <a:gd name="T123" fmla="*/ 3378 h 1567"/>
                              <a:gd name="T124" fmla="+- 0 7129 4043"/>
                              <a:gd name="T125" fmla="*/ T124 w 3367"/>
                              <a:gd name="T126" fmla="+- 0 3307 2090"/>
                              <a:gd name="T127" fmla="*/ 3307 h 1567"/>
                              <a:gd name="T128" fmla="+- 0 7227 4043"/>
                              <a:gd name="T129" fmla="*/ T128 w 3367"/>
                              <a:gd name="T130" fmla="+- 0 3229 2090"/>
                              <a:gd name="T131" fmla="*/ 3229 h 1567"/>
                              <a:gd name="T132" fmla="+- 0 7362 4043"/>
                              <a:gd name="T133" fmla="*/ T132 w 3367"/>
                              <a:gd name="T134" fmla="+- 0 3059 2090"/>
                              <a:gd name="T135" fmla="*/ 3059 h 1567"/>
                              <a:gd name="T136" fmla="+- 0 7410 4043"/>
                              <a:gd name="T137" fmla="*/ T136 w 3367"/>
                              <a:gd name="T138" fmla="+- 0 2873 2090"/>
                              <a:gd name="T139" fmla="*/ 2873 h 1567"/>
                              <a:gd name="T140" fmla="+- 0 7383 4043"/>
                              <a:gd name="T141" fmla="*/ T140 w 3367"/>
                              <a:gd name="T142" fmla="+- 0 2732 2090"/>
                              <a:gd name="T143" fmla="*/ 2732 h 1567"/>
                              <a:gd name="T144" fmla="+- 0 7268 4043"/>
                              <a:gd name="T145" fmla="*/ T144 w 3367"/>
                              <a:gd name="T146" fmla="+- 0 2558 2090"/>
                              <a:gd name="T147" fmla="*/ 2558 h 1567"/>
                              <a:gd name="T148" fmla="+- 0 7129 4043"/>
                              <a:gd name="T149" fmla="*/ T148 w 3367"/>
                              <a:gd name="T150" fmla="+- 0 2440 2090"/>
                              <a:gd name="T151" fmla="*/ 2440 h 1567"/>
                              <a:gd name="T152" fmla="+- 0 7014 4043"/>
                              <a:gd name="T153" fmla="*/ T152 w 3367"/>
                              <a:gd name="T154" fmla="+- 0 2369 2090"/>
                              <a:gd name="T155" fmla="*/ 2369 h 1567"/>
                              <a:gd name="T156" fmla="+- 0 6883 4043"/>
                              <a:gd name="T157" fmla="*/ T156 w 3367"/>
                              <a:gd name="T158" fmla="+- 0 2304 2090"/>
                              <a:gd name="T159" fmla="*/ 2304 h 1567"/>
                              <a:gd name="T160" fmla="+- 0 6736 4043"/>
                              <a:gd name="T161" fmla="*/ T160 w 3367"/>
                              <a:gd name="T162" fmla="+- 0 2246 2090"/>
                              <a:gd name="T163" fmla="*/ 2246 h 1567"/>
                              <a:gd name="T164" fmla="+- 0 6576 4043"/>
                              <a:gd name="T165" fmla="*/ T164 w 3367"/>
                              <a:gd name="T166" fmla="+- 0 2197 2090"/>
                              <a:gd name="T167" fmla="*/ 2197 h 1567"/>
                              <a:gd name="T168" fmla="+- 0 6404 4043"/>
                              <a:gd name="T169" fmla="*/ T168 w 3367"/>
                              <a:gd name="T170" fmla="+- 0 2156 2090"/>
                              <a:gd name="T171" fmla="*/ 2156 h 1567"/>
                              <a:gd name="T172" fmla="+- 0 6221 4043"/>
                              <a:gd name="T173" fmla="*/ T172 w 3367"/>
                              <a:gd name="T174" fmla="+- 0 2124 2090"/>
                              <a:gd name="T175" fmla="*/ 2124 h 1567"/>
                              <a:gd name="T176" fmla="+- 0 6029 4043"/>
                              <a:gd name="T177" fmla="*/ T176 w 3367"/>
                              <a:gd name="T178" fmla="+- 0 2102 2090"/>
                              <a:gd name="T179" fmla="*/ 2102 h 1567"/>
                              <a:gd name="T180" fmla="+- 0 5829 4043"/>
                              <a:gd name="T181" fmla="*/ T180 w 3367"/>
                              <a:gd name="T182" fmla="+- 0 2091 2090"/>
                              <a:gd name="T183" fmla="*/ 2091 h 1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3367" h="1567">
                                <a:moveTo>
                                  <a:pt x="1684" y="0"/>
                                </a:moveTo>
                                <a:lnTo>
                                  <a:pt x="1581" y="1"/>
                                </a:lnTo>
                                <a:lnTo>
                                  <a:pt x="1480" y="6"/>
                                </a:lnTo>
                                <a:lnTo>
                                  <a:pt x="1381" y="12"/>
                                </a:lnTo>
                                <a:lnTo>
                                  <a:pt x="1284" y="22"/>
                                </a:lnTo>
                                <a:lnTo>
                                  <a:pt x="1189" y="34"/>
                                </a:lnTo>
                                <a:lnTo>
                                  <a:pt x="1096" y="49"/>
                                </a:lnTo>
                                <a:lnTo>
                                  <a:pt x="1006" y="66"/>
                                </a:lnTo>
                                <a:lnTo>
                                  <a:pt x="918" y="85"/>
                                </a:lnTo>
                                <a:lnTo>
                                  <a:pt x="834" y="107"/>
                                </a:lnTo>
                                <a:lnTo>
                                  <a:pt x="752" y="131"/>
                                </a:lnTo>
                                <a:lnTo>
                                  <a:pt x="674" y="156"/>
                                </a:lnTo>
                                <a:lnTo>
                                  <a:pt x="599" y="184"/>
                                </a:lnTo>
                                <a:lnTo>
                                  <a:pt x="527" y="214"/>
                                </a:lnTo>
                                <a:lnTo>
                                  <a:pt x="460" y="245"/>
                                </a:lnTo>
                                <a:lnTo>
                                  <a:pt x="396" y="279"/>
                                </a:lnTo>
                                <a:lnTo>
                                  <a:pt x="336" y="313"/>
                                </a:lnTo>
                                <a:lnTo>
                                  <a:pt x="281" y="350"/>
                                </a:lnTo>
                                <a:lnTo>
                                  <a:pt x="230" y="388"/>
                                </a:lnTo>
                                <a:lnTo>
                                  <a:pt x="184" y="427"/>
                                </a:lnTo>
                                <a:lnTo>
                                  <a:pt x="105" y="510"/>
                                </a:lnTo>
                                <a:lnTo>
                                  <a:pt x="48" y="597"/>
                                </a:lnTo>
                                <a:lnTo>
                                  <a:pt x="12" y="689"/>
                                </a:lnTo>
                                <a:lnTo>
                                  <a:pt x="0" y="783"/>
                                </a:lnTo>
                                <a:lnTo>
                                  <a:pt x="3" y="831"/>
                                </a:lnTo>
                                <a:lnTo>
                                  <a:pt x="27" y="924"/>
                                </a:lnTo>
                                <a:lnTo>
                                  <a:pt x="74" y="1014"/>
                                </a:lnTo>
                                <a:lnTo>
                                  <a:pt x="142" y="1099"/>
                                </a:lnTo>
                                <a:lnTo>
                                  <a:pt x="230" y="1179"/>
                                </a:lnTo>
                                <a:lnTo>
                                  <a:pt x="281" y="1217"/>
                                </a:lnTo>
                                <a:lnTo>
                                  <a:pt x="336" y="1253"/>
                                </a:lnTo>
                                <a:lnTo>
                                  <a:pt x="396" y="1288"/>
                                </a:lnTo>
                                <a:lnTo>
                                  <a:pt x="460" y="1321"/>
                                </a:lnTo>
                                <a:lnTo>
                                  <a:pt x="527" y="1353"/>
                                </a:lnTo>
                                <a:lnTo>
                                  <a:pt x="599" y="1383"/>
                                </a:lnTo>
                                <a:lnTo>
                                  <a:pt x="674" y="1410"/>
                                </a:lnTo>
                                <a:lnTo>
                                  <a:pt x="752" y="1436"/>
                                </a:lnTo>
                                <a:lnTo>
                                  <a:pt x="834" y="1460"/>
                                </a:lnTo>
                                <a:lnTo>
                                  <a:pt x="918" y="1481"/>
                                </a:lnTo>
                                <a:lnTo>
                                  <a:pt x="1006" y="1501"/>
                                </a:lnTo>
                                <a:lnTo>
                                  <a:pt x="1096" y="1518"/>
                                </a:lnTo>
                                <a:lnTo>
                                  <a:pt x="1189" y="1532"/>
                                </a:lnTo>
                                <a:lnTo>
                                  <a:pt x="1284" y="1545"/>
                                </a:lnTo>
                                <a:lnTo>
                                  <a:pt x="1381" y="1554"/>
                                </a:lnTo>
                                <a:lnTo>
                                  <a:pt x="1480" y="1561"/>
                                </a:lnTo>
                                <a:lnTo>
                                  <a:pt x="1581" y="1565"/>
                                </a:lnTo>
                                <a:lnTo>
                                  <a:pt x="1684" y="1567"/>
                                </a:lnTo>
                                <a:lnTo>
                                  <a:pt x="1786" y="1565"/>
                                </a:lnTo>
                                <a:lnTo>
                                  <a:pt x="1887" y="1561"/>
                                </a:lnTo>
                                <a:lnTo>
                                  <a:pt x="1986" y="1554"/>
                                </a:lnTo>
                                <a:lnTo>
                                  <a:pt x="2083" y="1545"/>
                                </a:lnTo>
                                <a:lnTo>
                                  <a:pt x="2178" y="1532"/>
                                </a:lnTo>
                                <a:lnTo>
                                  <a:pt x="2271" y="1518"/>
                                </a:lnTo>
                                <a:lnTo>
                                  <a:pt x="2361" y="1501"/>
                                </a:lnTo>
                                <a:lnTo>
                                  <a:pt x="2449" y="1481"/>
                                </a:lnTo>
                                <a:lnTo>
                                  <a:pt x="2533" y="1460"/>
                                </a:lnTo>
                                <a:lnTo>
                                  <a:pt x="2615" y="1436"/>
                                </a:lnTo>
                                <a:lnTo>
                                  <a:pt x="2693" y="1410"/>
                                </a:lnTo>
                                <a:lnTo>
                                  <a:pt x="2768" y="1383"/>
                                </a:lnTo>
                                <a:lnTo>
                                  <a:pt x="2840" y="1353"/>
                                </a:lnTo>
                                <a:lnTo>
                                  <a:pt x="2907" y="1321"/>
                                </a:lnTo>
                                <a:lnTo>
                                  <a:pt x="2971" y="1288"/>
                                </a:lnTo>
                                <a:lnTo>
                                  <a:pt x="3031" y="1253"/>
                                </a:lnTo>
                                <a:lnTo>
                                  <a:pt x="3086" y="1217"/>
                                </a:lnTo>
                                <a:lnTo>
                                  <a:pt x="3137" y="1179"/>
                                </a:lnTo>
                                <a:lnTo>
                                  <a:pt x="3184" y="1139"/>
                                </a:lnTo>
                                <a:lnTo>
                                  <a:pt x="3262" y="1057"/>
                                </a:lnTo>
                                <a:lnTo>
                                  <a:pt x="3319" y="969"/>
                                </a:lnTo>
                                <a:lnTo>
                                  <a:pt x="3355" y="878"/>
                                </a:lnTo>
                                <a:lnTo>
                                  <a:pt x="3367" y="783"/>
                                </a:lnTo>
                                <a:lnTo>
                                  <a:pt x="3364" y="736"/>
                                </a:lnTo>
                                <a:lnTo>
                                  <a:pt x="3340" y="642"/>
                                </a:lnTo>
                                <a:lnTo>
                                  <a:pt x="3293" y="553"/>
                                </a:lnTo>
                                <a:lnTo>
                                  <a:pt x="3225" y="468"/>
                                </a:lnTo>
                                <a:lnTo>
                                  <a:pt x="3137" y="388"/>
                                </a:lnTo>
                                <a:lnTo>
                                  <a:pt x="3086" y="350"/>
                                </a:lnTo>
                                <a:lnTo>
                                  <a:pt x="3031" y="313"/>
                                </a:lnTo>
                                <a:lnTo>
                                  <a:pt x="2971" y="279"/>
                                </a:lnTo>
                                <a:lnTo>
                                  <a:pt x="2907" y="245"/>
                                </a:lnTo>
                                <a:lnTo>
                                  <a:pt x="2840" y="214"/>
                                </a:lnTo>
                                <a:lnTo>
                                  <a:pt x="2768" y="184"/>
                                </a:lnTo>
                                <a:lnTo>
                                  <a:pt x="2693" y="156"/>
                                </a:lnTo>
                                <a:lnTo>
                                  <a:pt x="2615" y="131"/>
                                </a:lnTo>
                                <a:lnTo>
                                  <a:pt x="2533" y="107"/>
                                </a:lnTo>
                                <a:lnTo>
                                  <a:pt x="2449" y="85"/>
                                </a:lnTo>
                                <a:lnTo>
                                  <a:pt x="2361" y="66"/>
                                </a:lnTo>
                                <a:lnTo>
                                  <a:pt x="2271" y="49"/>
                                </a:lnTo>
                                <a:lnTo>
                                  <a:pt x="2178" y="34"/>
                                </a:lnTo>
                                <a:lnTo>
                                  <a:pt x="2083" y="22"/>
                                </a:lnTo>
                                <a:lnTo>
                                  <a:pt x="1986" y="12"/>
                                </a:lnTo>
                                <a:lnTo>
                                  <a:pt x="1887" y="6"/>
                                </a:lnTo>
                                <a:lnTo>
                                  <a:pt x="1786" y="1"/>
                                </a:lnTo>
                                <a:lnTo>
                                  <a:pt x="168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4" name="Freeform 67"/>
                        <wps:cNvSpPr>
                          <a:spLocks/>
                        </wps:cNvSpPr>
                        <wps:spPr bwMode="auto">
                          <a:xfrm>
                            <a:off x="4043" y="2089"/>
                            <a:ext cx="3367" cy="1567"/>
                          </a:xfrm>
                          <a:custGeom>
                            <a:avLst/>
                            <a:gdLst>
                              <a:gd name="T0" fmla="+- 0 4055 4043"/>
                              <a:gd name="T1" fmla="*/ T0 w 3367"/>
                              <a:gd name="T2" fmla="+- 0 2779 2090"/>
                              <a:gd name="T3" fmla="*/ 2779 h 1567"/>
                              <a:gd name="T4" fmla="+- 0 4148 4043"/>
                              <a:gd name="T5" fmla="*/ T4 w 3367"/>
                              <a:gd name="T6" fmla="+- 0 2600 2090"/>
                              <a:gd name="T7" fmla="*/ 2600 h 1567"/>
                              <a:gd name="T8" fmla="+- 0 4273 4043"/>
                              <a:gd name="T9" fmla="*/ T8 w 3367"/>
                              <a:gd name="T10" fmla="+- 0 2478 2090"/>
                              <a:gd name="T11" fmla="*/ 2478 h 1567"/>
                              <a:gd name="T12" fmla="+- 0 4379 4043"/>
                              <a:gd name="T13" fmla="*/ T12 w 3367"/>
                              <a:gd name="T14" fmla="+- 0 2403 2090"/>
                              <a:gd name="T15" fmla="*/ 2403 h 1567"/>
                              <a:gd name="T16" fmla="+- 0 4503 4043"/>
                              <a:gd name="T17" fmla="*/ T16 w 3367"/>
                              <a:gd name="T18" fmla="+- 0 2335 2090"/>
                              <a:gd name="T19" fmla="*/ 2335 h 1567"/>
                              <a:gd name="T20" fmla="+- 0 4642 4043"/>
                              <a:gd name="T21" fmla="*/ T20 w 3367"/>
                              <a:gd name="T22" fmla="+- 0 2274 2090"/>
                              <a:gd name="T23" fmla="*/ 2274 h 1567"/>
                              <a:gd name="T24" fmla="+- 0 4795 4043"/>
                              <a:gd name="T25" fmla="*/ T24 w 3367"/>
                              <a:gd name="T26" fmla="+- 0 2221 2090"/>
                              <a:gd name="T27" fmla="*/ 2221 h 1567"/>
                              <a:gd name="T28" fmla="+- 0 4961 4043"/>
                              <a:gd name="T29" fmla="*/ T28 w 3367"/>
                              <a:gd name="T30" fmla="+- 0 2175 2090"/>
                              <a:gd name="T31" fmla="*/ 2175 h 1567"/>
                              <a:gd name="T32" fmla="+- 0 5139 4043"/>
                              <a:gd name="T33" fmla="*/ T32 w 3367"/>
                              <a:gd name="T34" fmla="+- 0 2139 2090"/>
                              <a:gd name="T35" fmla="*/ 2139 h 1567"/>
                              <a:gd name="T36" fmla="+- 0 5327 4043"/>
                              <a:gd name="T37" fmla="*/ T36 w 3367"/>
                              <a:gd name="T38" fmla="+- 0 2112 2090"/>
                              <a:gd name="T39" fmla="*/ 2112 h 1567"/>
                              <a:gd name="T40" fmla="+- 0 5523 4043"/>
                              <a:gd name="T41" fmla="*/ T40 w 3367"/>
                              <a:gd name="T42" fmla="+- 0 2096 2090"/>
                              <a:gd name="T43" fmla="*/ 2096 h 1567"/>
                              <a:gd name="T44" fmla="+- 0 5727 4043"/>
                              <a:gd name="T45" fmla="*/ T44 w 3367"/>
                              <a:gd name="T46" fmla="+- 0 2090 2090"/>
                              <a:gd name="T47" fmla="*/ 2090 h 1567"/>
                              <a:gd name="T48" fmla="+- 0 5930 4043"/>
                              <a:gd name="T49" fmla="*/ T48 w 3367"/>
                              <a:gd name="T50" fmla="+- 0 2096 2090"/>
                              <a:gd name="T51" fmla="*/ 2096 h 1567"/>
                              <a:gd name="T52" fmla="+- 0 6126 4043"/>
                              <a:gd name="T53" fmla="*/ T52 w 3367"/>
                              <a:gd name="T54" fmla="+- 0 2112 2090"/>
                              <a:gd name="T55" fmla="*/ 2112 h 1567"/>
                              <a:gd name="T56" fmla="+- 0 6314 4043"/>
                              <a:gd name="T57" fmla="*/ T56 w 3367"/>
                              <a:gd name="T58" fmla="+- 0 2139 2090"/>
                              <a:gd name="T59" fmla="*/ 2139 h 1567"/>
                              <a:gd name="T60" fmla="+- 0 6492 4043"/>
                              <a:gd name="T61" fmla="*/ T60 w 3367"/>
                              <a:gd name="T62" fmla="+- 0 2175 2090"/>
                              <a:gd name="T63" fmla="*/ 2175 h 1567"/>
                              <a:gd name="T64" fmla="+- 0 6658 4043"/>
                              <a:gd name="T65" fmla="*/ T64 w 3367"/>
                              <a:gd name="T66" fmla="+- 0 2221 2090"/>
                              <a:gd name="T67" fmla="*/ 2221 h 1567"/>
                              <a:gd name="T68" fmla="+- 0 6811 4043"/>
                              <a:gd name="T69" fmla="*/ T68 w 3367"/>
                              <a:gd name="T70" fmla="+- 0 2274 2090"/>
                              <a:gd name="T71" fmla="*/ 2274 h 1567"/>
                              <a:gd name="T72" fmla="+- 0 6950 4043"/>
                              <a:gd name="T73" fmla="*/ T72 w 3367"/>
                              <a:gd name="T74" fmla="+- 0 2335 2090"/>
                              <a:gd name="T75" fmla="*/ 2335 h 1567"/>
                              <a:gd name="T76" fmla="+- 0 7074 4043"/>
                              <a:gd name="T77" fmla="*/ T76 w 3367"/>
                              <a:gd name="T78" fmla="+- 0 2403 2090"/>
                              <a:gd name="T79" fmla="*/ 2403 h 1567"/>
                              <a:gd name="T80" fmla="+- 0 7180 4043"/>
                              <a:gd name="T81" fmla="*/ T80 w 3367"/>
                              <a:gd name="T82" fmla="+- 0 2478 2090"/>
                              <a:gd name="T83" fmla="*/ 2478 h 1567"/>
                              <a:gd name="T84" fmla="+- 0 7305 4043"/>
                              <a:gd name="T85" fmla="*/ T84 w 3367"/>
                              <a:gd name="T86" fmla="+- 0 2600 2090"/>
                              <a:gd name="T87" fmla="*/ 2600 h 1567"/>
                              <a:gd name="T88" fmla="+- 0 7398 4043"/>
                              <a:gd name="T89" fmla="*/ T88 w 3367"/>
                              <a:gd name="T90" fmla="+- 0 2779 2090"/>
                              <a:gd name="T91" fmla="*/ 2779 h 1567"/>
                              <a:gd name="T92" fmla="+- 0 7407 4043"/>
                              <a:gd name="T93" fmla="*/ T92 w 3367"/>
                              <a:gd name="T94" fmla="+- 0 2921 2090"/>
                              <a:gd name="T95" fmla="*/ 2921 h 1567"/>
                              <a:gd name="T96" fmla="+- 0 7336 4043"/>
                              <a:gd name="T97" fmla="*/ T96 w 3367"/>
                              <a:gd name="T98" fmla="+- 0 3104 2090"/>
                              <a:gd name="T99" fmla="*/ 3104 h 1567"/>
                              <a:gd name="T100" fmla="+- 0 7180 4043"/>
                              <a:gd name="T101" fmla="*/ T100 w 3367"/>
                              <a:gd name="T102" fmla="+- 0 3269 2090"/>
                              <a:gd name="T103" fmla="*/ 3269 h 1567"/>
                              <a:gd name="T104" fmla="+- 0 7074 4043"/>
                              <a:gd name="T105" fmla="*/ T104 w 3367"/>
                              <a:gd name="T106" fmla="+- 0 3343 2090"/>
                              <a:gd name="T107" fmla="*/ 3343 h 1567"/>
                              <a:gd name="T108" fmla="+- 0 6950 4043"/>
                              <a:gd name="T109" fmla="*/ T108 w 3367"/>
                              <a:gd name="T110" fmla="+- 0 3411 2090"/>
                              <a:gd name="T111" fmla="*/ 3411 h 1567"/>
                              <a:gd name="T112" fmla="+- 0 6811 4043"/>
                              <a:gd name="T113" fmla="*/ T112 w 3367"/>
                              <a:gd name="T114" fmla="+- 0 3473 2090"/>
                              <a:gd name="T115" fmla="*/ 3473 h 1567"/>
                              <a:gd name="T116" fmla="+- 0 6658 4043"/>
                              <a:gd name="T117" fmla="*/ T116 w 3367"/>
                              <a:gd name="T118" fmla="+- 0 3526 2090"/>
                              <a:gd name="T119" fmla="*/ 3526 h 1567"/>
                              <a:gd name="T120" fmla="+- 0 6492 4043"/>
                              <a:gd name="T121" fmla="*/ T120 w 3367"/>
                              <a:gd name="T122" fmla="+- 0 3571 2090"/>
                              <a:gd name="T123" fmla="*/ 3571 h 1567"/>
                              <a:gd name="T124" fmla="+- 0 6314 4043"/>
                              <a:gd name="T125" fmla="*/ T124 w 3367"/>
                              <a:gd name="T126" fmla="+- 0 3608 2090"/>
                              <a:gd name="T127" fmla="*/ 3608 h 1567"/>
                              <a:gd name="T128" fmla="+- 0 6126 4043"/>
                              <a:gd name="T129" fmla="*/ T128 w 3367"/>
                              <a:gd name="T130" fmla="+- 0 3635 2090"/>
                              <a:gd name="T131" fmla="*/ 3635 h 1567"/>
                              <a:gd name="T132" fmla="+- 0 5930 4043"/>
                              <a:gd name="T133" fmla="*/ T132 w 3367"/>
                              <a:gd name="T134" fmla="+- 0 3651 2090"/>
                              <a:gd name="T135" fmla="*/ 3651 h 1567"/>
                              <a:gd name="T136" fmla="+- 0 5727 4043"/>
                              <a:gd name="T137" fmla="*/ T136 w 3367"/>
                              <a:gd name="T138" fmla="+- 0 3657 2090"/>
                              <a:gd name="T139" fmla="*/ 3657 h 1567"/>
                              <a:gd name="T140" fmla="+- 0 5523 4043"/>
                              <a:gd name="T141" fmla="*/ T140 w 3367"/>
                              <a:gd name="T142" fmla="+- 0 3651 2090"/>
                              <a:gd name="T143" fmla="*/ 3651 h 1567"/>
                              <a:gd name="T144" fmla="+- 0 5327 4043"/>
                              <a:gd name="T145" fmla="*/ T144 w 3367"/>
                              <a:gd name="T146" fmla="+- 0 3635 2090"/>
                              <a:gd name="T147" fmla="*/ 3635 h 1567"/>
                              <a:gd name="T148" fmla="+- 0 5139 4043"/>
                              <a:gd name="T149" fmla="*/ T148 w 3367"/>
                              <a:gd name="T150" fmla="+- 0 3608 2090"/>
                              <a:gd name="T151" fmla="*/ 3608 h 1567"/>
                              <a:gd name="T152" fmla="+- 0 4961 4043"/>
                              <a:gd name="T153" fmla="*/ T152 w 3367"/>
                              <a:gd name="T154" fmla="+- 0 3571 2090"/>
                              <a:gd name="T155" fmla="*/ 3571 h 1567"/>
                              <a:gd name="T156" fmla="+- 0 4795 4043"/>
                              <a:gd name="T157" fmla="*/ T156 w 3367"/>
                              <a:gd name="T158" fmla="+- 0 3526 2090"/>
                              <a:gd name="T159" fmla="*/ 3526 h 1567"/>
                              <a:gd name="T160" fmla="+- 0 4642 4043"/>
                              <a:gd name="T161" fmla="*/ T160 w 3367"/>
                              <a:gd name="T162" fmla="+- 0 3473 2090"/>
                              <a:gd name="T163" fmla="*/ 3473 h 1567"/>
                              <a:gd name="T164" fmla="+- 0 4503 4043"/>
                              <a:gd name="T165" fmla="*/ T164 w 3367"/>
                              <a:gd name="T166" fmla="+- 0 3411 2090"/>
                              <a:gd name="T167" fmla="*/ 3411 h 1567"/>
                              <a:gd name="T168" fmla="+- 0 4379 4043"/>
                              <a:gd name="T169" fmla="*/ T168 w 3367"/>
                              <a:gd name="T170" fmla="+- 0 3343 2090"/>
                              <a:gd name="T171" fmla="*/ 3343 h 1567"/>
                              <a:gd name="T172" fmla="+- 0 4273 4043"/>
                              <a:gd name="T173" fmla="*/ T172 w 3367"/>
                              <a:gd name="T174" fmla="+- 0 3269 2090"/>
                              <a:gd name="T175" fmla="*/ 3269 h 1567"/>
                              <a:gd name="T176" fmla="+- 0 4148 4043"/>
                              <a:gd name="T177" fmla="*/ T176 w 3367"/>
                              <a:gd name="T178" fmla="+- 0 3147 2090"/>
                              <a:gd name="T179" fmla="*/ 3147 h 1567"/>
                              <a:gd name="T180" fmla="+- 0 4055 4043"/>
                              <a:gd name="T181" fmla="*/ T180 w 3367"/>
                              <a:gd name="T182" fmla="+- 0 2968 2090"/>
                              <a:gd name="T183" fmla="*/ 2968 h 1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3367" h="1567">
                                <a:moveTo>
                                  <a:pt x="0" y="783"/>
                                </a:moveTo>
                                <a:lnTo>
                                  <a:pt x="12" y="689"/>
                                </a:lnTo>
                                <a:lnTo>
                                  <a:pt x="48" y="597"/>
                                </a:lnTo>
                                <a:lnTo>
                                  <a:pt x="105" y="510"/>
                                </a:lnTo>
                                <a:lnTo>
                                  <a:pt x="184" y="427"/>
                                </a:lnTo>
                                <a:lnTo>
                                  <a:pt x="230" y="388"/>
                                </a:lnTo>
                                <a:lnTo>
                                  <a:pt x="281" y="350"/>
                                </a:lnTo>
                                <a:lnTo>
                                  <a:pt x="336" y="313"/>
                                </a:lnTo>
                                <a:lnTo>
                                  <a:pt x="396" y="279"/>
                                </a:lnTo>
                                <a:lnTo>
                                  <a:pt x="460" y="245"/>
                                </a:lnTo>
                                <a:lnTo>
                                  <a:pt x="527" y="214"/>
                                </a:lnTo>
                                <a:lnTo>
                                  <a:pt x="599" y="184"/>
                                </a:lnTo>
                                <a:lnTo>
                                  <a:pt x="674" y="156"/>
                                </a:lnTo>
                                <a:lnTo>
                                  <a:pt x="752" y="131"/>
                                </a:lnTo>
                                <a:lnTo>
                                  <a:pt x="834" y="107"/>
                                </a:lnTo>
                                <a:lnTo>
                                  <a:pt x="918" y="85"/>
                                </a:lnTo>
                                <a:lnTo>
                                  <a:pt x="1006" y="66"/>
                                </a:lnTo>
                                <a:lnTo>
                                  <a:pt x="1096" y="49"/>
                                </a:lnTo>
                                <a:lnTo>
                                  <a:pt x="1189" y="34"/>
                                </a:lnTo>
                                <a:lnTo>
                                  <a:pt x="1284" y="22"/>
                                </a:lnTo>
                                <a:lnTo>
                                  <a:pt x="1381" y="12"/>
                                </a:lnTo>
                                <a:lnTo>
                                  <a:pt x="1480" y="6"/>
                                </a:lnTo>
                                <a:lnTo>
                                  <a:pt x="1581" y="1"/>
                                </a:lnTo>
                                <a:lnTo>
                                  <a:pt x="1684" y="0"/>
                                </a:lnTo>
                                <a:lnTo>
                                  <a:pt x="1786" y="1"/>
                                </a:lnTo>
                                <a:lnTo>
                                  <a:pt x="1887" y="6"/>
                                </a:lnTo>
                                <a:lnTo>
                                  <a:pt x="1986" y="12"/>
                                </a:lnTo>
                                <a:lnTo>
                                  <a:pt x="2083" y="22"/>
                                </a:lnTo>
                                <a:lnTo>
                                  <a:pt x="2178" y="34"/>
                                </a:lnTo>
                                <a:lnTo>
                                  <a:pt x="2271" y="49"/>
                                </a:lnTo>
                                <a:lnTo>
                                  <a:pt x="2361" y="66"/>
                                </a:lnTo>
                                <a:lnTo>
                                  <a:pt x="2449" y="85"/>
                                </a:lnTo>
                                <a:lnTo>
                                  <a:pt x="2533" y="107"/>
                                </a:lnTo>
                                <a:lnTo>
                                  <a:pt x="2615" y="131"/>
                                </a:lnTo>
                                <a:lnTo>
                                  <a:pt x="2693" y="156"/>
                                </a:lnTo>
                                <a:lnTo>
                                  <a:pt x="2768" y="184"/>
                                </a:lnTo>
                                <a:lnTo>
                                  <a:pt x="2840" y="214"/>
                                </a:lnTo>
                                <a:lnTo>
                                  <a:pt x="2907" y="245"/>
                                </a:lnTo>
                                <a:lnTo>
                                  <a:pt x="2971" y="279"/>
                                </a:lnTo>
                                <a:lnTo>
                                  <a:pt x="3031" y="313"/>
                                </a:lnTo>
                                <a:lnTo>
                                  <a:pt x="3086" y="350"/>
                                </a:lnTo>
                                <a:lnTo>
                                  <a:pt x="3137" y="388"/>
                                </a:lnTo>
                                <a:lnTo>
                                  <a:pt x="3184" y="427"/>
                                </a:lnTo>
                                <a:lnTo>
                                  <a:pt x="3262" y="510"/>
                                </a:lnTo>
                                <a:lnTo>
                                  <a:pt x="3319" y="597"/>
                                </a:lnTo>
                                <a:lnTo>
                                  <a:pt x="3355" y="689"/>
                                </a:lnTo>
                                <a:lnTo>
                                  <a:pt x="3367" y="783"/>
                                </a:lnTo>
                                <a:lnTo>
                                  <a:pt x="3364" y="831"/>
                                </a:lnTo>
                                <a:lnTo>
                                  <a:pt x="3340" y="924"/>
                                </a:lnTo>
                                <a:lnTo>
                                  <a:pt x="3293" y="1014"/>
                                </a:lnTo>
                                <a:lnTo>
                                  <a:pt x="3225" y="1099"/>
                                </a:lnTo>
                                <a:lnTo>
                                  <a:pt x="3137" y="1179"/>
                                </a:lnTo>
                                <a:lnTo>
                                  <a:pt x="3086" y="1217"/>
                                </a:lnTo>
                                <a:lnTo>
                                  <a:pt x="3031" y="1253"/>
                                </a:lnTo>
                                <a:lnTo>
                                  <a:pt x="2971" y="1288"/>
                                </a:lnTo>
                                <a:lnTo>
                                  <a:pt x="2907" y="1321"/>
                                </a:lnTo>
                                <a:lnTo>
                                  <a:pt x="2840" y="1353"/>
                                </a:lnTo>
                                <a:lnTo>
                                  <a:pt x="2768" y="1383"/>
                                </a:lnTo>
                                <a:lnTo>
                                  <a:pt x="2693" y="1410"/>
                                </a:lnTo>
                                <a:lnTo>
                                  <a:pt x="2615" y="1436"/>
                                </a:lnTo>
                                <a:lnTo>
                                  <a:pt x="2533" y="1460"/>
                                </a:lnTo>
                                <a:lnTo>
                                  <a:pt x="2449" y="1481"/>
                                </a:lnTo>
                                <a:lnTo>
                                  <a:pt x="2361" y="1501"/>
                                </a:lnTo>
                                <a:lnTo>
                                  <a:pt x="2271" y="1518"/>
                                </a:lnTo>
                                <a:lnTo>
                                  <a:pt x="2178" y="1532"/>
                                </a:lnTo>
                                <a:lnTo>
                                  <a:pt x="2083" y="1545"/>
                                </a:lnTo>
                                <a:lnTo>
                                  <a:pt x="1986" y="1554"/>
                                </a:lnTo>
                                <a:lnTo>
                                  <a:pt x="1887" y="1561"/>
                                </a:lnTo>
                                <a:lnTo>
                                  <a:pt x="1786" y="1565"/>
                                </a:lnTo>
                                <a:lnTo>
                                  <a:pt x="1684" y="1567"/>
                                </a:lnTo>
                                <a:lnTo>
                                  <a:pt x="1581" y="1565"/>
                                </a:lnTo>
                                <a:lnTo>
                                  <a:pt x="1480" y="1561"/>
                                </a:lnTo>
                                <a:lnTo>
                                  <a:pt x="1381" y="1554"/>
                                </a:lnTo>
                                <a:lnTo>
                                  <a:pt x="1284" y="1545"/>
                                </a:lnTo>
                                <a:lnTo>
                                  <a:pt x="1189" y="1532"/>
                                </a:lnTo>
                                <a:lnTo>
                                  <a:pt x="1096" y="1518"/>
                                </a:lnTo>
                                <a:lnTo>
                                  <a:pt x="1006" y="1501"/>
                                </a:lnTo>
                                <a:lnTo>
                                  <a:pt x="918" y="1481"/>
                                </a:lnTo>
                                <a:lnTo>
                                  <a:pt x="834" y="1460"/>
                                </a:lnTo>
                                <a:lnTo>
                                  <a:pt x="752" y="1436"/>
                                </a:lnTo>
                                <a:lnTo>
                                  <a:pt x="674" y="1410"/>
                                </a:lnTo>
                                <a:lnTo>
                                  <a:pt x="599" y="1383"/>
                                </a:lnTo>
                                <a:lnTo>
                                  <a:pt x="527" y="1353"/>
                                </a:lnTo>
                                <a:lnTo>
                                  <a:pt x="460" y="1321"/>
                                </a:lnTo>
                                <a:lnTo>
                                  <a:pt x="396" y="1288"/>
                                </a:lnTo>
                                <a:lnTo>
                                  <a:pt x="336" y="1253"/>
                                </a:lnTo>
                                <a:lnTo>
                                  <a:pt x="281" y="1217"/>
                                </a:lnTo>
                                <a:lnTo>
                                  <a:pt x="230" y="1179"/>
                                </a:lnTo>
                                <a:lnTo>
                                  <a:pt x="184" y="1139"/>
                                </a:lnTo>
                                <a:lnTo>
                                  <a:pt x="105" y="1057"/>
                                </a:lnTo>
                                <a:lnTo>
                                  <a:pt x="48" y="969"/>
                                </a:lnTo>
                                <a:lnTo>
                                  <a:pt x="12" y="878"/>
                                </a:lnTo>
                                <a:lnTo>
                                  <a:pt x="0" y="783"/>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66"/>
                        <wps:cNvSpPr>
                          <a:spLocks/>
                        </wps:cNvSpPr>
                        <wps:spPr bwMode="auto">
                          <a:xfrm>
                            <a:off x="4533" y="5434"/>
                            <a:ext cx="2878" cy="636"/>
                          </a:xfrm>
                          <a:custGeom>
                            <a:avLst/>
                            <a:gdLst>
                              <a:gd name="T0" fmla="+- 0 5854 4533"/>
                              <a:gd name="T1" fmla="*/ T0 w 2878"/>
                              <a:gd name="T2" fmla="+- 0 5436 5434"/>
                              <a:gd name="T3" fmla="*/ 5436 h 636"/>
                              <a:gd name="T4" fmla="+- 0 5626 4533"/>
                              <a:gd name="T5" fmla="*/ T4 w 2878"/>
                              <a:gd name="T6" fmla="+- 0 5444 5434"/>
                              <a:gd name="T7" fmla="*/ 5444 h 636"/>
                              <a:gd name="T8" fmla="+- 0 5412 4533"/>
                              <a:gd name="T9" fmla="*/ T8 w 2878"/>
                              <a:gd name="T10" fmla="+- 0 5459 5434"/>
                              <a:gd name="T11" fmla="*/ 5459 h 636"/>
                              <a:gd name="T12" fmla="+- 0 5214 4533"/>
                              <a:gd name="T13" fmla="*/ T12 w 2878"/>
                              <a:gd name="T14" fmla="+- 0 5482 5434"/>
                              <a:gd name="T15" fmla="*/ 5482 h 636"/>
                              <a:gd name="T16" fmla="+- 0 5035 4533"/>
                              <a:gd name="T17" fmla="*/ T16 w 2878"/>
                              <a:gd name="T18" fmla="+- 0 5511 5434"/>
                              <a:gd name="T19" fmla="*/ 5511 h 636"/>
                              <a:gd name="T20" fmla="+- 0 4879 4533"/>
                              <a:gd name="T21" fmla="*/ T20 w 2878"/>
                              <a:gd name="T22" fmla="+- 0 5546 5434"/>
                              <a:gd name="T23" fmla="*/ 5546 h 636"/>
                              <a:gd name="T24" fmla="+- 0 4749 4533"/>
                              <a:gd name="T25" fmla="*/ T24 w 2878"/>
                              <a:gd name="T26" fmla="+- 0 5585 5434"/>
                              <a:gd name="T27" fmla="*/ 5585 h 636"/>
                              <a:gd name="T28" fmla="+- 0 4575 4533"/>
                              <a:gd name="T29" fmla="*/ T28 w 2878"/>
                              <a:gd name="T30" fmla="+- 0 5676 5434"/>
                              <a:gd name="T31" fmla="*/ 5676 h 636"/>
                              <a:gd name="T32" fmla="+- 0 4533 4533"/>
                              <a:gd name="T33" fmla="*/ T32 w 2878"/>
                              <a:gd name="T34" fmla="+- 0 5752 5434"/>
                              <a:gd name="T35" fmla="*/ 5752 h 636"/>
                              <a:gd name="T36" fmla="+- 0 4575 4533"/>
                              <a:gd name="T37" fmla="*/ T36 w 2878"/>
                              <a:gd name="T38" fmla="+- 0 5829 5434"/>
                              <a:gd name="T39" fmla="*/ 5829 h 636"/>
                              <a:gd name="T40" fmla="+- 0 4749 4533"/>
                              <a:gd name="T41" fmla="*/ T40 w 2878"/>
                              <a:gd name="T42" fmla="+- 0 5920 5434"/>
                              <a:gd name="T43" fmla="*/ 5920 h 636"/>
                              <a:gd name="T44" fmla="+- 0 4879 4533"/>
                              <a:gd name="T45" fmla="*/ T44 w 2878"/>
                              <a:gd name="T46" fmla="+- 0 5959 5434"/>
                              <a:gd name="T47" fmla="*/ 5959 h 636"/>
                              <a:gd name="T48" fmla="+- 0 5035 4533"/>
                              <a:gd name="T49" fmla="*/ T48 w 2878"/>
                              <a:gd name="T50" fmla="+- 0 5994 5434"/>
                              <a:gd name="T51" fmla="*/ 5994 h 636"/>
                              <a:gd name="T52" fmla="+- 0 5214 4533"/>
                              <a:gd name="T53" fmla="*/ T52 w 2878"/>
                              <a:gd name="T54" fmla="+- 0 6023 5434"/>
                              <a:gd name="T55" fmla="*/ 6023 h 636"/>
                              <a:gd name="T56" fmla="+- 0 5412 4533"/>
                              <a:gd name="T57" fmla="*/ T56 w 2878"/>
                              <a:gd name="T58" fmla="+- 0 6045 5434"/>
                              <a:gd name="T59" fmla="*/ 6045 h 636"/>
                              <a:gd name="T60" fmla="+- 0 5626 4533"/>
                              <a:gd name="T61" fmla="*/ T60 w 2878"/>
                              <a:gd name="T62" fmla="+- 0 6061 5434"/>
                              <a:gd name="T63" fmla="*/ 6061 h 636"/>
                              <a:gd name="T64" fmla="+- 0 5854 4533"/>
                              <a:gd name="T65" fmla="*/ T64 w 2878"/>
                              <a:gd name="T66" fmla="+- 0 6069 5434"/>
                              <a:gd name="T67" fmla="*/ 6069 h 636"/>
                              <a:gd name="T68" fmla="+- 0 6090 4533"/>
                              <a:gd name="T69" fmla="*/ T68 w 2878"/>
                              <a:gd name="T70" fmla="+- 0 6069 5434"/>
                              <a:gd name="T71" fmla="*/ 6069 h 636"/>
                              <a:gd name="T72" fmla="+- 0 6318 4533"/>
                              <a:gd name="T73" fmla="*/ T72 w 2878"/>
                              <a:gd name="T74" fmla="+- 0 6061 5434"/>
                              <a:gd name="T75" fmla="*/ 6061 h 636"/>
                              <a:gd name="T76" fmla="+- 0 6532 4533"/>
                              <a:gd name="T77" fmla="*/ T76 w 2878"/>
                              <a:gd name="T78" fmla="+- 0 6045 5434"/>
                              <a:gd name="T79" fmla="*/ 6045 h 636"/>
                              <a:gd name="T80" fmla="+- 0 6730 4533"/>
                              <a:gd name="T81" fmla="*/ T80 w 2878"/>
                              <a:gd name="T82" fmla="+- 0 6023 5434"/>
                              <a:gd name="T83" fmla="*/ 6023 h 636"/>
                              <a:gd name="T84" fmla="+- 0 6909 4533"/>
                              <a:gd name="T85" fmla="*/ T84 w 2878"/>
                              <a:gd name="T86" fmla="+- 0 5994 5434"/>
                              <a:gd name="T87" fmla="*/ 5994 h 636"/>
                              <a:gd name="T88" fmla="+- 0 7065 4533"/>
                              <a:gd name="T89" fmla="*/ T88 w 2878"/>
                              <a:gd name="T90" fmla="+- 0 5959 5434"/>
                              <a:gd name="T91" fmla="*/ 5959 h 636"/>
                              <a:gd name="T92" fmla="+- 0 7195 4533"/>
                              <a:gd name="T93" fmla="*/ T92 w 2878"/>
                              <a:gd name="T94" fmla="+- 0 5920 5434"/>
                              <a:gd name="T95" fmla="*/ 5920 h 636"/>
                              <a:gd name="T96" fmla="+- 0 7369 4533"/>
                              <a:gd name="T97" fmla="*/ T96 w 2878"/>
                              <a:gd name="T98" fmla="+- 0 5829 5434"/>
                              <a:gd name="T99" fmla="*/ 5829 h 636"/>
                              <a:gd name="T100" fmla="+- 0 7411 4533"/>
                              <a:gd name="T101" fmla="*/ T100 w 2878"/>
                              <a:gd name="T102" fmla="+- 0 5752 5434"/>
                              <a:gd name="T103" fmla="*/ 5752 h 636"/>
                              <a:gd name="T104" fmla="+- 0 7369 4533"/>
                              <a:gd name="T105" fmla="*/ T104 w 2878"/>
                              <a:gd name="T106" fmla="+- 0 5676 5434"/>
                              <a:gd name="T107" fmla="*/ 5676 h 636"/>
                              <a:gd name="T108" fmla="+- 0 7195 4533"/>
                              <a:gd name="T109" fmla="*/ T108 w 2878"/>
                              <a:gd name="T110" fmla="+- 0 5585 5434"/>
                              <a:gd name="T111" fmla="*/ 5585 h 636"/>
                              <a:gd name="T112" fmla="+- 0 7065 4533"/>
                              <a:gd name="T113" fmla="*/ T112 w 2878"/>
                              <a:gd name="T114" fmla="+- 0 5546 5434"/>
                              <a:gd name="T115" fmla="*/ 5546 h 636"/>
                              <a:gd name="T116" fmla="+- 0 6909 4533"/>
                              <a:gd name="T117" fmla="*/ T116 w 2878"/>
                              <a:gd name="T118" fmla="+- 0 5511 5434"/>
                              <a:gd name="T119" fmla="*/ 5511 h 636"/>
                              <a:gd name="T120" fmla="+- 0 6730 4533"/>
                              <a:gd name="T121" fmla="*/ T120 w 2878"/>
                              <a:gd name="T122" fmla="+- 0 5482 5434"/>
                              <a:gd name="T123" fmla="*/ 5482 h 636"/>
                              <a:gd name="T124" fmla="+- 0 6532 4533"/>
                              <a:gd name="T125" fmla="*/ T124 w 2878"/>
                              <a:gd name="T126" fmla="+- 0 5459 5434"/>
                              <a:gd name="T127" fmla="*/ 5459 h 636"/>
                              <a:gd name="T128" fmla="+- 0 6318 4533"/>
                              <a:gd name="T129" fmla="*/ T128 w 2878"/>
                              <a:gd name="T130" fmla="+- 0 5444 5434"/>
                              <a:gd name="T131" fmla="*/ 5444 h 636"/>
                              <a:gd name="T132" fmla="+- 0 6090 4533"/>
                              <a:gd name="T133" fmla="*/ T132 w 2878"/>
                              <a:gd name="T134" fmla="+- 0 5436 5434"/>
                              <a:gd name="T135" fmla="*/ 5436 h 6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878" h="636">
                                <a:moveTo>
                                  <a:pt x="1439" y="0"/>
                                </a:moveTo>
                                <a:lnTo>
                                  <a:pt x="1321" y="2"/>
                                </a:lnTo>
                                <a:lnTo>
                                  <a:pt x="1206" y="5"/>
                                </a:lnTo>
                                <a:lnTo>
                                  <a:pt x="1093" y="10"/>
                                </a:lnTo>
                                <a:lnTo>
                                  <a:pt x="984" y="17"/>
                                </a:lnTo>
                                <a:lnTo>
                                  <a:pt x="879" y="25"/>
                                </a:lnTo>
                                <a:lnTo>
                                  <a:pt x="778" y="36"/>
                                </a:lnTo>
                                <a:lnTo>
                                  <a:pt x="681" y="48"/>
                                </a:lnTo>
                                <a:lnTo>
                                  <a:pt x="589" y="62"/>
                                </a:lnTo>
                                <a:lnTo>
                                  <a:pt x="502" y="77"/>
                                </a:lnTo>
                                <a:lnTo>
                                  <a:pt x="421" y="94"/>
                                </a:lnTo>
                                <a:lnTo>
                                  <a:pt x="346" y="112"/>
                                </a:lnTo>
                                <a:lnTo>
                                  <a:pt x="278" y="131"/>
                                </a:lnTo>
                                <a:lnTo>
                                  <a:pt x="216" y="151"/>
                                </a:lnTo>
                                <a:lnTo>
                                  <a:pt x="113" y="195"/>
                                </a:lnTo>
                                <a:lnTo>
                                  <a:pt x="42" y="242"/>
                                </a:lnTo>
                                <a:lnTo>
                                  <a:pt x="5" y="292"/>
                                </a:lnTo>
                                <a:lnTo>
                                  <a:pt x="0" y="318"/>
                                </a:lnTo>
                                <a:lnTo>
                                  <a:pt x="5" y="345"/>
                                </a:lnTo>
                                <a:lnTo>
                                  <a:pt x="42" y="395"/>
                                </a:lnTo>
                                <a:lnTo>
                                  <a:pt x="113" y="442"/>
                                </a:lnTo>
                                <a:lnTo>
                                  <a:pt x="216" y="486"/>
                                </a:lnTo>
                                <a:lnTo>
                                  <a:pt x="278" y="506"/>
                                </a:lnTo>
                                <a:lnTo>
                                  <a:pt x="346" y="525"/>
                                </a:lnTo>
                                <a:lnTo>
                                  <a:pt x="421" y="543"/>
                                </a:lnTo>
                                <a:lnTo>
                                  <a:pt x="502" y="560"/>
                                </a:lnTo>
                                <a:lnTo>
                                  <a:pt x="589" y="575"/>
                                </a:lnTo>
                                <a:lnTo>
                                  <a:pt x="681" y="589"/>
                                </a:lnTo>
                                <a:lnTo>
                                  <a:pt x="778" y="601"/>
                                </a:lnTo>
                                <a:lnTo>
                                  <a:pt x="879" y="611"/>
                                </a:lnTo>
                                <a:lnTo>
                                  <a:pt x="984" y="620"/>
                                </a:lnTo>
                                <a:lnTo>
                                  <a:pt x="1093" y="627"/>
                                </a:lnTo>
                                <a:lnTo>
                                  <a:pt x="1206" y="632"/>
                                </a:lnTo>
                                <a:lnTo>
                                  <a:pt x="1321" y="635"/>
                                </a:lnTo>
                                <a:lnTo>
                                  <a:pt x="1439" y="636"/>
                                </a:lnTo>
                                <a:lnTo>
                                  <a:pt x="1557" y="635"/>
                                </a:lnTo>
                                <a:lnTo>
                                  <a:pt x="1672" y="632"/>
                                </a:lnTo>
                                <a:lnTo>
                                  <a:pt x="1785" y="627"/>
                                </a:lnTo>
                                <a:lnTo>
                                  <a:pt x="1894" y="620"/>
                                </a:lnTo>
                                <a:lnTo>
                                  <a:pt x="1999" y="611"/>
                                </a:lnTo>
                                <a:lnTo>
                                  <a:pt x="2100" y="601"/>
                                </a:lnTo>
                                <a:lnTo>
                                  <a:pt x="2197" y="589"/>
                                </a:lnTo>
                                <a:lnTo>
                                  <a:pt x="2289" y="575"/>
                                </a:lnTo>
                                <a:lnTo>
                                  <a:pt x="2376" y="560"/>
                                </a:lnTo>
                                <a:lnTo>
                                  <a:pt x="2457" y="543"/>
                                </a:lnTo>
                                <a:lnTo>
                                  <a:pt x="2532" y="525"/>
                                </a:lnTo>
                                <a:lnTo>
                                  <a:pt x="2600" y="506"/>
                                </a:lnTo>
                                <a:lnTo>
                                  <a:pt x="2662" y="486"/>
                                </a:lnTo>
                                <a:lnTo>
                                  <a:pt x="2765" y="442"/>
                                </a:lnTo>
                                <a:lnTo>
                                  <a:pt x="2836" y="395"/>
                                </a:lnTo>
                                <a:lnTo>
                                  <a:pt x="2873" y="345"/>
                                </a:lnTo>
                                <a:lnTo>
                                  <a:pt x="2878" y="318"/>
                                </a:lnTo>
                                <a:lnTo>
                                  <a:pt x="2873" y="292"/>
                                </a:lnTo>
                                <a:lnTo>
                                  <a:pt x="2836" y="242"/>
                                </a:lnTo>
                                <a:lnTo>
                                  <a:pt x="2765" y="195"/>
                                </a:lnTo>
                                <a:lnTo>
                                  <a:pt x="2662" y="151"/>
                                </a:lnTo>
                                <a:lnTo>
                                  <a:pt x="2600" y="131"/>
                                </a:lnTo>
                                <a:lnTo>
                                  <a:pt x="2532" y="112"/>
                                </a:lnTo>
                                <a:lnTo>
                                  <a:pt x="2457" y="94"/>
                                </a:lnTo>
                                <a:lnTo>
                                  <a:pt x="2376" y="77"/>
                                </a:lnTo>
                                <a:lnTo>
                                  <a:pt x="2289" y="62"/>
                                </a:lnTo>
                                <a:lnTo>
                                  <a:pt x="2197" y="48"/>
                                </a:lnTo>
                                <a:lnTo>
                                  <a:pt x="2100" y="36"/>
                                </a:lnTo>
                                <a:lnTo>
                                  <a:pt x="1999" y="25"/>
                                </a:lnTo>
                                <a:lnTo>
                                  <a:pt x="1894" y="17"/>
                                </a:lnTo>
                                <a:lnTo>
                                  <a:pt x="1785" y="10"/>
                                </a:lnTo>
                                <a:lnTo>
                                  <a:pt x="1672" y="5"/>
                                </a:lnTo>
                                <a:lnTo>
                                  <a:pt x="1557" y="2"/>
                                </a:lnTo>
                                <a:lnTo>
                                  <a:pt x="143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6" name="Freeform 65"/>
                        <wps:cNvSpPr>
                          <a:spLocks/>
                        </wps:cNvSpPr>
                        <wps:spPr bwMode="auto">
                          <a:xfrm>
                            <a:off x="4533" y="5434"/>
                            <a:ext cx="2878" cy="636"/>
                          </a:xfrm>
                          <a:custGeom>
                            <a:avLst/>
                            <a:gdLst>
                              <a:gd name="T0" fmla="+- 0 4575 4533"/>
                              <a:gd name="T1" fmla="*/ T0 w 2878"/>
                              <a:gd name="T2" fmla="+- 0 5676 5434"/>
                              <a:gd name="T3" fmla="*/ 5676 h 636"/>
                              <a:gd name="T4" fmla="+- 0 4749 4533"/>
                              <a:gd name="T5" fmla="*/ T4 w 2878"/>
                              <a:gd name="T6" fmla="+- 0 5585 5434"/>
                              <a:gd name="T7" fmla="*/ 5585 h 636"/>
                              <a:gd name="T8" fmla="+- 0 4879 4533"/>
                              <a:gd name="T9" fmla="*/ T8 w 2878"/>
                              <a:gd name="T10" fmla="+- 0 5546 5434"/>
                              <a:gd name="T11" fmla="*/ 5546 h 636"/>
                              <a:gd name="T12" fmla="+- 0 5035 4533"/>
                              <a:gd name="T13" fmla="*/ T12 w 2878"/>
                              <a:gd name="T14" fmla="+- 0 5511 5434"/>
                              <a:gd name="T15" fmla="*/ 5511 h 636"/>
                              <a:gd name="T16" fmla="+- 0 5214 4533"/>
                              <a:gd name="T17" fmla="*/ T16 w 2878"/>
                              <a:gd name="T18" fmla="+- 0 5482 5434"/>
                              <a:gd name="T19" fmla="*/ 5482 h 636"/>
                              <a:gd name="T20" fmla="+- 0 5412 4533"/>
                              <a:gd name="T21" fmla="*/ T20 w 2878"/>
                              <a:gd name="T22" fmla="+- 0 5459 5434"/>
                              <a:gd name="T23" fmla="*/ 5459 h 636"/>
                              <a:gd name="T24" fmla="+- 0 5626 4533"/>
                              <a:gd name="T25" fmla="*/ T24 w 2878"/>
                              <a:gd name="T26" fmla="+- 0 5444 5434"/>
                              <a:gd name="T27" fmla="*/ 5444 h 636"/>
                              <a:gd name="T28" fmla="+- 0 5854 4533"/>
                              <a:gd name="T29" fmla="*/ T28 w 2878"/>
                              <a:gd name="T30" fmla="+- 0 5436 5434"/>
                              <a:gd name="T31" fmla="*/ 5436 h 636"/>
                              <a:gd name="T32" fmla="+- 0 6090 4533"/>
                              <a:gd name="T33" fmla="*/ T32 w 2878"/>
                              <a:gd name="T34" fmla="+- 0 5436 5434"/>
                              <a:gd name="T35" fmla="*/ 5436 h 636"/>
                              <a:gd name="T36" fmla="+- 0 6318 4533"/>
                              <a:gd name="T37" fmla="*/ T36 w 2878"/>
                              <a:gd name="T38" fmla="+- 0 5444 5434"/>
                              <a:gd name="T39" fmla="*/ 5444 h 636"/>
                              <a:gd name="T40" fmla="+- 0 6532 4533"/>
                              <a:gd name="T41" fmla="*/ T40 w 2878"/>
                              <a:gd name="T42" fmla="+- 0 5459 5434"/>
                              <a:gd name="T43" fmla="*/ 5459 h 636"/>
                              <a:gd name="T44" fmla="+- 0 6730 4533"/>
                              <a:gd name="T45" fmla="*/ T44 w 2878"/>
                              <a:gd name="T46" fmla="+- 0 5482 5434"/>
                              <a:gd name="T47" fmla="*/ 5482 h 636"/>
                              <a:gd name="T48" fmla="+- 0 6909 4533"/>
                              <a:gd name="T49" fmla="*/ T48 w 2878"/>
                              <a:gd name="T50" fmla="+- 0 5511 5434"/>
                              <a:gd name="T51" fmla="*/ 5511 h 636"/>
                              <a:gd name="T52" fmla="+- 0 7065 4533"/>
                              <a:gd name="T53" fmla="*/ T52 w 2878"/>
                              <a:gd name="T54" fmla="+- 0 5546 5434"/>
                              <a:gd name="T55" fmla="*/ 5546 h 636"/>
                              <a:gd name="T56" fmla="+- 0 7195 4533"/>
                              <a:gd name="T57" fmla="*/ T56 w 2878"/>
                              <a:gd name="T58" fmla="+- 0 5585 5434"/>
                              <a:gd name="T59" fmla="*/ 5585 h 636"/>
                              <a:gd name="T60" fmla="+- 0 7369 4533"/>
                              <a:gd name="T61" fmla="*/ T60 w 2878"/>
                              <a:gd name="T62" fmla="+- 0 5676 5434"/>
                              <a:gd name="T63" fmla="*/ 5676 h 636"/>
                              <a:gd name="T64" fmla="+- 0 7411 4533"/>
                              <a:gd name="T65" fmla="*/ T64 w 2878"/>
                              <a:gd name="T66" fmla="+- 0 5752 5434"/>
                              <a:gd name="T67" fmla="*/ 5752 h 636"/>
                              <a:gd name="T68" fmla="+- 0 7369 4533"/>
                              <a:gd name="T69" fmla="*/ T68 w 2878"/>
                              <a:gd name="T70" fmla="+- 0 5829 5434"/>
                              <a:gd name="T71" fmla="*/ 5829 h 636"/>
                              <a:gd name="T72" fmla="+- 0 7195 4533"/>
                              <a:gd name="T73" fmla="*/ T72 w 2878"/>
                              <a:gd name="T74" fmla="+- 0 5920 5434"/>
                              <a:gd name="T75" fmla="*/ 5920 h 636"/>
                              <a:gd name="T76" fmla="+- 0 7065 4533"/>
                              <a:gd name="T77" fmla="*/ T76 w 2878"/>
                              <a:gd name="T78" fmla="+- 0 5959 5434"/>
                              <a:gd name="T79" fmla="*/ 5959 h 636"/>
                              <a:gd name="T80" fmla="+- 0 6909 4533"/>
                              <a:gd name="T81" fmla="*/ T80 w 2878"/>
                              <a:gd name="T82" fmla="+- 0 5994 5434"/>
                              <a:gd name="T83" fmla="*/ 5994 h 636"/>
                              <a:gd name="T84" fmla="+- 0 6730 4533"/>
                              <a:gd name="T85" fmla="*/ T84 w 2878"/>
                              <a:gd name="T86" fmla="+- 0 6023 5434"/>
                              <a:gd name="T87" fmla="*/ 6023 h 636"/>
                              <a:gd name="T88" fmla="+- 0 6532 4533"/>
                              <a:gd name="T89" fmla="*/ T88 w 2878"/>
                              <a:gd name="T90" fmla="+- 0 6045 5434"/>
                              <a:gd name="T91" fmla="*/ 6045 h 636"/>
                              <a:gd name="T92" fmla="+- 0 6318 4533"/>
                              <a:gd name="T93" fmla="*/ T92 w 2878"/>
                              <a:gd name="T94" fmla="+- 0 6061 5434"/>
                              <a:gd name="T95" fmla="*/ 6061 h 636"/>
                              <a:gd name="T96" fmla="+- 0 6090 4533"/>
                              <a:gd name="T97" fmla="*/ T96 w 2878"/>
                              <a:gd name="T98" fmla="+- 0 6069 5434"/>
                              <a:gd name="T99" fmla="*/ 6069 h 636"/>
                              <a:gd name="T100" fmla="+- 0 5854 4533"/>
                              <a:gd name="T101" fmla="*/ T100 w 2878"/>
                              <a:gd name="T102" fmla="+- 0 6069 5434"/>
                              <a:gd name="T103" fmla="*/ 6069 h 636"/>
                              <a:gd name="T104" fmla="+- 0 5626 4533"/>
                              <a:gd name="T105" fmla="*/ T104 w 2878"/>
                              <a:gd name="T106" fmla="+- 0 6061 5434"/>
                              <a:gd name="T107" fmla="*/ 6061 h 636"/>
                              <a:gd name="T108" fmla="+- 0 5412 4533"/>
                              <a:gd name="T109" fmla="*/ T108 w 2878"/>
                              <a:gd name="T110" fmla="+- 0 6045 5434"/>
                              <a:gd name="T111" fmla="*/ 6045 h 636"/>
                              <a:gd name="T112" fmla="+- 0 5214 4533"/>
                              <a:gd name="T113" fmla="*/ T112 w 2878"/>
                              <a:gd name="T114" fmla="+- 0 6023 5434"/>
                              <a:gd name="T115" fmla="*/ 6023 h 636"/>
                              <a:gd name="T116" fmla="+- 0 5035 4533"/>
                              <a:gd name="T117" fmla="*/ T116 w 2878"/>
                              <a:gd name="T118" fmla="+- 0 5994 5434"/>
                              <a:gd name="T119" fmla="*/ 5994 h 636"/>
                              <a:gd name="T120" fmla="+- 0 4879 4533"/>
                              <a:gd name="T121" fmla="*/ T120 w 2878"/>
                              <a:gd name="T122" fmla="+- 0 5959 5434"/>
                              <a:gd name="T123" fmla="*/ 5959 h 636"/>
                              <a:gd name="T124" fmla="+- 0 4749 4533"/>
                              <a:gd name="T125" fmla="*/ T124 w 2878"/>
                              <a:gd name="T126" fmla="+- 0 5920 5434"/>
                              <a:gd name="T127" fmla="*/ 5920 h 636"/>
                              <a:gd name="T128" fmla="+- 0 4575 4533"/>
                              <a:gd name="T129" fmla="*/ T128 w 2878"/>
                              <a:gd name="T130" fmla="+- 0 5829 5434"/>
                              <a:gd name="T131" fmla="*/ 5829 h 636"/>
                              <a:gd name="T132" fmla="+- 0 4533 4533"/>
                              <a:gd name="T133" fmla="*/ T132 w 2878"/>
                              <a:gd name="T134" fmla="+- 0 5752 5434"/>
                              <a:gd name="T135" fmla="*/ 5752 h 63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Lst>
                            <a:rect l="0" t="0" r="r" b="b"/>
                            <a:pathLst>
                              <a:path w="2878" h="636">
                                <a:moveTo>
                                  <a:pt x="0" y="318"/>
                                </a:moveTo>
                                <a:lnTo>
                                  <a:pt x="42" y="242"/>
                                </a:lnTo>
                                <a:lnTo>
                                  <a:pt x="113" y="195"/>
                                </a:lnTo>
                                <a:lnTo>
                                  <a:pt x="216" y="151"/>
                                </a:lnTo>
                                <a:lnTo>
                                  <a:pt x="278" y="131"/>
                                </a:lnTo>
                                <a:lnTo>
                                  <a:pt x="346" y="112"/>
                                </a:lnTo>
                                <a:lnTo>
                                  <a:pt x="421" y="94"/>
                                </a:lnTo>
                                <a:lnTo>
                                  <a:pt x="502" y="77"/>
                                </a:lnTo>
                                <a:lnTo>
                                  <a:pt x="589" y="62"/>
                                </a:lnTo>
                                <a:lnTo>
                                  <a:pt x="681" y="48"/>
                                </a:lnTo>
                                <a:lnTo>
                                  <a:pt x="778" y="36"/>
                                </a:lnTo>
                                <a:lnTo>
                                  <a:pt x="879" y="25"/>
                                </a:lnTo>
                                <a:lnTo>
                                  <a:pt x="984" y="17"/>
                                </a:lnTo>
                                <a:lnTo>
                                  <a:pt x="1093" y="10"/>
                                </a:lnTo>
                                <a:lnTo>
                                  <a:pt x="1206" y="5"/>
                                </a:lnTo>
                                <a:lnTo>
                                  <a:pt x="1321" y="2"/>
                                </a:lnTo>
                                <a:lnTo>
                                  <a:pt x="1439" y="0"/>
                                </a:lnTo>
                                <a:lnTo>
                                  <a:pt x="1557" y="2"/>
                                </a:lnTo>
                                <a:lnTo>
                                  <a:pt x="1672" y="5"/>
                                </a:lnTo>
                                <a:lnTo>
                                  <a:pt x="1785" y="10"/>
                                </a:lnTo>
                                <a:lnTo>
                                  <a:pt x="1894" y="17"/>
                                </a:lnTo>
                                <a:lnTo>
                                  <a:pt x="1999" y="25"/>
                                </a:lnTo>
                                <a:lnTo>
                                  <a:pt x="2100" y="36"/>
                                </a:lnTo>
                                <a:lnTo>
                                  <a:pt x="2197" y="48"/>
                                </a:lnTo>
                                <a:lnTo>
                                  <a:pt x="2289" y="62"/>
                                </a:lnTo>
                                <a:lnTo>
                                  <a:pt x="2376" y="77"/>
                                </a:lnTo>
                                <a:lnTo>
                                  <a:pt x="2457" y="94"/>
                                </a:lnTo>
                                <a:lnTo>
                                  <a:pt x="2532" y="112"/>
                                </a:lnTo>
                                <a:lnTo>
                                  <a:pt x="2600" y="131"/>
                                </a:lnTo>
                                <a:lnTo>
                                  <a:pt x="2662" y="151"/>
                                </a:lnTo>
                                <a:lnTo>
                                  <a:pt x="2765" y="195"/>
                                </a:lnTo>
                                <a:lnTo>
                                  <a:pt x="2836" y="242"/>
                                </a:lnTo>
                                <a:lnTo>
                                  <a:pt x="2873" y="292"/>
                                </a:lnTo>
                                <a:lnTo>
                                  <a:pt x="2878" y="318"/>
                                </a:lnTo>
                                <a:lnTo>
                                  <a:pt x="2873" y="345"/>
                                </a:lnTo>
                                <a:lnTo>
                                  <a:pt x="2836" y="395"/>
                                </a:lnTo>
                                <a:lnTo>
                                  <a:pt x="2765" y="442"/>
                                </a:lnTo>
                                <a:lnTo>
                                  <a:pt x="2662" y="486"/>
                                </a:lnTo>
                                <a:lnTo>
                                  <a:pt x="2600" y="506"/>
                                </a:lnTo>
                                <a:lnTo>
                                  <a:pt x="2532" y="525"/>
                                </a:lnTo>
                                <a:lnTo>
                                  <a:pt x="2457" y="543"/>
                                </a:lnTo>
                                <a:lnTo>
                                  <a:pt x="2376" y="560"/>
                                </a:lnTo>
                                <a:lnTo>
                                  <a:pt x="2289" y="575"/>
                                </a:lnTo>
                                <a:lnTo>
                                  <a:pt x="2197" y="589"/>
                                </a:lnTo>
                                <a:lnTo>
                                  <a:pt x="2100" y="601"/>
                                </a:lnTo>
                                <a:lnTo>
                                  <a:pt x="1999" y="611"/>
                                </a:lnTo>
                                <a:lnTo>
                                  <a:pt x="1894" y="620"/>
                                </a:lnTo>
                                <a:lnTo>
                                  <a:pt x="1785" y="627"/>
                                </a:lnTo>
                                <a:lnTo>
                                  <a:pt x="1672" y="632"/>
                                </a:lnTo>
                                <a:lnTo>
                                  <a:pt x="1557" y="635"/>
                                </a:lnTo>
                                <a:lnTo>
                                  <a:pt x="1439" y="636"/>
                                </a:lnTo>
                                <a:lnTo>
                                  <a:pt x="1321" y="635"/>
                                </a:lnTo>
                                <a:lnTo>
                                  <a:pt x="1206" y="632"/>
                                </a:lnTo>
                                <a:lnTo>
                                  <a:pt x="1093" y="627"/>
                                </a:lnTo>
                                <a:lnTo>
                                  <a:pt x="984" y="620"/>
                                </a:lnTo>
                                <a:lnTo>
                                  <a:pt x="879" y="611"/>
                                </a:lnTo>
                                <a:lnTo>
                                  <a:pt x="778" y="601"/>
                                </a:lnTo>
                                <a:lnTo>
                                  <a:pt x="681" y="589"/>
                                </a:lnTo>
                                <a:lnTo>
                                  <a:pt x="589" y="575"/>
                                </a:lnTo>
                                <a:lnTo>
                                  <a:pt x="502" y="560"/>
                                </a:lnTo>
                                <a:lnTo>
                                  <a:pt x="421" y="543"/>
                                </a:lnTo>
                                <a:lnTo>
                                  <a:pt x="346" y="525"/>
                                </a:lnTo>
                                <a:lnTo>
                                  <a:pt x="278" y="506"/>
                                </a:lnTo>
                                <a:lnTo>
                                  <a:pt x="216" y="486"/>
                                </a:lnTo>
                                <a:lnTo>
                                  <a:pt x="113" y="442"/>
                                </a:lnTo>
                                <a:lnTo>
                                  <a:pt x="42" y="395"/>
                                </a:lnTo>
                                <a:lnTo>
                                  <a:pt x="5" y="345"/>
                                </a:lnTo>
                                <a:lnTo>
                                  <a:pt x="0" y="318"/>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 name="AutoShape 64"/>
                        <wps:cNvSpPr>
                          <a:spLocks/>
                        </wps:cNvSpPr>
                        <wps:spPr bwMode="auto">
                          <a:xfrm>
                            <a:off x="2080" y="1294"/>
                            <a:ext cx="3925" cy="4148"/>
                          </a:xfrm>
                          <a:custGeom>
                            <a:avLst/>
                            <a:gdLst>
                              <a:gd name="T0" fmla="+- 0 3938 2080"/>
                              <a:gd name="T1" fmla="*/ T0 w 3925"/>
                              <a:gd name="T2" fmla="+- 0 1373 1294"/>
                              <a:gd name="T3" fmla="*/ 1373 h 4148"/>
                              <a:gd name="T4" fmla="+- 0 2080 2080"/>
                              <a:gd name="T5" fmla="*/ T4 w 3925"/>
                              <a:gd name="T6" fmla="+- 0 5049 1294"/>
                              <a:gd name="T7" fmla="*/ 5049 h 4148"/>
                              <a:gd name="T8" fmla="+- 0 3998 2080"/>
                              <a:gd name="T9" fmla="*/ T8 w 3925"/>
                              <a:gd name="T10" fmla="+- 0 1404 1294"/>
                              <a:gd name="T11" fmla="*/ 1404 h 4148"/>
                              <a:gd name="T12" fmla="+- 0 4046 2080"/>
                              <a:gd name="T13" fmla="*/ T12 w 3925"/>
                              <a:gd name="T14" fmla="+- 0 1379 1294"/>
                              <a:gd name="T15" fmla="*/ 1379 h 4148"/>
                              <a:gd name="T16" fmla="+- 0 5816 2080"/>
                              <a:gd name="T17" fmla="*/ T16 w 3925"/>
                              <a:gd name="T18" fmla="+- 0 1824 1294"/>
                              <a:gd name="T19" fmla="*/ 1824 h 4148"/>
                              <a:gd name="T20" fmla="+- 0 5801 2080"/>
                              <a:gd name="T21" fmla="*/ T20 w 3925"/>
                              <a:gd name="T22" fmla="+- 0 1884 1294"/>
                              <a:gd name="T23" fmla="*/ 1884 h 4148"/>
                              <a:gd name="T24" fmla="+- 0 5816 2080"/>
                              <a:gd name="T25" fmla="*/ T24 w 3925"/>
                              <a:gd name="T26" fmla="+- 0 1824 1294"/>
                              <a:gd name="T27" fmla="*/ 1824 h 4148"/>
                              <a:gd name="T28" fmla="+- 0 5801 2080"/>
                              <a:gd name="T29" fmla="*/ T28 w 3925"/>
                              <a:gd name="T30" fmla="+- 0 1719 1294"/>
                              <a:gd name="T31" fmla="*/ 1719 h 4148"/>
                              <a:gd name="T32" fmla="+- 0 5816 2080"/>
                              <a:gd name="T33" fmla="*/ T32 w 3925"/>
                              <a:gd name="T34" fmla="+- 0 1779 1294"/>
                              <a:gd name="T35" fmla="*/ 1779 h 4148"/>
                              <a:gd name="T36" fmla="+- 0 5816 2080"/>
                              <a:gd name="T37" fmla="*/ T36 w 3925"/>
                              <a:gd name="T38" fmla="+- 0 1614 1294"/>
                              <a:gd name="T39" fmla="*/ 1614 h 4148"/>
                              <a:gd name="T40" fmla="+- 0 5801 2080"/>
                              <a:gd name="T41" fmla="*/ T40 w 3925"/>
                              <a:gd name="T42" fmla="+- 0 1674 1294"/>
                              <a:gd name="T43" fmla="*/ 1674 h 4148"/>
                              <a:gd name="T44" fmla="+- 0 5816 2080"/>
                              <a:gd name="T45" fmla="*/ T44 w 3925"/>
                              <a:gd name="T46" fmla="+- 0 1614 1294"/>
                              <a:gd name="T47" fmla="*/ 1614 h 4148"/>
                              <a:gd name="T48" fmla="+- 0 5801 2080"/>
                              <a:gd name="T49" fmla="*/ T48 w 3925"/>
                              <a:gd name="T50" fmla="+- 0 1509 1294"/>
                              <a:gd name="T51" fmla="*/ 1509 h 4148"/>
                              <a:gd name="T52" fmla="+- 0 5816 2080"/>
                              <a:gd name="T53" fmla="*/ T52 w 3925"/>
                              <a:gd name="T54" fmla="+- 0 1569 1294"/>
                              <a:gd name="T55" fmla="*/ 1569 h 4148"/>
                              <a:gd name="T56" fmla="+- 0 5869 2080"/>
                              <a:gd name="T57" fmla="*/ T56 w 3925"/>
                              <a:gd name="T58" fmla="+- 0 1950 1294"/>
                              <a:gd name="T59" fmla="*/ 1950 h 4148"/>
                              <a:gd name="T60" fmla="+- 0 5816 2080"/>
                              <a:gd name="T61" fmla="*/ T60 w 3925"/>
                              <a:gd name="T62" fmla="+- 0 1929 1294"/>
                              <a:gd name="T63" fmla="*/ 1929 h 4148"/>
                              <a:gd name="T64" fmla="+- 0 5801 2080"/>
                              <a:gd name="T65" fmla="*/ T64 w 3925"/>
                              <a:gd name="T66" fmla="+- 0 1950 1294"/>
                              <a:gd name="T67" fmla="*/ 1950 h 4148"/>
                              <a:gd name="T68" fmla="+- 0 5809 2080"/>
                              <a:gd name="T69" fmla="*/ T68 w 3925"/>
                              <a:gd name="T70" fmla="+- 0 2070 1294"/>
                              <a:gd name="T71" fmla="*/ 2070 h 4148"/>
                              <a:gd name="T72" fmla="+- 0 5869 2080"/>
                              <a:gd name="T73" fmla="*/ T72 w 3925"/>
                              <a:gd name="T74" fmla="+- 0 1950 1294"/>
                              <a:gd name="T75" fmla="*/ 1950 h 4148"/>
                              <a:gd name="T76" fmla="+- 0 5951 2080"/>
                              <a:gd name="T77" fmla="*/ T76 w 3925"/>
                              <a:gd name="T78" fmla="+- 0 4900 1294"/>
                              <a:gd name="T79" fmla="*/ 4900 h 4148"/>
                              <a:gd name="T80" fmla="+- 0 5937 2080"/>
                              <a:gd name="T81" fmla="*/ T80 w 3925"/>
                              <a:gd name="T82" fmla="+- 0 4960 1294"/>
                              <a:gd name="T83" fmla="*/ 4960 h 4148"/>
                              <a:gd name="T84" fmla="+- 0 5952 2080"/>
                              <a:gd name="T85" fmla="*/ T84 w 3925"/>
                              <a:gd name="T86" fmla="+- 0 5065 1294"/>
                              <a:gd name="T87" fmla="*/ 5065 h 4148"/>
                              <a:gd name="T88" fmla="+- 0 5937 2080"/>
                              <a:gd name="T89" fmla="*/ T88 w 3925"/>
                              <a:gd name="T90" fmla="+- 0 5005 1294"/>
                              <a:gd name="T91" fmla="*/ 5005 h 4148"/>
                              <a:gd name="T92" fmla="+- 0 5952 2080"/>
                              <a:gd name="T93" fmla="*/ T92 w 3925"/>
                              <a:gd name="T94" fmla="+- 0 5065 1294"/>
                              <a:gd name="T95" fmla="*/ 5065 h 4148"/>
                              <a:gd name="T96" fmla="+- 0 5952 2080"/>
                              <a:gd name="T97" fmla="*/ T96 w 3925"/>
                              <a:gd name="T98" fmla="+- 0 5110 1294"/>
                              <a:gd name="T99" fmla="*/ 5110 h 4148"/>
                              <a:gd name="T100" fmla="+- 0 5937 2080"/>
                              <a:gd name="T101" fmla="*/ T100 w 3925"/>
                              <a:gd name="T102" fmla="+- 0 5170 1294"/>
                              <a:gd name="T103" fmla="*/ 5170 h 4148"/>
                              <a:gd name="T104" fmla="+- 0 5952 2080"/>
                              <a:gd name="T105" fmla="*/ T104 w 3925"/>
                              <a:gd name="T106" fmla="+- 0 5275 1294"/>
                              <a:gd name="T107" fmla="*/ 5275 h 4148"/>
                              <a:gd name="T108" fmla="+- 0 5937 2080"/>
                              <a:gd name="T109" fmla="*/ T108 w 3925"/>
                              <a:gd name="T110" fmla="+- 0 5215 1294"/>
                              <a:gd name="T111" fmla="*/ 5215 h 4148"/>
                              <a:gd name="T112" fmla="+- 0 5952 2080"/>
                              <a:gd name="T113" fmla="*/ T112 w 3925"/>
                              <a:gd name="T114" fmla="+- 0 5275 1294"/>
                              <a:gd name="T115" fmla="*/ 5275 h 4148"/>
                              <a:gd name="T116" fmla="+- 0 5952 2080"/>
                              <a:gd name="T117" fmla="*/ T116 w 3925"/>
                              <a:gd name="T118" fmla="+- 0 5322 1294"/>
                              <a:gd name="T119" fmla="*/ 5322 h 4148"/>
                              <a:gd name="T120" fmla="+- 0 5937 2080"/>
                              <a:gd name="T121" fmla="*/ T120 w 3925"/>
                              <a:gd name="T122" fmla="+- 0 5320 1294"/>
                              <a:gd name="T123" fmla="*/ 5320 h 4148"/>
                              <a:gd name="T124" fmla="+- 0 5885 2080"/>
                              <a:gd name="T125" fmla="*/ T124 w 3925"/>
                              <a:gd name="T126" fmla="+- 0 5322 1294"/>
                              <a:gd name="T127" fmla="*/ 5322 h 4148"/>
                              <a:gd name="T128" fmla="+- 0 5995 2080"/>
                              <a:gd name="T129" fmla="*/ T128 w 3925"/>
                              <a:gd name="T130" fmla="+- 0 5342 1294"/>
                              <a:gd name="T131" fmla="*/ 5342 h 41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925" h="4148">
                                <a:moveTo>
                                  <a:pt x="1967" y="0"/>
                                </a:moveTo>
                                <a:lnTo>
                                  <a:pt x="1858" y="79"/>
                                </a:lnTo>
                                <a:lnTo>
                                  <a:pt x="1905" y="103"/>
                                </a:lnTo>
                                <a:lnTo>
                                  <a:pt x="0" y="3755"/>
                                </a:lnTo>
                                <a:lnTo>
                                  <a:pt x="14" y="3762"/>
                                </a:lnTo>
                                <a:lnTo>
                                  <a:pt x="1918" y="110"/>
                                </a:lnTo>
                                <a:lnTo>
                                  <a:pt x="1965" y="134"/>
                                </a:lnTo>
                                <a:lnTo>
                                  <a:pt x="1966" y="85"/>
                                </a:lnTo>
                                <a:lnTo>
                                  <a:pt x="1967" y="0"/>
                                </a:lnTo>
                                <a:close/>
                                <a:moveTo>
                                  <a:pt x="3736" y="530"/>
                                </a:moveTo>
                                <a:lnTo>
                                  <a:pt x="3721" y="530"/>
                                </a:lnTo>
                                <a:lnTo>
                                  <a:pt x="3721" y="590"/>
                                </a:lnTo>
                                <a:lnTo>
                                  <a:pt x="3736" y="590"/>
                                </a:lnTo>
                                <a:lnTo>
                                  <a:pt x="3736" y="530"/>
                                </a:lnTo>
                                <a:close/>
                                <a:moveTo>
                                  <a:pt x="3736" y="425"/>
                                </a:moveTo>
                                <a:lnTo>
                                  <a:pt x="3721" y="425"/>
                                </a:lnTo>
                                <a:lnTo>
                                  <a:pt x="3721" y="485"/>
                                </a:lnTo>
                                <a:lnTo>
                                  <a:pt x="3736" y="485"/>
                                </a:lnTo>
                                <a:lnTo>
                                  <a:pt x="3736" y="425"/>
                                </a:lnTo>
                                <a:close/>
                                <a:moveTo>
                                  <a:pt x="3736" y="320"/>
                                </a:moveTo>
                                <a:lnTo>
                                  <a:pt x="3721" y="320"/>
                                </a:lnTo>
                                <a:lnTo>
                                  <a:pt x="3721" y="380"/>
                                </a:lnTo>
                                <a:lnTo>
                                  <a:pt x="3736" y="380"/>
                                </a:lnTo>
                                <a:lnTo>
                                  <a:pt x="3736" y="320"/>
                                </a:lnTo>
                                <a:close/>
                                <a:moveTo>
                                  <a:pt x="3736" y="215"/>
                                </a:moveTo>
                                <a:lnTo>
                                  <a:pt x="3721" y="215"/>
                                </a:lnTo>
                                <a:lnTo>
                                  <a:pt x="3721" y="275"/>
                                </a:lnTo>
                                <a:lnTo>
                                  <a:pt x="3736" y="275"/>
                                </a:lnTo>
                                <a:lnTo>
                                  <a:pt x="3736" y="215"/>
                                </a:lnTo>
                                <a:close/>
                                <a:moveTo>
                                  <a:pt x="3789" y="656"/>
                                </a:moveTo>
                                <a:lnTo>
                                  <a:pt x="3736" y="656"/>
                                </a:lnTo>
                                <a:lnTo>
                                  <a:pt x="3736" y="635"/>
                                </a:lnTo>
                                <a:lnTo>
                                  <a:pt x="3721" y="635"/>
                                </a:lnTo>
                                <a:lnTo>
                                  <a:pt x="3721" y="656"/>
                                </a:lnTo>
                                <a:lnTo>
                                  <a:pt x="3669" y="656"/>
                                </a:lnTo>
                                <a:lnTo>
                                  <a:pt x="3729" y="776"/>
                                </a:lnTo>
                                <a:lnTo>
                                  <a:pt x="3779" y="676"/>
                                </a:lnTo>
                                <a:lnTo>
                                  <a:pt x="3789" y="656"/>
                                </a:lnTo>
                                <a:close/>
                                <a:moveTo>
                                  <a:pt x="3872" y="3666"/>
                                </a:moveTo>
                                <a:lnTo>
                                  <a:pt x="3871" y="3606"/>
                                </a:lnTo>
                                <a:lnTo>
                                  <a:pt x="3856" y="3606"/>
                                </a:lnTo>
                                <a:lnTo>
                                  <a:pt x="3857" y="3666"/>
                                </a:lnTo>
                                <a:lnTo>
                                  <a:pt x="3872" y="3666"/>
                                </a:lnTo>
                                <a:close/>
                                <a:moveTo>
                                  <a:pt x="3872" y="3771"/>
                                </a:moveTo>
                                <a:lnTo>
                                  <a:pt x="3872" y="3711"/>
                                </a:lnTo>
                                <a:lnTo>
                                  <a:pt x="3857" y="3711"/>
                                </a:lnTo>
                                <a:lnTo>
                                  <a:pt x="3857" y="3771"/>
                                </a:lnTo>
                                <a:lnTo>
                                  <a:pt x="3872" y="3771"/>
                                </a:lnTo>
                                <a:close/>
                                <a:moveTo>
                                  <a:pt x="3872" y="3876"/>
                                </a:moveTo>
                                <a:lnTo>
                                  <a:pt x="3872" y="3816"/>
                                </a:lnTo>
                                <a:lnTo>
                                  <a:pt x="3857" y="3816"/>
                                </a:lnTo>
                                <a:lnTo>
                                  <a:pt x="3857" y="3876"/>
                                </a:lnTo>
                                <a:lnTo>
                                  <a:pt x="3872" y="3876"/>
                                </a:lnTo>
                                <a:close/>
                                <a:moveTo>
                                  <a:pt x="3872" y="3981"/>
                                </a:moveTo>
                                <a:lnTo>
                                  <a:pt x="3872" y="3921"/>
                                </a:lnTo>
                                <a:lnTo>
                                  <a:pt x="3857" y="3921"/>
                                </a:lnTo>
                                <a:lnTo>
                                  <a:pt x="3857" y="3981"/>
                                </a:lnTo>
                                <a:lnTo>
                                  <a:pt x="3872" y="3981"/>
                                </a:lnTo>
                                <a:close/>
                                <a:moveTo>
                                  <a:pt x="3925" y="4028"/>
                                </a:moveTo>
                                <a:lnTo>
                                  <a:pt x="3872" y="4028"/>
                                </a:lnTo>
                                <a:lnTo>
                                  <a:pt x="3872" y="4026"/>
                                </a:lnTo>
                                <a:lnTo>
                                  <a:pt x="3857" y="4026"/>
                                </a:lnTo>
                                <a:lnTo>
                                  <a:pt x="3857" y="4028"/>
                                </a:lnTo>
                                <a:lnTo>
                                  <a:pt x="3805" y="4028"/>
                                </a:lnTo>
                                <a:lnTo>
                                  <a:pt x="3865" y="4148"/>
                                </a:lnTo>
                                <a:lnTo>
                                  <a:pt x="3915" y="4048"/>
                                </a:lnTo>
                                <a:lnTo>
                                  <a:pt x="3925" y="40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 name="Freeform 63"/>
                        <wps:cNvSpPr>
                          <a:spLocks/>
                        </wps:cNvSpPr>
                        <wps:spPr bwMode="auto">
                          <a:xfrm>
                            <a:off x="3828" y="4196"/>
                            <a:ext cx="4008" cy="756"/>
                          </a:xfrm>
                          <a:custGeom>
                            <a:avLst/>
                            <a:gdLst>
                              <a:gd name="T0" fmla="+- 0 5714 3828"/>
                              <a:gd name="T1" fmla="*/ T0 w 4008"/>
                              <a:gd name="T2" fmla="+- 0 4197 4197"/>
                              <a:gd name="T3" fmla="*/ 4197 h 756"/>
                              <a:gd name="T4" fmla="+- 0 5484 3828"/>
                              <a:gd name="T5" fmla="*/ T4 w 4008"/>
                              <a:gd name="T6" fmla="+- 0 4202 4197"/>
                              <a:gd name="T7" fmla="*/ 4202 h 756"/>
                              <a:gd name="T8" fmla="+- 0 5263 3828"/>
                              <a:gd name="T9" fmla="*/ T8 w 4008"/>
                              <a:gd name="T10" fmla="+- 0 4212 4197"/>
                              <a:gd name="T11" fmla="*/ 4212 h 756"/>
                              <a:gd name="T12" fmla="+- 0 5052 3828"/>
                              <a:gd name="T13" fmla="*/ T12 w 4008"/>
                              <a:gd name="T14" fmla="+- 0 4226 4197"/>
                              <a:gd name="T15" fmla="*/ 4226 h 756"/>
                              <a:gd name="T16" fmla="+- 0 4853 3828"/>
                              <a:gd name="T17" fmla="*/ T16 w 4008"/>
                              <a:gd name="T18" fmla="+- 0 4245 4197"/>
                              <a:gd name="T19" fmla="*/ 4245 h 756"/>
                              <a:gd name="T20" fmla="+- 0 4666 3828"/>
                              <a:gd name="T21" fmla="*/ T20 w 4008"/>
                              <a:gd name="T22" fmla="+- 0 4267 4197"/>
                              <a:gd name="T23" fmla="*/ 4267 h 756"/>
                              <a:gd name="T24" fmla="+- 0 4495 3828"/>
                              <a:gd name="T25" fmla="*/ T24 w 4008"/>
                              <a:gd name="T26" fmla="+- 0 4293 4197"/>
                              <a:gd name="T27" fmla="*/ 4293 h 756"/>
                              <a:gd name="T28" fmla="+- 0 4339 3828"/>
                              <a:gd name="T29" fmla="*/ T28 w 4008"/>
                              <a:gd name="T30" fmla="+- 0 4322 4197"/>
                              <a:gd name="T31" fmla="*/ 4322 h 756"/>
                              <a:gd name="T32" fmla="+- 0 4202 3828"/>
                              <a:gd name="T33" fmla="*/ T32 w 4008"/>
                              <a:gd name="T34" fmla="+- 0 4355 4197"/>
                              <a:gd name="T35" fmla="*/ 4355 h 756"/>
                              <a:gd name="T36" fmla="+- 0 4032 3828"/>
                              <a:gd name="T37" fmla="*/ T36 w 4008"/>
                              <a:gd name="T38" fmla="+- 0 4408 4197"/>
                              <a:gd name="T39" fmla="*/ 4408 h 756"/>
                              <a:gd name="T40" fmla="+- 0 3881 3828"/>
                              <a:gd name="T41" fmla="*/ T40 w 4008"/>
                              <a:gd name="T42" fmla="+- 0 4488 4197"/>
                              <a:gd name="T43" fmla="*/ 4488 h 756"/>
                              <a:gd name="T44" fmla="+- 0 3828 3828"/>
                              <a:gd name="T45" fmla="*/ T44 w 4008"/>
                              <a:gd name="T46" fmla="+- 0 4575 4197"/>
                              <a:gd name="T47" fmla="*/ 4575 h 756"/>
                              <a:gd name="T48" fmla="+- 0 3881 3828"/>
                              <a:gd name="T49" fmla="*/ T48 w 4008"/>
                              <a:gd name="T50" fmla="+- 0 4661 4197"/>
                              <a:gd name="T51" fmla="*/ 4661 h 756"/>
                              <a:gd name="T52" fmla="+- 0 4032 3828"/>
                              <a:gd name="T53" fmla="*/ T52 w 4008"/>
                              <a:gd name="T54" fmla="+- 0 4741 4197"/>
                              <a:gd name="T55" fmla="*/ 4741 h 756"/>
                              <a:gd name="T56" fmla="+- 0 4202 3828"/>
                              <a:gd name="T57" fmla="*/ T56 w 4008"/>
                              <a:gd name="T58" fmla="+- 0 4795 4197"/>
                              <a:gd name="T59" fmla="*/ 4795 h 756"/>
                              <a:gd name="T60" fmla="+- 0 4339 3828"/>
                              <a:gd name="T61" fmla="*/ T60 w 4008"/>
                              <a:gd name="T62" fmla="+- 0 4827 4197"/>
                              <a:gd name="T63" fmla="*/ 4827 h 756"/>
                              <a:gd name="T64" fmla="+- 0 4495 3828"/>
                              <a:gd name="T65" fmla="*/ T64 w 4008"/>
                              <a:gd name="T66" fmla="+- 0 4856 4197"/>
                              <a:gd name="T67" fmla="*/ 4856 h 756"/>
                              <a:gd name="T68" fmla="+- 0 4666 3828"/>
                              <a:gd name="T69" fmla="*/ T68 w 4008"/>
                              <a:gd name="T70" fmla="+- 0 4882 4197"/>
                              <a:gd name="T71" fmla="*/ 4882 h 756"/>
                              <a:gd name="T72" fmla="+- 0 4853 3828"/>
                              <a:gd name="T73" fmla="*/ T72 w 4008"/>
                              <a:gd name="T74" fmla="+- 0 4905 4197"/>
                              <a:gd name="T75" fmla="*/ 4905 h 756"/>
                              <a:gd name="T76" fmla="+- 0 5052 3828"/>
                              <a:gd name="T77" fmla="*/ T76 w 4008"/>
                              <a:gd name="T78" fmla="+- 0 4923 4197"/>
                              <a:gd name="T79" fmla="*/ 4923 h 756"/>
                              <a:gd name="T80" fmla="+- 0 5263 3828"/>
                              <a:gd name="T81" fmla="*/ T80 w 4008"/>
                              <a:gd name="T82" fmla="+- 0 4937 4197"/>
                              <a:gd name="T83" fmla="*/ 4937 h 756"/>
                              <a:gd name="T84" fmla="+- 0 5484 3828"/>
                              <a:gd name="T85" fmla="*/ T84 w 4008"/>
                              <a:gd name="T86" fmla="+- 0 4947 4197"/>
                              <a:gd name="T87" fmla="*/ 4947 h 756"/>
                              <a:gd name="T88" fmla="+- 0 5714 3828"/>
                              <a:gd name="T89" fmla="*/ T88 w 4008"/>
                              <a:gd name="T90" fmla="+- 0 4952 4197"/>
                              <a:gd name="T91" fmla="*/ 4952 h 756"/>
                              <a:gd name="T92" fmla="+- 0 5950 3828"/>
                              <a:gd name="T93" fmla="*/ T92 w 4008"/>
                              <a:gd name="T94" fmla="+- 0 4952 4197"/>
                              <a:gd name="T95" fmla="*/ 4952 h 756"/>
                              <a:gd name="T96" fmla="+- 0 6180 3828"/>
                              <a:gd name="T97" fmla="*/ T96 w 4008"/>
                              <a:gd name="T98" fmla="+- 0 4947 4197"/>
                              <a:gd name="T99" fmla="*/ 4947 h 756"/>
                              <a:gd name="T100" fmla="+- 0 6401 3828"/>
                              <a:gd name="T101" fmla="*/ T100 w 4008"/>
                              <a:gd name="T102" fmla="+- 0 4937 4197"/>
                              <a:gd name="T103" fmla="*/ 4937 h 756"/>
                              <a:gd name="T104" fmla="+- 0 6612 3828"/>
                              <a:gd name="T105" fmla="*/ T104 w 4008"/>
                              <a:gd name="T106" fmla="+- 0 4923 4197"/>
                              <a:gd name="T107" fmla="*/ 4923 h 756"/>
                              <a:gd name="T108" fmla="+- 0 6811 3828"/>
                              <a:gd name="T109" fmla="*/ T108 w 4008"/>
                              <a:gd name="T110" fmla="+- 0 4905 4197"/>
                              <a:gd name="T111" fmla="*/ 4905 h 756"/>
                              <a:gd name="T112" fmla="+- 0 6998 3828"/>
                              <a:gd name="T113" fmla="*/ T112 w 4008"/>
                              <a:gd name="T114" fmla="+- 0 4882 4197"/>
                              <a:gd name="T115" fmla="*/ 4882 h 756"/>
                              <a:gd name="T116" fmla="+- 0 7169 3828"/>
                              <a:gd name="T117" fmla="*/ T116 w 4008"/>
                              <a:gd name="T118" fmla="+- 0 4856 4197"/>
                              <a:gd name="T119" fmla="*/ 4856 h 756"/>
                              <a:gd name="T120" fmla="+- 0 7325 3828"/>
                              <a:gd name="T121" fmla="*/ T120 w 4008"/>
                              <a:gd name="T122" fmla="+- 0 4827 4197"/>
                              <a:gd name="T123" fmla="*/ 4827 h 756"/>
                              <a:gd name="T124" fmla="+- 0 7462 3828"/>
                              <a:gd name="T125" fmla="*/ T124 w 4008"/>
                              <a:gd name="T126" fmla="+- 0 4795 4197"/>
                              <a:gd name="T127" fmla="*/ 4795 h 756"/>
                              <a:gd name="T128" fmla="+- 0 7632 3828"/>
                              <a:gd name="T129" fmla="*/ T128 w 4008"/>
                              <a:gd name="T130" fmla="+- 0 4741 4197"/>
                              <a:gd name="T131" fmla="*/ 4741 h 756"/>
                              <a:gd name="T132" fmla="+- 0 7783 3828"/>
                              <a:gd name="T133" fmla="*/ T132 w 4008"/>
                              <a:gd name="T134" fmla="+- 0 4661 4197"/>
                              <a:gd name="T135" fmla="*/ 4661 h 756"/>
                              <a:gd name="T136" fmla="+- 0 7836 3828"/>
                              <a:gd name="T137" fmla="*/ T136 w 4008"/>
                              <a:gd name="T138" fmla="+- 0 4575 4197"/>
                              <a:gd name="T139" fmla="*/ 4575 h 756"/>
                              <a:gd name="T140" fmla="+- 0 7783 3828"/>
                              <a:gd name="T141" fmla="*/ T140 w 4008"/>
                              <a:gd name="T142" fmla="+- 0 4488 4197"/>
                              <a:gd name="T143" fmla="*/ 4488 h 756"/>
                              <a:gd name="T144" fmla="+- 0 7632 3828"/>
                              <a:gd name="T145" fmla="*/ T144 w 4008"/>
                              <a:gd name="T146" fmla="+- 0 4408 4197"/>
                              <a:gd name="T147" fmla="*/ 4408 h 756"/>
                              <a:gd name="T148" fmla="+- 0 7462 3828"/>
                              <a:gd name="T149" fmla="*/ T148 w 4008"/>
                              <a:gd name="T150" fmla="+- 0 4355 4197"/>
                              <a:gd name="T151" fmla="*/ 4355 h 756"/>
                              <a:gd name="T152" fmla="+- 0 7325 3828"/>
                              <a:gd name="T153" fmla="*/ T152 w 4008"/>
                              <a:gd name="T154" fmla="+- 0 4322 4197"/>
                              <a:gd name="T155" fmla="*/ 4322 h 756"/>
                              <a:gd name="T156" fmla="+- 0 7169 3828"/>
                              <a:gd name="T157" fmla="*/ T156 w 4008"/>
                              <a:gd name="T158" fmla="+- 0 4293 4197"/>
                              <a:gd name="T159" fmla="*/ 4293 h 756"/>
                              <a:gd name="T160" fmla="+- 0 6998 3828"/>
                              <a:gd name="T161" fmla="*/ T160 w 4008"/>
                              <a:gd name="T162" fmla="+- 0 4267 4197"/>
                              <a:gd name="T163" fmla="*/ 4267 h 756"/>
                              <a:gd name="T164" fmla="+- 0 6811 3828"/>
                              <a:gd name="T165" fmla="*/ T164 w 4008"/>
                              <a:gd name="T166" fmla="+- 0 4245 4197"/>
                              <a:gd name="T167" fmla="*/ 4245 h 756"/>
                              <a:gd name="T168" fmla="+- 0 6612 3828"/>
                              <a:gd name="T169" fmla="*/ T168 w 4008"/>
                              <a:gd name="T170" fmla="+- 0 4226 4197"/>
                              <a:gd name="T171" fmla="*/ 4226 h 756"/>
                              <a:gd name="T172" fmla="+- 0 6401 3828"/>
                              <a:gd name="T173" fmla="*/ T172 w 4008"/>
                              <a:gd name="T174" fmla="+- 0 4212 4197"/>
                              <a:gd name="T175" fmla="*/ 4212 h 756"/>
                              <a:gd name="T176" fmla="+- 0 6180 3828"/>
                              <a:gd name="T177" fmla="*/ T176 w 4008"/>
                              <a:gd name="T178" fmla="+- 0 4202 4197"/>
                              <a:gd name="T179" fmla="*/ 4202 h 756"/>
                              <a:gd name="T180" fmla="+- 0 5950 3828"/>
                              <a:gd name="T181" fmla="*/ T180 w 4008"/>
                              <a:gd name="T182" fmla="+- 0 4197 4197"/>
                              <a:gd name="T183" fmla="*/ 4197 h 7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008" h="756">
                                <a:moveTo>
                                  <a:pt x="2004" y="0"/>
                                </a:moveTo>
                                <a:lnTo>
                                  <a:pt x="1886" y="0"/>
                                </a:lnTo>
                                <a:lnTo>
                                  <a:pt x="1770" y="2"/>
                                </a:lnTo>
                                <a:lnTo>
                                  <a:pt x="1656" y="5"/>
                                </a:lnTo>
                                <a:lnTo>
                                  <a:pt x="1544" y="10"/>
                                </a:lnTo>
                                <a:lnTo>
                                  <a:pt x="1435" y="15"/>
                                </a:lnTo>
                                <a:lnTo>
                                  <a:pt x="1328" y="22"/>
                                </a:lnTo>
                                <a:lnTo>
                                  <a:pt x="1224" y="29"/>
                                </a:lnTo>
                                <a:lnTo>
                                  <a:pt x="1123" y="38"/>
                                </a:lnTo>
                                <a:lnTo>
                                  <a:pt x="1025" y="48"/>
                                </a:lnTo>
                                <a:lnTo>
                                  <a:pt x="930" y="59"/>
                                </a:lnTo>
                                <a:lnTo>
                                  <a:pt x="838" y="70"/>
                                </a:lnTo>
                                <a:lnTo>
                                  <a:pt x="751" y="83"/>
                                </a:lnTo>
                                <a:lnTo>
                                  <a:pt x="667" y="96"/>
                                </a:lnTo>
                                <a:lnTo>
                                  <a:pt x="587" y="110"/>
                                </a:lnTo>
                                <a:lnTo>
                                  <a:pt x="511" y="125"/>
                                </a:lnTo>
                                <a:lnTo>
                                  <a:pt x="440" y="141"/>
                                </a:lnTo>
                                <a:lnTo>
                                  <a:pt x="374" y="158"/>
                                </a:lnTo>
                                <a:lnTo>
                                  <a:pt x="312" y="175"/>
                                </a:lnTo>
                                <a:lnTo>
                                  <a:pt x="204" y="211"/>
                                </a:lnTo>
                                <a:lnTo>
                                  <a:pt x="117" y="250"/>
                                </a:lnTo>
                                <a:lnTo>
                                  <a:pt x="53" y="291"/>
                                </a:lnTo>
                                <a:lnTo>
                                  <a:pt x="3" y="355"/>
                                </a:lnTo>
                                <a:lnTo>
                                  <a:pt x="0" y="378"/>
                                </a:lnTo>
                                <a:lnTo>
                                  <a:pt x="3" y="400"/>
                                </a:lnTo>
                                <a:lnTo>
                                  <a:pt x="53" y="464"/>
                                </a:lnTo>
                                <a:lnTo>
                                  <a:pt x="117" y="505"/>
                                </a:lnTo>
                                <a:lnTo>
                                  <a:pt x="204" y="544"/>
                                </a:lnTo>
                                <a:lnTo>
                                  <a:pt x="312" y="580"/>
                                </a:lnTo>
                                <a:lnTo>
                                  <a:pt x="374" y="598"/>
                                </a:lnTo>
                                <a:lnTo>
                                  <a:pt x="440" y="614"/>
                                </a:lnTo>
                                <a:lnTo>
                                  <a:pt x="511" y="630"/>
                                </a:lnTo>
                                <a:lnTo>
                                  <a:pt x="587" y="645"/>
                                </a:lnTo>
                                <a:lnTo>
                                  <a:pt x="667" y="659"/>
                                </a:lnTo>
                                <a:lnTo>
                                  <a:pt x="751" y="673"/>
                                </a:lnTo>
                                <a:lnTo>
                                  <a:pt x="838" y="685"/>
                                </a:lnTo>
                                <a:lnTo>
                                  <a:pt x="930" y="697"/>
                                </a:lnTo>
                                <a:lnTo>
                                  <a:pt x="1025" y="708"/>
                                </a:lnTo>
                                <a:lnTo>
                                  <a:pt x="1123" y="717"/>
                                </a:lnTo>
                                <a:lnTo>
                                  <a:pt x="1224" y="726"/>
                                </a:lnTo>
                                <a:lnTo>
                                  <a:pt x="1328" y="734"/>
                                </a:lnTo>
                                <a:lnTo>
                                  <a:pt x="1435" y="740"/>
                                </a:lnTo>
                                <a:lnTo>
                                  <a:pt x="1544" y="746"/>
                                </a:lnTo>
                                <a:lnTo>
                                  <a:pt x="1656" y="750"/>
                                </a:lnTo>
                                <a:lnTo>
                                  <a:pt x="1770" y="753"/>
                                </a:lnTo>
                                <a:lnTo>
                                  <a:pt x="1886" y="755"/>
                                </a:lnTo>
                                <a:lnTo>
                                  <a:pt x="2004" y="756"/>
                                </a:lnTo>
                                <a:lnTo>
                                  <a:pt x="2122" y="755"/>
                                </a:lnTo>
                                <a:lnTo>
                                  <a:pt x="2238" y="753"/>
                                </a:lnTo>
                                <a:lnTo>
                                  <a:pt x="2352" y="750"/>
                                </a:lnTo>
                                <a:lnTo>
                                  <a:pt x="2464" y="746"/>
                                </a:lnTo>
                                <a:lnTo>
                                  <a:pt x="2573" y="740"/>
                                </a:lnTo>
                                <a:lnTo>
                                  <a:pt x="2680" y="734"/>
                                </a:lnTo>
                                <a:lnTo>
                                  <a:pt x="2784" y="726"/>
                                </a:lnTo>
                                <a:lnTo>
                                  <a:pt x="2885" y="717"/>
                                </a:lnTo>
                                <a:lnTo>
                                  <a:pt x="2983" y="708"/>
                                </a:lnTo>
                                <a:lnTo>
                                  <a:pt x="3078" y="697"/>
                                </a:lnTo>
                                <a:lnTo>
                                  <a:pt x="3170" y="685"/>
                                </a:lnTo>
                                <a:lnTo>
                                  <a:pt x="3257" y="673"/>
                                </a:lnTo>
                                <a:lnTo>
                                  <a:pt x="3341" y="659"/>
                                </a:lnTo>
                                <a:lnTo>
                                  <a:pt x="3421" y="645"/>
                                </a:lnTo>
                                <a:lnTo>
                                  <a:pt x="3497" y="630"/>
                                </a:lnTo>
                                <a:lnTo>
                                  <a:pt x="3568" y="614"/>
                                </a:lnTo>
                                <a:lnTo>
                                  <a:pt x="3634" y="598"/>
                                </a:lnTo>
                                <a:lnTo>
                                  <a:pt x="3696" y="580"/>
                                </a:lnTo>
                                <a:lnTo>
                                  <a:pt x="3804" y="544"/>
                                </a:lnTo>
                                <a:lnTo>
                                  <a:pt x="3891" y="505"/>
                                </a:lnTo>
                                <a:lnTo>
                                  <a:pt x="3955" y="464"/>
                                </a:lnTo>
                                <a:lnTo>
                                  <a:pt x="4005" y="400"/>
                                </a:lnTo>
                                <a:lnTo>
                                  <a:pt x="4008" y="378"/>
                                </a:lnTo>
                                <a:lnTo>
                                  <a:pt x="4005" y="355"/>
                                </a:lnTo>
                                <a:lnTo>
                                  <a:pt x="3955" y="291"/>
                                </a:lnTo>
                                <a:lnTo>
                                  <a:pt x="3891" y="250"/>
                                </a:lnTo>
                                <a:lnTo>
                                  <a:pt x="3804" y="211"/>
                                </a:lnTo>
                                <a:lnTo>
                                  <a:pt x="3696" y="175"/>
                                </a:lnTo>
                                <a:lnTo>
                                  <a:pt x="3634" y="158"/>
                                </a:lnTo>
                                <a:lnTo>
                                  <a:pt x="3568" y="141"/>
                                </a:lnTo>
                                <a:lnTo>
                                  <a:pt x="3497" y="125"/>
                                </a:lnTo>
                                <a:lnTo>
                                  <a:pt x="3421" y="110"/>
                                </a:lnTo>
                                <a:lnTo>
                                  <a:pt x="3341" y="96"/>
                                </a:lnTo>
                                <a:lnTo>
                                  <a:pt x="3257" y="83"/>
                                </a:lnTo>
                                <a:lnTo>
                                  <a:pt x="3170" y="70"/>
                                </a:lnTo>
                                <a:lnTo>
                                  <a:pt x="3078" y="59"/>
                                </a:lnTo>
                                <a:lnTo>
                                  <a:pt x="2983" y="48"/>
                                </a:lnTo>
                                <a:lnTo>
                                  <a:pt x="2885" y="38"/>
                                </a:lnTo>
                                <a:lnTo>
                                  <a:pt x="2784" y="29"/>
                                </a:lnTo>
                                <a:lnTo>
                                  <a:pt x="2680" y="22"/>
                                </a:lnTo>
                                <a:lnTo>
                                  <a:pt x="2573" y="15"/>
                                </a:lnTo>
                                <a:lnTo>
                                  <a:pt x="2464" y="10"/>
                                </a:lnTo>
                                <a:lnTo>
                                  <a:pt x="2352" y="5"/>
                                </a:lnTo>
                                <a:lnTo>
                                  <a:pt x="2238" y="2"/>
                                </a:lnTo>
                                <a:lnTo>
                                  <a:pt x="2122" y="0"/>
                                </a:lnTo>
                                <a:lnTo>
                                  <a:pt x="2004"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 name="Freeform 62"/>
                        <wps:cNvSpPr>
                          <a:spLocks/>
                        </wps:cNvSpPr>
                        <wps:spPr bwMode="auto">
                          <a:xfrm>
                            <a:off x="3828" y="4196"/>
                            <a:ext cx="4008" cy="756"/>
                          </a:xfrm>
                          <a:custGeom>
                            <a:avLst/>
                            <a:gdLst>
                              <a:gd name="T0" fmla="+- 0 3858 3828"/>
                              <a:gd name="T1" fmla="*/ T0 w 4008"/>
                              <a:gd name="T2" fmla="+- 0 4509 4197"/>
                              <a:gd name="T3" fmla="*/ 4509 h 756"/>
                              <a:gd name="T4" fmla="+- 0 3985 3828"/>
                              <a:gd name="T5" fmla="*/ T4 w 4008"/>
                              <a:gd name="T6" fmla="+- 0 4428 4197"/>
                              <a:gd name="T7" fmla="*/ 4428 h 756"/>
                              <a:gd name="T8" fmla="+- 0 4202 3828"/>
                              <a:gd name="T9" fmla="*/ T8 w 4008"/>
                              <a:gd name="T10" fmla="+- 0 4355 4197"/>
                              <a:gd name="T11" fmla="*/ 4355 h 756"/>
                              <a:gd name="T12" fmla="+- 0 4339 3828"/>
                              <a:gd name="T13" fmla="*/ T12 w 4008"/>
                              <a:gd name="T14" fmla="+- 0 4322 4197"/>
                              <a:gd name="T15" fmla="*/ 4322 h 756"/>
                              <a:gd name="T16" fmla="+- 0 4495 3828"/>
                              <a:gd name="T17" fmla="*/ T16 w 4008"/>
                              <a:gd name="T18" fmla="+- 0 4293 4197"/>
                              <a:gd name="T19" fmla="*/ 4293 h 756"/>
                              <a:gd name="T20" fmla="+- 0 4666 3828"/>
                              <a:gd name="T21" fmla="*/ T20 w 4008"/>
                              <a:gd name="T22" fmla="+- 0 4267 4197"/>
                              <a:gd name="T23" fmla="*/ 4267 h 756"/>
                              <a:gd name="T24" fmla="+- 0 4853 3828"/>
                              <a:gd name="T25" fmla="*/ T24 w 4008"/>
                              <a:gd name="T26" fmla="+- 0 4245 4197"/>
                              <a:gd name="T27" fmla="*/ 4245 h 756"/>
                              <a:gd name="T28" fmla="+- 0 5052 3828"/>
                              <a:gd name="T29" fmla="*/ T28 w 4008"/>
                              <a:gd name="T30" fmla="+- 0 4226 4197"/>
                              <a:gd name="T31" fmla="*/ 4226 h 756"/>
                              <a:gd name="T32" fmla="+- 0 5263 3828"/>
                              <a:gd name="T33" fmla="*/ T32 w 4008"/>
                              <a:gd name="T34" fmla="+- 0 4212 4197"/>
                              <a:gd name="T35" fmla="*/ 4212 h 756"/>
                              <a:gd name="T36" fmla="+- 0 5484 3828"/>
                              <a:gd name="T37" fmla="*/ T36 w 4008"/>
                              <a:gd name="T38" fmla="+- 0 4202 4197"/>
                              <a:gd name="T39" fmla="*/ 4202 h 756"/>
                              <a:gd name="T40" fmla="+- 0 5714 3828"/>
                              <a:gd name="T41" fmla="*/ T40 w 4008"/>
                              <a:gd name="T42" fmla="+- 0 4197 4197"/>
                              <a:gd name="T43" fmla="*/ 4197 h 756"/>
                              <a:gd name="T44" fmla="+- 0 5950 3828"/>
                              <a:gd name="T45" fmla="*/ T44 w 4008"/>
                              <a:gd name="T46" fmla="+- 0 4197 4197"/>
                              <a:gd name="T47" fmla="*/ 4197 h 756"/>
                              <a:gd name="T48" fmla="+- 0 6180 3828"/>
                              <a:gd name="T49" fmla="*/ T48 w 4008"/>
                              <a:gd name="T50" fmla="+- 0 4202 4197"/>
                              <a:gd name="T51" fmla="*/ 4202 h 756"/>
                              <a:gd name="T52" fmla="+- 0 6401 3828"/>
                              <a:gd name="T53" fmla="*/ T52 w 4008"/>
                              <a:gd name="T54" fmla="+- 0 4212 4197"/>
                              <a:gd name="T55" fmla="*/ 4212 h 756"/>
                              <a:gd name="T56" fmla="+- 0 6612 3828"/>
                              <a:gd name="T57" fmla="*/ T56 w 4008"/>
                              <a:gd name="T58" fmla="+- 0 4226 4197"/>
                              <a:gd name="T59" fmla="*/ 4226 h 756"/>
                              <a:gd name="T60" fmla="+- 0 6811 3828"/>
                              <a:gd name="T61" fmla="*/ T60 w 4008"/>
                              <a:gd name="T62" fmla="+- 0 4245 4197"/>
                              <a:gd name="T63" fmla="*/ 4245 h 756"/>
                              <a:gd name="T64" fmla="+- 0 6998 3828"/>
                              <a:gd name="T65" fmla="*/ T64 w 4008"/>
                              <a:gd name="T66" fmla="+- 0 4267 4197"/>
                              <a:gd name="T67" fmla="*/ 4267 h 756"/>
                              <a:gd name="T68" fmla="+- 0 7169 3828"/>
                              <a:gd name="T69" fmla="*/ T68 w 4008"/>
                              <a:gd name="T70" fmla="+- 0 4293 4197"/>
                              <a:gd name="T71" fmla="*/ 4293 h 756"/>
                              <a:gd name="T72" fmla="+- 0 7325 3828"/>
                              <a:gd name="T73" fmla="*/ T72 w 4008"/>
                              <a:gd name="T74" fmla="+- 0 4322 4197"/>
                              <a:gd name="T75" fmla="*/ 4322 h 756"/>
                              <a:gd name="T76" fmla="+- 0 7462 3828"/>
                              <a:gd name="T77" fmla="*/ T76 w 4008"/>
                              <a:gd name="T78" fmla="+- 0 4355 4197"/>
                              <a:gd name="T79" fmla="*/ 4355 h 756"/>
                              <a:gd name="T80" fmla="+- 0 7632 3828"/>
                              <a:gd name="T81" fmla="*/ T80 w 4008"/>
                              <a:gd name="T82" fmla="+- 0 4408 4197"/>
                              <a:gd name="T83" fmla="*/ 4408 h 756"/>
                              <a:gd name="T84" fmla="+- 0 7783 3828"/>
                              <a:gd name="T85" fmla="*/ T84 w 4008"/>
                              <a:gd name="T86" fmla="+- 0 4488 4197"/>
                              <a:gd name="T87" fmla="*/ 4488 h 756"/>
                              <a:gd name="T88" fmla="+- 0 7836 3828"/>
                              <a:gd name="T89" fmla="*/ T88 w 4008"/>
                              <a:gd name="T90" fmla="+- 0 4575 4197"/>
                              <a:gd name="T91" fmla="*/ 4575 h 756"/>
                              <a:gd name="T92" fmla="+- 0 7783 3828"/>
                              <a:gd name="T93" fmla="*/ T92 w 4008"/>
                              <a:gd name="T94" fmla="+- 0 4661 4197"/>
                              <a:gd name="T95" fmla="*/ 4661 h 756"/>
                              <a:gd name="T96" fmla="+- 0 7632 3828"/>
                              <a:gd name="T97" fmla="*/ T96 w 4008"/>
                              <a:gd name="T98" fmla="+- 0 4741 4197"/>
                              <a:gd name="T99" fmla="*/ 4741 h 756"/>
                              <a:gd name="T100" fmla="+- 0 7462 3828"/>
                              <a:gd name="T101" fmla="*/ T100 w 4008"/>
                              <a:gd name="T102" fmla="+- 0 4795 4197"/>
                              <a:gd name="T103" fmla="*/ 4795 h 756"/>
                              <a:gd name="T104" fmla="+- 0 7325 3828"/>
                              <a:gd name="T105" fmla="*/ T104 w 4008"/>
                              <a:gd name="T106" fmla="+- 0 4827 4197"/>
                              <a:gd name="T107" fmla="*/ 4827 h 756"/>
                              <a:gd name="T108" fmla="+- 0 7169 3828"/>
                              <a:gd name="T109" fmla="*/ T108 w 4008"/>
                              <a:gd name="T110" fmla="+- 0 4856 4197"/>
                              <a:gd name="T111" fmla="*/ 4856 h 756"/>
                              <a:gd name="T112" fmla="+- 0 6998 3828"/>
                              <a:gd name="T113" fmla="*/ T112 w 4008"/>
                              <a:gd name="T114" fmla="+- 0 4882 4197"/>
                              <a:gd name="T115" fmla="*/ 4882 h 756"/>
                              <a:gd name="T116" fmla="+- 0 6811 3828"/>
                              <a:gd name="T117" fmla="*/ T116 w 4008"/>
                              <a:gd name="T118" fmla="+- 0 4905 4197"/>
                              <a:gd name="T119" fmla="*/ 4905 h 756"/>
                              <a:gd name="T120" fmla="+- 0 6612 3828"/>
                              <a:gd name="T121" fmla="*/ T120 w 4008"/>
                              <a:gd name="T122" fmla="+- 0 4923 4197"/>
                              <a:gd name="T123" fmla="*/ 4923 h 756"/>
                              <a:gd name="T124" fmla="+- 0 6401 3828"/>
                              <a:gd name="T125" fmla="*/ T124 w 4008"/>
                              <a:gd name="T126" fmla="+- 0 4937 4197"/>
                              <a:gd name="T127" fmla="*/ 4937 h 756"/>
                              <a:gd name="T128" fmla="+- 0 6180 3828"/>
                              <a:gd name="T129" fmla="*/ T128 w 4008"/>
                              <a:gd name="T130" fmla="+- 0 4947 4197"/>
                              <a:gd name="T131" fmla="*/ 4947 h 756"/>
                              <a:gd name="T132" fmla="+- 0 5950 3828"/>
                              <a:gd name="T133" fmla="*/ T132 w 4008"/>
                              <a:gd name="T134" fmla="+- 0 4952 4197"/>
                              <a:gd name="T135" fmla="*/ 4952 h 756"/>
                              <a:gd name="T136" fmla="+- 0 5714 3828"/>
                              <a:gd name="T137" fmla="*/ T136 w 4008"/>
                              <a:gd name="T138" fmla="+- 0 4952 4197"/>
                              <a:gd name="T139" fmla="*/ 4952 h 756"/>
                              <a:gd name="T140" fmla="+- 0 5484 3828"/>
                              <a:gd name="T141" fmla="*/ T140 w 4008"/>
                              <a:gd name="T142" fmla="+- 0 4947 4197"/>
                              <a:gd name="T143" fmla="*/ 4947 h 756"/>
                              <a:gd name="T144" fmla="+- 0 5263 3828"/>
                              <a:gd name="T145" fmla="*/ T144 w 4008"/>
                              <a:gd name="T146" fmla="+- 0 4937 4197"/>
                              <a:gd name="T147" fmla="*/ 4937 h 756"/>
                              <a:gd name="T148" fmla="+- 0 5052 3828"/>
                              <a:gd name="T149" fmla="*/ T148 w 4008"/>
                              <a:gd name="T150" fmla="+- 0 4923 4197"/>
                              <a:gd name="T151" fmla="*/ 4923 h 756"/>
                              <a:gd name="T152" fmla="+- 0 4853 3828"/>
                              <a:gd name="T153" fmla="*/ T152 w 4008"/>
                              <a:gd name="T154" fmla="+- 0 4905 4197"/>
                              <a:gd name="T155" fmla="*/ 4905 h 756"/>
                              <a:gd name="T156" fmla="+- 0 4666 3828"/>
                              <a:gd name="T157" fmla="*/ T156 w 4008"/>
                              <a:gd name="T158" fmla="+- 0 4882 4197"/>
                              <a:gd name="T159" fmla="*/ 4882 h 756"/>
                              <a:gd name="T160" fmla="+- 0 4495 3828"/>
                              <a:gd name="T161" fmla="*/ T160 w 4008"/>
                              <a:gd name="T162" fmla="+- 0 4856 4197"/>
                              <a:gd name="T163" fmla="*/ 4856 h 756"/>
                              <a:gd name="T164" fmla="+- 0 4339 3828"/>
                              <a:gd name="T165" fmla="*/ T164 w 4008"/>
                              <a:gd name="T166" fmla="+- 0 4827 4197"/>
                              <a:gd name="T167" fmla="*/ 4827 h 756"/>
                              <a:gd name="T168" fmla="+- 0 4202 3828"/>
                              <a:gd name="T169" fmla="*/ T168 w 4008"/>
                              <a:gd name="T170" fmla="+- 0 4795 4197"/>
                              <a:gd name="T171" fmla="*/ 4795 h 756"/>
                              <a:gd name="T172" fmla="+- 0 4032 3828"/>
                              <a:gd name="T173" fmla="*/ T172 w 4008"/>
                              <a:gd name="T174" fmla="+- 0 4741 4197"/>
                              <a:gd name="T175" fmla="*/ 4741 h 756"/>
                              <a:gd name="T176" fmla="+- 0 3881 3828"/>
                              <a:gd name="T177" fmla="*/ T176 w 4008"/>
                              <a:gd name="T178" fmla="+- 0 4661 4197"/>
                              <a:gd name="T179" fmla="*/ 4661 h 756"/>
                              <a:gd name="T180" fmla="+- 0 3828 3828"/>
                              <a:gd name="T181" fmla="*/ T180 w 4008"/>
                              <a:gd name="T182" fmla="+- 0 4575 4197"/>
                              <a:gd name="T183" fmla="*/ 4575 h 7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4008" h="756">
                                <a:moveTo>
                                  <a:pt x="0" y="378"/>
                                </a:moveTo>
                                <a:lnTo>
                                  <a:pt x="30" y="312"/>
                                </a:lnTo>
                                <a:lnTo>
                                  <a:pt x="82" y="270"/>
                                </a:lnTo>
                                <a:lnTo>
                                  <a:pt x="157" y="231"/>
                                </a:lnTo>
                                <a:lnTo>
                                  <a:pt x="255" y="193"/>
                                </a:lnTo>
                                <a:lnTo>
                                  <a:pt x="374" y="158"/>
                                </a:lnTo>
                                <a:lnTo>
                                  <a:pt x="440" y="141"/>
                                </a:lnTo>
                                <a:lnTo>
                                  <a:pt x="511" y="125"/>
                                </a:lnTo>
                                <a:lnTo>
                                  <a:pt x="587" y="110"/>
                                </a:lnTo>
                                <a:lnTo>
                                  <a:pt x="667" y="96"/>
                                </a:lnTo>
                                <a:lnTo>
                                  <a:pt x="751" y="83"/>
                                </a:lnTo>
                                <a:lnTo>
                                  <a:pt x="838" y="70"/>
                                </a:lnTo>
                                <a:lnTo>
                                  <a:pt x="930" y="59"/>
                                </a:lnTo>
                                <a:lnTo>
                                  <a:pt x="1025" y="48"/>
                                </a:lnTo>
                                <a:lnTo>
                                  <a:pt x="1123" y="38"/>
                                </a:lnTo>
                                <a:lnTo>
                                  <a:pt x="1224" y="29"/>
                                </a:lnTo>
                                <a:lnTo>
                                  <a:pt x="1328" y="22"/>
                                </a:lnTo>
                                <a:lnTo>
                                  <a:pt x="1435" y="15"/>
                                </a:lnTo>
                                <a:lnTo>
                                  <a:pt x="1544" y="10"/>
                                </a:lnTo>
                                <a:lnTo>
                                  <a:pt x="1656" y="5"/>
                                </a:lnTo>
                                <a:lnTo>
                                  <a:pt x="1770" y="2"/>
                                </a:lnTo>
                                <a:lnTo>
                                  <a:pt x="1886" y="0"/>
                                </a:lnTo>
                                <a:lnTo>
                                  <a:pt x="2004" y="0"/>
                                </a:lnTo>
                                <a:lnTo>
                                  <a:pt x="2122" y="0"/>
                                </a:lnTo>
                                <a:lnTo>
                                  <a:pt x="2238" y="2"/>
                                </a:lnTo>
                                <a:lnTo>
                                  <a:pt x="2352" y="5"/>
                                </a:lnTo>
                                <a:lnTo>
                                  <a:pt x="2464" y="10"/>
                                </a:lnTo>
                                <a:lnTo>
                                  <a:pt x="2573" y="15"/>
                                </a:lnTo>
                                <a:lnTo>
                                  <a:pt x="2680" y="22"/>
                                </a:lnTo>
                                <a:lnTo>
                                  <a:pt x="2784" y="29"/>
                                </a:lnTo>
                                <a:lnTo>
                                  <a:pt x="2885" y="38"/>
                                </a:lnTo>
                                <a:lnTo>
                                  <a:pt x="2983" y="48"/>
                                </a:lnTo>
                                <a:lnTo>
                                  <a:pt x="3078" y="59"/>
                                </a:lnTo>
                                <a:lnTo>
                                  <a:pt x="3170" y="70"/>
                                </a:lnTo>
                                <a:lnTo>
                                  <a:pt x="3257" y="83"/>
                                </a:lnTo>
                                <a:lnTo>
                                  <a:pt x="3341" y="96"/>
                                </a:lnTo>
                                <a:lnTo>
                                  <a:pt x="3421" y="110"/>
                                </a:lnTo>
                                <a:lnTo>
                                  <a:pt x="3497" y="125"/>
                                </a:lnTo>
                                <a:lnTo>
                                  <a:pt x="3568" y="141"/>
                                </a:lnTo>
                                <a:lnTo>
                                  <a:pt x="3634" y="158"/>
                                </a:lnTo>
                                <a:lnTo>
                                  <a:pt x="3696" y="175"/>
                                </a:lnTo>
                                <a:lnTo>
                                  <a:pt x="3804" y="211"/>
                                </a:lnTo>
                                <a:lnTo>
                                  <a:pt x="3891" y="250"/>
                                </a:lnTo>
                                <a:lnTo>
                                  <a:pt x="3955" y="291"/>
                                </a:lnTo>
                                <a:lnTo>
                                  <a:pt x="4005" y="355"/>
                                </a:lnTo>
                                <a:lnTo>
                                  <a:pt x="4008" y="378"/>
                                </a:lnTo>
                                <a:lnTo>
                                  <a:pt x="4005" y="400"/>
                                </a:lnTo>
                                <a:lnTo>
                                  <a:pt x="3955" y="464"/>
                                </a:lnTo>
                                <a:lnTo>
                                  <a:pt x="3891" y="505"/>
                                </a:lnTo>
                                <a:lnTo>
                                  <a:pt x="3804" y="544"/>
                                </a:lnTo>
                                <a:lnTo>
                                  <a:pt x="3696" y="580"/>
                                </a:lnTo>
                                <a:lnTo>
                                  <a:pt x="3634" y="598"/>
                                </a:lnTo>
                                <a:lnTo>
                                  <a:pt x="3568" y="614"/>
                                </a:lnTo>
                                <a:lnTo>
                                  <a:pt x="3497" y="630"/>
                                </a:lnTo>
                                <a:lnTo>
                                  <a:pt x="3421" y="645"/>
                                </a:lnTo>
                                <a:lnTo>
                                  <a:pt x="3341" y="659"/>
                                </a:lnTo>
                                <a:lnTo>
                                  <a:pt x="3257" y="673"/>
                                </a:lnTo>
                                <a:lnTo>
                                  <a:pt x="3170" y="685"/>
                                </a:lnTo>
                                <a:lnTo>
                                  <a:pt x="3078" y="697"/>
                                </a:lnTo>
                                <a:lnTo>
                                  <a:pt x="2983" y="708"/>
                                </a:lnTo>
                                <a:lnTo>
                                  <a:pt x="2885" y="717"/>
                                </a:lnTo>
                                <a:lnTo>
                                  <a:pt x="2784" y="726"/>
                                </a:lnTo>
                                <a:lnTo>
                                  <a:pt x="2680" y="734"/>
                                </a:lnTo>
                                <a:lnTo>
                                  <a:pt x="2573" y="740"/>
                                </a:lnTo>
                                <a:lnTo>
                                  <a:pt x="2464" y="746"/>
                                </a:lnTo>
                                <a:lnTo>
                                  <a:pt x="2352" y="750"/>
                                </a:lnTo>
                                <a:lnTo>
                                  <a:pt x="2238" y="753"/>
                                </a:lnTo>
                                <a:lnTo>
                                  <a:pt x="2122" y="755"/>
                                </a:lnTo>
                                <a:lnTo>
                                  <a:pt x="2004" y="756"/>
                                </a:lnTo>
                                <a:lnTo>
                                  <a:pt x="1886" y="755"/>
                                </a:lnTo>
                                <a:lnTo>
                                  <a:pt x="1770" y="753"/>
                                </a:lnTo>
                                <a:lnTo>
                                  <a:pt x="1656" y="750"/>
                                </a:lnTo>
                                <a:lnTo>
                                  <a:pt x="1544" y="746"/>
                                </a:lnTo>
                                <a:lnTo>
                                  <a:pt x="1435" y="740"/>
                                </a:lnTo>
                                <a:lnTo>
                                  <a:pt x="1328" y="734"/>
                                </a:lnTo>
                                <a:lnTo>
                                  <a:pt x="1224" y="726"/>
                                </a:lnTo>
                                <a:lnTo>
                                  <a:pt x="1123" y="717"/>
                                </a:lnTo>
                                <a:lnTo>
                                  <a:pt x="1025" y="708"/>
                                </a:lnTo>
                                <a:lnTo>
                                  <a:pt x="930" y="697"/>
                                </a:lnTo>
                                <a:lnTo>
                                  <a:pt x="838" y="685"/>
                                </a:lnTo>
                                <a:lnTo>
                                  <a:pt x="751" y="673"/>
                                </a:lnTo>
                                <a:lnTo>
                                  <a:pt x="667" y="659"/>
                                </a:lnTo>
                                <a:lnTo>
                                  <a:pt x="587" y="645"/>
                                </a:lnTo>
                                <a:lnTo>
                                  <a:pt x="511" y="630"/>
                                </a:lnTo>
                                <a:lnTo>
                                  <a:pt x="440" y="614"/>
                                </a:lnTo>
                                <a:lnTo>
                                  <a:pt x="374" y="598"/>
                                </a:lnTo>
                                <a:lnTo>
                                  <a:pt x="312" y="580"/>
                                </a:lnTo>
                                <a:lnTo>
                                  <a:pt x="204" y="544"/>
                                </a:lnTo>
                                <a:lnTo>
                                  <a:pt x="117" y="505"/>
                                </a:lnTo>
                                <a:lnTo>
                                  <a:pt x="53" y="464"/>
                                </a:lnTo>
                                <a:lnTo>
                                  <a:pt x="3" y="400"/>
                                </a:lnTo>
                                <a:lnTo>
                                  <a:pt x="0" y="378"/>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AutoShape 61"/>
                        <wps:cNvSpPr>
                          <a:spLocks/>
                        </wps:cNvSpPr>
                        <wps:spPr bwMode="auto">
                          <a:xfrm>
                            <a:off x="5779" y="3657"/>
                            <a:ext cx="120" cy="459"/>
                          </a:xfrm>
                          <a:custGeom>
                            <a:avLst/>
                            <a:gdLst>
                              <a:gd name="T0" fmla="+- 0 5846 5779"/>
                              <a:gd name="T1" fmla="*/ T0 w 120"/>
                              <a:gd name="T2" fmla="+- 0 3658 3658"/>
                              <a:gd name="T3" fmla="*/ 3658 h 459"/>
                              <a:gd name="T4" fmla="+- 0 5831 5779"/>
                              <a:gd name="T5" fmla="*/ T4 w 120"/>
                              <a:gd name="T6" fmla="+- 0 3658 3658"/>
                              <a:gd name="T7" fmla="*/ 3658 h 459"/>
                              <a:gd name="T8" fmla="+- 0 5831 5779"/>
                              <a:gd name="T9" fmla="*/ T8 w 120"/>
                              <a:gd name="T10" fmla="+- 0 3718 3658"/>
                              <a:gd name="T11" fmla="*/ 3718 h 459"/>
                              <a:gd name="T12" fmla="+- 0 5846 5779"/>
                              <a:gd name="T13" fmla="*/ T12 w 120"/>
                              <a:gd name="T14" fmla="+- 0 3718 3658"/>
                              <a:gd name="T15" fmla="*/ 3718 h 459"/>
                              <a:gd name="T16" fmla="+- 0 5846 5779"/>
                              <a:gd name="T17" fmla="*/ T16 w 120"/>
                              <a:gd name="T18" fmla="+- 0 3658 3658"/>
                              <a:gd name="T19" fmla="*/ 3658 h 459"/>
                              <a:gd name="T20" fmla="+- 0 5846 5779"/>
                              <a:gd name="T21" fmla="*/ T20 w 120"/>
                              <a:gd name="T22" fmla="+- 0 3763 3658"/>
                              <a:gd name="T23" fmla="*/ 3763 h 459"/>
                              <a:gd name="T24" fmla="+- 0 5831 5779"/>
                              <a:gd name="T25" fmla="*/ T24 w 120"/>
                              <a:gd name="T26" fmla="+- 0 3763 3658"/>
                              <a:gd name="T27" fmla="*/ 3763 h 459"/>
                              <a:gd name="T28" fmla="+- 0 5831 5779"/>
                              <a:gd name="T29" fmla="*/ T28 w 120"/>
                              <a:gd name="T30" fmla="+- 0 3823 3658"/>
                              <a:gd name="T31" fmla="*/ 3823 h 459"/>
                              <a:gd name="T32" fmla="+- 0 5846 5779"/>
                              <a:gd name="T33" fmla="*/ T32 w 120"/>
                              <a:gd name="T34" fmla="+- 0 3823 3658"/>
                              <a:gd name="T35" fmla="*/ 3823 h 459"/>
                              <a:gd name="T36" fmla="+- 0 5846 5779"/>
                              <a:gd name="T37" fmla="*/ T36 w 120"/>
                              <a:gd name="T38" fmla="+- 0 3763 3658"/>
                              <a:gd name="T39" fmla="*/ 3763 h 459"/>
                              <a:gd name="T40" fmla="+- 0 5846 5779"/>
                              <a:gd name="T41" fmla="*/ T40 w 120"/>
                              <a:gd name="T42" fmla="+- 0 3868 3658"/>
                              <a:gd name="T43" fmla="*/ 3868 h 459"/>
                              <a:gd name="T44" fmla="+- 0 5831 5779"/>
                              <a:gd name="T45" fmla="*/ T44 w 120"/>
                              <a:gd name="T46" fmla="+- 0 3868 3658"/>
                              <a:gd name="T47" fmla="*/ 3868 h 459"/>
                              <a:gd name="T48" fmla="+- 0 5831 5779"/>
                              <a:gd name="T49" fmla="*/ T48 w 120"/>
                              <a:gd name="T50" fmla="+- 0 3928 3658"/>
                              <a:gd name="T51" fmla="*/ 3928 h 459"/>
                              <a:gd name="T52" fmla="+- 0 5846 5779"/>
                              <a:gd name="T53" fmla="*/ T52 w 120"/>
                              <a:gd name="T54" fmla="+- 0 3928 3658"/>
                              <a:gd name="T55" fmla="*/ 3928 h 459"/>
                              <a:gd name="T56" fmla="+- 0 5846 5779"/>
                              <a:gd name="T57" fmla="*/ T56 w 120"/>
                              <a:gd name="T58" fmla="+- 0 3868 3658"/>
                              <a:gd name="T59" fmla="*/ 3868 h 459"/>
                              <a:gd name="T60" fmla="+- 0 5831 5779"/>
                              <a:gd name="T61" fmla="*/ T60 w 120"/>
                              <a:gd name="T62" fmla="+- 0 3997 3658"/>
                              <a:gd name="T63" fmla="*/ 3997 h 459"/>
                              <a:gd name="T64" fmla="+- 0 5779 5779"/>
                              <a:gd name="T65" fmla="*/ T64 w 120"/>
                              <a:gd name="T66" fmla="+- 0 3997 3658"/>
                              <a:gd name="T67" fmla="*/ 3997 h 459"/>
                              <a:gd name="T68" fmla="+- 0 5839 5779"/>
                              <a:gd name="T69" fmla="*/ T68 w 120"/>
                              <a:gd name="T70" fmla="+- 0 4117 3658"/>
                              <a:gd name="T71" fmla="*/ 4117 h 459"/>
                              <a:gd name="T72" fmla="+- 0 5889 5779"/>
                              <a:gd name="T73" fmla="*/ T72 w 120"/>
                              <a:gd name="T74" fmla="+- 0 4017 3658"/>
                              <a:gd name="T75" fmla="*/ 4017 h 459"/>
                              <a:gd name="T76" fmla="+- 0 5831 5779"/>
                              <a:gd name="T77" fmla="*/ T76 w 120"/>
                              <a:gd name="T78" fmla="+- 0 4017 3658"/>
                              <a:gd name="T79" fmla="*/ 4017 h 459"/>
                              <a:gd name="T80" fmla="+- 0 5831 5779"/>
                              <a:gd name="T81" fmla="*/ T80 w 120"/>
                              <a:gd name="T82" fmla="+- 0 3997 3658"/>
                              <a:gd name="T83" fmla="*/ 3997 h 459"/>
                              <a:gd name="T84" fmla="+- 0 5846 5779"/>
                              <a:gd name="T85" fmla="*/ T84 w 120"/>
                              <a:gd name="T86" fmla="+- 0 3973 3658"/>
                              <a:gd name="T87" fmla="*/ 3973 h 459"/>
                              <a:gd name="T88" fmla="+- 0 5831 5779"/>
                              <a:gd name="T89" fmla="*/ T88 w 120"/>
                              <a:gd name="T90" fmla="+- 0 3973 3658"/>
                              <a:gd name="T91" fmla="*/ 3973 h 459"/>
                              <a:gd name="T92" fmla="+- 0 5831 5779"/>
                              <a:gd name="T93" fmla="*/ T92 w 120"/>
                              <a:gd name="T94" fmla="+- 0 4017 3658"/>
                              <a:gd name="T95" fmla="*/ 4017 h 459"/>
                              <a:gd name="T96" fmla="+- 0 5846 5779"/>
                              <a:gd name="T97" fmla="*/ T96 w 120"/>
                              <a:gd name="T98" fmla="+- 0 4017 3658"/>
                              <a:gd name="T99" fmla="*/ 4017 h 459"/>
                              <a:gd name="T100" fmla="+- 0 5846 5779"/>
                              <a:gd name="T101" fmla="*/ T100 w 120"/>
                              <a:gd name="T102" fmla="+- 0 3973 3658"/>
                              <a:gd name="T103" fmla="*/ 3973 h 459"/>
                              <a:gd name="T104" fmla="+- 0 5899 5779"/>
                              <a:gd name="T105" fmla="*/ T104 w 120"/>
                              <a:gd name="T106" fmla="+- 0 3997 3658"/>
                              <a:gd name="T107" fmla="*/ 3997 h 459"/>
                              <a:gd name="T108" fmla="+- 0 5846 5779"/>
                              <a:gd name="T109" fmla="*/ T108 w 120"/>
                              <a:gd name="T110" fmla="+- 0 3997 3658"/>
                              <a:gd name="T111" fmla="*/ 3997 h 459"/>
                              <a:gd name="T112" fmla="+- 0 5846 5779"/>
                              <a:gd name="T113" fmla="*/ T112 w 120"/>
                              <a:gd name="T114" fmla="+- 0 4017 3658"/>
                              <a:gd name="T115" fmla="*/ 4017 h 459"/>
                              <a:gd name="T116" fmla="+- 0 5889 5779"/>
                              <a:gd name="T117" fmla="*/ T116 w 120"/>
                              <a:gd name="T118" fmla="+- 0 4017 3658"/>
                              <a:gd name="T119" fmla="*/ 4017 h 459"/>
                              <a:gd name="T120" fmla="+- 0 5899 5779"/>
                              <a:gd name="T121" fmla="*/ T120 w 120"/>
                              <a:gd name="T122" fmla="+- 0 3997 3658"/>
                              <a:gd name="T123" fmla="*/ 3997 h 45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20" h="459">
                                <a:moveTo>
                                  <a:pt x="67" y="0"/>
                                </a:moveTo>
                                <a:lnTo>
                                  <a:pt x="52" y="0"/>
                                </a:lnTo>
                                <a:lnTo>
                                  <a:pt x="52" y="60"/>
                                </a:lnTo>
                                <a:lnTo>
                                  <a:pt x="67" y="60"/>
                                </a:lnTo>
                                <a:lnTo>
                                  <a:pt x="67" y="0"/>
                                </a:lnTo>
                                <a:close/>
                                <a:moveTo>
                                  <a:pt x="67" y="105"/>
                                </a:moveTo>
                                <a:lnTo>
                                  <a:pt x="52" y="105"/>
                                </a:lnTo>
                                <a:lnTo>
                                  <a:pt x="52" y="165"/>
                                </a:lnTo>
                                <a:lnTo>
                                  <a:pt x="67" y="165"/>
                                </a:lnTo>
                                <a:lnTo>
                                  <a:pt x="67" y="105"/>
                                </a:lnTo>
                                <a:close/>
                                <a:moveTo>
                                  <a:pt x="67" y="210"/>
                                </a:moveTo>
                                <a:lnTo>
                                  <a:pt x="52" y="210"/>
                                </a:lnTo>
                                <a:lnTo>
                                  <a:pt x="52" y="270"/>
                                </a:lnTo>
                                <a:lnTo>
                                  <a:pt x="67" y="270"/>
                                </a:lnTo>
                                <a:lnTo>
                                  <a:pt x="67" y="210"/>
                                </a:lnTo>
                                <a:close/>
                                <a:moveTo>
                                  <a:pt x="52" y="339"/>
                                </a:moveTo>
                                <a:lnTo>
                                  <a:pt x="0" y="339"/>
                                </a:lnTo>
                                <a:lnTo>
                                  <a:pt x="60" y="459"/>
                                </a:lnTo>
                                <a:lnTo>
                                  <a:pt x="110" y="359"/>
                                </a:lnTo>
                                <a:lnTo>
                                  <a:pt x="52" y="359"/>
                                </a:lnTo>
                                <a:lnTo>
                                  <a:pt x="52" y="339"/>
                                </a:lnTo>
                                <a:close/>
                                <a:moveTo>
                                  <a:pt x="67" y="315"/>
                                </a:moveTo>
                                <a:lnTo>
                                  <a:pt x="52" y="315"/>
                                </a:lnTo>
                                <a:lnTo>
                                  <a:pt x="52" y="359"/>
                                </a:lnTo>
                                <a:lnTo>
                                  <a:pt x="67" y="359"/>
                                </a:lnTo>
                                <a:lnTo>
                                  <a:pt x="67" y="315"/>
                                </a:lnTo>
                                <a:close/>
                                <a:moveTo>
                                  <a:pt x="120" y="339"/>
                                </a:moveTo>
                                <a:lnTo>
                                  <a:pt x="67" y="339"/>
                                </a:lnTo>
                                <a:lnTo>
                                  <a:pt x="67" y="359"/>
                                </a:lnTo>
                                <a:lnTo>
                                  <a:pt x="110" y="359"/>
                                </a:lnTo>
                                <a:lnTo>
                                  <a:pt x="120" y="3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 name="Text Box 60"/>
                        <wps:cNvSpPr txBox="1">
                          <a:spLocks noChangeArrowheads="1"/>
                        </wps:cNvSpPr>
                        <wps:spPr bwMode="auto">
                          <a:xfrm>
                            <a:off x="1208" y="164"/>
                            <a:ext cx="9127" cy="8223"/>
                          </a:xfrm>
                          <a:prstGeom prst="rect">
                            <a:avLst/>
                          </a:prstGeom>
                          <a:noFill/>
                          <a:ln w="9525">
                            <a:solidFill>
                              <a:srgbClr val="F1F1F1"/>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71108253" w14:textId="77777777" w:rsidR="00857F85" w:rsidRDefault="00857F85">
                              <w:pPr>
                                <w:rPr>
                                  <w:b/>
                                  <w:sz w:val="26"/>
                                </w:rPr>
                              </w:pPr>
                            </w:p>
                            <w:p w14:paraId="2164AA6F" w14:textId="77777777" w:rsidR="00857F85" w:rsidRDefault="00857F85">
                              <w:pPr>
                                <w:rPr>
                                  <w:b/>
                                  <w:sz w:val="26"/>
                                </w:rPr>
                              </w:pPr>
                            </w:p>
                            <w:p w14:paraId="2DEB169A" w14:textId="77777777" w:rsidR="00857F85" w:rsidRDefault="00857F85">
                              <w:pPr>
                                <w:spacing w:before="176"/>
                                <w:ind w:left="3309" w:right="4454"/>
                                <w:jc w:val="center"/>
                                <w:rPr>
                                  <w:sz w:val="24"/>
                                </w:rPr>
                              </w:pPr>
                              <w:r>
                                <w:rPr>
                                  <w:sz w:val="24"/>
                                </w:rPr>
                                <w:t>Load</w:t>
                              </w:r>
                              <w:r>
                                <w:rPr>
                                  <w:spacing w:val="-8"/>
                                  <w:sz w:val="24"/>
                                </w:rPr>
                                <w:t xml:space="preserve"> </w:t>
                              </w:r>
                              <w:r>
                                <w:rPr>
                                  <w:sz w:val="24"/>
                                </w:rPr>
                                <w:t>dataset</w:t>
                              </w:r>
                            </w:p>
                            <w:p w14:paraId="2ECEE737" w14:textId="77777777" w:rsidR="00857F85" w:rsidRDefault="00857F85">
                              <w:pPr>
                                <w:rPr>
                                  <w:sz w:val="26"/>
                                </w:rPr>
                              </w:pPr>
                            </w:p>
                            <w:p w14:paraId="5288F794" w14:textId="77777777" w:rsidR="00857F85" w:rsidRDefault="00857F85">
                              <w:pPr>
                                <w:rPr>
                                  <w:sz w:val="26"/>
                                </w:rPr>
                              </w:pPr>
                            </w:p>
                            <w:p w14:paraId="6B8ED75C" w14:textId="77777777" w:rsidR="00857F85" w:rsidRDefault="00857F85">
                              <w:pPr>
                                <w:rPr>
                                  <w:sz w:val="26"/>
                                </w:rPr>
                              </w:pPr>
                            </w:p>
                            <w:p w14:paraId="61E8C228" w14:textId="77777777" w:rsidR="00857F85" w:rsidRDefault="00857F85">
                              <w:pPr>
                                <w:spacing w:before="6"/>
                                <w:rPr>
                                  <w:sz w:val="24"/>
                                </w:rPr>
                              </w:pPr>
                            </w:p>
                            <w:p w14:paraId="396D5B5D" w14:textId="77777777" w:rsidR="00857F85" w:rsidRDefault="00857F85">
                              <w:pPr>
                                <w:spacing w:line="362" w:lineRule="auto"/>
                                <w:ind w:left="3605" w:right="4454"/>
                                <w:jc w:val="center"/>
                                <w:rPr>
                                  <w:sz w:val="24"/>
                                </w:rPr>
                              </w:pPr>
                              <w:r>
                                <w:rPr>
                                  <w:sz w:val="24"/>
                                </w:rPr>
                                <w:t xml:space="preserve">Apply </w:t>
                              </w:r>
                              <w:r>
                                <w:rPr>
                                  <w:spacing w:val="-4"/>
                                  <w:sz w:val="24"/>
                                </w:rPr>
                                <w:t xml:space="preserve">Sci- </w:t>
                              </w:r>
                              <w:r>
                                <w:rPr>
                                  <w:sz w:val="24"/>
                                </w:rPr>
                                <w:t>bot</w:t>
                              </w:r>
                              <w:r>
                                <w:rPr>
                                  <w:spacing w:val="2"/>
                                  <w:sz w:val="24"/>
                                </w:rPr>
                                <w:t xml:space="preserve"> </w:t>
                              </w:r>
                              <w:r>
                                <w:rPr>
                                  <w:sz w:val="24"/>
                                </w:rPr>
                                <w:t>Algo</w:t>
                              </w:r>
                            </w:p>
                            <w:p w14:paraId="3356C8AA" w14:textId="77777777" w:rsidR="00857F85" w:rsidRDefault="00857F85">
                              <w:pPr>
                                <w:rPr>
                                  <w:sz w:val="26"/>
                                </w:rPr>
                              </w:pPr>
                            </w:p>
                            <w:p w14:paraId="235CFF58" w14:textId="77777777" w:rsidR="00857F85" w:rsidRDefault="00857F85">
                              <w:pPr>
                                <w:rPr>
                                  <w:sz w:val="26"/>
                                </w:rPr>
                              </w:pPr>
                            </w:p>
                            <w:p w14:paraId="41BCA7CA" w14:textId="77777777" w:rsidR="00857F85" w:rsidRDefault="00857F85">
                              <w:pPr>
                                <w:rPr>
                                  <w:sz w:val="26"/>
                                </w:rPr>
                              </w:pPr>
                            </w:p>
                            <w:p w14:paraId="7D7DBB88" w14:textId="77777777" w:rsidR="00857F85" w:rsidRDefault="00857F85">
                              <w:pPr>
                                <w:spacing w:before="4"/>
                              </w:pPr>
                            </w:p>
                            <w:p w14:paraId="5B9057BA" w14:textId="77777777" w:rsidR="00857F85" w:rsidRDefault="00857F85">
                              <w:pPr>
                                <w:ind w:right="4197"/>
                                <w:jc w:val="right"/>
                              </w:pPr>
                              <w:r>
                                <w:t>Generate Voice</w:t>
                              </w:r>
                            </w:p>
                            <w:p w14:paraId="4B825635" w14:textId="77777777" w:rsidR="00857F85" w:rsidRDefault="00857F85">
                              <w:pPr>
                                <w:rPr>
                                  <w:sz w:val="24"/>
                                </w:rPr>
                              </w:pPr>
                            </w:p>
                            <w:p w14:paraId="62320EB6" w14:textId="77777777" w:rsidR="00857F85" w:rsidRDefault="00857F85">
                              <w:pPr>
                                <w:rPr>
                                  <w:sz w:val="24"/>
                                </w:rPr>
                              </w:pPr>
                            </w:p>
                            <w:p w14:paraId="356B45B1" w14:textId="77777777" w:rsidR="00857F85" w:rsidRDefault="00857F85">
                              <w:pPr>
                                <w:rPr>
                                  <w:sz w:val="24"/>
                                </w:rPr>
                              </w:pPr>
                            </w:p>
                            <w:p w14:paraId="6F5D6E84" w14:textId="77777777" w:rsidR="00857F85" w:rsidRDefault="00857F85">
                              <w:pPr>
                                <w:spacing w:before="144"/>
                                <w:ind w:right="4252"/>
                                <w:jc w:val="right"/>
                                <w:rPr>
                                  <w:sz w:val="24"/>
                                </w:rPr>
                              </w:pPr>
                              <w:r>
                                <w:rPr>
                                  <w:sz w:val="24"/>
                                </w:rPr>
                                <w:t>Tell Sto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23C4BC" id="Group 59" o:spid="_x0000_s1045" style="position:absolute;margin-left:60.05pt;margin-top:7.85pt;width:457.1pt;height:411.9pt;z-index:-251650560;mso-wrap-distance-left:0;mso-wrap-distance-right:0;mso-position-horizontal-relative:page" coordorigin="1201,157" coordsize="9142,8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">
                <v:rect id="Rectangle 73" o:spid="_x0000_s1046" style="position:absolute;left:1208;top:164;width:9127;height:8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" stroked="f"/>
                <v:shape id="Freeform 72" o:spid="_x0000_s1047" style="position:absolute;left:1544;top:3161;width:543;height:711;visibility:visible;mso-wrap-style:square;v-text-anchor:top" coordsize="543,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" path="m272,l209,9,152,36,102,78,60,133,28,199,7,274,,355r7,82l28,512r32,66l102,633r50,42l209,702r63,9l334,702r57,-27l441,633r42,-55l515,512r21,-75l543,355r-7,-81l515,199,483,133,441,78,391,36,334,9,272,xe" stroked="f">
                  <v:path arrowok="t" o:connecttype="custom" o:connectlocs="272,3161;209,3170;152,3197;102,3239;60,3294;28,3360;7,3435;0,3516;7,3598;28,3673;60,3739;102,3794;152,3836;209,3863;272,3872;334,3863;391,3836;441,3794;483,3739;515,3673;536,3598;543,3516;536,3435;515,3360;483,3294;441,3239;391,3197;334,3170;272,3161" o:connectangles="0,0,0,0,0,0,0,0,0,0,0,0,0,0,0,0,0,0,0,0,0,0,0,0,0,0,0,0,0"/>
                </v:shape>
                <v:shape id="AutoShape 71" o:spid="_x0000_s1048" style="position:absolute;left:1544;top:3161;width:543;height:2777;visibility:visible;mso-wrap-style:square;v-text-anchor:top" coordsize="543,2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" path="m,355l7,274,28,199,60,133,102,78,152,36,209,9,272,r62,9l391,36r50,42l483,133r32,66l536,274r7,81l536,437r-21,75l483,578r-42,55l391,675r-57,27l272,711r-63,-9l152,675,102,633,60,578,28,512,7,437,,355xm282,701r,2076m282,1076l,1450m282,1076r261,224m282,1953l,2365m282,1953r261,318e" filled="f">
                  <v:path arrowok="t" o:connecttype="custom" o:connectlocs="0,3516;7,3435;28,3360;60,3294;102,3239;152,3197;209,3170;272,3161;334,3170;391,3197;441,3239;483,3294;515,3360;536,3435;543,3516;536,3598;515,3673;483,3739;441,3794;391,3836;334,3863;272,3872;209,3863;152,3836;102,3794;60,3739;28,3673;7,3598;0,3516;282,3862;282,5938;282,4237;0,4611;282,4237;543,4461;282,5114;0,5526;282,5114;543,5432" o:connectangles="0,0,0,0,0,0,0,0,0,0,0,0,0,0,0,0,0,0,0,0,0,0,0,0,0,0,0,0,0,0,0,0,0,0,0,0,0,0,0"/>
                </v:shape>
                <v:shape id="Freeform 70" o:spid="_x0000_s1049" style="position:absolute;left:3901;top:752;width:3367;height:767;visibility:visible;mso-wrap-style:square;v-text-anchor:top" coordsize="33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" path="m1684,l1568,1,1455,4,1344,8r-108,6l1131,21r-103,9l929,41,834,52,742,66,655,80,572,96r-79,16l419,130r-68,19l288,169r-58,21l132,234,60,282,15,331,,383r4,27l60,485r72,48l230,577r58,21l351,618r68,19l493,655r79,16l655,687r87,15l834,715r95,11l1028,737r103,9l1236,753r108,6l1455,764r113,2l1684,767r115,-1l1912,764r111,-5l2131,753r105,-7l2339,737r99,-11l2533,715r92,-13l2712,687r83,-16l2874,655r74,-18l3016,618r63,-20l3137,577r98,-44l3307,485r45,-49l3367,383r-4,-26l3307,282r-72,-48l3137,190r-58,-21l3016,149r-68,-19l2874,112,2795,96,2712,80,2625,66,2533,52,2438,41,2339,30,2236,21,2131,14,2023,8,1912,4,1799,1,1684,xe" stroked="f">
                  <v:path arrowok="t" o:connecttype="custom" o:connectlocs="1568,753;1344,760;1131,773;929,793;742,818;572,848;419,882;288,921;132,986;15,1083;4,1162;132,1285;288,1350;419,1389;572,1423;742,1454;929,1478;1131,1498;1344,1511;1568,1518;1799,1518;2023,1511;2236,1498;2438,1478;2625,1454;2795,1423;2948,1389;3079,1350;3235,1285;3352,1188;3363,1109;3235,986;3079,921;2948,882;2795,848;2625,818;2438,793;2236,773;2023,760;1799,753" o:connectangles="0,0,0,0,0,0,0,0,0,0,0,0,0,0,0,0,0,0,0,0,0,0,0,0,0,0,0,0,0,0,0,0,0,0,0,0,0,0,0,0"/>
                </v:shape>
                <v:shape id="Freeform 69" o:spid="_x0000_s1050" style="position:absolute;left:3901;top:752;width:3367;height:767;visibility:visible;mso-wrap-style:square;v-text-anchor:top" coordsize="336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" path="m,383l34,306,93,258r85,-46l288,169r63,-20l419,130r74,-18l572,96,655,80,742,66,834,52,929,41r99,-11l1131,21r105,-7l1344,8,1455,4,1568,1,1684,r115,1l1912,4r111,4l2131,14r105,7l2339,30r99,11l2533,52r92,14l2712,80r83,16l2874,112r74,18l3016,149r63,20l3137,190r98,44l3307,282r45,49l3367,383r-4,27l3307,485r-72,48l3137,577r-58,21l3016,618r-68,19l2874,655r-79,16l2712,687r-87,15l2533,715r-95,11l2339,737r-103,9l2131,753r-108,6l1912,764r-113,2l1684,767r-116,-1l1455,764r-111,-5l1236,753r-105,-7l1028,737,929,726,834,715,742,702,655,687,572,671,493,655,419,637,351,618,288,598,230,577,132,533,60,485,15,436,,383xe" filled="f">
                  <v:path arrowok="t" o:connecttype="custom" o:connectlocs="34,1058;178,964;351,901;493,864;655,832;834,804;1028,782;1236,766;1455,756;1684,752;1912,756;2131,766;2339,782;2533,804;2712,832;2874,864;3016,901;3137,942;3307,1034;3367,1135;3307,1237;3137,1329;3016,1370;2874,1407;2712,1439;2533,1467;2339,1489;2131,1505;1912,1516;1684,1519;1455,1516;1236,1505;1028,1489;834,1467;655,1439;493,1407;351,1370;230,1329;60,1237;0,1135" o:connectangles="0,0,0,0,0,0,0,0,0,0,0,0,0,0,0,0,0,0,0,0,0,0,0,0,0,0,0,0,0,0,0,0,0,0,0,0,0,0,0,0"/>
                </v:shape>
                <v:shape id="Freeform 68" o:spid="_x0000_s1051" style="position:absolute;left:4043;top:2089;width:3367;height:1567;visibility:visible;mso-wrap-style:square;v-text-anchor:top" coordsize="3367,1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" path="m1684,l1581,1,1480,6r-99,6l1284,22r-95,12l1096,49r-90,17l918,85r-84,22l752,131r-78,25l599,184r-72,30l460,245r-64,34l336,313r-55,37l230,388r-46,39l105,510,48,597,12,689,,783r3,48l27,924r47,90l142,1099r88,80l281,1217r55,36l396,1288r64,33l527,1353r72,30l674,1410r78,26l834,1460r84,21l1006,1501r90,17l1189,1532r95,13l1381,1554r99,7l1581,1565r103,2l1786,1565r101,-4l1986,1554r97,-9l2178,1532r93,-14l2361,1501r88,-20l2533,1460r82,-24l2693,1410r75,-27l2840,1353r67,-32l2971,1288r60,-35l3086,1217r51,-38l3184,1139r78,-82l3319,969r36,-91l3367,783r-3,-47l3340,642r-47,-89l3225,468r-88,-80l3086,350r-55,-37l2971,279r-64,-34l2840,214r-72,-30l2693,156r-78,-25l2533,107,2449,85,2361,66,2271,49,2178,34,2083,22,1986,12,1887,6,1786,1,1684,xe" stroked="f">
                  <v:path arrowok="t" o:connecttype="custom" o:connectlocs="1581,2091;1381,2102;1189,2124;1006,2156;834,2197;674,2246;527,2304;396,2369;281,2440;184,2517;48,2687;0,2873;27,3014;142,3189;281,3307;396,3378;527,3443;674,3500;834,3550;1006,3591;1189,3622;1381,3644;1581,3655;1786,3655;1986,3644;2178,3622;2361,3591;2533,3550;2693,3500;2840,3443;2971,3378;3086,3307;3184,3229;3319,3059;3367,2873;3340,2732;3225,2558;3086,2440;2971,2369;2840,2304;2693,2246;2533,2197;2361,2156;2178,2124;1986,2102;1786,2091" o:connectangles="0,0,0,0,0,0,0,0,0,0,0,0,0,0,0,0,0,0,0,0,0,0,0,0,0,0,0,0,0,0,0,0,0,0,0,0,0,0,0,0,0,0,0,0,0,0"/>
                </v:shape>
                <v:shape id="Freeform 67" o:spid="_x0000_s1052" style="position:absolute;left:4043;top:2089;width:3367;height:1567;visibility:visible;mso-wrap-style:square;v-text-anchor:top" coordsize="3367,1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" path="m,783l12,689,48,597r57,-87l184,427r46,-39l281,350r55,-37l396,279r64,-34l527,214r72,-30l674,156r78,-25l834,107,918,85r88,-19l1096,49r93,-15l1284,22r97,-10l1480,6,1581,1,1684,r102,1l1887,6r99,6l2083,22r95,12l2271,49r90,17l2449,85r84,22l2615,131r78,25l2768,184r72,30l2907,245r64,34l3031,313r55,37l3137,388r47,39l3262,510r57,87l3355,689r12,94l3364,831r-24,93l3293,1014r-68,85l3137,1179r-51,38l3031,1253r-60,35l2907,1321r-67,32l2768,1383r-75,27l2615,1436r-82,24l2449,1481r-88,20l2271,1518r-93,14l2083,1545r-97,9l1887,1561r-101,4l1684,1567r-103,-2l1480,1561r-99,-7l1284,1545r-95,-13l1096,1518r-90,-17l918,1481r-84,-21l752,1436r-78,-26l599,1383r-72,-30l460,1321r-64,-33l336,1253r-55,-36l230,1179r-46,-40l105,1057,48,969,12,878,,783xe" filled="f">
                  <v:path arrowok="t" o:connecttype="custom" o:connectlocs="12,2779;105,2600;230,2478;336,2403;460,2335;599,2274;752,2221;918,2175;1096,2139;1284,2112;1480,2096;1684,2090;1887,2096;2083,2112;2271,2139;2449,2175;2615,2221;2768,2274;2907,2335;3031,2403;3137,2478;3262,2600;3355,2779;3364,2921;3293,3104;3137,3269;3031,3343;2907,3411;2768,3473;2615,3526;2449,3571;2271,3608;2083,3635;1887,3651;1684,3657;1480,3651;1284,3635;1096,3608;918,3571;752,3526;599,3473;460,3411;336,3343;230,3269;105,3147;12,2968" o:connectangles="0,0,0,0,0,0,0,0,0,0,0,0,0,0,0,0,0,0,0,0,0,0,0,0,0,0,0,0,0,0,0,0,0,0,0,0,0,0,0,0,0,0,0,0,0,0"/>
                </v:shape>
                <v:shape id="Freeform 66" o:spid="_x0000_s1053" style="position:absolute;left:4533;top:5434;width:2878;height:636;visibility:visible;mso-wrap-style:square;v-text-anchor:top" coordsize="2878,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" path="m1439,l1321,2,1206,5r-113,5l984,17,879,25,778,36,681,48,589,62,502,77,421,94r-75,18l278,131r-62,20l113,195,42,242,5,292,,318r5,27l42,395r71,47l216,486r62,20l346,525r75,18l502,560r87,15l681,589r97,12l879,611r105,9l1093,627r113,5l1321,635r118,1l1557,635r115,-3l1785,627r109,-7l1999,611r101,-10l2197,589r92,-14l2376,560r81,-17l2532,525r68,-19l2662,486r103,-44l2836,395r37,-50l2878,318r-5,-26l2836,242r-71,-47l2662,151r-62,-20l2532,112,2457,94,2376,77,2289,62,2197,48,2100,36,1999,25,1894,17,1785,10,1672,5,1557,2,1439,xe" stroked="f">
                  <v:path arrowok="t" o:connecttype="custom" o:connectlocs="1321,5436;1093,5444;879,5459;681,5482;502,5511;346,5546;216,5585;42,5676;0,5752;42,5829;216,5920;346,5959;502,5994;681,6023;879,6045;1093,6061;1321,6069;1557,6069;1785,6061;1999,6045;2197,6023;2376,5994;2532,5959;2662,5920;2836,5829;2878,5752;2836,5676;2662,5585;2532,5546;2376,5511;2197,5482;1999,5459;1785,5444;1557,5436" o:connectangles="0,0,0,0,0,0,0,0,0,0,0,0,0,0,0,0,0,0,0,0,0,0,0,0,0,0,0,0,0,0,0,0,0,0"/>
                </v:shape>
                <v:shape id="Freeform 65" o:spid="_x0000_s1054" style="position:absolute;left:4533;top:5434;width:2878;height:636;visibility:visible;mso-wrap-style:square;v-text-anchor:top" coordsize="2878,6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" path="m,318l42,242r71,-47l216,151r62,-20l346,112,421,94,502,77,589,62,681,48,778,36,879,25,984,17r109,-7l1206,5,1321,2,1439,r118,2l1672,5r113,5l1894,17r105,8l2100,36r97,12l2289,62r87,15l2457,94r75,18l2600,131r62,20l2765,195r71,47l2873,292r5,26l2873,345r-37,50l2765,442r-103,44l2600,506r-68,19l2457,543r-81,17l2289,575r-92,14l2100,601r-101,10l1894,620r-109,7l1672,632r-115,3l1439,636r-118,-1l1206,632r-113,-5l984,620,879,611,778,601,681,589,589,575,502,560,421,543,346,525,278,506,216,486,113,442,42,395,5,345,,318xe" filled="f">
                  <v:path arrowok="t" o:connecttype="custom" o:connectlocs="42,5676;216,5585;346,5546;502,5511;681,5482;879,5459;1093,5444;1321,5436;1557,5436;1785,5444;1999,5459;2197,5482;2376,5511;2532,5546;2662,5585;2836,5676;2878,5752;2836,5829;2662,5920;2532,5959;2376,5994;2197,6023;1999,6045;1785,6061;1557,6069;1321,6069;1093,6061;879,6045;681,6023;502,5994;346,5959;216,5920;42,5829;0,5752" o:connectangles="0,0,0,0,0,0,0,0,0,0,0,0,0,0,0,0,0,0,0,0,0,0,0,0,0,0,0,0,0,0,0,0,0,0"/>
                </v:shape>
                <v:shape id="AutoShape 64" o:spid="_x0000_s1055" style="position:absolute;left:2080;top:1294;width:3925;height:4148;visibility:visible;mso-wrap-style:square;v-text-anchor:top" coordsize="3925,4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" path="m1967,l1858,79r47,24l,3755r14,7l1918,110r47,24l1966,85,1967,xm3736,530r-15,l3721,590r15,l3736,530xm3736,425r-15,l3721,485r15,l3736,425xm3736,320r-15,l3721,380r15,l3736,320xm3736,215r-15,l3721,275r15,l3736,215xm3789,656r-53,l3736,635r-15,l3721,656r-52,l3729,776r50,-100l3789,656xm3872,3666r-1,-60l3856,3606r1,60l3872,3666xm3872,3771r,-60l3857,3711r,60l3872,3771xm3872,3876r,-60l3857,3816r,60l3872,3876xm3872,3981r,-60l3857,3921r,60l3872,3981xm3925,4028r-53,l3872,4026r-15,l3857,4028r-52,l3865,4148r50,-100l3925,4028xe" fillcolor="black" stroked="f">
                  <v:path arrowok="t" o:connecttype="custom" o:connectlocs="1858,1373;0,5049;1918,1404;1966,1379;3736,1824;3721,1884;3736,1824;3721,1719;3736,1779;3736,1614;3721,1674;3736,1614;3721,1509;3736,1569;3789,1950;3736,1929;3721,1950;3729,2070;3789,1950;3871,4900;3857,4960;3872,5065;3857,5005;3872,5065;3872,5110;3857,5170;3872,5275;3857,5215;3872,5275;3872,5322;3857,5320;3805,5322;3915,5342" o:connectangles="0,0,0,0,0,0,0,0,0,0,0,0,0,0,0,0,0,0,0,0,0,0,0,0,0,0,0,0,0,0,0,0,0"/>
                </v:shape>
                <v:shape id="Freeform 63" o:spid="_x0000_s1056" style="position:absolute;left:3828;top:4196;width:4008;height:756;visibility:visible;mso-wrap-style:square;v-text-anchor:top" coordsize="400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" path="m2004,l1886,,1770,2,1656,5r-112,5l1435,15r-107,7l1224,29r-101,9l1025,48,930,59,838,70,751,83,667,96r-80,14l511,125r-71,16l374,158r-62,17l204,211r-87,39l53,291,3,355,,378r3,22l53,464r64,41l204,544r108,36l374,598r66,16l511,630r76,15l667,659r84,14l838,685r92,12l1025,708r98,9l1224,726r104,8l1435,740r109,6l1656,750r114,3l1886,755r118,1l2122,755r116,-2l2352,750r112,-4l2573,740r107,-6l2784,726r101,-9l2983,708r95,-11l3170,685r87,-12l3341,659r80,-14l3497,630r71,-16l3634,598r62,-18l3804,544r87,-39l3955,464r50,-64l4008,378r-3,-23l3955,291r-64,-41l3804,211,3696,175r-62,-17l3568,141r-71,-16l3421,110,3341,96,3257,83,3170,70,3078,59,2983,48,2885,38,2784,29,2680,22,2573,15,2464,10,2352,5,2238,2,2122,,2004,xe" stroked="f">
                  <v:path arrowok="t" o:connecttype="custom" o:connectlocs="1886,4197;1656,4202;1435,4212;1224,4226;1025,4245;838,4267;667,4293;511,4322;374,4355;204,4408;53,4488;0,4575;53,4661;204,4741;374,4795;511,4827;667,4856;838,4882;1025,4905;1224,4923;1435,4937;1656,4947;1886,4952;2122,4952;2352,4947;2573,4937;2784,4923;2983,4905;3170,4882;3341,4856;3497,4827;3634,4795;3804,4741;3955,4661;4008,4575;3955,4488;3804,4408;3634,4355;3497,4322;3341,4293;3170,4267;2983,4245;2784,4226;2573,4212;2352,4202;2122,4197" o:connectangles="0,0,0,0,0,0,0,0,0,0,0,0,0,0,0,0,0,0,0,0,0,0,0,0,0,0,0,0,0,0,0,0,0,0,0,0,0,0,0,0,0,0,0,0,0,0"/>
                </v:shape>
                <v:shape id="Freeform 62" o:spid="_x0000_s1057" style="position:absolute;left:3828;top:4196;width:4008;height:756;visibility:visible;mso-wrap-style:square;v-text-anchor:top" coordsize="4008,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" path="m,378l30,312,82,270r75,-39l255,193,374,158r66,-17l511,125r76,-15l667,96,751,83,838,70,930,59r95,-11l1123,38r101,-9l1328,22r107,-7l1544,10,1656,5,1770,2,1886,r118,l2122,r116,2l2352,5r112,5l2573,15r107,7l2784,29r101,9l2983,48r95,11l3170,70r87,13l3341,96r80,14l3497,125r71,16l3634,158r62,17l3804,211r87,39l3955,291r50,64l4008,378r-3,22l3955,464r-64,41l3804,544r-108,36l3634,598r-66,16l3497,630r-76,15l3341,659r-84,14l3170,685r-92,12l2983,708r-98,9l2784,726r-104,8l2573,740r-109,6l2352,750r-114,3l2122,755r-118,1l1886,755r-116,-2l1656,750r-112,-4l1435,740r-107,-6l1224,726r-101,-9l1025,708,930,697,838,685,751,673,667,659,587,645,511,630,440,614,374,598,312,580,204,544,117,505,53,464,3,400,,378xe" filled="f">
                  <v:path arrowok="t" o:connecttype="custom" o:connectlocs="30,4509;157,4428;374,4355;511,4322;667,4293;838,4267;1025,4245;1224,4226;1435,4212;1656,4202;1886,4197;2122,4197;2352,4202;2573,4212;2784,4226;2983,4245;3170,4267;3341,4293;3497,4322;3634,4355;3804,4408;3955,4488;4008,4575;3955,4661;3804,4741;3634,4795;3497,4827;3341,4856;3170,4882;2983,4905;2784,4923;2573,4937;2352,4947;2122,4952;1886,4952;1656,4947;1435,4937;1224,4923;1025,4905;838,4882;667,4856;511,4827;374,4795;204,4741;53,4661;0,4575" o:connectangles="0,0,0,0,0,0,0,0,0,0,0,0,0,0,0,0,0,0,0,0,0,0,0,0,0,0,0,0,0,0,0,0,0,0,0,0,0,0,0,0,0,0,0,0,0,0"/>
                </v:shape>
                <v:shape id="AutoShape 61" o:spid="_x0000_s1058" style="position:absolute;left:5779;top:3657;width:120;height:459;visibility:visible;mso-wrap-style:square;v-text-anchor:top" coordsize="120,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" path="m67,l52,r,60l67,60,67,xm67,105r-15,l52,165r15,l67,105xm67,210r-15,l52,270r15,l67,210xm52,339l,339,60,459,110,359r-58,l52,339xm67,315r-15,l52,359r15,l67,315xm120,339r-53,l67,359r43,l120,339xe" fillcolor="black" stroked="f">
                  <v:path arrowok="t" o:connecttype="custom" o:connectlocs="67,3658;52,3658;52,3718;67,3718;67,3658;67,3763;52,3763;52,3823;67,3823;67,3763;67,3868;52,3868;52,3928;67,3928;67,3868;52,3997;0,3997;60,4117;110,4017;52,4017;52,3997;67,3973;52,3973;52,4017;67,4017;67,3973;120,3997;67,3997;67,4017;110,4017;120,3997" o:connectangles="0,0,0,0,0,0,0,0,0,0,0,0,0,0,0,0,0,0,0,0,0,0,0,0,0,0,0,0,0,0,0"/>
                </v:shape>
                <v:shape id="Text Box 60" o:spid="_x0000_s1059" type="#_x0000_t202" style="position:absolute;left:1208;top:164;width:9127;height:8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" filled="f" strokecolor="#f1f1f1">
                  <v:textbox inset="0,0,0,0">
                    <w:txbxContent>
                      <w:p w14:paraId="71108253" w14:textId="77777777" w:rsidR="00857F85" w:rsidRDefault="00857F85">
                        <w:pPr>
                          <w:rPr>
                            <w:b/>
                            <w:sz w:val="26"/>
                          </w:rPr>
                        </w:pPr>
                      </w:p>
                      <w:p w14:paraId="2164AA6F" w14:textId="77777777" w:rsidR="00857F85" w:rsidRDefault="00857F85">
                        <w:pPr>
                          <w:rPr>
                            <w:b/>
                            <w:sz w:val="26"/>
                          </w:rPr>
                        </w:pPr>
                      </w:p>
                      <w:p w14:paraId="2DEB169A" w14:textId="77777777" w:rsidR="00857F85" w:rsidRDefault="00857F85">
                        <w:pPr>
                          <w:spacing w:before="176"/>
                          <w:ind w:left="3309" w:right="4454"/>
                          <w:jc w:val="center"/>
                          <w:rPr>
                            <w:sz w:val="24"/>
                          </w:rPr>
                        </w:pPr>
                        <w:r>
                          <w:rPr>
                            <w:sz w:val="24"/>
                          </w:rPr>
                          <w:t>Load</w:t>
                        </w:r>
                        <w:r>
                          <w:rPr>
                            <w:spacing w:val="-8"/>
                            <w:sz w:val="24"/>
                          </w:rPr>
                          <w:t xml:space="preserve"> </w:t>
                        </w:r>
                        <w:r>
                          <w:rPr>
                            <w:sz w:val="24"/>
                          </w:rPr>
                          <w:t>dataset</w:t>
                        </w:r>
                      </w:p>
                      <w:p w14:paraId="2ECEE737" w14:textId="77777777" w:rsidR="00857F85" w:rsidRDefault="00857F85">
                        <w:pPr>
                          <w:rPr>
                            <w:sz w:val="26"/>
                          </w:rPr>
                        </w:pPr>
                      </w:p>
                      <w:p w14:paraId="5288F794" w14:textId="77777777" w:rsidR="00857F85" w:rsidRDefault="00857F85">
                        <w:pPr>
                          <w:rPr>
                            <w:sz w:val="26"/>
                          </w:rPr>
                        </w:pPr>
                      </w:p>
                      <w:p w14:paraId="6B8ED75C" w14:textId="77777777" w:rsidR="00857F85" w:rsidRDefault="00857F85">
                        <w:pPr>
                          <w:rPr>
                            <w:sz w:val="26"/>
                          </w:rPr>
                        </w:pPr>
                      </w:p>
                      <w:p w14:paraId="61E8C228" w14:textId="77777777" w:rsidR="00857F85" w:rsidRDefault="00857F85">
                        <w:pPr>
                          <w:spacing w:before="6"/>
                          <w:rPr>
                            <w:sz w:val="24"/>
                          </w:rPr>
                        </w:pPr>
                      </w:p>
                      <w:p w14:paraId="396D5B5D" w14:textId="77777777" w:rsidR="00857F85" w:rsidRDefault="00857F85">
                        <w:pPr>
                          <w:spacing w:line="362" w:lineRule="auto"/>
                          <w:ind w:left="3605" w:right="4454"/>
                          <w:jc w:val="center"/>
                          <w:rPr>
                            <w:sz w:val="24"/>
                          </w:rPr>
                        </w:pPr>
                        <w:r>
                          <w:rPr>
                            <w:sz w:val="24"/>
                          </w:rPr>
                          <w:t xml:space="preserve">Apply </w:t>
                        </w:r>
                        <w:r>
                          <w:rPr>
                            <w:spacing w:val="-4"/>
                            <w:sz w:val="24"/>
                          </w:rPr>
                          <w:t xml:space="preserve">Sci- </w:t>
                        </w:r>
                        <w:r>
                          <w:rPr>
                            <w:sz w:val="24"/>
                          </w:rPr>
                          <w:t>bot</w:t>
                        </w:r>
                        <w:r>
                          <w:rPr>
                            <w:spacing w:val="2"/>
                            <w:sz w:val="24"/>
                          </w:rPr>
                          <w:t xml:space="preserve"> </w:t>
                        </w:r>
                        <w:r>
                          <w:rPr>
                            <w:sz w:val="24"/>
                          </w:rPr>
                          <w:t>Algo</w:t>
                        </w:r>
                      </w:p>
                      <w:p w14:paraId="3356C8AA" w14:textId="77777777" w:rsidR="00857F85" w:rsidRDefault="00857F85">
                        <w:pPr>
                          <w:rPr>
                            <w:sz w:val="26"/>
                          </w:rPr>
                        </w:pPr>
                      </w:p>
                      <w:p w14:paraId="235CFF58" w14:textId="77777777" w:rsidR="00857F85" w:rsidRDefault="00857F85">
                        <w:pPr>
                          <w:rPr>
                            <w:sz w:val="26"/>
                          </w:rPr>
                        </w:pPr>
                      </w:p>
                      <w:p w14:paraId="41BCA7CA" w14:textId="77777777" w:rsidR="00857F85" w:rsidRDefault="00857F85">
                        <w:pPr>
                          <w:rPr>
                            <w:sz w:val="26"/>
                          </w:rPr>
                        </w:pPr>
                      </w:p>
                      <w:p w14:paraId="7D7DBB88" w14:textId="77777777" w:rsidR="00857F85" w:rsidRDefault="00857F85">
                        <w:pPr>
                          <w:spacing w:before="4"/>
                        </w:pPr>
                      </w:p>
                      <w:p w14:paraId="5B9057BA" w14:textId="77777777" w:rsidR="00857F85" w:rsidRDefault="00857F85">
                        <w:pPr>
                          <w:ind w:right="4197"/>
                          <w:jc w:val="right"/>
                        </w:pPr>
                        <w:r>
                          <w:t>Generate Voice</w:t>
                        </w:r>
                      </w:p>
                      <w:p w14:paraId="4B825635" w14:textId="77777777" w:rsidR="00857F85" w:rsidRDefault="00857F85">
                        <w:pPr>
                          <w:rPr>
                            <w:sz w:val="24"/>
                          </w:rPr>
                        </w:pPr>
                      </w:p>
                      <w:p w14:paraId="62320EB6" w14:textId="77777777" w:rsidR="00857F85" w:rsidRDefault="00857F85">
                        <w:pPr>
                          <w:rPr>
                            <w:sz w:val="24"/>
                          </w:rPr>
                        </w:pPr>
                      </w:p>
                      <w:p w14:paraId="356B45B1" w14:textId="77777777" w:rsidR="00857F85" w:rsidRDefault="00857F85">
                        <w:pPr>
                          <w:rPr>
                            <w:sz w:val="24"/>
                          </w:rPr>
                        </w:pPr>
                      </w:p>
                      <w:p w14:paraId="6F5D6E84" w14:textId="77777777" w:rsidR="00857F85" w:rsidRDefault="00857F85">
                        <w:pPr>
                          <w:spacing w:before="144"/>
                          <w:ind w:right="4252"/>
                          <w:jc w:val="right"/>
                          <w:rPr>
                            <w:sz w:val="24"/>
                          </w:rPr>
                        </w:pPr>
                        <w:r>
                          <w:rPr>
                            <w:sz w:val="24"/>
                          </w:rPr>
                          <w:t>Tell Story</w:t>
                        </w:r>
                      </w:p>
                    </w:txbxContent>
                  </v:textbox>
                </v:shape>
                <w10:wrap type="topAndBottom" anchorx="page"/>
              </v:group>
            </w:pict>
          </mc:Fallback>
        </mc:AlternateContent>
      </w:r>
    </w:p>
    <w:p w14:paraId="58FAB956" w14:textId="77777777" w:rsidR="00A4313B" w:rsidRDefault="00A4313B">
      <w:pPr>
        <w:pStyle w:val="BodyText"/>
        <w:rPr>
          <w:b/>
          <w:sz w:val="30"/>
        </w:rPr>
      </w:pPr>
    </w:p>
    <w:p w14:paraId="25A4F647" w14:textId="3B09FFF5" w:rsidR="00A4313B" w:rsidRDefault="00005344">
      <w:pPr>
        <w:pStyle w:val="BodyText"/>
        <w:rPr>
          <w:b/>
          <w:sz w:val="30"/>
        </w:rPr>
      </w:pPr>
      <w:r>
        <w:rPr>
          <w:b/>
          <w:sz w:val="30"/>
        </w:rPr>
        <w:t xml:space="preserve">                                       </w:t>
      </w:r>
    </w:p>
    <w:p w14:paraId="4488DA0F" w14:textId="540D189F" w:rsidR="00A4313B" w:rsidRDefault="00327B67" w:rsidP="00005344">
      <w:pPr>
        <w:pStyle w:val="BodyText"/>
        <w:spacing w:before="186" w:line="360" w:lineRule="auto"/>
        <w:ind w:left="381" w:right="598" w:hanging="10"/>
      </w:pPr>
      <w:r>
        <w:rPr>
          <w:noProof/>
        </w:rPr>
        <mc:AlternateContent>
          <mc:Choice Requires="wps">
            <w:drawing>
              <wp:anchor distT="0" distB="0" distL="114300" distR="114300" simplePos="0" relativeHeight="251659776" behindDoc="1" locked="0" layoutInCell="1" allowOverlap="1" wp14:anchorId="7A3F551B" wp14:editId="7BBE714A">
                <wp:simplePos x="0" y="0"/>
                <wp:positionH relativeFrom="page">
                  <wp:posOffset>3143885</wp:posOffset>
                </wp:positionH>
                <wp:positionV relativeFrom="paragraph">
                  <wp:posOffset>-1994535</wp:posOffset>
                </wp:positionV>
                <wp:extent cx="1680845" cy="168910"/>
                <wp:effectExtent l="0" t="0" r="0" b="0"/>
                <wp:wrapNone/>
                <wp:docPr id="66"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57C0A" w14:textId="77777777" w:rsidR="00857F85" w:rsidRDefault="00857F85">
                            <w:pPr>
                              <w:spacing w:line="266" w:lineRule="exact"/>
                              <w:rPr>
                                <w:b/>
                                <w:sz w:val="24"/>
                              </w:rPr>
                            </w:pPr>
                            <w:r>
                              <w:rPr>
                                <w:b/>
                                <w:sz w:val="24"/>
                              </w:rPr>
                              <w:t>Figure: Use case Diagr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F551B" id="Text Box 58" o:spid="_x0000_s1060" type="#_x0000_t202" style="position:absolute;left:0;text-align:left;margin-left:247.55pt;margin-top:-157.05pt;width:132.35pt;height:13.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" filled="f" stroked="f">
                <v:textbox inset="0,0,0,0">
                  <w:txbxContent>
                    <w:p w14:paraId="4CF57C0A" w14:textId="77777777" w:rsidR="00857F85" w:rsidRDefault="00857F85">
                      <w:pPr>
                        <w:spacing w:line="266" w:lineRule="exact"/>
                        <w:rPr>
                          <w:b/>
                          <w:sz w:val="24"/>
                        </w:rPr>
                      </w:pPr>
                      <w:r>
                        <w:rPr>
                          <w:b/>
                          <w:sz w:val="24"/>
                        </w:rPr>
                        <w:t>Figure: Use case Diagram</w:t>
                      </w:r>
                    </w:p>
                  </w:txbxContent>
                </v:textbox>
                <w10:wrap anchorx="page"/>
              </v:shape>
            </w:pict>
          </mc:Fallback>
        </mc:AlternateContent>
      </w:r>
      <w:r w:rsidR="00857F85">
        <w:t xml:space="preserve">The above figure represents </w:t>
      </w:r>
      <w:proofErr w:type="spellStart"/>
      <w:r w:rsidR="00857F85">
        <w:t>usecase</w:t>
      </w:r>
      <w:proofErr w:type="spellEnd"/>
      <w:r w:rsidR="00857F85">
        <w:t xml:space="preserve"> diagram, in which user upload dataset is pre-processed and applied algorithm. They are analyzed for creating the story.</w:t>
      </w:r>
    </w:p>
    <w:p w14:paraId="51224A3D" w14:textId="77777777" w:rsidR="00A4313B" w:rsidRDefault="00A4313B">
      <w:pPr>
        <w:spacing w:line="360" w:lineRule="auto"/>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2B86E95E" w14:textId="0F3CD489" w:rsidR="00A4313B" w:rsidRDefault="00857F85" w:rsidP="0099147D">
      <w:pPr>
        <w:pStyle w:val="Heading4"/>
        <w:numPr>
          <w:ilvl w:val="1"/>
          <w:numId w:val="11"/>
        </w:numPr>
        <w:tabs>
          <w:tab w:val="left" w:pos="794"/>
        </w:tabs>
      </w:pPr>
      <w:r w:rsidRPr="00005344">
        <w:rPr>
          <w:sz w:val="24"/>
          <w:szCs w:val="24"/>
        </w:rPr>
        <w:lastRenderedPageBreak/>
        <w:t>S</w:t>
      </w:r>
      <w:r w:rsidR="00005344" w:rsidRPr="00005344">
        <w:rPr>
          <w:sz w:val="24"/>
          <w:szCs w:val="24"/>
        </w:rPr>
        <w:t>EQUENCE DIAGRAM</w:t>
      </w:r>
      <w:r>
        <w:t>:</w:t>
      </w:r>
    </w:p>
    <w:p w14:paraId="71B38181" w14:textId="77777777" w:rsidR="00A4313B" w:rsidRDefault="00A4313B">
      <w:pPr>
        <w:pStyle w:val="BodyText"/>
        <w:rPr>
          <w:b/>
          <w:sz w:val="20"/>
        </w:rPr>
      </w:pPr>
    </w:p>
    <w:p w14:paraId="0E7C2136" w14:textId="77777777" w:rsidR="00A4313B" w:rsidRDefault="00A4313B">
      <w:pPr>
        <w:pStyle w:val="BodyText"/>
        <w:spacing w:before="2"/>
        <w:rPr>
          <w:b/>
          <w:sz w:val="22"/>
        </w:rPr>
      </w:pPr>
    </w:p>
    <w:p w14:paraId="4B12C518" w14:textId="262CCB49" w:rsidR="00A4313B" w:rsidRDefault="00327B67">
      <w:pPr>
        <w:pStyle w:val="BodyText"/>
        <w:spacing w:before="90"/>
        <w:ind w:left="107"/>
      </w:pPr>
      <w:r>
        <w:rPr>
          <w:noProof/>
        </w:rPr>
        <mc:AlternateContent>
          <mc:Choice Requires="wpg">
            <w:drawing>
              <wp:anchor distT="0" distB="0" distL="114300" distR="114300" simplePos="0" relativeHeight="251661824" behindDoc="1" locked="0" layoutInCell="1" allowOverlap="1" wp14:anchorId="6AB0F3D4" wp14:editId="20DBAA9B">
                <wp:simplePos x="0" y="0"/>
                <wp:positionH relativeFrom="page">
                  <wp:posOffset>461010</wp:posOffset>
                </wp:positionH>
                <wp:positionV relativeFrom="paragraph">
                  <wp:posOffset>-225425</wp:posOffset>
                </wp:positionV>
                <wp:extent cx="6327140" cy="6293485"/>
                <wp:effectExtent l="0" t="0" r="0" b="0"/>
                <wp:wrapNone/>
                <wp:docPr id="44"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27140" cy="6293485"/>
                          <a:chOff x="726" y="-355"/>
                          <a:chExt cx="9964" cy="9911"/>
                        </a:xfrm>
                      </wpg:grpSpPr>
                      <wps:wsp>
                        <wps:cNvPr id="45" name="Rectangle 57"/>
                        <wps:cNvSpPr>
                          <a:spLocks noChangeArrowheads="1"/>
                        </wps:cNvSpPr>
                        <wps:spPr bwMode="auto">
                          <a:xfrm>
                            <a:off x="1188" y="-348"/>
                            <a:ext cx="9494" cy="98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56"/>
                        <wps:cNvSpPr>
                          <a:spLocks noChangeArrowheads="1"/>
                        </wps:cNvSpPr>
                        <wps:spPr bwMode="auto">
                          <a:xfrm>
                            <a:off x="1188" y="-348"/>
                            <a:ext cx="9494" cy="9896"/>
                          </a:xfrm>
                          <a:prstGeom prst="rect">
                            <a:avLst/>
                          </a:prstGeom>
                          <a:noFill/>
                          <a:ln w="9525">
                            <a:solidFill>
                              <a:srgbClr val="F1F1F1"/>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 name="Rectangle 55"/>
                        <wps:cNvSpPr>
                          <a:spLocks noChangeArrowheads="1"/>
                        </wps:cNvSpPr>
                        <wps:spPr bwMode="auto">
                          <a:xfrm>
                            <a:off x="733" y="7"/>
                            <a:ext cx="1848" cy="78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54"/>
                        <wps:cNvSpPr>
                          <a:spLocks noChangeArrowheads="1"/>
                        </wps:cNvSpPr>
                        <wps:spPr bwMode="auto">
                          <a:xfrm>
                            <a:off x="733" y="7"/>
                            <a:ext cx="1848" cy="78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AutoShape 53"/>
                        <wps:cNvSpPr>
                          <a:spLocks/>
                        </wps:cNvSpPr>
                        <wps:spPr bwMode="auto">
                          <a:xfrm>
                            <a:off x="1975" y="781"/>
                            <a:ext cx="7652" cy="8372"/>
                          </a:xfrm>
                          <a:custGeom>
                            <a:avLst/>
                            <a:gdLst>
                              <a:gd name="T0" fmla="+- 0 1975 1975"/>
                              <a:gd name="T1" fmla="*/ T0 w 7652"/>
                              <a:gd name="T2" fmla="+- 0 782 782"/>
                              <a:gd name="T3" fmla="*/ 782 h 8372"/>
                              <a:gd name="T4" fmla="+- 0 1975 1975"/>
                              <a:gd name="T5" fmla="*/ T4 w 7652"/>
                              <a:gd name="T6" fmla="+- 0 9154 782"/>
                              <a:gd name="T7" fmla="*/ 9154 h 8372"/>
                              <a:gd name="T8" fmla="+- 0 3984 1975"/>
                              <a:gd name="T9" fmla="*/ T8 w 7652"/>
                              <a:gd name="T10" fmla="+- 0 2787 782"/>
                              <a:gd name="T11" fmla="*/ 2787 h 8372"/>
                              <a:gd name="T12" fmla="+- 0 3984 1975"/>
                              <a:gd name="T13" fmla="*/ T12 w 7652"/>
                              <a:gd name="T14" fmla="+- 0 9154 782"/>
                              <a:gd name="T15" fmla="*/ 9154 h 8372"/>
                              <a:gd name="T16" fmla="+- 0 3984 1975"/>
                              <a:gd name="T17" fmla="*/ T16 w 7652"/>
                              <a:gd name="T18" fmla="+- 0 1652 782"/>
                              <a:gd name="T19" fmla="*/ 1652 h 8372"/>
                              <a:gd name="T20" fmla="+- 0 3984 1975"/>
                              <a:gd name="T21" fmla="*/ T20 w 7652"/>
                              <a:gd name="T22" fmla="+- 0 2385 782"/>
                              <a:gd name="T23" fmla="*/ 2385 h 8372"/>
                              <a:gd name="T24" fmla="+- 0 3984 1975"/>
                              <a:gd name="T25" fmla="*/ T24 w 7652"/>
                              <a:gd name="T26" fmla="+- 0 782 782"/>
                              <a:gd name="T27" fmla="*/ 782 h 8372"/>
                              <a:gd name="T28" fmla="+- 0 3984 1975"/>
                              <a:gd name="T29" fmla="*/ T28 w 7652"/>
                              <a:gd name="T30" fmla="+- 0 1250 782"/>
                              <a:gd name="T31" fmla="*/ 1250 h 8372"/>
                              <a:gd name="T32" fmla="+- 0 7751 1975"/>
                              <a:gd name="T33" fmla="*/ T32 w 7652"/>
                              <a:gd name="T34" fmla="+- 0 3758 782"/>
                              <a:gd name="T35" fmla="*/ 3758 h 8372"/>
                              <a:gd name="T36" fmla="+- 0 7751 1975"/>
                              <a:gd name="T37" fmla="*/ T36 w 7652"/>
                              <a:gd name="T38" fmla="+- 0 4348 782"/>
                              <a:gd name="T39" fmla="*/ 4348 h 8372"/>
                              <a:gd name="T40" fmla="+- 0 7751 1975"/>
                              <a:gd name="T41" fmla="*/ T40 w 7652"/>
                              <a:gd name="T42" fmla="+- 0 5215 782"/>
                              <a:gd name="T43" fmla="*/ 5215 h 8372"/>
                              <a:gd name="T44" fmla="+- 0 7751 1975"/>
                              <a:gd name="T45" fmla="*/ T44 w 7652"/>
                              <a:gd name="T46" fmla="+- 0 9154 782"/>
                              <a:gd name="T47" fmla="*/ 9154 h 8372"/>
                              <a:gd name="T48" fmla="+- 0 7751 1975"/>
                              <a:gd name="T49" fmla="*/ T48 w 7652"/>
                              <a:gd name="T50" fmla="+- 0 4348 782"/>
                              <a:gd name="T51" fmla="*/ 4348 h 8372"/>
                              <a:gd name="T52" fmla="+- 0 7751 1975"/>
                              <a:gd name="T53" fmla="*/ T52 w 7652"/>
                              <a:gd name="T54" fmla="+- 0 4763 782"/>
                              <a:gd name="T55" fmla="*/ 4763 h 8372"/>
                              <a:gd name="T56" fmla="+- 0 7751 1975"/>
                              <a:gd name="T57" fmla="*/ T56 w 7652"/>
                              <a:gd name="T58" fmla="+- 0 782 782"/>
                              <a:gd name="T59" fmla="*/ 782 h 8372"/>
                              <a:gd name="T60" fmla="+- 0 7751 1975"/>
                              <a:gd name="T61" fmla="*/ T60 w 7652"/>
                              <a:gd name="T62" fmla="+- 0 3306 782"/>
                              <a:gd name="T63" fmla="*/ 3306 h 8372"/>
                              <a:gd name="T64" fmla="+- 0 9627 1975"/>
                              <a:gd name="T65" fmla="*/ T64 w 7652"/>
                              <a:gd name="T66" fmla="+- 0 5601 782"/>
                              <a:gd name="T67" fmla="*/ 5601 h 8372"/>
                              <a:gd name="T68" fmla="+- 0 9627 1975"/>
                              <a:gd name="T69" fmla="*/ T68 w 7652"/>
                              <a:gd name="T70" fmla="+- 0 9154 782"/>
                              <a:gd name="T71" fmla="*/ 9154 h 8372"/>
                              <a:gd name="T72" fmla="+- 0 9627 1975"/>
                              <a:gd name="T73" fmla="*/ T72 w 7652"/>
                              <a:gd name="T74" fmla="+- 0 782 782"/>
                              <a:gd name="T75" fmla="*/ 782 h 8372"/>
                              <a:gd name="T76" fmla="+- 0 9627 1975"/>
                              <a:gd name="T77" fmla="*/ T76 w 7652"/>
                              <a:gd name="T78" fmla="+- 0 4798 782"/>
                              <a:gd name="T79" fmla="*/ 4798 h 8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7652" h="8372">
                                <a:moveTo>
                                  <a:pt x="0" y="0"/>
                                </a:moveTo>
                                <a:lnTo>
                                  <a:pt x="0" y="8372"/>
                                </a:lnTo>
                                <a:moveTo>
                                  <a:pt x="2009" y="2005"/>
                                </a:moveTo>
                                <a:lnTo>
                                  <a:pt x="2009" y="8372"/>
                                </a:lnTo>
                                <a:moveTo>
                                  <a:pt x="2009" y="870"/>
                                </a:moveTo>
                                <a:lnTo>
                                  <a:pt x="2009" y="1603"/>
                                </a:lnTo>
                                <a:moveTo>
                                  <a:pt x="2009" y="0"/>
                                </a:moveTo>
                                <a:lnTo>
                                  <a:pt x="2009" y="468"/>
                                </a:lnTo>
                                <a:moveTo>
                                  <a:pt x="5776" y="2976"/>
                                </a:moveTo>
                                <a:lnTo>
                                  <a:pt x="5776" y="3566"/>
                                </a:lnTo>
                                <a:moveTo>
                                  <a:pt x="5776" y="4433"/>
                                </a:moveTo>
                                <a:lnTo>
                                  <a:pt x="5776" y="8372"/>
                                </a:lnTo>
                                <a:moveTo>
                                  <a:pt x="5776" y="3566"/>
                                </a:moveTo>
                                <a:lnTo>
                                  <a:pt x="5776" y="3981"/>
                                </a:lnTo>
                                <a:moveTo>
                                  <a:pt x="5776" y="0"/>
                                </a:moveTo>
                                <a:lnTo>
                                  <a:pt x="5776" y="2524"/>
                                </a:lnTo>
                                <a:moveTo>
                                  <a:pt x="7652" y="4819"/>
                                </a:moveTo>
                                <a:lnTo>
                                  <a:pt x="7652" y="8372"/>
                                </a:lnTo>
                                <a:moveTo>
                                  <a:pt x="7652" y="0"/>
                                </a:moveTo>
                                <a:lnTo>
                                  <a:pt x="7652" y="4016"/>
                                </a:lnTo>
                              </a:path>
                            </a:pathLst>
                          </a:custGeom>
                          <a:noFill/>
                          <a:ln w="9525">
                            <a:solidFill>
                              <a:srgbClr val="000000"/>
                            </a:solidFill>
                            <a:prstDash val="sys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Rectangle 52"/>
                        <wps:cNvSpPr>
                          <a:spLocks noChangeArrowheads="1"/>
                        </wps:cNvSpPr>
                        <wps:spPr bwMode="auto">
                          <a:xfrm>
                            <a:off x="3841" y="1357"/>
                            <a:ext cx="143" cy="720"/>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AutoShape 51"/>
                        <wps:cNvSpPr>
                          <a:spLocks/>
                        </wps:cNvSpPr>
                        <wps:spPr bwMode="auto">
                          <a:xfrm>
                            <a:off x="1975" y="1690"/>
                            <a:ext cx="1866" cy="120"/>
                          </a:xfrm>
                          <a:custGeom>
                            <a:avLst/>
                            <a:gdLst>
                              <a:gd name="T0" fmla="+- 0 3721 1975"/>
                              <a:gd name="T1" fmla="*/ T0 w 1866"/>
                              <a:gd name="T2" fmla="+- 0 1758 1690"/>
                              <a:gd name="T3" fmla="*/ 1758 h 120"/>
                              <a:gd name="T4" fmla="+- 0 3721 1975"/>
                              <a:gd name="T5" fmla="*/ T4 w 1866"/>
                              <a:gd name="T6" fmla="+- 0 1810 1690"/>
                              <a:gd name="T7" fmla="*/ 1810 h 120"/>
                              <a:gd name="T8" fmla="+- 0 3826 1975"/>
                              <a:gd name="T9" fmla="*/ T8 w 1866"/>
                              <a:gd name="T10" fmla="+- 0 1758 1690"/>
                              <a:gd name="T11" fmla="*/ 1758 h 120"/>
                              <a:gd name="T12" fmla="+- 0 3721 1975"/>
                              <a:gd name="T13" fmla="*/ T12 w 1866"/>
                              <a:gd name="T14" fmla="+- 0 1758 1690"/>
                              <a:gd name="T15" fmla="*/ 1758 h 120"/>
                              <a:gd name="T16" fmla="+- 0 3721 1975"/>
                              <a:gd name="T17" fmla="*/ T16 w 1866"/>
                              <a:gd name="T18" fmla="+- 0 1743 1690"/>
                              <a:gd name="T19" fmla="*/ 1743 h 120"/>
                              <a:gd name="T20" fmla="+- 0 3721 1975"/>
                              <a:gd name="T21" fmla="*/ T20 w 1866"/>
                              <a:gd name="T22" fmla="+- 0 1758 1690"/>
                              <a:gd name="T23" fmla="*/ 1758 h 120"/>
                              <a:gd name="T24" fmla="+- 0 3741 1975"/>
                              <a:gd name="T25" fmla="*/ T24 w 1866"/>
                              <a:gd name="T26" fmla="+- 0 1758 1690"/>
                              <a:gd name="T27" fmla="*/ 1758 h 120"/>
                              <a:gd name="T28" fmla="+- 0 3741 1975"/>
                              <a:gd name="T29" fmla="*/ T28 w 1866"/>
                              <a:gd name="T30" fmla="+- 0 1743 1690"/>
                              <a:gd name="T31" fmla="*/ 1743 h 120"/>
                              <a:gd name="T32" fmla="+- 0 3721 1975"/>
                              <a:gd name="T33" fmla="*/ T32 w 1866"/>
                              <a:gd name="T34" fmla="+- 0 1743 1690"/>
                              <a:gd name="T35" fmla="*/ 1743 h 120"/>
                              <a:gd name="T36" fmla="+- 0 3721 1975"/>
                              <a:gd name="T37" fmla="*/ T36 w 1866"/>
                              <a:gd name="T38" fmla="+- 0 1690 1690"/>
                              <a:gd name="T39" fmla="*/ 1690 h 120"/>
                              <a:gd name="T40" fmla="+- 0 3721 1975"/>
                              <a:gd name="T41" fmla="*/ T40 w 1866"/>
                              <a:gd name="T42" fmla="+- 0 1743 1690"/>
                              <a:gd name="T43" fmla="*/ 1743 h 120"/>
                              <a:gd name="T44" fmla="+- 0 3741 1975"/>
                              <a:gd name="T45" fmla="*/ T44 w 1866"/>
                              <a:gd name="T46" fmla="+- 0 1743 1690"/>
                              <a:gd name="T47" fmla="*/ 1743 h 120"/>
                              <a:gd name="T48" fmla="+- 0 3741 1975"/>
                              <a:gd name="T49" fmla="*/ T48 w 1866"/>
                              <a:gd name="T50" fmla="+- 0 1758 1690"/>
                              <a:gd name="T51" fmla="*/ 1758 h 120"/>
                              <a:gd name="T52" fmla="+- 0 3826 1975"/>
                              <a:gd name="T53" fmla="*/ T52 w 1866"/>
                              <a:gd name="T54" fmla="+- 0 1758 1690"/>
                              <a:gd name="T55" fmla="*/ 1758 h 120"/>
                              <a:gd name="T56" fmla="+- 0 3841 1975"/>
                              <a:gd name="T57" fmla="*/ T56 w 1866"/>
                              <a:gd name="T58" fmla="+- 0 1751 1690"/>
                              <a:gd name="T59" fmla="*/ 1751 h 120"/>
                              <a:gd name="T60" fmla="+- 0 3721 1975"/>
                              <a:gd name="T61" fmla="*/ T60 w 1866"/>
                              <a:gd name="T62" fmla="+- 0 1690 1690"/>
                              <a:gd name="T63" fmla="*/ 1690 h 120"/>
                              <a:gd name="T64" fmla="+- 0 1975 1975"/>
                              <a:gd name="T65" fmla="*/ T64 w 1866"/>
                              <a:gd name="T66" fmla="+- 0 1742 1690"/>
                              <a:gd name="T67" fmla="*/ 1742 h 120"/>
                              <a:gd name="T68" fmla="+- 0 1975 1975"/>
                              <a:gd name="T69" fmla="*/ T68 w 1866"/>
                              <a:gd name="T70" fmla="+- 0 1757 1690"/>
                              <a:gd name="T71" fmla="*/ 1757 h 120"/>
                              <a:gd name="T72" fmla="+- 0 3721 1975"/>
                              <a:gd name="T73" fmla="*/ T72 w 1866"/>
                              <a:gd name="T74" fmla="+- 0 1758 1690"/>
                              <a:gd name="T75" fmla="*/ 1758 h 120"/>
                              <a:gd name="T76" fmla="+- 0 3721 1975"/>
                              <a:gd name="T77" fmla="*/ T76 w 1866"/>
                              <a:gd name="T78" fmla="+- 0 1743 1690"/>
                              <a:gd name="T79" fmla="*/ 1743 h 120"/>
                              <a:gd name="T80" fmla="+- 0 1975 1975"/>
                              <a:gd name="T81" fmla="*/ T80 w 1866"/>
                              <a:gd name="T82" fmla="+- 0 1742 1690"/>
                              <a:gd name="T83" fmla="*/ 174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66" h="120">
                                <a:moveTo>
                                  <a:pt x="1746" y="68"/>
                                </a:moveTo>
                                <a:lnTo>
                                  <a:pt x="1746" y="120"/>
                                </a:lnTo>
                                <a:lnTo>
                                  <a:pt x="1851" y="68"/>
                                </a:lnTo>
                                <a:lnTo>
                                  <a:pt x="1746" y="68"/>
                                </a:lnTo>
                                <a:close/>
                                <a:moveTo>
                                  <a:pt x="1746" y="53"/>
                                </a:moveTo>
                                <a:lnTo>
                                  <a:pt x="1746" y="68"/>
                                </a:lnTo>
                                <a:lnTo>
                                  <a:pt x="1766" y="68"/>
                                </a:lnTo>
                                <a:lnTo>
                                  <a:pt x="1766" y="53"/>
                                </a:lnTo>
                                <a:lnTo>
                                  <a:pt x="1746" y="53"/>
                                </a:lnTo>
                                <a:close/>
                                <a:moveTo>
                                  <a:pt x="1746" y="0"/>
                                </a:moveTo>
                                <a:lnTo>
                                  <a:pt x="1746" y="53"/>
                                </a:lnTo>
                                <a:lnTo>
                                  <a:pt x="1766" y="53"/>
                                </a:lnTo>
                                <a:lnTo>
                                  <a:pt x="1766" y="68"/>
                                </a:lnTo>
                                <a:lnTo>
                                  <a:pt x="1851" y="68"/>
                                </a:lnTo>
                                <a:lnTo>
                                  <a:pt x="1866" y="61"/>
                                </a:lnTo>
                                <a:lnTo>
                                  <a:pt x="1746" y="0"/>
                                </a:lnTo>
                                <a:close/>
                                <a:moveTo>
                                  <a:pt x="0" y="52"/>
                                </a:moveTo>
                                <a:lnTo>
                                  <a:pt x="0" y="67"/>
                                </a:lnTo>
                                <a:lnTo>
                                  <a:pt x="1746" y="68"/>
                                </a:lnTo>
                                <a:lnTo>
                                  <a:pt x="1746" y="53"/>
                                </a:lnTo>
                                <a:lnTo>
                                  <a:pt x="0"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Rectangle 50"/>
                        <wps:cNvSpPr>
                          <a:spLocks noChangeArrowheads="1"/>
                        </wps:cNvSpPr>
                        <wps:spPr bwMode="auto">
                          <a:xfrm>
                            <a:off x="2448" y="1250"/>
                            <a:ext cx="1739" cy="4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3" name="Rectangle 49"/>
                        <wps:cNvSpPr>
                          <a:spLocks noChangeArrowheads="1"/>
                        </wps:cNvSpPr>
                        <wps:spPr bwMode="auto">
                          <a:xfrm>
                            <a:off x="2448" y="1250"/>
                            <a:ext cx="1739" cy="402"/>
                          </a:xfrm>
                          <a:prstGeom prst="rect">
                            <a:avLst/>
                          </a:prstGeom>
                          <a:noFill/>
                          <a:ln w="9525">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48"/>
                        <wps:cNvSpPr>
                          <a:spLocks noChangeArrowheads="1"/>
                        </wps:cNvSpPr>
                        <wps:spPr bwMode="auto">
                          <a:xfrm>
                            <a:off x="5716" y="2475"/>
                            <a:ext cx="143" cy="737"/>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AutoShape 47"/>
                        <wps:cNvSpPr>
                          <a:spLocks/>
                        </wps:cNvSpPr>
                        <wps:spPr bwMode="auto">
                          <a:xfrm>
                            <a:off x="1975" y="2807"/>
                            <a:ext cx="3741" cy="120"/>
                          </a:xfrm>
                          <a:custGeom>
                            <a:avLst/>
                            <a:gdLst>
                              <a:gd name="T0" fmla="+- 0 5596 1975"/>
                              <a:gd name="T1" fmla="*/ T0 w 3741"/>
                              <a:gd name="T2" fmla="+- 0 2808 2808"/>
                              <a:gd name="T3" fmla="*/ 2808 h 120"/>
                              <a:gd name="T4" fmla="+- 0 5596 1975"/>
                              <a:gd name="T5" fmla="*/ T4 w 3741"/>
                              <a:gd name="T6" fmla="+- 0 2928 2808"/>
                              <a:gd name="T7" fmla="*/ 2928 h 120"/>
                              <a:gd name="T8" fmla="+- 0 5701 1975"/>
                              <a:gd name="T9" fmla="*/ T8 w 3741"/>
                              <a:gd name="T10" fmla="+- 0 2875 2808"/>
                              <a:gd name="T11" fmla="*/ 2875 h 120"/>
                              <a:gd name="T12" fmla="+- 0 5616 1975"/>
                              <a:gd name="T13" fmla="*/ T12 w 3741"/>
                              <a:gd name="T14" fmla="+- 0 2875 2808"/>
                              <a:gd name="T15" fmla="*/ 2875 h 120"/>
                              <a:gd name="T16" fmla="+- 0 5616 1975"/>
                              <a:gd name="T17" fmla="*/ T16 w 3741"/>
                              <a:gd name="T18" fmla="+- 0 2860 2808"/>
                              <a:gd name="T19" fmla="*/ 2860 h 120"/>
                              <a:gd name="T20" fmla="+- 0 5701 1975"/>
                              <a:gd name="T21" fmla="*/ T20 w 3741"/>
                              <a:gd name="T22" fmla="+- 0 2860 2808"/>
                              <a:gd name="T23" fmla="*/ 2860 h 120"/>
                              <a:gd name="T24" fmla="+- 0 5596 1975"/>
                              <a:gd name="T25" fmla="*/ T24 w 3741"/>
                              <a:gd name="T26" fmla="+- 0 2808 2808"/>
                              <a:gd name="T27" fmla="*/ 2808 h 120"/>
                              <a:gd name="T28" fmla="+- 0 5596 1975"/>
                              <a:gd name="T29" fmla="*/ T28 w 3741"/>
                              <a:gd name="T30" fmla="+- 0 2860 2808"/>
                              <a:gd name="T31" fmla="*/ 2860 h 120"/>
                              <a:gd name="T32" fmla="+- 0 1975 1975"/>
                              <a:gd name="T33" fmla="*/ T32 w 3741"/>
                              <a:gd name="T34" fmla="+- 0 2860 2808"/>
                              <a:gd name="T35" fmla="*/ 2860 h 120"/>
                              <a:gd name="T36" fmla="+- 0 1975 1975"/>
                              <a:gd name="T37" fmla="*/ T36 w 3741"/>
                              <a:gd name="T38" fmla="+- 0 2875 2808"/>
                              <a:gd name="T39" fmla="*/ 2875 h 120"/>
                              <a:gd name="T40" fmla="+- 0 5596 1975"/>
                              <a:gd name="T41" fmla="*/ T40 w 3741"/>
                              <a:gd name="T42" fmla="+- 0 2875 2808"/>
                              <a:gd name="T43" fmla="*/ 2875 h 120"/>
                              <a:gd name="T44" fmla="+- 0 5596 1975"/>
                              <a:gd name="T45" fmla="*/ T44 w 3741"/>
                              <a:gd name="T46" fmla="+- 0 2860 2808"/>
                              <a:gd name="T47" fmla="*/ 2860 h 120"/>
                              <a:gd name="T48" fmla="+- 0 5701 1975"/>
                              <a:gd name="T49" fmla="*/ T48 w 3741"/>
                              <a:gd name="T50" fmla="+- 0 2860 2808"/>
                              <a:gd name="T51" fmla="*/ 2860 h 120"/>
                              <a:gd name="T52" fmla="+- 0 5616 1975"/>
                              <a:gd name="T53" fmla="*/ T52 w 3741"/>
                              <a:gd name="T54" fmla="+- 0 2860 2808"/>
                              <a:gd name="T55" fmla="*/ 2860 h 120"/>
                              <a:gd name="T56" fmla="+- 0 5616 1975"/>
                              <a:gd name="T57" fmla="*/ T56 w 3741"/>
                              <a:gd name="T58" fmla="+- 0 2875 2808"/>
                              <a:gd name="T59" fmla="*/ 2875 h 120"/>
                              <a:gd name="T60" fmla="+- 0 5701 1975"/>
                              <a:gd name="T61" fmla="*/ T60 w 3741"/>
                              <a:gd name="T62" fmla="+- 0 2875 2808"/>
                              <a:gd name="T63" fmla="*/ 2875 h 120"/>
                              <a:gd name="T64" fmla="+- 0 5716 1975"/>
                              <a:gd name="T65" fmla="*/ T64 w 3741"/>
                              <a:gd name="T66" fmla="+- 0 2868 2808"/>
                              <a:gd name="T67" fmla="*/ 2868 h 120"/>
                              <a:gd name="T68" fmla="+- 0 5701 1975"/>
                              <a:gd name="T69" fmla="*/ T68 w 3741"/>
                              <a:gd name="T70" fmla="+- 0 2860 2808"/>
                              <a:gd name="T71" fmla="*/ 2860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741" h="120">
                                <a:moveTo>
                                  <a:pt x="3621" y="0"/>
                                </a:moveTo>
                                <a:lnTo>
                                  <a:pt x="3621" y="120"/>
                                </a:lnTo>
                                <a:lnTo>
                                  <a:pt x="3726" y="67"/>
                                </a:lnTo>
                                <a:lnTo>
                                  <a:pt x="3641" y="67"/>
                                </a:lnTo>
                                <a:lnTo>
                                  <a:pt x="3641" y="52"/>
                                </a:lnTo>
                                <a:lnTo>
                                  <a:pt x="3726" y="52"/>
                                </a:lnTo>
                                <a:lnTo>
                                  <a:pt x="3621" y="0"/>
                                </a:lnTo>
                                <a:close/>
                                <a:moveTo>
                                  <a:pt x="3621" y="52"/>
                                </a:moveTo>
                                <a:lnTo>
                                  <a:pt x="0" y="52"/>
                                </a:lnTo>
                                <a:lnTo>
                                  <a:pt x="0" y="67"/>
                                </a:lnTo>
                                <a:lnTo>
                                  <a:pt x="3621" y="67"/>
                                </a:lnTo>
                                <a:lnTo>
                                  <a:pt x="3621" y="52"/>
                                </a:lnTo>
                                <a:close/>
                                <a:moveTo>
                                  <a:pt x="3726" y="52"/>
                                </a:moveTo>
                                <a:lnTo>
                                  <a:pt x="3641" y="52"/>
                                </a:lnTo>
                                <a:lnTo>
                                  <a:pt x="3641" y="67"/>
                                </a:lnTo>
                                <a:lnTo>
                                  <a:pt x="3726" y="67"/>
                                </a:lnTo>
                                <a:lnTo>
                                  <a:pt x="3741" y="60"/>
                                </a:lnTo>
                                <a:lnTo>
                                  <a:pt x="3726"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 name="Rectangle 46"/>
                        <wps:cNvSpPr>
                          <a:spLocks noChangeArrowheads="1"/>
                        </wps:cNvSpPr>
                        <wps:spPr bwMode="auto">
                          <a:xfrm>
                            <a:off x="2688" y="2385"/>
                            <a:ext cx="1619" cy="402"/>
                          </a:xfrm>
                          <a:prstGeom prst="rect">
                            <a:avLst/>
                          </a:prstGeom>
                          <a:noFill/>
                          <a:ln w="9525">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 name="AutoShape 45"/>
                        <wps:cNvSpPr>
                          <a:spLocks/>
                        </wps:cNvSpPr>
                        <wps:spPr bwMode="auto">
                          <a:xfrm>
                            <a:off x="3984" y="3959"/>
                            <a:ext cx="3624" cy="120"/>
                          </a:xfrm>
                          <a:custGeom>
                            <a:avLst/>
                            <a:gdLst>
                              <a:gd name="T0" fmla="+- 0 7488 3984"/>
                              <a:gd name="T1" fmla="*/ T0 w 3624"/>
                              <a:gd name="T2" fmla="+- 0 3960 3960"/>
                              <a:gd name="T3" fmla="*/ 3960 h 120"/>
                              <a:gd name="T4" fmla="+- 0 7488 3984"/>
                              <a:gd name="T5" fmla="*/ T4 w 3624"/>
                              <a:gd name="T6" fmla="+- 0 4080 3960"/>
                              <a:gd name="T7" fmla="*/ 4080 h 120"/>
                              <a:gd name="T8" fmla="+- 0 7593 3984"/>
                              <a:gd name="T9" fmla="*/ T8 w 3624"/>
                              <a:gd name="T10" fmla="+- 0 4027 3960"/>
                              <a:gd name="T11" fmla="*/ 4027 h 120"/>
                              <a:gd name="T12" fmla="+- 0 7508 3984"/>
                              <a:gd name="T13" fmla="*/ T12 w 3624"/>
                              <a:gd name="T14" fmla="+- 0 4027 3960"/>
                              <a:gd name="T15" fmla="*/ 4027 h 120"/>
                              <a:gd name="T16" fmla="+- 0 7508 3984"/>
                              <a:gd name="T17" fmla="*/ T16 w 3624"/>
                              <a:gd name="T18" fmla="+- 0 4012 3960"/>
                              <a:gd name="T19" fmla="*/ 4012 h 120"/>
                              <a:gd name="T20" fmla="+- 0 7593 3984"/>
                              <a:gd name="T21" fmla="*/ T20 w 3624"/>
                              <a:gd name="T22" fmla="+- 0 4012 3960"/>
                              <a:gd name="T23" fmla="*/ 4012 h 120"/>
                              <a:gd name="T24" fmla="+- 0 7488 3984"/>
                              <a:gd name="T25" fmla="*/ T24 w 3624"/>
                              <a:gd name="T26" fmla="+- 0 3960 3960"/>
                              <a:gd name="T27" fmla="*/ 3960 h 120"/>
                              <a:gd name="T28" fmla="+- 0 7488 3984"/>
                              <a:gd name="T29" fmla="*/ T28 w 3624"/>
                              <a:gd name="T30" fmla="+- 0 4012 3960"/>
                              <a:gd name="T31" fmla="*/ 4012 h 120"/>
                              <a:gd name="T32" fmla="+- 0 3984 3984"/>
                              <a:gd name="T33" fmla="*/ T32 w 3624"/>
                              <a:gd name="T34" fmla="+- 0 4012 3960"/>
                              <a:gd name="T35" fmla="*/ 4012 h 120"/>
                              <a:gd name="T36" fmla="+- 0 3984 3984"/>
                              <a:gd name="T37" fmla="*/ T36 w 3624"/>
                              <a:gd name="T38" fmla="+- 0 4027 3960"/>
                              <a:gd name="T39" fmla="*/ 4027 h 120"/>
                              <a:gd name="T40" fmla="+- 0 7488 3984"/>
                              <a:gd name="T41" fmla="*/ T40 w 3624"/>
                              <a:gd name="T42" fmla="+- 0 4027 3960"/>
                              <a:gd name="T43" fmla="*/ 4027 h 120"/>
                              <a:gd name="T44" fmla="+- 0 7488 3984"/>
                              <a:gd name="T45" fmla="*/ T44 w 3624"/>
                              <a:gd name="T46" fmla="+- 0 4012 3960"/>
                              <a:gd name="T47" fmla="*/ 4012 h 120"/>
                              <a:gd name="T48" fmla="+- 0 7593 3984"/>
                              <a:gd name="T49" fmla="*/ T48 w 3624"/>
                              <a:gd name="T50" fmla="+- 0 4012 3960"/>
                              <a:gd name="T51" fmla="*/ 4012 h 120"/>
                              <a:gd name="T52" fmla="+- 0 7508 3984"/>
                              <a:gd name="T53" fmla="*/ T52 w 3624"/>
                              <a:gd name="T54" fmla="+- 0 4012 3960"/>
                              <a:gd name="T55" fmla="*/ 4012 h 120"/>
                              <a:gd name="T56" fmla="+- 0 7508 3984"/>
                              <a:gd name="T57" fmla="*/ T56 w 3624"/>
                              <a:gd name="T58" fmla="+- 0 4027 3960"/>
                              <a:gd name="T59" fmla="*/ 4027 h 120"/>
                              <a:gd name="T60" fmla="+- 0 7593 3984"/>
                              <a:gd name="T61" fmla="*/ T60 w 3624"/>
                              <a:gd name="T62" fmla="+- 0 4027 3960"/>
                              <a:gd name="T63" fmla="*/ 4027 h 120"/>
                              <a:gd name="T64" fmla="+- 0 7608 3984"/>
                              <a:gd name="T65" fmla="*/ T64 w 3624"/>
                              <a:gd name="T66" fmla="+- 0 4020 3960"/>
                              <a:gd name="T67" fmla="*/ 4020 h 120"/>
                              <a:gd name="T68" fmla="+- 0 7593 3984"/>
                              <a:gd name="T69" fmla="*/ T68 w 3624"/>
                              <a:gd name="T70" fmla="+- 0 4012 3960"/>
                              <a:gd name="T71" fmla="*/ 4012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624" h="120">
                                <a:moveTo>
                                  <a:pt x="3504" y="0"/>
                                </a:moveTo>
                                <a:lnTo>
                                  <a:pt x="3504" y="120"/>
                                </a:lnTo>
                                <a:lnTo>
                                  <a:pt x="3609" y="67"/>
                                </a:lnTo>
                                <a:lnTo>
                                  <a:pt x="3524" y="67"/>
                                </a:lnTo>
                                <a:lnTo>
                                  <a:pt x="3524" y="52"/>
                                </a:lnTo>
                                <a:lnTo>
                                  <a:pt x="3609" y="52"/>
                                </a:lnTo>
                                <a:lnTo>
                                  <a:pt x="3504" y="0"/>
                                </a:lnTo>
                                <a:close/>
                                <a:moveTo>
                                  <a:pt x="3504" y="52"/>
                                </a:moveTo>
                                <a:lnTo>
                                  <a:pt x="0" y="52"/>
                                </a:lnTo>
                                <a:lnTo>
                                  <a:pt x="0" y="67"/>
                                </a:lnTo>
                                <a:lnTo>
                                  <a:pt x="3504" y="67"/>
                                </a:lnTo>
                                <a:lnTo>
                                  <a:pt x="3504" y="52"/>
                                </a:lnTo>
                                <a:close/>
                                <a:moveTo>
                                  <a:pt x="3609" y="52"/>
                                </a:moveTo>
                                <a:lnTo>
                                  <a:pt x="3524" y="52"/>
                                </a:lnTo>
                                <a:lnTo>
                                  <a:pt x="3524" y="67"/>
                                </a:lnTo>
                                <a:lnTo>
                                  <a:pt x="3609" y="67"/>
                                </a:lnTo>
                                <a:lnTo>
                                  <a:pt x="3624" y="60"/>
                                </a:lnTo>
                                <a:lnTo>
                                  <a:pt x="3609"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Rectangle 44"/>
                        <wps:cNvSpPr>
                          <a:spLocks noChangeArrowheads="1"/>
                        </wps:cNvSpPr>
                        <wps:spPr bwMode="auto">
                          <a:xfrm>
                            <a:off x="5864" y="3306"/>
                            <a:ext cx="1984" cy="452"/>
                          </a:xfrm>
                          <a:prstGeom prst="rect">
                            <a:avLst/>
                          </a:prstGeom>
                          <a:noFill/>
                          <a:ln w="9525">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Rectangle 43"/>
                        <wps:cNvSpPr>
                          <a:spLocks noChangeArrowheads="1"/>
                        </wps:cNvSpPr>
                        <wps:spPr bwMode="auto">
                          <a:xfrm>
                            <a:off x="7608" y="3544"/>
                            <a:ext cx="143" cy="80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42"/>
                        <wps:cNvSpPr>
                          <a:spLocks noChangeArrowheads="1"/>
                        </wps:cNvSpPr>
                        <wps:spPr bwMode="auto">
                          <a:xfrm>
                            <a:off x="7608" y="3544"/>
                            <a:ext cx="143" cy="80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1" name="Line 41"/>
                        <wps:cNvCnPr>
                          <a:cxnSpLocks noChangeShapeType="1"/>
                        </wps:cNvCnPr>
                        <wps:spPr bwMode="auto">
                          <a:xfrm>
                            <a:off x="5859" y="676"/>
                            <a:ext cx="0" cy="8372"/>
                          </a:xfrm>
                          <a:prstGeom prst="line">
                            <a:avLst/>
                          </a:prstGeom>
                          <a:noFill/>
                          <a:ln w="9525">
                            <a:solidFill>
                              <a:srgbClr val="000000"/>
                            </a:solidFill>
                            <a:prstDash val="sysDash"/>
                            <a:round/>
                            <a:headEnd/>
                            <a:tailEnd/>
                          </a:ln>
                          <a:extLst>
                            <a:ext uri="{909E8E84-426E-40DD-AFC4-6F175D3DCCD1}">
                              <a14:hiddenFill xmlns:a14="http://schemas.microsoft.com/office/drawing/2010/main">
                                <a:noFill/>
                              </a14:hiddenFill>
                            </a:ext>
                          </a:extLst>
                        </wps:spPr>
                        <wps:bodyPr/>
                      </wps:wsp>
                      <wps:wsp>
                        <wps:cNvPr id="62" name="Rectangle 40"/>
                        <wps:cNvSpPr>
                          <a:spLocks noChangeArrowheads="1"/>
                        </wps:cNvSpPr>
                        <wps:spPr bwMode="auto">
                          <a:xfrm>
                            <a:off x="9526" y="4797"/>
                            <a:ext cx="143" cy="803"/>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AutoShape 39"/>
                        <wps:cNvSpPr>
                          <a:spLocks/>
                        </wps:cNvSpPr>
                        <wps:spPr bwMode="auto">
                          <a:xfrm>
                            <a:off x="5859" y="5195"/>
                            <a:ext cx="3667" cy="120"/>
                          </a:xfrm>
                          <a:custGeom>
                            <a:avLst/>
                            <a:gdLst>
                              <a:gd name="T0" fmla="+- 0 9406 5859"/>
                              <a:gd name="T1" fmla="*/ T0 w 3667"/>
                              <a:gd name="T2" fmla="+- 0 5196 5196"/>
                              <a:gd name="T3" fmla="*/ 5196 h 120"/>
                              <a:gd name="T4" fmla="+- 0 9406 5859"/>
                              <a:gd name="T5" fmla="*/ T4 w 3667"/>
                              <a:gd name="T6" fmla="+- 0 5316 5196"/>
                              <a:gd name="T7" fmla="*/ 5316 h 120"/>
                              <a:gd name="T8" fmla="+- 0 9511 5859"/>
                              <a:gd name="T9" fmla="*/ T8 w 3667"/>
                              <a:gd name="T10" fmla="+- 0 5263 5196"/>
                              <a:gd name="T11" fmla="*/ 5263 h 120"/>
                              <a:gd name="T12" fmla="+- 0 9426 5859"/>
                              <a:gd name="T13" fmla="*/ T12 w 3667"/>
                              <a:gd name="T14" fmla="+- 0 5263 5196"/>
                              <a:gd name="T15" fmla="*/ 5263 h 120"/>
                              <a:gd name="T16" fmla="+- 0 9426 5859"/>
                              <a:gd name="T17" fmla="*/ T16 w 3667"/>
                              <a:gd name="T18" fmla="+- 0 5248 5196"/>
                              <a:gd name="T19" fmla="*/ 5248 h 120"/>
                              <a:gd name="T20" fmla="+- 0 9511 5859"/>
                              <a:gd name="T21" fmla="*/ T20 w 3667"/>
                              <a:gd name="T22" fmla="+- 0 5248 5196"/>
                              <a:gd name="T23" fmla="*/ 5248 h 120"/>
                              <a:gd name="T24" fmla="+- 0 9406 5859"/>
                              <a:gd name="T25" fmla="*/ T24 w 3667"/>
                              <a:gd name="T26" fmla="+- 0 5196 5196"/>
                              <a:gd name="T27" fmla="*/ 5196 h 120"/>
                              <a:gd name="T28" fmla="+- 0 9406 5859"/>
                              <a:gd name="T29" fmla="*/ T28 w 3667"/>
                              <a:gd name="T30" fmla="+- 0 5248 5196"/>
                              <a:gd name="T31" fmla="*/ 5248 h 120"/>
                              <a:gd name="T32" fmla="+- 0 5859 5859"/>
                              <a:gd name="T33" fmla="*/ T32 w 3667"/>
                              <a:gd name="T34" fmla="+- 0 5248 5196"/>
                              <a:gd name="T35" fmla="*/ 5248 h 120"/>
                              <a:gd name="T36" fmla="+- 0 5859 5859"/>
                              <a:gd name="T37" fmla="*/ T36 w 3667"/>
                              <a:gd name="T38" fmla="+- 0 5263 5196"/>
                              <a:gd name="T39" fmla="*/ 5263 h 120"/>
                              <a:gd name="T40" fmla="+- 0 9406 5859"/>
                              <a:gd name="T41" fmla="*/ T40 w 3667"/>
                              <a:gd name="T42" fmla="+- 0 5263 5196"/>
                              <a:gd name="T43" fmla="*/ 5263 h 120"/>
                              <a:gd name="T44" fmla="+- 0 9406 5859"/>
                              <a:gd name="T45" fmla="*/ T44 w 3667"/>
                              <a:gd name="T46" fmla="+- 0 5248 5196"/>
                              <a:gd name="T47" fmla="*/ 5248 h 120"/>
                              <a:gd name="T48" fmla="+- 0 9511 5859"/>
                              <a:gd name="T49" fmla="*/ T48 w 3667"/>
                              <a:gd name="T50" fmla="+- 0 5248 5196"/>
                              <a:gd name="T51" fmla="*/ 5248 h 120"/>
                              <a:gd name="T52" fmla="+- 0 9426 5859"/>
                              <a:gd name="T53" fmla="*/ T52 w 3667"/>
                              <a:gd name="T54" fmla="+- 0 5248 5196"/>
                              <a:gd name="T55" fmla="*/ 5248 h 120"/>
                              <a:gd name="T56" fmla="+- 0 9426 5859"/>
                              <a:gd name="T57" fmla="*/ T56 w 3667"/>
                              <a:gd name="T58" fmla="+- 0 5263 5196"/>
                              <a:gd name="T59" fmla="*/ 5263 h 120"/>
                              <a:gd name="T60" fmla="+- 0 9511 5859"/>
                              <a:gd name="T61" fmla="*/ T60 w 3667"/>
                              <a:gd name="T62" fmla="+- 0 5263 5196"/>
                              <a:gd name="T63" fmla="*/ 5263 h 120"/>
                              <a:gd name="T64" fmla="+- 0 9526 5859"/>
                              <a:gd name="T65" fmla="*/ T64 w 3667"/>
                              <a:gd name="T66" fmla="+- 0 5256 5196"/>
                              <a:gd name="T67" fmla="*/ 5256 h 120"/>
                              <a:gd name="T68" fmla="+- 0 9511 5859"/>
                              <a:gd name="T69" fmla="*/ T68 w 3667"/>
                              <a:gd name="T70" fmla="+- 0 5248 5196"/>
                              <a:gd name="T71" fmla="*/ 5248 h 1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3667" h="120">
                                <a:moveTo>
                                  <a:pt x="3547" y="0"/>
                                </a:moveTo>
                                <a:lnTo>
                                  <a:pt x="3547" y="120"/>
                                </a:lnTo>
                                <a:lnTo>
                                  <a:pt x="3652" y="67"/>
                                </a:lnTo>
                                <a:lnTo>
                                  <a:pt x="3567" y="67"/>
                                </a:lnTo>
                                <a:lnTo>
                                  <a:pt x="3567" y="52"/>
                                </a:lnTo>
                                <a:lnTo>
                                  <a:pt x="3652" y="52"/>
                                </a:lnTo>
                                <a:lnTo>
                                  <a:pt x="3547" y="0"/>
                                </a:lnTo>
                                <a:close/>
                                <a:moveTo>
                                  <a:pt x="3547" y="52"/>
                                </a:moveTo>
                                <a:lnTo>
                                  <a:pt x="0" y="52"/>
                                </a:lnTo>
                                <a:lnTo>
                                  <a:pt x="0" y="67"/>
                                </a:lnTo>
                                <a:lnTo>
                                  <a:pt x="3547" y="67"/>
                                </a:lnTo>
                                <a:lnTo>
                                  <a:pt x="3547" y="52"/>
                                </a:lnTo>
                                <a:close/>
                                <a:moveTo>
                                  <a:pt x="3652" y="52"/>
                                </a:moveTo>
                                <a:lnTo>
                                  <a:pt x="3567" y="52"/>
                                </a:lnTo>
                                <a:lnTo>
                                  <a:pt x="3567" y="67"/>
                                </a:lnTo>
                                <a:lnTo>
                                  <a:pt x="3652" y="67"/>
                                </a:lnTo>
                                <a:lnTo>
                                  <a:pt x="3667" y="60"/>
                                </a:lnTo>
                                <a:lnTo>
                                  <a:pt x="3652"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Rectangle 38"/>
                        <wps:cNvSpPr>
                          <a:spLocks noChangeArrowheads="1"/>
                        </wps:cNvSpPr>
                        <wps:spPr bwMode="auto">
                          <a:xfrm>
                            <a:off x="5950" y="4763"/>
                            <a:ext cx="2138" cy="45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37"/>
                        <wps:cNvSpPr>
                          <a:spLocks noChangeArrowheads="1"/>
                        </wps:cNvSpPr>
                        <wps:spPr bwMode="auto">
                          <a:xfrm>
                            <a:off x="5950" y="4763"/>
                            <a:ext cx="2138" cy="452"/>
                          </a:xfrm>
                          <a:prstGeom prst="rect">
                            <a:avLst/>
                          </a:prstGeom>
                          <a:noFill/>
                          <a:ln w="9525">
                            <a:solidFill>
                              <a:srgbClr val="FFFFFF"/>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B153F7" id="Group 36" o:spid="_x0000_s1026" style="position:absolute;margin-left:36.3pt;margin-top:-17.75pt;width:498.2pt;height:495.55pt;z-index:-16292352;mso-position-horizontal-relative:page" coordorigin="726,-355" coordsize="9964,99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">
                <v:rect id="Rectangle 57" o:spid="_x0000_s1027" style="position:absolute;left:1188;top:-348;width:9494;height:9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" stroked="f"/>
                <v:rect id="Rectangle 56" o:spid="_x0000_s1028" style="position:absolute;left:1188;top:-348;width:9494;height:9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" filled="f" strokecolor="#f1f1f1"/>
                <v:rect id="Rectangle 55" o:spid="_x0000_s1029" style="position:absolute;left:733;top:7;width:1848;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" stroked="f"/>
                <v:rect id="Rectangle 54" o:spid="_x0000_s1030" style="position:absolute;left:733;top:7;width:1848;height: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" filled="f"/>
                <v:shape id="AutoShape 53" o:spid="_x0000_s1031" style="position:absolute;left:1975;top:781;width:7652;height:8372;visibility:visible;mso-wrap-style:square;v-text-anchor:top" coordsize="7652,8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" path="m,l,8372m2009,2005r,6367m2009,870r,733m2009,r,468m5776,2976r,590m5776,4433r,3939m5776,3566r,415m5776,r,2524m7652,4819r,3553m7652,r,4016e" filled="f">
                  <v:stroke dashstyle="3 1"/>
                  <v:path arrowok="t" o:connecttype="custom" o:connectlocs="0,782;0,9154;2009,2787;2009,9154;2009,1652;2009,2385;2009,782;2009,1250;5776,3758;5776,4348;5776,5215;5776,9154;5776,4348;5776,4763;5776,782;5776,3306;7652,5601;7652,9154;7652,782;7652,4798" o:connectangles="0,0,0,0,0,0,0,0,0,0,0,0,0,0,0,0,0,0,0,0"/>
                </v:shape>
                <v:rect id="Rectangle 52" o:spid="_x0000_s1032" style="position:absolute;left:3841;top:1357;width:143;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" filled="f"/>
                <v:shape id="AutoShape 51" o:spid="_x0000_s1033" style="position:absolute;left:1975;top:1690;width:1866;height:120;visibility:visible;mso-wrap-style:square;v-text-anchor:top" coordsize="186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" path="m1746,68r,52l1851,68r-105,xm1746,53r,15l1766,68r,-15l1746,53xm1746,r,53l1766,53r,15l1851,68r15,-7l1746,xm,52l,67r1746,1l1746,53,,52xe" fillcolor="black" stroked="f">
                  <v:path arrowok="t" o:connecttype="custom" o:connectlocs="1746,1758;1746,1810;1851,1758;1746,1758;1746,1743;1746,1758;1766,1758;1766,1743;1746,1743;1746,1690;1746,1743;1766,1743;1766,1758;1851,1758;1866,1751;1746,1690;0,1742;0,1757;1746,1758;1746,1743;0,1742" o:connectangles="0,0,0,0,0,0,0,0,0,0,0,0,0,0,0,0,0,0,0,0,0"/>
                </v:shape>
                <v:rect id="Rectangle 50" o:spid="_x0000_s1034" style="position:absolute;left:2448;top:1250;width:1739;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" stroked="f"/>
                <v:rect id="Rectangle 49" o:spid="_x0000_s1035" style="position:absolute;left:2448;top:1250;width:1739;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" filled="f" strokecolor="white"/>
                <v:rect id="Rectangle 48" o:spid="_x0000_s1036" style="position:absolute;left:5716;top:2475;width:143;height:7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" filled="f"/>
                <v:shape id="AutoShape 47" o:spid="_x0000_s1037" style="position:absolute;left:1975;top:2807;width:3741;height:120;visibility:visible;mso-wrap-style:square;v-text-anchor:top" coordsize="3741,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" path="m3621,r,120l3726,67r-85,l3641,52r85,l3621,xm3621,52l,52,,67r3621,l3621,52xm3726,52r-85,l3641,67r85,l3741,60r-15,-8xe" fillcolor="black" stroked="f">
                  <v:path arrowok="t" o:connecttype="custom" o:connectlocs="3621,2808;3621,2928;3726,2875;3641,2875;3641,2860;3726,2860;3621,2808;3621,2860;0,2860;0,2875;3621,2875;3621,2860;3726,2860;3641,2860;3641,2875;3726,2875;3741,2868;3726,2860" o:connectangles="0,0,0,0,0,0,0,0,0,0,0,0,0,0,0,0,0,0"/>
                </v:shape>
                <v:rect id="Rectangle 46" o:spid="_x0000_s1038" style="position:absolute;left:2688;top:2385;width:1619;height: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" filled="f" strokecolor="white"/>
                <v:shape id="AutoShape 45" o:spid="_x0000_s1039" style="position:absolute;left:3984;top:3959;width:3624;height:120;visibility:visible;mso-wrap-style:square;v-text-anchor:top" coordsize="3624,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" path="m3504,r,120l3609,67r-85,l3524,52r85,l3504,xm3504,52l,52,,67r3504,l3504,52xm3609,52r-85,l3524,67r85,l3624,60r-15,-8xe" fillcolor="black" stroked="f">
                  <v:path arrowok="t" o:connecttype="custom" o:connectlocs="3504,3960;3504,4080;3609,4027;3524,4027;3524,4012;3609,4012;3504,3960;3504,4012;0,4012;0,4027;3504,4027;3504,4012;3609,4012;3524,4012;3524,4027;3609,4027;3624,4020;3609,4012" o:connectangles="0,0,0,0,0,0,0,0,0,0,0,0,0,0,0,0,0,0"/>
                </v:shape>
                <v:rect id="Rectangle 44" o:spid="_x0000_s1040" style="position:absolute;left:5864;top:3306;width:1984;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" filled="f" strokecolor="white"/>
                <v:rect id="Rectangle 43" o:spid="_x0000_s1041" style="position:absolute;left:7608;top:3544;width:143;height: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" stroked="f"/>
                <v:rect id="Rectangle 42" o:spid="_x0000_s1042" style="position:absolute;left:7608;top:3544;width:143;height: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" filled="f"/>
                <v:line id="Line 41" o:spid="_x0000_s1043" style="position:absolute;visibility:visible;mso-wrap-style:square" from="5859,676" to="5859,9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">
                  <v:stroke dashstyle="3 1"/>
                </v:line>
                <v:rect id="Rectangle 40" o:spid="_x0000_s1044" style="position:absolute;left:9526;top:4797;width:143;height: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" filled="f"/>
                <v:shape id="AutoShape 39" o:spid="_x0000_s1045" style="position:absolute;left:5859;top:5195;width:3667;height:120;visibility:visible;mso-wrap-style:square;v-text-anchor:top" coordsize="3667,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" path="m3547,r,120l3652,67r-85,l3567,52r85,l3547,xm3547,52l,52,,67r3547,l3547,52xm3652,52r-85,l3567,67r85,l3667,60r-15,-8xe" fillcolor="black" stroked="f">
                  <v:path arrowok="t" o:connecttype="custom" o:connectlocs="3547,5196;3547,5316;3652,5263;3567,5263;3567,5248;3652,5248;3547,5196;3547,5248;0,5248;0,5263;3547,5263;3547,5248;3652,5248;3567,5248;3567,5263;3652,5263;3667,5256;3652,5248" o:connectangles="0,0,0,0,0,0,0,0,0,0,0,0,0,0,0,0,0,0"/>
                </v:shape>
                <v:rect id="Rectangle 38" o:spid="_x0000_s1046" style="position:absolute;left:5950;top:4763;width:213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" stroked="f"/>
                <v:rect id="Rectangle 37" o:spid="_x0000_s1047" style="position:absolute;left:5950;top:4763;width:213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" filled="f" strokecolor="white"/>
                <w10:wrap anchorx="page"/>
              </v:group>
            </w:pict>
          </mc:Fallback>
        </mc:AlternateContent>
      </w:r>
      <w:r>
        <w:rPr>
          <w:noProof/>
        </w:rPr>
        <mc:AlternateContent>
          <mc:Choice Requires="wps">
            <w:drawing>
              <wp:anchor distT="0" distB="0" distL="114300" distR="114300" simplePos="0" relativeHeight="251650560" behindDoc="0" locked="0" layoutInCell="1" allowOverlap="1" wp14:anchorId="2186F225" wp14:editId="4C61C4D7">
                <wp:simplePos x="0" y="0"/>
                <wp:positionH relativeFrom="page">
                  <wp:posOffset>5516880</wp:posOffset>
                </wp:positionH>
                <wp:positionV relativeFrom="paragraph">
                  <wp:posOffset>6985</wp:posOffset>
                </wp:positionV>
                <wp:extent cx="1028700" cy="499745"/>
                <wp:effectExtent l="0" t="0" r="0" b="0"/>
                <wp:wrapNone/>
                <wp:docPr id="4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8700" cy="49974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0EF00EF" w14:textId="77777777" w:rsidR="00857F85" w:rsidRDefault="00857F85">
                            <w:pPr>
                              <w:pStyle w:val="BodyText"/>
                              <w:spacing w:before="72"/>
                              <w:ind w:left="178"/>
                            </w:pPr>
                            <w:r>
                              <w:t>stor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86F225" id="Text Box 35" o:spid="_x0000_s1061" type="#_x0000_t202" style="position:absolute;left:0;text-align:left;margin-left:434.4pt;margin-top:.55pt;width:81pt;height:39.35pt;z-index:251650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" filled="f">
                <v:textbox inset="0,0,0,0">
                  <w:txbxContent>
                    <w:p w14:paraId="40EF00EF" w14:textId="77777777" w:rsidR="00857F85" w:rsidRDefault="00857F85">
                      <w:pPr>
                        <w:pStyle w:val="BodyText"/>
                        <w:spacing w:before="72"/>
                        <w:ind w:left="178"/>
                      </w:pPr>
                      <w:r>
                        <w:t>story</w:t>
                      </w:r>
                    </w:p>
                  </w:txbxContent>
                </v:textbox>
                <w10:wrap anchorx="page"/>
              </v:shape>
            </w:pict>
          </mc:Fallback>
        </mc:AlternateContent>
      </w:r>
      <w:r>
        <w:rPr>
          <w:noProof/>
        </w:rPr>
        <mc:AlternateContent>
          <mc:Choice Requires="wps">
            <w:drawing>
              <wp:anchor distT="0" distB="0" distL="114300" distR="114300" simplePos="0" relativeHeight="251651584" behindDoc="0" locked="0" layoutInCell="1" allowOverlap="1" wp14:anchorId="51043F05" wp14:editId="381AF7F2">
                <wp:simplePos x="0" y="0"/>
                <wp:positionH relativeFrom="page">
                  <wp:posOffset>4236720</wp:posOffset>
                </wp:positionH>
                <wp:positionV relativeFrom="paragraph">
                  <wp:posOffset>5080</wp:posOffset>
                </wp:positionV>
                <wp:extent cx="1090930" cy="499745"/>
                <wp:effectExtent l="0" t="0" r="0" b="0"/>
                <wp:wrapNone/>
                <wp:docPr id="42"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0930" cy="49974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5AB4265" w14:textId="77777777" w:rsidR="00857F85" w:rsidRDefault="00857F85">
                            <w:pPr>
                              <w:pStyle w:val="BodyText"/>
                              <w:spacing w:before="75"/>
                              <w:ind w:left="143"/>
                            </w:pPr>
                            <w:r>
                              <w:t>Mode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043F05" id="Text Box 34" o:spid="_x0000_s1062" type="#_x0000_t202" style="position:absolute;left:0;text-align:left;margin-left:333.6pt;margin-top:.4pt;width:85.9pt;height:39.35pt;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" filled="f">
                <v:textbox inset="0,0,0,0">
                  <w:txbxContent>
                    <w:p w14:paraId="25AB4265" w14:textId="77777777" w:rsidR="00857F85" w:rsidRDefault="00857F85">
                      <w:pPr>
                        <w:pStyle w:val="BodyText"/>
                        <w:spacing w:before="75"/>
                        <w:ind w:left="143"/>
                      </w:pPr>
                      <w:r>
                        <w:t>Model</w:t>
                      </w:r>
                    </w:p>
                  </w:txbxContent>
                </v:textbox>
                <w10:wrap anchorx="page"/>
              </v:shape>
            </w:pict>
          </mc:Fallback>
        </mc:AlternateContent>
      </w:r>
      <w:r>
        <w:rPr>
          <w:noProof/>
        </w:rPr>
        <mc:AlternateContent>
          <mc:Choice Requires="wps">
            <w:drawing>
              <wp:anchor distT="0" distB="0" distL="114300" distR="114300" simplePos="0" relativeHeight="251652608" behindDoc="0" locked="0" layoutInCell="1" allowOverlap="1" wp14:anchorId="2AF28AE5" wp14:editId="03CB1550">
                <wp:simplePos x="0" y="0"/>
                <wp:positionH relativeFrom="page">
                  <wp:posOffset>3116580</wp:posOffset>
                </wp:positionH>
                <wp:positionV relativeFrom="paragraph">
                  <wp:posOffset>6985</wp:posOffset>
                </wp:positionV>
                <wp:extent cx="976630" cy="432435"/>
                <wp:effectExtent l="0" t="0" r="0" b="0"/>
                <wp:wrapNone/>
                <wp:docPr id="41"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6630" cy="43243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7A62D79" w14:textId="77777777" w:rsidR="00857F85" w:rsidRDefault="00857F85">
                            <w:pPr>
                              <w:pStyle w:val="BodyText"/>
                              <w:spacing w:before="72"/>
                              <w:ind w:left="145"/>
                            </w:pPr>
                            <w:r>
                              <w:t>Tes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F28AE5" id="Text Box 33" o:spid="_x0000_s1063" type="#_x0000_t202" style="position:absolute;left:0;text-align:left;margin-left:245.4pt;margin-top:.55pt;width:76.9pt;height:34.05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" filled="f">
                <v:textbox inset="0,0,0,0">
                  <w:txbxContent>
                    <w:p w14:paraId="57A62D79" w14:textId="77777777" w:rsidR="00857F85" w:rsidRDefault="00857F85">
                      <w:pPr>
                        <w:pStyle w:val="BodyText"/>
                        <w:spacing w:before="72"/>
                        <w:ind w:left="145"/>
                      </w:pPr>
                      <w:r>
                        <w:t>Test</w:t>
                      </w:r>
                    </w:p>
                  </w:txbxContent>
                </v:textbox>
                <w10:wrap anchorx="page"/>
              </v:shape>
            </w:pict>
          </mc:Fallback>
        </mc:AlternateContent>
      </w:r>
      <w:r>
        <w:rPr>
          <w:noProof/>
        </w:rPr>
        <mc:AlternateContent>
          <mc:Choice Requires="wps">
            <w:drawing>
              <wp:anchor distT="0" distB="0" distL="114300" distR="114300" simplePos="0" relativeHeight="251653632" behindDoc="0" locked="0" layoutInCell="1" allowOverlap="1" wp14:anchorId="35C73222" wp14:editId="2E2CA01A">
                <wp:simplePos x="0" y="0"/>
                <wp:positionH relativeFrom="page">
                  <wp:posOffset>1874520</wp:posOffset>
                </wp:positionH>
                <wp:positionV relativeFrom="paragraph">
                  <wp:posOffset>6985</wp:posOffset>
                </wp:positionV>
                <wp:extent cx="1030605" cy="499745"/>
                <wp:effectExtent l="0" t="0" r="0" b="0"/>
                <wp:wrapNone/>
                <wp:docPr id="40"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0605" cy="499745"/>
                        </a:xfrm>
                        <a:prstGeom prst="rect">
                          <a:avLst/>
                        </a:prstGeom>
                        <a:noFill/>
                        <a:ln w="952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343FD91" w14:textId="77777777" w:rsidR="00857F85" w:rsidRDefault="00857F85">
                            <w:pPr>
                              <w:pStyle w:val="BodyText"/>
                              <w:spacing w:before="72"/>
                              <w:ind w:left="142"/>
                            </w:pPr>
                            <w:r>
                              <w:t>Trai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C73222" id="Text Box 32" o:spid="_x0000_s1064" type="#_x0000_t202" style="position:absolute;left:0;text-align:left;margin-left:147.6pt;margin-top:.55pt;width:81.15pt;height:39.35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" filled="f">
                <v:textbox inset="0,0,0,0">
                  <w:txbxContent>
                    <w:p w14:paraId="2343FD91" w14:textId="77777777" w:rsidR="00857F85" w:rsidRDefault="00857F85">
                      <w:pPr>
                        <w:pStyle w:val="BodyText"/>
                        <w:spacing w:before="72"/>
                        <w:ind w:left="142"/>
                      </w:pPr>
                      <w:r>
                        <w:t>Train</w:t>
                      </w:r>
                    </w:p>
                  </w:txbxContent>
                </v:textbox>
                <w10:wrap anchorx="page"/>
              </v:shape>
            </w:pict>
          </mc:Fallback>
        </mc:AlternateContent>
      </w:r>
      <w:r w:rsidR="00857F85">
        <w:t>Dataset</w:t>
      </w:r>
    </w:p>
    <w:p w14:paraId="2A201791" w14:textId="77777777" w:rsidR="00A4313B" w:rsidRDefault="00A4313B">
      <w:pPr>
        <w:pStyle w:val="BodyText"/>
        <w:rPr>
          <w:sz w:val="20"/>
        </w:rPr>
      </w:pPr>
    </w:p>
    <w:p w14:paraId="2C34D418" w14:textId="77777777" w:rsidR="00A4313B" w:rsidRDefault="00A4313B">
      <w:pPr>
        <w:pStyle w:val="BodyText"/>
        <w:rPr>
          <w:sz w:val="20"/>
        </w:rPr>
      </w:pPr>
    </w:p>
    <w:p w14:paraId="01B95BF6" w14:textId="77777777" w:rsidR="00A4313B" w:rsidRDefault="00A4313B">
      <w:pPr>
        <w:pStyle w:val="BodyText"/>
        <w:rPr>
          <w:sz w:val="20"/>
        </w:rPr>
      </w:pPr>
    </w:p>
    <w:p w14:paraId="3F09AB88" w14:textId="77777777" w:rsidR="00A4313B" w:rsidRDefault="00A4313B">
      <w:pPr>
        <w:pStyle w:val="BodyText"/>
        <w:spacing w:before="3"/>
        <w:rPr>
          <w:sz w:val="16"/>
        </w:rPr>
      </w:pPr>
    </w:p>
    <w:p w14:paraId="71065EF7" w14:textId="77777777" w:rsidR="00A4313B" w:rsidRDefault="00857F85">
      <w:pPr>
        <w:pStyle w:val="BodyText"/>
        <w:spacing w:before="90"/>
        <w:ind w:left="1797"/>
      </w:pPr>
      <w:r>
        <w:t>Load</w:t>
      </w:r>
    </w:p>
    <w:p w14:paraId="1C76236B" w14:textId="77777777" w:rsidR="00A4313B" w:rsidRDefault="00A4313B">
      <w:pPr>
        <w:pStyle w:val="BodyText"/>
        <w:rPr>
          <w:sz w:val="20"/>
        </w:rPr>
      </w:pPr>
    </w:p>
    <w:p w14:paraId="7B3972BE" w14:textId="77777777" w:rsidR="00A4313B" w:rsidRDefault="00A4313B">
      <w:pPr>
        <w:pStyle w:val="BodyText"/>
        <w:rPr>
          <w:sz w:val="20"/>
        </w:rPr>
      </w:pPr>
    </w:p>
    <w:p w14:paraId="65F3F009" w14:textId="77777777" w:rsidR="00A4313B" w:rsidRDefault="00A4313B">
      <w:pPr>
        <w:pStyle w:val="BodyText"/>
        <w:spacing w:before="9"/>
        <w:rPr>
          <w:sz w:val="26"/>
        </w:rPr>
      </w:pPr>
    </w:p>
    <w:p w14:paraId="5A4C83C7" w14:textId="77777777" w:rsidR="00A4313B" w:rsidRDefault="00857F85">
      <w:pPr>
        <w:pStyle w:val="BodyText"/>
        <w:spacing w:before="90"/>
        <w:ind w:left="2037"/>
      </w:pPr>
      <w:r>
        <w:t>input</w:t>
      </w:r>
    </w:p>
    <w:p w14:paraId="44684275" w14:textId="77777777" w:rsidR="00A4313B" w:rsidRDefault="00A4313B">
      <w:pPr>
        <w:pStyle w:val="BodyText"/>
        <w:rPr>
          <w:sz w:val="20"/>
        </w:rPr>
      </w:pPr>
    </w:p>
    <w:p w14:paraId="6ECA622F" w14:textId="77777777" w:rsidR="00A4313B" w:rsidRDefault="00A4313B">
      <w:pPr>
        <w:pStyle w:val="BodyText"/>
        <w:spacing w:before="9"/>
        <w:rPr>
          <w:sz w:val="27"/>
        </w:rPr>
      </w:pPr>
    </w:p>
    <w:p w14:paraId="6525A38D" w14:textId="77777777" w:rsidR="00A4313B" w:rsidRDefault="00857F85">
      <w:pPr>
        <w:spacing w:before="94"/>
        <w:ind w:left="1768" w:right="1894"/>
        <w:jc w:val="center"/>
        <w:rPr>
          <w:sz w:val="18"/>
        </w:rPr>
      </w:pPr>
      <w:r>
        <w:rPr>
          <w:sz w:val="18"/>
        </w:rPr>
        <w:t>Sci-bot algo</w:t>
      </w:r>
    </w:p>
    <w:p w14:paraId="70004970" w14:textId="77777777" w:rsidR="00A4313B" w:rsidRDefault="00A4313B">
      <w:pPr>
        <w:pStyle w:val="BodyText"/>
        <w:rPr>
          <w:sz w:val="20"/>
        </w:rPr>
      </w:pPr>
    </w:p>
    <w:p w14:paraId="560E3922" w14:textId="77777777" w:rsidR="00A4313B" w:rsidRDefault="00A4313B">
      <w:pPr>
        <w:pStyle w:val="BodyText"/>
        <w:rPr>
          <w:sz w:val="20"/>
        </w:rPr>
      </w:pPr>
    </w:p>
    <w:p w14:paraId="7AB2B978" w14:textId="77777777" w:rsidR="00A4313B" w:rsidRDefault="00A4313B">
      <w:pPr>
        <w:pStyle w:val="BodyText"/>
        <w:rPr>
          <w:sz w:val="20"/>
        </w:rPr>
      </w:pPr>
    </w:p>
    <w:p w14:paraId="358234EB" w14:textId="77777777" w:rsidR="00A4313B" w:rsidRDefault="00A4313B">
      <w:pPr>
        <w:pStyle w:val="BodyText"/>
        <w:rPr>
          <w:sz w:val="20"/>
        </w:rPr>
      </w:pPr>
    </w:p>
    <w:p w14:paraId="5F34ECD1" w14:textId="77777777" w:rsidR="00A4313B" w:rsidRDefault="00A4313B">
      <w:pPr>
        <w:pStyle w:val="BodyText"/>
        <w:spacing w:before="3"/>
        <w:rPr>
          <w:sz w:val="21"/>
        </w:rPr>
      </w:pPr>
    </w:p>
    <w:p w14:paraId="0C6DF8C7" w14:textId="77777777" w:rsidR="00A4313B" w:rsidRDefault="00857F85">
      <w:pPr>
        <w:pStyle w:val="BodyText"/>
        <w:spacing w:before="90"/>
        <w:ind w:left="1986" w:right="1832"/>
        <w:jc w:val="center"/>
      </w:pPr>
      <w:r>
        <w:t>Prediction</w:t>
      </w:r>
    </w:p>
    <w:p w14:paraId="71ED9E84" w14:textId="77777777" w:rsidR="00A4313B" w:rsidRDefault="00A4313B">
      <w:pPr>
        <w:pStyle w:val="BodyText"/>
        <w:rPr>
          <w:sz w:val="20"/>
        </w:rPr>
      </w:pPr>
    </w:p>
    <w:p w14:paraId="43E71EF2" w14:textId="77777777" w:rsidR="00A4313B" w:rsidRDefault="00A4313B">
      <w:pPr>
        <w:pStyle w:val="BodyText"/>
        <w:rPr>
          <w:sz w:val="20"/>
        </w:rPr>
      </w:pPr>
    </w:p>
    <w:p w14:paraId="149B0076" w14:textId="77777777" w:rsidR="00A4313B" w:rsidRDefault="00A4313B">
      <w:pPr>
        <w:pStyle w:val="BodyText"/>
        <w:rPr>
          <w:sz w:val="20"/>
        </w:rPr>
      </w:pPr>
    </w:p>
    <w:p w14:paraId="196D5A7A" w14:textId="77777777" w:rsidR="00A4313B" w:rsidRDefault="00A4313B">
      <w:pPr>
        <w:pStyle w:val="BodyText"/>
        <w:rPr>
          <w:sz w:val="20"/>
        </w:rPr>
      </w:pPr>
    </w:p>
    <w:p w14:paraId="1334C939" w14:textId="77777777" w:rsidR="00A4313B" w:rsidRDefault="00A4313B">
      <w:pPr>
        <w:pStyle w:val="BodyText"/>
        <w:rPr>
          <w:sz w:val="20"/>
        </w:rPr>
      </w:pPr>
    </w:p>
    <w:p w14:paraId="6B184D72" w14:textId="77777777" w:rsidR="00A4313B" w:rsidRDefault="00A4313B">
      <w:pPr>
        <w:pStyle w:val="BodyText"/>
        <w:rPr>
          <w:sz w:val="20"/>
        </w:rPr>
      </w:pPr>
    </w:p>
    <w:p w14:paraId="1E600208" w14:textId="77777777" w:rsidR="00A4313B" w:rsidRDefault="00A4313B">
      <w:pPr>
        <w:pStyle w:val="BodyText"/>
        <w:rPr>
          <w:sz w:val="20"/>
        </w:rPr>
      </w:pPr>
    </w:p>
    <w:p w14:paraId="643AAADF" w14:textId="77777777" w:rsidR="00A4313B" w:rsidRDefault="00A4313B">
      <w:pPr>
        <w:pStyle w:val="BodyText"/>
        <w:rPr>
          <w:sz w:val="20"/>
        </w:rPr>
      </w:pPr>
    </w:p>
    <w:p w14:paraId="39BA0F2B" w14:textId="77777777" w:rsidR="00A4313B" w:rsidRDefault="00A4313B">
      <w:pPr>
        <w:pStyle w:val="BodyText"/>
        <w:rPr>
          <w:sz w:val="20"/>
        </w:rPr>
      </w:pPr>
    </w:p>
    <w:p w14:paraId="31E4BC83" w14:textId="77777777" w:rsidR="00A4313B" w:rsidRDefault="00A4313B">
      <w:pPr>
        <w:pStyle w:val="BodyText"/>
        <w:rPr>
          <w:sz w:val="20"/>
        </w:rPr>
      </w:pPr>
    </w:p>
    <w:p w14:paraId="2F20C9E7" w14:textId="77777777" w:rsidR="00A4313B" w:rsidRDefault="00A4313B">
      <w:pPr>
        <w:pStyle w:val="BodyText"/>
        <w:rPr>
          <w:sz w:val="20"/>
        </w:rPr>
      </w:pPr>
    </w:p>
    <w:p w14:paraId="17EE745E" w14:textId="77777777" w:rsidR="00A4313B" w:rsidRDefault="00A4313B">
      <w:pPr>
        <w:pStyle w:val="BodyText"/>
        <w:rPr>
          <w:sz w:val="20"/>
        </w:rPr>
      </w:pPr>
    </w:p>
    <w:p w14:paraId="31F2FEA2" w14:textId="77777777" w:rsidR="00A4313B" w:rsidRDefault="00A4313B">
      <w:pPr>
        <w:pStyle w:val="BodyText"/>
        <w:rPr>
          <w:sz w:val="20"/>
        </w:rPr>
      </w:pPr>
    </w:p>
    <w:p w14:paraId="521F6770" w14:textId="77777777" w:rsidR="00A4313B" w:rsidRDefault="00A4313B">
      <w:pPr>
        <w:pStyle w:val="BodyText"/>
        <w:rPr>
          <w:sz w:val="20"/>
        </w:rPr>
      </w:pPr>
    </w:p>
    <w:p w14:paraId="19D024AF" w14:textId="77777777" w:rsidR="00A4313B" w:rsidRDefault="00A4313B">
      <w:pPr>
        <w:pStyle w:val="BodyText"/>
        <w:rPr>
          <w:sz w:val="20"/>
        </w:rPr>
      </w:pPr>
    </w:p>
    <w:p w14:paraId="611BFDC0" w14:textId="77777777" w:rsidR="00A4313B" w:rsidRDefault="00A4313B">
      <w:pPr>
        <w:pStyle w:val="BodyText"/>
        <w:rPr>
          <w:sz w:val="20"/>
        </w:rPr>
      </w:pPr>
    </w:p>
    <w:p w14:paraId="09E2A717" w14:textId="77777777" w:rsidR="00A4313B" w:rsidRDefault="00A4313B">
      <w:pPr>
        <w:pStyle w:val="BodyText"/>
        <w:rPr>
          <w:sz w:val="20"/>
        </w:rPr>
      </w:pPr>
    </w:p>
    <w:p w14:paraId="5730C5E4" w14:textId="77777777" w:rsidR="00A4313B" w:rsidRDefault="00A4313B">
      <w:pPr>
        <w:pStyle w:val="BodyText"/>
        <w:rPr>
          <w:sz w:val="20"/>
        </w:rPr>
      </w:pPr>
    </w:p>
    <w:p w14:paraId="05249FF0" w14:textId="77777777" w:rsidR="00A4313B" w:rsidRDefault="00A4313B">
      <w:pPr>
        <w:pStyle w:val="BodyText"/>
        <w:spacing w:before="6"/>
        <w:rPr>
          <w:sz w:val="29"/>
        </w:rPr>
      </w:pPr>
    </w:p>
    <w:p w14:paraId="69186113" w14:textId="0A8078E2" w:rsidR="00A4313B" w:rsidRDefault="00327B67">
      <w:pPr>
        <w:pStyle w:val="Heading5"/>
        <w:spacing w:before="90"/>
        <w:ind w:left="1399" w:right="1894"/>
        <w:jc w:val="center"/>
      </w:pPr>
      <w:r>
        <w:rPr>
          <w:noProof/>
        </w:rPr>
        <mc:AlternateContent>
          <mc:Choice Requires="wps">
            <w:drawing>
              <wp:anchor distT="0" distB="0" distL="114300" distR="114300" simplePos="0" relativeHeight="251660800" behindDoc="1" locked="0" layoutInCell="1" allowOverlap="1" wp14:anchorId="35DB0C02" wp14:editId="705F139E">
                <wp:simplePos x="0" y="0"/>
                <wp:positionH relativeFrom="page">
                  <wp:posOffset>3957955</wp:posOffset>
                </wp:positionH>
                <wp:positionV relativeFrom="paragraph">
                  <wp:posOffset>-201295</wp:posOffset>
                </wp:positionV>
                <wp:extent cx="50800" cy="168910"/>
                <wp:effectExtent l="0" t="0" r="0" b="0"/>
                <wp:wrapNone/>
                <wp:docPr id="3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00" cy="168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F6039B" w14:textId="77777777" w:rsidR="00857F85" w:rsidRDefault="00857F85">
                            <w:pPr>
                              <w:spacing w:line="266" w:lineRule="exact"/>
                              <w:rPr>
                                <w:b/>
                                <w:sz w:val="24"/>
                              </w:rPr>
                            </w:pPr>
                            <w:r>
                              <w:rPr>
                                <w:b/>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DB0C02" id="Text Box 31" o:spid="_x0000_s1065" type="#_x0000_t202" style="position:absolute;left:0;text-align:left;margin-left:311.65pt;margin-top:-15.85pt;width:4pt;height:13.3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" filled="f" stroked="f">
                <v:textbox inset="0,0,0,0">
                  <w:txbxContent>
                    <w:p w14:paraId="3AF6039B" w14:textId="77777777" w:rsidR="00857F85" w:rsidRDefault="00857F85">
                      <w:pPr>
                        <w:spacing w:line="266" w:lineRule="exact"/>
                        <w:rPr>
                          <w:b/>
                          <w:sz w:val="24"/>
                        </w:rPr>
                      </w:pPr>
                      <w:r>
                        <w:rPr>
                          <w:b/>
                          <w:sz w:val="24"/>
                        </w:rPr>
                        <w:t>‘</w:t>
                      </w:r>
                    </w:p>
                  </w:txbxContent>
                </v:textbox>
                <w10:wrap anchorx="page"/>
              </v:shape>
            </w:pict>
          </mc:Fallback>
        </mc:AlternateContent>
      </w:r>
      <w:r w:rsidR="00857F85">
        <w:t>Figure: Sequence Diagram</w:t>
      </w:r>
    </w:p>
    <w:p w14:paraId="6750FA28" w14:textId="77777777" w:rsidR="00A4313B" w:rsidRDefault="00857F85">
      <w:pPr>
        <w:pStyle w:val="BodyText"/>
        <w:spacing w:before="142"/>
        <w:ind w:left="292" w:right="791"/>
        <w:jc w:val="center"/>
      </w:pPr>
      <w:r>
        <w:t>The above figure represents sequence diagram, the proposed system’s sequence of data flow is represented.</w:t>
      </w:r>
    </w:p>
    <w:p w14:paraId="2899ABB9" w14:textId="77777777" w:rsidR="00A4313B" w:rsidRDefault="00A4313B">
      <w:pPr>
        <w:jc w:val="cente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2A5D8DDB" w14:textId="49FE4F3E" w:rsidR="00A4313B" w:rsidRDefault="00857F85" w:rsidP="0099147D">
      <w:pPr>
        <w:pStyle w:val="Heading4"/>
        <w:numPr>
          <w:ilvl w:val="1"/>
          <w:numId w:val="11"/>
        </w:numPr>
        <w:tabs>
          <w:tab w:val="left" w:pos="794"/>
        </w:tabs>
      </w:pPr>
      <w:r w:rsidRPr="0099147D">
        <w:rPr>
          <w:sz w:val="24"/>
          <w:szCs w:val="24"/>
        </w:rPr>
        <w:lastRenderedPageBreak/>
        <w:t>A</w:t>
      </w:r>
      <w:r w:rsidR="0099147D" w:rsidRPr="0099147D">
        <w:rPr>
          <w:sz w:val="24"/>
          <w:szCs w:val="24"/>
        </w:rPr>
        <w:t>CTIVITY DIAGRAM</w:t>
      </w:r>
      <w:r>
        <w:t>:</w:t>
      </w:r>
    </w:p>
    <w:p w14:paraId="6217E67E" w14:textId="07B33AD6" w:rsidR="00A4313B" w:rsidRDefault="00327B67">
      <w:pPr>
        <w:pStyle w:val="BodyText"/>
        <w:spacing w:before="3"/>
        <w:rPr>
          <w:b/>
          <w:sz w:val="13"/>
        </w:rPr>
      </w:pPr>
      <w:r>
        <w:rPr>
          <w:noProof/>
        </w:rPr>
        <mc:AlternateContent>
          <mc:Choice Requires="wpg">
            <w:drawing>
              <wp:anchor distT="0" distB="0" distL="0" distR="0" simplePos="0" relativeHeight="251666944" behindDoc="1" locked="0" layoutInCell="1" allowOverlap="1" wp14:anchorId="2F687169" wp14:editId="406BEEC1">
                <wp:simplePos x="0" y="0"/>
                <wp:positionH relativeFrom="page">
                  <wp:posOffset>718820</wp:posOffset>
                </wp:positionH>
                <wp:positionV relativeFrom="paragraph">
                  <wp:posOffset>122555</wp:posOffset>
                </wp:positionV>
                <wp:extent cx="5840095" cy="6125210"/>
                <wp:effectExtent l="0" t="0" r="0" b="0"/>
                <wp:wrapTopAndBottom/>
                <wp:docPr id="1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40095" cy="6125210"/>
                          <a:chOff x="1132" y="193"/>
                          <a:chExt cx="9197" cy="9646"/>
                        </a:xfrm>
                      </wpg:grpSpPr>
                      <wps:wsp>
                        <wps:cNvPr id="17" name="Rectangle 30"/>
                        <wps:cNvSpPr>
                          <a:spLocks noChangeArrowheads="1"/>
                        </wps:cNvSpPr>
                        <wps:spPr bwMode="auto">
                          <a:xfrm>
                            <a:off x="1139" y="200"/>
                            <a:ext cx="9182" cy="9631"/>
                          </a:xfrm>
                          <a:prstGeom prst="rect">
                            <a:avLst/>
                          </a:prstGeom>
                          <a:noFill/>
                          <a:ln w="9525">
                            <a:solidFill>
                              <a:srgbClr val="D7D7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Freeform 29"/>
                        <wps:cNvSpPr>
                          <a:spLocks/>
                        </wps:cNvSpPr>
                        <wps:spPr bwMode="auto">
                          <a:xfrm>
                            <a:off x="5360" y="412"/>
                            <a:ext cx="711" cy="674"/>
                          </a:xfrm>
                          <a:custGeom>
                            <a:avLst/>
                            <a:gdLst>
                              <a:gd name="T0" fmla="+- 0 5360 5360"/>
                              <a:gd name="T1" fmla="*/ T0 w 711"/>
                              <a:gd name="T2" fmla="+- 0 749 412"/>
                              <a:gd name="T3" fmla="*/ 749 h 674"/>
                              <a:gd name="T4" fmla="+- 0 5367 5360"/>
                              <a:gd name="T5" fmla="*/ T4 w 711"/>
                              <a:gd name="T6" fmla="+- 0 681 412"/>
                              <a:gd name="T7" fmla="*/ 681 h 674"/>
                              <a:gd name="T8" fmla="+- 0 5388 5360"/>
                              <a:gd name="T9" fmla="*/ T8 w 711"/>
                              <a:gd name="T10" fmla="+- 0 618 412"/>
                              <a:gd name="T11" fmla="*/ 618 h 674"/>
                              <a:gd name="T12" fmla="+- 0 5421 5360"/>
                              <a:gd name="T13" fmla="*/ T12 w 711"/>
                              <a:gd name="T14" fmla="+- 0 561 412"/>
                              <a:gd name="T15" fmla="*/ 561 h 674"/>
                              <a:gd name="T16" fmla="+- 0 5464 5360"/>
                              <a:gd name="T17" fmla="*/ T16 w 711"/>
                              <a:gd name="T18" fmla="+- 0 511 412"/>
                              <a:gd name="T19" fmla="*/ 511 h 674"/>
                              <a:gd name="T20" fmla="+- 0 5517 5360"/>
                              <a:gd name="T21" fmla="*/ T20 w 711"/>
                              <a:gd name="T22" fmla="+- 0 470 412"/>
                              <a:gd name="T23" fmla="*/ 470 h 674"/>
                              <a:gd name="T24" fmla="+- 0 5577 5360"/>
                              <a:gd name="T25" fmla="*/ T24 w 711"/>
                              <a:gd name="T26" fmla="+- 0 438 412"/>
                              <a:gd name="T27" fmla="*/ 438 h 674"/>
                              <a:gd name="T28" fmla="+- 0 5644 5360"/>
                              <a:gd name="T29" fmla="*/ T28 w 711"/>
                              <a:gd name="T30" fmla="+- 0 419 412"/>
                              <a:gd name="T31" fmla="*/ 419 h 674"/>
                              <a:gd name="T32" fmla="+- 0 5715 5360"/>
                              <a:gd name="T33" fmla="*/ T32 w 711"/>
                              <a:gd name="T34" fmla="+- 0 412 412"/>
                              <a:gd name="T35" fmla="*/ 412 h 674"/>
                              <a:gd name="T36" fmla="+- 0 5787 5360"/>
                              <a:gd name="T37" fmla="*/ T36 w 711"/>
                              <a:gd name="T38" fmla="+- 0 419 412"/>
                              <a:gd name="T39" fmla="*/ 419 h 674"/>
                              <a:gd name="T40" fmla="+- 0 5854 5360"/>
                              <a:gd name="T41" fmla="*/ T40 w 711"/>
                              <a:gd name="T42" fmla="+- 0 438 412"/>
                              <a:gd name="T43" fmla="*/ 438 h 674"/>
                              <a:gd name="T44" fmla="+- 0 5914 5360"/>
                              <a:gd name="T45" fmla="*/ T44 w 711"/>
                              <a:gd name="T46" fmla="+- 0 470 412"/>
                              <a:gd name="T47" fmla="*/ 470 h 674"/>
                              <a:gd name="T48" fmla="+- 0 5967 5360"/>
                              <a:gd name="T49" fmla="*/ T48 w 711"/>
                              <a:gd name="T50" fmla="+- 0 511 412"/>
                              <a:gd name="T51" fmla="*/ 511 h 674"/>
                              <a:gd name="T52" fmla="+- 0 6010 5360"/>
                              <a:gd name="T53" fmla="*/ T52 w 711"/>
                              <a:gd name="T54" fmla="+- 0 561 412"/>
                              <a:gd name="T55" fmla="*/ 561 h 674"/>
                              <a:gd name="T56" fmla="+- 0 6043 5360"/>
                              <a:gd name="T57" fmla="*/ T56 w 711"/>
                              <a:gd name="T58" fmla="+- 0 618 412"/>
                              <a:gd name="T59" fmla="*/ 618 h 674"/>
                              <a:gd name="T60" fmla="+- 0 6064 5360"/>
                              <a:gd name="T61" fmla="*/ T60 w 711"/>
                              <a:gd name="T62" fmla="+- 0 681 412"/>
                              <a:gd name="T63" fmla="*/ 681 h 674"/>
                              <a:gd name="T64" fmla="+- 0 6071 5360"/>
                              <a:gd name="T65" fmla="*/ T64 w 711"/>
                              <a:gd name="T66" fmla="+- 0 749 412"/>
                              <a:gd name="T67" fmla="*/ 749 h 674"/>
                              <a:gd name="T68" fmla="+- 0 6064 5360"/>
                              <a:gd name="T69" fmla="*/ T68 w 711"/>
                              <a:gd name="T70" fmla="+- 0 817 412"/>
                              <a:gd name="T71" fmla="*/ 817 h 674"/>
                              <a:gd name="T72" fmla="+- 0 6043 5360"/>
                              <a:gd name="T73" fmla="*/ T72 w 711"/>
                              <a:gd name="T74" fmla="+- 0 880 412"/>
                              <a:gd name="T75" fmla="*/ 880 h 674"/>
                              <a:gd name="T76" fmla="+- 0 6010 5360"/>
                              <a:gd name="T77" fmla="*/ T76 w 711"/>
                              <a:gd name="T78" fmla="+- 0 937 412"/>
                              <a:gd name="T79" fmla="*/ 937 h 674"/>
                              <a:gd name="T80" fmla="+- 0 5967 5360"/>
                              <a:gd name="T81" fmla="*/ T80 w 711"/>
                              <a:gd name="T82" fmla="+- 0 987 412"/>
                              <a:gd name="T83" fmla="*/ 987 h 674"/>
                              <a:gd name="T84" fmla="+- 0 5914 5360"/>
                              <a:gd name="T85" fmla="*/ T84 w 711"/>
                              <a:gd name="T86" fmla="+- 0 1028 412"/>
                              <a:gd name="T87" fmla="*/ 1028 h 674"/>
                              <a:gd name="T88" fmla="+- 0 5854 5360"/>
                              <a:gd name="T89" fmla="*/ T88 w 711"/>
                              <a:gd name="T90" fmla="+- 0 1060 412"/>
                              <a:gd name="T91" fmla="*/ 1060 h 674"/>
                              <a:gd name="T92" fmla="+- 0 5787 5360"/>
                              <a:gd name="T93" fmla="*/ T92 w 711"/>
                              <a:gd name="T94" fmla="+- 0 1079 412"/>
                              <a:gd name="T95" fmla="*/ 1079 h 674"/>
                              <a:gd name="T96" fmla="+- 0 5715 5360"/>
                              <a:gd name="T97" fmla="*/ T96 w 711"/>
                              <a:gd name="T98" fmla="+- 0 1086 412"/>
                              <a:gd name="T99" fmla="*/ 1086 h 674"/>
                              <a:gd name="T100" fmla="+- 0 5644 5360"/>
                              <a:gd name="T101" fmla="*/ T100 w 711"/>
                              <a:gd name="T102" fmla="+- 0 1079 412"/>
                              <a:gd name="T103" fmla="*/ 1079 h 674"/>
                              <a:gd name="T104" fmla="+- 0 5577 5360"/>
                              <a:gd name="T105" fmla="*/ T104 w 711"/>
                              <a:gd name="T106" fmla="+- 0 1060 412"/>
                              <a:gd name="T107" fmla="*/ 1060 h 674"/>
                              <a:gd name="T108" fmla="+- 0 5517 5360"/>
                              <a:gd name="T109" fmla="*/ T108 w 711"/>
                              <a:gd name="T110" fmla="+- 0 1028 412"/>
                              <a:gd name="T111" fmla="*/ 1028 h 674"/>
                              <a:gd name="T112" fmla="+- 0 5464 5360"/>
                              <a:gd name="T113" fmla="*/ T112 w 711"/>
                              <a:gd name="T114" fmla="+- 0 987 412"/>
                              <a:gd name="T115" fmla="*/ 987 h 674"/>
                              <a:gd name="T116" fmla="+- 0 5421 5360"/>
                              <a:gd name="T117" fmla="*/ T116 w 711"/>
                              <a:gd name="T118" fmla="+- 0 937 412"/>
                              <a:gd name="T119" fmla="*/ 937 h 674"/>
                              <a:gd name="T120" fmla="+- 0 5388 5360"/>
                              <a:gd name="T121" fmla="*/ T120 w 711"/>
                              <a:gd name="T122" fmla="+- 0 880 412"/>
                              <a:gd name="T123" fmla="*/ 880 h 674"/>
                              <a:gd name="T124" fmla="+- 0 5367 5360"/>
                              <a:gd name="T125" fmla="*/ T124 w 711"/>
                              <a:gd name="T126" fmla="+- 0 817 412"/>
                              <a:gd name="T127" fmla="*/ 817 h 674"/>
                              <a:gd name="T128" fmla="+- 0 5360 5360"/>
                              <a:gd name="T129" fmla="*/ T128 w 711"/>
                              <a:gd name="T130" fmla="+- 0 749 412"/>
                              <a:gd name="T131" fmla="*/ 749 h 6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711" h="674">
                                <a:moveTo>
                                  <a:pt x="0" y="337"/>
                                </a:moveTo>
                                <a:lnTo>
                                  <a:pt x="7" y="269"/>
                                </a:lnTo>
                                <a:lnTo>
                                  <a:pt x="28" y="206"/>
                                </a:lnTo>
                                <a:lnTo>
                                  <a:pt x="61" y="149"/>
                                </a:lnTo>
                                <a:lnTo>
                                  <a:pt x="104" y="99"/>
                                </a:lnTo>
                                <a:lnTo>
                                  <a:pt x="157" y="58"/>
                                </a:lnTo>
                                <a:lnTo>
                                  <a:pt x="217" y="26"/>
                                </a:lnTo>
                                <a:lnTo>
                                  <a:pt x="284" y="7"/>
                                </a:lnTo>
                                <a:lnTo>
                                  <a:pt x="355" y="0"/>
                                </a:lnTo>
                                <a:lnTo>
                                  <a:pt x="427" y="7"/>
                                </a:lnTo>
                                <a:lnTo>
                                  <a:pt x="494" y="26"/>
                                </a:lnTo>
                                <a:lnTo>
                                  <a:pt x="554" y="58"/>
                                </a:lnTo>
                                <a:lnTo>
                                  <a:pt x="607" y="99"/>
                                </a:lnTo>
                                <a:lnTo>
                                  <a:pt x="650" y="149"/>
                                </a:lnTo>
                                <a:lnTo>
                                  <a:pt x="683" y="206"/>
                                </a:lnTo>
                                <a:lnTo>
                                  <a:pt x="704" y="269"/>
                                </a:lnTo>
                                <a:lnTo>
                                  <a:pt x="711" y="337"/>
                                </a:lnTo>
                                <a:lnTo>
                                  <a:pt x="704" y="405"/>
                                </a:lnTo>
                                <a:lnTo>
                                  <a:pt x="683" y="468"/>
                                </a:lnTo>
                                <a:lnTo>
                                  <a:pt x="650" y="525"/>
                                </a:lnTo>
                                <a:lnTo>
                                  <a:pt x="607" y="575"/>
                                </a:lnTo>
                                <a:lnTo>
                                  <a:pt x="554" y="616"/>
                                </a:lnTo>
                                <a:lnTo>
                                  <a:pt x="494" y="648"/>
                                </a:lnTo>
                                <a:lnTo>
                                  <a:pt x="427" y="667"/>
                                </a:lnTo>
                                <a:lnTo>
                                  <a:pt x="355" y="674"/>
                                </a:lnTo>
                                <a:lnTo>
                                  <a:pt x="284" y="667"/>
                                </a:lnTo>
                                <a:lnTo>
                                  <a:pt x="217" y="648"/>
                                </a:lnTo>
                                <a:lnTo>
                                  <a:pt x="157" y="616"/>
                                </a:lnTo>
                                <a:lnTo>
                                  <a:pt x="104" y="575"/>
                                </a:lnTo>
                                <a:lnTo>
                                  <a:pt x="61" y="525"/>
                                </a:lnTo>
                                <a:lnTo>
                                  <a:pt x="28" y="468"/>
                                </a:lnTo>
                                <a:lnTo>
                                  <a:pt x="7" y="405"/>
                                </a:lnTo>
                                <a:lnTo>
                                  <a:pt x="0" y="337"/>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9"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558" y="591"/>
                            <a:ext cx="295" cy="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 name="AutoShape 27"/>
                        <wps:cNvSpPr>
                          <a:spLocks/>
                        </wps:cNvSpPr>
                        <wps:spPr bwMode="auto">
                          <a:xfrm>
                            <a:off x="2835" y="1458"/>
                            <a:ext cx="5399" cy="7633"/>
                          </a:xfrm>
                          <a:custGeom>
                            <a:avLst/>
                            <a:gdLst>
                              <a:gd name="T0" fmla="+- 0 4813 2835"/>
                              <a:gd name="T1" fmla="*/ T0 w 5399"/>
                              <a:gd name="T2" fmla="+- 0 1491 1458"/>
                              <a:gd name="T3" fmla="*/ 1491 h 7633"/>
                              <a:gd name="T4" fmla="+- 0 6613 2835"/>
                              <a:gd name="T5" fmla="*/ T4 w 5399"/>
                              <a:gd name="T6" fmla="+- 0 1458 1458"/>
                              <a:gd name="T7" fmla="*/ 1458 h 7633"/>
                              <a:gd name="T8" fmla="+- 0 6716 2835"/>
                              <a:gd name="T9" fmla="*/ T8 w 5399"/>
                              <a:gd name="T10" fmla="+- 0 1527 1458"/>
                              <a:gd name="T11" fmla="*/ 1527 h 7633"/>
                              <a:gd name="T12" fmla="+- 0 6716 2835"/>
                              <a:gd name="T13" fmla="*/ T12 w 5399"/>
                              <a:gd name="T14" fmla="+- 0 2063 1458"/>
                              <a:gd name="T15" fmla="*/ 2063 h 7633"/>
                              <a:gd name="T16" fmla="+- 0 6613 2835"/>
                              <a:gd name="T17" fmla="*/ T16 w 5399"/>
                              <a:gd name="T18" fmla="+- 0 2131 1458"/>
                              <a:gd name="T19" fmla="*/ 2131 h 7633"/>
                              <a:gd name="T20" fmla="+- 0 4813 2835"/>
                              <a:gd name="T21" fmla="*/ T20 w 5399"/>
                              <a:gd name="T22" fmla="+- 0 2098 1458"/>
                              <a:gd name="T23" fmla="*/ 2098 h 7633"/>
                              <a:gd name="T24" fmla="+- 0 4780 2835"/>
                              <a:gd name="T25" fmla="*/ T24 w 5399"/>
                              <a:gd name="T26" fmla="+- 0 1570 1458"/>
                              <a:gd name="T27" fmla="*/ 1570 h 7633"/>
                              <a:gd name="T28" fmla="+- 0 4065 2835"/>
                              <a:gd name="T29" fmla="*/ T28 w 5399"/>
                              <a:gd name="T30" fmla="+- 0 2533 1458"/>
                              <a:gd name="T31" fmla="*/ 2533 h 7633"/>
                              <a:gd name="T32" fmla="+- 0 7532 2835"/>
                              <a:gd name="T33" fmla="*/ T32 w 5399"/>
                              <a:gd name="T34" fmla="+- 0 2500 1458"/>
                              <a:gd name="T35" fmla="*/ 2500 h 7633"/>
                              <a:gd name="T36" fmla="+- 0 7635 2835"/>
                              <a:gd name="T37" fmla="*/ T36 w 5399"/>
                              <a:gd name="T38" fmla="+- 0 2568 1458"/>
                              <a:gd name="T39" fmla="*/ 2568 h 7633"/>
                              <a:gd name="T40" fmla="+- 0 7635 2835"/>
                              <a:gd name="T41" fmla="*/ T40 w 5399"/>
                              <a:gd name="T42" fmla="+- 0 3104 1458"/>
                              <a:gd name="T43" fmla="*/ 3104 h 7633"/>
                              <a:gd name="T44" fmla="+- 0 7532 2835"/>
                              <a:gd name="T45" fmla="*/ T44 w 5399"/>
                              <a:gd name="T46" fmla="+- 0 3173 1458"/>
                              <a:gd name="T47" fmla="*/ 3173 h 7633"/>
                              <a:gd name="T48" fmla="+- 0 4065 2835"/>
                              <a:gd name="T49" fmla="*/ T48 w 5399"/>
                              <a:gd name="T50" fmla="+- 0 3140 1458"/>
                              <a:gd name="T51" fmla="*/ 3140 h 7633"/>
                              <a:gd name="T52" fmla="+- 0 4032 2835"/>
                              <a:gd name="T53" fmla="*/ T52 w 5399"/>
                              <a:gd name="T54" fmla="+- 0 2612 1458"/>
                              <a:gd name="T55" fmla="*/ 2612 h 7633"/>
                              <a:gd name="T56" fmla="+- 0 4679 2835"/>
                              <a:gd name="T57" fmla="*/ T56 w 5399"/>
                              <a:gd name="T58" fmla="+- 0 4714 1458"/>
                              <a:gd name="T59" fmla="*/ 4714 h 7633"/>
                              <a:gd name="T60" fmla="+- 0 6479 2835"/>
                              <a:gd name="T61" fmla="*/ T60 w 5399"/>
                              <a:gd name="T62" fmla="+- 0 4681 1458"/>
                              <a:gd name="T63" fmla="*/ 4681 h 7633"/>
                              <a:gd name="T64" fmla="+- 0 6582 2835"/>
                              <a:gd name="T65" fmla="*/ T64 w 5399"/>
                              <a:gd name="T66" fmla="+- 0 4750 1458"/>
                              <a:gd name="T67" fmla="*/ 4750 h 7633"/>
                              <a:gd name="T68" fmla="+- 0 6582 2835"/>
                              <a:gd name="T69" fmla="*/ T68 w 5399"/>
                              <a:gd name="T70" fmla="+- 0 5286 1458"/>
                              <a:gd name="T71" fmla="*/ 5286 h 7633"/>
                              <a:gd name="T72" fmla="+- 0 6479 2835"/>
                              <a:gd name="T73" fmla="*/ T72 w 5399"/>
                              <a:gd name="T74" fmla="+- 0 5354 1458"/>
                              <a:gd name="T75" fmla="*/ 5354 h 7633"/>
                              <a:gd name="T76" fmla="+- 0 4679 2835"/>
                              <a:gd name="T77" fmla="*/ T76 w 5399"/>
                              <a:gd name="T78" fmla="+- 0 5321 1458"/>
                              <a:gd name="T79" fmla="*/ 5321 h 7633"/>
                              <a:gd name="T80" fmla="+- 0 4646 2835"/>
                              <a:gd name="T81" fmla="*/ T80 w 5399"/>
                              <a:gd name="T82" fmla="+- 0 4793 1458"/>
                              <a:gd name="T83" fmla="*/ 4793 h 7633"/>
                              <a:gd name="T84" fmla="+- 0 4569 2835"/>
                              <a:gd name="T85" fmla="*/ T84 w 5399"/>
                              <a:gd name="T86" fmla="+- 0 5833 1458"/>
                              <a:gd name="T87" fmla="*/ 5833 h 7633"/>
                              <a:gd name="T88" fmla="+- 0 6715 2835"/>
                              <a:gd name="T89" fmla="*/ T88 w 5399"/>
                              <a:gd name="T90" fmla="+- 0 5800 1458"/>
                              <a:gd name="T91" fmla="*/ 5800 h 7633"/>
                              <a:gd name="T92" fmla="+- 0 6818 2835"/>
                              <a:gd name="T93" fmla="*/ T92 w 5399"/>
                              <a:gd name="T94" fmla="+- 0 5869 1458"/>
                              <a:gd name="T95" fmla="*/ 5869 h 7633"/>
                              <a:gd name="T96" fmla="+- 0 6818 2835"/>
                              <a:gd name="T97" fmla="*/ T96 w 5399"/>
                              <a:gd name="T98" fmla="+- 0 6405 1458"/>
                              <a:gd name="T99" fmla="*/ 6405 h 7633"/>
                              <a:gd name="T100" fmla="+- 0 6715 2835"/>
                              <a:gd name="T101" fmla="*/ T100 w 5399"/>
                              <a:gd name="T102" fmla="+- 0 6473 1458"/>
                              <a:gd name="T103" fmla="*/ 6473 h 7633"/>
                              <a:gd name="T104" fmla="+- 0 4569 2835"/>
                              <a:gd name="T105" fmla="*/ T104 w 5399"/>
                              <a:gd name="T106" fmla="+- 0 6441 1458"/>
                              <a:gd name="T107" fmla="*/ 6441 h 7633"/>
                              <a:gd name="T108" fmla="+- 0 4536 2835"/>
                              <a:gd name="T109" fmla="*/ T108 w 5399"/>
                              <a:gd name="T110" fmla="+- 0 5913 1458"/>
                              <a:gd name="T111" fmla="*/ 5913 h 7633"/>
                              <a:gd name="T112" fmla="+- 0 4679 2835"/>
                              <a:gd name="T113" fmla="*/ T112 w 5399"/>
                              <a:gd name="T114" fmla="+- 0 7105 1458"/>
                              <a:gd name="T115" fmla="*/ 7105 h 7633"/>
                              <a:gd name="T116" fmla="+- 0 6479 2835"/>
                              <a:gd name="T117" fmla="*/ T116 w 5399"/>
                              <a:gd name="T118" fmla="+- 0 7072 1458"/>
                              <a:gd name="T119" fmla="*/ 7072 h 7633"/>
                              <a:gd name="T120" fmla="+- 0 6582 2835"/>
                              <a:gd name="T121" fmla="*/ T120 w 5399"/>
                              <a:gd name="T122" fmla="+- 0 7141 1458"/>
                              <a:gd name="T123" fmla="*/ 7141 h 7633"/>
                              <a:gd name="T124" fmla="+- 0 6582 2835"/>
                              <a:gd name="T125" fmla="*/ T124 w 5399"/>
                              <a:gd name="T126" fmla="+- 0 7677 1458"/>
                              <a:gd name="T127" fmla="*/ 7677 h 7633"/>
                              <a:gd name="T128" fmla="+- 0 6479 2835"/>
                              <a:gd name="T129" fmla="*/ T128 w 5399"/>
                              <a:gd name="T130" fmla="+- 0 7745 1458"/>
                              <a:gd name="T131" fmla="*/ 7745 h 7633"/>
                              <a:gd name="T132" fmla="+- 0 4679 2835"/>
                              <a:gd name="T133" fmla="*/ T132 w 5399"/>
                              <a:gd name="T134" fmla="+- 0 7712 1458"/>
                              <a:gd name="T135" fmla="*/ 7712 h 7633"/>
                              <a:gd name="T136" fmla="+- 0 4646 2835"/>
                              <a:gd name="T137" fmla="*/ T136 w 5399"/>
                              <a:gd name="T138" fmla="+- 0 7184 1458"/>
                              <a:gd name="T139" fmla="*/ 7184 h 7633"/>
                              <a:gd name="T140" fmla="+- 0 2868 2835"/>
                              <a:gd name="T141" fmla="*/ T140 w 5399"/>
                              <a:gd name="T142" fmla="+- 0 3575 1458"/>
                              <a:gd name="T143" fmla="*/ 3575 h 7633"/>
                              <a:gd name="T144" fmla="+- 0 4668 2835"/>
                              <a:gd name="T145" fmla="*/ T144 w 5399"/>
                              <a:gd name="T146" fmla="+- 0 3542 1458"/>
                              <a:gd name="T147" fmla="*/ 3542 h 7633"/>
                              <a:gd name="T148" fmla="+- 0 4771 2835"/>
                              <a:gd name="T149" fmla="*/ T148 w 5399"/>
                              <a:gd name="T150" fmla="+- 0 3611 1458"/>
                              <a:gd name="T151" fmla="*/ 3611 h 7633"/>
                              <a:gd name="T152" fmla="+- 0 4771 2835"/>
                              <a:gd name="T153" fmla="*/ T152 w 5399"/>
                              <a:gd name="T154" fmla="+- 0 4147 1458"/>
                              <a:gd name="T155" fmla="*/ 4147 h 7633"/>
                              <a:gd name="T156" fmla="+- 0 4668 2835"/>
                              <a:gd name="T157" fmla="*/ T156 w 5399"/>
                              <a:gd name="T158" fmla="+- 0 4215 1458"/>
                              <a:gd name="T159" fmla="*/ 4215 h 7633"/>
                              <a:gd name="T160" fmla="+- 0 2868 2835"/>
                              <a:gd name="T161" fmla="*/ T160 w 5399"/>
                              <a:gd name="T162" fmla="+- 0 4182 1458"/>
                              <a:gd name="T163" fmla="*/ 4182 h 7633"/>
                              <a:gd name="T164" fmla="+- 0 2835 2835"/>
                              <a:gd name="T165" fmla="*/ T164 w 5399"/>
                              <a:gd name="T166" fmla="+- 0 3654 1458"/>
                              <a:gd name="T167" fmla="*/ 3654 h 7633"/>
                              <a:gd name="T168" fmla="+- 0 6322 2835"/>
                              <a:gd name="T169" fmla="*/ T168 w 5399"/>
                              <a:gd name="T170" fmla="+- 0 3575 1458"/>
                              <a:gd name="T171" fmla="*/ 3575 h 7633"/>
                              <a:gd name="T172" fmla="+- 0 8122 2835"/>
                              <a:gd name="T173" fmla="*/ T172 w 5399"/>
                              <a:gd name="T174" fmla="+- 0 3542 1458"/>
                              <a:gd name="T175" fmla="*/ 3542 h 7633"/>
                              <a:gd name="T176" fmla="+- 0 8225 2835"/>
                              <a:gd name="T177" fmla="*/ T176 w 5399"/>
                              <a:gd name="T178" fmla="+- 0 3611 1458"/>
                              <a:gd name="T179" fmla="*/ 3611 h 7633"/>
                              <a:gd name="T180" fmla="+- 0 8225 2835"/>
                              <a:gd name="T181" fmla="*/ T180 w 5399"/>
                              <a:gd name="T182" fmla="+- 0 4147 1458"/>
                              <a:gd name="T183" fmla="*/ 4147 h 7633"/>
                              <a:gd name="T184" fmla="+- 0 8122 2835"/>
                              <a:gd name="T185" fmla="*/ T184 w 5399"/>
                              <a:gd name="T186" fmla="+- 0 4215 1458"/>
                              <a:gd name="T187" fmla="*/ 4215 h 7633"/>
                              <a:gd name="T188" fmla="+- 0 6322 2835"/>
                              <a:gd name="T189" fmla="*/ T188 w 5399"/>
                              <a:gd name="T190" fmla="+- 0 4182 1458"/>
                              <a:gd name="T191" fmla="*/ 4182 h 7633"/>
                              <a:gd name="T192" fmla="+- 0 6289 2835"/>
                              <a:gd name="T193" fmla="*/ T192 w 5399"/>
                              <a:gd name="T194" fmla="+- 0 3654 1458"/>
                              <a:gd name="T195" fmla="*/ 3654 h 7633"/>
                              <a:gd name="T196" fmla="+- 0 5239 2835"/>
                              <a:gd name="T197" fmla="*/ T196 w 5399"/>
                              <a:gd name="T198" fmla="+- 0 8623 1458"/>
                              <a:gd name="T199" fmla="*/ 8623 h 7633"/>
                              <a:gd name="T200" fmla="+- 0 5368 2835"/>
                              <a:gd name="T201" fmla="*/ T200 w 5399"/>
                              <a:gd name="T202" fmla="+- 0 8475 1458"/>
                              <a:gd name="T203" fmla="*/ 8475 h 7633"/>
                              <a:gd name="T204" fmla="+- 0 5567 2835"/>
                              <a:gd name="T205" fmla="*/ T204 w 5399"/>
                              <a:gd name="T206" fmla="+- 0 8417 1458"/>
                              <a:gd name="T207" fmla="*/ 8417 h 7633"/>
                              <a:gd name="T208" fmla="+- 0 5765 2835"/>
                              <a:gd name="T209" fmla="*/ T208 w 5399"/>
                              <a:gd name="T210" fmla="+- 0 8475 1458"/>
                              <a:gd name="T211" fmla="*/ 8475 h 7633"/>
                              <a:gd name="T212" fmla="+- 0 5894 2835"/>
                              <a:gd name="T213" fmla="*/ T212 w 5399"/>
                              <a:gd name="T214" fmla="+- 0 8623 1458"/>
                              <a:gd name="T215" fmla="*/ 8623 h 7633"/>
                              <a:gd name="T216" fmla="+- 0 5915 2835"/>
                              <a:gd name="T217" fmla="*/ T216 w 5399"/>
                              <a:gd name="T218" fmla="+- 0 8822 1458"/>
                              <a:gd name="T219" fmla="*/ 8822 h 7633"/>
                              <a:gd name="T220" fmla="+- 0 5818 2835"/>
                              <a:gd name="T221" fmla="*/ T220 w 5399"/>
                              <a:gd name="T222" fmla="+- 0 8992 1458"/>
                              <a:gd name="T223" fmla="*/ 8992 h 7633"/>
                              <a:gd name="T224" fmla="+- 0 5638 2835"/>
                              <a:gd name="T225" fmla="*/ T224 w 5399"/>
                              <a:gd name="T226" fmla="+- 0 9084 1458"/>
                              <a:gd name="T227" fmla="*/ 9084 h 7633"/>
                              <a:gd name="T228" fmla="+- 0 5428 2835"/>
                              <a:gd name="T229" fmla="*/ T228 w 5399"/>
                              <a:gd name="T230" fmla="+- 0 9065 1458"/>
                              <a:gd name="T231" fmla="*/ 9065 h 7633"/>
                              <a:gd name="T232" fmla="+- 0 5272 2835"/>
                              <a:gd name="T233" fmla="*/ T232 w 5399"/>
                              <a:gd name="T234" fmla="+- 0 8942 1458"/>
                              <a:gd name="T235" fmla="*/ 8942 h 7633"/>
                              <a:gd name="T236" fmla="+- 0 5211 2835"/>
                              <a:gd name="T237" fmla="*/ T236 w 5399"/>
                              <a:gd name="T238" fmla="+- 0 8754 1458"/>
                              <a:gd name="T239" fmla="*/ 8754 h 76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5399" h="7633">
                                <a:moveTo>
                                  <a:pt x="1945" y="112"/>
                                </a:moveTo>
                                <a:lnTo>
                                  <a:pt x="1954" y="69"/>
                                </a:lnTo>
                                <a:lnTo>
                                  <a:pt x="1978" y="33"/>
                                </a:lnTo>
                                <a:lnTo>
                                  <a:pt x="2014" y="9"/>
                                </a:lnTo>
                                <a:lnTo>
                                  <a:pt x="2057" y="0"/>
                                </a:lnTo>
                                <a:lnTo>
                                  <a:pt x="3778" y="0"/>
                                </a:lnTo>
                                <a:lnTo>
                                  <a:pt x="3821" y="9"/>
                                </a:lnTo>
                                <a:lnTo>
                                  <a:pt x="3857" y="33"/>
                                </a:lnTo>
                                <a:lnTo>
                                  <a:pt x="3881" y="69"/>
                                </a:lnTo>
                                <a:lnTo>
                                  <a:pt x="3890" y="112"/>
                                </a:lnTo>
                                <a:lnTo>
                                  <a:pt x="3890" y="561"/>
                                </a:lnTo>
                                <a:lnTo>
                                  <a:pt x="3881" y="605"/>
                                </a:lnTo>
                                <a:lnTo>
                                  <a:pt x="3857" y="640"/>
                                </a:lnTo>
                                <a:lnTo>
                                  <a:pt x="3821" y="664"/>
                                </a:lnTo>
                                <a:lnTo>
                                  <a:pt x="3778" y="673"/>
                                </a:lnTo>
                                <a:lnTo>
                                  <a:pt x="2057" y="673"/>
                                </a:lnTo>
                                <a:lnTo>
                                  <a:pt x="2014" y="664"/>
                                </a:lnTo>
                                <a:lnTo>
                                  <a:pt x="1978" y="640"/>
                                </a:lnTo>
                                <a:lnTo>
                                  <a:pt x="1954" y="605"/>
                                </a:lnTo>
                                <a:lnTo>
                                  <a:pt x="1945" y="561"/>
                                </a:lnTo>
                                <a:lnTo>
                                  <a:pt x="1945" y="112"/>
                                </a:lnTo>
                                <a:close/>
                                <a:moveTo>
                                  <a:pt x="1197" y="1154"/>
                                </a:moveTo>
                                <a:lnTo>
                                  <a:pt x="1206" y="1110"/>
                                </a:lnTo>
                                <a:lnTo>
                                  <a:pt x="1230" y="1075"/>
                                </a:lnTo>
                                <a:lnTo>
                                  <a:pt x="1266" y="1051"/>
                                </a:lnTo>
                                <a:lnTo>
                                  <a:pt x="1309" y="1042"/>
                                </a:lnTo>
                                <a:lnTo>
                                  <a:pt x="4697" y="1042"/>
                                </a:lnTo>
                                <a:lnTo>
                                  <a:pt x="4740" y="1051"/>
                                </a:lnTo>
                                <a:lnTo>
                                  <a:pt x="4776" y="1075"/>
                                </a:lnTo>
                                <a:lnTo>
                                  <a:pt x="4800" y="1110"/>
                                </a:lnTo>
                                <a:lnTo>
                                  <a:pt x="4809" y="1154"/>
                                </a:lnTo>
                                <a:lnTo>
                                  <a:pt x="4809" y="1603"/>
                                </a:lnTo>
                                <a:lnTo>
                                  <a:pt x="4800" y="1646"/>
                                </a:lnTo>
                                <a:lnTo>
                                  <a:pt x="4776" y="1682"/>
                                </a:lnTo>
                                <a:lnTo>
                                  <a:pt x="4740" y="1706"/>
                                </a:lnTo>
                                <a:lnTo>
                                  <a:pt x="4697" y="1715"/>
                                </a:lnTo>
                                <a:lnTo>
                                  <a:pt x="1309" y="1715"/>
                                </a:lnTo>
                                <a:lnTo>
                                  <a:pt x="1266" y="1706"/>
                                </a:lnTo>
                                <a:lnTo>
                                  <a:pt x="1230" y="1682"/>
                                </a:lnTo>
                                <a:lnTo>
                                  <a:pt x="1206" y="1646"/>
                                </a:lnTo>
                                <a:lnTo>
                                  <a:pt x="1197" y="1603"/>
                                </a:lnTo>
                                <a:lnTo>
                                  <a:pt x="1197" y="1154"/>
                                </a:lnTo>
                                <a:close/>
                                <a:moveTo>
                                  <a:pt x="1811" y="3335"/>
                                </a:moveTo>
                                <a:lnTo>
                                  <a:pt x="1820" y="3292"/>
                                </a:lnTo>
                                <a:lnTo>
                                  <a:pt x="1844" y="3256"/>
                                </a:lnTo>
                                <a:lnTo>
                                  <a:pt x="1880" y="3232"/>
                                </a:lnTo>
                                <a:lnTo>
                                  <a:pt x="1923" y="3223"/>
                                </a:lnTo>
                                <a:lnTo>
                                  <a:pt x="3644" y="3223"/>
                                </a:lnTo>
                                <a:lnTo>
                                  <a:pt x="3687" y="3232"/>
                                </a:lnTo>
                                <a:lnTo>
                                  <a:pt x="3723" y="3256"/>
                                </a:lnTo>
                                <a:lnTo>
                                  <a:pt x="3747" y="3292"/>
                                </a:lnTo>
                                <a:lnTo>
                                  <a:pt x="3756" y="3335"/>
                                </a:lnTo>
                                <a:lnTo>
                                  <a:pt x="3756" y="3784"/>
                                </a:lnTo>
                                <a:lnTo>
                                  <a:pt x="3747" y="3828"/>
                                </a:lnTo>
                                <a:lnTo>
                                  <a:pt x="3723" y="3863"/>
                                </a:lnTo>
                                <a:lnTo>
                                  <a:pt x="3687" y="3887"/>
                                </a:lnTo>
                                <a:lnTo>
                                  <a:pt x="3644" y="3896"/>
                                </a:lnTo>
                                <a:lnTo>
                                  <a:pt x="1923" y="3896"/>
                                </a:lnTo>
                                <a:lnTo>
                                  <a:pt x="1880" y="3887"/>
                                </a:lnTo>
                                <a:lnTo>
                                  <a:pt x="1844" y="3863"/>
                                </a:lnTo>
                                <a:lnTo>
                                  <a:pt x="1820" y="3828"/>
                                </a:lnTo>
                                <a:lnTo>
                                  <a:pt x="1811" y="3784"/>
                                </a:lnTo>
                                <a:lnTo>
                                  <a:pt x="1811" y="3335"/>
                                </a:lnTo>
                                <a:close/>
                                <a:moveTo>
                                  <a:pt x="1701" y="4455"/>
                                </a:moveTo>
                                <a:lnTo>
                                  <a:pt x="1710" y="4411"/>
                                </a:lnTo>
                                <a:lnTo>
                                  <a:pt x="1734" y="4375"/>
                                </a:lnTo>
                                <a:lnTo>
                                  <a:pt x="1770" y="4351"/>
                                </a:lnTo>
                                <a:lnTo>
                                  <a:pt x="1813" y="4342"/>
                                </a:lnTo>
                                <a:lnTo>
                                  <a:pt x="3880" y="4342"/>
                                </a:lnTo>
                                <a:lnTo>
                                  <a:pt x="3923" y="4351"/>
                                </a:lnTo>
                                <a:lnTo>
                                  <a:pt x="3959" y="4375"/>
                                </a:lnTo>
                                <a:lnTo>
                                  <a:pt x="3983" y="4411"/>
                                </a:lnTo>
                                <a:lnTo>
                                  <a:pt x="3992" y="4455"/>
                                </a:lnTo>
                                <a:lnTo>
                                  <a:pt x="3992" y="4903"/>
                                </a:lnTo>
                                <a:lnTo>
                                  <a:pt x="3983" y="4947"/>
                                </a:lnTo>
                                <a:lnTo>
                                  <a:pt x="3959" y="4983"/>
                                </a:lnTo>
                                <a:lnTo>
                                  <a:pt x="3923" y="5007"/>
                                </a:lnTo>
                                <a:lnTo>
                                  <a:pt x="3880" y="5015"/>
                                </a:lnTo>
                                <a:lnTo>
                                  <a:pt x="1813" y="5015"/>
                                </a:lnTo>
                                <a:lnTo>
                                  <a:pt x="1770" y="5007"/>
                                </a:lnTo>
                                <a:lnTo>
                                  <a:pt x="1734" y="4983"/>
                                </a:lnTo>
                                <a:lnTo>
                                  <a:pt x="1710" y="4947"/>
                                </a:lnTo>
                                <a:lnTo>
                                  <a:pt x="1701" y="4903"/>
                                </a:lnTo>
                                <a:lnTo>
                                  <a:pt x="1701" y="4455"/>
                                </a:lnTo>
                                <a:close/>
                                <a:moveTo>
                                  <a:pt x="1811" y="5726"/>
                                </a:moveTo>
                                <a:lnTo>
                                  <a:pt x="1820" y="5683"/>
                                </a:lnTo>
                                <a:lnTo>
                                  <a:pt x="1844" y="5647"/>
                                </a:lnTo>
                                <a:lnTo>
                                  <a:pt x="1880" y="5623"/>
                                </a:lnTo>
                                <a:lnTo>
                                  <a:pt x="1923" y="5614"/>
                                </a:lnTo>
                                <a:lnTo>
                                  <a:pt x="3644" y="5614"/>
                                </a:lnTo>
                                <a:lnTo>
                                  <a:pt x="3687" y="5623"/>
                                </a:lnTo>
                                <a:lnTo>
                                  <a:pt x="3723" y="5647"/>
                                </a:lnTo>
                                <a:lnTo>
                                  <a:pt x="3747" y="5683"/>
                                </a:lnTo>
                                <a:lnTo>
                                  <a:pt x="3756" y="5726"/>
                                </a:lnTo>
                                <a:lnTo>
                                  <a:pt x="3756" y="6175"/>
                                </a:lnTo>
                                <a:lnTo>
                                  <a:pt x="3747" y="6219"/>
                                </a:lnTo>
                                <a:lnTo>
                                  <a:pt x="3723" y="6254"/>
                                </a:lnTo>
                                <a:lnTo>
                                  <a:pt x="3687" y="6278"/>
                                </a:lnTo>
                                <a:lnTo>
                                  <a:pt x="3644" y="6287"/>
                                </a:lnTo>
                                <a:lnTo>
                                  <a:pt x="1923" y="6287"/>
                                </a:lnTo>
                                <a:lnTo>
                                  <a:pt x="1880" y="6278"/>
                                </a:lnTo>
                                <a:lnTo>
                                  <a:pt x="1844" y="6254"/>
                                </a:lnTo>
                                <a:lnTo>
                                  <a:pt x="1820" y="6219"/>
                                </a:lnTo>
                                <a:lnTo>
                                  <a:pt x="1811" y="6175"/>
                                </a:lnTo>
                                <a:lnTo>
                                  <a:pt x="1811" y="5726"/>
                                </a:lnTo>
                                <a:close/>
                                <a:moveTo>
                                  <a:pt x="0" y="2196"/>
                                </a:moveTo>
                                <a:lnTo>
                                  <a:pt x="9" y="2153"/>
                                </a:lnTo>
                                <a:lnTo>
                                  <a:pt x="33" y="2117"/>
                                </a:lnTo>
                                <a:lnTo>
                                  <a:pt x="69" y="2093"/>
                                </a:lnTo>
                                <a:lnTo>
                                  <a:pt x="112" y="2084"/>
                                </a:lnTo>
                                <a:lnTo>
                                  <a:pt x="1833" y="2084"/>
                                </a:lnTo>
                                <a:lnTo>
                                  <a:pt x="1876" y="2093"/>
                                </a:lnTo>
                                <a:lnTo>
                                  <a:pt x="1912" y="2117"/>
                                </a:lnTo>
                                <a:lnTo>
                                  <a:pt x="1936" y="2153"/>
                                </a:lnTo>
                                <a:lnTo>
                                  <a:pt x="1945" y="2196"/>
                                </a:lnTo>
                                <a:lnTo>
                                  <a:pt x="1945" y="2645"/>
                                </a:lnTo>
                                <a:lnTo>
                                  <a:pt x="1936" y="2689"/>
                                </a:lnTo>
                                <a:lnTo>
                                  <a:pt x="1912" y="2724"/>
                                </a:lnTo>
                                <a:lnTo>
                                  <a:pt x="1876" y="2748"/>
                                </a:lnTo>
                                <a:lnTo>
                                  <a:pt x="1833" y="2757"/>
                                </a:lnTo>
                                <a:lnTo>
                                  <a:pt x="112" y="2757"/>
                                </a:lnTo>
                                <a:lnTo>
                                  <a:pt x="69" y="2748"/>
                                </a:lnTo>
                                <a:lnTo>
                                  <a:pt x="33" y="2724"/>
                                </a:lnTo>
                                <a:lnTo>
                                  <a:pt x="9" y="2689"/>
                                </a:lnTo>
                                <a:lnTo>
                                  <a:pt x="0" y="2645"/>
                                </a:lnTo>
                                <a:lnTo>
                                  <a:pt x="0" y="2196"/>
                                </a:lnTo>
                                <a:close/>
                                <a:moveTo>
                                  <a:pt x="3454" y="2196"/>
                                </a:moveTo>
                                <a:lnTo>
                                  <a:pt x="3463" y="2153"/>
                                </a:lnTo>
                                <a:lnTo>
                                  <a:pt x="3487" y="2117"/>
                                </a:lnTo>
                                <a:lnTo>
                                  <a:pt x="3523" y="2093"/>
                                </a:lnTo>
                                <a:lnTo>
                                  <a:pt x="3566" y="2084"/>
                                </a:lnTo>
                                <a:lnTo>
                                  <a:pt x="5287" y="2084"/>
                                </a:lnTo>
                                <a:lnTo>
                                  <a:pt x="5330" y="2093"/>
                                </a:lnTo>
                                <a:lnTo>
                                  <a:pt x="5366" y="2117"/>
                                </a:lnTo>
                                <a:lnTo>
                                  <a:pt x="5390" y="2153"/>
                                </a:lnTo>
                                <a:lnTo>
                                  <a:pt x="5399" y="2196"/>
                                </a:lnTo>
                                <a:lnTo>
                                  <a:pt x="5399" y="2645"/>
                                </a:lnTo>
                                <a:lnTo>
                                  <a:pt x="5390" y="2689"/>
                                </a:lnTo>
                                <a:lnTo>
                                  <a:pt x="5366" y="2724"/>
                                </a:lnTo>
                                <a:lnTo>
                                  <a:pt x="5330" y="2748"/>
                                </a:lnTo>
                                <a:lnTo>
                                  <a:pt x="5287" y="2757"/>
                                </a:lnTo>
                                <a:lnTo>
                                  <a:pt x="3566" y="2757"/>
                                </a:lnTo>
                                <a:lnTo>
                                  <a:pt x="3523" y="2748"/>
                                </a:lnTo>
                                <a:lnTo>
                                  <a:pt x="3487" y="2724"/>
                                </a:lnTo>
                                <a:lnTo>
                                  <a:pt x="3463" y="2689"/>
                                </a:lnTo>
                                <a:lnTo>
                                  <a:pt x="3454" y="2645"/>
                                </a:lnTo>
                                <a:lnTo>
                                  <a:pt x="3454" y="2196"/>
                                </a:lnTo>
                                <a:close/>
                                <a:moveTo>
                                  <a:pt x="2376" y="7296"/>
                                </a:moveTo>
                                <a:lnTo>
                                  <a:pt x="2383" y="7228"/>
                                </a:lnTo>
                                <a:lnTo>
                                  <a:pt x="2404" y="7165"/>
                                </a:lnTo>
                                <a:lnTo>
                                  <a:pt x="2437" y="7108"/>
                                </a:lnTo>
                                <a:lnTo>
                                  <a:pt x="2480" y="7058"/>
                                </a:lnTo>
                                <a:lnTo>
                                  <a:pt x="2533" y="7017"/>
                                </a:lnTo>
                                <a:lnTo>
                                  <a:pt x="2593" y="6985"/>
                                </a:lnTo>
                                <a:lnTo>
                                  <a:pt x="2660" y="6966"/>
                                </a:lnTo>
                                <a:lnTo>
                                  <a:pt x="2732" y="6959"/>
                                </a:lnTo>
                                <a:lnTo>
                                  <a:pt x="2803" y="6966"/>
                                </a:lnTo>
                                <a:lnTo>
                                  <a:pt x="2870" y="6985"/>
                                </a:lnTo>
                                <a:lnTo>
                                  <a:pt x="2930" y="7017"/>
                                </a:lnTo>
                                <a:lnTo>
                                  <a:pt x="2983" y="7058"/>
                                </a:lnTo>
                                <a:lnTo>
                                  <a:pt x="3026" y="7108"/>
                                </a:lnTo>
                                <a:lnTo>
                                  <a:pt x="3059" y="7165"/>
                                </a:lnTo>
                                <a:lnTo>
                                  <a:pt x="3080" y="7228"/>
                                </a:lnTo>
                                <a:lnTo>
                                  <a:pt x="3087" y="7296"/>
                                </a:lnTo>
                                <a:lnTo>
                                  <a:pt x="3080" y="7364"/>
                                </a:lnTo>
                                <a:lnTo>
                                  <a:pt x="3059" y="7427"/>
                                </a:lnTo>
                                <a:lnTo>
                                  <a:pt x="3026" y="7484"/>
                                </a:lnTo>
                                <a:lnTo>
                                  <a:pt x="2983" y="7534"/>
                                </a:lnTo>
                                <a:lnTo>
                                  <a:pt x="2930" y="7575"/>
                                </a:lnTo>
                                <a:lnTo>
                                  <a:pt x="2870" y="7607"/>
                                </a:lnTo>
                                <a:lnTo>
                                  <a:pt x="2803" y="7626"/>
                                </a:lnTo>
                                <a:lnTo>
                                  <a:pt x="2732" y="7633"/>
                                </a:lnTo>
                                <a:lnTo>
                                  <a:pt x="2660" y="7626"/>
                                </a:lnTo>
                                <a:lnTo>
                                  <a:pt x="2593" y="7607"/>
                                </a:lnTo>
                                <a:lnTo>
                                  <a:pt x="2533" y="7575"/>
                                </a:lnTo>
                                <a:lnTo>
                                  <a:pt x="2480" y="7534"/>
                                </a:lnTo>
                                <a:lnTo>
                                  <a:pt x="2437" y="7484"/>
                                </a:lnTo>
                                <a:lnTo>
                                  <a:pt x="2404" y="7427"/>
                                </a:lnTo>
                                <a:lnTo>
                                  <a:pt x="2383" y="7364"/>
                                </a:lnTo>
                                <a:lnTo>
                                  <a:pt x="2376" y="7296"/>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409" y="8596"/>
                            <a:ext cx="295" cy="3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2"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674" y="1076"/>
                            <a:ext cx="120" cy="3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3"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674" y="2121"/>
                            <a:ext cx="120" cy="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4" name="Line 23"/>
                        <wps:cNvCnPr>
                          <a:cxnSpLocks noChangeShapeType="1"/>
                        </wps:cNvCnPr>
                        <wps:spPr bwMode="auto">
                          <a:xfrm>
                            <a:off x="3901" y="3354"/>
                            <a:ext cx="3348"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25"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3841" y="3354"/>
                            <a:ext cx="120"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6"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7189" y="3354"/>
                            <a:ext cx="120" cy="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7" name="Line 20"/>
                        <wps:cNvCnPr>
                          <a:cxnSpLocks noChangeShapeType="1"/>
                        </wps:cNvCnPr>
                        <wps:spPr bwMode="auto">
                          <a:xfrm>
                            <a:off x="5621" y="3159"/>
                            <a:ext cx="0" cy="205"/>
                          </a:xfrm>
                          <a:prstGeom prst="line">
                            <a:avLst/>
                          </a:prstGeom>
                          <a:noFill/>
                          <a:ln w="9525">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 name="Line 19"/>
                        <wps:cNvCnPr>
                          <a:cxnSpLocks noChangeShapeType="1"/>
                        </wps:cNvCnPr>
                        <wps:spPr bwMode="auto">
                          <a:xfrm>
                            <a:off x="3767" y="4438"/>
                            <a:ext cx="3348" cy="0"/>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9" name="AutoShape 18"/>
                        <wps:cNvSpPr>
                          <a:spLocks/>
                        </wps:cNvSpPr>
                        <wps:spPr bwMode="auto">
                          <a:xfrm>
                            <a:off x="3767" y="4205"/>
                            <a:ext cx="3348" cy="243"/>
                          </a:xfrm>
                          <a:custGeom>
                            <a:avLst/>
                            <a:gdLst>
                              <a:gd name="T0" fmla="+- 0 3767 3767"/>
                              <a:gd name="T1" fmla="*/ T0 w 3348"/>
                              <a:gd name="T2" fmla="+- 0 4205 4205"/>
                              <a:gd name="T3" fmla="*/ 4205 h 243"/>
                              <a:gd name="T4" fmla="+- 0 3767 3767"/>
                              <a:gd name="T5" fmla="*/ T4 w 3348"/>
                              <a:gd name="T6" fmla="+- 0 4448 4205"/>
                              <a:gd name="T7" fmla="*/ 4448 h 243"/>
                              <a:gd name="T8" fmla="+- 0 7115 3767"/>
                              <a:gd name="T9" fmla="*/ T8 w 3348"/>
                              <a:gd name="T10" fmla="+- 0 4205 4205"/>
                              <a:gd name="T11" fmla="*/ 4205 h 243"/>
                              <a:gd name="T12" fmla="+- 0 7115 3767"/>
                              <a:gd name="T13" fmla="*/ T12 w 3348"/>
                              <a:gd name="T14" fmla="+- 0 4448 4205"/>
                              <a:gd name="T15" fmla="*/ 4448 h 243"/>
                            </a:gdLst>
                            <a:ahLst/>
                            <a:cxnLst>
                              <a:cxn ang="0">
                                <a:pos x="T1" y="T3"/>
                              </a:cxn>
                              <a:cxn ang="0">
                                <a:pos x="T5" y="T7"/>
                              </a:cxn>
                              <a:cxn ang="0">
                                <a:pos x="T9" y="T11"/>
                              </a:cxn>
                              <a:cxn ang="0">
                                <a:pos x="T13" y="T15"/>
                              </a:cxn>
                            </a:cxnLst>
                            <a:rect l="0" t="0" r="r" b="b"/>
                            <a:pathLst>
                              <a:path w="3348" h="243">
                                <a:moveTo>
                                  <a:pt x="0" y="0"/>
                                </a:moveTo>
                                <a:lnTo>
                                  <a:pt x="0" y="243"/>
                                </a:lnTo>
                                <a:moveTo>
                                  <a:pt x="3348" y="0"/>
                                </a:moveTo>
                                <a:lnTo>
                                  <a:pt x="3348" y="243"/>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5560" y="4438"/>
                            <a:ext cx="120" cy="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 name="AutoShape 16"/>
                        <wps:cNvSpPr>
                          <a:spLocks/>
                        </wps:cNvSpPr>
                        <wps:spPr bwMode="auto">
                          <a:xfrm>
                            <a:off x="5504" y="5344"/>
                            <a:ext cx="177" cy="3083"/>
                          </a:xfrm>
                          <a:custGeom>
                            <a:avLst/>
                            <a:gdLst>
                              <a:gd name="T0" fmla="+- 0 5624 5504"/>
                              <a:gd name="T1" fmla="*/ T0 w 177"/>
                              <a:gd name="T2" fmla="+- 0 8307 5344"/>
                              <a:gd name="T3" fmla="*/ 8307 h 3083"/>
                              <a:gd name="T4" fmla="+- 0 5571 5504"/>
                              <a:gd name="T5" fmla="*/ T4 w 177"/>
                              <a:gd name="T6" fmla="+- 0 8307 5344"/>
                              <a:gd name="T7" fmla="*/ 8307 h 3083"/>
                              <a:gd name="T8" fmla="+- 0 5571 5504"/>
                              <a:gd name="T9" fmla="*/ T8 w 177"/>
                              <a:gd name="T10" fmla="+- 0 7697 5344"/>
                              <a:gd name="T11" fmla="*/ 7697 h 3083"/>
                              <a:gd name="T12" fmla="+- 0 5556 5504"/>
                              <a:gd name="T13" fmla="*/ T12 w 177"/>
                              <a:gd name="T14" fmla="+- 0 7697 5344"/>
                              <a:gd name="T15" fmla="*/ 7697 h 3083"/>
                              <a:gd name="T16" fmla="+- 0 5556 5504"/>
                              <a:gd name="T17" fmla="*/ T16 w 177"/>
                              <a:gd name="T18" fmla="+- 0 8307 5344"/>
                              <a:gd name="T19" fmla="*/ 8307 h 3083"/>
                              <a:gd name="T20" fmla="+- 0 5504 5504"/>
                              <a:gd name="T21" fmla="*/ T20 w 177"/>
                              <a:gd name="T22" fmla="+- 0 8307 5344"/>
                              <a:gd name="T23" fmla="*/ 8307 h 3083"/>
                              <a:gd name="T24" fmla="+- 0 5564 5504"/>
                              <a:gd name="T25" fmla="*/ T24 w 177"/>
                              <a:gd name="T26" fmla="+- 0 8427 5344"/>
                              <a:gd name="T27" fmla="*/ 8427 h 3083"/>
                              <a:gd name="T28" fmla="+- 0 5614 5504"/>
                              <a:gd name="T29" fmla="*/ T28 w 177"/>
                              <a:gd name="T30" fmla="+- 0 8327 5344"/>
                              <a:gd name="T31" fmla="*/ 8327 h 3083"/>
                              <a:gd name="T32" fmla="+- 0 5624 5504"/>
                              <a:gd name="T33" fmla="*/ T32 w 177"/>
                              <a:gd name="T34" fmla="+- 0 8307 5344"/>
                              <a:gd name="T35" fmla="*/ 8307 h 3083"/>
                              <a:gd name="T36" fmla="+- 0 5681 5504"/>
                              <a:gd name="T37" fmla="*/ T36 w 177"/>
                              <a:gd name="T38" fmla="+- 0 5693 5344"/>
                              <a:gd name="T39" fmla="*/ 5693 h 3083"/>
                              <a:gd name="T40" fmla="+- 0 5628 5504"/>
                              <a:gd name="T41" fmla="*/ T40 w 177"/>
                              <a:gd name="T42" fmla="+- 0 5693 5344"/>
                              <a:gd name="T43" fmla="*/ 5693 h 3083"/>
                              <a:gd name="T44" fmla="+- 0 5627 5504"/>
                              <a:gd name="T45" fmla="*/ T44 w 177"/>
                              <a:gd name="T46" fmla="+- 0 5344 5344"/>
                              <a:gd name="T47" fmla="*/ 5344 h 3083"/>
                              <a:gd name="T48" fmla="+- 0 5612 5504"/>
                              <a:gd name="T49" fmla="*/ T48 w 177"/>
                              <a:gd name="T50" fmla="+- 0 5344 5344"/>
                              <a:gd name="T51" fmla="*/ 5344 h 3083"/>
                              <a:gd name="T52" fmla="+- 0 5613 5504"/>
                              <a:gd name="T53" fmla="*/ T52 w 177"/>
                              <a:gd name="T54" fmla="+- 0 5693 5344"/>
                              <a:gd name="T55" fmla="*/ 5693 h 3083"/>
                              <a:gd name="T56" fmla="+- 0 5561 5504"/>
                              <a:gd name="T57" fmla="*/ T56 w 177"/>
                              <a:gd name="T58" fmla="+- 0 5693 5344"/>
                              <a:gd name="T59" fmla="*/ 5693 h 3083"/>
                              <a:gd name="T60" fmla="+- 0 5621 5504"/>
                              <a:gd name="T61" fmla="*/ T60 w 177"/>
                              <a:gd name="T62" fmla="+- 0 5813 5344"/>
                              <a:gd name="T63" fmla="*/ 5813 h 3083"/>
                              <a:gd name="T64" fmla="+- 0 5671 5504"/>
                              <a:gd name="T65" fmla="*/ T64 w 177"/>
                              <a:gd name="T66" fmla="+- 0 5713 5344"/>
                              <a:gd name="T67" fmla="*/ 5713 h 3083"/>
                              <a:gd name="T68" fmla="+- 0 5681 5504"/>
                              <a:gd name="T69" fmla="*/ T68 w 177"/>
                              <a:gd name="T70" fmla="+- 0 5693 5344"/>
                              <a:gd name="T71" fmla="*/ 5693 h 3083"/>
                              <a:gd name="T72" fmla="+- 0 5681 5504"/>
                              <a:gd name="T73" fmla="*/ T72 w 177"/>
                              <a:gd name="T74" fmla="+- 0 6962 5344"/>
                              <a:gd name="T75" fmla="*/ 6962 h 3083"/>
                              <a:gd name="T76" fmla="+- 0 5629 5504"/>
                              <a:gd name="T77" fmla="*/ T76 w 177"/>
                              <a:gd name="T78" fmla="+- 0 6962 5344"/>
                              <a:gd name="T79" fmla="*/ 6962 h 3083"/>
                              <a:gd name="T80" fmla="+- 0 5628 5504"/>
                              <a:gd name="T81" fmla="*/ T80 w 177"/>
                              <a:gd name="T82" fmla="+- 0 6466 5344"/>
                              <a:gd name="T83" fmla="*/ 6466 h 3083"/>
                              <a:gd name="T84" fmla="+- 0 5613 5504"/>
                              <a:gd name="T85" fmla="*/ T84 w 177"/>
                              <a:gd name="T86" fmla="+- 0 6466 5344"/>
                              <a:gd name="T87" fmla="*/ 6466 h 3083"/>
                              <a:gd name="T88" fmla="+- 0 5614 5504"/>
                              <a:gd name="T89" fmla="*/ T88 w 177"/>
                              <a:gd name="T90" fmla="+- 0 6962 5344"/>
                              <a:gd name="T91" fmla="*/ 6962 h 3083"/>
                              <a:gd name="T92" fmla="+- 0 5561 5504"/>
                              <a:gd name="T93" fmla="*/ T92 w 177"/>
                              <a:gd name="T94" fmla="+- 0 6962 5344"/>
                              <a:gd name="T95" fmla="*/ 6962 h 3083"/>
                              <a:gd name="T96" fmla="+- 0 5621 5504"/>
                              <a:gd name="T97" fmla="*/ T96 w 177"/>
                              <a:gd name="T98" fmla="+- 0 7082 5344"/>
                              <a:gd name="T99" fmla="*/ 7082 h 3083"/>
                              <a:gd name="T100" fmla="+- 0 5671 5504"/>
                              <a:gd name="T101" fmla="*/ T100 w 177"/>
                              <a:gd name="T102" fmla="+- 0 6982 5344"/>
                              <a:gd name="T103" fmla="*/ 6982 h 3083"/>
                              <a:gd name="T104" fmla="+- 0 5681 5504"/>
                              <a:gd name="T105" fmla="*/ T104 w 177"/>
                              <a:gd name="T106" fmla="+- 0 6962 5344"/>
                              <a:gd name="T107" fmla="*/ 6962 h 30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77" h="3083">
                                <a:moveTo>
                                  <a:pt x="120" y="2963"/>
                                </a:moveTo>
                                <a:lnTo>
                                  <a:pt x="67" y="2963"/>
                                </a:lnTo>
                                <a:lnTo>
                                  <a:pt x="67" y="2353"/>
                                </a:lnTo>
                                <a:lnTo>
                                  <a:pt x="52" y="2353"/>
                                </a:lnTo>
                                <a:lnTo>
                                  <a:pt x="52" y="2963"/>
                                </a:lnTo>
                                <a:lnTo>
                                  <a:pt x="0" y="2963"/>
                                </a:lnTo>
                                <a:lnTo>
                                  <a:pt x="60" y="3083"/>
                                </a:lnTo>
                                <a:lnTo>
                                  <a:pt x="110" y="2983"/>
                                </a:lnTo>
                                <a:lnTo>
                                  <a:pt x="120" y="2963"/>
                                </a:lnTo>
                                <a:close/>
                                <a:moveTo>
                                  <a:pt x="177" y="349"/>
                                </a:moveTo>
                                <a:lnTo>
                                  <a:pt x="124" y="349"/>
                                </a:lnTo>
                                <a:lnTo>
                                  <a:pt x="123" y="0"/>
                                </a:lnTo>
                                <a:lnTo>
                                  <a:pt x="108" y="0"/>
                                </a:lnTo>
                                <a:lnTo>
                                  <a:pt x="109" y="349"/>
                                </a:lnTo>
                                <a:lnTo>
                                  <a:pt x="57" y="349"/>
                                </a:lnTo>
                                <a:lnTo>
                                  <a:pt x="117" y="469"/>
                                </a:lnTo>
                                <a:lnTo>
                                  <a:pt x="167" y="369"/>
                                </a:lnTo>
                                <a:lnTo>
                                  <a:pt x="177" y="349"/>
                                </a:lnTo>
                                <a:close/>
                                <a:moveTo>
                                  <a:pt x="177" y="1618"/>
                                </a:moveTo>
                                <a:lnTo>
                                  <a:pt x="125" y="1618"/>
                                </a:lnTo>
                                <a:lnTo>
                                  <a:pt x="124" y="1122"/>
                                </a:lnTo>
                                <a:lnTo>
                                  <a:pt x="109" y="1122"/>
                                </a:lnTo>
                                <a:lnTo>
                                  <a:pt x="110" y="1618"/>
                                </a:lnTo>
                                <a:lnTo>
                                  <a:pt x="57" y="1618"/>
                                </a:lnTo>
                                <a:lnTo>
                                  <a:pt x="117" y="1738"/>
                                </a:lnTo>
                                <a:lnTo>
                                  <a:pt x="167" y="1638"/>
                                </a:lnTo>
                                <a:lnTo>
                                  <a:pt x="177" y="161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Text Box 15"/>
                        <wps:cNvSpPr txBox="1">
                          <a:spLocks noChangeArrowheads="1"/>
                        </wps:cNvSpPr>
                        <wps:spPr bwMode="auto">
                          <a:xfrm>
                            <a:off x="5123" y="1583"/>
                            <a:ext cx="51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60279" w14:textId="77777777" w:rsidR="00857F85" w:rsidRDefault="00857F85">
                              <w:pPr>
                                <w:spacing w:line="266" w:lineRule="exact"/>
                                <w:rPr>
                                  <w:sz w:val="24"/>
                                </w:rPr>
                              </w:pPr>
                              <w:r>
                                <w:rPr>
                                  <w:sz w:val="24"/>
                                </w:rPr>
                                <w:t>Load</w:t>
                              </w:r>
                            </w:p>
                          </w:txbxContent>
                        </wps:txbx>
                        <wps:bodyPr rot="0" vert="horz" wrap="square" lIns="0" tIns="0" rIns="0" bIns="0" anchor="t" anchorCtr="0" upright="1">
                          <a:noAutofit/>
                        </wps:bodyPr>
                      </wps:wsp>
                      <wps:wsp>
                        <wps:cNvPr id="33" name="Text Box 14"/>
                        <wps:cNvSpPr txBox="1">
                          <a:spLocks noChangeArrowheads="1"/>
                        </wps:cNvSpPr>
                        <wps:spPr bwMode="auto">
                          <a:xfrm>
                            <a:off x="4504" y="2625"/>
                            <a:ext cx="1916"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06F94" w14:textId="77777777" w:rsidR="00857F85" w:rsidRDefault="00857F85">
                              <w:pPr>
                                <w:spacing w:line="266" w:lineRule="exact"/>
                                <w:rPr>
                                  <w:sz w:val="24"/>
                                </w:rPr>
                              </w:pPr>
                              <w:r>
                                <w:rPr>
                                  <w:sz w:val="24"/>
                                </w:rPr>
                                <w:t>Apply Sci-bot Algo</w:t>
                              </w:r>
                            </w:p>
                          </w:txbxContent>
                        </wps:txbx>
                        <wps:bodyPr rot="0" vert="horz" wrap="square" lIns="0" tIns="0" rIns="0" bIns="0" anchor="t" anchorCtr="0" upright="1">
                          <a:noAutofit/>
                        </wps:bodyPr>
                      </wps:wsp>
                      <wps:wsp>
                        <wps:cNvPr id="34" name="Text Box 13"/>
                        <wps:cNvSpPr txBox="1">
                          <a:spLocks noChangeArrowheads="1"/>
                        </wps:cNvSpPr>
                        <wps:spPr bwMode="auto">
                          <a:xfrm>
                            <a:off x="3159" y="3667"/>
                            <a:ext cx="543"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60A604" w14:textId="77777777" w:rsidR="00857F85" w:rsidRDefault="00857F85">
                              <w:pPr>
                                <w:spacing w:line="266" w:lineRule="exact"/>
                                <w:rPr>
                                  <w:sz w:val="24"/>
                                </w:rPr>
                              </w:pPr>
                              <w:r>
                                <w:rPr>
                                  <w:sz w:val="24"/>
                                </w:rPr>
                                <w:t>Train</w:t>
                              </w:r>
                            </w:p>
                          </w:txbxContent>
                        </wps:txbx>
                        <wps:bodyPr rot="0" vert="horz" wrap="square" lIns="0" tIns="0" rIns="0" bIns="0" anchor="t" anchorCtr="0" upright="1">
                          <a:noAutofit/>
                        </wps:bodyPr>
                      </wps:wsp>
                      <wps:wsp>
                        <wps:cNvPr id="35" name="Text Box 12"/>
                        <wps:cNvSpPr txBox="1">
                          <a:spLocks noChangeArrowheads="1"/>
                        </wps:cNvSpPr>
                        <wps:spPr bwMode="auto">
                          <a:xfrm>
                            <a:off x="6674" y="3667"/>
                            <a:ext cx="43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A778F" w14:textId="77777777" w:rsidR="00857F85" w:rsidRDefault="00857F85">
                              <w:pPr>
                                <w:spacing w:line="266" w:lineRule="exact"/>
                                <w:rPr>
                                  <w:sz w:val="24"/>
                                </w:rPr>
                              </w:pPr>
                              <w:r>
                                <w:rPr>
                                  <w:sz w:val="24"/>
                                </w:rPr>
                                <w:t>Test</w:t>
                              </w:r>
                            </w:p>
                          </w:txbxContent>
                        </wps:txbx>
                        <wps:bodyPr rot="0" vert="horz" wrap="square" lIns="0" tIns="0" rIns="0" bIns="0" anchor="t" anchorCtr="0" upright="1">
                          <a:noAutofit/>
                        </wps:bodyPr>
                      </wps:wsp>
                      <wps:wsp>
                        <wps:cNvPr id="36" name="Text Box 11"/>
                        <wps:cNvSpPr txBox="1">
                          <a:spLocks noChangeArrowheads="1"/>
                        </wps:cNvSpPr>
                        <wps:spPr bwMode="auto">
                          <a:xfrm>
                            <a:off x="4931" y="4805"/>
                            <a:ext cx="62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167D2" w14:textId="77777777" w:rsidR="00857F85" w:rsidRDefault="00857F85">
                              <w:pPr>
                                <w:spacing w:line="266" w:lineRule="exact"/>
                                <w:rPr>
                                  <w:sz w:val="24"/>
                                </w:rPr>
                              </w:pPr>
                              <w:r>
                                <w:rPr>
                                  <w:sz w:val="24"/>
                                </w:rPr>
                                <w:t>model</w:t>
                              </w:r>
                            </w:p>
                          </w:txbxContent>
                        </wps:txbx>
                        <wps:bodyPr rot="0" vert="horz" wrap="square" lIns="0" tIns="0" rIns="0" bIns="0" anchor="t" anchorCtr="0" upright="1">
                          <a:noAutofit/>
                        </wps:bodyPr>
                      </wps:wsp>
                      <wps:wsp>
                        <wps:cNvPr id="37" name="Text Box 10"/>
                        <wps:cNvSpPr txBox="1">
                          <a:spLocks noChangeArrowheads="1"/>
                        </wps:cNvSpPr>
                        <wps:spPr bwMode="auto">
                          <a:xfrm>
                            <a:off x="4720" y="5924"/>
                            <a:ext cx="1172"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75DB" w14:textId="77777777" w:rsidR="00857F85" w:rsidRDefault="00857F85">
                              <w:pPr>
                                <w:spacing w:line="266" w:lineRule="exact"/>
                                <w:rPr>
                                  <w:sz w:val="24"/>
                                </w:rPr>
                              </w:pPr>
                              <w:r>
                                <w:rPr>
                                  <w:sz w:val="24"/>
                                </w:rPr>
                                <w:t>Result story</w:t>
                              </w:r>
                            </w:p>
                          </w:txbxContent>
                        </wps:txbx>
                        <wps:bodyPr rot="0" vert="horz" wrap="square" lIns="0" tIns="0" rIns="0" bIns="0" anchor="t" anchorCtr="0" upright="1">
                          <a:noAutofit/>
                        </wps:bodyPr>
                      </wps:wsp>
                      <wps:wsp>
                        <wps:cNvPr id="38" name="Text Box 9"/>
                        <wps:cNvSpPr txBox="1">
                          <a:spLocks noChangeArrowheads="1"/>
                        </wps:cNvSpPr>
                        <wps:spPr bwMode="auto">
                          <a:xfrm>
                            <a:off x="4974" y="7196"/>
                            <a:ext cx="543"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74628D" w14:textId="77777777" w:rsidR="00857F85" w:rsidRDefault="00857F85">
                              <w:pPr>
                                <w:spacing w:line="266" w:lineRule="exact"/>
                                <w:rPr>
                                  <w:sz w:val="24"/>
                                </w:rPr>
                              </w:pPr>
                              <w:r>
                                <w:rPr>
                                  <w:sz w:val="24"/>
                                </w:rPr>
                                <w:t>Stor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687169" id="Group 8" o:spid="_x0000_s1066" style="position:absolute;margin-left:56.6pt;margin-top:9.65pt;width:459.85pt;height:482.3pt;z-index:-251649536;mso-wrap-distance-left:0;mso-wrap-distance-right:0;mso-position-horizontal-relative:page" coordorigin="1132,193" coordsize="9197,9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">
                <v:rect id="Rectangle 30" o:spid="_x0000_s1067" style="position:absolute;left:1139;top:200;width:9182;height:9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" filled="f" strokecolor="#d7d7d7"/>
                <v:shape id="Freeform 29" o:spid="_x0000_s1068" style="position:absolute;left:5360;top:412;width:711;height:674;visibility:visible;mso-wrap-style:square;v-text-anchor:top" coordsize="711,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" path="m,337l7,269,28,206,61,149,104,99,157,58,217,26,284,7,355,r72,7l494,26r60,32l607,99r43,50l683,206r21,63l711,337r-7,68l683,468r-33,57l607,575r-53,41l494,648r-67,19l355,674r-71,-7l217,648,157,616,104,575,61,525,28,468,7,405,,337xe" filled="f">
                  <v:path arrowok="t" o:connecttype="custom" o:connectlocs="0,749;7,681;28,618;61,561;104,511;157,470;217,438;284,419;355,412;427,419;494,438;554,470;607,511;650,561;683,618;704,681;711,749;704,817;683,880;650,937;607,987;554,1028;494,1060;427,1079;355,1086;284,1079;217,1060;157,1028;104,987;61,937;28,880;7,817;0,749" o:connectangles="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69" type="#_x0000_t75" style="position:absolute;left:5558;top:591;width:29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">
                  <v:imagedata r:id="rId25" o:title=""/>
                </v:shape>
                <v:shape id="AutoShape 27" o:spid="_x0000_s1070" style="position:absolute;left:2835;top:1458;width:5399;height:7633;visibility:visible;mso-wrap-style:square;v-text-anchor:top" coordsize="5399,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" path="m1945,112r9,-43l1978,33,2014,9,2057,,3778,r43,9l3857,33r24,36l3890,112r,449l3881,605r-24,35l3821,664r-43,9l2057,673r-43,-9l1978,640r-24,-35l1945,561r,-449xm1197,1154r9,-44l1230,1075r36,-24l1309,1042r3388,l4740,1051r36,24l4800,1110r9,44l4809,1603r-9,43l4776,1682r-36,24l4697,1715r-3388,l1266,1706r-36,-24l1206,1646r-9,-43l1197,1154xm1811,3335r9,-43l1844,3256r36,-24l1923,3223r1721,l3687,3232r36,24l3747,3292r9,43l3756,3784r-9,44l3723,3863r-36,24l3644,3896r-1721,l1880,3887r-36,-24l1820,3828r-9,-44l1811,3335xm1701,4455r9,-44l1734,4375r36,-24l1813,4342r2067,l3923,4351r36,24l3983,4411r9,44l3992,4903r-9,44l3959,4983r-36,24l3880,5015r-2067,l1770,5007r-36,-24l1710,4947r-9,-44l1701,4455xm1811,5726r9,-43l1844,5647r36,-24l1923,5614r1721,l3687,5623r36,24l3747,5683r9,43l3756,6175r-9,44l3723,6254r-36,24l3644,6287r-1721,l1880,6278r-36,-24l1820,6219r-9,-44l1811,5726xm,2196r9,-43l33,2117r36,-24l112,2084r1721,l1876,2093r36,24l1936,2153r9,43l1945,2645r-9,44l1912,2724r-36,24l1833,2757r-1721,l69,2748,33,2724,9,2689,,2645,,2196xm3454,2196r9,-43l3487,2117r36,-24l3566,2084r1721,l5330,2093r36,24l5390,2153r9,43l5399,2645r-9,44l5366,2724r-36,24l5287,2757r-1721,l3523,2748r-36,-24l3463,2689r-9,-44l3454,2196xm2376,7296r7,-68l2404,7165r33,-57l2480,7058r53,-41l2593,6985r67,-19l2732,6959r71,7l2870,6985r60,32l2983,7058r43,50l3059,7165r21,63l3087,7296r-7,68l3059,7427r-33,57l2983,7534r-53,41l2870,7607r-67,19l2732,7633r-72,-7l2593,7607r-60,-32l2480,7534r-43,-50l2404,7427r-21,-63l2376,7296xe" filled="f">
                  <v:path arrowok="t" o:connecttype="custom" o:connectlocs="1978,1491;3778,1458;3881,1527;3881,2063;3778,2131;1978,2098;1945,1570;1230,2533;4697,2500;4800,2568;4800,3104;4697,3173;1230,3140;1197,2612;1844,4714;3644,4681;3747,4750;3747,5286;3644,5354;1844,5321;1811,4793;1734,5833;3880,5800;3983,5869;3983,6405;3880,6473;1734,6441;1701,5913;1844,7105;3644,7072;3747,7141;3747,7677;3644,7745;1844,7712;1811,7184;33,3575;1833,3542;1936,3611;1936,4147;1833,4215;33,4182;0,3654;3487,3575;5287,3542;5390,3611;5390,4147;5287,4215;3487,4182;3454,3654;2404,8623;2533,8475;2732,8417;2930,8475;3059,8623;3080,8822;2983,8992;2803,9084;2593,9065;2437,8942;2376,8754" o:connectangles="0,0,0,0,0,0,0,0,0,0,0,0,0,0,0,0,0,0,0,0,0,0,0,0,0,0,0,0,0,0,0,0,0,0,0,0,0,0,0,0,0,0,0,0,0,0,0,0,0,0,0,0,0,0,0,0,0,0,0,0"/>
                </v:shape>
                <v:shape id="Picture 26" o:spid="_x0000_s1071" type="#_x0000_t75" style="position:absolute;left:5409;top:8596;width:295;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">
                  <v:imagedata r:id="rId26" o:title=""/>
                </v:shape>
                <v:shape id="Picture 25" o:spid="_x0000_s1072" type="#_x0000_t75" style="position:absolute;left:5674;top:1076;width:120;height: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">
                  <v:imagedata r:id="rId27" o:title=""/>
                </v:shape>
                <v:shape id="Picture 24" o:spid="_x0000_s1073" type="#_x0000_t75" style="position:absolute;left:5674;top:2121;width:120;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">
                  <v:imagedata r:id="rId28" o:title=""/>
                </v:shape>
                <v:line id="Line 23" o:spid="_x0000_s1074" style="position:absolute;visibility:visible;mso-wrap-style:square" from="3901,3354" to="7249,3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" strokeweight="1.5pt"/>
                <v:shape id="Picture 22" o:spid="_x0000_s1075" type="#_x0000_t75" style="position:absolute;left:3841;top:3354;width:120;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">
                  <v:imagedata r:id="rId29" o:title=""/>
                </v:shape>
                <v:shape id="Picture 21" o:spid="_x0000_s1076" type="#_x0000_t75" style="position:absolute;left:7189;top:3354;width:120;height: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">
                  <v:imagedata r:id="rId30" o:title=""/>
                </v:shape>
                <v:line id="Line 20" o:spid="_x0000_s1077" style="position:absolute;visibility:visible;mso-wrap-style:square" from="5621,3159" to="5621,3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v:line id="Line 19" o:spid="_x0000_s1078" style="position:absolute;visibility:visible;mso-wrap-style:square" from="3767,4438" to="7115,44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" strokeweight="1.5pt"/>
                <v:shape id="AutoShape 18" o:spid="_x0000_s1079" style="position:absolute;left:3767;top:4205;width:3348;height:243;visibility:visible;mso-wrap-style:square;v-text-anchor:top" coordsize="3348,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" path="m,l,243m3348,r,243e" filled="f">
                  <v:path arrowok="t" o:connecttype="custom" o:connectlocs="0,4205;0,4448;3348,4205;3348,4448" o:connectangles="0,0,0,0"/>
                </v:shape>
                <v:shape id="Picture 17" o:spid="_x0000_s1080" type="#_x0000_t75" style="position:absolute;left:5560;top:4438;width:120;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">
                  <v:imagedata r:id="rId31" o:title=""/>
                </v:shape>
                <v:shape id="AutoShape 16" o:spid="_x0000_s1081" style="position:absolute;left:5504;top:5344;width:177;height:3083;visibility:visible;mso-wrap-style:square;v-text-anchor:top" coordsize="177,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" path="m120,2963r-53,l67,2353r-15,l52,2963r-52,l60,3083r50,-100l120,2963xm177,349r-53,l123,,108,r1,349l57,349r60,120l167,369r10,-20xm177,1618r-52,l124,1122r-15,l110,1618r-53,l117,1738r50,-100l177,1618xe" fillcolor="black" stroked="f">
                  <v:path arrowok="t" o:connecttype="custom" o:connectlocs="120,8307;67,8307;67,7697;52,7697;52,8307;0,8307;60,8427;110,8327;120,8307;177,5693;124,5693;123,5344;108,5344;109,5693;57,5693;117,5813;167,5713;177,5693;177,6962;125,6962;124,6466;109,6466;110,6962;57,6962;117,7082;167,6982;177,6962" o:connectangles="0,0,0,0,0,0,0,0,0,0,0,0,0,0,0,0,0,0,0,0,0,0,0,0,0,0,0"/>
                </v:shape>
                <v:shape id="Text Box 15" o:spid="_x0000_s1082" type="#_x0000_t202" style="position:absolute;left:5123;top:1583;width:51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76F60279" w14:textId="77777777" w:rsidR="00857F85" w:rsidRDefault="00857F85">
                        <w:pPr>
                          <w:spacing w:line="266" w:lineRule="exact"/>
                          <w:rPr>
                            <w:sz w:val="24"/>
                          </w:rPr>
                        </w:pPr>
                        <w:r>
                          <w:rPr>
                            <w:sz w:val="24"/>
                          </w:rPr>
                          <w:t>Load</w:t>
                        </w:r>
                      </w:p>
                    </w:txbxContent>
                  </v:textbox>
                </v:shape>
                <v:shape id="Text Box 14" o:spid="_x0000_s1083" type="#_x0000_t202" style="position:absolute;left:4504;top:2625;width:1916;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17F06F94" w14:textId="77777777" w:rsidR="00857F85" w:rsidRDefault="00857F85">
                        <w:pPr>
                          <w:spacing w:line="266" w:lineRule="exact"/>
                          <w:rPr>
                            <w:sz w:val="24"/>
                          </w:rPr>
                        </w:pPr>
                        <w:r>
                          <w:rPr>
                            <w:sz w:val="24"/>
                          </w:rPr>
                          <w:t>Apply Sci-bot Algo</w:t>
                        </w:r>
                      </w:p>
                    </w:txbxContent>
                  </v:textbox>
                </v:shape>
                <v:shape id="Text Box 13" o:spid="_x0000_s1084" type="#_x0000_t202" style="position:absolute;left:3159;top:3667;width:543;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4260A604" w14:textId="77777777" w:rsidR="00857F85" w:rsidRDefault="00857F85">
                        <w:pPr>
                          <w:spacing w:line="266" w:lineRule="exact"/>
                          <w:rPr>
                            <w:sz w:val="24"/>
                          </w:rPr>
                        </w:pPr>
                        <w:r>
                          <w:rPr>
                            <w:sz w:val="24"/>
                          </w:rPr>
                          <w:t>Train</w:t>
                        </w:r>
                      </w:p>
                    </w:txbxContent>
                  </v:textbox>
                </v:shape>
                <v:shape id="Text Box 12" o:spid="_x0000_s1085" type="#_x0000_t202" style="position:absolute;left:6674;top:3667;width:43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1PxAAAANsAAAAPAAAAZHJzL2Rvd25yZXYueG1sRI9Ba8JA&#10;FITvBf/D8oTe6saWik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E77XU/EAAAA2wAAAA8A&#10;AAAAAAAAAAAAAAAABwIAAGRycy9kb3ducmV2LnhtbFBLBQYAAAAAAwADALcAAAD4AgAAAAA=&#10;" filled="f" stroked="f">
                  <v:textbox inset="0,0,0,0">
                    <w:txbxContent>
                      <w:p w14:paraId="3F7A778F" w14:textId="77777777" w:rsidR="00857F85" w:rsidRDefault="00857F85">
                        <w:pPr>
                          <w:spacing w:line="266" w:lineRule="exact"/>
                          <w:rPr>
                            <w:sz w:val="24"/>
                          </w:rPr>
                        </w:pPr>
                        <w:r>
                          <w:rPr>
                            <w:sz w:val="24"/>
                          </w:rPr>
                          <w:t>Test</w:t>
                        </w:r>
                      </w:p>
                    </w:txbxContent>
                  </v:textbox>
                </v:shape>
                <v:shape id="Text Box 11" o:spid="_x0000_s1086" type="#_x0000_t202" style="position:absolute;left:4931;top:4805;width:62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153167D2" w14:textId="77777777" w:rsidR="00857F85" w:rsidRDefault="00857F85">
                        <w:pPr>
                          <w:spacing w:line="266" w:lineRule="exact"/>
                          <w:rPr>
                            <w:sz w:val="24"/>
                          </w:rPr>
                        </w:pPr>
                        <w:r>
                          <w:rPr>
                            <w:sz w:val="24"/>
                          </w:rPr>
                          <w:t>model</w:t>
                        </w:r>
                      </w:p>
                    </w:txbxContent>
                  </v:textbox>
                </v:shape>
                <v:shape id="Text Box 10" o:spid="_x0000_s1087" type="#_x0000_t202" style="position:absolute;left:4720;top:5924;width:1172;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WajxQAAANsAAAAPAAAAZHJzL2Rvd25yZXYueG1sRI9Ba8JA&#10;FITvQv/D8gredFMF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DRZWajxQAAANsAAAAP&#10;AAAAAAAAAAAAAAAAAAcCAABkcnMvZG93bnJldi54bWxQSwUGAAAAAAMAAwC3AAAA+QIAAAAA&#10;" filled="f" stroked="f">
                  <v:textbox inset="0,0,0,0">
                    <w:txbxContent>
                      <w:p w14:paraId="7DD175DB" w14:textId="77777777" w:rsidR="00857F85" w:rsidRDefault="00857F85">
                        <w:pPr>
                          <w:spacing w:line="266" w:lineRule="exact"/>
                          <w:rPr>
                            <w:sz w:val="24"/>
                          </w:rPr>
                        </w:pPr>
                        <w:r>
                          <w:rPr>
                            <w:sz w:val="24"/>
                          </w:rPr>
                          <w:t>Result story</w:t>
                        </w:r>
                      </w:p>
                    </w:txbxContent>
                  </v:textbox>
                </v:shape>
                <v:shape id="Text Box 9" o:spid="_x0000_s1088" type="#_x0000_t202" style="position:absolute;left:4974;top:7196;width:543;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7E74628D" w14:textId="77777777" w:rsidR="00857F85" w:rsidRDefault="00857F85">
                        <w:pPr>
                          <w:spacing w:line="266" w:lineRule="exact"/>
                          <w:rPr>
                            <w:sz w:val="24"/>
                          </w:rPr>
                        </w:pPr>
                        <w:r>
                          <w:rPr>
                            <w:sz w:val="24"/>
                          </w:rPr>
                          <w:t>Story</w:t>
                        </w:r>
                      </w:p>
                    </w:txbxContent>
                  </v:textbox>
                </v:shape>
                <w10:wrap type="topAndBottom" anchorx="page"/>
              </v:group>
            </w:pict>
          </mc:Fallback>
        </mc:AlternateContent>
      </w:r>
    </w:p>
    <w:p w14:paraId="49F26B1B" w14:textId="77777777" w:rsidR="00A4313B" w:rsidRDefault="00A4313B">
      <w:pPr>
        <w:pStyle w:val="BodyText"/>
        <w:rPr>
          <w:b/>
          <w:sz w:val="30"/>
        </w:rPr>
      </w:pPr>
    </w:p>
    <w:p w14:paraId="7403C3E5" w14:textId="77777777" w:rsidR="00A4313B" w:rsidRDefault="00A4313B">
      <w:pPr>
        <w:pStyle w:val="BodyText"/>
        <w:spacing w:before="3"/>
        <w:rPr>
          <w:b/>
          <w:sz w:val="33"/>
        </w:rPr>
      </w:pPr>
    </w:p>
    <w:p w14:paraId="4F7F2745" w14:textId="77777777" w:rsidR="00A4313B" w:rsidRDefault="00857F85">
      <w:pPr>
        <w:pStyle w:val="Heading5"/>
        <w:ind w:left="4194"/>
      </w:pPr>
      <w:r>
        <w:t>Figure: Activity diagram</w:t>
      </w:r>
    </w:p>
    <w:p w14:paraId="5C125E4D" w14:textId="77777777" w:rsidR="00A4313B" w:rsidRDefault="00857F85" w:rsidP="0099147D">
      <w:pPr>
        <w:pStyle w:val="BodyText"/>
        <w:spacing w:before="142" w:line="360" w:lineRule="auto"/>
        <w:ind w:left="381" w:right="598" w:hanging="10"/>
      </w:pPr>
      <w:r>
        <w:t>The</w:t>
      </w:r>
      <w:r>
        <w:rPr>
          <w:spacing w:val="-16"/>
        </w:rPr>
        <w:t xml:space="preserve"> </w:t>
      </w:r>
      <w:r>
        <w:t>above</w:t>
      </w:r>
      <w:r>
        <w:rPr>
          <w:spacing w:val="-15"/>
        </w:rPr>
        <w:t xml:space="preserve"> </w:t>
      </w:r>
      <w:r>
        <w:t>figure</w:t>
      </w:r>
      <w:r>
        <w:rPr>
          <w:spacing w:val="-19"/>
        </w:rPr>
        <w:t xml:space="preserve"> </w:t>
      </w:r>
      <w:r>
        <w:t>represent</w:t>
      </w:r>
      <w:r>
        <w:rPr>
          <w:spacing w:val="-13"/>
        </w:rPr>
        <w:t xml:space="preserve"> </w:t>
      </w:r>
      <w:r>
        <w:t>activity</w:t>
      </w:r>
      <w:r>
        <w:rPr>
          <w:spacing w:val="-14"/>
        </w:rPr>
        <w:t xml:space="preserve"> </w:t>
      </w:r>
      <w:r>
        <w:t>diagram</w:t>
      </w:r>
      <w:r>
        <w:rPr>
          <w:spacing w:val="-14"/>
        </w:rPr>
        <w:t xml:space="preserve"> </w:t>
      </w:r>
      <w:r>
        <w:t>of</w:t>
      </w:r>
      <w:r>
        <w:rPr>
          <w:spacing w:val="-13"/>
        </w:rPr>
        <w:t xml:space="preserve"> </w:t>
      </w:r>
      <w:r>
        <w:t>proposed</w:t>
      </w:r>
      <w:r>
        <w:rPr>
          <w:spacing w:val="-14"/>
        </w:rPr>
        <w:t xml:space="preserve"> </w:t>
      </w:r>
      <w:r>
        <w:t>system.</w:t>
      </w:r>
      <w:r>
        <w:rPr>
          <w:spacing w:val="-12"/>
        </w:rPr>
        <w:t xml:space="preserve"> </w:t>
      </w:r>
      <w:r>
        <w:t>The</w:t>
      </w:r>
      <w:r>
        <w:rPr>
          <w:spacing w:val="-15"/>
        </w:rPr>
        <w:t xml:space="preserve"> </w:t>
      </w:r>
      <w:r>
        <w:t>figure</w:t>
      </w:r>
      <w:r>
        <w:rPr>
          <w:spacing w:val="-15"/>
        </w:rPr>
        <w:t xml:space="preserve"> </w:t>
      </w:r>
      <w:r>
        <w:t>shows</w:t>
      </w:r>
      <w:r>
        <w:rPr>
          <w:spacing w:val="-17"/>
        </w:rPr>
        <w:t xml:space="preserve"> </w:t>
      </w:r>
      <w:r>
        <w:t>complete</w:t>
      </w:r>
      <w:r>
        <w:rPr>
          <w:spacing w:val="-16"/>
        </w:rPr>
        <w:t xml:space="preserve"> </w:t>
      </w:r>
      <w:r>
        <w:t>flow</w:t>
      </w:r>
      <w:r>
        <w:rPr>
          <w:spacing w:val="-14"/>
        </w:rPr>
        <w:t xml:space="preserve"> </w:t>
      </w:r>
      <w:r>
        <w:t>of</w:t>
      </w:r>
      <w:r>
        <w:rPr>
          <w:spacing w:val="-13"/>
        </w:rPr>
        <w:t xml:space="preserve"> </w:t>
      </w:r>
      <w:r>
        <w:t>activity from dataset loading and all sequence of</w:t>
      </w:r>
      <w:r>
        <w:rPr>
          <w:spacing w:val="4"/>
        </w:rPr>
        <w:t xml:space="preserve"> </w:t>
      </w:r>
      <w:r>
        <w:t>module.</w:t>
      </w:r>
    </w:p>
    <w:p w14:paraId="47B8A0D1" w14:textId="77777777" w:rsidR="00A4313B" w:rsidRDefault="00A4313B">
      <w:pPr>
        <w:spacing w:line="360" w:lineRule="auto"/>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10FE3A89" w14:textId="7402D5BA" w:rsidR="00A4313B" w:rsidRDefault="00857F85">
      <w:pPr>
        <w:pStyle w:val="Heading4"/>
        <w:spacing w:line="364" w:lineRule="auto"/>
        <w:ind w:left="4083" w:right="4586" w:firstLine="5"/>
        <w:jc w:val="center"/>
      </w:pPr>
      <w:r>
        <w:lastRenderedPageBreak/>
        <w:t>CHAPTER VI ALGORITHMS</w:t>
      </w:r>
    </w:p>
    <w:p w14:paraId="04184DA0" w14:textId="77777777" w:rsidR="00A4313B" w:rsidRDefault="00A4313B">
      <w:pPr>
        <w:pStyle w:val="BodyText"/>
        <w:spacing w:before="11"/>
        <w:rPr>
          <w:b/>
          <w:sz w:val="36"/>
        </w:rPr>
      </w:pPr>
    </w:p>
    <w:p w14:paraId="33669AEA" w14:textId="77777777" w:rsidR="00A4313B" w:rsidRPr="0099147D" w:rsidRDefault="00857F85" w:rsidP="0099147D">
      <w:pPr>
        <w:pStyle w:val="Heading5"/>
        <w:numPr>
          <w:ilvl w:val="1"/>
          <w:numId w:val="4"/>
        </w:numPr>
        <w:tabs>
          <w:tab w:val="left" w:pos="737"/>
        </w:tabs>
        <w:spacing w:line="360" w:lineRule="auto"/>
        <w:ind w:hanging="366"/>
      </w:pPr>
      <w:r w:rsidRPr="0099147D">
        <w:t>Decision</w:t>
      </w:r>
      <w:r w:rsidRPr="0099147D">
        <w:rPr>
          <w:spacing w:val="-2"/>
        </w:rPr>
        <w:t xml:space="preserve"> </w:t>
      </w:r>
      <w:r w:rsidRPr="0099147D">
        <w:t>Tree:</w:t>
      </w:r>
    </w:p>
    <w:p w14:paraId="0251C7CC" w14:textId="77777777" w:rsidR="00A4313B" w:rsidRPr="0099147D" w:rsidRDefault="00857F85" w:rsidP="0099147D">
      <w:pPr>
        <w:pStyle w:val="BodyText"/>
        <w:spacing w:before="230" w:line="480" w:lineRule="auto"/>
        <w:ind w:left="381" w:right="859" w:hanging="10"/>
        <w:jc w:val="both"/>
      </w:pPr>
      <w:r w:rsidRPr="0099147D">
        <w:t>Decision</w:t>
      </w:r>
      <w:r w:rsidRPr="0099147D">
        <w:rPr>
          <w:spacing w:val="-5"/>
        </w:rPr>
        <w:t xml:space="preserve"> </w:t>
      </w:r>
      <w:r w:rsidRPr="0099147D">
        <w:t>trees</w:t>
      </w:r>
      <w:r w:rsidRPr="0099147D">
        <w:rPr>
          <w:spacing w:val="-4"/>
        </w:rPr>
        <w:t xml:space="preserve"> </w:t>
      </w:r>
      <w:r w:rsidRPr="0099147D">
        <w:t>are</w:t>
      </w:r>
      <w:r w:rsidRPr="0099147D">
        <w:rPr>
          <w:spacing w:val="-5"/>
        </w:rPr>
        <w:t xml:space="preserve"> </w:t>
      </w:r>
      <w:r w:rsidRPr="0099147D">
        <w:t>useful</w:t>
      </w:r>
      <w:r w:rsidRPr="0099147D">
        <w:rPr>
          <w:spacing w:val="-2"/>
        </w:rPr>
        <w:t xml:space="preserve"> </w:t>
      </w:r>
      <w:r w:rsidRPr="0099147D">
        <w:t>when</w:t>
      </w:r>
      <w:r w:rsidRPr="0099147D">
        <w:rPr>
          <w:spacing w:val="-9"/>
        </w:rPr>
        <w:t xml:space="preserve"> </w:t>
      </w:r>
      <w:r w:rsidRPr="0099147D">
        <w:t>data</w:t>
      </w:r>
      <w:r w:rsidRPr="0099147D">
        <w:rPr>
          <w:spacing w:val="-5"/>
        </w:rPr>
        <w:t xml:space="preserve"> </w:t>
      </w:r>
      <w:r w:rsidRPr="0099147D">
        <w:t>possess</w:t>
      </w:r>
      <w:r w:rsidRPr="0099147D">
        <w:rPr>
          <w:spacing w:val="-5"/>
        </w:rPr>
        <w:t xml:space="preserve"> </w:t>
      </w:r>
      <w:r w:rsidRPr="0099147D">
        <w:t>nonlinear</w:t>
      </w:r>
      <w:r w:rsidRPr="0099147D">
        <w:rPr>
          <w:spacing w:val="-4"/>
        </w:rPr>
        <w:t xml:space="preserve"> </w:t>
      </w:r>
      <w:r w:rsidRPr="0099147D">
        <w:t>patterns</w:t>
      </w:r>
      <w:r w:rsidRPr="0099147D">
        <w:rPr>
          <w:spacing w:val="-5"/>
        </w:rPr>
        <w:t xml:space="preserve"> </w:t>
      </w:r>
      <w:r w:rsidRPr="0099147D">
        <w:t>present</w:t>
      </w:r>
      <w:r w:rsidRPr="0099147D">
        <w:rPr>
          <w:spacing w:val="-6"/>
        </w:rPr>
        <w:t xml:space="preserve"> </w:t>
      </w:r>
      <w:r w:rsidRPr="0099147D">
        <w:t>in</w:t>
      </w:r>
      <w:r w:rsidRPr="0099147D">
        <w:rPr>
          <w:spacing w:val="-5"/>
        </w:rPr>
        <w:t xml:space="preserve"> </w:t>
      </w:r>
      <w:r w:rsidRPr="0099147D">
        <w:t>it.</w:t>
      </w:r>
      <w:r w:rsidRPr="0099147D">
        <w:rPr>
          <w:spacing w:val="-2"/>
        </w:rPr>
        <w:t xml:space="preserve"> </w:t>
      </w:r>
      <w:r w:rsidRPr="0099147D">
        <w:t>It</w:t>
      </w:r>
      <w:r w:rsidRPr="0099147D">
        <w:rPr>
          <w:spacing w:val="-6"/>
        </w:rPr>
        <w:t xml:space="preserve"> </w:t>
      </w:r>
      <w:r w:rsidRPr="0099147D">
        <w:t>is</w:t>
      </w:r>
      <w:r w:rsidRPr="0099147D">
        <w:rPr>
          <w:spacing w:val="-10"/>
        </w:rPr>
        <w:t xml:space="preserve"> </w:t>
      </w:r>
      <w:r w:rsidRPr="0099147D">
        <w:t>represented</w:t>
      </w:r>
      <w:r w:rsidRPr="0099147D">
        <w:rPr>
          <w:spacing w:val="-2"/>
        </w:rPr>
        <w:t xml:space="preserve"> </w:t>
      </w:r>
      <w:r w:rsidRPr="0099147D">
        <w:t>as</w:t>
      </w:r>
      <w:r w:rsidRPr="0099147D">
        <w:rPr>
          <w:spacing w:val="-6"/>
        </w:rPr>
        <w:t xml:space="preserve"> </w:t>
      </w:r>
      <w:r w:rsidRPr="0099147D">
        <w:t>a flow chart in which internal nodes represent the test on a particular-feature and the branches represent output of the test and the child node represents the class in which the input / item is classified.</w:t>
      </w:r>
      <w:r w:rsidRPr="0099147D">
        <w:rPr>
          <w:spacing w:val="41"/>
        </w:rPr>
        <w:t xml:space="preserve"> </w:t>
      </w:r>
      <w:r w:rsidRPr="0099147D">
        <w:t>We</w:t>
      </w:r>
      <w:r w:rsidRPr="0099147D">
        <w:rPr>
          <w:spacing w:val="-10"/>
        </w:rPr>
        <w:t xml:space="preserve"> </w:t>
      </w:r>
      <w:r w:rsidRPr="0099147D">
        <w:t>consider</w:t>
      </w:r>
      <w:r w:rsidRPr="0099147D">
        <w:rPr>
          <w:spacing w:val="-9"/>
        </w:rPr>
        <w:t xml:space="preserve"> </w:t>
      </w:r>
      <w:r w:rsidRPr="0099147D">
        <w:t>Entropy</w:t>
      </w:r>
      <w:r w:rsidRPr="0099147D">
        <w:rPr>
          <w:spacing w:val="-10"/>
        </w:rPr>
        <w:t xml:space="preserve"> </w:t>
      </w:r>
      <w:r w:rsidRPr="0099147D">
        <w:t>as</w:t>
      </w:r>
      <w:r w:rsidRPr="0099147D">
        <w:rPr>
          <w:spacing w:val="-11"/>
        </w:rPr>
        <w:t xml:space="preserve"> </w:t>
      </w:r>
      <w:r w:rsidRPr="0099147D">
        <w:t>the</w:t>
      </w:r>
      <w:r w:rsidRPr="0099147D">
        <w:rPr>
          <w:spacing w:val="-10"/>
        </w:rPr>
        <w:t xml:space="preserve"> </w:t>
      </w:r>
      <w:r w:rsidRPr="0099147D">
        <w:t>splitting</w:t>
      </w:r>
      <w:r w:rsidRPr="0099147D">
        <w:rPr>
          <w:spacing w:val="-10"/>
        </w:rPr>
        <w:t xml:space="preserve"> </w:t>
      </w:r>
      <w:r w:rsidRPr="0099147D">
        <w:t>constraint.</w:t>
      </w:r>
      <w:r w:rsidRPr="0099147D">
        <w:rPr>
          <w:spacing w:val="-9"/>
        </w:rPr>
        <w:t xml:space="preserve"> </w:t>
      </w:r>
      <w:r w:rsidRPr="0099147D">
        <w:t>The</w:t>
      </w:r>
      <w:r w:rsidRPr="0099147D">
        <w:rPr>
          <w:spacing w:val="-10"/>
        </w:rPr>
        <w:t xml:space="preserve"> </w:t>
      </w:r>
      <w:r w:rsidRPr="0099147D">
        <w:t>decision</w:t>
      </w:r>
      <w:r w:rsidRPr="0099147D">
        <w:rPr>
          <w:spacing w:val="-11"/>
        </w:rPr>
        <w:t xml:space="preserve"> </w:t>
      </w:r>
      <w:r w:rsidRPr="0099147D">
        <w:t>tree</w:t>
      </w:r>
      <w:r w:rsidRPr="0099147D">
        <w:rPr>
          <w:spacing w:val="-10"/>
        </w:rPr>
        <w:t xml:space="preserve"> </w:t>
      </w:r>
      <w:r w:rsidRPr="0099147D">
        <w:t>which</w:t>
      </w:r>
      <w:r w:rsidRPr="0099147D">
        <w:rPr>
          <w:spacing w:val="-11"/>
        </w:rPr>
        <w:t xml:space="preserve"> </w:t>
      </w:r>
      <w:r w:rsidRPr="0099147D">
        <w:t>we</w:t>
      </w:r>
      <w:r w:rsidRPr="0099147D">
        <w:rPr>
          <w:spacing w:val="-9"/>
        </w:rPr>
        <w:t xml:space="preserve"> </w:t>
      </w:r>
      <w:r w:rsidRPr="0099147D">
        <w:t>get</w:t>
      </w:r>
      <w:r w:rsidRPr="0099147D">
        <w:rPr>
          <w:spacing w:val="-12"/>
        </w:rPr>
        <w:t xml:space="preserve"> </w:t>
      </w:r>
      <w:r w:rsidRPr="0099147D">
        <w:t>for</w:t>
      </w:r>
      <w:r w:rsidRPr="0099147D">
        <w:rPr>
          <w:spacing w:val="-10"/>
        </w:rPr>
        <w:t xml:space="preserve"> </w:t>
      </w:r>
      <w:r w:rsidRPr="0099147D">
        <w:t>the employee attrition prediction is shown in Figure 6. The formulae for the Entropy is given</w:t>
      </w:r>
      <w:r w:rsidRPr="0099147D">
        <w:rPr>
          <w:spacing w:val="-43"/>
        </w:rPr>
        <w:t xml:space="preserve"> </w:t>
      </w:r>
      <w:r w:rsidRPr="0099147D">
        <w:t>by</w:t>
      </w:r>
    </w:p>
    <w:p w14:paraId="166A86D9" w14:textId="77777777" w:rsidR="00A4313B" w:rsidRPr="0099147D" w:rsidRDefault="00857F85" w:rsidP="0099147D">
      <w:pPr>
        <w:pStyle w:val="Heading3"/>
        <w:spacing w:line="480" w:lineRule="auto"/>
        <w:ind w:left="2623"/>
        <w:rPr>
          <w:rFonts w:ascii="Times New Roman" w:hAnsi="Times New Roman" w:cs="Times New Roman"/>
          <w:sz w:val="24"/>
          <w:szCs w:val="24"/>
        </w:rPr>
      </w:pPr>
      <w:r w:rsidRPr="0099147D">
        <w:rPr>
          <w:rFonts w:ascii="Times New Roman" w:hAnsi="Times New Roman" w:cs="Times New Roman"/>
          <w:sz w:val="24"/>
          <w:szCs w:val="24"/>
        </w:rPr>
        <w:t>Entropy(S) = ∑-p</w:t>
      </w:r>
      <w:r w:rsidRPr="0099147D">
        <w:rPr>
          <w:rFonts w:ascii="Times New Roman" w:hAnsi="Times New Roman" w:cs="Times New Roman"/>
          <w:sz w:val="24"/>
          <w:szCs w:val="24"/>
          <w:vertAlign w:val="subscript"/>
        </w:rPr>
        <w:t>i</w:t>
      </w:r>
      <w:r w:rsidRPr="0099147D">
        <w:rPr>
          <w:rFonts w:ascii="Times New Roman" w:hAnsi="Times New Roman" w:cs="Times New Roman"/>
          <w:sz w:val="24"/>
          <w:szCs w:val="24"/>
        </w:rPr>
        <w:t>*log</w:t>
      </w:r>
      <w:r w:rsidRPr="0099147D">
        <w:rPr>
          <w:rFonts w:ascii="Times New Roman" w:hAnsi="Times New Roman" w:cs="Times New Roman"/>
          <w:sz w:val="24"/>
          <w:szCs w:val="24"/>
          <w:vertAlign w:val="subscript"/>
        </w:rPr>
        <w:t>2</w:t>
      </w:r>
      <w:r w:rsidRPr="0099147D">
        <w:rPr>
          <w:rFonts w:ascii="Times New Roman" w:hAnsi="Times New Roman" w:cs="Times New Roman"/>
          <w:sz w:val="24"/>
          <w:szCs w:val="24"/>
        </w:rPr>
        <w:t>(p</w:t>
      </w:r>
      <w:r w:rsidRPr="0099147D">
        <w:rPr>
          <w:rFonts w:ascii="Times New Roman" w:hAnsi="Times New Roman" w:cs="Times New Roman"/>
          <w:sz w:val="24"/>
          <w:szCs w:val="24"/>
          <w:vertAlign w:val="subscript"/>
        </w:rPr>
        <w:t>i</w:t>
      </w:r>
      <w:r w:rsidRPr="0099147D">
        <w:rPr>
          <w:rFonts w:ascii="Times New Roman" w:hAnsi="Times New Roman" w:cs="Times New Roman"/>
          <w:sz w:val="24"/>
          <w:szCs w:val="24"/>
        </w:rPr>
        <w:t>)</w:t>
      </w:r>
    </w:p>
    <w:p w14:paraId="0FC3ECFB" w14:textId="77777777" w:rsidR="00A4313B" w:rsidRPr="0099147D" w:rsidRDefault="00857F85" w:rsidP="0099147D">
      <w:pPr>
        <w:pStyle w:val="Heading5"/>
        <w:numPr>
          <w:ilvl w:val="1"/>
          <w:numId w:val="4"/>
        </w:numPr>
        <w:tabs>
          <w:tab w:val="left" w:pos="737"/>
        </w:tabs>
        <w:spacing w:before="349" w:line="480" w:lineRule="auto"/>
        <w:ind w:hanging="366"/>
      </w:pPr>
      <w:r w:rsidRPr="0099147D">
        <w:t>Random Forest</w:t>
      </w:r>
      <w:r w:rsidRPr="0099147D">
        <w:rPr>
          <w:spacing w:val="-4"/>
        </w:rPr>
        <w:t xml:space="preserve"> </w:t>
      </w:r>
      <w:r w:rsidRPr="0099147D">
        <w:t>:</w:t>
      </w:r>
    </w:p>
    <w:p w14:paraId="6A6721DD" w14:textId="3C421AF4" w:rsidR="00A4313B" w:rsidRPr="0099147D" w:rsidRDefault="00857F85" w:rsidP="0099147D">
      <w:pPr>
        <w:pStyle w:val="BodyText"/>
        <w:spacing w:before="236" w:line="480" w:lineRule="auto"/>
        <w:ind w:left="381" w:right="864" w:hanging="10"/>
        <w:jc w:val="both"/>
      </w:pPr>
      <w:r w:rsidRPr="0099147D">
        <w:t>The</w:t>
      </w:r>
      <w:r w:rsidRPr="0099147D">
        <w:rPr>
          <w:spacing w:val="-2"/>
        </w:rPr>
        <w:t xml:space="preserve"> </w:t>
      </w:r>
      <w:r w:rsidRPr="0099147D">
        <w:t>working</w:t>
      </w:r>
      <w:r w:rsidRPr="0099147D">
        <w:rPr>
          <w:spacing w:val="-6"/>
        </w:rPr>
        <w:t xml:space="preserve"> </w:t>
      </w:r>
      <w:r w:rsidRPr="0099147D">
        <w:t>principle</w:t>
      </w:r>
      <w:r w:rsidRPr="0099147D">
        <w:rPr>
          <w:spacing w:val="-6"/>
        </w:rPr>
        <w:t xml:space="preserve"> </w:t>
      </w:r>
      <w:r w:rsidRPr="0099147D">
        <w:t>is</w:t>
      </w:r>
      <w:r w:rsidRPr="0099147D">
        <w:rPr>
          <w:spacing w:val="-7"/>
        </w:rPr>
        <w:t xml:space="preserve"> </w:t>
      </w:r>
      <w:r w:rsidRPr="0099147D">
        <w:t>given</w:t>
      </w:r>
      <w:r w:rsidRPr="0099147D">
        <w:rPr>
          <w:spacing w:val="-5"/>
        </w:rPr>
        <w:t xml:space="preserve"> </w:t>
      </w:r>
      <w:r w:rsidRPr="0099147D">
        <w:t>in</w:t>
      </w:r>
      <w:r w:rsidRPr="0099147D">
        <w:rPr>
          <w:spacing w:val="-7"/>
        </w:rPr>
        <w:t xml:space="preserve"> </w:t>
      </w:r>
      <w:r w:rsidRPr="0099147D">
        <w:t>Figure.</w:t>
      </w:r>
      <w:r w:rsidRPr="0099147D">
        <w:rPr>
          <w:spacing w:val="-6"/>
        </w:rPr>
        <w:t xml:space="preserve"> </w:t>
      </w:r>
      <w:r w:rsidRPr="0099147D">
        <w:t>for</w:t>
      </w:r>
      <w:r w:rsidRPr="0099147D">
        <w:rPr>
          <w:spacing w:val="-8"/>
        </w:rPr>
        <w:t xml:space="preserve"> </w:t>
      </w:r>
      <w:r w:rsidRPr="0099147D">
        <w:t>random</w:t>
      </w:r>
      <w:r w:rsidRPr="0099147D">
        <w:rPr>
          <w:spacing w:val="-2"/>
        </w:rPr>
        <w:t xml:space="preserve"> </w:t>
      </w:r>
      <w:r w:rsidRPr="0099147D">
        <w:t>forest</w:t>
      </w:r>
      <w:r w:rsidRPr="0099147D">
        <w:rPr>
          <w:spacing w:val="-3"/>
        </w:rPr>
        <w:t xml:space="preserve"> </w:t>
      </w:r>
      <w:r w:rsidRPr="0099147D">
        <w:t>algorithm</w:t>
      </w:r>
      <w:r w:rsidRPr="0099147D">
        <w:rPr>
          <w:spacing w:val="-3"/>
        </w:rPr>
        <w:t xml:space="preserve"> </w:t>
      </w:r>
      <w:r w:rsidRPr="0099147D">
        <w:t>It</w:t>
      </w:r>
      <w:r w:rsidRPr="0099147D">
        <w:rPr>
          <w:spacing w:val="-2"/>
        </w:rPr>
        <w:t xml:space="preserve"> </w:t>
      </w:r>
      <w:r w:rsidRPr="0099147D">
        <w:t>constructs</w:t>
      </w:r>
      <w:r w:rsidRPr="0099147D">
        <w:rPr>
          <w:spacing w:val="-2"/>
        </w:rPr>
        <w:t xml:space="preserve"> </w:t>
      </w:r>
      <w:r w:rsidRPr="0099147D">
        <w:t>a</w:t>
      </w:r>
      <w:r w:rsidRPr="0099147D">
        <w:rPr>
          <w:spacing w:val="-1"/>
        </w:rPr>
        <w:t xml:space="preserve"> </w:t>
      </w:r>
      <w:r w:rsidRPr="0099147D">
        <w:t>number of decision trees using CART procedure and the output will be either mean or mode of all trees present in a random forest. This helps the algorithm to avoid overfitting. The diagram representation of the Random forest algorithm is shown</w:t>
      </w:r>
      <w:r w:rsidRPr="0099147D">
        <w:rPr>
          <w:spacing w:val="1"/>
        </w:rPr>
        <w:t xml:space="preserve"> </w:t>
      </w:r>
      <w:r w:rsidRPr="0099147D">
        <w:t>below.</w:t>
      </w:r>
    </w:p>
    <w:p w14:paraId="118AFC78" w14:textId="77777777" w:rsidR="00A4313B" w:rsidRDefault="00A4313B">
      <w:pPr>
        <w:spacing w:line="324" w:lineRule="auto"/>
        <w:jc w:val="both"/>
        <w:rPr>
          <w:rFonts w:ascii="TeXGyrePagella"/>
        </w:rP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1C0451A0" w14:textId="77777777" w:rsidR="00A4313B" w:rsidRDefault="00A4313B">
      <w:pPr>
        <w:pStyle w:val="BodyText"/>
        <w:spacing w:before="5"/>
        <w:rPr>
          <w:rFonts w:ascii="TeXGyrePagella"/>
          <w:sz w:val="22"/>
        </w:rPr>
      </w:pPr>
    </w:p>
    <w:p w14:paraId="6CBC2C48" w14:textId="77777777" w:rsidR="00A4313B" w:rsidRDefault="00857F85">
      <w:pPr>
        <w:pStyle w:val="BodyText"/>
        <w:ind w:left="2605"/>
        <w:rPr>
          <w:rFonts w:ascii="TeXGyrePagella"/>
          <w:sz w:val="20"/>
        </w:rPr>
      </w:pPr>
      <w:r>
        <w:rPr>
          <w:rFonts w:ascii="TeXGyrePagella"/>
          <w:noProof/>
          <w:sz w:val="20"/>
        </w:rPr>
        <w:drawing>
          <wp:inline distT="0" distB="0" distL="0" distR="0" wp14:anchorId="54D383F6" wp14:editId="517A64C2">
            <wp:extent cx="3480453" cy="3588448"/>
            <wp:effectExtent l="0" t="0" r="0" b="0"/>
            <wp:docPr id="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1.png"/>
                    <pic:cNvPicPr/>
                  </pic:nvPicPr>
                  <pic:blipFill>
                    <a:blip r:embed="rId32" cstate="print"/>
                    <a:stretch>
                      <a:fillRect/>
                    </a:stretch>
                  </pic:blipFill>
                  <pic:spPr>
                    <a:xfrm>
                      <a:off x="0" y="0"/>
                      <a:ext cx="3480453" cy="3588448"/>
                    </a:xfrm>
                    <a:prstGeom prst="rect">
                      <a:avLst/>
                    </a:prstGeom>
                  </pic:spPr>
                </pic:pic>
              </a:graphicData>
            </a:graphic>
          </wp:inline>
        </w:drawing>
      </w:r>
    </w:p>
    <w:p w14:paraId="09FBB91A" w14:textId="77777777" w:rsidR="00A4313B" w:rsidRDefault="00A4313B">
      <w:pPr>
        <w:pStyle w:val="BodyText"/>
        <w:rPr>
          <w:rFonts w:ascii="TeXGyrePagella"/>
          <w:sz w:val="20"/>
        </w:rPr>
      </w:pPr>
    </w:p>
    <w:p w14:paraId="18F8C023" w14:textId="77777777" w:rsidR="00A4313B" w:rsidRDefault="00A4313B">
      <w:pPr>
        <w:pStyle w:val="BodyText"/>
        <w:spacing w:before="2"/>
        <w:rPr>
          <w:rFonts w:ascii="TeXGyrePagella"/>
          <w:sz w:val="15"/>
        </w:rPr>
      </w:pPr>
    </w:p>
    <w:p w14:paraId="19EFC034" w14:textId="5925FFD0" w:rsidR="00A4313B" w:rsidRPr="0099147D" w:rsidRDefault="0099147D" w:rsidP="0099147D">
      <w:pPr>
        <w:pStyle w:val="BodyText"/>
        <w:spacing w:before="58" w:line="360" w:lineRule="auto"/>
        <w:ind w:left="1396" w:right="1894"/>
        <w:jc w:val="both"/>
      </w:pPr>
      <w:r>
        <w:t xml:space="preserve">                         </w:t>
      </w:r>
      <w:r w:rsidR="00857F85" w:rsidRPr="0099147D">
        <w:t xml:space="preserve">Figure : Illustration of Random Forest </w:t>
      </w:r>
      <w:proofErr w:type="spellStart"/>
      <w:r w:rsidR="00857F85" w:rsidRPr="0099147D">
        <w:t>Woking</w:t>
      </w:r>
      <w:proofErr w:type="spellEnd"/>
      <w:r w:rsidR="00857F85" w:rsidRPr="0099147D">
        <w:t xml:space="preserve"> Principle</w:t>
      </w:r>
    </w:p>
    <w:p w14:paraId="1DAD5B4B" w14:textId="77777777" w:rsidR="00A4313B" w:rsidRPr="0099147D" w:rsidRDefault="00857F85" w:rsidP="0099147D">
      <w:pPr>
        <w:pStyle w:val="BodyText"/>
        <w:spacing w:before="235" w:line="360" w:lineRule="auto"/>
        <w:ind w:left="371"/>
        <w:jc w:val="both"/>
      </w:pPr>
      <w:r w:rsidRPr="0099147D">
        <w:t>In random forest we use Mean Squared Error to how our data branches from each node.</w:t>
      </w:r>
    </w:p>
    <w:p w14:paraId="1E93FBE7" w14:textId="77777777" w:rsidR="00A4313B" w:rsidRPr="0099147D" w:rsidRDefault="00A4313B" w:rsidP="0099147D">
      <w:pPr>
        <w:pStyle w:val="BodyText"/>
        <w:spacing w:before="10" w:line="360" w:lineRule="auto"/>
        <w:jc w:val="both"/>
        <w:rPr>
          <w:sz w:val="13"/>
        </w:rPr>
      </w:pPr>
    </w:p>
    <w:p w14:paraId="2E33947A" w14:textId="77777777" w:rsidR="00A4313B" w:rsidRPr="0099147D" w:rsidRDefault="00A4313B" w:rsidP="0099147D">
      <w:pPr>
        <w:spacing w:line="360" w:lineRule="auto"/>
        <w:jc w:val="both"/>
        <w:rPr>
          <w:sz w:val="13"/>
        </w:rPr>
        <w:sectPr w:rsidR="00A4313B" w:rsidRPr="0099147D" w:rsidSect="00655F43">
          <w:pgSz w:w="12240" w:h="15840"/>
          <w:pgMar w:top="150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0BD3D1B5" w14:textId="19AA2AA4" w:rsidR="00A4313B" w:rsidRPr="0099147D" w:rsidRDefault="00327B67" w:rsidP="0099147D">
      <w:pPr>
        <w:pStyle w:val="Heading1"/>
        <w:spacing w:line="360" w:lineRule="auto"/>
        <w:ind w:left="371"/>
        <w:jc w:val="both"/>
        <w:rPr>
          <w:rFonts w:ascii="Times New Roman" w:hAnsi="Times New Roman" w:cs="Times New Roman"/>
        </w:rPr>
      </w:pPr>
      <w:r w:rsidRPr="0099147D">
        <w:rPr>
          <w:rFonts w:ascii="Times New Roman" w:hAnsi="Times New Roman" w:cs="Times New Roman"/>
          <w:noProof/>
        </w:rPr>
        <mc:AlternateContent>
          <mc:Choice Requires="wps">
            <w:drawing>
              <wp:anchor distT="0" distB="0" distL="114300" distR="114300" simplePos="0" relativeHeight="251662848" behindDoc="1" locked="0" layoutInCell="1" allowOverlap="1" wp14:anchorId="5F7851FF" wp14:editId="17365010">
                <wp:simplePos x="0" y="0"/>
                <wp:positionH relativeFrom="page">
                  <wp:posOffset>1878330</wp:posOffset>
                </wp:positionH>
                <wp:positionV relativeFrom="paragraph">
                  <wp:posOffset>358140</wp:posOffset>
                </wp:positionV>
                <wp:extent cx="198120" cy="24130"/>
                <wp:effectExtent l="0" t="0" r="0" b="0"/>
                <wp:wrapNone/>
                <wp:docPr id="1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 cy="2413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F67E3A" id="Rectangle 7" o:spid="_x0000_s1026" style="position:absolute;margin-left:147.9pt;margin-top:28.2pt;width:15.6pt;height:1.9pt;z-index:-16285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" fillcolor="black" stroked="f">
                <w10:wrap anchorx="page"/>
              </v:rect>
            </w:pict>
          </mc:Fallback>
        </mc:AlternateContent>
      </w:r>
      <w:r w:rsidR="00857F85" w:rsidRPr="0099147D">
        <w:rPr>
          <w:rFonts w:ascii="Times New Roman" w:hAnsi="Times New Roman" w:cs="Times New Roman"/>
        </w:rPr>
        <w:t xml:space="preserve">MSE = </w:t>
      </w:r>
      <w:r w:rsidR="00857F85" w:rsidRPr="0099147D">
        <w:rPr>
          <w:rFonts w:ascii="Times New Roman" w:hAnsi="Times New Roman" w:cs="Times New Roman"/>
          <w:vertAlign w:val="superscript"/>
        </w:rPr>
        <w:t>1</w:t>
      </w:r>
    </w:p>
    <w:p w14:paraId="7CA09BE9" w14:textId="77777777" w:rsidR="00A4313B" w:rsidRPr="0099147D" w:rsidRDefault="00857F85" w:rsidP="0099147D">
      <w:pPr>
        <w:spacing w:before="126" w:line="360" w:lineRule="auto"/>
        <w:ind w:left="110"/>
        <w:jc w:val="both"/>
        <w:rPr>
          <w:sz w:val="36"/>
        </w:rPr>
      </w:pPr>
      <w:r w:rsidRPr="0099147D">
        <w:br w:type="column"/>
      </w:r>
      <w:r w:rsidRPr="0099147D">
        <w:rPr>
          <w:sz w:val="56"/>
        </w:rPr>
        <w:t>∑</w:t>
      </w:r>
      <w:proofErr w:type="spellStart"/>
      <w:r w:rsidRPr="0099147D">
        <w:rPr>
          <w:sz w:val="56"/>
          <w:vertAlign w:val="subscript"/>
        </w:rPr>
        <w:t>i</w:t>
      </w:r>
      <w:proofErr w:type="spellEnd"/>
      <w:r w:rsidRPr="0099147D">
        <w:rPr>
          <w:sz w:val="56"/>
        </w:rPr>
        <w:t>(f</w:t>
      </w:r>
      <w:r w:rsidRPr="0099147D">
        <w:rPr>
          <w:sz w:val="56"/>
          <w:vertAlign w:val="subscript"/>
        </w:rPr>
        <w:t>i</w:t>
      </w:r>
      <w:r w:rsidRPr="0099147D">
        <w:rPr>
          <w:sz w:val="56"/>
        </w:rPr>
        <w:t>-</w:t>
      </w:r>
      <w:proofErr w:type="spellStart"/>
      <w:r w:rsidRPr="0099147D">
        <w:rPr>
          <w:sz w:val="56"/>
        </w:rPr>
        <w:t>y</w:t>
      </w:r>
      <w:r w:rsidRPr="0099147D">
        <w:rPr>
          <w:sz w:val="56"/>
          <w:vertAlign w:val="subscript"/>
        </w:rPr>
        <w:t>i</w:t>
      </w:r>
      <w:proofErr w:type="spellEnd"/>
      <w:r w:rsidRPr="0099147D">
        <w:rPr>
          <w:sz w:val="56"/>
        </w:rPr>
        <w:t>)</w:t>
      </w:r>
      <w:r w:rsidRPr="0099147D">
        <w:rPr>
          <w:position w:val="14"/>
          <w:sz w:val="36"/>
        </w:rPr>
        <w:t>2</w:t>
      </w:r>
    </w:p>
    <w:p w14:paraId="388A3B0C" w14:textId="77777777" w:rsidR="00A4313B" w:rsidRPr="0099147D" w:rsidRDefault="00A4313B">
      <w:pPr>
        <w:rPr>
          <w:sz w:val="36"/>
        </w:rPr>
        <w:sectPr w:rsidR="00A4313B" w:rsidRPr="0099147D" w:rsidSect="00655F43">
          <w:type w:val="continuous"/>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num="2" w:space="720" w:equalWidth="0">
            <w:col w:w="2459" w:space="40"/>
            <w:col w:w="8941"/>
          </w:cols>
        </w:sectPr>
      </w:pPr>
    </w:p>
    <w:p w14:paraId="2A080983" w14:textId="77777777" w:rsidR="00A4313B" w:rsidRPr="0099147D" w:rsidRDefault="00A4313B">
      <w:pPr>
        <w:pStyle w:val="BodyText"/>
        <w:spacing w:before="5"/>
        <w:rPr>
          <w:sz w:val="18"/>
        </w:rPr>
      </w:pPr>
    </w:p>
    <w:p w14:paraId="1161AB61" w14:textId="77777777" w:rsidR="00A4313B" w:rsidRPr="0099147D" w:rsidRDefault="00857F85" w:rsidP="0099147D">
      <w:pPr>
        <w:pStyle w:val="BodyText"/>
        <w:spacing w:before="90" w:line="360" w:lineRule="auto"/>
        <w:ind w:left="371"/>
        <w:jc w:val="both"/>
      </w:pPr>
      <w:proofErr w:type="spellStart"/>
      <w:r w:rsidRPr="0099147D">
        <w:t>yi</w:t>
      </w:r>
      <w:proofErr w:type="spellEnd"/>
      <w:r w:rsidRPr="0099147D">
        <w:t xml:space="preserve"> = Actual data</w:t>
      </w:r>
    </w:p>
    <w:p w14:paraId="6AF851F9" w14:textId="77777777" w:rsidR="00A4313B" w:rsidRPr="0099147D" w:rsidRDefault="00A4313B" w:rsidP="0099147D">
      <w:pPr>
        <w:pStyle w:val="BodyText"/>
        <w:spacing w:before="9" w:line="360" w:lineRule="auto"/>
        <w:jc w:val="both"/>
        <w:rPr>
          <w:sz w:val="22"/>
        </w:rPr>
      </w:pPr>
    </w:p>
    <w:p w14:paraId="536D9DF7" w14:textId="77777777" w:rsidR="00A4313B" w:rsidRPr="0099147D" w:rsidRDefault="00857F85" w:rsidP="0099147D">
      <w:pPr>
        <w:pStyle w:val="BodyText"/>
        <w:spacing w:line="360" w:lineRule="auto"/>
        <w:ind w:left="371"/>
        <w:jc w:val="both"/>
      </w:pPr>
      <w:r w:rsidRPr="0099147D">
        <w:t>fi = Predicted data</w:t>
      </w:r>
    </w:p>
    <w:p w14:paraId="2F51E4C6" w14:textId="77777777" w:rsidR="00A4313B" w:rsidRPr="0099147D" w:rsidRDefault="00A4313B" w:rsidP="0099147D">
      <w:pPr>
        <w:pStyle w:val="BodyText"/>
        <w:spacing w:before="4" w:line="360" w:lineRule="auto"/>
        <w:jc w:val="both"/>
        <w:rPr>
          <w:sz w:val="22"/>
        </w:rPr>
      </w:pPr>
    </w:p>
    <w:p w14:paraId="73C243D0" w14:textId="77777777" w:rsidR="00A4313B" w:rsidRPr="0099147D" w:rsidRDefault="00857F85" w:rsidP="0099147D">
      <w:pPr>
        <w:pStyle w:val="BodyText"/>
        <w:spacing w:line="360" w:lineRule="auto"/>
        <w:ind w:left="371"/>
        <w:jc w:val="both"/>
      </w:pPr>
      <w:r w:rsidRPr="0099147D">
        <w:t>N = Total number of data points</w:t>
      </w:r>
    </w:p>
    <w:p w14:paraId="7EB07221" w14:textId="77777777" w:rsidR="00A4313B" w:rsidRPr="0099147D" w:rsidRDefault="00857F85" w:rsidP="0099147D">
      <w:pPr>
        <w:pStyle w:val="BodyText"/>
        <w:spacing w:before="222" w:line="360" w:lineRule="auto"/>
        <w:ind w:left="381" w:right="598" w:hanging="10"/>
        <w:jc w:val="both"/>
      </w:pPr>
      <w:r w:rsidRPr="0099147D">
        <w:t>This formula calculates the distance of each node from the predicted actual value, helping to decide which branch is the better decision for your forest.</w:t>
      </w:r>
    </w:p>
    <w:p w14:paraId="01D448D2" w14:textId="77777777" w:rsidR="008C1494" w:rsidRDefault="00857F85" w:rsidP="008C1494">
      <w:pPr>
        <w:pStyle w:val="BodyText"/>
        <w:spacing w:before="123" w:line="360" w:lineRule="auto"/>
        <w:ind w:left="381" w:right="598" w:hanging="10"/>
        <w:jc w:val="both"/>
      </w:pPr>
      <w:r w:rsidRPr="0099147D">
        <w:t>While performing random forest we can use either Gini-index or entropy as the criteria for the splitting of node in decision trees. The formulae for the Gini-index is</w:t>
      </w:r>
    </w:p>
    <w:p w14:paraId="3F70A62D" w14:textId="37598F1E" w:rsidR="00A4313B" w:rsidRDefault="00857F85" w:rsidP="008C1494">
      <w:pPr>
        <w:pStyle w:val="BodyText"/>
        <w:spacing w:before="123" w:line="360" w:lineRule="auto"/>
        <w:ind w:left="381" w:right="598" w:hanging="10"/>
        <w:jc w:val="both"/>
      </w:pPr>
      <w:r>
        <w:t>Gini = 1-</w:t>
      </w:r>
      <w:r>
        <w:rPr>
          <w:rFonts w:ascii="Georgia" w:hAnsi="Georgia"/>
        </w:rPr>
        <w:t>∑(p</w:t>
      </w:r>
      <w:r>
        <w:rPr>
          <w:position w:val="10"/>
          <w:sz w:val="26"/>
        </w:rPr>
        <w:t>2</w:t>
      </w:r>
      <w:r>
        <w:t>)</w:t>
      </w:r>
    </w:p>
    <w:p w14:paraId="5FA3E2E3" w14:textId="77777777" w:rsidR="00A4313B" w:rsidRPr="0099147D" w:rsidRDefault="00857F85">
      <w:pPr>
        <w:pStyle w:val="BodyText"/>
        <w:spacing w:before="334"/>
        <w:ind w:left="371"/>
        <w:jc w:val="both"/>
      </w:pPr>
      <w:r w:rsidRPr="0099147D">
        <w:t>The formulae for the Entropy is</w:t>
      </w:r>
    </w:p>
    <w:p w14:paraId="2D4416CD" w14:textId="77777777" w:rsidR="00A4313B" w:rsidRDefault="00857F85">
      <w:pPr>
        <w:pStyle w:val="Heading3"/>
        <w:spacing w:before="223"/>
        <w:rPr>
          <w:rFonts w:ascii="TeXGyrePagella" w:hAnsi="TeXGyrePagella"/>
        </w:rPr>
      </w:pPr>
      <w:r>
        <w:t>Entropy(S) = ∑</w:t>
      </w:r>
      <w:r>
        <w:rPr>
          <w:rFonts w:ascii="TeXGyrePagella" w:hAnsi="TeXGyrePagella"/>
        </w:rPr>
        <w:t>-p</w:t>
      </w:r>
      <w:r>
        <w:rPr>
          <w:rFonts w:ascii="TeXGyrePagella" w:hAnsi="TeXGyrePagella"/>
          <w:vertAlign w:val="subscript"/>
        </w:rPr>
        <w:t>i</w:t>
      </w:r>
      <w:r>
        <w:rPr>
          <w:rFonts w:ascii="TeXGyrePagella" w:hAnsi="TeXGyrePagella"/>
        </w:rPr>
        <w:t>*log</w:t>
      </w:r>
      <w:r>
        <w:rPr>
          <w:rFonts w:ascii="TeXGyrePagella" w:hAnsi="TeXGyrePagella"/>
          <w:vertAlign w:val="subscript"/>
        </w:rPr>
        <w:t>2</w:t>
      </w:r>
      <w:r>
        <w:rPr>
          <w:rFonts w:ascii="TeXGyrePagella" w:hAnsi="TeXGyrePagella"/>
        </w:rPr>
        <w:t>(p</w:t>
      </w:r>
      <w:r>
        <w:rPr>
          <w:rFonts w:ascii="TeXGyrePagella" w:hAnsi="TeXGyrePagella"/>
          <w:vertAlign w:val="subscript"/>
        </w:rPr>
        <w:t>i</w:t>
      </w:r>
      <w:r>
        <w:rPr>
          <w:rFonts w:ascii="TeXGyrePagella" w:hAnsi="TeXGyrePagella"/>
        </w:rPr>
        <w:t>)</w:t>
      </w:r>
    </w:p>
    <w:p w14:paraId="282B8560" w14:textId="77777777" w:rsidR="00A4313B" w:rsidRDefault="00A4313B">
      <w:pPr>
        <w:pStyle w:val="BodyText"/>
        <w:rPr>
          <w:rFonts w:ascii="TeXGyrePagella"/>
          <w:sz w:val="42"/>
        </w:rPr>
      </w:pPr>
    </w:p>
    <w:p w14:paraId="28A8719E" w14:textId="77777777" w:rsidR="00A4313B" w:rsidRPr="0099147D" w:rsidRDefault="00857F85" w:rsidP="0099147D">
      <w:pPr>
        <w:pStyle w:val="ListParagraph"/>
        <w:numPr>
          <w:ilvl w:val="1"/>
          <w:numId w:val="4"/>
        </w:numPr>
        <w:tabs>
          <w:tab w:val="left" w:pos="737"/>
        </w:tabs>
        <w:spacing w:before="299" w:line="360" w:lineRule="auto"/>
        <w:ind w:left="381" w:right="867" w:hanging="10"/>
        <w:rPr>
          <w:rFonts w:ascii="Times New Roman" w:hAnsi="Times New Roman" w:cs="Times New Roman"/>
          <w:sz w:val="24"/>
          <w:szCs w:val="24"/>
        </w:rPr>
      </w:pPr>
      <w:r w:rsidRPr="0099147D">
        <w:rPr>
          <w:rFonts w:ascii="Times New Roman" w:hAnsi="Times New Roman" w:cs="Times New Roman"/>
          <w:b/>
          <w:sz w:val="24"/>
          <w:szCs w:val="24"/>
        </w:rPr>
        <w:t xml:space="preserve">Neural Networks : </w:t>
      </w:r>
      <w:r w:rsidRPr="0099147D">
        <w:rPr>
          <w:rFonts w:ascii="Times New Roman" w:hAnsi="Times New Roman" w:cs="Times New Roman"/>
          <w:sz w:val="24"/>
          <w:szCs w:val="24"/>
        </w:rPr>
        <w:t>Neural networks are mostly used for image classifications and</w:t>
      </w:r>
      <w:r w:rsidRPr="0099147D">
        <w:rPr>
          <w:rFonts w:ascii="Times New Roman" w:hAnsi="Times New Roman" w:cs="Times New Roman"/>
          <w:spacing w:val="60"/>
          <w:sz w:val="24"/>
          <w:szCs w:val="24"/>
        </w:rPr>
        <w:t xml:space="preserve"> </w:t>
      </w:r>
      <w:r w:rsidRPr="0099147D">
        <w:rPr>
          <w:rFonts w:ascii="Times New Roman" w:hAnsi="Times New Roman" w:cs="Times New Roman"/>
          <w:sz w:val="24"/>
          <w:szCs w:val="24"/>
        </w:rPr>
        <w:t>computer vision to learn patterns on the unstructured data. As we know that Neural Networks works best for unstructured data, it is capable of taking out difficult patterns from data. Since our data is biased, we selected neural networks to find how best this works to our</w:t>
      </w:r>
      <w:r w:rsidRPr="0099147D">
        <w:rPr>
          <w:rFonts w:ascii="Times New Roman" w:hAnsi="Times New Roman" w:cs="Times New Roman"/>
          <w:spacing w:val="-25"/>
          <w:sz w:val="24"/>
          <w:szCs w:val="24"/>
        </w:rPr>
        <w:t xml:space="preserve"> </w:t>
      </w:r>
      <w:r w:rsidRPr="0099147D">
        <w:rPr>
          <w:rFonts w:ascii="Times New Roman" w:hAnsi="Times New Roman" w:cs="Times New Roman"/>
          <w:sz w:val="24"/>
          <w:szCs w:val="24"/>
        </w:rPr>
        <w:t>problem.</w:t>
      </w:r>
    </w:p>
    <w:p w14:paraId="611B87A6" w14:textId="77777777" w:rsidR="00A4313B" w:rsidRPr="0099147D" w:rsidRDefault="00857F85" w:rsidP="0099147D">
      <w:pPr>
        <w:pStyle w:val="BodyText"/>
        <w:spacing w:before="116" w:line="360" w:lineRule="auto"/>
        <w:ind w:left="381" w:right="858" w:hanging="10"/>
        <w:jc w:val="both"/>
      </w:pPr>
      <w:r w:rsidRPr="0099147D">
        <w:t>The input for each individual neuron can be given by z=w</w:t>
      </w:r>
      <w:r w:rsidRPr="0099147D">
        <w:rPr>
          <w:position w:val="6"/>
        </w:rPr>
        <w:t>T</w:t>
      </w:r>
      <w:proofErr w:type="spellStart"/>
      <w:r w:rsidRPr="0099147D">
        <w:t>x+b</w:t>
      </w:r>
      <w:proofErr w:type="spellEnd"/>
      <w:r w:rsidRPr="0099147D">
        <w:t xml:space="preserve"> where W</w:t>
      </w:r>
      <w:r w:rsidRPr="0099147D">
        <w:rPr>
          <w:position w:val="6"/>
        </w:rPr>
        <w:t xml:space="preserve">T </w:t>
      </w:r>
      <w:r w:rsidRPr="0099147D">
        <w:t>is weight vector and b is bias. The output of the neuron can be given by the function y = g(z) the function g is called sigmoid function . The loss function can be given by</w:t>
      </w:r>
    </w:p>
    <w:p w14:paraId="782FCF8E" w14:textId="77777777" w:rsidR="00A4313B" w:rsidRDefault="00857F85">
      <w:pPr>
        <w:pStyle w:val="BodyText"/>
        <w:spacing w:before="3"/>
        <w:rPr>
          <w:rFonts w:ascii="TeXGyrePagella"/>
          <w:sz w:val="8"/>
        </w:rPr>
      </w:pPr>
      <w:r>
        <w:rPr>
          <w:noProof/>
        </w:rPr>
        <w:drawing>
          <wp:anchor distT="0" distB="0" distL="0" distR="0" simplePos="0" relativeHeight="251655680" behindDoc="0" locked="0" layoutInCell="1" allowOverlap="1" wp14:anchorId="25EE9694" wp14:editId="4D1377AB">
            <wp:simplePos x="0" y="0"/>
            <wp:positionH relativeFrom="page">
              <wp:posOffset>1200785</wp:posOffset>
            </wp:positionH>
            <wp:positionV relativeFrom="paragraph">
              <wp:posOffset>97251</wp:posOffset>
            </wp:positionV>
            <wp:extent cx="2996931" cy="622363"/>
            <wp:effectExtent l="0" t="0" r="0" b="0"/>
            <wp:wrapTopAndBottom/>
            <wp:docPr id="9" name="image12.png"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2.png"/>
                    <pic:cNvPicPr/>
                  </pic:nvPicPr>
                  <pic:blipFill>
                    <a:blip r:embed="rId33" cstate="print"/>
                    <a:stretch>
                      <a:fillRect/>
                    </a:stretch>
                  </pic:blipFill>
                  <pic:spPr>
                    <a:xfrm>
                      <a:off x="0" y="0"/>
                      <a:ext cx="2996931" cy="622363"/>
                    </a:xfrm>
                    <a:prstGeom prst="rect">
                      <a:avLst/>
                    </a:prstGeom>
                  </pic:spPr>
                </pic:pic>
              </a:graphicData>
            </a:graphic>
          </wp:anchor>
        </w:drawing>
      </w:r>
    </w:p>
    <w:p w14:paraId="5D3A7C23" w14:textId="77777777" w:rsidR="00A4313B" w:rsidRDefault="00857F85">
      <w:pPr>
        <w:pStyle w:val="BodyText"/>
        <w:spacing w:before="208"/>
        <w:ind w:left="371"/>
        <w:jc w:val="both"/>
        <w:rPr>
          <w:rFonts w:ascii="TeXGyrePagella"/>
        </w:rPr>
      </w:pPr>
      <w:r>
        <w:rPr>
          <w:rFonts w:ascii="TeXGyrePagella"/>
        </w:rPr>
        <w:t>The sigmoid function is given by</w:t>
      </w:r>
    </w:p>
    <w:p w14:paraId="27B926CE" w14:textId="77777777" w:rsidR="00A4313B" w:rsidRDefault="00A4313B">
      <w:pPr>
        <w:pStyle w:val="BodyText"/>
        <w:spacing w:before="13"/>
        <w:rPr>
          <w:rFonts w:ascii="TeXGyrePagella"/>
          <w:sz w:val="21"/>
        </w:rPr>
      </w:pPr>
    </w:p>
    <w:p w14:paraId="05126962" w14:textId="1547A1D7" w:rsidR="00A4313B" w:rsidRDefault="00327B67">
      <w:pPr>
        <w:pStyle w:val="Heading2"/>
        <w:tabs>
          <w:tab w:val="left" w:pos="3396"/>
        </w:tabs>
        <w:spacing w:line="443" w:lineRule="exact"/>
        <w:ind w:left="1812"/>
        <w:rPr>
          <w:rFonts w:ascii="Arial Black"/>
        </w:rPr>
      </w:pPr>
      <w:r>
        <w:rPr>
          <w:noProof/>
        </w:rPr>
        <mc:AlternateContent>
          <mc:Choice Requires="wps">
            <w:drawing>
              <wp:anchor distT="0" distB="0" distL="114300" distR="114300" simplePos="0" relativeHeight="251663872" behindDoc="1" locked="0" layoutInCell="1" allowOverlap="1" wp14:anchorId="7EE2B508" wp14:editId="4D06B481">
                <wp:simplePos x="0" y="0"/>
                <wp:positionH relativeFrom="page">
                  <wp:posOffset>2433320</wp:posOffset>
                </wp:positionH>
                <wp:positionV relativeFrom="paragraph">
                  <wp:posOffset>200025</wp:posOffset>
                </wp:positionV>
                <wp:extent cx="570230" cy="15240"/>
                <wp:effectExtent l="0"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0230" cy="1524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A13DED" id="Rectangle 6" o:spid="_x0000_s1026" style="position:absolute;margin-left:191.6pt;margin-top:15.75pt;width:44.9pt;height:1.2pt;z-index:-16284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" fillcolor="black" stroked="f">
                <w10:wrap anchorx="page"/>
              </v:rect>
            </w:pict>
          </mc:Fallback>
        </mc:AlternateContent>
      </w:r>
      <w:r>
        <w:rPr>
          <w:noProof/>
        </w:rPr>
        <mc:AlternateContent>
          <mc:Choice Requires="wps">
            <w:drawing>
              <wp:anchor distT="0" distB="0" distL="114300" distR="114300" simplePos="0" relativeHeight="251654656" behindDoc="0" locked="0" layoutInCell="1" allowOverlap="1" wp14:anchorId="5A47F2E9" wp14:editId="57AAF9EB">
                <wp:simplePos x="0" y="0"/>
                <wp:positionH relativeFrom="page">
                  <wp:posOffset>2787015</wp:posOffset>
                </wp:positionH>
                <wp:positionV relativeFrom="paragraph">
                  <wp:posOffset>234315</wp:posOffset>
                </wp:positionV>
                <wp:extent cx="210185" cy="153035"/>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185" cy="153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D3C58D" w14:textId="77777777" w:rsidR="00857F85" w:rsidRDefault="00857F85">
                            <w:pPr>
                              <w:pStyle w:val="BodyText"/>
                              <w:spacing w:line="240" w:lineRule="exact"/>
                              <w:rPr>
                                <w:rFonts w:ascii="Arial Black" w:eastAsia="Arial Black" w:hAnsi="Arial Black"/>
                              </w:rPr>
                            </w:pPr>
                            <w:r>
                              <w:rPr>
                                <w:rFonts w:ascii="Arial Black" w:eastAsia="Arial Black" w:hAnsi="Arial Black"/>
                                <w:w w:val="95"/>
                              </w:rPr>
                              <w:t>−𝑥</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7F2E9" id="Text Box 5" o:spid="_x0000_s1089" type="#_x0000_t202" style="position:absolute;left:0;text-align:left;margin-left:219.45pt;margin-top:18.45pt;width:16.55pt;height:12.0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" filled="f" stroked="f">
                <v:textbox inset="0,0,0,0">
                  <w:txbxContent>
                    <w:p w14:paraId="59D3C58D" w14:textId="77777777" w:rsidR="00857F85" w:rsidRDefault="00857F85">
                      <w:pPr>
                        <w:pStyle w:val="BodyText"/>
                        <w:spacing w:line="240" w:lineRule="exact"/>
                        <w:rPr>
                          <w:rFonts w:ascii="Arial Black" w:eastAsia="Arial Black" w:hAnsi="Arial Black"/>
                        </w:rPr>
                      </w:pPr>
                      <w:r>
                        <w:rPr>
                          <w:rFonts w:ascii="Arial Black" w:eastAsia="Arial Black" w:hAnsi="Arial Black"/>
                          <w:w w:val="95"/>
                        </w:rPr>
                        <w:t>−𝑥</w:t>
                      </w:r>
                    </w:p>
                  </w:txbxContent>
                </v:textbox>
                <w10:wrap anchorx="page"/>
              </v:shape>
            </w:pict>
          </mc:Fallback>
        </mc:AlternateContent>
      </w:r>
      <w:r w:rsidR="00857F85">
        <w:t>G(x) =</w:t>
      </w:r>
      <w:r w:rsidR="00857F85">
        <w:tab/>
      </w:r>
      <w:r w:rsidR="00857F85">
        <w:rPr>
          <w:rFonts w:ascii="Arial Black"/>
          <w:vertAlign w:val="superscript"/>
        </w:rPr>
        <w:t>1</w:t>
      </w:r>
    </w:p>
    <w:p w14:paraId="2E617F16" w14:textId="77777777" w:rsidR="00A4313B" w:rsidRDefault="00857F85">
      <w:pPr>
        <w:spacing w:line="288" w:lineRule="exact"/>
        <w:ind w:left="3031"/>
        <w:rPr>
          <w:rFonts w:ascii="Arial Black" w:eastAsia="Arial Black"/>
          <w:sz w:val="29"/>
        </w:rPr>
      </w:pPr>
      <w:r>
        <w:rPr>
          <w:rFonts w:ascii="Arial Black" w:eastAsia="Arial Black"/>
          <w:sz w:val="29"/>
        </w:rPr>
        <w:t>1+𝑒</w:t>
      </w:r>
    </w:p>
    <w:p w14:paraId="6D554874" w14:textId="77777777" w:rsidR="00A4313B" w:rsidRDefault="00A4313B">
      <w:pPr>
        <w:pStyle w:val="BodyText"/>
        <w:spacing w:before="5"/>
        <w:rPr>
          <w:rFonts w:ascii="Arial Black"/>
          <w:sz w:val="13"/>
        </w:rPr>
      </w:pPr>
    </w:p>
    <w:p w14:paraId="7BC985B2" w14:textId="2139A818" w:rsidR="00A4313B" w:rsidRPr="0099147D" w:rsidRDefault="00857F85" w:rsidP="0099147D">
      <w:pPr>
        <w:pStyle w:val="ListParagraph"/>
        <w:numPr>
          <w:ilvl w:val="1"/>
          <w:numId w:val="4"/>
        </w:numPr>
        <w:tabs>
          <w:tab w:val="left" w:pos="676"/>
        </w:tabs>
        <w:spacing w:before="59" w:line="360" w:lineRule="auto"/>
        <w:ind w:right="862"/>
        <w:rPr>
          <w:rFonts w:ascii="Times New Roman" w:hAnsi="Times New Roman" w:cs="Times New Roman"/>
          <w:sz w:val="24"/>
        </w:rPr>
      </w:pPr>
      <w:r w:rsidRPr="0099147D">
        <w:rPr>
          <w:rFonts w:ascii="Times New Roman" w:hAnsi="Times New Roman" w:cs="Times New Roman"/>
          <w:b/>
          <w:sz w:val="24"/>
        </w:rPr>
        <w:lastRenderedPageBreak/>
        <w:t xml:space="preserve">K-Nearest </w:t>
      </w:r>
      <w:proofErr w:type="spellStart"/>
      <w:r w:rsidRPr="0099147D">
        <w:rPr>
          <w:rFonts w:ascii="Times New Roman" w:hAnsi="Times New Roman" w:cs="Times New Roman"/>
          <w:b/>
          <w:sz w:val="24"/>
        </w:rPr>
        <w:t>Neighbourhood</w:t>
      </w:r>
      <w:proofErr w:type="spellEnd"/>
      <w:r w:rsidRPr="0099147D">
        <w:rPr>
          <w:rFonts w:ascii="Times New Roman" w:hAnsi="Times New Roman" w:cs="Times New Roman"/>
          <w:b/>
          <w:sz w:val="24"/>
        </w:rPr>
        <w:t xml:space="preserve"> : </w:t>
      </w:r>
      <w:r w:rsidRPr="0099147D">
        <w:rPr>
          <w:rFonts w:ascii="Times New Roman" w:hAnsi="Times New Roman" w:cs="Times New Roman"/>
          <w:sz w:val="24"/>
        </w:rPr>
        <w:t>KNN algorithm works based on geometrical principles. This algorithm</w:t>
      </w:r>
      <w:r w:rsidRPr="0099147D">
        <w:rPr>
          <w:rFonts w:ascii="Times New Roman" w:hAnsi="Times New Roman" w:cs="Times New Roman"/>
          <w:spacing w:val="-4"/>
          <w:sz w:val="24"/>
        </w:rPr>
        <w:t xml:space="preserve"> </w:t>
      </w:r>
      <w:r w:rsidRPr="0099147D">
        <w:rPr>
          <w:rFonts w:ascii="Times New Roman" w:hAnsi="Times New Roman" w:cs="Times New Roman"/>
          <w:sz w:val="24"/>
        </w:rPr>
        <w:t>plots</w:t>
      </w:r>
      <w:r w:rsidRPr="0099147D">
        <w:rPr>
          <w:rFonts w:ascii="Times New Roman" w:hAnsi="Times New Roman" w:cs="Times New Roman"/>
          <w:spacing w:val="-2"/>
          <w:sz w:val="24"/>
        </w:rPr>
        <w:t xml:space="preserve"> </w:t>
      </w:r>
      <w:r w:rsidRPr="0099147D">
        <w:rPr>
          <w:rFonts w:ascii="Times New Roman" w:hAnsi="Times New Roman" w:cs="Times New Roman"/>
          <w:sz w:val="24"/>
        </w:rPr>
        <w:t>all</w:t>
      </w:r>
      <w:r w:rsidRPr="0099147D">
        <w:rPr>
          <w:rFonts w:ascii="Times New Roman" w:hAnsi="Times New Roman" w:cs="Times New Roman"/>
          <w:spacing w:val="-4"/>
          <w:sz w:val="24"/>
        </w:rPr>
        <w:t xml:space="preserve"> </w:t>
      </w:r>
      <w:r w:rsidRPr="0099147D">
        <w:rPr>
          <w:rFonts w:ascii="Times New Roman" w:hAnsi="Times New Roman" w:cs="Times New Roman"/>
          <w:sz w:val="24"/>
        </w:rPr>
        <w:t>the</w:t>
      </w:r>
      <w:r w:rsidRPr="0099147D">
        <w:rPr>
          <w:rFonts w:ascii="Times New Roman" w:hAnsi="Times New Roman" w:cs="Times New Roman"/>
          <w:spacing w:val="-3"/>
          <w:sz w:val="24"/>
        </w:rPr>
        <w:t xml:space="preserve"> </w:t>
      </w:r>
      <w:r w:rsidRPr="0099147D">
        <w:rPr>
          <w:rFonts w:ascii="Times New Roman" w:hAnsi="Times New Roman" w:cs="Times New Roman"/>
          <w:sz w:val="24"/>
        </w:rPr>
        <w:t>points</w:t>
      </w:r>
      <w:r w:rsidRPr="0099147D">
        <w:rPr>
          <w:rFonts w:ascii="Times New Roman" w:hAnsi="Times New Roman" w:cs="Times New Roman"/>
          <w:spacing w:val="-7"/>
          <w:sz w:val="24"/>
        </w:rPr>
        <w:t xml:space="preserve"> </w:t>
      </w:r>
      <w:r w:rsidRPr="0099147D">
        <w:rPr>
          <w:rFonts w:ascii="Times New Roman" w:hAnsi="Times New Roman" w:cs="Times New Roman"/>
          <w:sz w:val="24"/>
        </w:rPr>
        <w:t>in</w:t>
      </w:r>
      <w:r w:rsidRPr="0099147D">
        <w:rPr>
          <w:rFonts w:ascii="Times New Roman" w:hAnsi="Times New Roman" w:cs="Times New Roman"/>
          <w:spacing w:val="-7"/>
          <w:sz w:val="24"/>
        </w:rPr>
        <w:t xml:space="preserve"> </w:t>
      </w:r>
      <w:r w:rsidRPr="0099147D">
        <w:rPr>
          <w:rFonts w:ascii="Times New Roman" w:hAnsi="Times New Roman" w:cs="Times New Roman"/>
          <w:sz w:val="24"/>
        </w:rPr>
        <w:t>the</w:t>
      </w:r>
      <w:r w:rsidRPr="0099147D">
        <w:rPr>
          <w:rFonts w:ascii="Times New Roman" w:hAnsi="Times New Roman" w:cs="Times New Roman"/>
          <w:spacing w:val="-6"/>
          <w:sz w:val="24"/>
        </w:rPr>
        <w:t xml:space="preserve"> </w:t>
      </w:r>
      <w:r w:rsidRPr="0099147D">
        <w:rPr>
          <w:rFonts w:ascii="Times New Roman" w:hAnsi="Times New Roman" w:cs="Times New Roman"/>
          <w:sz w:val="24"/>
        </w:rPr>
        <w:t>multi-dimensional</w:t>
      </w:r>
      <w:r w:rsidRPr="0099147D">
        <w:rPr>
          <w:rFonts w:ascii="Times New Roman" w:hAnsi="Times New Roman" w:cs="Times New Roman"/>
          <w:spacing w:val="-1"/>
          <w:sz w:val="24"/>
        </w:rPr>
        <w:t xml:space="preserve"> </w:t>
      </w:r>
      <w:r w:rsidRPr="0099147D">
        <w:rPr>
          <w:rFonts w:ascii="Times New Roman" w:hAnsi="Times New Roman" w:cs="Times New Roman"/>
          <w:sz w:val="24"/>
        </w:rPr>
        <w:t>plain</w:t>
      </w:r>
      <w:r w:rsidRPr="0099147D">
        <w:rPr>
          <w:rFonts w:ascii="Times New Roman" w:hAnsi="Times New Roman" w:cs="Times New Roman"/>
          <w:spacing w:val="-7"/>
          <w:sz w:val="24"/>
        </w:rPr>
        <w:t xml:space="preserve"> </w:t>
      </w:r>
      <w:r w:rsidRPr="0099147D">
        <w:rPr>
          <w:rFonts w:ascii="Times New Roman" w:hAnsi="Times New Roman" w:cs="Times New Roman"/>
          <w:sz w:val="24"/>
        </w:rPr>
        <w:t>and</w:t>
      </w:r>
      <w:r w:rsidRPr="0099147D">
        <w:rPr>
          <w:rFonts w:ascii="Times New Roman" w:hAnsi="Times New Roman" w:cs="Times New Roman"/>
          <w:spacing w:val="-4"/>
          <w:sz w:val="24"/>
        </w:rPr>
        <w:t xml:space="preserve"> </w:t>
      </w:r>
      <w:r w:rsidRPr="0099147D">
        <w:rPr>
          <w:rFonts w:ascii="Times New Roman" w:hAnsi="Times New Roman" w:cs="Times New Roman"/>
          <w:sz w:val="24"/>
        </w:rPr>
        <w:t>then</w:t>
      </w:r>
      <w:r w:rsidRPr="0099147D">
        <w:rPr>
          <w:rFonts w:ascii="Times New Roman" w:hAnsi="Times New Roman" w:cs="Times New Roman"/>
          <w:spacing w:val="-7"/>
          <w:sz w:val="24"/>
        </w:rPr>
        <w:t xml:space="preserve"> </w:t>
      </w:r>
      <w:r w:rsidRPr="0099147D">
        <w:rPr>
          <w:rFonts w:ascii="Times New Roman" w:hAnsi="Times New Roman" w:cs="Times New Roman"/>
          <w:sz w:val="24"/>
        </w:rPr>
        <w:t>indexes</w:t>
      </w:r>
      <w:r w:rsidRPr="0099147D">
        <w:rPr>
          <w:rFonts w:ascii="Times New Roman" w:hAnsi="Times New Roman" w:cs="Times New Roman"/>
          <w:spacing w:val="-7"/>
          <w:sz w:val="24"/>
        </w:rPr>
        <w:t xml:space="preserve"> </w:t>
      </w:r>
      <w:r w:rsidRPr="0099147D">
        <w:rPr>
          <w:rFonts w:ascii="Times New Roman" w:hAnsi="Times New Roman" w:cs="Times New Roman"/>
          <w:sz w:val="24"/>
        </w:rPr>
        <w:t>them</w:t>
      </w:r>
      <w:r w:rsidRPr="0099147D">
        <w:rPr>
          <w:rFonts w:ascii="Times New Roman" w:hAnsi="Times New Roman" w:cs="Times New Roman"/>
          <w:spacing w:val="-3"/>
          <w:sz w:val="24"/>
        </w:rPr>
        <w:t xml:space="preserve"> </w:t>
      </w:r>
      <w:r w:rsidRPr="0099147D">
        <w:rPr>
          <w:rFonts w:ascii="Times New Roman" w:hAnsi="Times New Roman" w:cs="Times New Roman"/>
          <w:sz w:val="24"/>
        </w:rPr>
        <w:t>according</w:t>
      </w:r>
      <w:r w:rsidRPr="0099147D">
        <w:rPr>
          <w:rFonts w:ascii="Times New Roman" w:hAnsi="Times New Roman" w:cs="Times New Roman"/>
          <w:spacing w:val="-1"/>
          <w:sz w:val="24"/>
        </w:rPr>
        <w:t xml:space="preserve"> </w:t>
      </w:r>
      <w:r w:rsidRPr="0099147D">
        <w:rPr>
          <w:rFonts w:ascii="Times New Roman" w:hAnsi="Times New Roman" w:cs="Times New Roman"/>
          <w:sz w:val="24"/>
        </w:rPr>
        <w:t xml:space="preserve">to their class . When a new point enters, it gets plotted on plain and then takes the mode of </w:t>
      </w:r>
      <w:r w:rsidRPr="0099147D">
        <w:rPr>
          <w:rFonts w:ascii="Times New Roman" w:hAnsi="Times New Roman" w:cs="Times New Roman"/>
          <w:spacing w:val="-3"/>
          <w:sz w:val="24"/>
        </w:rPr>
        <w:t xml:space="preserve">the </w:t>
      </w:r>
      <w:r w:rsidRPr="0099147D">
        <w:rPr>
          <w:rFonts w:ascii="Times New Roman" w:hAnsi="Times New Roman" w:cs="Times New Roman"/>
          <w:sz w:val="24"/>
        </w:rPr>
        <w:t>k nearest points as the class of it. It works best for classification models when there exists a geometrical relationship present among the features of the</w:t>
      </w:r>
      <w:r w:rsidRPr="0099147D">
        <w:rPr>
          <w:rFonts w:ascii="Times New Roman" w:hAnsi="Times New Roman" w:cs="Times New Roman"/>
          <w:spacing w:val="1"/>
          <w:sz w:val="24"/>
        </w:rPr>
        <w:t xml:space="preserve"> </w:t>
      </w:r>
      <w:r w:rsidRPr="0099147D">
        <w:rPr>
          <w:rFonts w:ascii="Times New Roman" w:hAnsi="Times New Roman" w:cs="Times New Roman"/>
          <w:sz w:val="24"/>
        </w:rPr>
        <w:t>data.</w:t>
      </w:r>
    </w:p>
    <w:p w14:paraId="7D1AEBBB" w14:textId="77777777" w:rsidR="00A4313B" w:rsidRPr="0099147D" w:rsidRDefault="00857F85" w:rsidP="0099147D">
      <w:pPr>
        <w:pStyle w:val="ListParagraph"/>
        <w:numPr>
          <w:ilvl w:val="1"/>
          <w:numId w:val="4"/>
        </w:numPr>
        <w:tabs>
          <w:tab w:val="left" w:pos="737"/>
        </w:tabs>
        <w:spacing w:before="120" w:line="360" w:lineRule="auto"/>
        <w:ind w:left="381" w:right="860" w:hanging="10"/>
        <w:jc w:val="left"/>
        <w:rPr>
          <w:rFonts w:ascii="Times New Roman" w:hAnsi="Times New Roman" w:cs="Times New Roman"/>
          <w:sz w:val="24"/>
        </w:rPr>
      </w:pPr>
      <w:proofErr w:type="spellStart"/>
      <w:r w:rsidRPr="0099147D">
        <w:rPr>
          <w:rFonts w:ascii="Times New Roman" w:hAnsi="Times New Roman" w:cs="Times New Roman"/>
          <w:b/>
          <w:sz w:val="24"/>
        </w:rPr>
        <w:t>eXtreme</w:t>
      </w:r>
      <w:proofErr w:type="spellEnd"/>
      <w:r w:rsidRPr="0099147D">
        <w:rPr>
          <w:rFonts w:ascii="Times New Roman" w:hAnsi="Times New Roman" w:cs="Times New Roman"/>
          <w:b/>
          <w:spacing w:val="-7"/>
          <w:sz w:val="24"/>
        </w:rPr>
        <w:t xml:space="preserve"> </w:t>
      </w:r>
      <w:r w:rsidRPr="0099147D">
        <w:rPr>
          <w:rFonts w:ascii="Times New Roman" w:hAnsi="Times New Roman" w:cs="Times New Roman"/>
          <w:b/>
          <w:sz w:val="24"/>
        </w:rPr>
        <w:t>Gradient</w:t>
      </w:r>
      <w:r w:rsidRPr="0099147D">
        <w:rPr>
          <w:rFonts w:ascii="Times New Roman" w:hAnsi="Times New Roman" w:cs="Times New Roman"/>
          <w:b/>
          <w:spacing w:val="-5"/>
          <w:sz w:val="24"/>
        </w:rPr>
        <w:t xml:space="preserve"> </w:t>
      </w:r>
      <w:r w:rsidRPr="0099147D">
        <w:rPr>
          <w:rFonts w:ascii="Times New Roman" w:hAnsi="Times New Roman" w:cs="Times New Roman"/>
          <w:b/>
          <w:sz w:val="24"/>
        </w:rPr>
        <w:t>Boost</w:t>
      </w:r>
      <w:r w:rsidRPr="0099147D">
        <w:rPr>
          <w:rFonts w:ascii="Times New Roman" w:hAnsi="Times New Roman" w:cs="Times New Roman"/>
          <w:b/>
          <w:spacing w:val="-9"/>
          <w:sz w:val="24"/>
        </w:rPr>
        <w:t xml:space="preserve"> </w:t>
      </w:r>
      <w:r w:rsidRPr="0099147D">
        <w:rPr>
          <w:rFonts w:ascii="Times New Roman" w:hAnsi="Times New Roman" w:cs="Times New Roman"/>
          <w:b/>
          <w:sz w:val="24"/>
        </w:rPr>
        <w:t>(XGB)</w:t>
      </w:r>
      <w:r w:rsidRPr="0099147D">
        <w:rPr>
          <w:rFonts w:ascii="Times New Roman" w:hAnsi="Times New Roman" w:cs="Times New Roman"/>
          <w:b/>
          <w:spacing w:val="-1"/>
          <w:sz w:val="24"/>
        </w:rPr>
        <w:t xml:space="preserve"> </w:t>
      </w:r>
      <w:r w:rsidRPr="0099147D">
        <w:rPr>
          <w:rFonts w:ascii="Times New Roman" w:hAnsi="Times New Roman" w:cs="Times New Roman"/>
          <w:sz w:val="24"/>
        </w:rPr>
        <w:t>:</w:t>
      </w:r>
      <w:r w:rsidRPr="0099147D">
        <w:rPr>
          <w:rFonts w:ascii="Times New Roman" w:hAnsi="Times New Roman" w:cs="Times New Roman"/>
          <w:spacing w:val="-4"/>
          <w:sz w:val="24"/>
        </w:rPr>
        <w:t xml:space="preserve"> </w:t>
      </w:r>
      <w:r w:rsidRPr="0099147D">
        <w:rPr>
          <w:rFonts w:ascii="Times New Roman" w:hAnsi="Times New Roman" w:cs="Times New Roman"/>
          <w:sz w:val="24"/>
        </w:rPr>
        <w:t>XGB</w:t>
      </w:r>
      <w:r w:rsidRPr="0099147D">
        <w:rPr>
          <w:rFonts w:ascii="Times New Roman" w:hAnsi="Times New Roman" w:cs="Times New Roman"/>
          <w:spacing w:val="-4"/>
          <w:sz w:val="24"/>
        </w:rPr>
        <w:t xml:space="preserve"> </w:t>
      </w:r>
      <w:r w:rsidRPr="0099147D">
        <w:rPr>
          <w:rFonts w:ascii="Times New Roman" w:hAnsi="Times New Roman" w:cs="Times New Roman"/>
          <w:sz w:val="24"/>
        </w:rPr>
        <w:t>algorithm</w:t>
      </w:r>
      <w:r w:rsidRPr="0099147D">
        <w:rPr>
          <w:rFonts w:ascii="Times New Roman" w:hAnsi="Times New Roman" w:cs="Times New Roman"/>
          <w:spacing w:val="-7"/>
          <w:sz w:val="24"/>
        </w:rPr>
        <w:t xml:space="preserve"> </w:t>
      </w:r>
      <w:r w:rsidRPr="0099147D">
        <w:rPr>
          <w:rFonts w:ascii="Times New Roman" w:hAnsi="Times New Roman" w:cs="Times New Roman"/>
          <w:sz w:val="24"/>
        </w:rPr>
        <w:t>is</w:t>
      </w:r>
      <w:r w:rsidRPr="0099147D">
        <w:rPr>
          <w:rFonts w:ascii="Times New Roman" w:hAnsi="Times New Roman" w:cs="Times New Roman"/>
          <w:spacing w:val="-3"/>
          <w:sz w:val="24"/>
        </w:rPr>
        <w:t xml:space="preserve"> </w:t>
      </w:r>
      <w:r w:rsidRPr="0099147D">
        <w:rPr>
          <w:rFonts w:ascii="Times New Roman" w:hAnsi="Times New Roman" w:cs="Times New Roman"/>
          <w:sz w:val="24"/>
        </w:rPr>
        <w:t>an</w:t>
      </w:r>
      <w:r w:rsidRPr="0099147D">
        <w:rPr>
          <w:rFonts w:ascii="Times New Roman" w:hAnsi="Times New Roman" w:cs="Times New Roman"/>
          <w:spacing w:val="-7"/>
          <w:sz w:val="24"/>
        </w:rPr>
        <w:t xml:space="preserve"> </w:t>
      </w:r>
      <w:r w:rsidRPr="0099147D">
        <w:rPr>
          <w:rFonts w:ascii="Times New Roman" w:hAnsi="Times New Roman" w:cs="Times New Roman"/>
          <w:sz w:val="24"/>
        </w:rPr>
        <w:t>advanced</w:t>
      </w:r>
      <w:r w:rsidRPr="0099147D">
        <w:rPr>
          <w:rFonts w:ascii="Times New Roman" w:hAnsi="Times New Roman" w:cs="Times New Roman"/>
          <w:spacing w:val="-4"/>
          <w:sz w:val="24"/>
        </w:rPr>
        <w:t xml:space="preserve"> </w:t>
      </w:r>
      <w:r w:rsidRPr="0099147D">
        <w:rPr>
          <w:rFonts w:ascii="Times New Roman" w:hAnsi="Times New Roman" w:cs="Times New Roman"/>
          <w:sz w:val="24"/>
        </w:rPr>
        <w:t>version</w:t>
      </w:r>
      <w:r w:rsidRPr="0099147D">
        <w:rPr>
          <w:rFonts w:ascii="Times New Roman" w:hAnsi="Times New Roman" w:cs="Times New Roman"/>
          <w:spacing w:val="-7"/>
          <w:sz w:val="24"/>
        </w:rPr>
        <w:t xml:space="preserve"> </w:t>
      </w:r>
      <w:r w:rsidRPr="0099147D">
        <w:rPr>
          <w:rFonts w:ascii="Times New Roman" w:hAnsi="Times New Roman" w:cs="Times New Roman"/>
          <w:sz w:val="24"/>
        </w:rPr>
        <w:t>of</w:t>
      </w:r>
      <w:r w:rsidRPr="0099147D">
        <w:rPr>
          <w:rFonts w:ascii="Times New Roman" w:hAnsi="Times New Roman" w:cs="Times New Roman"/>
          <w:spacing w:val="-5"/>
          <w:sz w:val="24"/>
        </w:rPr>
        <w:t xml:space="preserve"> </w:t>
      </w:r>
      <w:r w:rsidRPr="0099147D">
        <w:rPr>
          <w:rFonts w:ascii="Times New Roman" w:hAnsi="Times New Roman" w:cs="Times New Roman"/>
          <w:sz w:val="24"/>
        </w:rPr>
        <w:t>Random</w:t>
      </w:r>
      <w:r w:rsidRPr="0099147D">
        <w:rPr>
          <w:rFonts w:ascii="Times New Roman" w:hAnsi="Times New Roman" w:cs="Times New Roman"/>
          <w:spacing w:val="-2"/>
          <w:sz w:val="24"/>
        </w:rPr>
        <w:t xml:space="preserve"> </w:t>
      </w:r>
      <w:r w:rsidRPr="0099147D">
        <w:rPr>
          <w:rFonts w:ascii="Times New Roman" w:hAnsi="Times New Roman" w:cs="Times New Roman"/>
          <w:sz w:val="24"/>
        </w:rPr>
        <w:t>forest. In random forest, each sub tree is independent but in this model the trees are interlinked and</w:t>
      </w:r>
      <w:r w:rsidRPr="0099147D">
        <w:rPr>
          <w:rFonts w:ascii="Times New Roman" w:hAnsi="Times New Roman" w:cs="Times New Roman"/>
          <w:spacing w:val="-2"/>
          <w:sz w:val="24"/>
        </w:rPr>
        <w:t xml:space="preserve"> </w:t>
      </w:r>
      <w:r w:rsidRPr="0099147D">
        <w:rPr>
          <w:rFonts w:ascii="Times New Roman" w:hAnsi="Times New Roman" w:cs="Times New Roman"/>
          <w:sz w:val="24"/>
        </w:rPr>
        <w:t>error</w:t>
      </w:r>
    </w:p>
    <w:p w14:paraId="0CD25EB2" w14:textId="77777777" w:rsidR="00A4313B" w:rsidRDefault="00A4313B">
      <w:pPr>
        <w:spacing w:line="326" w:lineRule="auto"/>
        <w:jc w:val="both"/>
        <w:rPr>
          <w:sz w:val="24"/>
        </w:rP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7D878C95" w14:textId="77777777" w:rsidR="00A4313B" w:rsidRDefault="00857F85">
      <w:pPr>
        <w:pStyle w:val="BodyText"/>
        <w:spacing w:before="47" w:line="324" w:lineRule="auto"/>
        <w:ind w:left="381" w:right="875"/>
        <w:jc w:val="both"/>
        <w:rPr>
          <w:rFonts w:ascii="TeXGyrePagella"/>
        </w:rPr>
      </w:pPr>
      <w:r w:rsidRPr="0099147D">
        <w:lastRenderedPageBreak/>
        <w:t>in the current tree is adjusted through constructing consecutive trees by reducing errors. Every tree has some weight in the final prediction of the model according to its error rate</w:t>
      </w:r>
      <w:r>
        <w:rPr>
          <w:rFonts w:ascii="TeXGyrePagella"/>
        </w:rPr>
        <w:t xml:space="preserve"> .</w:t>
      </w:r>
    </w:p>
    <w:p w14:paraId="542919A1" w14:textId="77777777" w:rsidR="00A4313B" w:rsidRPr="0099147D" w:rsidRDefault="00857F85">
      <w:pPr>
        <w:pStyle w:val="BodyText"/>
        <w:spacing w:before="162"/>
        <w:ind w:left="371"/>
        <w:jc w:val="both"/>
      </w:pPr>
      <w:r w:rsidRPr="0099147D">
        <w:t>The main formulae’s we use in the XGB is :</w:t>
      </w:r>
    </w:p>
    <w:p w14:paraId="47C905BD" w14:textId="77777777" w:rsidR="00A4313B" w:rsidRPr="0099147D" w:rsidRDefault="00A4313B">
      <w:pPr>
        <w:pStyle w:val="BodyText"/>
        <w:spacing w:before="1"/>
        <w:rPr>
          <w:sz w:val="33"/>
        </w:rPr>
      </w:pPr>
    </w:p>
    <w:p w14:paraId="05EDEBBF" w14:textId="77777777" w:rsidR="00A4313B" w:rsidRDefault="00857F85">
      <w:pPr>
        <w:ind w:left="1091"/>
        <w:jc w:val="both"/>
        <w:rPr>
          <w:rFonts w:ascii="TeXGyrePagella" w:hAnsi="TeXGyrePagella"/>
          <w:i/>
          <w:sz w:val="24"/>
        </w:rPr>
      </w:pPr>
      <w:r>
        <w:rPr>
          <w:rFonts w:ascii="TeXGyrePagella" w:hAnsi="TeXGyrePagella"/>
          <w:i/>
          <w:sz w:val="24"/>
        </w:rPr>
        <w:t xml:space="preserve">similarity score = </w:t>
      </w:r>
      <w:r>
        <w:rPr>
          <w:rFonts w:ascii="DejaVu Sans" w:hAnsi="DejaVu Sans"/>
          <w:i/>
          <w:sz w:val="24"/>
        </w:rPr>
        <w:t xml:space="preserve">ƩƟ </w:t>
      </w:r>
      <w:r>
        <w:rPr>
          <w:rFonts w:ascii="TeXGyrePagella" w:hAnsi="TeXGyrePagella"/>
          <w:i/>
          <w:sz w:val="24"/>
        </w:rPr>
        <w:t>/ (</w:t>
      </w:r>
      <w:r>
        <w:rPr>
          <w:rFonts w:ascii="DejaVu Sans" w:hAnsi="DejaVu Sans"/>
          <w:i/>
          <w:sz w:val="24"/>
        </w:rPr>
        <w:t xml:space="preserve">ȅ </w:t>
      </w:r>
      <w:r>
        <w:rPr>
          <w:rFonts w:ascii="TeXGyrePagella" w:hAnsi="TeXGyrePagella"/>
          <w:i/>
          <w:sz w:val="24"/>
        </w:rPr>
        <w:t>+λ )</w:t>
      </w:r>
    </w:p>
    <w:p w14:paraId="1379A7D3" w14:textId="77777777" w:rsidR="00A4313B" w:rsidRDefault="00857F85">
      <w:pPr>
        <w:spacing w:before="98"/>
        <w:ind w:left="1091"/>
        <w:jc w:val="both"/>
        <w:rPr>
          <w:rFonts w:ascii="TeXGyrePagella" w:hAnsi="TeXGyrePagella"/>
          <w:i/>
          <w:sz w:val="24"/>
        </w:rPr>
      </w:pPr>
      <w:r>
        <w:rPr>
          <w:rFonts w:ascii="TeXGyrePagella" w:hAnsi="TeXGyrePagella"/>
          <w:i/>
          <w:sz w:val="24"/>
        </w:rPr>
        <w:t>λ is used for regularization which varies between 0-1</w:t>
      </w:r>
    </w:p>
    <w:p w14:paraId="3D280E4A" w14:textId="77777777" w:rsidR="00A4313B" w:rsidRDefault="00857F85">
      <w:pPr>
        <w:spacing w:before="118"/>
        <w:ind w:left="381"/>
        <w:jc w:val="both"/>
        <w:rPr>
          <w:rFonts w:ascii="TeXGyrePagella" w:hAnsi="TeXGyrePagella"/>
          <w:i/>
          <w:sz w:val="24"/>
        </w:rPr>
      </w:pPr>
      <w:r>
        <w:rPr>
          <w:rFonts w:ascii="DejaVu Sans" w:hAnsi="DejaVu Sans"/>
          <w:i/>
          <w:sz w:val="24"/>
        </w:rPr>
        <w:t xml:space="preserve">Ɵ </w:t>
      </w:r>
      <w:r>
        <w:rPr>
          <w:rFonts w:ascii="TeXGyrePagella" w:hAnsi="TeXGyrePagella"/>
          <w:i/>
          <w:sz w:val="24"/>
        </w:rPr>
        <w:t>= error residual= difference between the predicted and expected values</w:t>
      </w:r>
    </w:p>
    <w:p w14:paraId="44B8EF0B" w14:textId="77777777" w:rsidR="00A4313B" w:rsidRDefault="00857F85">
      <w:pPr>
        <w:spacing w:before="108"/>
        <w:ind w:left="381"/>
        <w:jc w:val="both"/>
        <w:rPr>
          <w:rFonts w:ascii="TeXGyrePagella" w:hAnsi="TeXGyrePagella"/>
          <w:i/>
          <w:sz w:val="24"/>
        </w:rPr>
      </w:pPr>
      <w:r>
        <w:rPr>
          <w:rFonts w:ascii="DejaVu Sans" w:hAnsi="DejaVu Sans"/>
          <w:i/>
          <w:sz w:val="24"/>
        </w:rPr>
        <w:t xml:space="preserve">ȅ </w:t>
      </w:r>
      <w:r>
        <w:rPr>
          <w:rFonts w:ascii="TeXGyrePagella" w:hAnsi="TeXGyrePagella"/>
          <w:i/>
          <w:sz w:val="24"/>
        </w:rPr>
        <w:t>= error samples</w:t>
      </w:r>
    </w:p>
    <w:p w14:paraId="05B761C0" w14:textId="77777777" w:rsidR="00A4313B" w:rsidRPr="0099147D" w:rsidRDefault="00857F85" w:rsidP="0099147D">
      <w:pPr>
        <w:pStyle w:val="ListParagraph"/>
        <w:numPr>
          <w:ilvl w:val="1"/>
          <w:numId w:val="4"/>
        </w:numPr>
        <w:tabs>
          <w:tab w:val="left" w:pos="723"/>
        </w:tabs>
        <w:spacing w:before="112" w:line="360" w:lineRule="auto"/>
        <w:ind w:left="381" w:right="866" w:hanging="10"/>
        <w:rPr>
          <w:rFonts w:ascii="Times New Roman" w:hAnsi="Times New Roman" w:cs="Times New Roman"/>
          <w:sz w:val="24"/>
          <w:szCs w:val="24"/>
        </w:rPr>
      </w:pPr>
      <w:r w:rsidRPr="0099147D">
        <w:rPr>
          <w:rFonts w:ascii="Times New Roman" w:hAnsi="Times New Roman" w:cs="Times New Roman"/>
          <w:b/>
          <w:sz w:val="24"/>
          <w:szCs w:val="24"/>
        </w:rPr>
        <w:t>Ada</w:t>
      </w:r>
      <w:r w:rsidRPr="0099147D">
        <w:rPr>
          <w:rFonts w:ascii="Times New Roman" w:hAnsi="Times New Roman" w:cs="Times New Roman"/>
          <w:b/>
          <w:spacing w:val="-17"/>
          <w:sz w:val="24"/>
          <w:szCs w:val="24"/>
        </w:rPr>
        <w:t xml:space="preserve"> </w:t>
      </w:r>
      <w:r w:rsidRPr="0099147D">
        <w:rPr>
          <w:rFonts w:ascii="Times New Roman" w:hAnsi="Times New Roman" w:cs="Times New Roman"/>
          <w:b/>
          <w:sz w:val="24"/>
          <w:szCs w:val="24"/>
        </w:rPr>
        <w:t>Boost</w:t>
      </w:r>
      <w:r w:rsidRPr="0099147D">
        <w:rPr>
          <w:rFonts w:ascii="Times New Roman" w:hAnsi="Times New Roman" w:cs="Times New Roman"/>
          <w:b/>
          <w:spacing w:val="-20"/>
          <w:sz w:val="24"/>
          <w:szCs w:val="24"/>
        </w:rPr>
        <w:t xml:space="preserve"> </w:t>
      </w:r>
      <w:r w:rsidRPr="0099147D">
        <w:rPr>
          <w:rFonts w:ascii="Times New Roman" w:hAnsi="Times New Roman" w:cs="Times New Roman"/>
          <w:b/>
          <w:sz w:val="24"/>
          <w:szCs w:val="24"/>
        </w:rPr>
        <w:t>Algorithm:</w:t>
      </w:r>
      <w:r w:rsidRPr="0099147D">
        <w:rPr>
          <w:rFonts w:ascii="Times New Roman" w:hAnsi="Times New Roman" w:cs="Times New Roman"/>
          <w:b/>
          <w:spacing w:val="-16"/>
          <w:sz w:val="24"/>
          <w:szCs w:val="24"/>
        </w:rPr>
        <w:t xml:space="preserve"> </w:t>
      </w:r>
      <w:r w:rsidRPr="0099147D">
        <w:rPr>
          <w:rFonts w:ascii="Times New Roman" w:hAnsi="Times New Roman" w:cs="Times New Roman"/>
          <w:sz w:val="24"/>
          <w:szCs w:val="24"/>
        </w:rPr>
        <w:t>This</w:t>
      </w:r>
      <w:r w:rsidRPr="0099147D">
        <w:rPr>
          <w:rFonts w:ascii="Times New Roman" w:hAnsi="Times New Roman" w:cs="Times New Roman"/>
          <w:spacing w:val="-17"/>
          <w:sz w:val="24"/>
          <w:szCs w:val="24"/>
        </w:rPr>
        <w:t xml:space="preserve"> </w:t>
      </w:r>
      <w:r w:rsidRPr="0099147D">
        <w:rPr>
          <w:rFonts w:ascii="Times New Roman" w:hAnsi="Times New Roman" w:cs="Times New Roman"/>
          <w:sz w:val="24"/>
          <w:szCs w:val="24"/>
        </w:rPr>
        <w:t>model</w:t>
      </w:r>
      <w:r w:rsidRPr="0099147D">
        <w:rPr>
          <w:rFonts w:ascii="Times New Roman" w:hAnsi="Times New Roman" w:cs="Times New Roman"/>
          <w:spacing w:val="-18"/>
          <w:sz w:val="24"/>
          <w:szCs w:val="24"/>
        </w:rPr>
        <w:t xml:space="preserve"> </w:t>
      </w:r>
      <w:r w:rsidRPr="0099147D">
        <w:rPr>
          <w:rFonts w:ascii="Times New Roman" w:hAnsi="Times New Roman" w:cs="Times New Roman"/>
          <w:sz w:val="24"/>
          <w:szCs w:val="24"/>
        </w:rPr>
        <w:t>is</w:t>
      </w:r>
      <w:r w:rsidRPr="0099147D">
        <w:rPr>
          <w:rFonts w:ascii="Times New Roman" w:hAnsi="Times New Roman" w:cs="Times New Roman"/>
          <w:spacing w:val="-22"/>
          <w:sz w:val="24"/>
          <w:szCs w:val="24"/>
        </w:rPr>
        <w:t xml:space="preserve"> </w:t>
      </w:r>
      <w:r w:rsidRPr="0099147D">
        <w:rPr>
          <w:rFonts w:ascii="Times New Roman" w:hAnsi="Times New Roman" w:cs="Times New Roman"/>
          <w:sz w:val="24"/>
          <w:szCs w:val="24"/>
        </w:rPr>
        <w:t>constructed</w:t>
      </w:r>
      <w:r w:rsidRPr="0099147D">
        <w:rPr>
          <w:rFonts w:ascii="Times New Roman" w:hAnsi="Times New Roman" w:cs="Times New Roman"/>
          <w:spacing w:val="-14"/>
          <w:sz w:val="24"/>
          <w:szCs w:val="24"/>
        </w:rPr>
        <w:t xml:space="preserve"> </w:t>
      </w:r>
      <w:r w:rsidRPr="0099147D">
        <w:rPr>
          <w:rFonts w:ascii="Times New Roman" w:hAnsi="Times New Roman" w:cs="Times New Roman"/>
          <w:sz w:val="24"/>
          <w:szCs w:val="24"/>
        </w:rPr>
        <w:t>by</w:t>
      </w:r>
      <w:r w:rsidRPr="0099147D">
        <w:rPr>
          <w:rFonts w:ascii="Times New Roman" w:hAnsi="Times New Roman" w:cs="Times New Roman"/>
          <w:spacing w:val="-16"/>
          <w:sz w:val="24"/>
          <w:szCs w:val="24"/>
        </w:rPr>
        <w:t xml:space="preserve"> </w:t>
      </w:r>
      <w:proofErr w:type="spellStart"/>
      <w:r w:rsidRPr="0099147D">
        <w:rPr>
          <w:rFonts w:ascii="Times New Roman" w:hAnsi="Times New Roman" w:cs="Times New Roman"/>
          <w:sz w:val="24"/>
          <w:szCs w:val="24"/>
        </w:rPr>
        <w:t>ensembling</w:t>
      </w:r>
      <w:proofErr w:type="spellEnd"/>
      <w:r w:rsidRPr="0099147D">
        <w:rPr>
          <w:rFonts w:ascii="Times New Roman" w:hAnsi="Times New Roman" w:cs="Times New Roman"/>
          <w:spacing w:val="-16"/>
          <w:sz w:val="24"/>
          <w:szCs w:val="24"/>
        </w:rPr>
        <w:t xml:space="preserve"> </w:t>
      </w:r>
      <w:r w:rsidRPr="0099147D">
        <w:rPr>
          <w:rFonts w:ascii="Times New Roman" w:hAnsi="Times New Roman" w:cs="Times New Roman"/>
          <w:sz w:val="24"/>
          <w:szCs w:val="24"/>
        </w:rPr>
        <w:t>the</w:t>
      </w:r>
      <w:r w:rsidRPr="0099147D">
        <w:rPr>
          <w:rFonts w:ascii="Times New Roman" w:hAnsi="Times New Roman" w:cs="Times New Roman"/>
          <w:spacing w:val="-17"/>
          <w:sz w:val="24"/>
          <w:szCs w:val="24"/>
        </w:rPr>
        <w:t xml:space="preserve"> </w:t>
      </w:r>
      <w:r w:rsidRPr="0099147D">
        <w:rPr>
          <w:rFonts w:ascii="Times New Roman" w:hAnsi="Times New Roman" w:cs="Times New Roman"/>
          <w:sz w:val="24"/>
          <w:szCs w:val="24"/>
        </w:rPr>
        <w:t>weak</w:t>
      </w:r>
      <w:r w:rsidRPr="0099147D">
        <w:rPr>
          <w:rFonts w:ascii="Times New Roman" w:hAnsi="Times New Roman" w:cs="Times New Roman"/>
          <w:spacing w:val="-16"/>
          <w:sz w:val="24"/>
          <w:szCs w:val="24"/>
        </w:rPr>
        <w:t xml:space="preserve"> </w:t>
      </w:r>
      <w:r w:rsidRPr="0099147D">
        <w:rPr>
          <w:rFonts w:ascii="Times New Roman" w:hAnsi="Times New Roman" w:cs="Times New Roman"/>
          <w:sz w:val="24"/>
          <w:szCs w:val="24"/>
        </w:rPr>
        <w:t>learners.</w:t>
      </w:r>
      <w:r w:rsidRPr="0099147D">
        <w:rPr>
          <w:rFonts w:ascii="Times New Roman" w:hAnsi="Times New Roman" w:cs="Times New Roman"/>
          <w:spacing w:val="-19"/>
          <w:sz w:val="24"/>
          <w:szCs w:val="24"/>
        </w:rPr>
        <w:t xml:space="preserve"> </w:t>
      </w:r>
      <w:r w:rsidRPr="0099147D">
        <w:rPr>
          <w:rFonts w:ascii="Times New Roman" w:hAnsi="Times New Roman" w:cs="Times New Roman"/>
          <w:sz w:val="24"/>
          <w:szCs w:val="24"/>
        </w:rPr>
        <w:t>Here</w:t>
      </w:r>
      <w:r w:rsidRPr="0099147D">
        <w:rPr>
          <w:rFonts w:ascii="Times New Roman" w:hAnsi="Times New Roman" w:cs="Times New Roman"/>
          <w:spacing w:val="-16"/>
          <w:sz w:val="24"/>
          <w:szCs w:val="24"/>
        </w:rPr>
        <w:t xml:space="preserve"> </w:t>
      </w:r>
      <w:r w:rsidRPr="0099147D">
        <w:rPr>
          <w:rFonts w:ascii="Times New Roman" w:hAnsi="Times New Roman" w:cs="Times New Roman"/>
          <w:sz w:val="24"/>
          <w:szCs w:val="24"/>
        </w:rPr>
        <w:t xml:space="preserve">linear regression is used as the weak leaner for regression models, stumps as the classification models. Stump is a tree with one parent node and </w:t>
      </w:r>
      <w:r w:rsidRPr="0099147D">
        <w:rPr>
          <w:rFonts w:ascii="Times New Roman" w:hAnsi="Times New Roman" w:cs="Times New Roman"/>
          <w:spacing w:val="-2"/>
          <w:sz w:val="24"/>
          <w:szCs w:val="24"/>
        </w:rPr>
        <w:t xml:space="preserve">two </w:t>
      </w:r>
      <w:r w:rsidRPr="0099147D">
        <w:rPr>
          <w:rFonts w:ascii="Times New Roman" w:hAnsi="Times New Roman" w:cs="Times New Roman"/>
          <w:sz w:val="24"/>
          <w:szCs w:val="24"/>
        </w:rPr>
        <w:t>leaf nodes. and work similar to the trees in XGB. Each consecutive stump is created to overcome the errors of previously constructed stump. Adaptive Boosting algorithm performs better on unbalanced</w:t>
      </w:r>
      <w:r w:rsidRPr="0099147D">
        <w:rPr>
          <w:rFonts w:ascii="Times New Roman" w:hAnsi="Times New Roman" w:cs="Times New Roman"/>
          <w:spacing w:val="-6"/>
          <w:sz w:val="24"/>
          <w:szCs w:val="24"/>
        </w:rPr>
        <w:t xml:space="preserve"> </w:t>
      </w:r>
      <w:r w:rsidRPr="0099147D">
        <w:rPr>
          <w:rFonts w:ascii="Times New Roman" w:hAnsi="Times New Roman" w:cs="Times New Roman"/>
          <w:sz w:val="24"/>
          <w:szCs w:val="24"/>
        </w:rPr>
        <w:t>data.</w:t>
      </w:r>
    </w:p>
    <w:p w14:paraId="672DB3AD" w14:textId="77777777" w:rsidR="00A4313B" w:rsidRDefault="00A4313B">
      <w:pPr>
        <w:spacing w:line="324" w:lineRule="auto"/>
        <w:jc w:val="both"/>
        <w:rPr>
          <w:sz w:val="24"/>
        </w:rPr>
        <w:sectPr w:rsidR="00A4313B" w:rsidSect="00655F43">
          <w:pgSz w:w="12240" w:h="15840"/>
          <w:pgMar w:top="136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5F52E523" w14:textId="77777777" w:rsidR="00A4313B" w:rsidRDefault="00A4313B">
      <w:pPr>
        <w:pStyle w:val="BodyText"/>
        <w:rPr>
          <w:rFonts w:ascii="TeXGyrePagella"/>
          <w:sz w:val="30"/>
        </w:rPr>
      </w:pPr>
    </w:p>
    <w:p w14:paraId="0A2D6222" w14:textId="77777777" w:rsidR="00A4313B" w:rsidRDefault="00A4313B">
      <w:pPr>
        <w:pStyle w:val="BodyText"/>
        <w:spacing w:before="11"/>
        <w:rPr>
          <w:rFonts w:ascii="TeXGyrePagella"/>
          <w:sz w:val="44"/>
        </w:rPr>
      </w:pPr>
    </w:p>
    <w:p w14:paraId="0A1A73D8" w14:textId="77777777" w:rsidR="00A4313B" w:rsidRPr="0099147D" w:rsidRDefault="00857F85" w:rsidP="0099147D">
      <w:pPr>
        <w:pStyle w:val="Heading4"/>
        <w:numPr>
          <w:ilvl w:val="1"/>
          <w:numId w:val="3"/>
        </w:numPr>
        <w:tabs>
          <w:tab w:val="left" w:pos="794"/>
        </w:tabs>
        <w:spacing w:before="0" w:line="360" w:lineRule="auto"/>
        <w:rPr>
          <w:sz w:val="24"/>
          <w:szCs w:val="24"/>
        </w:rPr>
      </w:pPr>
      <w:r w:rsidRPr="0099147D">
        <w:rPr>
          <w:sz w:val="24"/>
          <w:szCs w:val="24"/>
        </w:rPr>
        <w:t>Data Preprocessing</w:t>
      </w:r>
      <w:r w:rsidRPr="0099147D">
        <w:rPr>
          <w:spacing w:val="-13"/>
          <w:sz w:val="24"/>
          <w:szCs w:val="24"/>
        </w:rPr>
        <w:t xml:space="preserve"> </w:t>
      </w:r>
      <w:r w:rsidRPr="0099147D">
        <w:rPr>
          <w:sz w:val="24"/>
          <w:szCs w:val="24"/>
        </w:rPr>
        <w:t>:</w:t>
      </w:r>
    </w:p>
    <w:p w14:paraId="33DACF81" w14:textId="77777777" w:rsidR="00A4313B" w:rsidRPr="0099147D" w:rsidRDefault="00857F85" w:rsidP="0099147D">
      <w:pPr>
        <w:spacing w:before="58" w:line="360" w:lineRule="auto"/>
        <w:ind w:left="592" w:right="3641" w:hanging="221"/>
        <w:rPr>
          <w:b/>
          <w:sz w:val="24"/>
          <w:szCs w:val="24"/>
        </w:rPr>
      </w:pPr>
      <w:r w:rsidRPr="0099147D">
        <w:rPr>
          <w:sz w:val="24"/>
          <w:szCs w:val="24"/>
        </w:rPr>
        <w:br w:type="column"/>
      </w:r>
      <w:r w:rsidRPr="0099147D">
        <w:rPr>
          <w:b/>
          <w:sz w:val="24"/>
          <w:szCs w:val="24"/>
        </w:rPr>
        <w:t>CHAPTER VII MODULES</w:t>
      </w:r>
    </w:p>
    <w:p w14:paraId="6C575DE1" w14:textId="77777777" w:rsidR="00A4313B" w:rsidRPr="0099147D" w:rsidRDefault="00A4313B" w:rsidP="0099147D">
      <w:pPr>
        <w:spacing w:line="360" w:lineRule="auto"/>
        <w:rPr>
          <w:sz w:val="24"/>
          <w:szCs w:val="24"/>
        </w:rPr>
        <w:sectPr w:rsidR="00A4313B" w:rsidRPr="0099147D"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num="2" w:space="720" w:equalWidth="0">
            <w:col w:w="3315" w:space="858"/>
            <w:col w:w="7267"/>
          </w:cols>
        </w:sectPr>
      </w:pPr>
    </w:p>
    <w:p w14:paraId="6EB96EA8" w14:textId="77777777" w:rsidR="00A4313B" w:rsidRPr="0099147D" w:rsidRDefault="00857F85" w:rsidP="0099147D">
      <w:pPr>
        <w:pStyle w:val="BodyText"/>
        <w:spacing w:before="171" w:line="360" w:lineRule="auto"/>
        <w:ind w:left="381" w:right="854" w:hanging="10"/>
        <w:jc w:val="both"/>
      </w:pPr>
      <w:r w:rsidRPr="0099147D">
        <w:t xml:space="preserve">We have taken multiple attribute in our case study, dataset 16 features/ attributes are taken </w:t>
      </w:r>
      <w:proofErr w:type="spellStart"/>
      <w:r w:rsidRPr="0099147D">
        <w:t>fr</w:t>
      </w:r>
      <w:proofErr w:type="spellEnd"/>
      <w:r w:rsidRPr="0099147D">
        <w:t xml:space="preserve"> study. </w:t>
      </w:r>
      <w:r w:rsidRPr="0099147D">
        <w:rPr>
          <w:spacing w:val="2"/>
        </w:rPr>
        <w:t xml:space="preserve">Pre- </w:t>
      </w:r>
      <w:r w:rsidRPr="0099147D">
        <w:t xml:space="preserve">processing of dataset </w:t>
      </w:r>
      <w:r w:rsidRPr="0099147D">
        <w:rPr>
          <w:spacing w:val="2"/>
        </w:rPr>
        <w:t xml:space="preserve">is </w:t>
      </w:r>
      <w:r w:rsidRPr="0099147D">
        <w:t>done for converting the string attributes to numerals and missing data records are dropped.</w:t>
      </w:r>
      <w:r w:rsidRPr="0099147D">
        <w:rPr>
          <w:spacing w:val="-12"/>
        </w:rPr>
        <w:t xml:space="preserve"> </w:t>
      </w:r>
      <w:r w:rsidRPr="0099147D">
        <w:t>The</w:t>
      </w:r>
      <w:r w:rsidRPr="0099147D">
        <w:rPr>
          <w:spacing w:val="-11"/>
        </w:rPr>
        <w:t xml:space="preserve"> </w:t>
      </w:r>
      <w:r w:rsidRPr="0099147D">
        <w:t>pre-processed</w:t>
      </w:r>
      <w:r w:rsidRPr="0099147D">
        <w:rPr>
          <w:spacing w:val="-9"/>
        </w:rPr>
        <w:t xml:space="preserve"> </w:t>
      </w:r>
      <w:r w:rsidRPr="0099147D">
        <w:t>data</w:t>
      </w:r>
      <w:r w:rsidRPr="0099147D">
        <w:rPr>
          <w:spacing w:val="-10"/>
        </w:rPr>
        <w:t xml:space="preserve"> </w:t>
      </w:r>
      <w:r w:rsidRPr="0099147D">
        <w:t>is</w:t>
      </w:r>
      <w:r w:rsidRPr="0099147D">
        <w:rPr>
          <w:spacing w:val="-11"/>
        </w:rPr>
        <w:t xml:space="preserve"> </w:t>
      </w:r>
      <w:r w:rsidRPr="0099147D">
        <w:t>stored</w:t>
      </w:r>
      <w:r w:rsidRPr="0099147D">
        <w:rPr>
          <w:spacing w:val="-9"/>
        </w:rPr>
        <w:t xml:space="preserve"> </w:t>
      </w:r>
      <w:r w:rsidRPr="0099147D">
        <w:t>in</w:t>
      </w:r>
      <w:r w:rsidRPr="0099147D">
        <w:rPr>
          <w:spacing w:val="-9"/>
        </w:rPr>
        <w:t xml:space="preserve"> </w:t>
      </w:r>
      <w:r w:rsidRPr="0099147D">
        <w:t>“dataset.csv”</w:t>
      </w:r>
      <w:r w:rsidRPr="0099147D">
        <w:rPr>
          <w:spacing w:val="-11"/>
        </w:rPr>
        <w:t xml:space="preserve"> </w:t>
      </w:r>
      <w:r w:rsidRPr="0099147D">
        <w:t>file,</w:t>
      </w:r>
      <w:r w:rsidRPr="0099147D">
        <w:rPr>
          <w:spacing w:val="-7"/>
        </w:rPr>
        <w:t xml:space="preserve"> </w:t>
      </w:r>
      <w:r w:rsidRPr="0099147D">
        <w:t>which</w:t>
      </w:r>
      <w:r w:rsidRPr="0099147D">
        <w:rPr>
          <w:spacing w:val="-14"/>
        </w:rPr>
        <w:t xml:space="preserve"> </w:t>
      </w:r>
      <w:r w:rsidRPr="0099147D">
        <w:t>is</w:t>
      </w:r>
      <w:r w:rsidRPr="0099147D">
        <w:rPr>
          <w:spacing w:val="-11"/>
        </w:rPr>
        <w:t xml:space="preserve"> </w:t>
      </w:r>
      <w:r w:rsidRPr="0099147D">
        <w:t>given</w:t>
      </w:r>
      <w:r w:rsidRPr="0099147D">
        <w:rPr>
          <w:spacing w:val="-10"/>
        </w:rPr>
        <w:t xml:space="preserve"> </w:t>
      </w:r>
      <w:r w:rsidRPr="0099147D">
        <w:t>as</w:t>
      </w:r>
      <w:r w:rsidRPr="0099147D">
        <w:rPr>
          <w:spacing w:val="-12"/>
        </w:rPr>
        <w:t xml:space="preserve"> </w:t>
      </w:r>
      <w:r w:rsidRPr="0099147D">
        <w:t>input</w:t>
      </w:r>
      <w:r w:rsidRPr="0099147D">
        <w:rPr>
          <w:spacing w:val="-13"/>
        </w:rPr>
        <w:t xml:space="preserve"> </w:t>
      </w:r>
      <w:r w:rsidRPr="0099147D">
        <w:t>for</w:t>
      </w:r>
      <w:r w:rsidRPr="0099147D">
        <w:rPr>
          <w:spacing w:val="-8"/>
        </w:rPr>
        <w:t xml:space="preserve"> </w:t>
      </w:r>
      <w:r w:rsidRPr="0099147D">
        <w:t>machine</w:t>
      </w:r>
      <w:r w:rsidRPr="0099147D">
        <w:rPr>
          <w:spacing w:val="-9"/>
        </w:rPr>
        <w:t xml:space="preserve"> </w:t>
      </w:r>
      <w:r w:rsidRPr="0099147D">
        <w:t>learning models.</w:t>
      </w:r>
    </w:p>
    <w:p w14:paraId="5AD70EDA" w14:textId="77777777" w:rsidR="00A4313B" w:rsidRPr="0099147D" w:rsidRDefault="00857F85" w:rsidP="0099147D">
      <w:pPr>
        <w:pStyle w:val="Heading4"/>
        <w:numPr>
          <w:ilvl w:val="1"/>
          <w:numId w:val="3"/>
        </w:numPr>
        <w:tabs>
          <w:tab w:val="left" w:pos="794"/>
        </w:tabs>
        <w:spacing w:before="0" w:line="360" w:lineRule="auto"/>
        <w:jc w:val="both"/>
        <w:rPr>
          <w:sz w:val="24"/>
          <w:szCs w:val="24"/>
        </w:rPr>
      </w:pPr>
      <w:r w:rsidRPr="0099147D">
        <w:rPr>
          <w:sz w:val="24"/>
          <w:szCs w:val="24"/>
        </w:rPr>
        <w:t>Data Sci-bot Algorithm</w:t>
      </w:r>
      <w:r w:rsidRPr="0099147D">
        <w:rPr>
          <w:spacing w:val="4"/>
          <w:sz w:val="24"/>
          <w:szCs w:val="24"/>
        </w:rPr>
        <w:t xml:space="preserve"> </w:t>
      </w:r>
      <w:r w:rsidRPr="0099147D">
        <w:rPr>
          <w:sz w:val="24"/>
          <w:szCs w:val="24"/>
        </w:rPr>
        <w:t>:</w:t>
      </w:r>
    </w:p>
    <w:p w14:paraId="0761A9B9" w14:textId="77777777" w:rsidR="00A4313B" w:rsidRPr="0099147D" w:rsidRDefault="00857F85" w:rsidP="0099147D">
      <w:pPr>
        <w:pStyle w:val="BodyText"/>
        <w:spacing w:before="172" w:line="360" w:lineRule="auto"/>
        <w:ind w:left="381" w:right="864" w:hanging="10"/>
        <w:jc w:val="both"/>
      </w:pPr>
      <w:r w:rsidRPr="0099147D">
        <w:t>In this our Sci-bot takes the data in and it does all the Data analysis part by itself and finally it creates a story on its self and explains it to the stakeholders/clients. In the AI algorithm the Sci-bot takes the best algorithm for the problem using Auto-Machine Learning Methods. It will automatically take the best parameters for each algorithm using a grid search and Bayesian optimization Technique. Finally to the client everything is internal but the final output is a story that the client will understand.</w:t>
      </w:r>
    </w:p>
    <w:p w14:paraId="48B8E098" w14:textId="77777777" w:rsidR="00A4313B" w:rsidRPr="0099147D" w:rsidRDefault="00857F85">
      <w:pPr>
        <w:pStyle w:val="Heading4"/>
        <w:numPr>
          <w:ilvl w:val="1"/>
          <w:numId w:val="3"/>
        </w:numPr>
        <w:tabs>
          <w:tab w:val="left" w:pos="794"/>
        </w:tabs>
        <w:spacing w:before="0" w:line="318" w:lineRule="exact"/>
        <w:jc w:val="both"/>
        <w:rPr>
          <w:sz w:val="24"/>
          <w:szCs w:val="24"/>
        </w:rPr>
      </w:pPr>
      <w:r w:rsidRPr="0099147D">
        <w:rPr>
          <w:sz w:val="24"/>
          <w:szCs w:val="24"/>
        </w:rPr>
        <w:t>Auto Testing</w:t>
      </w:r>
      <w:r w:rsidRPr="0099147D">
        <w:rPr>
          <w:spacing w:val="1"/>
          <w:sz w:val="24"/>
          <w:szCs w:val="24"/>
        </w:rPr>
        <w:t xml:space="preserve"> </w:t>
      </w:r>
      <w:r w:rsidRPr="0099147D">
        <w:rPr>
          <w:sz w:val="24"/>
          <w:szCs w:val="24"/>
        </w:rPr>
        <w:t>:</w:t>
      </w:r>
    </w:p>
    <w:p w14:paraId="778CFE82" w14:textId="77777777" w:rsidR="00A4313B" w:rsidRPr="0099147D" w:rsidRDefault="00857F85" w:rsidP="0099147D">
      <w:pPr>
        <w:pStyle w:val="BodyText"/>
        <w:spacing w:before="171" w:line="360" w:lineRule="auto"/>
        <w:ind w:left="381" w:right="872" w:hanging="10"/>
        <w:jc w:val="both"/>
      </w:pPr>
      <w:r w:rsidRPr="0099147D">
        <w:t>This is the normal testing procedure in which it calculates the precision and recall and creates a sentence about it automatically . But the key thing here is we are automating the whole process.</w:t>
      </w:r>
    </w:p>
    <w:p w14:paraId="770CB284" w14:textId="77777777" w:rsidR="00A4313B" w:rsidRPr="0099147D" w:rsidRDefault="00857F85" w:rsidP="0099147D">
      <w:pPr>
        <w:pStyle w:val="Heading4"/>
        <w:numPr>
          <w:ilvl w:val="1"/>
          <w:numId w:val="3"/>
        </w:numPr>
        <w:tabs>
          <w:tab w:val="left" w:pos="794"/>
        </w:tabs>
        <w:spacing w:before="4" w:line="360" w:lineRule="auto"/>
        <w:jc w:val="both"/>
        <w:rPr>
          <w:sz w:val="24"/>
          <w:szCs w:val="24"/>
        </w:rPr>
      </w:pPr>
      <w:r w:rsidRPr="0099147D">
        <w:rPr>
          <w:sz w:val="24"/>
          <w:szCs w:val="24"/>
        </w:rPr>
        <w:t>Google/ IBM</w:t>
      </w:r>
      <w:r w:rsidRPr="0099147D">
        <w:rPr>
          <w:spacing w:val="2"/>
          <w:sz w:val="24"/>
          <w:szCs w:val="24"/>
        </w:rPr>
        <w:t xml:space="preserve"> </w:t>
      </w:r>
      <w:r w:rsidRPr="0099147D">
        <w:rPr>
          <w:sz w:val="24"/>
          <w:szCs w:val="24"/>
        </w:rPr>
        <w:t>API:</w:t>
      </w:r>
    </w:p>
    <w:p w14:paraId="3D29645E" w14:textId="77777777" w:rsidR="00A4313B" w:rsidRPr="0099147D" w:rsidRDefault="00857F85" w:rsidP="0099147D">
      <w:pPr>
        <w:pStyle w:val="BodyText"/>
        <w:spacing w:before="172" w:line="360" w:lineRule="auto"/>
        <w:ind w:left="381" w:right="868" w:hanging="10"/>
        <w:jc w:val="both"/>
      </w:pPr>
      <w:r w:rsidRPr="0099147D">
        <w:t>In</w:t>
      </w:r>
      <w:r w:rsidRPr="0099147D">
        <w:rPr>
          <w:spacing w:val="-5"/>
        </w:rPr>
        <w:t xml:space="preserve"> </w:t>
      </w:r>
      <w:r w:rsidRPr="0099147D">
        <w:t>this</w:t>
      </w:r>
      <w:r w:rsidRPr="0099147D">
        <w:rPr>
          <w:spacing w:val="-6"/>
        </w:rPr>
        <w:t xml:space="preserve"> </w:t>
      </w:r>
      <w:r w:rsidRPr="0099147D">
        <w:t>we</w:t>
      </w:r>
      <w:r w:rsidRPr="0099147D">
        <w:rPr>
          <w:spacing w:val="-6"/>
        </w:rPr>
        <w:t xml:space="preserve"> </w:t>
      </w:r>
      <w:r w:rsidRPr="0099147D">
        <w:t>will</w:t>
      </w:r>
      <w:r w:rsidRPr="0099147D">
        <w:rPr>
          <w:spacing w:val="-8"/>
        </w:rPr>
        <w:t xml:space="preserve"> </w:t>
      </w:r>
      <w:r w:rsidRPr="0099147D">
        <w:t>send</w:t>
      </w:r>
      <w:r w:rsidRPr="0099147D">
        <w:rPr>
          <w:spacing w:val="-4"/>
        </w:rPr>
        <w:t xml:space="preserve"> </w:t>
      </w:r>
      <w:r w:rsidRPr="0099147D">
        <w:t>the</w:t>
      </w:r>
      <w:r w:rsidRPr="0099147D">
        <w:rPr>
          <w:spacing w:val="-5"/>
        </w:rPr>
        <w:t xml:space="preserve"> </w:t>
      </w:r>
      <w:r w:rsidRPr="0099147D">
        <w:t>whole</w:t>
      </w:r>
      <w:r w:rsidRPr="0099147D">
        <w:rPr>
          <w:spacing w:val="-5"/>
        </w:rPr>
        <w:t xml:space="preserve"> </w:t>
      </w:r>
      <w:r w:rsidRPr="0099147D">
        <w:t>story</w:t>
      </w:r>
      <w:r w:rsidRPr="0099147D">
        <w:rPr>
          <w:spacing w:val="-10"/>
        </w:rPr>
        <w:t xml:space="preserve"> </w:t>
      </w:r>
      <w:r w:rsidRPr="0099147D">
        <w:t>which</w:t>
      </w:r>
      <w:r w:rsidRPr="0099147D">
        <w:rPr>
          <w:spacing w:val="-4"/>
        </w:rPr>
        <w:t xml:space="preserve"> </w:t>
      </w:r>
      <w:r w:rsidRPr="0099147D">
        <w:t>was</w:t>
      </w:r>
      <w:r w:rsidRPr="0099147D">
        <w:rPr>
          <w:spacing w:val="-6"/>
        </w:rPr>
        <w:t xml:space="preserve"> </w:t>
      </w:r>
      <w:r w:rsidRPr="0099147D">
        <w:t>created</w:t>
      </w:r>
      <w:r w:rsidRPr="0099147D">
        <w:rPr>
          <w:spacing w:val="-5"/>
        </w:rPr>
        <w:t xml:space="preserve"> </w:t>
      </w:r>
      <w:r w:rsidRPr="0099147D">
        <w:t>by</w:t>
      </w:r>
      <w:r w:rsidRPr="0099147D">
        <w:rPr>
          <w:spacing w:val="-4"/>
        </w:rPr>
        <w:t xml:space="preserve"> </w:t>
      </w:r>
      <w:r w:rsidRPr="0099147D">
        <w:t>our</w:t>
      </w:r>
      <w:r w:rsidRPr="0099147D">
        <w:rPr>
          <w:spacing w:val="-8"/>
        </w:rPr>
        <w:t xml:space="preserve"> </w:t>
      </w:r>
      <w:r w:rsidRPr="0099147D">
        <w:t>algorithm</w:t>
      </w:r>
      <w:r w:rsidRPr="0099147D">
        <w:rPr>
          <w:spacing w:val="-8"/>
        </w:rPr>
        <w:t xml:space="preserve"> </w:t>
      </w:r>
      <w:r w:rsidRPr="0099147D">
        <w:t>to</w:t>
      </w:r>
      <w:r w:rsidRPr="0099147D">
        <w:rPr>
          <w:spacing w:val="-3"/>
        </w:rPr>
        <w:t xml:space="preserve"> </w:t>
      </w:r>
      <w:r w:rsidRPr="0099147D">
        <w:t>any</w:t>
      </w:r>
      <w:r w:rsidRPr="0099147D">
        <w:rPr>
          <w:spacing w:val="-10"/>
        </w:rPr>
        <w:t xml:space="preserve"> </w:t>
      </w:r>
      <w:r w:rsidRPr="0099147D">
        <w:t>of</w:t>
      </w:r>
      <w:r w:rsidRPr="0099147D">
        <w:rPr>
          <w:spacing w:val="-7"/>
        </w:rPr>
        <w:t xml:space="preserve"> </w:t>
      </w:r>
      <w:r w:rsidRPr="0099147D">
        <w:t>API</w:t>
      </w:r>
      <w:r w:rsidRPr="0099147D">
        <w:rPr>
          <w:spacing w:val="-3"/>
        </w:rPr>
        <w:t xml:space="preserve"> </w:t>
      </w:r>
      <w:r w:rsidRPr="0099147D">
        <w:t>and</w:t>
      </w:r>
      <w:r w:rsidRPr="0099147D">
        <w:rPr>
          <w:spacing w:val="-9"/>
        </w:rPr>
        <w:t xml:space="preserve"> </w:t>
      </w:r>
      <w:r w:rsidRPr="0099147D">
        <w:t>it</w:t>
      </w:r>
      <w:r w:rsidRPr="0099147D">
        <w:rPr>
          <w:spacing w:val="-3"/>
        </w:rPr>
        <w:t xml:space="preserve"> </w:t>
      </w:r>
      <w:r w:rsidRPr="0099147D">
        <w:t>will</w:t>
      </w:r>
      <w:r w:rsidRPr="0099147D">
        <w:rPr>
          <w:spacing w:val="-4"/>
        </w:rPr>
        <w:t xml:space="preserve"> </w:t>
      </w:r>
      <w:r w:rsidRPr="0099147D">
        <w:t>return</w:t>
      </w:r>
      <w:r w:rsidRPr="0099147D">
        <w:rPr>
          <w:spacing w:val="-4"/>
        </w:rPr>
        <w:t xml:space="preserve"> </w:t>
      </w:r>
      <w:r w:rsidRPr="0099147D">
        <w:t>the audio files we will save and store it at some</w:t>
      </w:r>
      <w:r w:rsidRPr="0099147D">
        <w:rPr>
          <w:spacing w:val="3"/>
        </w:rPr>
        <w:t xml:space="preserve"> </w:t>
      </w:r>
      <w:r w:rsidRPr="0099147D">
        <w:t>place.</w:t>
      </w:r>
    </w:p>
    <w:p w14:paraId="77FC5212" w14:textId="77777777" w:rsidR="00A4313B" w:rsidRPr="0099147D" w:rsidRDefault="00857F85" w:rsidP="0099147D">
      <w:pPr>
        <w:pStyle w:val="Heading4"/>
        <w:numPr>
          <w:ilvl w:val="1"/>
          <w:numId w:val="3"/>
        </w:numPr>
        <w:tabs>
          <w:tab w:val="left" w:pos="794"/>
        </w:tabs>
        <w:spacing w:before="3" w:line="360" w:lineRule="auto"/>
        <w:jc w:val="both"/>
        <w:rPr>
          <w:sz w:val="24"/>
          <w:szCs w:val="24"/>
        </w:rPr>
      </w:pPr>
      <w:r w:rsidRPr="0099147D">
        <w:rPr>
          <w:sz w:val="24"/>
          <w:szCs w:val="24"/>
        </w:rPr>
        <w:t>Local controller</w:t>
      </w:r>
      <w:r w:rsidRPr="0099147D">
        <w:rPr>
          <w:spacing w:val="2"/>
          <w:sz w:val="24"/>
          <w:szCs w:val="24"/>
        </w:rPr>
        <w:t xml:space="preserve"> </w:t>
      </w:r>
      <w:r w:rsidRPr="0099147D">
        <w:rPr>
          <w:sz w:val="24"/>
          <w:szCs w:val="24"/>
        </w:rPr>
        <w:t>:</w:t>
      </w:r>
    </w:p>
    <w:p w14:paraId="25E57A45" w14:textId="77777777" w:rsidR="00A4313B" w:rsidRDefault="00857F85">
      <w:pPr>
        <w:pStyle w:val="BodyText"/>
        <w:spacing w:before="167" w:line="364" w:lineRule="auto"/>
        <w:ind w:left="381" w:right="867" w:hanging="10"/>
        <w:jc w:val="both"/>
      </w:pPr>
      <w:proofErr w:type="spellStart"/>
      <w:r>
        <w:t>Its</w:t>
      </w:r>
      <w:proofErr w:type="spellEnd"/>
      <w:r>
        <w:t xml:space="preserve"> an package which is used to modulate the audio frequency and the phase of the audio . it is used to modulate the algorithm output sound to tell story to the </w:t>
      </w:r>
      <w:proofErr w:type="spellStart"/>
      <w:r>
        <w:t>sake</w:t>
      </w:r>
      <w:proofErr w:type="spellEnd"/>
      <w:r>
        <w:t xml:space="preserve"> holder.</w:t>
      </w:r>
    </w:p>
    <w:p w14:paraId="6F907B1C" w14:textId="77777777" w:rsidR="00A4313B" w:rsidRPr="0099147D" w:rsidRDefault="00857F85">
      <w:pPr>
        <w:pStyle w:val="Heading4"/>
        <w:numPr>
          <w:ilvl w:val="1"/>
          <w:numId w:val="3"/>
        </w:numPr>
        <w:tabs>
          <w:tab w:val="left" w:pos="794"/>
        </w:tabs>
        <w:spacing w:before="0" w:line="320" w:lineRule="exact"/>
        <w:jc w:val="both"/>
        <w:rPr>
          <w:sz w:val="24"/>
          <w:szCs w:val="24"/>
        </w:rPr>
      </w:pPr>
      <w:r w:rsidRPr="0099147D">
        <w:rPr>
          <w:sz w:val="24"/>
          <w:szCs w:val="24"/>
        </w:rPr>
        <w:t>Scheduler</w:t>
      </w:r>
      <w:r w:rsidRPr="0099147D">
        <w:rPr>
          <w:spacing w:val="2"/>
          <w:sz w:val="24"/>
          <w:szCs w:val="24"/>
        </w:rPr>
        <w:t xml:space="preserve"> </w:t>
      </w:r>
      <w:r w:rsidRPr="0099147D">
        <w:rPr>
          <w:sz w:val="24"/>
          <w:szCs w:val="24"/>
        </w:rPr>
        <w:t>:</w:t>
      </w:r>
    </w:p>
    <w:p w14:paraId="14CFDD68" w14:textId="77777777" w:rsidR="00A4313B" w:rsidRPr="0099147D" w:rsidRDefault="00857F85">
      <w:pPr>
        <w:pStyle w:val="BodyText"/>
        <w:spacing w:before="166" w:line="362" w:lineRule="auto"/>
        <w:ind w:left="371" w:right="869"/>
        <w:jc w:val="both"/>
      </w:pPr>
      <w:r w:rsidRPr="0099147D">
        <w:t xml:space="preserve">Scheduler is an dictionary which is used to store the order of the </w:t>
      </w:r>
      <w:proofErr w:type="spellStart"/>
      <w:r w:rsidRPr="0099147D">
        <w:t>sentenses</w:t>
      </w:r>
      <w:proofErr w:type="spellEnd"/>
      <w:r w:rsidRPr="0099147D">
        <w:t xml:space="preserve"> that are created during the algorithm worked . It is useful to store the order so that after the text is converted into audio scheduler is used to determine which audio is to be played first.</w:t>
      </w:r>
    </w:p>
    <w:p w14:paraId="056D988E" w14:textId="77777777" w:rsidR="00A4313B" w:rsidRDefault="00A4313B">
      <w:pPr>
        <w:spacing w:line="362" w:lineRule="auto"/>
        <w:jc w:val="both"/>
        <w:sectPr w:rsidR="00A4313B" w:rsidSect="00655F43">
          <w:type w:val="continuous"/>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588234C9" w14:textId="77777777" w:rsidR="00A4313B" w:rsidRDefault="00A4313B">
      <w:pPr>
        <w:pStyle w:val="BodyText"/>
        <w:rPr>
          <w:sz w:val="30"/>
        </w:rPr>
      </w:pPr>
    </w:p>
    <w:p w14:paraId="162FDB83" w14:textId="77777777" w:rsidR="00A4313B" w:rsidRDefault="00A4313B">
      <w:pPr>
        <w:pStyle w:val="BodyText"/>
        <w:rPr>
          <w:sz w:val="30"/>
        </w:rPr>
      </w:pPr>
    </w:p>
    <w:p w14:paraId="4504F7EC" w14:textId="77777777" w:rsidR="00A4313B" w:rsidRDefault="00A4313B">
      <w:pPr>
        <w:pStyle w:val="BodyText"/>
        <w:rPr>
          <w:sz w:val="34"/>
        </w:rPr>
      </w:pPr>
    </w:p>
    <w:p w14:paraId="6AA7EF93" w14:textId="77777777" w:rsidR="00A4313B" w:rsidRDefault="00857F85">
      <w:pPr>
        <w:pStyle w:val="Heading4"/>
        <w:numPr>
          <w:ilvl w:val="1"/>
          <w:numId w:val="2"/>
        </w:numPr>
        <w:tabs>
          <w:tab w:val="left" w:pos="794"/>
        </w:tabs>
        <w:spacing w:before="0"/>
      </w:pPr>
      <w:r>
        <w:t>Over-all Data Flow Diagram</w:t>
      </w:r>
      <w:r>
        <w:rPr>
          <w:spacing w:val="-11"/>
        </w:rPr>
        <w:t xml:space="preserve"> </w:t>
      </w:r>
      <w:r>
        <w:rPr>
          <w:spacing w:val="-13"/>
        </w:rPr>
        <w:t>:</w:t>
      </w:r>
    </w:p>
    <w:p w14:paraId="479EC83F" w14:textId="77777777" w:rsidR="00A4313B" w:rsidRDefault="00857F85" w:rsidP="0099147D">
      <w:pPr>
        <w:spacing w:before="58"/>
        <w:ind w:left="580"/>
        <w:rPr>
          <w:b/>
          <w:sz w:val="28"/>
        </w:rPr>
      </w:pPr>
      <w:r>
        <w:br w:type="column"/>
      </w:r>
      <w:r>
        <w:rPr>
          <w:b/>
          <w:sz w:val="28"/>
        </w:rPr>
        <w:t>CHAPTER VIII</w:t>
      </w:r>
    </w:p>
    <w:p w14:paraId="3174FDAB" w14:textId="77777777" w:rsidR="00A4313B" w:rsidRDefault="00857F85" w:rsidP="0099147D">
      <w:pPr>
        <w:spacing w:before="211"/>
        <w:ind w:left="104"/>
        <w:rPr>
          <w:b/>
          <w:sz w:val="28"/>
        </w:rPr>
      </w:pPr>
      <w:r>
        <w:rPr>
          <w:b/>
          <w:sz w:val="28"/>
        </w:rPr>
        <w:t>DATA FLOW DIAGRAMS</w:t>
      </w:r>
    </w:p>
    <w:p w14:paraId="7034485C" w14:textId="77777777" w:rsidR="00A4313B" w:rsidRDefault="00A4313B">
      <w:pPr>
        <w:rPr>
          <w:sz w:val="28"/>
        </w:rP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num="2" w:space="720" w:equalWidth="0">
            <w:col w:w="4381" w:space="40"/>
            <w:col w:w="7019"/>
          </w:cols>
        </w:sectPr>
      </w:pPr>
    </w:p>
    <w:p w14:paraId="20C8D6F4" w14:textId="77777777" w:rsidR="00A4313B" w:rsidRDefault="00A4313B">
      <w:pPr>
        <w:pStyle w:val="BodyText"/>
        <w:spacing w:before="8"/>
        <w:rPr>
          <w:b/>
          <w:sz w:val="14"/>
        </w:rPr>
      </w:pPr>
    </w:p>
    <w:p w14:paraId="53EB06E9" w14:textId="304869E4" w:rsidR="00A4313B" w:rsidRDefault="0099147D">
      <w:pPr>
        <w:pStyle w:val="BodyText"/>
        <w:ind w:left="371"/>
        <w:rPr>
          <w:sz w:val="20"/>
        </w:rPr>
      </w:pPr>
      <w:r>
        <w:rPr>
          <w:noProof/>
          <w:sz w:val="20"/>
        </w:rPr>
        <w:t xml:space="preserve">                                        </w:t>
      </w:r>
      <w:r w:rsidR="00857F85">
        <w:rPr>
          <w:noProof/>
          <w:sz w:val="20"/>
        </w:rPr>
        <w:drawing>
          <wp:inline distT="0" distB="0" distL="0" distR="0" wp14:anchorId="153EA9FE" wp14:editId="200C247B">
            <wp:extent cx="3751278" cy="6211062"/>
            <wp:effectExtent l="0" t="0" r="0" b="0"/>
            <wp:docPr id="11"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jpeg"/>
                    <pic:cNvPicPr/>
                  </pic:nvPicPr>
                  <pic:blipFill>
                    <a:blip r:embed="rId34" cstate="print"/>
                    <a:stretch>
                      <a:fillRect/>
                    </a:stretch>
                  </pic:blipFill>
                  <pic:spPr>
                    <a:xfrm>
                      <a:off x="0" y="0"/>
                      <a:ext cx="3751278" cy="6211062"/>
                    </a:xfrm>
                    <a:prstGeom prst="rect">
                      <a:avLst/>
                    </a:prstGeom>
                  </pic:spPr>
                </pic:pic>
              </a:graphicData>
            </a:graphic>
          </wp:inline>
        </w:drawing>
      </w:r>
    </w:p>
    <w:p w14:paraId="7A75024A" w14:textId="77777777" w:rsidR="00A4313B" w:rsidRDefault="00A4313B">
      <w:pPr>
        <w:pStyle w:val="BodyText"/>
        <w:spacing w:before="2"/>
        <w:rPr>
          <w:b/>
          <w:sz w:val="7"/>
        </w:rPr>
      </w:pPr>
    </w:p>
    <w:p w14:paraId="75E5D56E" w14:textId="3B458BD9" w:rsidR="00A4313B" w:rsidRDefault="0099147D">
      <w:pPr>
        <w:spacing w:before="87"/>
        <w:ind w:left="371"/>
        <w:rPr>
          <w:sz w:val="28"/>
        </w:rPr>
      </w:pPr>
      <w:r>
        <w:rPr>
          <w:sz w:val="28"/>
        </w:rPr>
        <w:t xml:space="preserve">                            </w:t>
      </w:r>
      <w:r w:rsidR="00857F85">
        <w:rPr>
          <w:sz w:val="28"/>
        </w:rPr>
        <w:t>This Diagram shows the overall data flow in the project briefly.</w:t>
      </w:r>
    </w:p>
    <w:p w14:paraId="0D39C33E" w14:textId="77777777" w:rsidR="00A4313B" w:rsidRDefault="00A4313B">
      <w:pPr>
        <w:rPr>
          <w:sz w:val="28"/>
        </w:rPr>
        <w:sectPr w:rsidR="00A4313B" w:rsidSect="00655F43">
          <w:type w:val="continuous"/>
          <w:pgSz w:w="12240" w:h="15840"/>
          <w:pgMar w:top="1180" w:right="0" w:bottom="280" w:left="80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7C03D2BF" w14:textId="77777777" w:rsidR="00A4313B" w:rsidRDefault="00A4313B">
      <w:pPr>
        <w:pStyle w:val="BodyText"/>
        <w:spacing w:before="7"/>
        <w:rPr>
          <w:sz w:val="29"/>
        </w:rPr>
      </w:pPr>
    </w:p>
    <w:p w14:paraId="39B8F68D" w14:textId="77777777" w:rsidR="00A4313B" w:rsidRDefault="00857F85">
      <w:pPr>
        <w:pStyle w:val="ListParagraph"/>
        <w:numPr>
          <w:ilvl w:val="1"/>
          <w:numId w:val="2"/>
        </w:numPr>
        <w:tabs>
          <w:tab w:val="left" w:pos="795"/>
        </w:tabs>
        <w:spacing w:before="87"/>
        <w:ind w:left="794" w:hanging="424"/>
        <w:rPr>
          <w:rFonts w:ascii="Times New Roman"/>
          <w:b/>
          <w:sz w:val="28"/>
        </w:rPr>
      </w:pPr>
      <w:r>
        <w:rPr>
          <w:rFonts w:ascii="Times New Roman"/>
          <w:b/>
          <w:sz w:val="28"/>
        </w:rPr>
        <w:t>Sci-Bot Algorithm Data</w:t>
      </w:r>
      <w:r>
        <w:rPr>
          <w:rFonts w:ascii="Times New Roman"/>
          <w:b/>
          <w:spacing w:val="4"/>
          <w:sz w:val="28"/>
        </w:rPr>
        <w:t xml:space="preserve"> </w:t>
      </w:r>
      <w:r>
        <w:rPr>
          <w:rFonts w:ascii="Times New Roman"/>
          <w:b/>
          <w:sz w:val="28"/>
        </w:rPr>
        <w:t>Flow</w:t>
      </w:r>
    </w:p>
    <w:p w14:paraId="07D76128" w14:textId="77777777" w:rsidR="00A4313B" w:rsidRDefault="00857F85">
      <w:pPr>
        <w:pStyle w:val="BodyText"/>
        <w:spacing w:before="4"/>
        <w:rPr>
          <w:b/>
          <w:sz w:val="11"/>
        </w:rPr>
      </w:pPr>
      <w:r>
        <w:rPr>
          <w:noProof/>
        </w:rPr>
        <w:drawing>
          <wp:anchor distT="0" distB="0" distL="0" distR="0" simplePos="0" relativeHeight="251657728" behindDoc="0" locked="0" layoutInCell="1" allowOverlap="1" wp14:anchorId="0CE046CC" wp14:editId="1308B7DC">
            <wp:simplePos x="0" y="0"/>
            <wp:positionH relativeFrom="page">
              <wp:posOffset>743584</wp:posOffset>
            </wp:positionH>
            <wp:positionV relativeFrom="paragraph">
              <wp:posOffset>107794</wp:posOffset>
            </wp:positionV>
            <wp:extent cx="6934420" cy="5040630"/>
            <wp:effectExtent l="0" t="0" r="0" b="0"/>
            <wp:wrapTopAndBottom/>
            <wp:docPr id="13"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jpeg"/>
                    <pic:cNvPicPr/>
                  </pic:nvPicPr>
                  <pic:blipFill>
                    <a:blip r:embed="rId35" cstate="print"/>
                    <a:stretch>
                      <a:fillRect/>
                    </a:stretch>
                  </pic:blipFill>
                  <pic:spPr>
                    <a:xfrm>
                      <a:off x="0" y="0"/>
                      <a:ext cx="6934420" cy="5040630"/>
                    </a:xfrm>
                    <a:prstGeom prst="rect">
                      <a:avLst/>
                    </a:prstGeom>
                  </pic:spPr>
                </pic:pic>
              </a:graphicData>
            </a:graphic>
          </wp:anchor>
        </w:drawing>
      </w:r>
    </w:p>
    <w:p w14:paraId="7E5DB2BB" w14:textId="77777777" w:rsidR="0099147D" w:rsidRDefault="0099147D">
      <w:pPr>
        <w:spacing w:before="155"/>
        <w:ind w:left="371"/>
        <w:rPr>
          <w:sz w:val="28"/>
        </w:rPr>
      </w:pPr>
      <w:r>
        <w:rPr>
          <w:sz w:val="28"/>
        </w:rPr>
        <w:t xml:space="preserve">          </w:t>
      </w:r>
    </w:p>
    <w:p w14:paraId="6CB6FE84" w14:textId="4BE85F00" w:rsidR="00A4313B" w:rsidRDefault="0099147D">
      <w:pPr>
        <w:spacing w:before="155"/>
        <w:ind w:left="371"/>
        <w:rPr>
          <w:sz w:val="28"/>
        </w:rPr>
      </w:pPr>
      <w:r>
        <w:rPr>
          <w:sz w:val="28"/>
        </w:rPr>
        <w:t xml:space="preserve">                  </w:t>
      </w:r>
      <w:r w:rsidR="00857F85">
        <w:rPr>
          <w:sz w:val="28"/>
        </w:rPr>
        <w:t>In the above diagram shows how the data flows in the sci-bot algorithm.</w:t>
      </w:r>
    </w:p>
    <w:p w14:paraId="434EF6A1" w14:textId="77777777" w:rsidR="00A4313B" w:rsidRDefault="00A4313B">
      <w:pPr>
        <w:rPr>
          <w:sz w:val="28"/>
        </w:rPr>
        <w:sectPr w:rsidR="00A4313B" w:rsidSect="00655F43">
          <w:pgSz w:w="12240" w:h="15840"/>
          <w:pgMar w:top="150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47584EE3" w14:textId="77777777" w:rsidR="00A4313B" w:rsidRDefault="00857F85">
      <w:pPr>
        <w:pStyle w:val="ListParagraph"/>
        <w:numPr>
          <w:ilvl w:val="1"/>
          <w:numId w:val="2"/>
        </w:numPr>
        <w:tabs>
          <w:tab w:val="left" w:pos="794"/>
        </w:tabs>
        <w:spacing w:before="58"/>
        <w:rPr>
          <w:rFonts w:ascii="Times New Roman"/>
          <w:b/>
          <w:sz w:val="28"/>
        </w:rPr>
      </w:pPr>
      <w:r>
        <w:rPr>
          <w:rFonts w:ascii="Times New Roman"/>
          <w:b/>
          <w:sz w:val="28"/>
        </w:rPr>
        <w:lastRenderedPageBreak/>
        <w:t>All Results to Story data</w:t>
      </w:r>
      <w:r>
        <w:rPr>
          <w:rFonts w:ascii="Times New Roman"/>
          <w:b/>
          <w:spacing w:val="9"/>
          <w:sz w:val="28"/>
        </w:rPr>
        <w:t xml:space="preserve"> </w:t>
      </w:r>
      <w:r>
        <w:rPr>
          <w:rFonts w:ascii="Times New Roman"/>
          <w:b/>
          <w:sz w:val="28"/>
        </w:rPr>
        <w:t>flow.</w:t>
      </w:r>
    </w:p>
    <w:p w14:paraId="21D7307C" w14:textId="172DF6F6" w:rsidR="00A4313B" w:rsidRDefault="00857F85">
      <w:pPr>
        <w:pStyle w:val="BodyText"/>
        <w:spacing w:before="4"/>
        <w:rPr>
          <w:b/>
          <w:sz w:val="11"/>
        </w:rPr>
      </w:pPr>
      <w:r>
        <w:rPr>
          <w:noProof/>
        </w:rPr>
        <w:drawing>
          <wp:anchor distT="0" distB="0" distL="0" distR="0" simplePos="0" relativeHeight="251658752" behindDoc="0" locked="0" layoutInCell="1" allowOverlap="1" wp14:anchorId="50822BCB" wp14:editId="2CD6DF6B">
            <wp:simplePos x="0" y="0"/>
            <wp:positionH relativeFrom="page">
              <wp:posOffset>743584</wp:posOffset>
            </wp:positionH>
            <wp:positionV relativeFrom="paragraph">
              <wp:posOffset>107713</wp:posOffset>
            </wp:positionV>
            <wp:extent cx="4900103" cy="7010400"/>
            <wp:effectExtent l="0" t="0" r="0" b="0"/>
            <wp:wrapTopAndBottom/>
            <wp:docPr id="1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jpeg"/>
                    <pic:cNvPicPr/>
                  </pic:nvPicPr>
                  <pic:blipFill>
                    <a:blip r:embed="rId36" cstate="print"/>
                    <a:stretch>
                      <a:fillRect/>
                    </a:stretch>
                  </pic:blipFill>
                  <pic:spPr>
                    <a:xfrm>
                      <a:off x="0" y="0"/>
                      <a:ext cx="4900103" cy="7010400"/>
                    </a:xfrm>
                    <a:prstGeom prst="rect">
                      <a:avLst/>
                    </a:prstGeom>
                  </pic:spPr>
                </pic:pic>
              </a:graphicData>
            </a:graphic>
          </wp:anchor>
        </w:drawing>
      </w:r>
      <w:r w:rsidR="00D000D1">
        <w:rPr>
          <w:noProof/>
        </w:rPr>
        <w:t xml:space="preserve"> </w:t>
      </w:r>
      <w:r w:rsidR="0099147D">
        <w:rPr>
          <w:b/>
          <w:sz w:val="11"/>
        </w:rPr>
        <w:t xml:space="preserve">       </w:t>
      </w:r>
      <w:r w:rsidR="00D000D1">
        <w:rPr>
          <w:b/>
          <w:sz w:val="11"/>
        </w:rPr>
        <w:t xml:space="preserve">                        </w:t>
      </w:r>
      <w:r w:rsidR="0099147D">
        <w:rPr>
          <w:b/>
          <w:sz w:val="11"/>
        </w:rPr>
        <w:t xml:space="preserve">      </w:t>
      </w:r>
    </w:p>
    <w:p w14:paraId="576BCC9A" w14:textId="77777777" w:rsidR="00A4313B" w:rsidRDefault="00857F85">
      <w:pPr>
        <w:spacing w:before="116" w:line="362" w:lineRule="auto"/>
        <w:ind w:left="371" w:right="598"/>
        <w:rPr>
          <w:sz w:val="28"/>
        </w:rPr>
      </w:pPr>
      <w:r>
        <w:rPr>
          <w:sz w:val="28"/>
        </w:rPr>
        <w:t xml:space="preserve">This diagram shows the how the results are converted into story using some </w:t>
      </w:r>
      <w:proofErr w:type="spellStart"/>
      <w:r>
        <w:rPr>
          <w:sz w:val="28"/>
        </w:rPr>
        <w:t>api</w:t>
      </w:r>
      <w:proofErr w:type="spellEnd"/>
      <w:r>
        <w:rPr>
          <w:sz w:val="28"/>
        </w:rPr>
        <w:t xml:space="preserve"> to convert text to audio.</w:t>
      </w:r>
    </w:p>
    <w:p w14:paraId="5D951BB1" w14:textId="77777777" w:rsidR="00A4313B" w:rsidRDefault="00A4313B">
      <w:pPr>
        <w:spacing w:line="362" w:lineRule="auto"/>
        <w:rPr>
          <w:sz w:val="28"/>
        </w:rPr>
        <w:sectPr w:rsidR="00A4313B"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074E40CE" w14:textId="7E052C4E" w:rsidR="00D000D1" w:rsidRDefault="00D000D1" w:rsidP="00D000D1">
      <w:pPr>
        <w:pStyle w:val="BodyText"/>
        <w:spacing w:before="4" w:line="360" w:lineRule="auto"/>
        <w:rPr>
          <w:b/>
          <w:sz w:val="28"/>
        </w:rPr>
      </w:pPr>
      <w:r>
        <w:rPr>
          <w:b/>
          <w:sz w:val="28"/>
        </w:rPr>
        <w:lastRenderedPageBreak/>
        <w:t xml:space="preserve">                                                               CHAPTER IX</w:t>
      </w:r>
    </w:p>
    <w:p w14:paraId="2781B3BC" w14:textId="47FA4860" w:rsidR="00D000D1" w:rsidRDefault="00D000D1" w:rsidP="00D000D1">
      <w:pPr>
        <w:pStyle w:val="BodyText"/>
        <w:spacing w:before="4" w:line="360" w:lineRule="auto"/>
        <w:rPr>
          <w:b/>
          <w:sz w:val="28"/>
        </w:rPr>
      </w:pPr>
      <w:r>
        <w:rPr>
          <w:b/>
          <w:sz w:val="28"/>
        </w:rPr>
        <w:t xml:space="preserve">                                              RESULTS AND SCREENSHOTS</w:t>
      </w:r>
    </w:p>
    <w:p w14:paraId="67B76B88" w14:textId="7AEAB1F8" w:rsidR="008C1494" w:rsidRPr="008C1494" w:rsidRDefault="008C1494" w:rsidP="008C1494">
      <w:pPr>
        <w:pStyle w:val="BodyText"/>
        <w:numPr>
          <w:ilvl w:val="0"/>
          <w:numId w:val="12"/>
        </w:numPr>
        <w:spacing w:before="4" w:line="360" w:lineRule="auto"/>
        <w:rPr>
          <w:sz w:val="23"/>
        </w:rPr>
      </w:pPr>
      <w:r>
        <w:rPr>
          <w:b/>
          <w:sz w:val="28"/>
        </w:rPr>
        <w:t>Result is an Audio File</w:t>
      </w:r>
    </w:p>
    <w:p w14:paraId="18BA774C" w14:textId="16A387B8" w:rsidR="008C1494" w:rsidRPr="00D000D1" w:rsidRDefault="008C1494" w:rsidP="008C1494">
      <w:pPr>
        <w:pStyle w:val="BodyText"/>
        <w:spacing w:before="4" w:line="360" w:lineRule="auto"/>
        <w:ind w:left="360"/>
        <w:rPr>
          <w:sz w:val="23"/>
        </w:rPr>
      </w:pPr>
      <w:r>
        <w:rPr>
          <w:noProof/>
        </w:rPr>
        <w:drawing>
          <wp:inline distT="0" distB="0" distL="0" distR="0" wp14:anchorId="15A09A96" wp14:editId="58F8F9A7">
            <wp:extent cx="6250094" cy="3515678"/>
            <wp:effectExtent l="0" t="0" r="0" b="889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59551" cy="3520997"/>
                    </a:xfrm>
                    <a:prstGeom prst="rect">
                      <a:avLst/>
                    </a:prstGeom>
                    <a:noFill/>
                    <a:ln>
                      <a:noFill/>
                    </a:ln>
                  </pic:spPr>
                </pic:pic>
              </a:graphicData>
            </a:graphic>
          </wp:inline>
        </w:drawing>
      </w:r>
      <w:r>
        <w:rPr>
          <w:noProof/>
        </w:rPr>
        <w:drawing>
          <wp:inline distT="0" distB="0" distL="0" distR="0" wp14:anchorId="4D57297C" wp14:editId="06E7AF61">
            <wp:extent cx="6532880" cy="3674745"/>
            <wp:effectExtent l="0" t="0" r="1270" b="190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535412" cy="3676169"/>
                    </a:xfrm>
                    <a:prstGeom prst="rect">
                      <a:avLst/>
                    </a:prstGeom>
                    <a:noFill/>
                    <a:ln>
                      <a:noFill/>
                    </a:ln>
                  </pic:spPr>
                </pic:pic>
              </a:graphicData>
            </a:graphic>
          </wp:inline>
        </w:drawing>
      </w:r>
      <w:r>
        <w:rPr>
          <w:noProof/>
        </w:rPr>
        <w:lastRenderedPageBreak/>
        <w:drawing>
          <wp:inline distT="0" distB="0" distL="0" distR="0" wp14:anchorId="23DF4E58" wp14:editId="24A0F518">
            <wp:extent cx="6372860" cy="3584734"/>
            <wp:effectExtent l="0" t="0" r="889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376574" cy="3586823"/>
                    </a:xfrm>
                    <a:prstGeom prst="rect">
                      <a:avLst/>
                    </a:prstGeom>
                    <a:noFill/>
                    <a:ln>
                      <a:noFill/>
                    </a:ln>
                  </pic:spPr>
                </pic:pic>
              </a:graphicData>
            </a:graphic>
          </wp:inline>
        </w:drawing>
      </w:r>
    </w:p>
    <w:p w14:paraId="32D05E2B" w14:textId="77777777" w:rsidR="00D000D1" w:rsidRDefault="00D000D1" w:rsidP="00D000D1">
      <w:pPr>
        <w:spacing w:before="87" w:line="360" w:lineRule="auto"/>
        <w:ind w:left="5039" w:right="4508" w:firstLine="3"/>
        <w:jc w:val="center"/>
        <w:rPr>
          <w:b/>
          <w:sz w:val="28"/>
        </w:rPr>
      </w:pPr>
    </w:p>
    <w:p w14:paraId="2862AEA6" w14:textId="77777777" w:rsidR="00D000D1" w:rsidRDefault="00D000D1">
      <w:pPr>
        <w:spacing w:before="87" w:line="398" w:lineRule="auto"/>
        <w:ind w:left="5039" w:right="4508" w:firstLine="3"/>
        <w:jc w:val="center"/>
        <w:rPr>
          <w:b/>
          <w:sz w:val="28"/>
        </w:rPr>
      </w:pPr>
    </w:p>
    <w:p w14:paraId="70682EBC" w14:textId="77777777" w:rsidR="00D000D1" w:rsidRDefault="00D000D1">
      <w:pPr>
        <w:spacing w:before="87" w:line="398" w:lineRule="auto"/>
        <w:ind w:left="5039" w:right="4508" w:firstLine="3"/>
        <w:jc w:val="center"/>
        <w:rPr>
          <w:b/>
          <w:sz w:val="28"/>
        </w:rPr>
      </w:pPr>
    </w:p>
    <w:p w14:paraId="12EC1F6C" w14:textId="77777777" w:rsidR="00D000D1" w:rsidRDefault="00D000D1">
      <w:pPr>
        <w:spacing w:before="87" w:line="398" w:lineRule="auto"/>
        <w:ind w:left="5039" w:right="4508" w:firstLine="3"/>
        <w:jc w:val="center"/>
        <w:rPr>
          <w:b/>
          <w:sz w:val="28"/>
        </w:rPr>
      </w:pPr>
    </w:p>
    <w:p w14:paraId="102889E2" w14:textId="77777777" w:rsidR="00D000D1" w:rsidRDefault="00D000D1">
      <w:pPr>
        <w:spacing w:before="87" w:line="398" w:lineRule="auto"/>
        <w:ind w:left="5039" w:right="4508" w:firstLine="3"/>
        <w:jc w:val="center"/>
        <w:rPr>
          <w:b/>
          <w:sz w:val="28"/>
        </w:rPr>
      </w:pPr>
    </w:p>
    <w:p w14:paraId="3A5B089E" w14:textId="77777777" w:rsidR="00D000D1" w:rsidRDefault="00D000D1">
      <w:pPr>
        <w:spacing w:before="87" w:line="398" w:lineRule="auto"/>
        <w:ind w:left="5039" w:right="4508" w:firstLine="3"/>
        <w:jc w:val="center"/>
        <w:rPr>
          <w:b/>
          <w:sz w:val="28"/>
        </w:rPr>
      </w:pPr>
    </w:p>
    <w:p w14:paraId="6005DD01" w14:textId="77777777" w:rsidR="00D000D1" w:rsidRDefault="00D000D1">
      <w:pPr>
        <w:spacing w:before="87" w:line="398" w:lineRule="auto"/>
        <w:ind w:left="5039" w:right="4508" w:firstLine="3"/>
        <w:jc w:val="center"/>
        <w:rPr>
          <w:b/>
          <w:sz w:val="28"/>
        </w:rPr>
      </w:pPr>
    </w:p>
    <w:p w14:paraId="7CDB3028" w14:textId="77777777" w:rsidR="00D000D1" w:rsidRDefault="00D000D1">
      <w:pPr>
        <w:spacing w:before="87" w:line="398" w:lineRule="auto"/>
        <w:ind w:left="5039" w:right="4508" w:firstLine="3"/>
        <w:jc w:val="center"/>
        <w:rPr>
          <w:b/>
          <w:sz w:val="28"/>
        </w:rPr>
      </w:pPr>
    </w:p>
    <w:p w14:paraId="6D06F725" w14:textId="77777777" w:rsidR="00D000D1" w:rsidRDefault="00D000D1">
      <w:pPr>
        <w:spacing w:before="87" w:line="398" w:lineRule="auto"/>
        <w:ind w:left="5039" w:right="4508" w:firstLine="3"/>
        <w:jc w:val="center"/>
        <w:rPr>
          <w:b/>
          <w:sz w:val="28"/>
        </w:rPr>
      </w:pPr>
    </w:p>
    <w:p w14:paraId="37E70A3E" w14:textId="77777777" w:rsidR="00D000D1" w:rsidRDefault="00D000D1">
      <w:pPr>
        <w:spacing w:before="87" w:line="398" w:lineRule="auto"/>
        <w:ind w:left="5039" w:right="4508" w:firstLine="3"/>
        <w:jc w:val="center"/>
        <w:rPr>
          <w:b/>
          <w:sz w:val="28"/>
        </w:rPr>
      </w:pPr>
    </w:p>
    <w:p w14:paraId="58E6CE2E" w14:textId="4DE754B0" w:rsidR="00D000D1" w:rsidRDefault="00D000D1" w:rsidP="00D000D1">
      <w:pPr>
        <w:spacing w:before="87" w:line="398" w:lineRule="auto"/>
        <w:ind w:right="4508"/>
        <w:rPr>
          <w:b/>
          <w:sz w:val="28"/>
        </w:rPr>
      </w:pPr>
    </w:p>
    <w:p w14:paraId="3EA8BBE7" w14:textId="77777777" w:rsidR="008C1494" w:rsidRDefault="008C1494" w:rsidP="00D000D1">
      <w:pPr>
        <w:spacing w:before="87" w:line="398" w:lineRule="auto"/>
        <w:ind w:right="4508"/>
        <w:rPr>
          <w:b/>
          <w:sz w:val="28"/>
        </w:rPr>
      </w:pPr>
    </w:p>
    <w:p w14:paraId="2AC1A2EF" w14:textId="77777777" w:rsidR="00D000D1" w:rsidRDefault="00D000D1" w:rsidP="00D000D1">
      <w:pPr>
        <w:spacing w:before="87" w:line="398" w:lineRule="auto"/>
        <w:ind w:right="4508"/>
        <w:rPr>
          <w:b/>
          <w:sz w:val="28"/>
        </w:rPr>
      </w:pPr>
      <w:r>
        <w:rPr>
          <w:b/>
          <w:sz w:val="28"/>
        </w:rPr>
        <w:lastRenderedPageBreak/>
        <w:t xml:space="preserve">                                                                     </w:t>
      </w:r>
      <w:r w:rsidR="00857F85">
        <w:rPr>
          <w:b/>
          <w:sz w:val="28"/>
        </w:rPr>
        <w:t xml:space="preserve">CHAPTER X </w:t>
      </w:r>
      <w:r>
        <w:rPr>
          <w:b/>
          <w:sz w:val="28"/>
        </w:rPr>
        <w:t xml:space="preserve"> </w:t>
      </w:r>
    </w:p>
    <w:p w14:paraId="05C67C90" w14:textId="7EC8970A" w:rsidR="00A4313B" w:rsidRDefault="00D000D1" w:rsidP="00D000D1">
      <w:pPr>
        <w:spacing w:before="87" w:line="480" w:lineRule="auto"/>
        <w:ind w:right="4508"/>
        <w:rPr>
          <w:b/>
          <w:sz w:val="28"/>
        </w:rPr>
      </w:pPr>
      <w:r>
        <w:rPr>
          <w:b/>
          <w:sz w:val="28"/>
        </w:rPr>
        <w:t xml:space="preserve">                                                                    CONCLUSION               </w:t>
      </w:r>
    </w:p>
    <w:p w14:paraId="2AA554FD" w14:textId="42872F1C" w:rsidR="008C1494" w:rsidRDefault="00857F85" w:rsidP="00D000D1">
      <w:pPr>
        <w:pStyle w:val="BodyText"/>
        <w:spacing w:before="1" w:line="480" w:lineRule="auto"/>
        <w:ind w:left="626" w:right="1433" w:firstLine="720"/>
        <w:jc w:val="both"/>
      </w:pPr>
      <w:r>
        <w:t>The main objective of the project is to develop an algorithm that will be used to identify answers</w:t>
      </w:r>
      <w:r>
        <w:rPr>
          <w:spacing w:val="-13"/>
        </w:rPr>
        <w:t xml:space="preserve"> </w:t>
      </w:r>
      <w:r>
        <w:t>related</w:t>
      </w:r>
      <w:r>
        <w:rPr>
          <w:spacing w:val="-10"/>
        </w:rPr>
        <w:t xml:space="preserve"> </w:t>
      </w:r>
      <w:r>
        <w:t>to</w:t>
      </w:r>
      <w:r>
        <w:rPr>
          <w:spacing w:val="-9"/>
        </w:rPr>
        <w:t xml:space="preserve"> </w:t>
      </w:r>
      <w:r>
        <w:t>user</w:t>
      </w:r>
      <w:r>
        <w:rPr>
          <w:spacing w:val="-8"/>
        </w:rPr>
        <w:t xml:space="preserve"> </w:t>
      </w:r>
      <w:r>
        <w:t>submitted</w:t>
      </w:r>
      <w:r>
        <w:rPr>
          <w:spacing w:val="-10"/>
        </w:rPr>
        <w:t xml:space="preserve"> </w:t>
      </w:r>
      <w:r>
        <w:t>questions.</w:t>
      </w:r>
      <w:r>
        <w:rPr>
          <w:spacing w:val="-9"/>
        </w:rPr>
        <w:t xml:space="preserve"> </w:t>
      </w:r>
      <w:r>
        <w:t>The</w:t>
      </w:r>
      <w:r>
        <w:rPr>
          <w:spacing w:val="-11"/>
        </w:rPr>
        <w:t xml:space="preserve"> </w:t>
      </w:r>
      <w:r>
        <w:t>need</w:t>
      </w:r>
      <w:r>
        <w:rPr>
          <w:spacing w:val="-10"/>
        </w:rPr>
        <w:t xml:space="preserve"> </w:t>
      </w:r>
      <w:r>
        <w:t>is</w:t>
      </w:r>
      <w:r>
        <w:rPr>
          <w:spacing w:val="-11"/>
        </w:rPr>
        <w:t xml:space="preserve"> </w:t>
      </w:r>
      <w:r>
        <w:t>to</w:t>
      </w:r>
      <w:r>
        <w:rPr>
          <w:spacing w:val="-9"/>
        </w:rPr>
        <w:t xml:space="preserve"> </w:t>
      </w:r>
      <w:r>
        <w:t>develop</w:t>
      </w:r>
      <w:r>
        <w:rPr>
          <w:spacing w:val="-9"/>
        </w:rPr>
        <w:t xml:space="preserve"> </w:t>
      </w:r>
      <w:r>
        <w:t>a</w:t>
      </w:r>
      <w:r>
        <w:rPr>
          <w:spacing w:val="-11"/>
        </w:rPr>
        <w:t xml:space="preserve"> </w:t>
      </w:r>
      <w:r>
        <w:t>database</w:t>
      </w:r>
      <w:r>
        <w:rPr>
          <w:spacing w:val="-12"/>
        </w:rPr>
        <w:t xml:space="preserve"> </w:t>
      </w:r>
      <w:r>
        <w:t>where</w:t>
      </w:r>
      <w:r>
        <w:rPr>
          <w:spacing w:val="-11"/>
        </w:rPr>
        <w:t xml:space="preserve"> </w:t>
      </w:r>
      <w:r>
        <w:t>all</w:t>
      </w:r>
      <w:r>
        <w:rPr>
          <w:spacing w:val="-9"/>
        </w:rPr>
        <w:t xml:space="preserve"> </w:t>
      </w:r>
      <w:r>
        <w:t>the</w:t>
      </w:r>
      <w:r>
        <w:rPr>
          <w:spacing w:val="-15"/>
        </w:rPr>
        <w:t xml:space="preserve"> </w:t>
      </w:r>
      <w:r>
        <w:t>related data will be stored and to develop a web interface. The web interface developed will have two parts,</w:t>
      </w:r>
      <w:r>
        <w:rPr>
          <w:spacing w:val="-4"/>
        </w:rPr>
        <w:t xml:space="preserve"> </w:t>
      </w:r>
      <w:r>
        <w:t>one</w:t>
      </w:r>
      <w:r>
        <w:rPr>
          <w:spacing w:val="-10"/>
        </w:rPr>
        <w:t xml:space="preserve"> </w:t>
      </w:r>
      <w:r>
        <w:t>for</w:t>
      </w:r>
      <w:r>
        <w:rPr>
          <w:spacing w:val="-3"/>
        </w:rPr>
        <w:t xml:space="preserve"> </w:t>
      </w:r>
      <w:r>
        <w:t>simple</w:t>
      </w:r>
      <w:r>
        <w:rPr>
          <w:spacing w:val="-10"/>
        </w:rPr>
        <w:t xml:space="preserve"> </w:t>
      </w:r>
      <w:r>
        <w:t>users</w:t>
      </w:r>
      <w:r>
        <w:rPr>
          <w:spacing w:val="-7"/>
        </w:rPr>
        <w:t xml:space="preserve"> </w:t>
      </w:r>
      <w:r>
        <w:t>and</w:t>
      </w:r>
      <w:r>
        <w:rPr>
          <w:spacing w:val="-10"/>
        </w:rPr>
        <w:t xml:space="preserve"> </w:t>
      </w:r>
      <w:r>
        <w:t>one</w:t>
      </w:r>
      <w:r>
        <w:rPr>
          <w:spacing w:val="-11"/>
        </w:rPr>
        <w:t xml:space="preserve"> </w:t>
      </w:r>
      <w:r>
        <w:t>for</w:t>
      </w:r>
      <w:r>
        <w:rPr>
          <w:spacing w:val="-8"/>
        </w:rPr>
        <w:t xml:space="preserve"> </w:t>
      </w:r>
      <w:r>
        <w:t>the</w:t>
      </w:r>
      <w:r>
        <w:rPr>
          <w:spacing w:val="-10"/>
        </w:rPr>
        <w:t xml:space="preserve"> </w:t>
      </w:r>
      <w:r>
        <w:t>administrator.</w:t>
      </w:r>
      <w:r>
        <w:rPr>
          <w:spacing w:val="-6"/>
        </w:rPr>
        <w:t xml:space="preserve"> </w:t>
      </w:r>
      <w:r>
        <w:t>A</w:t>
      </w:r>
      <w:r>
        <w:rPr>
          <w:spacing w:val="-10"/>
        </w:rPr>
        <w:t xml:space="preserve"> </w:t>
      </w:r>
      <w:r>
        <w:t>background</w:t>
      </w:r>
      <w:r>
        <w:rPr>
          <w:spacing w:val="-10"/>
        </w:rPr>
        <w:t xml:space="preserve"> </w:t>
      </w:r>
      <w:r>
        <w:t>research</w:t>
      </w:r>
      <w:r>
        <w:rPr>
          <w:spacing w:val="-5"/>
        </w:rPr>
        <w:t xml:space="preserve"> </w:t>
      </w:r>
      <w:r>
        <w:t>took</w:t>
      </w:r>
      <w:r>
        <w:rPr>
          <w:spacing w:val="-9"/>
        </w:rPr>
        <w:t xml:space="preserve"> </w:t>
      </w:r>
      <w:r>
        <w:t>place,</w:t>
      </w:r>
      <w:r>
        <w:rPr>
          <w:spacing w:val="-7"/>
        </w:rPr>
        <w:t xml:space="preserve"> </w:t>
      </w:r>
      <w:r>
        <w:t>which included an overview of the conversation procedure and any relevant chat bots available. A database</w:t>
      </w:r>
      <w:r>
        <w:rPr>
          <w:spacing w:val="-12"/>
        </w:rPr>
        <w:t xml:space="preserve"> </w:t>
      </w:r>
      <w:r>
        <w:t>will</w:t>
      </w:r>
      <w:r>
        <w:rPr>
          <w:spacing w:val="-10"/>
        </w:rPr>
        <w:t xml:space="preserve"> </w:t>
      </w:r>
      <w:r>
        <w:t>be</w:t>
      </w:r>
      <w:r>
        <w:rPr>
          <w:spacing w:val="-12"/>
        </w:rPr>
        <w:t xml:space="preserve"> </w:t>
      </w:r>
      <w:r>
        <w:t>developed,</w:t>
      </w:r>
      <w:r>
        <w:rPr>
          <w:spacing w:val="-8"/>
        </w:rPr>
        <w:t xml:space="preserve"> </w:t>
      </w:r>
      <w:r>
        <w:t>which</w:t>
      </w:r>
      <w:r>
        <w:rPr>
          <w:spacing w:val="-11"/>
        </w:rPr>
        <w:t xml:space="preserve"> </w:t>
      </w:r>
      <w:r>
        <w:t>will</w:t>
      </w:r>
      <w:r>
        <w:rPr>
          <w:spacing w:val="-10"/>
        </w:rPr>
        <w:t xml:space="preserve"> </w:t>
      </w:r>
      <w:r>
        <w:t>store</w:t>
      </w:r>
      <w:r>
        <w:rPr>
          <w:spacing w:val="-12"/>
        </w:rPr>
        <w:t xml:space="preserve"> </w:t>
      </w:r>
      <w:r>
        <w:t>information</w:t>
      </w:r>
      <w:r>
        <w:rPr>
          <w:spacing w:val="-9"/>
        </w:rPr>
        <w:t xml:space="preserve"> </w:t>
      </w:r>
      <w:r>
        <w:t>about</w:t>
      </w:r>
      <w:r>
        <w:rPr>
          <w:spacing w:val="-10"/>
        </w:rPr>
        <w:t xml:space="preserve"> </w:t>
      </w:r>
      <w:r>
        <w:t>questions,</w:t>
      </w:r>
      <w:r>
        <w:rPr>
          <w:spacing w:val="-9"/>
        </w:rPr>
        <w:t xml:space="preserve"> </w:t>
      </w:r>
      <w:r>
        <w:t>answers,</w:t>
      </w:r>
      <w:r>
        <w:rPr>
          <w:spacing w:val="-9"/>
        </w:rPr>
        <w:t xml:space="preserve"> </w:t>
      </w:r>
      <w:r>
        <w:t>keywords,</w:t>
      </w:r>
      <w:r>
        <w:rPr>
          <w:spacing w:val="-9"/>
        </w:rPr>
        <w:t xml:space="preserve"> </w:t>
      </w:r>
      <w:r>
        <w:t>logs and feedback messages. A usable system will be designed, developed and deployed to the web server.</w:t>
      </w:r>
    </w:p>
    <w:p w14:paraId="5727150B" w14:textId="77777777" w:rsidR="008C1494" w:rsidRDefault="008C1494">
      <w:pPr>
        <w:rPr>
          <w:sz w:val="24"/>
          <w:szCs w:val="24"/>
        </w:rPr>
      </w:pPr>
      <w:r>
        <w:br w:type="page"/>
      </w:r>
    </w:p>
    <w:p w14:paraId="685DC01D" w14:textId="77777777" w:rsidR="008C1494" w:rsidRDefault="008C1494" w:rsidP="008C1494">
      <w:pPr>
        <w:pStyle w:val="Heading4"/>
        <w:spacing w:line="475" w:lineRule="auto"/>
        <w:ind w:right="5180"/>
      </w:pPr>
      <w:r>
        <w:lastRenderedPageBreak/>
        <w:t xml:space="preserve">                                                         </w:t>
      </w:r>
      <w:r>
        <w:rPr>
          <w:w w:val="95"/>
        </w:rPr>
        <w:t>REFERENCES</w:t>
      </w:r>
    </w:p>
    <w:p w14:paraId="6FA01104" w14:textId="77777777" w:rsidR="008C1494" w:rsidRPr="00D000D1" w:rsidRDefault="008C1494" w:rsidP="008C1494">
      <w:pPr>
        <w:pStyle w:val="ListParagraph"/>
        <w:numPr>
          <w:ilvl w:val="0"/>
          <w:numId w:val="1"/>
        </w:numPr>
        <w:tabs>
          <w:tab w:val="left" w:pos="723"/>
        </w:tabs>
        <w:spacing w:before="12" w:line="360" w:lineRule="auto"/>
        <w:ind w:right="282"/>
        <w:rPr>
          <w:rFonts w:ascii="Times New Roman" w:hAnsi="Times New Roman" w:cs="Times New Roman"/>
          <w:sz w:val="24"/>
          <w:szCs w:val="24"/>
        </w:rPr>
      </w:pPr>
      <w:r w:rsidRPr="00D000D1">
        <w:rPr>
          <w:rFonts w:ascii="Times New Roman" w:hAnsi="Times New Roman" w:cs="Times New Roman"/>
          <w:sz w:val="24"/>
          <w:szCs w:val="24"/>
        </w:rPr>
        <w:t xml:space="preserve">Fatemeh </w:t>
      </w:r>
      <w:proofErr w:type="spellStart"/>
      <w:r w:rsidRPr="00D000D1">
        <w:rPr>
          <w:rFonts w:ascii="Times New Roman" w:hAnsi="Times New Roman" w:cs="Times New Roman"/>
          <w:sz w:val="24"/>
          <w:szCs w:val="24"/>
        </w:rPr>
        <w:t>Nargesian</w:t>
      </w:r>
      <w:proofErr w:type="spellEnd"/>
      <w:r w:rsidRPr="00D000D1">
        <w:rPr>
          <w:rFonts w:ascii="Times New Roman" w:hAnsi="Times New Roman" w:cs="Times New Roman"/>
          <w:sz w:val="24"/>
          <w:szCs w:val="24"/>
        </w:rPr>
        <w:t xml:space="preserve">, Horst </w:t>
      </w:r>
      <w:proofErr w:type="spellStart"/>
      <w:r w:rsidRPr="00D000D1">
        <w:rPr>
          <w:rFonts w:ascii="Times New Roman" w:hAnsi="Times New Roman" w:cs="Times New Roman"/>
          <w:sz w:val="24"/>
          <w:szCs w:val="24"/>
        </w:rPr>
        <w:t>Samulowitz</w:t>
      </w:r>
      <w:proofErr w:type="spellEnd"/>
      <w:r w:rsidRPr="00D000D1">
        <w:rPr>
          <w:rFonts w:ascii="Times New Roman" w:hAnsi="Times New Roman" w:cs="Times New Roman"/>
          <w:sz w:val="24"/>
          <w:szCs w:val="24"/>
        </w:rPr>
        <w:t xml:space="preserve">, </w:t>
      </w:r>
      <w:proofErr w:type="spellStart"/>
      <w:r w:rsidRPr="00D000D1">
        <w:rPr>
          <w:rFonts w:ascii="Times New Roman" w:hAnsi="Times New Roman" w:cs="Times New Roman"/>
          <w:sz w:val="24"/>
          <w:szCs w:val="24"/>
        </w:rPr>
        <w:t>Udayan</w:t>
      </w:r>
      <w:proofErr w:type="spellEnd"/>
      <w:r w:rsidRPr="00D000D1">
        <w:rPr>
          <w:rFonts w:ascii="Times New Roman" w:hAnsi="Times New Roman" w:cs="Times New Roman"/>
          <w:sz w:val="24"/>
          <w:szCs w:val="24"/>
        </w:rPr>
        <w:t xml:space="preserve"> Khurana Elias B. Khalil, Deepak </w:t>
      </w:r>
      <w:proofErr w:type="spellStart"/>
      <w:r w:rsidRPr="00D000D1">
        <w:rPr>
          <w:rFonts w:ascii="Times New Roman" w:hAnsi="Times New Roman" w:cs="Times New Roman"/>
          <w:spacing w:val="2"/>
          <w:sz w:val="24"/>
          <w:szCs w:val="24"/>
        </w:rPr>
        <w:t>Turaga</w:t>
      </w:r>
      <w:proofErr w:type="spellEnd"/>
      <w:r w:rsidRPr="00D000D1">
        <w:rPr>
          <w:rFonts w:ascii="Times New Roman" w:hAnsi="Times New Roman" w:cs="Times New Roman"/>
          <w:spacing w:val="2"/>
          <w:sz w:val="24"/>
          <w:szCs w:val="24"/>
        </w:rPr>
        <w:t xml:space="preserve">. </w:t>
      </w:r>
      <w:r w:rsidRPr="00D000D1">
        <w:rPr>
          <w:rFonts w:ascii="Times New Roman" w:hAnsi="Times New Roman" w:cs="Times New Roman"/>
          <w:sz w:val="24"/>
          <w:szCs w:val="24"/>
        </w:rPr>
        <w:t xml:space="preserve">Learning Feature Engineering for Classification, Proceedings of the Twenty-Sixth International Joint Conference </w:t>
      </w:r>
      <w:r w:rsidRPr="00D000D1">
        <w:rPr>
          <w:rFonts w:ascii="Times New Roman" w:hAnsi="Times New Roman" w:cs="Times New Roman"/>
          <w:spacing w:val="2"/>
          <w:sz w:val="24"/>
          <w:szCs w:val="24"/>
        </w:rPr>
        <w:t xml:space="preserve">on </w:t>
      </w:r>
      <w:r w:rsidRPr="00D000D1">
        <w:rPr>
          <w:rFonts w:ascii="Times New Roman" w:hAnsi="Times New Roman" w:cs="Times New Roman"/>
          <w:sz w:val="24"/>
          <w:szCs w:val="24"/>
        </w:rPr>
        <w:t>Artificial Intelligence</w:t>
      </w:r>
      <w:r w:rsidRPr="00D000D1">
        <w:rPr>
          <w:rFonts w:ascii="Times New Roman" w:hAnsi="Times New Roman" w:cs="Times New Roman"/>
          <w:spacing w:val="1"/>
          <w:sz w:val="24"/>
          <w:szCs w:val="24"/>
        </w:rPr>
        <w:t xml:space="preserve"> </w:t>
      </w:r>
      <w:r w:rsidRPr="00D000D1">
        <w:rPr>
          <w:rFonts w:ascii="Times New Roman" w:hAnsi="Times New Roman" w:cs="Times New Roman"/>
          <w:sz w:val="24"/>
          <w:szCs w:val="24"/>
        </w:rPr>
        <w:t>(IJCAI-17).</w:t>
      </w:r>
    </w:p>
    <w:p w14:paraId="6AB9C9A6" w14:textId="77777777" w:rsidR="008C1494" w:rsidRPr="00D000D1" w:rsidRDefault="008C1494" w:rsidP="008C1494">
      <w:pPr>
        <w:pStyle w:val="BodyText"/>
        <w:spacing w:before="8" w:line="360" w:lineRule="auto"/>
        <w:jc w:val="both"/>
      </w:pPr>
    </w:p>
    <w:p w14:paraId="7479E79A" w14:textId="77777777" w:rsidR="008C1494" w:rsidRPr="00D000D1" w:rsidRDefault="008C1494" w:rsidP="008C1494">
      <w:pPr>
        <w:pStyle w:val="ListParagraph"/>
        <w:numPr>
          <w:ilvl w:val="0"/>
          <w:numId w:val="1"/>
        </w:numPr>
        <w:tabs>
          <w:tab w:val="left" w:pos="723"/>
        </w:tabs>
        <w:spacing w:line="360" w:lineRule="auto"/>
        <w:ind w:right="387"/>
        <w:rPr>
          <w:rFonts w:ascii="Times New Roman" w:hAnsi="Times New Roman" w:cs="Times New Roman"/>
          <w:sz w:val="24"/>
          <w:szCs w:val="24"/>
        </w:rPr>
      </w:pPr>
      <w:r w:rsidRPr="00D000D1">
        <w:rPr>
          <w:rFonts w:ascii="Times New Roman" w:hAnsi="Times New Roman" w:cs="Times New Roman"/>
          <w:sz w:val="24"/>
          <w:szCs w:val="24"/>
        </w:rPr>
        <w:t xml:space="preserve">Huong Ha, </w:t>
      </w:r>
      <w:proofErr w:type="spellStart"/>
      <w:r w:rsidRPr="00D000D1">
        <w:rPr>
          <w:rFonts w:ascii="Times New Roman" w:hAnsi="Times New Roman" w:cs="Times New Roman"/>
          <w:sz w:val="24"/>
          <w:szCs w:val="24"/>
        </w:rPr>
        <w:t>Santu</w:t>
      </w:r>
      <w:proofErr w:type="spellEnd"/>
      <w:r w:rsidRPr="00D000D1">
        <w:rPr>
          <w:rFonts w:ascii="Times New Roman" w:hAnsi="Times New Roman" w:cs="Times New Roman"/>
          <w:sz w:val="24"/>
          <w:szCs w:val="24"/>
        </w:rPr>
        <w:t xml:space="preserve"> Rana, Sunil Gupta, Thanh Nguyen, Hung Tran-The, </w:t>
      </w:r>
      <w:proofErr w:type="spellStart"/>
      <w:r w:rsidRPr="00D000D1">
        <w:rPr>
          <w:rFonts w:ascii="Times New Roman" w:hAnsi="Times New Roman" w:cs="Times New Roman"/>
          <w:sz w:val="24"/>
          <w:szCs w:val="24"/>
        </w:rPr>
        <w:t>Svetha</w:t>
      </w:r>
      <w:proofErr w:type="spellEnd"/>
      <w:r w:rsidRPr="00D000D1">
        <w:rPr>
          <w:rFonts w:ascii="Times New Roman" w:hAnsi="Times New Roman" w:cs="Times New Roman"/>
          <w:sz w:val="24"/>
          <w:szCs w:val="24"/>
        </w:rPr>
        <w:t xml:space="preserve"> Venkatesh, Bayesian Optimization with Unknown Search </w:t>
      </w:r>
      <w:r w:rsidRPr="00D000D1">
        <w:rPr>
          <w:rFonts w:ascii="Times New Roman" w:hAnsi="Times New Roman" w:cs="Times New Roman"/>
          <w:spacing w:val="2"/>
          <w:sz w:val="24"/>
          <w:szCs w:val="24"/>
        </w:rPr>
        <w:t xml:space="preserve">Space, </w:t>
      </w:r>
      <w:r w:rsidRPr="00D000D1">
        <w:rPr>
          <w:rFonts w:ascii="Times New Roman" w:hAnsi="Times New Roman" w:cs="Times New Roman"/>
          <w:sz w:val="24"/>
          <w:szCs w:val="24"/>
        </w:rPr>
        <w:t>33rd Conference on Neural Information Processing Systems (</w:t>
      </w:r>
      <w:proofErr w:type="spellStart"/>
      <w:r w:rsidRPr="00D000D1">
        <w:rPr>
          <w:rFonts w:ascii="Times New Roman" w:hAnsi="Times New Roman" w:cs="Times New Roman"/>
          <w:sz w:val="24"/>
          <w:szCs w:val="24"/>
        </w:rPr>
        <w:t>NeurIPS</w:t>
      </w:r>
      <w:proofErr w:type="spellEnd"/>
      <w:r w:rsidRPr="00D000D1">
        <w:rPr>
          <w:rFonts w:ascii="Times New Roman" w:hAnsi="Times New Roman" w:cs="Times New Roman"/>
          <w:spacing w:val="4"/>
          <w:sz w:val="24"/>
          <w:szCs w:val="24"/>
        </w:rPr>
        <w:t xml:space="preserve"> </w:t>
      </w:r>
      <w:r w:rsidRPr="00D000D1">
        <w:rPr>
          <w:rFonts w:ascii="Times New Roman" w:hAnsi="Times New Roman" w:cs="Times New Roman"/>
          <w:sz w:val="24"/>
          <w:szCs w:val="24"/>
        </w:rPr>
        <w:t>2019).</w:t>
      </w:r>
    </w:p>
    <w:p w14:paraId="03B6FA48" w14:textId="77777777" w:rsidR="008C1494" w:rsidRPr="00D000D1" w:rsidRDefault="008C1494" w:rsidP="008C1494">
      <w:pPr>
        <w:pStyle w:val="ListParagraph"/>
        <w:numPr>
          <w:ilvl w:val="0"/>
          <w:numId w:val="1"/>
        </w:numPr>
        <w:tabs>
          <w:tab w:val="left" w:pos="780"/>
        </w:tabs>
        <w:spacing w:before="164" w:line="360" w:lineRule="auto"/>
        <w:ind w:left="381" w:right="872" w:firstLine="0"/>
        <w:rPr>
          <w:rFonts w:ascii="Times New Roman" w:hAnsi="Times New Roman" w:cs="Times New Roman"/>
          <w:sz w:val="24"/>
          <w:szCs w:val="24"/>
        </w:rPr>
      </w:pPr>
      <w:proofErr w:type="spellStart"/>
      <w:r w:rsidRPr="00D000D1">
        <w:rPr>
          <w:rFonts w:ascii="Times New Roman" w:hAnsi="Times New Roman" w:cs="Times New Roman"/>
          <w:sz w:val="24"/>
          <w:szCs w:val="24"/>
        </w:rPr>
        <w:t>Nagadevara</w:t>
      </w:r>
      <w:proofErr w:type="spellEnd"/>
      <w:r w:rsidRPr="00D000D1">
        <w:rPr>
          <w:rFonts w:ascii="Times New Roman" w:hAnsi="Times New Roman" w:cs="Times New Roman"/>
          <w:sz w:val="24"/>
          <w:szCs w:val="24"/>
        </w:rPr>
        <w:t xml:space="preserve">, V., Srinivasan, V. &amp; </w:t>
      </w:r>
      <w:proofErr w:type="spellStart"/>
      <w:r w:rsidRPr="00D000D1">
        <w:rPr>
          <w:rFonts w:ascii="Times New Roman" w:hAnsi="Times New Roman" w:cs="Times New Roman"/>
          <w:sz w:val="24"/>
          <w:szCs w:val="24"/>
        </w:rPr>
        <w:t>Valk</w:t>
      </w:r>
      <w:proofErr w:type="spellEnd"/>
      <w:r w:rsidRPr="00D000D1">
        <w:rPr>
          <w:rFonts w:ascii="Times New Roman" w:hAnsi="Times New Roman" w:cs="Times New Roman"/>
          <w:sz w:val="24"/>
          <w:szCs w:val="24"/>
        </w:rPr>
        <w:t xml:space="preserve">, R. (2008). Establishing a Link between Employee Turnover and Withdrawal </w:t>
      </w:r>
      <w:proofErr w:type="spellStart"/>
      <w:r w:rsidRPr="00D000D1">
        <w:rPr>
          <w:rFonts w:ascii="Times New Roman" w:hAnsi="Times New Roman" w:cs="Times New Roman"/>
          <w:sz w:val="24"/>
          <w:szCs w:val="24"/>
        </w:rPr>
        <w:t>Behaviours</w:t>
      </w:r>
      <w:proofErr w:type="spellEnd"/>
      <w:r w:rsidRPr="00D000D1">
        <w:rPr>
          <w:rFonts w:ascii="Times New Roman" w:hAnsi="Times New Roman" w:cs="Times New Roman"/>
          <w:sz w:val="24"/>
          <w:szCs w:val="24"/>
        </w:rPr>
        <w:t>: Application of Data Mining Techniques, Research and Practice in Human Resource Management, 16(2),</w:t>
      </w:r>
      <w:r w:rsidRPr="00D000D1">
        <w:rPr>
          <w:rFonts w:ascii="Times New Roman" w:hAnsi="Times New Roman" w:cs="Times New Roman"/>
          <w:spacing w:val="2"/>
          <w:sz w:val="24"/>
          <w:szCs w:val="24"/>
        </w:rPr>
        <w:t xml:space="preserve"> </w:t>
      </w:r>
      <w:r w:rsidRPr="00D000D1">
        <w:rPr>
          <w:rFonts w:ascii="Times New Roman" w:hAnsi="Times New Roman" w:cs="Times New Roman"/>
          <w:sz w:val="24"/>
          <w:szCs w:val="24"/>
        </w:rPr>
        <w:t>81-99.</w:t>
      </w:r>
    </w:p>
    <w:p w14:paraId="1DAC4F09" w14:textId="77777777" w:rsidR="008C1494" w:rsidRPr="00D000D1" w:rsidRDefault="008C1494" w:rsidP="008C1494">
      <w:pPr>
        <w:pStyle w:val="BodyText"/>
        <w:spacing w:line="360" w:lineRule="auto"/>
        <w:jc w:val="both"/>
      </w:pPr>
    </w:p>
    <w:p w14:paraId="7660CC8E" w14:textId="77777777" w:rsidR="008C1494" w:rsidRPr="00D000D1" w:rsidRDefault="008C1494" w:rsidP="008C1494">
      <w:pPr>
        <w:pStyle w:val="ListParagraph"/>
        <w:numPr>
          <w:ilvl w:val="0"/>
          <w:numId w:val="1"/>
        </w:numPr>
        <w:tabs>
          <w:tab w:val="left" w:pos="679"/>
        </w:tabs>
        <w:spacing w:before="203" w:line="360" w:lineRule="auto"/>
        <w:ind w:left="381" w:right="868" w:hanging="10"/>
        <w:rPr>
          <w:rFonts w:ascii="Times New Roman" w:hAnsi="Times New Roman" w:cs="Times New Roman"/>
          <w:sz w:val="24"/>
          <w:szCs w:val="24"/>
        </w:rPr>
      </w:pPr>
      <w:r w:rsidRPr="00D000D1">
        <w:rPr>
          <w:rFonts w:ascii="Times New Roman" w:hAnsi="Times New Roman" w:cs="Times New Roman"/>
          <w:noProof/>
          <w:sz w:val="24"/>
          <w:szCs w:val="24"/>
        </w:rPr>
        <mc:AlternateContent>
          <mc:Choice Requires="wpg">
            <w:drawing>
              <wp:anchor distT="0" distB="0" distL="114300" distR="114300" simplePos="0" relativeHeight="251668992" behindDoc="1" locked="0" layoutInCell="1" allowOverlap="1" wp14:anchorId="6E47A4F2" wp14:editId="4D8FD87E">
                <wp:simplePos x="0" y="0"/>
                <wp:positionH relativeFrom="page">
                  <wp:posOffset>731520</wp:posOffset>
                </wp:positionH>
                <wp:positionV relativeFrom="paragraph">
                  <wp:posOffset>179705</wp:posOffset>
                </wp:positionV>
                <wp:extent cx="223520" cy="167640"/>
                <wp:effectExtent l="0" t="0" r="0" b="0"/>
                <wp:wrapNone/>
                <wp:docPr id="10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520" cy="167640"/>
                          <a:chOff x="1152" y="283"/>
                          <a:chExt cx="352" cy="264"/>
                        </a:xfrm>
                      </wpg:grpSpPr>
                      <pic:pic xmlns:pic="http://schemas.openxmlformats.org/drawingml/2006/picture">
                        <pic:nvPicPr>
                          <pic:cNvPr id="107"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1166" y="283"/>
                            <a:ext cx="209" cy="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8"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1152" y="478"/>
                            <a:ext cx="352" cy="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5A37A18B" id="Group 2" o:spid="_x0000_s1026" style="position:absolute;margin-left:57.6pt;margin-top:14.15pt;width:17.6pt;height:13.2pt;z-index:-251647488;mso-position-horizontal-relative:page" coordorigin="1152,283" coordsize="352,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">
                <v:shape id="Picture 4" o:spid="_x0000_s1027" type="#_x0000_t75" style="position:absolute;left:1166;top:283;width:209;height: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">
                  <v:imagedata r:id="rId42" o:title=""/>
                </v:shape>
                <v:shape id="Picture 3" o:spid="_x0000_s1028" type="#_x0000_t75" style="position:absolute;left:1152;top:478;width:352;height: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">
                  <v:imagedata r:id="rId43" o:title=""/>
                </v:shape>
                <w10:wrap anchorx="page"/>
              </v:group>
            </w:pict>
          </mc:Fallback>
        </mc:AlternateContent>
      </w:r>
      <w:r w:rsidRPr="00D000D1">
        <w:rPr>
          <w:rFonts w:ascii="Times New Roman" w:hAnsi="Times New Roman" w:cs="Times New Roman"/>
          <w:sz w:val="24"/>
          <w:szCs w:val="24"/>
        </w:rPr>
        <w:t xml:space="preserve">Pankaj </w:t>
      </w:r>
      <w:proofErr w:type="spellStart"/>
      <w:r w:rsidRPr="00D000D1">
        <w:rPr>
          <w:rFonts w:ascii="Times New Roman" w:hAnsi="Times New Roman" w:cs="Times New Roman"/>
          <w:sz w:val="24"/>
          <w:szCs w:val="24"/>
        </w:rPr>
        <w:t>Ajit</w:t>
      </w:r>
      <w:proofErr w:type="spellEnd"/>
      <w:r w:rsidRPr="00D000D1">
        <w:rPr>
          <w:rFonts w:ascii="Times New Roman" w:hAnsi="Times New Roman" w:cs="Times New Roman"/>
          <w:sz w:val="24"/>
          <w:szCs w:val="24"/>
        </w:rPr>
        <w:t>, “Prediction of Employee Turnover in Organizations using Machine Learning Algorithms A case for Extreme Gradient Boosting” International Journal of Advanced Research in Artificial Intelligence, Vol. 5, No. 9,</w:t>
      </w:r>
      <w:r w:rsidRPr="00D000D1">
        <w:rPr>
          <w:rFonts w:ascii="Times New Roman" w:hAnsi="Times New Roman" w:cs="Times New Roman"/>
          <w:spacing w:val="-5"/>
          <w:sz w:val="24"/>
          <w:szCs w:val="24"/>
        </w:rPr>
        <w:t xml:space="preserve"> </w:t>
      </w:r>
      <w:r w:rsidRPr="00D000D1">
        <w:rPr>
          <w:rFonts w:ascii="Times New Roman" w:hAnsi="Times New Roman" w:cs="Times New Roman"/>
          <w:sz w:val="24"/>
          <w:szCs w:val="24"/>
        </w:rPr>
        <w:t>2016.</w:t>
      </w:r>
    </w:p>
    <w:p w14:paraId="7A945DF1" w14:textId="77777777" w:rsidR="008C1494" w:rsidRPr="00D000D1" w:rsidRDefault="008C1494" w:rsidP="008C1494">
      <w:pPr>
        <w:pStyle w:val="BodyText"/>
        <w:spacing w:before="5" w:line="360" w:lineRule="auto"/>
        <w:jc w:val="both"/>
      </w:pPr>
    </w:p>
    <w:p w14:paraId="28E4D838" w14:textId="77777777" w:rsidR="008C1494" w:rsidRPr="00D000D1" w:rsidRDefault="008C1494" w:rsidP="008C1494">
      <w:pPr>
        <w:pStyle w:val="ListParagraph"/>
        <w:numPr>
          <w:ilvl w:val="0"/>
          <w:numId w:val="1"/>
        </w:numPr>
        <w:tabs>
          <w:tab w:val="left" w:pos="631"/>
        </w:tabs>
        <w:spacing w:line="360" w:lineRule="auto"/>
        <w:ind w:left="381" w:right="867" w:hanging="10"/>
        <w:rPr>
          <w:rFonts w:ascii="Times New Roman" w:hAnsi="Times New Roman" w:cs="Times New Roman"/>
          <w:sz w:val="24"/>
          <w:szCs w:val="24"/>
        </w:rPr>
      </w:pPr>
      <w:r w:rsidRPr="00D000D1">
        <w:rPr>
          <w:rFonts w:ascii="Times New Roman" w:hAnsi="Times New Roman" w:cs="Times New Roman"/>
          <w:sz w:val="24"/>
          <w:szCs w:val="24"/>
        </w:rPr>
        <w:t xml:space="preserve">Joao Marcos de Oliveira, </w:t>
      </w:r>
      <w:proofErr w:type="spellStart"/>
      <w:r w:rsidRPr="00D000D1">
        <w:rPr>
          <w:rFonts w:ascii="Times New Roman" w:hAnsi="Times New Roman" w:cs="Times New Roman"/>
          <w:sz w:val="24"/>
          <w:szCs w:val="24"/>
        </w:rPr>
        <w:t>Matthäus</w:t>
      </w:r>
      <w:proofErr w:type="spellEnd"/>
      <w:r w:rsidRPr="00D000D1">
        <w:rPr>
          <w:rFonts w:ascii="Times New Roman" w:hAnsi="Times New Roman" w:cs="Times New Roman"/>
          <w:sz w:val="24"/>
          <w:szCs w:val="24"/>
        </w:rPr>
        <w:t xml:space="preserve"> P. </w:t>
      </w:r>
      <w:proofErr w:type="spellStart"/>
      <w:r w:rsidRPr="00D000D1">
        <w:rPr>
          <w:rFonts w:ascii="Times New Roman" w:hAnsi="Times New Roman" w:cs="Times New Roman"/>
          <w:sz w:val="24"/>
          <w:szCs w:val="24"/>
        </w:rPr>
        <w:t>Zylka</w:t>
      </w:r>
      <w:proofErr w:type="spellEnd"/>
      <w:r w:rsidRPr="00D000D1">
        <w:rPr>
          <w:rFonts w:ascii="Times New Roman" w:hAnsi="Times New Roman" w:cs="Times New Roman"/>
          <w:sz w:val="24"/>
          <w:szCs w:val="24"/>
        </w:rPr>
        <w:t xml:space="preserve">, Peter </w:t>
      </w:r>
      <w:r w:rsidRPr="00D000D1">
        <w:rPr>
          <w:rFonts w:ascii="Times New Roman" w:hAnsi="Times New Roman" w:cs="Times New Roman"/>
          <w:spacing w:val="-3"/>
          <w:sz w:val="24"/>
          <w:szCs w:val="24"/>
        </w:rPr>
        <w:t xml:space="preserve">A. </w:t>
      </w:r>
      <w:proofErr w:type="spellStart"/>
      <w:r w:rsidRPr="00D000D1">
        <w:rPr>
          <w:rFonts w:ascii="Times New Roman" w:hAnsi="Times New Roman" w:cs="Times New Roman"/>
          <w:sz w:val="24"/>
          <w:szCs w:val="24"/>
        </w:rPr>
        <w:t>Gloor</w:t>
      </w:r>
      <w:proofErr w:type="spellEnd"/>
      <w:r w:rsidRPr="00D000D1">
        <w:rPr>
          <w:rFonts w:ascii="Times New Roman" w:hAnsi="Times New Roman" w:cs="Times New Roman"/>
          <w:sz w:val="24"/>
          <w:szCs w:val="24"/>
        </w:rPr>
        <w:t>, and Tushar Joshi:” Mirror, Mirror on the Wall, Who Is Leaving of Them All: Predictions for Employee Turnover with Gated Recurrent Neural Networks” © Springer Nature Switzerland AG 2019 Y. Song et al. (eds.), Collaborative Innovation Networks, Studies on Entrepreneurship, Structural Change and Industrial Dynamics,</w:t>
      </w:r>
      <w:r w:rsidRPr="00D000D1">
        <w:rPr>
          <w:rFonts w:ascii="Times New Roman" w:hAnsi="Times New Roman" w:cs="Times New Roman"/>
          <w:color w:val="0462C1"/>
          <w:sz w:val="24"/>
          <w:szCs w:val="24"/>
        </w:rPr>
        <w:t xml:space="preserve"> </w:t>
      </w:r>
      <w:hyperlink r:id="rId44">
        <w:r w:rsidRPr="00D000D1">
          <w:rPr>
            <w:rFonts w:ascii="Times New Roman" w:hAnsi="Times New Roman" w:cs="Times New Roman"/>
            <w:color w:val="0462C1"/>
            <w:sz w:val="24"/>
            <w:szCs w:val="24"/>
            <w:u w:val="single" w:color="0462C1"/>
          </w:rPr>
          <w:t>https://doi.org/10.1007/978-3-030-17238-1_2</w:t>
        </w:r>
        <w:r w:rsidRPr="00D000D1">
          <w:rPr>
            <w:rFonts w:ascii="Times New Roman" w:hAnsi="Times New Roman" w:cs="Times New Roman"/>
            <w:color w:val="0462C1"/>
            <w:spacing w:val="-2"/>
            <w:sz w:val="24"/>
            <w:szCs w:val="24"/>
            <w:u w:val="single" w:color="0462C1"/>
          </w:rPr>
          <w:t xml:space="preserve"> </w:t>
        </w:r>
      </w:hyperlink>
      <w:r w:rsidRPr="00D000D1">
        <w:rPr>
          <w:rFonts w:ascii="Times New Roman" w:hAnsi="Times New Roman" w:cs="Times New Roman"/>
          <w:color w:val="0462C1"/>
          <w:sz w:val="24"/>
          <w:szCs w:val="24"/>
          <w:u w:val="single" w:color="0462C1"/>
        </w:rPr>
        <w:t>.</w:t>
      </w:r>
    </w:p>
    <w:p w14:paraId="4057BEB8" w14:textId="77777777" w:rsidR="008C1494" w:rsidRDefault="008C1494" w:rsidP="008C1494">
      <w:pPr>
        <w:pStyle w:val="BodyText"/>
        <w:spacing w:before="1" w:line="480" w:lineRule="auto"/>
        <w:ind w:left="626" w:right="1433" w:firstLine="720"/>
        <w:jc w:val="center"/>
        <w:rPr>
          <w:b/>
          <w:bCs/>
          <w:sz w:val="56"/>
          <w:szCs w:val="56"/>
        </w:rPr>
      </w:pPr>
    </w:p>
    <w:p w14:paraId="053F69D0" w14:textId="77777777" w:rsidR="008C1494" w:rsidRDefault="008C1494">
      <w:pPr>
        <w:rPr>
          <w:b/>
          <w:bCs/>
          <w:sz w:val="56"/>
          <w:szCs w:val="56"/>
        </w:rPr>
      </w:pPr>
      <w:r>
        <w:rPr>
          <w:b/>
          <w:bCs/>
          <w:sz w:val="56"/>
          <w:szCs w:val="56"/>
        </w:rPr>
        <w:br w:type="page"/>
      </w:r>
    </w:p>
    <w:p w14:paraId="686695A1" w14:textId="013C66C6" w:rsidR="00A4313B" w:rsidRPr="008C1494" w:rsidRDefault="008C1494" w:rsidP="008C1494">
      <w:pPr>
        <w:pStyle w:val="BodyText"/>
        <w:spacing w:before="1" w:line="480" w:lineRule="auto"/>
        <w:ind w:left="626" w:right="1433" w:firstLine="720"/>
        <w:jc w:val="center"/>
        <w:rPr>
          <w:b/>
          <w:bCs/>
          <w:sz w:val="56"/>
          <w:szCs w:val="56"/>
        </w:rPr>
      </w:pPr>
      <w:r w:rsidRPr="008C1494">
        <w:rPr>
          <w:b/>
          <w:bCs/>
          <w:sz w:val="56"/>
          <w:szCs w:val="56"/>
        </w:rPr>
        <w:lastRenderedPageBreak/>
        <w:t>PLAGARISM CHECK</w:t>
      </w:r>
    </w:p>
    <w:p w14:paraId="6DECE6E7" w14:textId="2DC8F820" w:rsidR="008C1494" w:rsidRDefault="008C1494" w:rsidP="00D000D1">
      <w:pPr>
        <w:pStyle w:val="BodyText"/>
        <w:spacing w:before="1" w:line="480" w:lineRule="auto"/>
        <w:ind w:left="626" w:right="1433" w:firstLine="720"/>
        <w:jc w:val="both"/>
      </w:pPr>
      <w:r>
        <w:rPr>
          <w:noProof/>
        </w:rPr>
        <w:drawing>
          <wp:inline distT="0" distB="0" distL="0" distR="0" wp14:anchorId="608A14FA" wp14:editId="6E0C4025">
            <wp:extent cx="5985369" cy="3672840"/>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89588" cy="3675429"/>
                    </a:xfrm>
                    <a:prstGeom prst="rect">
                      <a:avLst/>
                    </a:prstGeom>
                    <a:noFill/>
                    <a:ln>
                      <a:noFill/>
                    </a:ln>
                  </pic:spPr>
                </pic:pic>
              </a:graphicData>
            </a:graphic>
          </wp:inline>
        </w:drawing>
      </w:r>
    </w:p>
    <w:p w14:paraId="23BA3BFD" w14:textId="77777777" w:rsidR="00A4313B" w:rsidRDefault="00A4313B">
      <w:pPr>
        <w:spacing w:line="362" w:lineRule="auto"/>
        <w:jc w:val="both"/>
        <w:sectPr w:rsidR="00A4313B" w:rsidSect="00655F43">
          <w:pgSz w:w="12240" w:h="15840"/>
          <w:pgMar w:top="150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pPr>
    </w:p>
    <w:p w14:paraId="6220F6C9" w14:textId="764928F7" w:rsidR="00A4313B" w:rsidRDefault="00566FA8" w:rsidP="00566FA8">
      <w:pPr>
        <w:tabs>
          <w:tab w:val="left" w:pos="631"/>
        </w:tabs>
        <w:spacing w:line="360" w:lineRule="auto"/>
        <w:ind w:right="867"/>
        <w:jc w:val="center"/>
        <w:rPr>
          <w:b/>
          <w:bCs/>
          <w:sz w:val="32"/>
          <w:szCs w:val="32"/>
        </w:rPr>
      </w:pPr>
      <w:r w:rsidRPr="00566FA8">
        <w:rPr>
          <w:b/>
          <w:bCs/>
          <w:sz w:val="32"/>
          <w:szCs w:val="32"/>
        </w:rPr>
        <w:lastRenderedPageBreak/>
        <w:t>Paper Publication Certifications</w:t>
      </w:r>
    </w:p>
    <w:p w14:paraId="6FB5815E" w14:textId="77777777" w:rsidR="00566FA8" w:rsidRDefault="00566FA8" w:rsidP="00566FA8">
      <w:pPr>
        <w:tabs>
          <w:tab w:val="left" w:pos="631"/>
        </w:tabs>
        <w:spacing w:line="360" w:lineRule="auto"/>
        <w:ind w:right="867"/>
        <w:jc w:val="center"/>
        <w:rPr>
          <w:b/>
          <w:bCs/>
          <w:sz w:val="32"/>
          <w:szCs w:val="32"/>
        </w:rPr>
      </w:pPr>
    </w:p>
    <w:p w14:paraId="4789C305" w14:textId="666FD4F8" w:rsidR="00566FA8" w:rsidRPr="00566FA8" w:rsidRDefault="00566FA8" w:rsidP="00566FA8">
      <w:pPr>
        <w:tabs>
          <w:tab w:val="left" w:pos="631"/>
        </w:tabs>
        <w:spacing w:line="360" w:lineRule="auto"/>
        <w:ind w:right="867"/>
        <w:jc w:val="center"/>
        <w:rPr>
          <w:b/>
          <w:bCs/>
          <w:sz w:val="32"/>
          <w:szCs w:val="32"/>
        </w:rPr>
      </w:pPr>
      <w:r>
        <w:rPr>
          <w:noProof/>
        </w:rPr>
        <w:drawing>
          <wp:inline distT="0" distB="0" distL="0" distR="0" wp14:anchorId="398156BC" wp14:editId="3ACA19B6">
            <wp:extent cx="6722035" cy="5194300"/>
            <wp:effectExtent l="0" t="0" r="3175"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724634" cy="5196308"/>
                    </a:xfrm>
                    <a:prstGeom prst="rect">
                      <a:avLst/>
                    </a:prstGeom>
                    <a:noFill/>
                    <a:ln>
                      <a:noFill/>
                    </a:ln>
                  </pic:spPr>
                </pic:pic>
              </a:graphicData>
            </a:graphic>
          </wp:inline>
        </w:drawing>
      </w:r>
    </w:p>
    <w:sectPr w:rsidR="00566FA8" w:rsidRPr="00566FA8" w:rsidSect="00655F43">
      <w:pgSz w:w="12240" w:h="15840"/>
      <w:pgMar w:top="1380" w:right="0" w:bottom="1240" w:left="800" w:header="0" w:footer="976"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7E7D3" w14:textId="77777777" w:rsidR="00607F06" w:rsidRDefault="00607F06">
      <w:r>
        <w:separator/>
      </w:r>
    </w:p>
  </w:endnote>
  <w:endnote w:type="continuationSeparator" w:id="0">
    <w:p w14:paraId="423394AA" w14:textId="77777777" w:rsidR="00607F06" w:rsidRDefault="00607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ladio Uralic">
    <w:altName w:val="Calibri"/>
    <w:charset w:val="00"/>
    <w:family w:val="auto"/>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eXGyrePagella">
    <w:altName w:val="Calibri"/>
    <w:charset w:val="00"/>
    <w:family w:val="auto"/>
    <w:pitch w:val="variable"/>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oyagiKouzanFontT">
    <w:altName w:val="Calibri"/>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Arial Black">
    <w:panose1 w:val="020B0A04020102020204"/>
    <w:charset w:val="00"/>
    <w:family w:val="swiss"/>
    <w:pitch w:val="variable"/>
    <w:sig w:usb0="A00002AF" w:usb1="400078FB" w:usb2="00000000" w:usb3="00000000" w:csb0="0000009F" w:csb1="00000000"/>
  </w:font>
  <w:font w:name="DejaVu Sans">
    <w:altName w:val="Verdana"/>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50EE2" w14:textId="77777777" w:rsidR="008A104B" w:rsidRDefault="008A10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BE8CB" w14:textId="77777777" w:rsidR="008A104B" w:rsidRDefault="008A10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F1B62" w14:textId="77777777" w:rsidR="008A104B" w:rsidRDefault="008A104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0596"/>
      <w:docPartObj>
        <w:docPartGallery w:val="Page Numbers (Bottom of Page)"/>
        <w:docPartUnique/>
      </w:docPartObj>
    </w:sdtPr>
    <w:sdtEndPr>
      <w:rPr>
        <w:color w:val="7F7F7F" w:themeColor="background1" w:themeShade="7F"/>
        <w:spacing w:val="60"/>
      </w:rPr>
    </w:sdtEndPr>
    <w:sdtContent>
      <w:p w14:paraId="5F952BC1" w14:textId="6E31D98B" w:rsidR="008A104B" w:rsidRDefault="008A104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91210F7" w14:textId="2B9A755D" w:rsidR="00857F85" w:rsidRDefault="00857F85">
    <w:pPr>
      <w:pStyle w:val="BodyText"/>
      <w:spacing w:line="14" w:lineRule="auto"/>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F2DFF" w14:textId="77777777" w:rsidR="00607F06" w:rsidRDefault="00607F06">
      <w:r>
        <w:separator/>
      </w:r>
    </w:p>
  </w:footnote>
  <w:footnote w:type="continuationSeparator" w:id="0">
    <w:p w14:paraId="4F99FFF5" w14:textId="77777777" w:rsidR="00607F06" w:rsidRDefault="00607F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96DDE" w14:textId="77777777" w:rsidR="008A104B" w:rsidRDefault="008A10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138C5" w14:textId="77777777" w:rsidR="008A104B" w:rsidRDefault="008A10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0AA95" w14:textId="77777777" w:rsidR="008A104B" w:rsidRDefault="008A1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F16CC"/>
    <w:multiLevelType w:val="hybridMultilevel"/>
    <w:tmpl w:val="89D2AD9E"/>
    <w:lvl w:ilvl="0" w:tplc="0C6E157A">
      <w:start w:val="8"/>
      <w:numFmt w:val="decimal"/>
      <w:lvlText w:val="%1"/>
      <w:lvlJc w:val="left"/>
      <w:pPr>
        <w:ind w:left="793" w:hanging="423"/>
      </w:pPr>
      <w:rPr>
        <w:rFonts w:hint="default"/>
        <w:lang w:val="en-US" w:eastAsia="en-US" w:bidi="ar-SA"/>
      </w:rPr>
    </w:lvl>
    <w:lvl w:ilvl="1" w:tplc="6F0C8D3C">
      <w:start w:val="1"/>
      <w:numFmt w:val="decimal"/>
      <w:lvlText w:val="%1.%2"/>
      <w:lvlJc w:val="left"/>
      <w:pPr>
        <w:ind w:left="793" w:hanging="423"/>
      </w:pPr>
      <w:rPr>
        <w:rFonts w:ascii="Times New Roman" w:eastAsia="Times New Roman" w:hAnsi="Times New Roman" w:cs="Times New Roman" w:hint="default"/>
        <w:b/>
        <w:bCs/>
        <w:w w:val="99"/>
        <w:sz w:val="28"/>
        <w:szCs w:val="28"/>
        <w:lang w:val="en-US" w:eastAsia="en-US" w:bidi="ar-SA"/>
      </w:rPr>
    </w:lvl>
    <w:lvl w:ilvl="2" w:tplc="BAAC09EC">
      <w:numFmt w:val="bullet"/>
      <w:lvlText w:val="•"/>
      <w:lvlJc w:val="left"/>
      <w:pPr>
        <w:ind w:left="1516" w:hanging="423"/>
      </w:pPr>
      <w:rPr>
        <w:rFonts w:hint="default"/>
        <w:lang w:val="en-US" w:eastAsia="en-US" w:bidi="ar-SA"/>
      </w:rPr>
    </w:lvl>
    <w:lvl w:ilvl="3" w:tplc="F03A7134">
      <w:numFmt w:val="bullet"/>
      <w:lvlText w:val="•"/>
      <w:lvlJc w:val="left"/>
      <w:pPr>
        <w:ind w:left="1874" w:hanging="423"/>
      </w:pPr>
      <w:rPr>
        <w:rFonts w:hint="default"/>
        <w:lang w:val="en-US" w:eastAsia="en-US" w:bidi="ar-SA"/>
      </w:rPr>
    </w:lvl>
    <w:lvl w:ilvl="4" w:tplc="3118C836">
      <w:numFmt w:val="bullet"/>
      <w:lvlText w:val="•"/>
      <w:lvlJc w:val="left"/>
      <w:pPr>
        <w:ind w:left="2232" w:hanging="423"/>
      </w:pPr>
      <w:rPr>
        <w:rFonts w:hint="default"/>
        <w:lang w:val="en-US" w:eastAsia="en-US" w:bidi="ar-SA"/>
      </w:rPr>
    </w:lvl>
    <w:lvl w:ilvl="5" w:tplc="7974E6EA">
      <w:numFmt w:val="bullet"/>
      <w:lvlText w:val="•"/>
      <w:lvlJc w:val="left"/>
      <w:pPr>
        <w:ind w:left="2590" w:hanging="423"/>
      </w:pPr>
      <w:rPr>
        <w:rFonts w:hint="default"/>
        <w:lang w:val="en-US" w:eastAsia="en-US" w:bidi="ar-SA"/>
      </w:rPr>
    </w:lvl>
    <w:lvl w:ilvl="6" w:tplc="50D0D014">
      <w:numFmt w:val="bullet"/>
      <w:lvlText w:val="•"/>
      <w:lvlJc w:val="left"/>
      <w:pPr>
        <w:ind w:left="2948" w:hanging="423"/>
      </w:pPr>
      <w:rPr>
        <w:rFonts w:hint="default"/>
        <w:lang w:val="en-US" w:eastAsia="en-US" w:bidi="ar-SA"/>
      </w:rPr>
    </w:lvl>
    <w:lvl w:ilvl="7" w:tplc="3E862F72">
      <w:numFmt w:val="bullet"/>
      <w:lvlText w:val="•"/>
      <w:lvlJc w:val="left"/>
      <w:pPr>
        <w:ind w:left="3306" w:hanging="423"/>
      </w:pPr>
      <w:rPr>
        <w:rFonts w:hint="default"/>
        <w:lang w:val="en-US" w:eastAsia="en-US" w:bidi="ar-SA"/>
      </w:rPr>
    </w:lvl>
    <w:lvl w:ilvl="8" w:tplc="7B20F0B4">
      <w:numFmt w:val="bullet"/>
      <w:lvlText w:val="•"/>
      <w:lvlJc w:val="left"/>
      <w:pPr>
        <w:ind w:left="3664" w:hanging="423"/>
      </w:pPr>
      <w:rPr>
        <w:rFonts w:hint="default"/>
        <w:lang w:val="en-US" w:eastAsia="en-US" w:bidi="ar-SA"/>
      </w:rPr>
    </w:lvl>
  </w:abstractNum>
  <w:abstractNum w:abstractNumId="1" w15:restartNumberingAfterBreak="0">
    <w:nsid w:val="1C6A3EF7"/>
    <w:multiLevelType w:val="multilevel"/>
    <w:tmpl w:val="36582228"/>
    <w:lvl w:ilvl="0">
      <w:start w:val="5"/>
      <w:numFmt w:val="decimal"/>
      <w:lvlText w:val="%1"/>
      <w:lvlJc w:val="left"/>
      <w:pPr>
        <w:ind w:left="360" w:hanging="360"/>
      </w:pPr>
      <w:rPr>
        <w:rFonts w:hint="default"/>
        <w:sz w:val="24"/>
      </w:rPr>
    </w:lvl>
    <w:lvl w:ilvl="1">
      <w:start w:val="2"/>
      <w:numFmt w:val="decimal"/>
      <w:lvlText w:val="%1.%2"/>
      <w:lvlJc w:val="left"/>
      <w:pPr>
        <w:ind w:left="730" w:hanging="360"/>
      </w:pPr>
      <w:rPr>
        <w:rFonts w:ascii="Times New Roman" w:hAnsi="Times New Roman" w:cs="Times New Roman" w:hint="default"/>
        <w:sz w:val="24"/>
      </w:rPr>
    </w:lvl>
    <w:lvl w:ilvl="2">
      <w:start w:val="1"/>
      <w:numFmt w:val="decimal"/>
      <w:lvlText w:val="%1.%2.%3"/>
      <w:lvlJc w:val="left"/>
      <w:pPr>
        <w:ind w:left="1460" w:hanging="720"/>
      </w:pPr>
      <w:rPr>
        <w:rFonts w:hint="default"/>
        <w:sz w:val="24"/>
      </w:rPr>
    </w:lvl>
    <w:lvl w:ilvl="3">
      <w:start w:val="1"/>
      <w:numFmt w:val="decimal"/>
      <w:lvlText w:val="%1.%2.%3.%4"/>
      <w:lvlJc w:val="left"/>
      <w:pPr>
        <w:ind w:left="2190" w:hanging="1080"/>
      </w:pPr>
      <w:rPr>
        <w:rFonts w:hint="default"/>
        <w:sz w:val="24"/>
      </w:rPr>
    </w:lvl>
    <w:lvl w:ilvl="4">
      <w:start w:val="1"/>
      <w:numFmt w:val="decimal"/>
      <w:lvlText w:val="%1.%2.%3.%4.%5"/>
      <w:lvlJc w:val="left"/>
      <w:pPr>
        <w:ind w:left="2560" w:hanging="1080"/>
      </w:pPr>
      <w:rPr>
        <w:rFonts w:hint="default"/>
        <w:sz w:val="24"/>
      </w:rPr>
    </w:lvl>
    <w:lvl w:ilvl="5">
      <w:start w:val="1"/>
      <w:numFmt w:val="decimal"/>
      <w:lvlText w:val="%1.%2.%3.%4.%5.%6"/>
      <w:lvlJc w:val="left"/>
      <w:pPr>
        <w:ind w:left="3290" w:hanging="1440"/>
      </w:pPr>
      <w:rPr>
        <w:rFonts w:hint="default"/>
        <w:sz w:val="24"/>
      </w:rPr>
    </w:lvl>
    <w:lvl w:ilvl="6">
      <w:start w:val="1"/>
      <w:numFmt w:val="decimal"/>
      <w:lvlText w:val="%1.%2.%3.%4.%5.%6.%7"/>
      <w:lvlJc w:val="left"/>
      <w:pPr>
        <w:ind w:left="3660" w:hanging="1440"/>
      </w:pPr>
      <w:rPr>
        <w:rFonts w:hint="default"/>
        <w:sz w:val="24"/>
      </w:rPr>
    </w:lvl>
    <w:lvl w:ilvl="7">
      <w:start w:val="1"/>
      <w:numFmt w:val="decimal"/>
      <w:lvlText w:val="%1.%2.%3.%4.%5.%6.%7.%8"/>
      <w:lvlJc w:val="left"/>
      <w:pPr>
        <w:ind w:left="4390" w:hanging="1800"/>
      </w:pPr>
      <w:rPr>
        <w:rFonts w:hint="default"/>
        <w:sz w:val="24"/>
      </w:rPr>
    </w:lvl>
    <w:lvl w:ilvl="8">
      <w:start w:val="1"/>
      <w:numFmt w:val="decimal"/>
      <w:lvlText w:val="%1.%2.%3.%4.%5.%6.%7.%8.%9"/>
      <w:lvlJc w:val="left"/>
      <w:pPr>
        <w:ind w:left="5120" w:hanging="2160"/>
      </w:pPr>
      <w:rPr>
        <w:rFonts w:hint="default"/>
        <w:sz w:val="24"/>
      </w:rPr>
    </w:lvl>
  </w:abstractNum>
  <w:abstractNum w:abstractNumId="2" w15:restartNumberingAfterBreak="0">
    <w:nsid w:val="1C896354"/>
    <w:multiLevelType w:val="hybridMultilevel"/>
    <w:tmpl w:val="68BA2422"/>
    <w:lvl w:ilvl="0" w:tplc="860E5472">
      <w:start w:val="6"/>
      <w:numFmt w:val="decimal"/>
      <w:lvlText w:val="%1"/>
      <w:lvlJc w:val="left"/>
      <w:pPr>
        <w:ind w:left="736" w:hanging="365"/>
      </w:pPr>
      <w:rPr>
        <w:rFonts w:hint="default"/>
        <w:lang w:val="en-US" w:eastAsia="en-US" w:bidi="ar-SA"/>
      </w:rPr>
    </w:lvl>
    <w:lvl w:ilvl="1" w:tplc="953E1248">
      <w:start w:val="1"/>
      <w:numFmt w:val="decimal"/>
      <w:lvlText w:val="%1.%2"/>
      <w:lvlJc w:val="left"/>
      <w:pPr>
        <w:ind w:left="635" w:hanging="365"/>
      </w:pPr>
      <w:rPr>
        <w:rFonts w:ascii="Times New Roman" w:eastAsia="Palladio Uralic" w:hAnsi="Times New Roman" w:cs="Times New Roman" w:hint="default"/>
        <w:b/>
        <w:bCs/>
        <w:w w:val="100"/>
        <w:sz w:val="24"/>
        <w:szCs w:val="24"/>
        <w:lang w:val="en-US" w:eastAsia="en-US" w:bidi="ar-SA"/>
      </w:rPr>
    </w:lvl>
    <w:lvl w:ilvl="2" w:tplc="0F28BBF0">
      <w:numFmt w:val="bullet"/>
      <w:lvlText w:val="•"/>
      <w:lvlJc w:val="left"/>
      <w:pPr>
        <w:ind w:left="2880" w:hanging="365"/>
      </w:pPr>
      <w:rPr>
        <w:rFonts w:hint="default"/>
        <w:lang w:val="en-US" w:eastAsia="en-US" w:bidi="ar-SA"/>
      </w:rPr>
    </w:lvl>
    <w:lvl w:ilvl="3" w:tplc="63AE8E90">
      <w:numFmt w:val="bullet"/>
      <w:lvlText w:val="•"/>
      <w:lvlJc w:val="left"/>
      <w:pPr>
        <w:ind w:left="3950" w:hanging="365"/>
      </w:pPr>
      <w:rPr>
        <w:rFonts w:hint="default"/>
        <w:lang w:val="en-US" w:eastAsia="en-US" w:bidi="ar-SA"/>
      </w:rPr>
    </w:lvl>
    <w:lvl w:ilvl="4" w:tplc="96ACE9AC">
      <w:numFmt w:val="bullet"/>
      <w:lvlText w:val="•"/>
      <w:lvlJc w:val="left"/>
      <w:pPr>
        <w:ind w:left="5020" w:hanging="365"/>
      </w:pPr>
      <w:rPr>
        <w:rFonts w:hint="default"/>
        <w:lang w:val="en-US" w:eastAsia="en-US" w:bidi="ar-SA"/>
      </w:rPr>
    </w:lvl>
    <w:lvl w:ilvl="5" w:tplc="2DB28178">
      <w:numFmt w:val="bullet"/>
      <w:lvlText w:val="•"/>
      <w:lvlJc w:val="left"/>
      <w:pPr>
        <w:ind w:left="6090" w:hanging="365"/>
      </w:pPr>
      <w:rPr>
        <w:rFonts w:hint="default"/>
        <w:lang w:val="en-US" w:eastAsia="en-US" w:bidi="ar-SA"/>
      </w:rPr>
    </w:lvl>
    <w:lvl w:ilvl="6" w:tplc="38847046">
      <w:numFmt w:val="bullet"/>
      <w:lvlText w:val="•"/>
      <w:lvlJc w:val="left"/>
      <w:pPr>
        <w:ind w:left="7160" w:hanging="365"/>
      </w:pPr>
      <w:rPr>
        <w:rFonts w:hint="default"/>
        <w:lang w:val="en-US" w:eastAsia="en-US" w:bidi="ar-SA"/>
      </w:rPr>
    </w:lvl>
    <w:lvl w:ilvl="7" w:tplc="CE8C7B32">
      <w:numFmt w:val="bullet"/>
      <w:lvlText w:val="•"/>
      <w:lvlJc w:val="left"/>
      <w:pPr>
        <w:ind w:left="8230" w:hanging="365"/>
      </w:pPr>
      <w:rPr>
        <w:rFonts w:hint="default"/>
        <w:lang w:val="en-US" w:eastAsia="en-US" w:bidi="ar-SA"/>
      </w:rPr>
    </w:lvl>
    <w:lvl w:ilvl="8" w:tplc="9822FE86">
      <w:numFmt w:val="bullet"/>
      <w:lvlText w:val="•"/>
      <w:lvlJc w:val="left"/>
      <w:pPr>
        <w:ind w:left="9300" w:hanging="365"/>
      </w:pPr>
      <w:rPr>
        <w:rFonts w:hint="default"/>
        <w:lang w:val="en-US" w:eastAsia="en-US" w:bidi="ar-SA"/>
      </w:rPr>
    </w:lvl>
  </w:abstractNum>
  <w:abstractNum w:abstractNumId="3" w15:restartNumberingAfterBreak="0">
    <w:nsid w:val="43706763"/>
    <w:multiLevelType w:val="hybridMultilevel"/>
    <w:tmpl w:val="FDA692B8"/>
    <w:lvl w:ilvl="0" w:tplc="FF6807F2">
      <w:start w:val="1"/>
      <w:numFmt w:val="decimal"/>
      <w:lvlText w:val="%1)"/>
      <w:lvlJc w:val="left"/>
      <w:pPr>
        <w:ind w:left="722" w:hanging="360"/>
      </w:pPr>
      <w:rPr>
        <w:rFonts w:hint="default"/>
        <w:spacing w:val="-1"/>
        <w:w w:val="99"/>
        <w:lang w:val="en-US" w:eastAsia="en-US" w:bidi="ar-SA"/>
      </w:rPr>
    </w:lvl>
    <w:lvl w:ilvl="1" w:tplc="40E02950">
      <w:numFmt w:val="bullet"/>
      <w:lvlText w:val="•"/>
      <w:lvlJc w:val="left"/>
      <w:pPr>
        <w:ind w:left="1792" w:hanging="360"/>
      </w:pPr>
      <w:rPr>
        <w:rFonts w:hint="default"/>
        <w:lang w:val="en-US" w:eastAsia="en-US" w:bidi="ar-SA"/>
      </w:rPr>
    </w:lvl>
    <w:lvl w:ilvl="2" w:tplc="2D4E63FE">
      <w:numFmt w:val="bullet"/>
      <w:lvlText w:val="•"/>
      <w:lvlJc w:val="left"/>
      <w:pPr>
        <w:ind w:left="2864" w:hanging="360"/>
      </w:pPr>
      <w:rPr>
        <w:rFonts w:hint="default"/>
        <w:lang w:val="en-US" w:eastAsia="en-US" w:bidi="ar-SA"/>
      </w:rPr>
    </w:lvl>
    <w:lvl w:ilvl="3" w:tplc="89DEA628">
      <w:numFmt w:val="bullet"/>
      <w:lvlText w:val="•"/>
      <w:lvlJc w:val="left"/>
      <w:pPr>
        <w:ind w:left="3936" w:hanging="360"/>
      </w:pPr>
      <w:rPr>
        <w:rFonts w:hint="default"/>
        <w:lang w:val="en-US" w:eastAsia="en-US" w:bidi="ar-SA"/>
      </w:rPr>
    </w:lvl>
    <w:lvl w:ilvl="4" w:tplc="FC86554C">
      <w:numFmt w:val="bullet"/>
      <w:lvlText w:val="•"/>
      <w:lvlJc w:val="left"/>
      <w:pPr>
        <w:ind w:left="5008" w:hanging="360"/>
      </w:pPr>
      <w:rPr>
        <w:rFonts w:hint="default"/>
        <w:lang w:val="en-US" w:eastAsia="en-US" w:bidi="ar-SA"/>
      </w:rPr>
    </w:lvl>
    <w:lvl w:ilvl="5" w:tplc="CA5475DA">
      <w:numFmt w:val="bullet"/>
      <w:lvlText w:val="•"/>
      <w:lvlJc w:val="left"/>
      <w:pPr>
        <w:ind w:left="6080" w:hanging="360"/>
      </w:pPr>
      <w:rPr>
        <w:rFonts w:hint="default"/>
        <w:lang w:val="en-US" w:eastAsia="en-US" w:bidi="ar-SA"/>
      </w:rPr>
    </w:lvl>
    <w:lvl w:ilvl="6" w:tplc="CD1657F0">
      <w:numFmt w:val="bullet"/>
      <w:lvlText w:val="•"/>
      <w:lvlJc w:val="left"/>
      <w:pPr>
        <w:ind w:left="7152" w:hanging="360"/>
      </w:pPr>
      <w:rPr>
        <w:rFonts w:hint="default"/>
        <w:lang w:val="en-US" w:eastAsia="en-US" w:bidi="ar-SA"/>
      </w:rPr>
    </w:lvl>
    <w:lvl w:ilvl="7" w:tplc="F9B64944">
      <w:numFmt w:val="bullet"/>
      <w:lvlText w:val="•"/>
      <w:lvlJc w:val="left"/>
      <w:pPr>
        <w:ind w:left="8224" w:hanging="360"/>
      </w:pPr>
      <w:rPr>
        <w:rFonts w:hint="default"/>
        <w:lang w:val="en-US" w:eastAsia="en-US" w:bidi="ar-SA"/>
      </w:rPr>
    </w:lvl>
    <w:lvl w:ilvl="8" w:tplc="11125D34">
      <w:numFmt w:val="bullet"/>
      <w:lvlText w:val="•"/>
      <w:lvlJc w:val="left"/>
      <w:pPr>
        <w:ind w:left="9296" w:hanging="360"/>
      </w:pPr>
      <w:rPr>
        <w:rFonts w:hint="default"/>
        <w:lang w:val="en-US" w:eastAsia="en-US" w:bidi="ar-SA"/>
      </w:rPr>
    </w:lvl>
  </w:abstractNum>
  <w:abstractNum w:abstractNumId="4" w15:restartNumberingAfterBreak="0">
    <w:nsid w:val="504934B5"/>
    <w:multiLevelType w:val="multilevel"/>
    <w:tmpl w:val="73F02326"/>
    <w:lvl w:ilvl="0">
      <w:start w:val="4"/>
      <w:numFmt w:val="decimal"/>
      <w:lvlText w:val="%1"/>
      <w:lvlJc w:val="left"/>
      <w:pPr>
        <w:ind w:left="360" w:hanging="360"/>
      </w:pPr>
      <w:rPr>
        <w:rFonts w:hint="default"/>
      </w:rPr>
    </w:lvl>
    <w:lvl w:ilvl="1">
      <w:start w:val="3"/>
      <w:numFmt w:val="decimal"/>
      <w:lvlText w:val="%1.%2"/>
      <w:lvlJc w:val="left"/>
      <w:pPr>
        <w:ind w:left="430" w:hanging="360"/>
      </w:pPr>
      <w:rPr>
        <w:rFonts w:hint="default"/>
      </w:rPr>
    </w:lvl>
    <w:lvl w:ilvl="2">
      <w:start w:val="1"/>
      <w:numFmt w:val="decimal"/>
      <w:lvlText w:val="%1.%2.%3"/>
      <w:lvlJc w:val="left"/>
      <w:pPr>
        <w:ind w:left="860" w:hanging="720"/>
      </w:pPr>
      <w:rPr>
        <w:rFonts w:hint="default"/>
      </w:rPr>
    </w:lvl>
    <w:lvl w:ilvl="3">
      <w:start w:val="1"/>
      <w:numFmt w:val="decimal"/>
      <w:lvlText w:val="%1.%2.%3.%4"/>
      <w:lvlJc w:val="left"/>
      <w:pPr>
        <w:ind w:left="1290" w:hanging="108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790" w:hanging="144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2290" w:hanging="1800"/>
      </w:pPr>
      <w:rPr>
        <w:rFonts w:hint="default"/>
      </w:rPr>
    </w:lvl>
    <w:lvl w:ilvl="8">
      <w:start w:val="1"/>
      <w:numFmt w:val="decimal"/>
      <w:lvlText w:val="%1.%2.%3.%4.%5.%6.%7.%8.%9"/>
      <w:lvlJc w:val="left"/>
      <w:pPr>
        <w:ind w:left="2720" w:hanging="2160"/>
      </w:pPr>
      <w:rPr>
        <w:rFonts w:hint="default"/>
      </w:rPr>
    </w:lvl>
  </w:abstractNum>
  <w:abstractNum w:abstractNumId="5" w15:restartNumberingAfterBreak="0">
    <w:nsid w:val="53E24C58"/>
    <w:multiLevelType w:val="hybridMultilevel"/>
    <w:tmpl w:val="08947F0C"/>
    <w:lvl w:ilvl="0" w:tplc="5B703FE8">
      <w:start w:val="1"/>
      <w:numFmt w:val="decimal"/>
      <w:lvlText w:val="%1."/>
      <w:lvlJc w:val="left"/>
      <w:pPr>
        <w:ind w:left="746" w:hanging="362"/>
      </w:pPr>
      <w:rPr>
        <w:rFonts w:ascii="Times New Roman" w:eastAsia="Times New Roman" w:hAnsi="Times New Roman" w:cs="Times New Roman" w:hint="default"/>
        <w:spacing w:val="-2"/>
        <w:w w:val="99"/>
        <w:sz w:val="22"/>
        <w:szCs w:val="22"/>
        <w:lang w:val="en-US" w:eastAsia="en-US" w:bidi="ar-SA"/>
      </w:rPr>
    </w:lvl>
    <w:lvl w:ilvl="1" w:tplc="00948EEA">
      <w:numFmt w:val="bullet"/>
      <w:lvlText w:val="•"/>
      <w:lvlJc w:val="left"/>
      <w:pPr>
        <w:ind w:left="1412" w:hanging="362"/>
      </w:pPr>
      <w:rPr>
        <w:rFonts w:hint="default"/>
        <w:lang w:val="en-US" w:eastAsia="en-US" w:bidi="ar-SA"/>
      </w:rPr>
    </w:lvl>
    <w:lvl w:ilvl="2" w:tplc="0FC8ED9A">
      <w:numFmt w:val="bullet"/>
      <w:lvlText w:val="•"/>
      <w:lvlJc w:val="left"/>
      <w:pPr>
        <w:ind w:left="2084" w:hanging="362"/>
      </w:pPr>
      <w:rPr>
        <w:rFonts w:hint="default"/>
        <w:lang w:val="en-US" w:eastAsia="en-US" w:bidi="ar-SA"/>
      </w:rPr>
    </w:lvl>
    <w:lvl w:ilvl="3" w:tplc="D8969C22">
      <w:numFmt w:val="bullet"/>
      <w:lvlText w:val="•"/>
      <w:lvlJc w:val="left"/>
      <w:pPr>
        <w:ind w:left="2757" w:hanging="362"/>
      </w:pPr>
      <w:rPr>
        <w:rFonts w:hint="default"/>
        <w:lang w:val="en-US" w:eastAsia="en-US" w:bidi="ar-SA"/>
      </w:rPr>
    </w:lvl>
    <w:lvl w:ilvl="4" w:tplc="70922410">
      <w:numFmt w:val="bullet"/>
      <w:lvlText w:val="•"/>
      <w:lvlJc w:val="left"/>
      <w:pPr>
        <w:ind w:left="3429" w:hanging="362"/>
      </w:pPr>
      <w:rPr>
        <w:rFonts w:hint="default"/>
        <w:lang w:val="en-US" w:eastAsia="en-US" w:bidi="ar-SA"/>
      </w:rPr>
    </w:lvl>
    <w:lvl w:ilvl="5" w:tplc="E58E250C">
      <w:numFmt w:val="bullet"/>
      <w:lvlText w:val="•"/>
      <w:lvlJc w:val="left"/>
      <w:pPr>
        <w:ind w:left="4102" w:hanging="362"/>
      </w:pPr>
      <w:rPr>
        <w:rFonts w:hint="default"/>
        <w:lang w:val="en-US" w:eastAsia="en-US" w:bidi="ar-SA"/>
      </w:rPr>
    </w:lvl>
    <w:lvl w:ilvl="6" w:tplc="9B14BF40">
      <w:numFmt w:val="bullet"/>
      <w:lvlText w:val="•"/>
      <w:lvlJc w:val="left"/>
      <w:pPr>
        <w:ind w:left="4774" w:hanging="362"/>
      </w:pPr>
      <w:rPr>
        <w:rFonts w:hint="default"/>
        <w:lang w:val="en-US" w:eastAsia="en-US" w:bidi="ar-SA"/>
      </w:rPr>
    </w:lvl>
    <w:lvl w:ilvl="7" w:tplc="6B1C9AD6">
      <w:numFmt w:val="bullet"/>
      <w:lvlText w:val="•"/>
      <w:lvlJc w:val="left"/>
      <w:pPr>
        <w:ind w:left="5446" w:hanging="362"/>
      </w:pPr>
      <w:rPr>
        <w:rFonts w:hint="default"/>
        <w:lang w:val="en-US" w:eastAsia="en-US" w:bidi="ar-SA"/>
      </w:rPr>
    </w:lvl>
    <w:lvl w:ilvl="8" w:tplc="9B70C46C">
      <w:numFmt w:val="bullet"/>
      <w:lvlText w:val="•"/>
      <w:lvlJc w:val="left"/>
      <w:pPr>
        <w:ind w:left="6119" w:hanging="362"/>
      </w:pPr>
      <w:rPr>
        <w:rFonts w:hint="default"/>
        <w:lang w:val="en-US" w:eastAsia="en-US" w:bidi="ar-SA"/>
      </w:rPr>
    </w:lvl>
  </w:abstractNum>
  <w:abstractNum w:abstractNumId="6" w15:restartNumberingAfterBreak="0">
    <w:nsid w:val="54546718"/>
    <w:multiLevelType w:val="hybridMultilevel"/>
    <w:tmpl w:val="59E29D52"/>
    <w:lvl w:ilvl="0" w:tplc="A2A2B60A">
      <w:start w:val="7"/>
      <w:numFmt w:val="decimal"/>
      <w:lvlText w:val="%1"/>
      <w:lvlJc w:val="left"/>
      <w:pPr>
        <w:ind w:left="793" w:hanging="423"/>
      </w:pPr>
      <w:rPr>
        <w:rFonts w:hint="default"/>
        <w:lang w:val="en-US" w:eastAsia="en-US" w:bidi="ar-SA"/>
      </w:rPr>
    </w:lvl>
    <w:lvl w:ilvl="1" w:tplc="CEA6506E">
      <w:start w:val="1"/>
      <w:numFmt w:val="decimal"/>
      <w:lvlText w:val="%1.%2"/>
      <w:lvlJc w:val="left"/>
      <w:pPr>
        <w:ind w:left="603" w:hanging="423"/>
      </w:pPr>
      <w:rPr>
        <w:rFonts w:ascii="Times New Roman" w:eastAsia="Times New Roman" w:hAnsi="Times New Roman" w:cs="Times New Roman" w:hint="default"/>
        <w:b/>
        <w:bCs/>
        <w:w w:val="99"/>
        <w:sz w:val="24"/>
        <w:szCs w:val="24"/>
        <w:lang w:val="en-US" w:eastAsia="en-US" w:bidi="ar-SA"/>
      </w:rPr>
    </w:lvl>
    <w:lvl w:ilvl="2" w:tplc="4726DD98">
      <w:numFmt w:val="bullet"/>
      <w:lvlText w:val="•"/>
      <w:lvlJc w:val="left"/>
      <w:pPr>
        <w:ind w:left="1302" w:hanging="423"/>
      </w:pPr>
      <w:rPr>
        <w:rFonts w:hint="default"/>
        <w:lang w:val="en-US" w:eastAsia="en-US" w:bidi="ar-SA"/>
      </w:rPr>
    </w:lvl>
    <w:lvl w:ilvl="3" w:tplc="9AFC2E60">
      <w:numFmt w:val="bullet"/>
      <w:lvlText w:val="•"/>
      <w:lvlJc w:val="left"/>
      <w:pPr>
        <w:ind w:left="1554" w:hanging="423"/>
      </w:pPr>
      <w:rPr>
        <w:rFonts w:hint="default"/>
        <w:lang w:val="en-US" w:eastAsia="en-US" w:bidi="ar-SA"/>
      </w:rPr>
    </w:lvl>
    <w:lvl w:ilvl="4" w:tplc="A55C5F44">
      <w:numFmt w:val="bullet"/>
      <w:lvlText w:val="•"/>
      <w:lvlJc w:val="left"/>
      <w:pPr>
        <w:ind w:left="1805" w:hanging="423"/>
      </w:pPr>
      <w:rPr>
        <w:rFonts w:hint="default"/>
        <w:lang w:val="en-US" w:eastAsia="en-US" w:bidi="ar-SA"/>
      </w:rPr>
    </w:lvl>
    <w:lvl w:ilvl="5" w:tplc="301CEF1A">
      <w:numFmt w:val="bullet"/>
      <w:lvlText w:val="•"/>
      <w:lvlJc w:val="left"/>
      <w:pPr>
        <w:ind w:left="2057" w:hanging="423"/>
      </w:pPr>
      <w:rPr>
        <w:rFonts w:hint="default"/>
        <w:lang w:val="en-US" w:eastAsia="en-US" w:bidi="ar-SA"/>
      </w:rPr>
    </w:lvl>
    <w:lvl w:ilvl="6" w:tplc="7436D16E">
      <w:numFmt w:val="bullet"/>
      <w:lvlText w:val="•"/>
      <w:lvlJc w:val="left"/>
      <w:pPr>
        <w:ind w:left="2308" w:hanging="423"/>
      </w:pPr>
      <w:rPr>
        <w:rFonts w:hint="default"/>
        <w:lang w:val="en-US" w:eastAsia="en-US" w:bidi="ar-SA"/>
      </w:rPr>
    </w:lvl>
    <w:lvl w:ilvl="7" w:tplc="EE3036DA">
      <w:numFmt w:val="bullet"/>
      <w:lvlText w:val="•"/>
      <w:lvlJc w:val="left"/>
      <w:pPr>
        <w:ind w:left="2560" w:hanging="423"/>
      </w:pPr>
      <w:rPr>
        <w:rFonts w:hint="default"/>
        <w:lang w:val="en-US" w:eastAsia="en-US" w:bidi="ar-SA"/>
      </w:rPr>
    </w:lvl>
    <w:lvl w:ilvl="8" w:tplc="C05CFE80">
      <w:numFmt w:val="bullet"/>
      <w:lvlText w:val="•"/>
      <w:lvlJc w:val="left"/>
      <w:pPr>
        <w:ind w:left="2811" w:hanging="423"/>
      </w:pPr>
      <w:rPr>
        <w:rFonts w:hint="default"/>
        <w:lang w:val="en-US" w:eastAsia="en-US" w:bidi="ar-SA"/>
      </w:rPr>
    </w:lvl>
  </w:abstractNum>
  <w:abstractNum w:abstractNumId="7" w15:restartNumberingAfterBreak="0">
    <w:nsid w:val="5BBC0977"/>
    <w:multiLevelType w:val="hybridMultilevel"/>
    <w:tmpl w:val="9ED85F38"/>
    <w:lvl w:ilvl="0" w:tplc="5FA6EFC6">
      <w:start w:val="4"/>
      <w:numFmt w:val="decimal"/>
      <w:lvlText w:val="%1"/>
      <w:lvlJc w:val="left"/>
      <w:pPr>
        <w:ind w:left="371" w:hanging="365"/>
      </w:pPr>
      <w:rPr>
        <w:rFonts w:hint="default"/>
        <w:lang w:val="en-US" w:eastAsia="en-US" w:bidi="ar-SA"/>
      </w:rPr>
    </w:lvl>
    <w:lvl w:ilvl="1" w:tplc="11E845B6">
      <w:start w:val="1"/>
      <w:numFmt w:val="decimal"/>
      <w:lvlText w:val="%1.%2"/>
      <w:lvlJc w:val="left"/>
      <w:pPr>
        <w:ind w:left="635" w:hanging="365"/>
        <w:jc w:val="right"/>
      </w:pPr>
      <w:rPr>
        <w:rFonts w:hint="default"/>
        <w:b/>
        <w:bCs/>
        <w:w w:val="100"/>
        <w:lang w:val="en-US" w:eastAsia="en-US" w:bidi="ar-SA"/>
      </w:rPr>
    </w:lvl>
    <w:lvl w:ilvl="2" w:tplc="C0DC6BA0">
      <w:numFmt w:val="bullet"/>
      <w:lvlText w:val="•"/>
      <w:lvlJc w:val="left"/>
      <w:pPr>
        <w:ind w:left="2592" w:hanging="365"/>
      </w:pPr>
      <w:rPr>
        <w:rFonts w:hint="default"/>
        <w:lang w:val="en-US" w:eastAsia="en-US" w:bidi="ar-SA"/>
      </w:rPr>
    </w:lvl>
    <w:lvl w:ilvl="3" w:tplc="6254C01E">
      <w:numFmt w:val="bullet"/>
      <w:lvlText w:val="•"/>
      <w:lvlJc w:val="left"/>
      <w:pPr>
        <w:ind w:left="3698" w:hanging="365"/>
      </w:pPr>
      <w:rPr>
        <w:rFonts w:hint="default"/>
        <w:lang w:val="en-US" w:eastAsia="en-US" w:bidi="ar-SA"/>
      </w:rPr>
    </w:lvl>
    <w:lvl w:ilvl="4" w:tplc="C67E4180">
      <w:numFmt w:val="bullet"/>
      <w:lvlText w:val="•"/>
      <w:lvlJc w:val="left"/>
      <w:pPr>
        <w:ind w:left="4804" w:hanging="365"/>
      </w:pPr>
      <w:rPr>
        <w:rFonts w:hint="default"/>
        <w:lang w:val="en-US" w:eastAsia="en-US" w:bidi="ar-SA"/>
      </w:rPr>
    </w:lvl>
    <w:lvl w:ilvl="5" w:tplc="5156C1A2">
      <w:numFmt w:val="bullet"/>
      <w:lvlText w:val="•"/>
      <w:lvlJc w:val="left"/>
      <w:pPr>
        <w:ind w:left="5910" w:hanging="365"/>
      </w:pPr>
      <w:rPr>
        <w:rFonts w:hint="default"/>
        <w:lang w:val="en-US" w:eastAsia="en-US" w:bidi="ar-SA"/>
      </w:rPr>
    </w:lvl>
    <w:lvl w:ilvl="6" w:tplc="F1DAE5BC">
      <w:numFmt w:val="bullet"/>
      <w:lvlText w:val="•"/>
      <w:lvlJc w:val="left"/>
      <w:pPr>
        <w:ind w:left="7016" w:hanging="365"/>
      </w:pPr>
      <w:rPr>
        <w:rFonts w:hint="default"/>
        <w:lang w:val="en-US" w:eastAsia="en-US" w:bidi="ar-SA"/>
      </w:rPr>
    </w:lvl>
    <w:lvl w:ilvl="7" w:tplc="23723108">
      <w:numFmt w:val="bullet"/>
      <w:lvlText w:val="•"/>
      <w:lvlJc w:val="left"/>
      <w:pPr>
        <w:ind w:left="8122" w:hanging="365"/>
      </w:pPr>
      <w:rPr>
        <w:rFonts w:hint="default"/>
        <w:lang w:val="en-US" w:eastAsia="en-US" w:bidi="ar-SA"/>
      </w:rPr>
    </w:lvl>
    <w:lvl w:ilvl="8" w:tplc="55DAEE0C">
      <w:numFmt w:val="bullet"/>
      <w:lvlText w:val="•"/>
      <w:lvlJc w:val="left"/>
      <w:pPr>
        <w:ind w:left="9228" w:hanging="365"/>
      </w:pPr>
      <w:rPr>
        <w:rFonts w:hint="default"/>
        <w:lang w:val="en-US" w:eastAsia="en-US" w:bidi="ar-SA"/>
      </w:rPr>
    </w:lvl>
  </w:abstractNum>
  <w:abstractNum w:abstractNumId="8" w15:restartNumberingAfterBreak="0">
    <w:nsid w:val="6FE20DF1"/>
    <w:multiLevelType w:val="hybridMultilevel"/>
    <w:tmpl w:val="EB66527A"/>
    <w:lvl w:ilvl="0" w:tplc="6A6E5CA2">
      <w:start w:val="1"/>
      <w:numFmt w:val="decimal"/>
      <w:lvlText w:val="%1"/>
      <w:lvlJc w:val="left"/>
      <w:pPr>
        <w:ind w:left="793" w:hanging="423"/>
      </w:pPr>
      <w:rPr>
        <w:rFonts w:hint="default"/>
        <w:lang w:val="en-US" w:eastAsia="en-US" w:bidi="ar-SA"/>
      </w:rPr>
    </w:lvl>
    <w:lvl w:ilvl="1" w:tplc="AAC61B6E">
      <w:start w:val="1"/>
      <w:numFmt w:val="decimal"/>
      <w:lvlText w:val="%1.%2"/>
      <w:lvlJc w:val="left"/>
      <w:pPr>
        <w:ind w:left="693" w:hanging="423"/>
      </w:pPr>
      <w:rPr>
        <w:rFonts w:ascii="Times New Roman" w:eastAsia="Times New Roman" w:hAnsi="Times New Roman" w:cs="Times New Roman" w:hint="default"/>
        <w:b/>
        <w:bCs/>
        <w:w w:val="99"/>
        <w:sz w:val="24"/>
        <w:szCs w:val="24"/>
        <w:lang w:val="en-US" w:eastAsia="en-US" w:bidi="ar-SA"/>
      </w:rPr>
    </w:lvl>
    <w:lvl w:ilvl="2" w:tplc="EEBA01EA">
      <w:numFmt w:val="bullet"/>
      <w:lvlText w:val="•"/>
      <w:lvlJc w:val="left"/>
      <w:pPr>
        <w:ind w:left="2928" w:hanging="423"/>
      </w:pPr>
      <w:rPr>
        <w:rFonts w:hint="default"/>
        <w:lang w:val="en-US" w:eastAsia="en-US" w:bidi="ar-SA"/>
      </w:rPr>
    </w:lvl>
    <w:lvl w:ilvl="3" w:tplc="ED0C9114">
      <w:numFmt w:val="bullet"/>
      <w:lvlText w:val="•"/>
      <w:lvlJc w:val="left"/>
      <w:pPr>
        <w:ind w:left="3992" w:hanging="423"/>
      </w:pPr>
      <w:rPr>
        <w:rFonts w:hint="default"/>
        <w:lang w:val="en-US" w:eastAsia="en-US" w:bidi="ar-SA"/>
      </w:rPr>
    </w:lvl>
    <w:lvl w:ilvl="4" w:tplc="34D0714C">
      <w:numFmt w:val="bullet"/>
      <w:lvlText w:val="•"/>
      <w:lvlJc w:val="left"/>
      <w:pPr>
        <w:ind w:left="5056" w:hanging="423"/>
      </w:pPr>
      <w:rPr>
        <w:rFonts w:hint="default"/>
        <w:lang w:val="en-US" w:eastAsia="en-US" w:bidi="ar-SA"/>
      </w:rPr>
    </w:lvl>
    <w:lvl w:ilvl="5" w:tplc="DC9C100A">
      <w:numFmt w:val="bullet"/>
      <w:lvlText w:val="•"/>
      <w:lvlJc w:val="left"/>
      <w:pPr>
        <w:ind w:left="6120" w:hanging="423"/>
      </w:pPr>
      <w:rPr>
        <w:rFonts w:hint="default"/>
        <w:lang w:val="en-US" w:eastAsia="en-US" w:bidi="ar-SA"/>
      </w:rPr>
    </w:lvl>
    <w:lvl w:ilvl="6" w:tplc="D5C45572">
      <w:numFmt w:val="bullet"/>
      <w:lvlText w:val="•"/>
      <w:lvlJc w:val="left"/>
      <w:pPr>
        <w:ind w:left="7184" w:hanging="423"/>
      </w:pPr>
      <w:rPr>
        <w:rFonts w:hint="default"/>
        <w:lang w:val="en-US" w:eastAsia="en-US" w:bidi="ar-SA"/>
      </w:rPr>
    </w:lvl>
    <w:lvl w:ilvl="7" w:tplc="496870EA">
      <w:numFmt w:val="bullet"/>
      <w:lvlText w:val="•"/>
      <w:lvlJc w:val="left"/>
      <w:pPr>
        <w:ind w:left="8248" w:hanging="423"/>
      </w:pPr>
      <w:rPr>
        <w:rFonts w:hint="default"/>
        <w:lang w:val="en-US" w:eastAsia="en-US" w:bidi="ar-SA"/>
      </w:rPr>
    </w:lvl>
    <w:lvl w:ilvl="8" w:tplc="29DC60EA">
      <w:numFmt w:val="bullet"/>
      <w:lvlText w:val="•"/>
      <w:lvlJc w:val="left"/>
      <w:pPr>
        <w:ind w:left="9312" w:hanging="423"/>
      </w:pPr>
      <w:rPr>
        <w:rFonts w:hint="default"/>
        <w:lang w:val="en-US" w:eastAsia="en-US" w:bidi="ar-SA"/>
      </w:rPr>
    </w:lvl>
  </w:abstractNum>
  <w:abstractNum w:abstractNumId="9" w15:restartNumberingAfterBreak="0">
    <w:nsid w:val="76F02B38"/>
    <w:multiLevelType w:val="hybridMultilevel"/>
    <w:tmpl w:val="BA04CA76"/>
    <w:lvl w:ilvl="0" w:tplc="BE2C17E2">
      <w:numFmt w:val="bullet"/>
      <w:lvlText w:val=""/>
      <w:lvlJc w:val="left"/>
      <w:pPr>
        <w:ind w:left="720" w:hanging="360"/>
      </w:pPr>
      <w:rPr>
        <w:rFonts w:ascii="Wingdings" w:eastAsia="Times New Roman" w:hAnsi="Wingdings" w:cs="Times New Roman" w:hint="default"/>
        <w:b/>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76E1BD4"/>
    <w:multiLevelType w:val="hybridMultilevel"/>
    <w:tmpl w:val="701423D4"/>
    <w:lvl w:ilvl="0" w:tplc="9C26C7E2">
      <w:start w:val="5"/>
      <w:numFmt w:val="decimal"/>
      <w:lvlText w:val="%1"/>
      <w:lvlJc w:val="left"/>
      <w:pPr>
        <w:ind w:left="793" w:hanging="423"/>
      </w:pPr>
      <w:rPr>
        <w:rFonts w:hint="default"/>
        <w:lang w:val="en-US" w:eastAsia="en-US" w:bidi="ar-SA"/>
      </w:rPr>
    </w:lvl>
    <w:lvl w:ilvl="1" w:tplc="FCEEDD82">
      <w:start w:val="1"/>
      <w:numFmt w:val="decimal"/>
      <w:lvlText w:val="%1.%2"/>
      <w:lvlJc w:val="left"/>
      <w:pPr>
        <w:ind w:left="793" w:hanging="423"/>
      </w:pPr>
      <w:rPr>
        <w:rFonts w:ascii="Times New Roman" w:eastAsia="Times New Roman" w:hAnsi="Times New Roman" w:cs="Times New Roman" w:hint="default"/>
        <w:b/>
        <w:bCs/>
        <w:w w:val="99"/>
        <w:sz w:val="24"/>
        <w:szCs w:val="24"/>
        <w:lang w:val="en-US" w:eastAsia="en-US" w:bidi="ar-SA"/>
      </w:rPr>
    </w:lvl>
    <w:lvl w:ilvl="2" w:tplc="B31E3656">
      <w:numFmt w:val="bullet"/>
      <w:lvlText w:val="•"/>
      <w:lvlJc w:val="left"/>
      <w:pPr>
        <w:ind w:left="1313" w:hanging="423"/>
      </w:pPr>
      <w:rPr>
        <w:rFonts w:hint="default"/>
        <w:lang w:val="en-US" w:eastAsia="en-US" w:bidi="ar-SA"/>
      </w:rPr>
    </w:lvl>
    <w:lvl w:ilvl="3" w:tplc="096A9984">
      <w:numFmt w:val="bullet"/>
      <w:lvlText w:val="•"/>
      <w:lvlJc w:val="left"/>
      <w:pPr>
        <w:ind w:left="1570" w:hanging="423"/>
      </w:pPr>
      <w:rPr>
        <w:rFonts w:hint="default"/>
        <w:lang w:val="en-US" w:eastAsia="en-US" w:bidi="ar-SA"/>
      </w:rPr>
    </w:lvl>
    <w:lvl w:ilvl="4" w:tplc="EDE89A8C">
      <w:numFmt w:val="bullet"/>
      <w:lvlText w:val="•"/>
      <w:lvlJc w:val="left"/>
      <w:pPr>
        <w:ind w:left="1826" w:hanging="423"/>
      </w:pPr>
      <w:rPr>
        <w:rFonts w:hint="default"/>
        <w:lang w:val="en-US" w:eastAsia="en-US" w:bidi="ar-SA"/>
      </w:rPr>
    </w:lvl>
    <w:lvl w:ilvl="5" w:tplc="80C21024">
      <w:numFmt w:val="bullet"/>
      <w:lvlText w:val="•"/>
      <w:lvlJc w:val="left"/>
      <w:pPr>
        <w:ind w:left="2083" w:hanging="423"/>
      </w:pPr>
      <w:rPr>
        <w:rFonts w:hint="default"/>
        <w:lang w:val="en-US" w:eastAsia="en-US" w:bidi="ar-SA"/>
      </w:rPr>
    </w:lvl>
    <w:lvl w:ilvl="6" w:tplc="A120C452">
      <w:numFmt w:val="bullet"/>
      <w:lvlText w:val="•"/>
      <w:lvlJc w:val="left"/>
      <w:pPr>
        <w:ind w:left="2340" w:hanging="423"/>
      </w:pPr>
      <w:rPr>
        <w:rFonts w:hint="default"/>
        <w:lang w:val="en-US" w:eastAsia="en-US" w:bidi="ar-SA"/>
      </w:rPr>
    </w:lvl>
    <w:lvl w:ilvl="7" w:tplc="F13AE2C4">
      <w:numFmt w:val="bullet"/>
      <w:lvlText w:val="•"/>
      <w:lvlJc w:val="left"/>
      <w:pPr>
        <w:ind w:left="2596" w:hanging="423"/>
      </w:pPr>
      <w:rPr>
        <w:rFonts w:hint="default"/>
        <w:lang w:val="en-US" w:eastAsia="en-US" w:bidi="ar-SA"/>
      </w:rPr>
    </w:lvl>
    <w:lvl w:ilvl="8" w:tplc="3C2237A8">
      <w:numFmt w:val="bullet"/>
      <w:lvlText w:val="•"/>
      <w:lvlJc w:val="left"/>
      <w:pPr>
        <w:ind w:left="2853" w:hanging="423"/>
      </w:pPr>
      <w:rPr>
        <w:rFonts w:hint="default"/>
        <w:lang w:val="en-US" w:eastAsia="en-US" w:bidi="ar-SA"/>
      </w:rPr>
    </w:lvl>
  </w:abstractNum>
  <w:abstractNum w:abstractNumId="11" w15:restartNumberingAfterBreak="0">
    <w:nsid w:val="7EF007B2"/>
    <w:multiLevelType w:val="hybridMultilevel"/>
    <w:tmpl w:val="EA00C458"/>
    <w:lvl w:ilvl="0" w:tplc="0540C396">
      <w:start w:val="1"/>
      <w:numFmt w:val="decimal"/>
      <w:lvlText w:val="%1."/>
      <w:lvlJc w:val="left"/>
      <w:pPr>
        <w:ind w:left="746" w:hanging="362"/>
      </w:pPr>
      <w:rPr>
        <w:rFonts w:ascii="Times New Roman" w:eastAsia="Times New Roman" w:hAnsi="Times New Roman" w:cs="Times New Roman" w:hint="default"/>
        <w:spacing w:val="-2"/>
        <w:w w:val="99"/>
        <w:sz w:val="22"/>
        <w:szCs w:val="22"/>
        <w:lang w:val="en-US" w:eastAsia="en-US" w:bidi="ar-SA"/>
      </w:rPr>
    </w:lvl>
    <w:lvl w:ilvl="1" w:tplc="EECEF060">
      <w:numFmt w:val="bullet"/>
      <w:lvlText w:val="•"/>
      <w:lvlJc w:val="left"/>
      <w:pPr>
        <w:ind w:left="1412" w:hanging="362"/>
      </w:pPr>
      <w:rPr>
        <w:rFonts w:hint="default"/>
        <w:lang w:val="en-US" w:eastAsia="en-US" w:bidi="ar-SA"/>
      </w:rPr>
    </w:lvl>
    <w:lvl w:ilvl="2" w:tplc="3FA06936">
      <w:numFmt w:val="bullet"/>
      <w:lvlText w:val="•"/>
      <w:lvlJc w:val="left"/>
      <w:pPr>
        <w:ind w:left="2084" w:hanging="362"/>
      </w:pPr>
      <w:rPr>
        <w:rFonts w:hint="default"/>
        <w:lang w:val="en-US" w:eastAsia="en-US" w:bidi="ar-SA"/>
      </w:rPr>
    </w:lvl>
    <w:lvl w:ilvl="3" w:tplc="BE820BFA">
      <w:numFmt w:val="bullet"/>
      <w:lvlText w:val="•"/>
      <w:lvlJc w:val="left"/>
      <w:pPr>
        <w:ind w:left="2757" w:hanging="362"/>
      </w:pPr>
      <w:rPr>
        <w:rFonts w:hint="default"/>
        <w:lang w:val="en-US" w:eastAsia="en-US" w:bidi="ar-SA"/>
      </w:rPr>
    </w:lvl>
    <w:lvl w:ilvl="4" w:tplc="F508BB3E">
      <w:numFmt w:val="bullet"/>
      <w:lvlText w:val="•"/>
      <w:lvlJc w:val="left"/>
      <w:pPr>
        <w:ind w:left="3429" w:hanging="362"/>
      </w:pPr>
      <w:rPr>
        <w:rFonts w:hint="default"/>
        <w:lang w:val="en-US" w:eastAsia="en-US" w:bidi="ar-SA"/>
      </w:rPr>
    </w:lvl>
    <w:lvl w:ilvl="5" w:tplc="ACB41246">
      <w:numFmt w:val="bullet"/>
      <w:lvlText w:val="•"/>
      <w:lvlJc w:val="left"/>
      <w:pPr>
        <w:ind w:left="4102" w:hanging="362"/>
      </w:pPr>
      <w:rPr>
        <w:rFonts w:hint="default"/>
        <w:lang w:val="en-US" w:eastAsia="en-US" w:bidi="ar-SA"/>
      </w:rPr>
    </w:lvl>
    <w:lvl w:ilvl="6" w:tplc="87E4AEB8">
      <w:numFmt w:val="bullet"/>
      <w:lvlText w:val="•"/>
      <w:lvlJc w:val="left"/>
      <w:pPr>
        <w:ind w:left="4774" w:hanging="362"/>
      </w:pPr>
      <w:rPr>
        <w:rFonts w:hint="default"/>
        <w:lang w:val="en-US" w:eastAsia="en-US" w:bidi="ar-SA"/>
      </w:rPr>
    </w:lvl>
    <w:lvl w:ilvl="7" w:tplc="658293F0">
      <w:numFmt w:val="bullet"/>
      <w:lvlText w:val="•"/>
      <w:lvlJc w:val="left"/>
      <w:pPr>
        <w:ind w:left="5446" w:hanging="362"/>
      </w:pPr>
      <w:rPr>
        <w:rFonts w:hint="default"/>
        <w:lang w:val="en-US" w:eastAsia="en-US" w:bidi="ar-SA"/>
      </w:rPr>
    </w:lvl>
    <w:lvl w:ilvl="8" w:tplc="C4A45084">
      <w:numFmt w:val="bullet"/>
      <w:lvlText w:val="•"/>
      <w:lvlJc w:val="left"/>
      <w:pPr>
        <w:ind w:left="6119" w:hanging="362"/>
      </w:pPr>
      <w:rPr>
        <w:rFonts w:hint="default"/>
        <w:lang w:val="en-US" w:eastAsia="en-US" w:bidi="ar-SA"/>
      </w:rPr>
    </w:lvl>
  </w:abstractNum>
  <w:num w:numId="1">
    <w:abstractNumId w:val="3"/>
  </w:num>
  <w:num w:numId="2">
    <w:abstractNumId w:val="0"/>
  </w:num>
  <w:num w:numId="3">
    <w:abstractNumId w:val="6"/>
  </w:num>
  <w:num w:numId="4">
    <w:abstractNumId w:val="2"/>
  </w:num>
  <w:num w:numId="5">
    <w:abstractNumId w:val="10"/>
  </w:num>
  <w:num w:numId="6">
    <w:abstractNumId w:val="7"/>
  </w:num>
  <w:num w:numId="7">
    <w:abstractNumId w:val="8"/>
  </w:num>
  <w:num w:numId="8">
    <w:abstractNumId w:val="5"/>
  </w:num>
  <w:num w:numId="9">
    <w:abstractNumId w:val="11"/>
  </w:num>
  <w:num w:numId="10">
    <w:abstractNumId w:val="4"/>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W1MDU3sjA0s7RQ0lEKTi0uzszPAykwrAUA19JBcSwAAAA="/>
  </w:docVars>
  <w:rsids>
    <w:rsidRoot w:val="00A4313B"/>
    <w:rsid w:val="00005344"/>
    <w:rsid w:val="00070719"/>
    <w:rsid w:val="000D3617"/>
    <w:rsid w:val="001A6C43"/>
    <w:rsid w:val="002A337B"/>
    <w:rsid w:val="002B3237"/>
    <w:rsid w:val="00327B67"/>
    <w:rsid w:val="00397A38"/>
    <w:rsid w:val="00404077"/>
    <w:rsid w:val="00415D30"/>
    <w:rsid w:val="00483FD6"/>
    <w:rsid w:val="004B0D66"/>
    <w:rsid w:val="00566FA8"/>
    <w:rsid w:val="00607F06"/>
    <w:rsid w:val="00655F43"/>
    <w:rsid w:val="00857F85"/>
    <w:rsid w:val="008A104B"/>
    <w:rsid w:val="008C1494"/>
    <w:rsid w:val="009460BA"/>
    <w:rsid w:val="0099147D"/>
    <w:rsid w:val="009A488E"/>
    <w:rsid w:val="00A4313B"/>
    <w:rsid w:val="00AA3B10"/>
    <w:rsid w:val="00B02118"/>
    <w:rsid w:val="00BA3D07"/>
    <w:rsid w:val="00D00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8EF7A"/>
  <w15:docId w15:val="{41F290ED-662D-4239-AA7B-CD00F16D2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25"/>
      <w:ind w:left="110"/>
      <w:outlineLvl w:val="0"/>
    </w:pPr>
    <w:rPr>
      <w:rFonts w:ascii="TeXGyrePagella" w:eastAsia="TeXGyrePagella" w:hAnsi="TeXGyrePagella" w:cs="TeXGyrePagella"/>
      <w:sz w:val="56"/>
      <w:szCs w:val="56"/>
    </w:rPr>
  </w:style>
  <w:style w:type="paragraph" w:styleId="Heading2">
    <w:name w:val="heading 2"/>
    <w:basedOn w:val="Normal"/>
    <w:uiPriority w:val="9"/>
    <w:unhideWhenUsed/>
    <w:qFormat/>
    <w:pPr>
      <w:outlineLvl w:val="1"/>
    </w:pPr>
    <w:rPr>
      <w:rFonts w:ascii="TeXGyrePagella" w:eastAsia="TeXGyrePagella" w:hAnsi="TeXGyrePagella" w:cs="TeXGyrePagella"/>
      <w:sz w:val="40"/>
      <w:szCs w:val="40"/>
    </w:rPr>
  </w:style>
  <w:style w:type="paragraph" w:styleId="Heading3">
    <w:name w:val="heading 3"/>
    <w:basedOn w:val="Normal"/>
    <w:uiPriority w:val="9"/>
    <w:unhideWhenUsed/>
    <w:qFormat/>
    <w:pPr>
      <w:spacing w:before="104"/>
      <w:ind w:left="2595"/>
      <w:outlineLvl w:val="2"/>
    </w:pPr>
    <w:rPr>
      <w:rFonts w:ascii="Georgia" w:eastAsia="Georgia" w:hAnsi="Georgia" w:cs="Georgia"/>
      <w:sz w:val="36"/>
      <w:szCs w:val="36"/>
    </w:rPr>
  </w:style>
  <w:style w:type="paragraph" w:styleId="Heading4">
    <w:name w:val="heading 4"/>
    <w:basedOn w:val="Normal"/>
    <w:uiPriority w:val="9"/>
    <w:unhideWhenUsed/>
    <w:qFormat/>
    <w:pPr>
      <w:spacing w:before="58"/>
      <w:ind w:left="793" w:hanging="423"/>
      <w:outlineLvl w:val="3"/>
    </w:pPr>
    <w:rPr>
      <w:b/>
      <w:bCs/>
      <w:sz w:val="28"/>
      <w:szCs w:val="28"/>
    </w:rPr>
  </w:style>
  <w:style w:type="paragraph" w:styleId="Heading5">
    <w:name w:val="heading 5"/>
    <w:basedOn w:val="Normal"/>
    <w:uiPriority w:val="9"/>
    <w:unhideWhenUsed/>
    <w:qFormat/>
    <w:pPr>
      <w:ind w:left="371"/>
      <w:outlineLvl w:val="4"/>
    </w:pPr>
    <w:rPr>
      <w:b/>
      <w:bCs/>
      <w:sz w:val="24"/>
      <w:szCs w:val="24"/>
    </w:rPr>
  </w:style>
  <w:style w:type="paragraph" w:styleId="Heading6">
    <w:name w:val="heading 6"/>
    <w:basedOn w:val="Normal"/>
    <w:next w:val="Normal"/>
    <w:link w:val="Heading6Char"/>
    <w:uiPriority w:val="9"/>
    <w:semiHidden/>
    <w:unhideWhenUsed/>
    <w:qFormat/>
    <w:rsid w:val="00B0211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793" w:hanging="423"/>
      <w:jc w:val="both"/>
    </w:pPr>
    <w:rPr>
      <w:rFonts w:ascii="TeXGyrePagella" w:eastAsia="TeXGyrePagella" w:hAnsi="TeXGyrePagella" w:cs="TeXGyrePagella"/>
    </w:rPr>
  </w:style>
  <w:style w:type="paragraph" w:customStyle="1" w:styleId="TableParagraph">
    <w:name w:val="Table Paragraph"/>
    <w:basedOn w:val="Normal"/>
    <w:uiPriority w:val="1"/>
    <w:qFormat/>
    <w:pPr>
      <w:ind w:left="200"/>
    </w:pPr>
  </w:style>
  <w:style w:type="character" w:customStyle="1" w:styleId="Heading6Char">
    <w:name w:val="Heading 6 Char"/>
    <w:basedOn w:val="DefaultParagraphFont"/>
    <w:link w:val="Heading6"/>
    <w:uiPriority w:val="9"/>
    <w:semiHidden/>
    <w:rsid w:val="00B02118"/>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D3617"/>
    <w:pPr>
      <w:tabs>
        <w:tab w:val="center" w:pos="4680"/>
        <w:tab w:val="right" w:pos="9360"/>
      </w:tabs>
    </w:pPr>
  </w:style>
  <w:style w:type="character" w:customStyle="1" w:styleId="HeaderChar">
    <w:name w:val="Header Char"/>
    <w:basedOn w:val="DefaultParagraphFont"/>
    <w:link w:val="Header"/>
    <w:uiPriority w:val="99"/>
    <w:rsid w:val="000D3617"/>
    <w:rPr>
      <w:rFonts w:ascii="Times New Roman" w:eastAsia="Times New Roman" w:hAnsi="Times New Roman" w:cs="Times New Roman"/>
    </w:rPr>
  </w:style>
  <w:style w:type="paragraph" w:styleId="Footer">
    <w:name w:val="footer"/>
    <w:basedOn w:val="Normal"/>
    <w:link w:val="FooterChar"/>
    <w:uiPriority w:val="99"/>
    <w:unhideWhenUsed/>
    <w:rsid w:val="000D3617"/>
    <w:pPr>
      <w:tabs>
        <w:tab w:val="center" w:pos="4680"/>
        <w:tab w:val="right" w:pos="9360"/>
      </w:tabs>
    </w:pPr>
  </w:style>
  <w:style w:type="character" w:customStyle="1" w:styleId="FooterChar">
    <w:name w:val="Footer Char"/>
    <w:basedOn w:val="DefaultParagraphFont"/>
    <w:link w:val="Footer"/>
    <w:uiPriority w:val="99"/>
    <w:rsid w:val="000D361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676336">
      <w:bodyDiv w:val="1"/>
      <w:marLeft w:val="0"/>
      <w:marRight w:val="0"/>
      <w:marTop w:val="0"/>
      <w:marBottom w:val="0"/>
      <w:divBdr>
        <w:top w:val="none" w:sz="0" w:space="0" w:color="auto"/>
        <w:left w:val="none" w:sz="0" w:space="0" w:color="auto"/>
        <w:bottom w:val="none" w:sz="0" w:space="0" w:color="auto"/>
        <w:right w:val="none" w:sz="0" w:space="0" w:color="auto"/>
      </w:divBdr>
      <w:divsChild>
        <w:div w:id="777339057">
          <w:marLeft w:val="0"/>
          <w:marRight w:val="0"/>
          <w:marTop w:val="0"/>
          <w:marBottom w:val="0"/>
          <w:divBdr>
            <w:top w:val="none" w:sz="0" w:space="0" w:color="auto"/>
            <w:left w:val="none" w:sz="0" w:space="0" w:color="auto"/>
            <w:bottom w:val="none" w:sz="0" w:space="0" w:color="auto"/>
            <w:right w:val="none" w:sz="0" w:space="0" w:color="auto"/>
          </w:divBdr>
        </w:div>
        <w:div w:id="1560167033">
          <w:marLeft w:val="0"/>
          <w:marRight w:val="0"/>
          <w:marTop w:val="0"/>
          <w:marBottom w:val="0"/>
          <w:divBdr>
            <w:top w:val="none" w:sz="0" w:space="0" w:color="auto"/>
            <w:left w:val="none" w:sz="0" w:space="0" w:color="auto"/>
            <w:bottom w:val="none" w:sz="0" w:space="0" w:color="auto"/>
            <w:right w:val="none" w:sz="0" w:space="0" w:color="auto"/>
          </w:divBdr>
        </w:div>
        <w:div w:id="686256639">
          <w:marLeft w:val="0"/>
          <w:marRight w:val="0"/>
          <w:marTop w:val="0"/>
          <w:marBottom w:val="0"/>
          <w:divBdr>
            <w:top w:val="none" w:sz="0" w:space="0" w:color="auto"/>
            <w:left w:val="none" w:sz="0" w:space="0" w:color="auto"/>
            <w:bottom w:val="none" w:sz="0" w:space="0" w:color="auto"/>
            <w:right w:val="none" w:sz="0" w:space="0" w:color="auto"/>
          </w:divBdr>
        </w:div>
        <w:div w:id="1894996411">
          <w:marLeft w:val="0"/>
          <w:marRight w:val="0"/>
          <w:marTop w:val="0"/>
          <w:marBottom w:val="0"/>
          <w:divBdr>
            <w:top w:val="none" w:sz="0" w:space="0" w:color="auto"/>
            <w:left w:val="none" w:sz="0" w:space="0" w:color="auto"/>
            <w:bottom w:val="none" w:sz="0" w:space="0" w:color="auto"/>
            <w:right w:val="none" w:sz="0" w:space="0" w:color="auto"/>
          </w:divBdr>
        </w:div>
        <w:div w:id="2106341221">
          <w:marLeft w:val="0"/>
          <w:marRight w:val="0"/>
          <w:marTop w:val="0"/>
          <w:marBottom w:val="0"/>
          <w:divBdr>
            <w:top w:val="none" w:sz="0" w:space="0" w:color="auto"/>
            <w:left w:val="none" w:sz="0" w:space="0" w:color="auto"/>
            <w:bottom w:val="none" w:sz="0" w:space="0" w:color="auto"/>
            <w:right w:val="none" w:sz="0" w:space="0" w:color="auto"/>
          </w:divBdr>
        </w:div>
        <w:div w:id="819809735">
          <w:marLeft w:val="0"/>
          <w:marRight w:val="0"/>
          <w:marTop w:val="0"/>
          <w:marBottom w:val="0"/>
          <w:divBdr>
            <w:top w:val="none" w:sz="0" w:space="0" w:color="auto"/>
            <w:left w:val="none" w:sz="0" w:space="0" w:color="auto"/>
            <w:bottom w:val="none" w:sz="0" w:space="0" w:color="auto"/>
            <w:right w:val="none" w:sz="0" w:space="0" w:color="auto"/>
          </w:divBdr>
        </w:div>
        <w:div w:id="1913847928">
          <w:marLeft w:val="0"/>
          <w:marRight w:val="0"/>
          <w:marTop w:val="0"/>
          <w:marBottom w:val="0"/>
          <w:divBdr>
            <w:top w:val="none" w:sz="0" w:space="0" w:color="auto"/>
            <w:left w:val="none" w:sz="0" w:space="0" w:color="auto"/>
            <w:bottom w:val="none" w:sz="0" w:space="0" w:color="auto"/>
            <w:right w:val="none" w:sz="0" w:space="0" w:color="auto"/>
          </w:divBdr>
        </w:div>
        <w:div w:id="152110909">
          <w:marLeft w:val="0"/>
          <w:marRight w:val="0"/>
          <w:marTop w:val="0"/>
          <w:marBottom w:val="0"/>
          <w:divBdr>
            <w:top w:val="none" w:sz="0" w:space="0" w:color="auto"/>
            <w:left w:val="none" w:sz="0" w:space="0" w:color="auto"/>
            <w:bottom w:val="none" w:sz="0" w:space="0" w:color="auto"/>
            <w:right w:val="none" w:sz="0" w:space="0" w:color="auto"/>
          </w:divBdr>
        </w:div>
        <w:div w:id="895815797">
          <w:marLeft w:val="0"/>
          <w:marRight w:val="0"/>
          <w:marTop w:val="0"/>
          <w:marBottom w:val="0"/>
          <w:divBdr>
            <w:top w:val="none" w:sz="0" w:space="0" w:color="auto"/>
            <w:left w:val="none" w:sz="0" w:space="0" w:color="auto"/>
            <w:bottom w:val="none" w:sz="0" w:space="0" w:color="auto"/>
            <w:right w:val="none" w:sz="0" w:space="0" w:color="auto"/>
          </w:divBdr>
        </w:div>
        <w:div w:id="142858048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jpe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doi.org/10.1007/978-3-030-17238-1_2"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jpeg"/><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A942B-63C9-4999-9AF6-6D5846D41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8</Pages>
  <Words>3242</Words>
  <Characters>1848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nudhev</dc:creator>
  <cp:lastModifiedBy>LOKSUNDAR G</cp:lastModifiedBy>
  <cp:revision>5</cp:revision>
  <dcterms:created xsi:type="dcterms:W3CDTF">2021-05-19T13:26:00Z</dcterms:created>
  <dcterms:modified xsi:type="dcterms:W3CDTF">2021-05-19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5T00:00:00Z</vt:filetime>
  </property>
  <property fmtid="{D5CDD505-2E9C-101B-9397-08002B2CF9AE}" pid="3" name="Creator">
    <vt:lpwstr>Microsoft® Word 2016</vt:lpwstr>
  </property>
  <property fmtid="{D5CDD505-2E9C-101B-9397-08002B2CF9AE}" pid="4" name="LastSaved">
    <vt:filetime>2021-05-19T00:00:00Z</vt:filetime>
  </property>
</Properties>
</file>